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9517DD" w:rsidRDefault="00252196" w:rsidP="00BA681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9517DD">
        <w:rPr>
          <w:sz w:val="30"/>
          <w:szCs w:val="28"/>
        </w:rPr>
        <w:t>TRƯỜNG ĐẠI HỌC KINH TẾ</w:t>
      </w:r>
    </w:p>
    <w:p w14:paraId="3DA919C4" w14:textId="77777777" w:rsidR="00252196" w:rsidRPr="009517DD" w:rsidRDefault="00252196" w:rsidP="00BA6811">
      <w:pPr>
        <w:spacing w:before="60" w:after="0" w:line="240" w:lineRule="auto"/>
        <w:ind w:firstLine="0"/>
        <w:jc w:val="center"/>
        <w:rPr>
          <w:b/>
          <w:sz w:val="34"/>
          <w:szCs w:val="28"/>
        </w:rPr>
      </w:pPr>
      <w:r w:rsidRPr="009517DD">
        <w:rPr>
          <w:b/>
          <w:sz w:val="34"/>
          <w:szCs w:val="28"/>
        </w:rPr>
        <w:t>KHOA THỐNG KÊ – TIN HỌC</w:t>
      </w:r>
    </w:p>
    <w:p w14:paraId="1B4E4E32" w14:textId="77777777" w:rsidR="00252196" w:rsidRPr="009517DD" w:rsidRDefault="00252196" w:rsidP="00BA6811">
      <w:pPr>
        <w:spacing w:before="0" w:line="120" w:lineRule="auto"/>
        <w:ind w:firstLine="0"/>
        <w:jc w:val="center"/>
        <w:rPr>
          <w:sz w:val="24"/>
          <w:szCs w:val="24"/>
        </w:rPr>
      </w:pPr>
      <w:r w:rsidRPr="009517DD">
        <w:rPr>
          <w:sz w:val="24"/>
          <w:szCs w:val="24"/>
        </w:rPr>
        <w:t>–––––––––––––––––––––––––––––––</w:t>
      </w:r>
    </w:p>
    <w:p w14:paraId="14587DF4" w14:textId="77777777" w:rsidR="008625CB" w:rsidRPr="009517DD" w:rsidRDefault="008625CB" w:rsidP="00BA6811">
      <w:pPr>
        <w:spacing w:before="0" w:line="240" w:lineRule="auto"/>
        <w:ind w:firstLine="0"/>
        <w:jc w:val="center"/>
        <w:rPr>
          <w:sz w:val="24"/>
          <w:szCs w:val="24"/>
        </w:rPr>
      </w:pPr>
    </w:p>
    <w:p w14:paraId="63AFC64A" w14:textId="4D3F66D3" w:rsidR="00252196" w:rsidRPr="009517DD" w:rsidRDefault="008625CB" w:rsidP="00BA6811">
      <w:pPr>
        <w:spacing w:before="0" w:line="240" w:lineRule="auto"/>
        <w:ind w:firstLine="0"/>
        <w:jc w:val="center"/>
        <w:rPr>
          <w:sz w:val="24"/>
          <w:szCs w:val="24"/>
        </w:rPr>
      </w:pPr>
      <w:r w:rsidRPr="009517DD">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9517DD" w:rsidRDefault="00252196" w:rsidP="00BA6811">
      <w:pPr>
        <w:spacing w:before="0" w:line="240" w:lineRule="auto"/>
        <w:ind w:firstLine="0"/>
        <w:jc w:val="center"/>
        <w:rPr>
          <w:sz w:val="24"/>
          <w:szCs w:val="24"/>
        </w:rPr>
      </w:pPr>
    </w:p>
    <w:p w14:paraId="6D91CF71" w14:textId="77777777" w:rsidR="00C4239D" w:rsidRPr="009517DD" w:rsidRDefault="00C4239D" w:rsidP="00BA6811">
      <w:pPr>
        <w:spacing w:before="0" w:line="240" w:lineRule="auto"/>
        <w:ind w:firstLine="0"/>
        <w:jc w:val="center"/>
        <w:rPr>
          <w:sz w:val="24"/>
          <w:szCs w:val="24"/>
        </w:rPr>
      </w:pPr>
    </w:p>
    <w:p w14:paraId="26476350" w14:textId="77777777" w:rsidR="00E22FFC" w:rsidRPr="009517DD" w:rsidRDefault="00E22FFC" w:rsidP="00BA6811">
      <w:pPr>
        <w:spacing w:before="0" w:line="240" w:lineRule="auto"/>
        <w:ind w:firstLine="0"/>
        <w:jc w:val="center"/>
        <w:rPr>
          <w:sz w:val="24"/>
          <w:szCs w:val="24"/>
        </w:rPr>
      </w:pPr>
    </w:p>
    <w:p w14:paraId="3BC217A1" w14:textId="57FB915F" w:rsidR="00252196" w:rsidRPr="009517DD" w:rsidRDefault="00252196" w:rsidP="00BA6811">
      <w:pPr>
        <w:spacing w:before="60" w:after="0" w:line="240" w:lineRule="auto"/>
        <w:ind w:firstLine="0"/>
        <w:jc w:val="center"/>
        <w:rPr>
          <w:b/>
          <w:sz w:val="36"/>
          <w:szCs w:val="34"/>
        </w:rPr>
      </w:pPr>
      <w:r w:rsidRPr="009517DD">
        <w:rPr>
          <w:b/>
          <w:sz w:val="36"/>
          <w:szCs w:val="34"/>
        </w:rPr>
        <w:t xml:space="preserve">BÁO CÁO </w:t>
      </w:r>
      <w:r w:rsidR="008625CB" w:rsidRPr="009517DD">
        <w:rPr>
          <w:b/>
          <w:sz w:val="36"/>
          <w:szCs w:val="34"/>
        </w:rPr>
        <w:t>T</w:t>
      </w:r>
      <w:r w:rsidR="00E5678A" w:rsidRPr="009517DD">
        <w:rPr>
          <w:b/>
          <w:sz w:val="36"/>
          <w:szCs w:val="34"/>
        </w:rPr>
        <w:t xml:space="preserve">HỰC TẬP NGHỀ </w:t>
      </w:r>
      <w:r w:rsidR="00E22FFC" w:rsidRPr="009517DD">
        <w:rPr>
          <w:b/>
          <w:sz w:val="36"/>
          <w:szCs w:val="34"/>
        </w:rPr>
        <w:t>NGHIỆP</w:t>
      </w:r>
    </w:p>
    <w:p w14:paraId="6A5A3891" w14:textId="3F46FE66" w:rsidR="00772E6D" w:rsidRPr="009517DD" w:rsidRDefault="00772E6D" w:rsidP="00BA6811">
      <w:pPr>
        <w:spacing w:before="600" w:after="0" w:line="240" w:lineRule="auto"/>
        <w:ind w:firstLine="0"/>
        <w:jc w:val="center"/>
        <w:rPr>
          <w:b/>
          <w:sz w:val="30"/>
          <w:szCs w:val="34"/>
        </w:rPr>
      </w:pPr>
      <w:r w:rsidRPr="009517DD">
        <w:rPr>
          <w:b/>
          <w:sz w:val="30"/>
          <w:szCs w:val="34"/>
        </w:rPr>
        <w:t>NGÀNH HỆ THỐNG THÔNG TIN QUẢN LÝ</w:t>
      </w:r>
    </w:p>
    <w:p w14:paraId="47B0CDFB" w14:textId="65FD578A" w:rsidR="00772E6D" w:rsidRPr="009517DD" w:rsidRDefault="00772E6D" w:rsidP="00BA6811">
      <w:pPr>
        <w:spacing w:before="240"/>
        <w:ind w:firstLine="0"/>
        <w:jc w:val="center"/>
        <w:rPr>
          <w:b/>
          <w:sz w:val="28"/>
          <w:szCs w:val="24"/>
        </w:rPr>
      </w:pPr>
      <w:r w:rsidRPr="009517DD">
        <w:rPr>
          <w:b/>
          <w:sz w:val="28"/>
          <w:szCs w:val="24"/>
        </w:rPr>
        <w:t>CHUYÊN NGÀNH</w:t>
      </w:r>
      <w:r w:rsidR="004B7023" w:rsidRPr="009517DD">
        <w:rPr>
          <w:b/>
          <w:sz w:val="28"/>
          <w:szCs w:val="24"/>
        </w:rPr>
        <w:t xml:space="preserve"> </w:t>
      </w:r>
      <w:r w:rsidR="00C4239D" w:rsidRPr="009517DD">
        <w:rPr>
          <w:b/>
          <w:sz w:val="28"/>
          <w:szCs w:val="24"/>
        </w:rPr>
        <w:t>QUẢN TRỊ HỆ THỐNG THÔNG TIN</w:t>
      </w:r>
    </w:p>
    <w:p w14:paraId="53AFECF0" w14:textId="77777777" w:rsidR="00252196" w:rsidRPr="009517DD" w:rsidRDefault="00252196" w:rsidP="00BA6811">
      <w:pPr>
        <w:spacing w:before="0" w:line="240" w:lineRule="auto"/>
        <w:ind w:firstLine="0"/>
        <w:jc w:val="center"/>
        <w:rPr>
          <w:sz w:val="24"/>
          <w:szCs w:val="24"/>
        </w:rPr>
      </w:pPr>
    </w:p>
    <w:p w14:paraId="67940F7B" w14:textId="16B0E79C" w:rsidR="00252196" w:rsidRPr="009517DD" w:rsidRDefault="00091D7D" w:rsidP="00BA6811">
      <w:pPr>
        <w:spacing w:after="120"/>
        <w:ind w:firstLine="0"/>
        <w:jc w:val="center"/>
        <w:rPr>
          <w:b/>
          <w:bCs/>
          <w:sz w:val="32"/>
          <w:szCs w:val="36"/>
        </w:rPr>
      </w:pPr>
      <w:r w:rsidRPr="009517DD">
        <w:rPr>
          <w:b/>
          <w:bCs/>
          <w:sz w:val="32"/>
          <w:szCs w:val="36"/>
        </w:rPr>
        <w:t>PHÂN TÍCH NGHIỆP VỤ DỰ ÁN “BUS TICKETLESS”</w:t>
      </w:r>
    </w:p>
    <w:p w14:paraId="3622D8F8" w14:textId="77777777" w:rsidR="00252196" w:rsidRPr="009517DD" w:rsidRDefault="00252196" w:rsidP="00BA6811">
      <w:pPr>
        <w:spacing w:before="0" w:line="240" w:lineRule="auto"/>
        <w:ind w:firstLine="0"/>
        <w:jc w:val="center"/>
        <w:rPr>
          <w:sz w:val="24"/>
          <w:szCs w:val="24"/>
        </w:rPr>
      </w:pPr>
    </w:p>
    <w:p w14:paraId="71EA8286" w14:textId="1002F6E2" w:rsidR="00252196" w:rsidRPr="009517DD" w:rsidRDefault="00252196" w:rsidP="00BA6811">
      <w:pPr>
        <w:spacing w:before="0" w:line="240" w:lineRule="auto"/>
        <w:ind w:firstLine="0"/>
        <w:jc w:val="center"/>
        <w:rPr>
          <w:sz w:val="24"/>
          <w:szCs w:val="24"/>
        </w:rPr>
      </w:pPr>
    </w:p>
    <w:p w14:paraId="6DA5E304" w14:textId="77777777" w:rsidR="00772E6D" w:rsidRPr="009517DD" w:rsidRDefault="00772E6D" w:rsidP="00BA6811">
      <w:pPr>
        <w:spacing w:before="0" w:line="240" w:lineRule="auto"/>
        <w:ind w:firstLine="0"/>
        <w:jc w:val="center"/>
        <w:rPr>
          <w:sz w:val="24"/>
          <w:szCs w:val="24"/>
        </w:rPr>
      </w:pPr>
    </w:p>
    <w:p w14:paraId="26553D44" w14:textId="1CEE02A0" w:rsidR="008625CB" w:rsidRPr="009517DD" w:rsidRDefault="00D62480" w:rsidP="00BA6811">
      <w:pPr>
        <w:tabs>
          <w:tab w:val="left" w:pos="4111"/>
        </w:tabs>
        <w:spacing w:before="0" w:after="0"/>
        <w:ind w:firstLine="1134"/>
        <w:jc w:val="center"/>
        <w:rPr>
          <w:bCs/>
          <w:color w:val="000000"/>
          <w:sz w:val="28"/>
        </w:rPr>
      </w:pPr>
      <w:r w:rsidRPr="009517DD">
        <w:rPr>
          <w:bCs/>
          <w:color w:val="000000"/>
          <w:sz w:val="28"/>
        </w:rPr>
        <w:t>Sinh viên thực hiện</w:t>
      </w:r>
      <w:r w:rsidRPr="009517DD">
        <w:rPr>
          <w:bCs/>
          <w:color w:val="000000"/>
          <w:sz w:val="28"/>
        </w:rPr>
        <w:tab/>
        <w:t>: Ngô Vũ Phượng Oanh</w:t>
      </w:r>
    </w:p>
    <w:p w14:paraId="5BAB952E" w14:textId="686A8DB6" w:rsidR="00252196" w:rsidRPr="009517DD" w:rsidRDefault="00252196" w:rsidP="00BA6811">
      <w:pPr>
        <w:tabs>
          <w:tab w:val="left" w:pos="4111"/>
        </w:tabs>
        <w:spacing w:before="0" w:after="0"/>
        <w:ind w:firstLine="1134"/>
        <w:jc w:val="center"/>
        <w:rPr>
          <w:bCs/>
          <w:color w:val="000000"/>
          <w:sz w:val="28"/>
        </w:rPr>
      </w:pPr>
      <w:r w:rsidRPr="009517DD">
        <w:rPr>
          <w:bCs/>
          <w:color w:val="000000"/>
          <w:sz w:val="28"/>
        </w:rPr>
        <w:t>Lớp</w:t>
      </w:r>
      <w:r w:rsidR="008625CB" w:rsidRPr="009517DD">
        <w:rPr>
          <w:bCs/>
          <w:color w:val="000000"/>
          <w:sz w:val="28"/>
        </w:rPr>
        <w:tab/>
      </w:r>
      <w:r w:rsidRPr="009517DD">
        <w:rPr>
          <w:bCs/>
          <w:color w:val="000000"/>
          <w:sz w:val="28"/>
        </w:rPr>
        <w:t xml:space="preserve">: </w:t>
      </w:r>
      <w:r w:rsidR="00D62480" w:rsidRPr="009517DD">
        <w:rPr>
          <w:bCs/>
          <w:color w:val="000000"/>
          <w:sz w:val="28"/>
        </w:rPr>
        <w:t>45K21.1</w:t>
      </w:r>
    </w:p>
    <w:p w14:paraId="784F503E" w14:textId="7244D5F4" w:rsidR="00C67C5B" w:rsidRPr="009517DD" w:rsidRDefault="00C67C5B" w:rsidP="00BA6811">
      <w:pPr>
        <w:tabs>
          <w:tab w:val="left" w:pos="4111"/>
        </w:tabs>
        <w:spacing w:before="0" w:after="0"/>
        <w:ind w:firstLine="1134"/>
        <w:jc w:val="center"/>
        <w:rPr>
          <w:bCs/>
          <w:color w:val="000000"/>
          <w:sz w:val="28"/>
        </w:rPr>
      </w:pPr>
      <w:r w:rsidRPr="009517DD">
        <w:rPr>
          <w:bCs/>
          <w:color w:val="000000"/>
          <w:sz w:val="28"/>
        </w:rPr>
        <w:t>Đơn vị thực tập</w:t>
      </w:r>
      <w:r w:rsidRPr="009517DD">
        <w:rPr>
          <w:bCs/>
          <w:color w:val="000000"/>
          <w:sz w:val="28"/>
        </w:rPr>
        <w:tab/>
        <w:t xml:space="preserve">: </w:t>
      </w:r>
      <w:r w:rsidR="00D62480" w:rsidRPr="009517DD">
        <w:rPr>
          <w:bCs/>
          <w:color w:val="000000"/>
          <w:sz w:val="28"/>
        </w:rPr>
        <w:t>VNPT-IT KV3</w:t>
      </w:r>
    </w:p>
    <w:p w14:paraId="59700ED7" w14:textId="539B787A" w:rsidR="00C4239D" w:rsidRPr="009517DD" w:rsidRDefault="00C4239D" w:rsidP="00BA6811">
      <w:pPr>
        <w:tabs>
          <w:tab w:val="left" w:pos="4111"/>
        </w:tabs>
        <w:spacing w:before="0" w:after="0"/>
        <w:ind w:firstLine="1134"/>
        <w:jc w:val="center"/>
        <w:rPr>
          <w:bCs/>
          <w:color w:val="000000"/>
          <w:sz w:val="28"/>
        </w:rPr>
      </w:pPr>
      <w:r w:rsidRPr="009517DD">
        <w:rPr>
          <w:bCs/>
          <w:color w:val="000000"/>
          <w:sz w:val="28"/>
        </w:rPr>
        <w:t>Cán bộ hướng dẫn</w:t>
      </w:r>
      <w:r w:rsidRPr="009517DD">
        <w:rPr>
          <w:bCs/>
          <w:color w:val="000000"/>
          <w:sz w:val="28"/>
        </w:rPr>
        <w:tab/>
        <w:t xml:space="preserve">: </w:t>
      </w:r>
      <w:r w:rsidR="00D62480" w:rsidRPr="009517DD">
        <w:rPr>
          <w:bCs/>
          <w:color w:val="000000"/>
          <w:sz w:val="28"/>
        </w:rPr>
        <w:t>Đặng Thái Bình</w:t>
      </w:r>
    </w:p>
    <w:p w14:paraId="32125EC5" w14:textId="3741F703" w:rsidR="00252196" w:rsidRPr="009517DD" w:rsidRDefault="00252196" w:rsidP="00BA6811">
      <w:pPr>
        <w:tabs>
          <w:tab w:val="left" w:pos="4111"/>
        </w:tabs>
        <w:spacing w:before="0" w:after="0"/>
        <w:ind w:firstLine="1134"/>
        <w:jc w:val="center"/>
        <w:rPr>
          <w:bCs/>
          <w:color w:val="000000"/>
          <w:sz w:val="28"/>
        </w:rPr>
      </w:pPr>
      <w:r w:rsidRPr="009517DD">
        <w:rPr>
          <w:bCs/>
          <w:color w:val="000000"/>
          <w:sz w:val="28"/>
        </w:rPr>
        <w:t>Giảng viên hướng dẫn</w:t>
      </w:r>
      <w:r w:rsidR="008625CB" w:rsidRPr="009517DD">
        <w:rPr>
          <w:bCs/>
          <w:color w:val="000000"/>
          <w:sz w:val="28"/>
        </w:rPr>
        <w:tab/>
      </w:r>
      <w:r w:rsidRPr="009517DD">
        <w:rPr>
          <w:bCs/>
          <w:color w:val="000000"/>
          <w:sz w:val="28"/>
        </w:rPr>
        <w:t xml:space="preserve">: </w:t>
      </w:r>
      <w:r w:rsidR="00D62480" w:rsidRPr="009517DD">
        <w:rPr>
          <w:bCs/>
          <w:color w:val="000000"/>
          <w:sz w:val="28"/>
        </w:rPr>
        <w:t>ThS. Cao Thị Nhâm</w:t>
      </w:r>
    </w:p>
    <w:p w14:paraId="05CA8A48" w14:textId="77777777" w:rsidR="00252196" w:rsidRPr="009517DD" w:rsidRDefault="00252196" w:rsidP="00BA6811">
      <w:pPr>
        <w:spacing w:before="0" w:line="240" w:lineRule="auto"/>
        <w:ind w:firstLine="0"/>
        <w:jc w:val="center"/>
        <w:rPr>
          <w:sz w:val="24"/>
          <w:szCs w:val="24"/>
        </w:rPr>
      </w:pPr>
    </w:p>
    <w:p w14:paraId="4627900C" w14:textId="77777777" w:rsidR="00252196" w:rsidRPr="009517DD" w:rsidRDefault="00252196" w:rsidP="00BA6811">
      <w:pPr>
        <w:spacing w:before="0" w:line="240" w:lineRule="auto"/>
        <w:ind w:firstLine="0"/>
        <w:jc w:val="center"/>
        <w:rPr>
          <w:szCs w:val="24"/>
        </w:rPr>
      </w:pPr>
    </w:p>
    <w:p w14:paraId="08BB7287" w14:textId="0DD00B7A" w:rsidR="00E22FFC" w:rsidRPr="009517DD" w:rsidRDefault="00E22FFC" w:rsidP="00BA6811">
      <w:pPr>
        <w:spacing w:before="0" w:line="240" w:lineRule="auto"/>
        <w:ind w:firstLine="0"/>
        <w:jc w:val="center"/>
        <w:rPr>
          <w:sz w:val="24"/>
          <w:szCs w:val="24"/>
        </w:rPr>
      </w:pPr>
    </w:p>
    <w:p w14:paraId="015510AE" w14:textId="46054FCF" w:rsidR="00C4239D" w:rsidRDefault="00A06487" w:rsidP="00BA6811">
      <w:pPr>
        <w:spacing w:before="0" w:line="240" w:lineRule="auto"/>
        <w:ind w:firstLine="0"/>
        <w:jc w:val="center"/>
        <w:rPr>
          <w:color w:val="FF0000"/>
          <w:sz w:val="24"/>
          <w:szCs w:val="24"/>
        </w:rPr>
      </w:pPr>
      <w:r>
        <w:rPr>
          <w:color w:val="FF0000"/>
          <w:sz w:val="24"/>
          <w:szCs w:val="24"/>
        </w:rPr>
        <w:t xml:space="preserve">Bài báo cáo trình bày lộn xộn, không có logic giữa các phần </w:t>
      </w:r>
      <w:r w:rsidRPr="00A06487">
        <w:rPr>
          <w:color w:val="FF0000"/>
          <w:sz w:val="24"/>
          <w:szCs w:val="24"/>
        </w:rPr>
        <w:sym w:font="Wingdings" w:char="F0E0"/>
      </w:r>
      <w:r>
        <w:rPr>
          <w:color w:val="FF0000"/>
          <w:sz w:val="24"/>
          <w:szCs w:val="24"/>
        </w:rPr>
        <w:t xml:space="preserve"> viết báo cáo cho có lệ chứ không nắm được công việc cần làm</w:t>
      </w:r>
      <w:r w:rsidR="00FF4785">
        <w:rPr>
          <w:color w:val="FF0000"/>
          <w:sz w:val="24"/>
          <w:szCs w:val="24"/>
        </w:rPr>
        <w:t>.</w:t>
      </w:r>
    </w:p>
    <w:p w14:paraId="54D38C7F" w14:textId="6D3E78A0" w:rsidR="00FF4785" w:rsidRPr="00A06487" w:rsidRDefault="00FF4785" w:rsidP="00BA6811">
      <w:pPr>
        <w:spacing w:before="0" w:line="240" w:lineRule="auto"/>
        <w:ind w:firstLine="0"/>
        <w:jc w:val="center"/>
        <w:rPr>
          <w:color w:val="FF0000"/>
          <w:sz w:val="24"/>
          <w:szCs w:val="24"/>
        </w:rPr>
      </w:pPr>
      <w:r>
        <w:rPr>
          <w:color w:val="FF0000"/>
          <w:sz w:val="24"/>
          <w:szCs w:val="24"/>
        </w:rPr>
        <w:t>Yêu cầu: Viết lại.</w:t>
      </w:r>
      <w:bookmarkStart w:id="6" w:name="_GoBack"/>
      <w:bookmarkEnd w:id="6"/>
    </w:p>
    <w:p w14:paraId="247CE69B" w14:textId="77777777" w:rsidR="00E22FFC" w:rsidRPr="009517DD" w:rsidRDefault="00E22FFC" w:rsidP="00BA6811">
      <w:pPr>
        <w:spacing w:before="0" w:line="240" w:lineRule="auto"/>
        <w:ind w:firstLine="0"/>
        <w:jc w:val="center"/>
        <w:rPr>
          <w:sz w:val="24"/>
          <w:szCs w:val="24"/>
        </w:rPr>
      </w:pPr>
    </w:p>
    <w:p w14:paraId="3393447B" w14:textId="33B6E1ED" w:rsidR="008625CB" w:rsidRPr="009517DD" w:rsidRDefault="008625CB" w:rsidP="00BA6811">
      <w:pPr>
        <w:spacing w:before="0" w:line="240" w:lineRule="auto"/>
        <w:ind w:firstLine="0"/>
        <w:jc w:val="center"/>
        <w:rPr>
          <w:sz w:val="24"/>
          <w:szCs w:val="24"/>
        </w:rPr>
      </w:pPr>
    </w:p>
    <w:p w14:paraId="2E204B8C" w14:textId="77777777" w:rsidR="00D62480" w:rsidRPr="009517DD" w:rsidRDefault="00D62480" w:rsidP="00BA6811">
      <w:pPr>
        <w:spacing w:after="240" w:line="240" w:lineRule="auto"/>
        <w:ind w:firstLine="0"/>
        <w:jc w:val="center"/>
        <w:rPr>
          <w:b/>
          <w:sz w:val="28"/>
          <w:szCs w:val="28"/>
          <w:lang w:val="fr-FR"/>
        </w:rPr>
      </w:pPr>
    </w:p>
    <w:p w14:paraId="1A5904AA" w14:textId="77777777" w:rsidR="00D62480" w:rsidRPr="009517DD" w:rsidRDefault="00D62480" w:rsidP="00BA6811">
      <w:pPr>
        <w:spacing w:after="240" w:line="240" w:lineRule="auto"/>
        <w:ind w:firstLine="0"/>
        <w:jc w:val="center"/>
        <w:rPr>
          <w:b/>
          <w:sz w:val="28"/>
          <w:szCs w:val="28"/>
          <w:lang w:val="fr-FR"/>
        </w:rPr>
      </w:pPr>
    </w:p>
    <w:p w14:paraId="3D815D53" w14:textId="06D451F6" w:rsidR="00252196" w:rsidRPr="009517DD" w:rsidRDefault="00252196" w:rsidP="00BA6811">
      <w:pPr>
        <w:spacing w:after="240" w:line="240" w:lineRule="auto"/>
        <w:ind w:firstLine="0"/>
        <w:jc w:val="center"/>
        <w:rPr>
          <w:b/>
          <w:sz w:val="28"/>
          <w:szCs w:val="28"/>
          <w:lang w:val="fr-FR"/>
        </w:rPr>
      </w:pPr>
      <w:r w:rsidRPr="009517DD">
        <w:rPr>
          <w:b/>
          <w:sz w:val="28"/>
          <w:szCs w:val="28"/>
          <w:lang w:val="fr-FR"/>
        </w:rPr>
        <w:lastRenderedPageBreak/>
        <w:t>Đà Nẵng,</w:t>
      </w:r>
      <w:r w:rsidR="00E5678A" w:rsidRPr="009517DD">
        <w:rPr>
          <w:b/>
          <w:sz w:val="28"/>
          <w:szCs w:val="28"/>
          <w:lang w:val="fr-FR"/>
        </w:rPr>
        <w:t xml:space="preserve"> 8</w:t>
      </w:r>
      <w:r w:rsidRPr="009517DD">
        <w:rPr>
          <w:b/>
          <w:sz w:val="28"/>
          <w:szCs w:val="28"/>
          <w:lang w:val="fr-FR"/>
        </w:rPr>
        <w:t>/202</w:t>
      </w:r>
      <w:r w:rsidR="00E71236" w:rsidRPr="009517DD">
        <w:rPr>
          <w:b/>
          <w:sz w:val="28"/>
          <w:szCs w:val="28"/>
          <w:lang w:val="fr-FR"/>
        </w:rPr>
        <w:t>2</w:t>
      </w:r>
    </w:p>
    <w:bookmarkEnd w:id="0"/>
    <w:bookmarkEnd w:id="1"/>
    <w:p w14:paraId="0643D13C" w14:textId="77777777" w:rsidR="00E467A5" w:rsidRPr="009517DD" w:rsidRDefault="00E467A5" w:rsidP="00BA6811">
      <w:pPr>
        <w:shd w:val="clear" w:color="auto" w:fill="FFFFFF"/>
        <w:spacing w:after="360" w:line="312" w:lineRule="auto"/>
        <w:jc w:val="center"/>
        <w:rPr>
          <w:sz w:val="32"/>
        </w:rPr>
      </w:pPr>
      <w:r w:rsidRPr="009517DD">
        <w:rPr>
          <w:b/>
          <w:bCs/>
          <w:sz w:val="32"/>
          <w:bdr w:val="none" w:sz="0" w:space="0" w:color="auto" w:frame="1"/>
        </w:rPr>
        <w:t>NHẬN XÉT CỦA ĐƠN VỊ THỰC TẬP</w:t>
      </w:r>
    </w:p>
    <w:p w14:paraId="72BEA1B7" w14:textId="77777777" w:rsidR="00E467A5" w:rsidRPr="009517DD" w:rsidRDefault="00E467A5" w:rsidP="00477F99">
      <w:pPr>
        <w:shd w:val="clear" w:color="auto" w:fill="FFFFFF"/>
        <w:tabs>
          <w:tab w:val="right" w:leader="dot" w:pos="9027"/>
        </w:tabs>
        <w:spacing w:before="240" w:after="0" w:line="288" w:lineRule="auto"/>
        <w:jc w:val="left"/>
      </w:pPr>
      <w:r w:rsidRPr="009517DD">
        <w:t xml:space="preserve">Họ và tên sinh viên: </w:t>
      </w:r>
      <w:r w:rsidRPr="009517DD">
        <w:tab/>
      </w:r>
    </w:p>
    <w:p w14:paraId="164EEF28" w14:textId="77777777" w:rsidR="00E467A5" w:rsidRPr="009517DD" w:rsidRDefault="00E467A5" w:rsidP="00477F99">
      <w:pPr>
        <w:shd w:val="clear" w:color="auto" w:fill="FFFFFF"/>
        <w:tabs>
          <w:tab w:val="left" w:leader="dot" w:pos="2552"/>
          <w:tab w:val="left" w:leader="dot" w:pos="5103"/>
          <w:tab w:val="right" w:leader="dot" w:pos="9027"/>
        </w:tabs>
        <w:spacing w:before="60" w:after="0" w:line="288" w:lineRule="auto"/>
        <w:jc w:val="left"/>
      </w:pPr>
      <w:r w:rsidRPr="009517DD">
        <w:t xml:space="preserve">Lớp: </w:t>
      </w:r>
      <w:r w:rsidRPr="009517DD">
        <w:tab/>
        <w:t xml:space="preserve">Khoa: </w:t>
      </w:r>
      <w:r w:rsidRPr="009517DD">
        <w:tab/>
        <w:t xml:space="preserve">Trường: </w:t>
      </w:r>
      <w:r w:rsidRPr="009517DD">
        <w:tab/>
      </w:r>
    </w:p>
    <w:p w14:paraId="6D3986CE" w14:textId="1418D632" w:rsidR="00E467A5" w:rsidRPr="009517DD" w:rsidRDefault="00E467A5" w:rsidP="00477F99">
      <w:pPr>
        <w:shd w:val="clear" w:color="auto" w:fill="FFFFFF"/>
        <w:spacing w:before="60" w:after="0" w:line="288" w:lineRule="auto"/>
        <w:jc w:val="left"/>
      </w:pPr>
      <w:r w:rsidRPr="009517DD">
        <w:t xml:space="preserve">Thực tập từ ngày: …./……/ </w:t>
      </w:r>
      <w:r w:rsidR="006F122E" w:rsidRPr="009517DD">
        <w:t xml:space="preserve">2022 </w:t>
      </w:r>
      <w:r w:rsidRPr="009517DD">
        <w:t xml:space="preserve">đến ngày: ........./ .……./ </w:t>
      </w:r>
      <w:r w:rsidR="006F122E" w:rsidRPr="009517DD">
        <w:t>2022</w:t>
      </w:r>
    </w:p>
    <w:p w14:paraId="52F56C4B" w14:textId="77777777" w:rsidR="00E467A5" w:rsidRPr="009517DD" w:rsidRDefault="00E467A5" w:rsidP="00477F99">
      <w:pPr>
        <w:shd w:val="clear" w:color="auto" w:fill="FFFFFF"/>
        <w:tabs>
          <w:tab w:val="right" w:leader="dot" w:pos="9027"/>
        </w:tabs>
        <w:spacing w:before="60" w:after="0" w:line="288" w:lineRule="auto"/>
        <w:jc w:val="left"/>
      </w:pPr>
      <w:r w:rsidRPr="009517DD">
        <w:t xml:space="preserve">Tại: </w:t>
      </w:r>
      <w:r w:rsidRPr="009517DD">
        <w:tab/>
      </w:r>
    </w:p>
    <w:p w14:paraId="2C4862F9" w14:textId="77777777" w:rsidR="00E467A5" w:rsidRPr="009517DD" w:rsidRDefault="00E467A5" w:rsidP="00477F99">
      <w:pPr>
        <w:shd w:val="clear" w:color="auto" w:fill="FFFFFF"/>
        <w:tabs>
          <w:tab w:val="right" w:leader="dot" w:pos="9027"/>
        </w:tabs>
        <w:spacing w:before="60" w:after="0" w:line="288" w:lineRule="auto"/>
        <w:jc w:val="left"/>
      </w:pPr>
      <w:r w:rsidRPr="009517DD">
        <w:t xml:space="preserve">Địa chỉ: </w:t>
      </w:r>
      <w:r w:rsidRPr="009517DD">
        <w:tab/>
      </w:r>
    </w:p>
    <w:p w14:paraId="7009A93F" w14:textId="77777777" w:rsidR="00E467A5" w:rsidRPr="009517DD" w:rsidRDefault="00E467A5" w:rsidP="00477F99">
      <w:pPr>
        <w:shd w:val="clear" w:color="auto" w:fill="FFFFFF"/>
        <w:spacing w:before="60" w:after="0" w:line="288" w:lineRule="auto"/>
        <w:jc w:val="left"/>
      </w:pPr>
      <w:r w:rsidRPr="009517DD">
        <w:t>Sau quá trình thực tập tại đơn vị của sinh viên, chúng tôi có một số nhận xét, đánh giá như sau:</w:t>
      </w:r>
    </w:p>
    <w:p w14:paraId="3DAEB7F8" w14:textId="77777777" w:rsidR="00E467A5" w:rsidRPr="009517DD" w:rsidRDefault="00E467A5" w:rsidP="00477F99">
      <w:pPr>
        <w:shd w:val="clear" w:color="auto" w:fill="FFFFFF"/>
        <w:spacing w:after="0"/>
        <w:jc w:val="left"/>
      </w:pPr>
      <w:r w:rsidRPr="009517DD">
        <w:rPr>
          <w:b/>
          <w:bCs/>
          <w:bdr w:val="none" w:sz="0" w:space="0" w:color="auto" w:frame="1"/>
        </w:rPr>
        <w:t>1. Về thái độ, ý thức, đạo đức, kỷ luật</w:t>
      </w:r>
    </w:p>
    <w:p w14:paraId="72D4761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BC337C1"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6B3EDA6D" w14:textId="77777777" w:rsidR="00E467A5" w:rsidRPr="009517DD" w:rsidRDefault="00E467A5" w:rsidP="00477F99">
      <w:pPr>
        <w:shd w:val="clear" w:color="auto" w:fill="FFFFFF"/>
        <w:spacing w:after="0"/>
        <w:jc w:val="left"/>
      </w:pPr>
      <w:r w:rsidRPr="009517DD">
        <w:rPr>
          <w:b/>
          <w:bCs/>
          <w:bdr w:val="none" w:sz="0" w:space="0" w:color="auto" w:frame="1"/>
        </w:rPr>
        <w:t>2. Kiến thức chuyên môn</w:t>
      </w:r>
    </w:p>
    <w:p w14:paraId="654E765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0E1ED36E"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4FA1E50C" w14:textId="77777777" w:rsidR="00E467A5" w:rsidRPr="009517DD" w:rsidRDefault="00E467A5" w:rsidP="00477F99">
      <w:pPr>
        <w:shd w:val="clear" w:color="auto" w:fill="FFFFFF"/>
        <w:tabs>
          <w:tab w:val="right" w:leader="dot" w:pos="9027"/>
        </w:tabs>
        <w:spacing w:before="60" w:after="0" w:line="288" w:lineRule="auto"/>
        <w:jc w:val="left"/>
      </w:pPr>
      <w:r w:rsidRPr="009517DD">
        <w:rPr>
          <w:b/>
          <w:bCs/>
          <w:bdr w:val="none" w:sz="0" w:space="0" w:color="auto" w:frame="1"/>
        </w:rPr>
        <w:t>3. Khả năng hòa nhập và thích nghi với công việc</w:t>
      </w:r>
    </w:p>
    <w:p w14:paraId="10DCDF25"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0469437F"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54F0353" w14:textId="77777777" w:rsidR="00E467A5" w:rsidRPr="009517DD" w:rsidRDefault="00E467A5" w:rsidP="00477F99">
      <w:pPr>
        <w:shd w:val="clear" w:color="auto" w:fill="FFFFFF"/>
        <w:spacing w:after="0" w:line="312" w:lineRule="auto"/>
        <w:jc w:val="left"/>
      </w:pPr>
      <w:r w:rsidRPr="009517DD">
        <w:rPr>
          <w:b/>
          <w:bCs/>
          <w:bdr w:val="none" w:sz="0" w:space="0" w:color="auto" w:frame="1"/>
        </w:rPr>
        <w:t>4. Trách nhiệm, sáng tạo trong công việc</w:t>
      </w:r>
    </w:p>
    <w:p w14:paraId="533F7D1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45AEB173"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9DA574D" w14:textId="77777777" w:rsidR="00E467A5" w:rsidRPr="009517DD" w:rsidRDefault="00E467A5" w:rsidP="00477F99">
      <w:pPr>
        <w:shd w:val="clear" w:color="auto" w:fill="FFFFFF"/>
        <w:spacing w:after="0" w:line="312" w:lineRule="auto"/>
        <w:jc w:val="left"/>
      </w:pPr>
      <w:r w:rsidRPr="009517DD">
        <w:rPr>
          <w:b/>
          <w:bCs/>
          <w:bdr w:val="none" w:sz="0" w:space="0" w:color="auto" w:frame="1"/>
        </w:rPr>
        <w:t>5. Các nhận xét khác</w:t>
      </w:r>
    </w:p>
    <w:p w14:paraId="28540C9A"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3B742B70"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72B34A11" w14:textId="77777777" w:rsidR="00E467A5" w:rsidRPr="009517DD" w:rsidRDefault="00E467A5" w:rsidP="00477F99">
      <w:pPr>
        <w:shd w:val="clear" w:color="auto" w:fill="FFFFFF"/>
        <w:spacing w:after="0" w:line="312" w:lineRule="auto"/>
        <w:jc w:val="left"/>
      </w:pPr>
      <w:r w:rsidRPr="009517DD">
        <w:rPr>
          <w:b/>
          <w:bCs/>
          <w:bdr w:val="none" w:sz="0" w:space="0" w:color="auto" w:frame="1"/>
        </w:rPr>
        <w:t>Đánh giá chung:</w:t>
      </w:r>
    </w:p>
    <w:p w14:paraId="632D5AF8"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E07D26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6D1FB25A" w14:textId="07924D3F" w:rsidR="00E467A5" w:rsidRPr="009517DD" w:rsidRDefault="006F122E" w:rsidP="00477F99">
      <w:pPr>
        <w:shd w:val="clear" w:color="auto" w:fill="FFFFFF"/>
        <w:tabs>
          <w:tab w:val="right" w:leader="dot" w:pos="9027"/>
        </w:tabs>
        <w:spacing w:before="60" w:after="0" w:line="288" w:lineRule="auto"/>
        <w:jc w:val="left"/>
        <w:rPr>
          <w:b/>
          <w:u w:val="single"/>
        </w:rPr>
      </w:pPr>
      <w:r w:rsidRPr="009517DD">
        <w:rPr>
          <w:b/>
          <w:u w:val="single"/>
        </w:rPr>
        <w:t>Điểm</w:t>
      </w:r>
      <w:r w:rsidRPr="009517DD">
        <w:rPr>
          <w:b/>
        </w:rPr>
        <w:t xml:space="preserve">: </w:t>
      </w:r>
      <w:r w:rsidR="00E467A5" w:rsidRPr="009517DD">
        <w:tab/>
      </w:r>
    </w:p>
    <w:p w14:paraId="3FBA8E65" w14:textId="77777777" w:rsidR="00E467A5" w:rsidRPr="009517DD" w:rsidRDefault="00E467A5" w:rsidP="00477F99">
      <w:pPr>
        <w:tabs>
          <w:tab w:val="center" w:pos="5954"/>
        </w:tabs>
        <w:spacing w:after="0" w:line="312" w:lineRule="auto"/>
        <w:ind w:left="720"/>
        <w:jc w:val="left"/>
      </w:pPr>
      <w:r w:rsidRPr="009517DD">
        <w:tab/>
        <w:t>……….., ngày .......tháng ......năm 2022</w:t>
      </w:r>
    </w:p>
    <w:p w14:paraId="51A18179" w14:textId="267F1145" w:rsidR="00E467A5" w:rsidRPr="009517DD" w:rsidRDefault="00E467A5" w:rsidP="00477F99">
      <w:pPr>
        <w:tabs>
          <w:tab w:val="center" w:pos="5954"/>
        </w:tabs>
        <w:spacing w:after="0" w:line="312" w:lineRule="auto"/>
        <w:jc w:val="left"/>
        <w:rPr>
          <w:b/>
          <w:bCs/>
          <w:bdr w:val="none" w:sz="0" w:space="0" w:color="auto" w:frame="1"/>
        </w:rPr>
      </w:pPr>
      <w:r w:rsidRPr="009517DD">
        <w:rPr>
          <w:b/>
          <w:bCs/>
          <w:bdr w:val="none" w:sz="0" w:space="0" w:color="auto" w:frame="1"/>
        </w:rPr>
        <w:tab/>
        <w:t>Xác nhận của đơn vị thực tập</w:t>
      </w:r>
    </w:p>
    <w:p w14:paraId="1430ED30" w14:textId="77777777" w:rsidR="006F122E" w:rsidRPr="009517DD" w:rsidRDefault="006F122E" w:rsidP="00477F99">
      <w:pPr>
        <w:spacing w:after="240" w:line="240" w:lineRule="auto"/>
        <w:ind w:firstLine="0"/>
        <w:jc w:val="left"/>
        <w:rPr>
          <w:b/>
          <w:sz w:val="28"/>
          <w:szCs w:val="28"/>
          <w:lang w:val="fr-FR"/>
        </w:rPr>
      </w:pPr>
    </w:p>
    <w:p w14:paraId="34081418" w14:textId="77777777" w:rsidR="006F122E" w:rsidRPr="009517DD" w:rsidRDefault="006F122E" w:rsidP="00477F99">
      <w:pPr>
        <w:spacing w:after="240" w:line="240" w:lineRule="auto"/>
        <w:ind w:firstLine="0"/>
        <w:jc w:val="left"/>
        <w:rPr>
          <w:b/>
          <w:sz w:val="28"/>
          <w:szCs w:val="28"/>
          <w:lang w:val="fr-FR"/>
        </w:rPr>
        <w:sectPr w:rsidR="006F122E" w:rsidRPr="009517D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9517DD" w:rsidRDefault="006F122E" w:rsidP="00477F99">
      <w:pPr>
        <w:tabs>
          <w:tab w:val="center" w:pos="5954"/>
        </w:tabs>
        <w:spacing w:after="0" w:line="312" w:lineRule="auto"/>
        <w:jc w:val="left"/>
        <w:rPr>
          <w:b/>
          <w:bCs/>
          <w:bdr w:val="none" w:sz="0" w:space="0" w:color="auto" w:frame="1"/>
        </w:rPr>
      </w:pPr>
    </w:p>
    <w:p w14:paraId="09ADD19C" w14:textId="422B190B" w:rsidR="00E71236" w:rsidRPr="009517DD" w:rsidRDefault="00E43E9F" w:rsidP="00BC36AC">
      <w:pPr>
        <w:pStyle w:val="Heading1"/>
      </w:pPr>
      <w:bookmarkStart w:id="7" w:name="_Toc110646910"/>
      <w:r w:rsidRPr="009517DD">
        <w:t xml:space="preserve">LỜI </w:t>
      </w:r>
      <w:r w:rsidRPr="009517DD">
        <w:rPr>
          <w:sz w:val="30"/>
        </w:rPr>
        <w:t>CẢM</w:t>
      </w:r>
      <w:r w:rsidRPr="009517DD">
        <w:t xml:space="preserve"> ƠN</w:t>
      </w:r>
      <w:bookmarkEnd w:id="7"/>
    </w:p>
    <w:p w14:paraId="06974802" w14:textId="77777777" w:rsidR="00162A00" w:rsidRPr="009517DD" w:rsidRDefault="00162A00" w:rsidP="00477F99">
      <w:pPr>
        <w:jc w:val="left"/>
        <w:rPr>
          <w:b/>
        </w:rPr>
      </w:pPr>
    </w:p>
    <w:p w14:paraId="332FA8EC" w14:textId="6CDD7325" w:rsidR="00E71236" w:rsidRPr="009517DD" w:rsidRDefault="00E71236" w:rsidP="00477F99">
      <w:pPr>
        <w:spacing w:before="0" w:after="0" w:line="240" w:lineRule="auto"/>
        <w:ind w:firstLine="0"/>
        <w:jc w:val="left"/>
        <w:rPr>
          <w:b/>
        </w:rPr>
      </w:pPr>
      <w:r w:rsidRPr="009517DD">
        <w:rPr>
          <w:b/>
        </w:rPr>
        <w:br w:type="page"/>
      </w:r>
    </w:p>
    <w:p w14:paraId="59AD97A1" w14:textId="6789CB92" w:rsidR="00162A00" w:rsidRPr="009517DD" w:rsidRDefault="00E43E9F" w:rsidP="00BC36AC">
      <w:pPr>
        <w:pStyle w:val="Heading1"/>
      </w:pPr>
      <w:bookmarkStart w:id="8" w:name="_Toc110646911"/>
      <w:r w:rsidRPr="009517DD">
        <w:lastRenderedPageBreak/>
        <w:t>LỜI CAM ĐOAN</w:t>
      </w:r>
      <w:bookmarkEnd w:id="8"/>
    </w:p>
    <w:p w14:paraId="322B0981" w14:textId="77777777" w:rsidR="00162A00" w:rsidRPr="009517DD" w:rsidRDefault="00162A00" w:rsidP="00477F99">
      <w:pPr>
        <w:jc w:val="left"/>
        <w:rPr>
          <w:b/>
        </w:rPr>
      </w:pPr>
    </w:p>
    <w:p w14:paraId="1360B48D" w14:textId="739EE7AF" w:rsidR="00E71236" w:rsidRPr="009517DD" w:rsidRDefault="00E71236" w:rsidP="00477F99">
      <w:pPr>
        <w:spacing w:before="0" w:after="0" w:line="240" w:lineRule="auto"/>
        <w:ind w:firstLine="0"/>
        <w:jc w:val="left"/>
        <w:rPr>
          <w:b/>
        </w:rPr>
      </w:pPr>
      <w:r w:rsidRPr="009517DD">
        <w:rPr>
          <w:b/>
        </w:rPr>
        <w:br w:type="page"/>
      </w:r>
    </w:p>
    <w:p w14:paraId="73115EF1" w14:textId="77777777" w:rsidR="00617877" w:rsidRPr="009517DD" w:rsidRDefault="00617877" w:rsidP="00477F99">
      <w:pPr>
        <w:spacing w:before="0" w:line="240" w:lineRule="auto"/>
        <w:ind w:firstLine="0"/>
        <w:jc w:val="left"/>
      </w:pPr>
    </w:p>
    <w:p w14:paraId="63CA34FE" w14:textId="77777777" w:rsidR="00617877" w:rsidRPr="009517DD" w:rsidRDefault="00617877" w:rsidP="00477F99">
      <w:pPr>
        <w:spacing w:before="0" w:line="240" w:lineRule="auto"/>
        <w:ind w:firstLine="0"/>
        <w:jc w:val="left"/>
        <w:rPr>
          <w:highlight w:val="yellow"/>
        </w:rPr>
      </w:pPr>
      <w:r w:rsidRPr="009517DD">
        <w:rPr>
          <w:highlight w:val="yellow"/>
        </w:rPr>
        <w:t>Quy định:</w:t>
      </w:r>
    </w:p>
    <w:p w14:paraId="7A239A48" w14:textId="2D625C86" w:rsidR="00E552DB" w:rsidRPr="009517DD" w:rsidRDefault="000424D2" w:rsidP="00477F99">
      <w:pPr>
        <w:jc w:val="left"/>
        <w:rPr>
          <w:b/>
          <w:bCs/>
          <w:caps/>
          <w:kern w:val="32"/>
          <w:szCs w:val="32"/>
        </w:rPr>
      </w:pPr>
      <w:r w:rsidRPr="009517DD">
        <w:rPr>
          <w:highlight w:val="yellow"/>
        </w:rPr>
        <w:t>Soạn thảo trên t</w:t>
      </w:r>
      <w:r w:rsidR="00617877" w:rsidRPr="009517DD">
        <w:rPr>
          <w:highlight w:val="yellow"/>
        </w:rPr>
        <w:t>rang A4</w:t>
      </w:r>
      <w:r w:rsidR="002A5BDD" w:rsidRPr="009517DD">
        <w:rPr>
          <w:highlight w:val="yellow"/>
        </w:rPr>
        <w:t xml:space="preserve"> (</w:t>
      </w:r>
      <w:r w:rsidR="005A7C19" w:rsidRPr="009517DD">
        <w:rPr>
          <w:highlight w:val="yellow"/>
        </w:rPr>
        <w:t xml:space="preserve">trang dọc, </w:t>
      </w:r>
      <w:r w:rsidR="002A5BDD" w:rsidRPr="009517DD">
        <w:rPr>
          <w:highlight w:val="yellow"/>
        </w:rPr>
        <w:t>lề trái: 3.5cm; trên, phải, dưới: 2.5 cm)</w:t>
      </w:r>
      <w:r w:rsidR="00617877" w:rsidRPr="009517DD">
        <w:rPr>
          <w:highlight w:val="yellow"/>
        </w:rPr>
        <w:t xml:space="preserve">, Font Times New Roman, </w:t>
      </w:r>
      <w:r w:rsidR="002A5BDD" w:rsidRPr="009517DD">
        <w:rPr>
          <w:highlight w:val="yellow"/>
        </w:rPr>
        <w:t>canh đều 2 bên, s</w:t>
      </w:r>
      <w:r w:rsidR="00617877" w:rsidRPr="009517DD">
        <w:rPr>
          <w:highlight w:val="yellow"/>
        </w:rPr>
        <w:t>ize 13, cách dòng 1.5, cách đoạn trên 6pt, cách đoạn dưới 3pt</w:t>
      </w:r>
      <w:r w:rsidR="00946988" w:rsidRPr="009517DD">
        <w:rPr>
          <w:highlight w:val="yellow"/>
        </w:rPr>
        <w:t>, hàng đâu tiên lùi vào 1.27 cm</w:t>
      </w:r>
      <w:r w:rsidR="000679A7" w:rsidRPr="009517DD">
        <w:rPr>
          <w:highlight w:val="yellow"/>
        </w:rPr>
        <w:t>; hình và b</w:t>
      </w:r>
      <w:r w:rsidR="00DB5575" w:rsidRPr="009517DD">
        <w:rPr>
          <w:highlight w:val="yellow"/>
        </w:rPr>
        <w:t>ả</w:t>
      </w:r>
      <w:r w:rsidR="000679A7" w:rsidRPr="009517DD">
        <w:rPr>
          <w:highlight w:val="yellow"/>
        </w:rPr>
        <w:t>ng soạn th</w:t>
      </w:r>
      <w:r w:rsidR="00037F1B" w:rsidRPr="009517DD">
        <w:rPr>
          <w:highlight w:val="yellow"/>
        </w:rPr>
        <w:t>e</w:t>
      </w:r>
      <w:r w:rsidR="000679A7" w:rsidRPr="009517DD">
        <w:rPr>
          <w:highlight w:val="yellow"/>
        </w:rPr>
        <w:t>o caption</w:t>
      </w:r>
      <w:r w:rsidR="0037290C" w:rsidRPr="009517DD">
        <w:rPr>
          <w:highlight w:val="yellow"/>
        </w:rPr>
        <w:t xml:space="preserve">, chèn trích dẫn chéo </w:t>
      </w:r>
      <w:r w:rsidR="00B41F47" w:rsidRPr="009517DD">
        <w:rPr>
          <w:highlight w:val="yellow"/>
        </w:rPr>
        <w:t xml:space="preserve">(Cross-reference) </w:t>
      </w:r>
      <w:r w:rsidR="0037290C" w:rsidRPr="009517DD">
        <w:rPr>
          <w:highlight w:val="yellow"/>
        </w:rPr>
        <w:t xml:space="preserve">cho </w:t>
      </w:r>
      <w:r w:rsidR="00B41F47" w:rsidRPr="009517DD">
        <w:rPr>
          <w:highlight w:val="yellow"/>
        </w:rPr>
        <w:t>bảng và hình</w:t>
      </w:r>
      <w:r w:rsidR="000679A7" w:rsidRPr="009517DD">
        <w:rPr>
          <w:highlight w:val="yellow"/>
        </w:rPr>
        <w:t>; các danh mục hình, bảng, mục lục làm tự động</w:t>
      </w:r>
      <w:r w:rsidR="00037F1B" w:rsidRPr="009517DD">
        <w:rPr>
          <w:highlight w:val="yellow"/>
        </w:rPr>
        <w:t>;</w:t>
      </w:r>
      <w:r w:rsidR="00337569" w:rsidRPr="009517DD">
        <w:rPr>
          <w:highlight w:val="yellow"/>
        </w:rPr>
        <w:t xml:space="preserve"> đán</w:t>
      </w:r>
      <w:r w:rsidR="00037F1B" w:rsidRPr="009517DD">
        <w:rPr>
          <w:highlight w:val="yellow"/>
        </w:rPr>
        <w:t>h</w:t>
      </w:r>
      <w:r w:rsidR="00337569" w:rsidRPr="009517DD">
        <w:rPr>
          <w:highlight w:val="yellow"/>
        </w:rPr>
        <w:t xml:space="preserve"> số trang như file mẫu (bìa không có số trang, danh mục + mục lục số trang theo i, ii, iii…, nội dung chính theo 1,2,3…</w:t>
      </w:r>
      <w:r w:rsidR="00037F1B" w:rsidRPr="009517DD">
        <w:rPr>
          <w:highlight w:val="yellow"/>
        </w:rPr>
        <w:t>)</w:t>
      </w:r>
      <w:r w:rsidR="00037F1B" w:rsidRPr="009517DD">
        <w:t xml:space="preserve"> </w:t>
      </w:r>
      <w:r w:rsidR="00E552DB" w:rsidRPr="009517DD">
        <w:br w:type="page"/>
      </w:r>
    </w:p>
    <w:p w14:paraId="42E2C31A" w14:textId="77777777" w:rsidR="00122C88" w:rsidRPr="009517DD" w:rsidRDefault="00122C88" w:rsidP="00BC36AC">
      <w:pPr>
        <w:pStyle w:val="Heading1"/>
      </w:pPr>
      <w:bookmarkStart w:id="9" w:name="_Toc342760180"/>
      <w:bookmarkStart w:id="10" w:name="_Toc343172865"/>
      <w:bookmarkStart w:id="11" w:name="_Toc110646912"/>
      <w:r w:rsidRPr="009517DD">
        <w:lastRenderedPageBreak/>
        <w:t>MỤC LỤC</w:t>
      </w:r>
      <w:bookmarkEnd w:id="9"/>
      <w:bookmarkEnd w:id="10"/>
      <w:bookmarkEnd w:id="11"/>
    </w:p>
    <w:p w14:paraId="3A4B2E74" w14:textId="335AAB33" w:rsidR="00C90850" w:rsidRDefault="00E60C53">
      <w:pPr>
        <w:pStyle w:val="TOC1"/>
        <w:rPr>
          <w:rFonts w:asciiTheme="minorHAnsi" w:eastAsiaTheme="minorEastAsia" w:hAnsiTheme="minorHAnsi" w:cstheme="minorBidi"/>
          <w:b w:val="0"/>
          <w:bCs w:val="0"/>
          <w:noProof/>
          <w:kern w:val="0"/>
          <w:sz w:val="22"/>
          <w:szCs w:val="22"/>
        </w:rPr>
      </w:pPr>
      <w:r w:rsidRPr="009517DD">
        <w:rPr>
          <w:rFonts w:ascii="Times New Roman" w:hAnsi="Times New Roman"/>
        </w:rPr>
        <w:fldChar w:fldCharType="begin"/>
      </w:r>
      <w:r w:rsidRPr="009517DD">
        <w:rPr>
          <w:rFonts w:ascii="Times New Roman" w:hAnsi="Times New Roman"/>
        </w:rPr>
        <w:instrText xml:space="preserve"> TOC \o "1-3" \h \z \t "Title;4" </w:instrText>
      </w:r>
      <w:r w:rsidRPr="009517DD">
        <w:rPr>
          <w:rFonts w:ascii="Times New Roman" w:hAnsi="Times New Roman"/>
        </w:rPr>
        <w:fldChar w:fldCharType="separate"/>
      </w:r>
      <w:hyperlink w:anchor="_Toc110646910" w:history="1">
        <w:r w:rsidR="00C90850" w:rsidRPr="006C7377">
          <w:rPr>
            <w:rStyle w:val="Hyperlink"/>
            <w:noProof/>
          </w:rPr>
          <w:t>LỜI CẢM ƠN</w:t>
        </w:r>
        <w:r w:rsidR="00C90850">
          <w:rPr>
            <w:noProof/>
            <w:webHidden/>
          </w:rPr>
          <w:tab/>
        </w:r>
        <w:r w:rsidR="00C90850">
          <w:rPr>
            <w:noProof/>
            <w:webHidden/>
          </w:rPr>
          <w:fldChar w:fldCharType="begin"/>
        </w:r>
        <w:r w:rsidR="00C90850">
          <w:rPr>
            <w:noProof/>
            <w:webHidden/>
          </w:rPr>
          <w:instrText xml:space="preserve"> PAGEREF _Toc110646910 \h </w:instrText>
        </w:r>
        <w:r w:rsidR="00C90850">
          <w:rPr>
            <w:noProof/>
            <w:webHidden/>
          </w:rPr>
        </w:r>
        <w:r w:rsidR="00C90850">
          <w:rPr>
            <w:noProof/>
            <w:webHidden/>
          </w:rPr>
          <w:fldChar w:fldCharType="separate"/>
        </w:r>
        <w:r w:rsidR="00C90850">
          <w:rPr>
            <w:noProof/>
            <w:webHidden/>
          </w:rPr>
          <w:t>i</w:t>
        </w:r>
        <w:r w:rsidR="00C90850">
          <w:rPr>
            <w:noProof/>
            <w:webHidden/>
          </w:rPr>
          <w:fldChar w:fldCharType="end"/>
        </w:r>
      </w:hyperlink>
    </w:p>
    <w:p w14:paraId="7141FDE4" w14:textId="202B9A71" w:rsidR="00C90850" w:rsidRDefault="00890680">
      <w:pPr>
        <w:pStyle w:val="TOC1"/>
        <w:rPr>
          <w:rFonts w:asciiTheme="minorHAnsi" w:eastAsiaTheme="minorEastAsia" w:hAnsiTheme="minorHAnsi" w:cstheme="minorBidi"/>
          <w:b w:val="0"/>
          <w:bCs w:val="0"/>
          <w:noProof/>
          <w:kern w:val="0"/>
          <w:sz w:val="22"/>
          <w:szCs w:val="22"/>
        </w:rPr>
      </w:pPr>
      <w:hyperlink w:anchor="_Toc110646911" w:history="1">
        <w:r w:rsidR="00C90850" w:rsidRPr="006C7377">
          <w:rPr>
            <w:rStyle w:val="Hyperlink"/>
            <w:noProof/>
          </w:rPr>
          <w:t>LỜI CAM ĐOAN</w:t>
        </w:r>
        <w:r w:rsidR="00C90850">
          <w:rPr>
            <w:noProof/>
            <w:webHidden/>
          </w:rPr>
          <w:tab/>
        </w:r>
        <w:r w:rsidR="00C90850">
          <w:rPr>
            <w:noProof/>
            <w:webHidden/>
          </w:rPr>
          <w:fldChar w:fldCharType="begin"/>
        </w:r>
        <w:r w:rsidR="00C90850">
          <w:rPr>
            <w:noProof/>
            <w:webHidden/>
          </w:rPr>
          <w:instrText xml:space="preserve"> PAGEREF _Toc110646911 \h </w:instrText>
        </w:r>
        <w:r w:rsidR="00C90850">
          <w:rPr>
            <w:noProof/>
            <w:webHidden/>
          </w:rPr>
        </w:r>
        <w:r w:rsidR="00C90850">
          <w:rPr>
            <w:noProof/>
            <w:webHidden/>
          </w:rPr>
          <w:fldChar w:fldCharType="separate"/>
        </w:r>
        <w:r w:rsidR="00C90850">
          <w:rPr>
            <w:noProof/>
            <w:webHidden/>
          </w:rPr>
          <w:t>ii</w:t>
        </w:r>
        <w:r w:rsidR="00C90850">
          <w:rPr>
            <w:noProof/>
            <w:webHidden/>
          </w:rPr>
          <w:fldChar w:fldCharType="end"/>
        </w:r>
      </w:hyperlink>
    </w:p>
    <w:p w14:paraId="0BB6074C" w14:textId="5D32FB93" w:rsidR="00C90850" w:rsidRDefault="00890680">
      <w:pPr>
        <w:pStyle w:val="TOC1"/>
        <w:rPr>
          <w:rFonts w:asciiTheme="minorHAnsi" w:eastAsiaTheme="minorEastAsia" w:hAnsiTheme="minorHAnsi" w:cstheme="minorBidi"/>
          <w:b w:val="0"/>
          <w:bCs w:val="0"/>
          <w:noProof/>
          <w:kern w:val="0"/>
          <w:sz w:val="22"/>
          <w:szCs w:val="22"/>
        </w:rPr>
      </w:pPr>
      <w:hyperlink w:anchor="_Toc110646912" w:history="1">
        <w:r w:rsidR="00C90850" w:rsidRPr="006C7377">
          <w:rPr>
            <w:rStyle w:val="Hyperlink"/>
            <w:noProof/>
          </w:rPr>
          <w:t>MỤC LỤC</w:t>
        </w:r>
        <w:r w:rsidR="00C90850">
          <w:rPr>
            <w:noProof/>
            <w:webHidden/>
          </w:rPr>
          <w:tab/>
        </w:r>
        <w:r w:rsidR="00C90850">
          <w:rPr>
            <w:noProof/>
            <w:webHidden/>
          </w:rPr>
          <w:fldChar w:fldCharType="begin"/>
        </w:r>
        <w:r w:rsidR="00C90850">
          <w:rPr>
            <w:noProof/>
            <w:webHidden/>
          </w:rPr>
          <w:instrText xml:space="preserve"> PAGEREF _Toc110646912 \h </w:instrText>
        </w:r>
        <w:r w:rsidR="00C90850">
          <w:rPr>
            <w:noProof/>
            <w:webHidden/>
          </w:rPr>
        </w:r>
        <w:r w:rsidR="00C90850">
          <w:rPr>
            <w:noProof/>
            <w:webHidden/>
          </w:rPr>
          <w:fldChar w:fldCharType="separate"/>
        </w:r>
        <w:r w:rsidR="00C90850">
          <w:rPr>
            <w:noProof/>
            <w:webHidden/>
          </w:rPr>
          <w:t>iv</w:t>
        </w:r>
        <w:r w:rsidR="00C90850">
          <w:rPr>
            <w:noProof/>
            <w:webHidden/>
          </w:rPr>
          <w:fldChar w:fldCharType="end"/>
        </w:r>
      </w:hyperlink>
    </w:p>
    <w:p w14:paraId="61429EA3" w14:textId="46F6320E" w:rsidR="00C90850" w:rsidRDefault="00890680">
      <w:pPr>
        <w:pStyle w:val="TOC1"/>
        <w:rPr>
          <w:rFonts w:asciiTheme="minorHAnsi" w:eastAsiaTheme="minorEastAsia" w:hAnsiTheme="minorHAnsi" w:cstheme="minorBidi"/>
          <w:b w:val="0"/>
          <w:bCs w:val="0"/>
          <w:noProof/>
          <w:kern w:val="0"/>
          <w:sz w:val="22"/>
          <w:szCs w:val="22"/>
        </w:rPr>
      </w:pPr>
      <w:hyperlink w:anchor="_Toc110646913" w:history="1">
        <w:r w:rsidR="00C90850" w:rsidRPr="006C7377">
          <w:rPr>
            <w:rStyle w:val="Hyperlink"/>
            <w:noProof/>
          </w:rPr>
          <w:t>DANH MỤC HÌNH ẢNH</w:t>
        </w:r>
        <w:r w:rsidR="00C90850">
          <w:rPr>
            <w:noProof/>
            <w:webHidden/>
          </w:rPr>
          <w:tab/>
        </w:r>
        <w:r w:rsidR="00C90850">
          <w:rPr>
            <w:noProof/>
            <w:webHidden/>
          </w:rPr>
          <w:fldChar w:fldCharType="begin"/>
        </w:r>
        <w:r w:rsidR="00C90850">
          <w:rPr>
            <w:noProof/>
            <w:webHidden/>
          </w:rPr>
          <w:instrText xml:space="preserve"> PAGEREF _Toc110646913 \h </w:instrText>
        </w:r>
        <w:r w:rsidR="00C90850">
          <w:rPr>
            <w:noProof/>
            <w:webHidden/>
          </w:rPr>
        </w:r>
        <w:r w:rsidR="00C90850">
          <w:rPr>
            <w:noProof/>
            <w:webHidden/>
          </w:rPr>
          <w:fldChar w:fldCharType="separate"/>
        </w:r>
        <w:r w:rsidR="00C90850">
          <w:rPr>
            <w:noProof/>
            <w:webHidden/>
          </w:rPr>
          <w:t>ix</w:t>
        </w:r>
        <w:r w:rsidR="00C90850">
          <w:rPr>
            <w:noProof/>
            <w:webHidden/>
          </w:rPr>
          <w:fldChar w:fldCharType="end"/>
        </w:r>
      </w:hyperlink>
    </w:p>
    <w:p w14:paraId="53CCBD9D" w14:textId="6A37F5A9" w:rsidR="00C90850" w:rsidRDefault="00890680">
      <w:pPr>
        <w:pStyle w:val="TOC1"/>
        <w:rPr>
          <w:rFonts w:asciiTheme="minorHAnsi" w:eastAsiaTheme="minorEastAsia" w:hAnsiTheme="minorHAnsi" w:cstheme="minorBidi"/>
          <w:b w:val="0"/>
          <w:bCs w:val="0"/>
          <w:noProof/>
          <w:kern w:val="0"/>
          <w:sz w:val="22"/>
          <w:szCs w:val="22"/>
        </w:rPr>
      </w:pPr>
      <w:hyperlink w:anchor="_Toc110646914" w:history="1">
        <w:r w:rsidR="00C90850" w:rsidRPr="006C7377">
          <w:rPr>
            <w:rStyle w:val="Hyperlink"/>
            <w:noProof/>
          </w:rPr>
          <w:t>DANH MỤC BẢNG BIỂU</w:t>
        </w:r>
        <w:r w:rsidR="00C90850">
          <w:rPr>
            <w:noProof/>
            <w:webHidden/>
          </w:rPr>
          <w:tab/>
        </w:r>
        <w:r w:rsidR="00C90850">
          <w:rPr>
            <w:noProof/>
            <w:webHidden/>
          </w:rPr>
          <w:fldChar w:fldCharType="begin"/>
        </w:r>
        <w:r w:rsidR="00C90850">
          <w:rPr>
            <w:noProof/>
            <w:webHidden/>
          </w:rPr>
          <w:instrText xml:space="preserve"> PAGEREF _Toc110646914 \h </w:instrText>
        </w:r>
        <w:r w:rsidR="00C90850">
          <w:rPr>
            <w:noProof/>
            <w:webHidden/>
          </w:rPr>
        </w:r>
        <w:r w:rsidR="00C90850">
          <w:rPr>
            <w:noProof/>
            <w:webHidden/>
          </w:rPr>
          <w:fldChar w:fldCharType="separate"/>
        </w:r>
        <w:r w:rsidR="00C90850">
          <w:rPr>
            <w:noProof/>
            <w:webHidden/>
          </w:rPr>
          <w:t>x</w:t>
        </w:r>
        <w:r w:rsidR="00C90850">
          <w:rPr>
            <w:noProof/>
            <w:webHidden/>
          </w:rPr>
          <w:fldChar w:fldCharType="end"/>
        </w:r>
      </w:hyperlink>
    </w:p>
    <w:p w14:paraId="7093072D" w14:textId="31B47B76" w:rsidR="00C90850" w:rsidRDefault="00890680">
      <w:pPr>
        <w:pStyle w:val="TOC1"/>
        <w:rPr>
          <w:rFonts w:asciiTheme="minorHAnsi" w:eastAsiaTheme="minorEastAsia" w:hAnsiTheme="minorHAnsi" w:cstheme="minorBidi"/>
          <w:b w:val="0"/>
          <w:bCs w:val="0"/>
          <w:noProof/>
          <w:kern w:val="0"/>
          <w:sz w:val="22"/>
          <w:szCs w:val="22"/>
        </w:rPr>
      </w:pPr>
      <w:hyperlink w:anchor="_Toc110646915" w:history="1">
        <w:r w:rsidR="00C90850" w:rsidRPr="006C7377">
          <w:rPr>
            <w:rStyle w:val="Hyperlink"/>
            <w:noProof/>
          </w:rPr>
          <w:t>DANH MỤC CÁC TỪ VIẾT TẮT</w:t>
        </w:r>
        <w:r w:rsidR="00C90850">
          <w:rPr>
            <w:noProof/>
            <w:webHidden/>
          </w:rPr>
          <w:tab/>
        </w:r>
        <w:r w:rsidR="00C90850">
          <w:rPr>
            <w:noProof/>
            <w:webHidden/>
          </w:rPr>
          <w:fldChar w:fldCharType="begin"/>
        </w:r>
        <w:r w:rsidR="00C90850">
          <w:rPr>
            <w:noProof/>
            <w:webHidden/>
          </w:rPr>
          <w:instrText xml:space="preserve"> PAGEREF _Toc110646915 \h </w:instrText>
        </w:r>
        <w:r w:rsidR="00C90850">
          <w:rPr>
            <w:noProof/>
            <w:webHidden/>
          </w:rPr>
        </w:r>
        <w:r w:rsidR="00C90850">
          <w:rPr>
            <w:noProof/>
            <w:webHidden/>
          </w:rPr>
          <w:fldChar w:fldCharType="separate"/>
        </w:r>
        <w:r w:rsidR="00C90850">
          <w:rPr>
            <w:noProof/>
            <w:webHidden/>
          </w:rPr>
          <w:t>xi</w:t>
        </w:r>
        <w:r w:rsidR="00C90850">
          <w:rPr>
            <w:noProof/>
            <w:webHidden/>
          </w:rPr>
          <w:fldChar w:fldCharType="end"/>
        </w:r>
      </w:hyperlink>
    </w:p>
    <w:p w14:paraId="53872CB4" w14:textId="1B1256E2" w:rsidR="00C90850" w:rsidRDefault="00890680">
      <w:pPr>
        <w:pStyle w:val="TOC1"/>
        <w:rPr>
          <w:rFonts w:asciiTheme="minorHAnsi" w:eastAsiaTheme="minorEastAsia" w:hAnsiTheme="minorHAnsi" w:cstheme="minorBidi"/>
          <w:b w:val="0"/>
          <w:bCs w:val="0"/>
          <w:noProof/>
          <w:kern w:val="0"/>
          <w:sz w:val="22"/>
          <w:szCs w:val="22"/>
        </w:rPr>
      </w:pPr>
      <w:hyperlink w:anchor="_Toc110646916" w:history="1">
        <w:r w:rsidR="00C90850" w:rsidRPr="006C7377">
          <w:rPr>
            <w:rStyle w:val="Hyperlink"/>
            <w:noProof/>
            <w:lang w:val="de-DE"/>
          </w:rPr>
          <w:t>LỜI MỞ ĐẦU</w:t>
        </w:r>
        <w:r w:rsidR="00C90850">
          <w:rPr>
            <w:noProof/>
            <w:webHidden/>
          </w:rPr>
          <w:tab/>
        </w:r>
        <w:r w:rsidR="00C90850">
          <w:rPr>
            <w:noProof/>
            <w:webHidden/>
          </w:rPr>
          <w:fldChar w:fldCharType="begin"/>
        </w:r>
        <w:r w:rsidR="00C90850">
          <w:rPr>
            <w:noProof/>
            <w:webHidden/>
          </w:rPr>
          <w:instrText xml:space="preserve"> PAGEREF _Toc110646916 \h </w:instrText>
        </w:r>
        <w:r w:rsidR="00C90850">
          <w:rPr>
            <w:noProof/>
            <w:webHidden/>
          </w:rPr>
        </w:r>
        <w:r w:rsidR="00C90850">
          <w:rPr>
            <w:noProof/>
            <w:webHidden/>
          </w:rPr>
          <w:fldChar w:fldCharType="separate"/>
        </w:r>
        <w:r w:rsidR="00C90850">
          <w:rPr>
            <w:noProof/>
            <w:webHidden/>
          </w:rPr>
          <w:t>1</w:t>
        </w:r>
        <w:r w:rsidR="00C90850">
          <w:rPr>
            <w:noProof/>
            <w:webHidden/>
          </w:rPr>
          <w:fldChar w:fldCharType="end"/>
        </w:r>
      </w:hyperlink>
    </w:p>
    <w:p w14:paraId="03CAC9D7" w14:textId="0E33F58C" w:rsidR="00C90850" w:rsidRDefault="00890680">
      <w:pPr>
        <w:pStyle w:val="TOC3"/>
        <w:rPr>
          <w:rFonts w:asciiTheme="minorHAnsi" w:eastAsiaTheme="minorEastAsia" w:hAnsiTheme="minorHAnsi" w:cstheme="minorBidi"/>
          <w:noProof/>
          <w:sz w:val="22"/>
          <w:szCs w:val="22"/>
        </w:rPr>
      </w:pPr>
      <w:hyperlink w:anchor="_Toc110646917" w:history="1">
        <w:r w:rsidR="00C90850" w:rsidRPr="006C7377">
          <w:rPr>
            <w:rStyle w:val="Hyperlink"/>
            <w:noProof/>
            <w:lang w:val="de-DE"/>
          </w:rPr>
          <w:t>1.</w:t>
        </w:r>
        <w:r w:rsidR="00C90850">
          <w:rPr>
            <w:rFonts w:asciiTheme="minorHAnsi" w:eastAsiaTheme="minorEastAsia" w:hAnsiTheme="minorHAnsi" w:cstheme="minorBidi"/>
            <w:noProof/>
            <w:sz w:val="22"/>
            <w:szCs w:val="22"/>
          </w:rPr>
          <w:tab/>
        </w:r>
        <w:r w:rsidR="00C90850" w:rsidRPr="006C7377">
          <w:rPr>
            <w:rStyle w:val="Hyperlink"/>
            <w:noProof/>
            <w:lang w:val="de-DE"/>
          </w:rPr>
          <w:t>Mục tiêu nghiên cứu của đề tài</w:t>
        </w:r>
        <w:r w:rsidR="00C90850">
          <w:rPr>
            <w:noProof/>
            <w:webHidden/>
          </w:rPr>
          <w:tab/>
        </w:r>
        <w:r w:rsidR="00C90850">
          <w:rPr>
            <w:noProof/>
            <w:webHidden/>
          </w:rPr>
          <w:fldChar w:fldCharType="begin"/>
        </w:r>
        <w:r w:rsidR="00C90850">
          <w:rPr>
            <w:noProof/>
            <w:webHidden/>
          </w:rPr>
          <w:instrText xml:space="preserve"> PAGEREF _Toc110646917 \h </w:instrText>
        </w:r>
        <w:r w:rsidR="00C90850">
          <w:rPr>
            <w:noProof/>
            <w:webHidden/>
          </w:rPr>
        </w:r>
        <w:r w:rsidR="00C90850">
          <w:rPr>
            <w:noProof/>
            <w:webHidden/>
          </w:rPr>
          <w:fldChar w:fldCharType="separate"/>
        </w:r>
        <w:r w:rsidR="00C90850">
          <w:rPr>
            <w:noProof/>
            <w:webHidden/>
          </w:rPr>
          <w:t>1</w:t>
        </w:r>
        <w:r w:rsidR="00C90850">
          <w:rPr>
            <w:noProof/>
            <w:webHidden/>
          </w:rPr>
          <w:fldChar w:fldCharType="end"/>
        </w:r>
      </w:hyperlink>
    </w:p>
    <w:p w14:paraId="15ADE56B" w14:textId="2E2ED950" w:rsidR="00C90850" w:rsidRDefault="00890680">
      <w:pPr>
        <w:pStyle w:val="TOC3"/>
        <w:rPr>
          <w:rFonts w:asciiTheme="minorHAnsi" w:eastAsiaTheme="minorEastAsia" w:hAnsiTheme="minorHAnsi" w:cstheme="minorBidi"/>
          <w:noProof/>
          <w:sz w:val="22"/>
          <w:szCs w:val="22"/>
        </w:rPr>
      </w:pPr>
      <w:hyperlink w:anchor="_Toc110646918" w:history="1">
        <w:r w:rsidR="00C90850" w:rsidRPr="006C7377">
          <w:rPr>
            <w:rStyle w:val="Hyperlink"/>
            <w:noProof/>
            <w:lang w:val="de-DE"/>
          </w:rPr>
          <w:t>2.</w:t>
        </w:r>
        <w:r w:rsidR="00C90850">
          <w:rPr>
            <w:rFonts w:asciiTheme="minorHAnsi" w:eastAsiaTheme="minorEastAsia" w:hAnsiTheme="minorHAnsi" w:cstheme="minorBidi"/>
            <w:noProof/>
            <w:sz w:val="22"/>
            <w:szCs w:val="22"/>
          </w:rPr>
          <w:tab/>
        </w:r>
        <w:r w:rsidR="00C90850" w:rsidRPr="006C7377">
          <w:rPr>
            <w:rStyle w:val="Hyperlink"/>
            <w:noProof/>
            <w:lang w:val="de-DE"/>
          </w:rPr>
          <w:t>Nhiệm vụ của đề tài</w:t>
        </w:r>
        <w:r w:rsidR="00C90850">
          <w:rPr>
            <w:noProof/>
            <w:webHidden/>
          </w:rPr>
          <w:tab/>
        </w:r>
        <w:r w:rsidR="00C90850">
          <w:rPr>
            <w:noProof/>
            <w:webHidden/>
          </w:rPr>
          <w:fldChar w:fldCharType="begin"/>
        </w:r>
        <w:r w:rsidR="00C90850">
          <w:rPr>
            <w:noProof/>
            <w:webHidden/>
          </w:rPr>
          <w:instrText xml:space="preserve"> PAGEREF _Toc110646918 \h </w:instrText>
        </w:r>
        <w:r w:rsidR="00C90850">
          <w:rPr>
            <w:noProof/>
            <w:webHidden/>
          </w:rPr>
        </w:r>
        <w:r w:rsidR="00C90850">
          <w:rPr>
            <w:noProof/>
            <w:webHidden/>
          </w:rPr>
          <w:fldChar w:fldCharType="separate"/>
        </w:r>
        <w:r w:rsidR="00C90850">
          <w:rPr>
            <w:noProof/>
            <w:webHidden/>
          </w:rPr>
          <w:t>1</w:t>
        </w:r>
        <w:r w:rsidR="00C90850">
          <w:rPr>
            <w:noProof/>
            <w:webHidden/>
          </w:rPr>
          <w:fldChar w:fldCharType="end"/>
        </w:r>
      </w:hyperlink>
    </w:p>
    <w:p w14:paraId="4B470912" w14:textId="0DF0553F" w:rsidR="00C90850" w:rsidRDefault="00890680">
      <w:pPr>
        <w:pStyle w:val="TOC3"/>
        <w:rPr>
          <w:rFonts w:asciiTheme="minorHAnsi" w:eastAsiaTheme="minorEastAsia" w:hAnsiTheme="minorHAnsi" w:cstheme="minorBidi"/>
          <w:noProof/>
          <w:sz w:val="22"/>
          <w:szCs w:val="22"/>
        </w:rPr>
      </w:pPr>
      <w:hyperlink w:anchor="_Toc110646919" w:history="1">
        <w:r w:rsidR="00C90850" w:rsidRPr="006C7377">
          <w:rPr>
            <w:rStyle w:val="Hyperlink"/>
            <w:noProof/>
            <w:lang w:val="de-DE"/>
          </w:rPr>
          <w:t>3.</w:t>
        </w:r>
        <w:r w:rsidR="00C90850">
          <w:rPr>
            <w:rFonts w:asciiTheme="minorHAnsi" w:eastAsiaTheme="minorEastAsia" w:hAnsiTheme="minorHAnsi" w:cstheme="minorBidi"/>
            <w:noProof/>
            <w:sz w:val="22"/>
            <w:szCs w:val="22"/>
          </w:rPr>
          <w:tab/>
        </w:r>
        <w:r w:rsidR="00C90850" w:rsidRPr="006C7377">
          <w:rPr>
            <w:rStyle w:val="Hyperlink"/>
            <w:noProof/>
            <w:lang w:val="de-DE"/>
          </w:rPr>
          <w:t>Phương pháp nghiên cứu</w:t>
        </w:r>
        <w:r w:rsidR="00C90850">
          <w:rPr>
            <w:noProof/>
            <w:webHidden/>
          </w:rPr>
          <w:tab/>
        </w:r>
        <w:r w:rsidR="00C90850">
          <w:rPr>
            <w:noProof/>
            <w:webHidden/>
          </w:rPr>
          <w:fldChar w:fldCharType="begin"/>
        </w:r>
        <w:r w:rsidR="00C90850">
          <w:rPr>
            <w:noProof/>
            <w:webHidden/>
          </w:rPr>
          <w:instrText xml:space="preserve"> PAGEREF _Toc110646919 \h </w:instrText>
        </w:r>
        <w:r w:rsidR="00C90850">
          <w:rPr>
            <w:noProof/>
            <w:webHidden/>
          </w:rPr>
        </w:r>
        <w:r w:rsidR="00C90850">
          <w:rPr>
            <w:noProof/>
            <w:webHidden/>
          </w:rPr>
          <w:fldChar w:fldCharType="separate"/>
        </w:r>
        <w:r w:rsidR="00C90850">
          <w:rPr>
            <w:noProof/>
            <w:webHidden/>
          </w:rPr>
          <w:t>1</w:t>
        </w:r>
        <w:r w:rsidR="00C90850">
          <w:rPr>
            <w:noProof/>
            <w:webHidden/>
          </w:rPr>
          <w:fldChar w:fldCharType="end"/>
        </w:r>
      </w:hyperlink>
    </w:p>
    <w:p w14:paraId="7F33D126" w14:textId="6B685B6F" w:rsidR="00C90850" w:rsidRDefault="00890680">
      <w:pPr>
        <w:pStyle w:val="TOC3"/>
        <w:rPr>
          <w:rFonts w:asciiTheme="minorHAnsi" w:eastAsiaTheme="minorEastAsia" w:hAnsiTheme="minorHAnsi" w:cstheme="minorBidi"/>
          <w:noProof/>
          <w:sz w:val="22"/>
          <w:szCs w:val="22"/>
        </w:rPr>
      </w:pPr>
      <w:hyperlink w:anchor="_Toc110646920" w:history="1">
        <w:r w:rsidR="00C90850" w:rsidRPr="006C7377">
          <w:rPr>
            <w:rStyle w:val="Hyperlink"/>
            <w:noProof/>
            <w:lang w:val="de-DE"/>
          </w:rPr>
          <w:t>4.</w:t>
        </w:r>
        <w:r w:rsidR="00C90850">
          <w:rPr>
            <w:rFonts w:asciiTheme="minorHAnsi" w:eastAsiaTheme="minorEastAsia" w:hAnsiTheme="minorHAnsi" w:cstheme="minorBidi"/>
            <w:noProof/>
            <w:sz w:val="22"/>
            <w:szCs w:val="22"/>
          </w:rPr>
          <w:tab/>
        </w:r>
        <w:r w:rsidR="00C90850" w:rsidRPr="006C7377">
          <w:rPr>
            <w:rStyle w:val="Hyperlink"/>
            <w:noProof/>
          </w:rPr>
          <w:t>Đối tượng và phạm vi nghiên cứu</w:t>
        </w:r>
        <w:r w:rsidR="00C90850">
          <w:rPr>
            <w:noProof/>
            <w:webHidden/>
          </w:rPr>
          <w:tab/>
        </w:r>
        <w:r w:rsidR="00C90850">
          <w:rPr>
            <w:noProof/>
            <w:webHidden/>
          </w:rPr>
          <w:fldChar w:fldCharType="begin"/>
        </w:r>
        <w:r w:rsidR="00C90850">
          <w:rPr>
            <w:noProof/>
            <w:webHidden/>
          </w:rPr>
          <w:instrText xml:space="preserve"> PAGEREF _Toc110646920 \h </w:instrText>
        </w:r>
        <w:r w:rsidR="00C90850">
          <w:rPr>
            <w:noProof/>
            <w:webHidden/>
          </w:rPr>
        </w:r>
        <w:r w:rsidR="00C90850">
          <w:rPr>
            <w:noProof/>
            <w:webHidden/>
          </w:rPr>
          <w:fldChar w:fldCharType="separate"/>
        </w:r>
        <w:r w:rsidR="00C90850">
          <w:rPr>
            <w:noProof/>
            <w:webHidden/>
          </w:rPr>
          <w:t>1</w:t>
        </w:r>
        <w:r w:rsidR="00C90850">
          <w:rPr>
            <w:noProof/>
            <w:webHidden/>
          </w:rPr>
          <w:fldChar w:fldCharType="end"/>
        </w:r>
      </w:hyperlink>
    </w:p>
    <w:p w14:paraId="01EBA84D" w14:textId="267942C6" w:rsidR="00C90850" w:rsidRDefault="00890680">
      <w:pPr>
        <w:pStyle w:val="TOC3"/>
        <w:rPr>
          <w:rFonts w:asciiTheme="minorHAnsi" w:eastAsiaTheme="minorEastAsia" w:hAnsiTheme="minorHAnsi" w:cstheme="minorBidi"/>
          <w:noProof/>
          <w:sz w:val="22"/>
          <w:szCs w:val="22"/>
        </w:rPr>
      </w:pPr>
      <w:hyperlink w:anchor="_Toc110646921" w:history="1">
        <w:r w:rsidR="00C90850" w:rsidRPr="006C7377">
          <w:rPr>
            <w:rStyle w:val="Hyperlink"/>
            <w:noProof/>
            <w:lang w:val="de-DE"/>
          </w:rPr>
          <w:t>5.</w:t>
        </w:r>
        <w:r w:rsidR="00C90850">
          <w:rPr>
            <w:rFonts w:asciiTheme="minorHAnsi" w:eastAsiaTheme="minorEastAsia" w:hAnsiTheme="minorHAnsi" w:cstheme="minorBidi"/>
            <w:noProof/>
            <w:sz w:val="22"/>
            <w:szCs w:val="22"/>
          </w:rPr>
          <w:tab/>
        </w:r>
        <w:r w:rsidR="00C90850" w:rsidRPr="006C7377">
          <w:rPr>
            <w:rStyle w:val="Hyperlink"/>
            <w:noProof/>
            <w:lang w:val="de-DE"/>
          </w:rPr>
          <w:t>Kết cấu của đề tài</w:t>
        </w:r>
        <w:r w:rsidR="00C90850">
          <w:rPr>
            <w:noProof/>
            <w:webHidden/>
          </w:rPr>
          <w:tab/>
        </w:r>
        <w:r w:rsidR="00C90850">
          <w:rPr>
            <w:noProof/>
            <w:webHidden/>
          </w:rPr>
          <w:fldChar w:fldCharType="begin"/>
        </w:r>
        <w:r w:rsidR="00C90850">
          <w:rPr>
            <w:noProof/>
            <w:webHidden/>
          </w:rPr>
          <w:instrText xml:space="preserve"> PAGEREF _Toc110646921 \h </w:instrText>
        </w:r>
        <w:r w:rsidR="00C90850">
          <w:rPr>
            <w:noProof/>
            <w:webHidden/>
          </w:rPr>
        </w:r>
        <w:r w:rsidR="00C90850">
          <w:rPr>
            <w:noProof/>
            <w:webHidden/>
          </w:rPr>
          <w:fldChar w:fldCharType="separate"/>
        </w:r>
        <w:r w:rsidR="00C90850">
          <w:rPr>
            <w:noProof/>
            <w:webHidden/>
          </w:rPr>
          <w:t>1</w:t>
        </w:r>
        <w:r w:rsidR="00C90850">
          <w:rPr>
            <w:noProof/>
            <w:webHidden/>
          </w:rPr>
          <w:fldChar w:fldCharType="end"/>
        </w:r>
      </w:hyperlink>
    </w:p>
    <w:p w14:paraId="48A45170" w14:textId="544C7220" w:rsidR="00C90850" w:rsidRDefault="00890680">
      <w:pPr>
        <w:pStyle w:val="TOC1"/>
        <w:rPr>
          <w:rFonts w:asciiTheme="minorHAnsi" w:eastAsiaTheme="minorEastAsia" w:hAnsiTheme="minorHAnsi" w:cstheme="minorBidi"/>
          <w:b w:val="0"/>
          <w:bCs w:val="0"/>
          <w:noProof/>
          <w:kern w:val="0"/>
          <w:sz w:val="22"/>
          <w:szCs w:val="22"/>
        </w:rPr>
      </w:pPr>
      <w:hyperlink w:anchor="_Toc110646922" w:history="1">
        <w:r w:rsidR="00C90850" w:rsidRPr="006C7377">
          <w:rPr>
            <w:rStyle w:val="Hyperlink"/>
            <w:noProof/>
          </w:rPr>
          <w:t>cHƯƠNG 1. CƠ SỞ LÝ THUYẾT</w:t>
        </w:r>
        <w:r w:rsidR="00C90850">
          <w:rPr>
            <w:noProof/>
            <w:webHidden/>
          </w:rPr>
          <w:tab/>
        </w:r>
        <w:r w:rsidR="00C90850">
          <w:rPr>
            <w:noProof/>
            <w:webHidden/>
          </w:rPr>
          <w:fldChar w:fldCharType="begin"/>
        </w:r>
        <w:r w:rsidR="00C90850">
          <w:rPr>
            <w:noProof/>
            <w:webHidden/>
          </w:rPr>
          <w:instrText xml:space="preserve"> PAGEREF _Toc110646922 \h </w:instrText>
        </w:r>
        <w:r w:rsidR="00C90850">
          <w:rPr>
            <w:noProof/>
            <w:webHidden/>
          </w:rPr>
        </w:r>
        <w:r w:rsidR="00C90850">
          <w:rPr>
            <w:noProof/>
            <w:webHidden/>
          </w:rPr>
          <w:fldChar w:fldCharType="separate"/>
        </w:r>
        <w:r w:rsidR="00C90850">
          <w:rPr>
            <w:noProof/>
            <w:webHidden/>
          </w:rPr>
          <w:t>3</w:t>
        </w:r>
        <w:r w:rsidR="00C90850">
          <w:rPr>
            <w:noProof/>
            <w:webHidden/>
          </w:rPr>
          <w:fldChar w:fldCharType="end"/>
        </w:r>
      </w:hyperlink>
    </w:p>
    <w:p w14:paraId="62D509C2" w14:textId="336108AF" w:rsidR="00C90850" w:rsidRDefault="00890680">
      <w:pPr>
        <w:pStyle w:val="TOC2"/>
        <w:rPr>
          <w:rFonts w:asciiTheme="minorHAnsi" w:eastAsiaTheme="minorEastAsia" w:hAnsiTheme="minorHAnsi" w:cstheme="minorBidi"/>
          <w:iCs w:val="0"/>
          <w:noProof/>
          <w:sz w:val="22"/>
          <w:szCs w:val="22"/>
        </w:rPr>
      </w:pPr>
      <w:hyperlink w:anchor="_Toc110646923" w:history="1">
        <w:r w:rsidR="00C90850" w:rsidRPr="006C7377">
          <w:rPr>
            <w:rStyle w:val="Hyperlink"/>
            <w:noProof/>
          </w:rPr>
          <w:t>1.1.</w:t>
        </w:r>
        <w:r w:rsidR="00C90850">
          <w:rPr>
            <w:rFonts w:asciiTheme="minorHAnsi" w:eastAsiaTheme="minorEastAsia" w:hAnsiTheme="minorHAnsi" w:cstheme="minorBidi"/>
            <w:iCs w:val="0"/>
            <w:noProof/>
            <w:sz w:val="22"/>
            <w:szCs w:val="22"/>
          </w:rPr>
          <w:tab/>
        </w:r>
        <w:r w:rsidR="00C90850" w:rsidRPr="006C7377">
          <w:rPr>
            <w:rStyle w:val="Hyperlink"/>
            <w:noProof/>
          </w:rPr>
          <w:t>Giải pháp công nghệ “ một chạm” NFC</w:t>
        </w:r>
        <w:r w:rsidR="00C90850">
          <w:rPr>
            <w:noProof/>
            <w:webHidden/>
          </w:rPr>
          <w:tab/>
        </w:r>
        <w:r w:rsidR="00C90850">
          <w:rPr>
            <w:noProof/>
            <w:webHidden/>
          </w:rPr>
          <w:fldChar w:fldCharType="begin"/>
        </w:r>
        <w:r w:rsidR="00C90850">
          <w:rPr>
            <w:noProof/>
            <w:webHidden/>
          </w:rPr>
          <w:instrText xml:space="preserve"> PAGEREF _Toc110646923 \h </w:instrText>
        </w:r>
        <w:r w:rsidR="00C90850">
          <w:rPr>
            <w:noProof/>
            <w:webHidden/>
          </w:rPr>
        </w:r>
        <w:r w:rsidR="00C90850">
          <w:rPr>
            <w:noProof/>
            <w:webHidden/>
          </w:rPr>
          <w:fldChar w:fldCharType="separate"/>
        </w:r>
        <w:r w:rsidR="00C90850">
          <w:rPr>
            <w:noProof/>
            <w:webHidden/>
          </w:rPr>
          <w:t>3</w:t>
        </w:r>
        <w:r w:rsidR="00C90850">
          <w:rPr>
            <w:noProof/>
            <w:webHidden/>
          </w:rPr>
          <w:fldChar w:fldCharType="end"/>
        </w:r>
      </w:hyperlink>
    </w:p>
    <w:p w14:paraId="21E440AE" w14:textId="71E35B1F" w:rsidR="00C90850" w:rsidRDefault="00890680">
      <w:pPr>
        <w:pStyle w:val="TOC3"/>
        <w:rPr>
          <w:rFonts w:asciiTheme="minorHAnsi" w:eastAsiaTheme="minorEastAsia" w:hAnsiTheme="minorHAnsi" w:cstheme="minorBidi"/>
          <w:noProof/>
          <w:sz w:val="22"/>
          <w:szCs w:val="22"/>
        </w:rPr>
      </w:pPr>
      <w:hyperlink w:anchor="_Toc110646924" w:history="1">
        <w:r w:rsidR="00C90850" w:rsidRPr="006C7377">
          <w:rPr>
            <w:rStyle w:val="Hyperlink"/>
            <w:iCs/>
            <w:noProof/>
          </w:rPr>
          <w:t>1.1.1.</w:t>
        </w:r>
        <w:r w:rsidR="00C90850">
          <w:rPr>
            <w:rFonts w:asciiTheme="minorHAnsi" w:eastAsiaTheme="minorEastAsia" w:hAnsiTheme="minorHAnsi" w:cstheme="minorBidi"/>
            <w:noProof/>
            <w:sz w:val="22"/>
            <w:szCs w:val="22"/>
          </w:rPr>
          <w:tab/>
        </w:r>
        <w:r w:rsidR="00C90850" w:rsidRPr="006C7377">
          <w:rPr>
            <w:rStyle w:val="Hyperlink"/>
            <w:iCs/>
            <w:noProof/>
          </w:rPr>
          <w:t>Giới thiệu tổng quát về Công nghệ NFC</w:t>
        </w:r>
        <w:r w:rsidR="00C90850">
          <w:rPr>
            <w:noProof/>
            <w:webHidden/>
          </w:rPr>
          <w:tab/>
        </w:r>
        <w:r w:rsidR="00C90850">
          <w:rPr>
            <w:noProof/>
            <w:webHidden/>
          </w:rPr>
          <w:fldChar w:fldCharType="begin"/>
        </w:r>
        <w:r w:rsidR="00C90850">
          <w:rPr>
            <w:noProof/>
            <w:webHidden/>
          </w:rPr>
          <w:instrText xml:space="preserve"> PAGEREF _Toc110646924 \h </w:instrText>
        </w:r>
        <w:r w:rsidR="00C90850">
          <w:rPr>
            <w:noProof/>
            <w:webHidden/>
          </w:rPr>
        </w:r>
        <w:r w:rsidR="00C90850">
          <w:rPr>
            <w:noProof/>
            <w:webHidden/>
          </w:rPr>
          <w:fldChar w:fldCharType="separate"/>
        </w:r>
        <w:r w:rsidR="00C90850">
          <w:rPr>
            <w:noProof/>
            <w:webHidden/>
          </w:rPr>
          <w:t>3</w:t>
        </w:r>
        <w:r w:rsidR="00C90850">
          <w:rPr>
            <w:noProof/>
            <w:webHidden/>
          </w:rPr>
          <w:fldChar w:fldCharType="end"/>
        </w:r>
      </w:hyperlink>
    </w:p>
    <w:p w14:paraId="4C920796" w14:textId="6C040A24" w:rsidR="00C90850" w:rsidRDefault="00890680">
      <w:pPr>
        <w:pStyle w:val="TOC3"/>
        <w:rPr>
          <w:rFonts w:asciiTheme="minorHAnsi" w:eastAsiaTheme="minorEastAsia" w:hAnsiTheme="minorHAnsi" w:cstheme="minorBidi"/>
          <w:noProof/>
          <w:sz w:val="22"/>
          <w:szCs w:val="22"/>
        </w:rPr>
      </w:pPr>
      <w:hyperlink w:anchor="_Toc110646925" w:history="1">
        <w:r w:rsidR="00C90850" w:rsidRPr="006C7377">
          <w:rPr>
            <w:rStyle w:val="Hyperlink"/>
            <w:iCs/>
            <w:noProof/>
          </w:rPr>
          <w:t>1.1.2.</w:t>
        </w:r>
        <w:r w:rsidR="00C90850">
          <w:rPr>
            <w:rFonts w:asciiTheme="minorHAnsi" w:eastAsiaTheme="minorEastAsia" w:hAnsiTheme="minorHAnsi" w:cstheme="minorBidi"/>
            <w:noProof/>
            <w:sz w:val="22"/>
            <w:szCs w:val="22"/>
          </w:rPr>
          <w:tab/>
        </w:r>
        <w:r w:rsidR="00C90850" w:rsidRPr="006C7377">
          <w:rPr>
            <w:rStyle w:val="Hyperlink"/>
            <w:iCs/>
            <w:noProof/>
          </w:rPr>
          <w:t>Cách thức hoạt động của NFC</w:t>
        </w:r>
        <w:r w:rsidR="00C90850">
          <w:rPr>
            <w:noProof/>
            <w:webHidden/>
          </w:rPr>
          <w:tab/>
        </w:r>
        <w:r w:rsidR="00C90850">
          <w:rPr>
            <w:noProof/>
            <w:webHidden/>
          </w:rPr>
          <w:fldChar w:fldCharType="begin"/>
        </w:r>
        <w:r w:rsidR="00C90850">
          <w:rPr>
            <w:noProof/>
            <w:webHidden/>
          </w:rPr>
          <w:instrText xml:space="preserve"> PAGEREF _Toc110646925 \h </w:instrText>
        </w:r>
        <w:r w:rsidR="00C90850">
          <w:rPr>
            <w:noProof/>
            <w:webHidden/>
          </w:rPr>
        </w:r>
        <w:r w:rsidR="00C90850">
          <w:rPr>
            <w:noProof/>
            <w:webHidden/>
          </w:rPr>
          <w:fldChar w:fldCharType="separate"/>
        </w:r>
        <w:r w:rsidR="00C90850">
          <w:rPr>
            <w:noProof/>
            <w:webHidden/>
          </w:rPr>
          <w:t>4</w:t>
        </w:r>
        <w:r w:rsidR="00C90850">
          <w:rPr>
            <w:noProof/>
            <w:webHidden/>
          </w:rPr>
          <w:fldChar w:fldCharType="end"/>
        </w:r>
      </w:hyperlink>
    </w:p>
    <w:p w14:paraId="1939DE0F" w14:textId="324DEADF" w:rsidR="00C90850" w:rsidRDefault="00890680">
      <w:pPr>
        <w:pStyle w:val="TOC3"/>
        <w:rPr>
          <w:rFonts w:asciiTheme="minorHAnsi" w:eastAsiaTheme="minorEastAsia" w:hAnsiTheme="minorHAnsi" w:cstheme="minorBidi"/>
          <w:noProof/>
          <w:sz w:val="22"/>
          <w:szCs w:val="22"/>
        </w:rPr>
      </w:pPr>
      <w:hyperlink w:anchor="_Toc110646926" w:history="1">
        <w:r w:rsidR="00C90850" w:rsidRPr="006C7377">
          <w:rPr>
            <w:rStyle w:val="Hyperlink"/>
            <w:iCs/>
            <w:noProof/>
          </w:rPr>
          <w:t>1.1.3.</w:t>
        </w:r>
        <w:r w:rsidR="00C90850">
          <w:rPr>
            <w:rFonts w:asciiTheme="minorHAnsi" w:eastAsiaTheme="minorEastAsia" w:hAnsiTheme="minorHAnsi" w:cstheme="minorBidi"/>
            <w:noProof/>
            <w:sz w:val="22"/>
            <w:szCs w:val="22"/>
          </w:rPr>
          <w:tab/>
        </w:r>
        <w:r w:rsidR="00C90850" w:rsidRPr="006C7377">
          <w:rPr>
            <w:rStyle w:val="Hyperlink"/>
            <w:iCs/>
            <w:noProof/>
          </w:rPr>
          <w:t>Ứng dụng công nghệ NFC vào thực tế</w:t>
        </w:r>
        <w:r w:rsidR="00C90850">
          <w:rPr>
            <w:noProof/>
            <w:webHidden/>
          </w:rPr>
          <w:tab/>
        </w:r>
        <w:r w:rsidR="00C90850">
          <w:rPr>
            <w:noProof/>
            <w:webHidden/>
          </w:rPr>
          <w:fldChar w:fldCharType="begin"/>
        </w:r>
        <w:r w:rsidR="00C90850">
          <w:rPr>
            <w:noProof/>
            <w:webHidden/>
          </w:rPr>
          <w:instrText xml:space="preserve"> PAGEREF _Toc110646926 \h </w:instrText>
        </w:r>
        <w:r w:rsidR="00C90850">
          <w:rPr>
            <w:noProof/>
            <w:webHidden/>
          </w:rPr>
        </w:r>
        <w:r w:rsidR="00C90850">
          <w:rPr>
            <w:noProof/>
            <w:webHidden/>
          </w:rPr>
          <w:fldChar w:fldCharType="separate"/>
        </w:r>
        <w:r w:rsidR="00C90850">
          <w:rPr>
            <w:noProof/>
            <w:webHidden/>
          </w:rPr>
          <w:t>4</w:t>
        </w:r>
        <w:r w:rsidR="00C90850">
          <w:rPr>
            <w:noProof/>
            <w:webHidden/>
          </w:rPr>
          <w:fldChar w:fldCharType="end"/>
        </w:r>
      </w:hyperlink>
    </w:p>
    <w:p w14:paraId="5C08B3BF" w14:textId="4A4C6B48" w:rsidR="00C90850" w:rsidRDefault="00890680">
      <w:pPr>
        <w:pStyle w:val="TOC2"/>
        <w:rPr>
          <w:rFonts w:asciiTheme="minorHAnsi" w:eastAsiaTheme="minorEastAsia" w:hAnsiTheme="minorHAnsi" w:cstheme="minorBidi"/>
          <w:iCs w:val="0"/>
          <w:noProof/>
          <w:sz w:val="22"/>
          <w:szCs w:val="22"/>
        </w:rPr>
      </w:pPr>
      <w:hyperlink w:anchor="_Toc110646927" w:history="1">
        <w:r w:rsidR="00C90850" w:rsidRPr="006C7377">
          <w:rPr>
            <w:rStyle w:val="Hyperlink"/>
            <w:noProof/>
          </w:rPr>
          <w:t>1.2.</w:t>
        </w:r>
        <w:r w:rsidR="00C90850">
          <w:rPr>
            <w:rFonts w:asciiTheme="minorHAnsi" w:eastAsiaTheme="minorEastAsia" w:hAnsiTheme="minorHAnsi" w:cstheme="minorBidi"/>
            <w:iCs w:val="0"/>
            <w:noProof/>
            <w:sz w:val="22"/>
            <w:szCs w:val="22"/>
          </w:rPr>
          <w:tab/>
        </w:r>
        <w:r w:rsidR="00C90850" w:rsidRPr="006C7377">
          <w:rPr>
            <w:rStyle w:val="Hyperlink"/>
            <w:noProof/>
          </w:rPr>
          <w:t>Mô hình Agile – Scrum</w:t>
        </w:r>
        <w:r w:rsidR="00C90850">
          <w:rPr>
            <w:noProof/>
            <w:webHidden/>
          </w:rPr>
          <w:tab/>
        </w:r>
        <w:r w:rsidR="00C90850">
          <w:rPr>
            <w:noProof/>
            <w:webHidden/>
          </w:rPr>
          <w:fldChar w:fldCharType="begin"/>
        </w:r>
        <w:r w:rsidR="00C90850">
          <w:rPr>
            <w:noProof/>
            <w:webHidden/>
          </w:rPr>
          <w:instrText xml:space="preserve"> PAGEREF _Toc110646927 \h </w:instrText>
        </w:r>
        <w:r w:rsidR="00C90850">
          <w:rPr>
            <w:noProof/>
            <w:webHidden/>
          </w:rPr>
        </w:r>
        <w:r w:rsidR="00C90850">
          <w:rPr>
            <w:noProof/>
            <w:webHidden/>
          </w:rPr>
          <w:fldChar w:fldCharType="separate"/>
        </w:r>
        <w:r w:rsidR="00C90850">
          <w:rPr>
            <w:noProof/>
            <w:webHidden/>
          </w:rPr>
          <w:t>5</w:t>
        </w:r>
        <w:r w:rsidR="00C90850">
          <w:rPr>
            <w:noProof/>
            <w:webHidden/>
          </w:rPr>
          <w:fldChar w:fldCharType="end"/>
        </w:r>
      </w:hyperlink>
    </w:p>
    <w:p w14:paraId="54E49F78" w14:textId="5954B63A" w:rsidR="00C90850" w:rsidRDefault="00890680">
      <w:pPr>
        <w:pStyle w:val="TOC3"/>
        <w:rPr>
          <w:rFonts w:asciiTheme="minorHAnsi" w:eastAsiaTheme="minorEastAsia" w:hAnsiTheme="minorHAnsi" w:cstheme="minorBidi"/>
          <w:noProof/>
          <w:sz w:val="22"/>
          <w:szCs w:val="22"/>
        </w:rPr>
      </w:pPr>
      <w:hyperlink w:anchor="_Toc110646928" w:history="1">
        <w:r w:rsidR="00C90850" w:rsidRPr="006C7377">
          <w:rPr>
            <w:rStyle w:val="Hyperlink"/>
            <w:noProof/>
          </w:rPr>
          <w:t>1.2.1.</w:t>
        </w:r>
        <w:r w:rsidR="00C90850">
          <w:rPr>
            <w:rFonts w:asciiTheme="minorHAnsi" w:eastAsiaTheme="minorEastAsia" w:hAnsiTheme="minorHAnsi" w:cstheme="minorBidi"/>
            <w:noProof/>
            <w:sz w:val="22"/>
            <w:szCs w:val="22"/>
          </w:rPr>
          <w:tab/>
        </w:r>
        <w:r w:rsidR="00C90850" w:rsidRPr="006C7377">
          <w:rPr>
            <w:rStyle w:val="Hyperlink"/>
            <w:noProof/>
          </w:rPr>
          <w:t>Quản lý dự án theo Scrum</w:t>
        </w:r>
        <w:r w:rsidR="00C90850">
          <w:rPr>
            <w:noProof/>
            <w:webHidden/>
          </w:rPr>
          <w:tab/>
        </w:r>
        <w:r w:rsidR="00C90850">
          <w:rPr>
            <w:noProof/>
            <w:webHidden/>
          </w:rPr>
          <w:fldChar w:fldCharType="begin"/>
        </w:r>
        <w:r w:rsidR="00C90850">
          <w:rPr>
            <w:noProof/>
            <w:webHidden/>
          </w:rPr>
          <w:instrText xml:space="preserve"> PAGEREF _Toc110646928 \h </w:instrText>
        </w:r>
        <w:r w:rsidR="00C90850">
          <w:rPr>
            <w:noProof/>
            <w:webHidden/>
          </w:rPr>
        </w:r>
        <w:r w:rsidR="00C90850">
          <w:rPr>
            <w:noProof/>
            <w:webHidden/>
          </w:rPr>
          <w:fldChar w:fldCharType="separate"/>
        </w:r>
        <w:r w:rsidR="00C90850">
          <w:rPr>
            <w:noProof/>
            <w:webHidden/>
          </w:rPr>
          <w:t>6</w:t>
        </w:r>
        <w:r w:rsidR="00C90850">
          <w:rPr>
            <w:noProof/>
            <w:webHidden/>
          </w:rPr>
          <w:fldChar w:fldCharType="end"/>
        </w:r>
      </w:hyperlink>
    </w:p>
    <w:p w14:paraId="61C6ACD0" w14:textId="160F9A70" w:rsidR="00C90850" w:rsidRDefault="00890680">
      <w:pPr>
        <w:pStyle w:val="TOC3"/>
        <w:rPr>
          <w:rFonts w:asciiTheme="minorHAnsi" w:eastAsiaTheme="minorEastAsia" w:hAnsiTheme="minorHAnsi" w:cstheme="minorBidi"/>
          <w:noProof/>
          <w:sz w:val="22"/>
          <w:szCs w:val="22"/>
        </w:rPr>
      </w:pPr>
      <w:hyperlink w:anchor="_Toc110646929" w:history="1">
        <w:r w:rsidR="00C90850" w:rsidRPr="006C7377">
          <w:rPr>
            <w:rStyle w:val="Hyperlink"/>
            <w:noProof/>
          </w:rPr>
          <w:t>1.2.2.</w:t>
        </w:r>
        <w:r w:rsidR="00C90850">
          <w:rPr>
            <w:rFonts w:asciiTheme="minorHAnsi" w:eastAsiaTheme="minorEastAsia" w:hAnsiTheme="minorHAnsi" w:cstheme="minorBidi"/>
            <w:noProof/>
            <w:sz w:val="22"/>
            <w:szCs w:val="22"/>
          </w:rPr>
          <w:tab/>
        </w:r>
        <w:r w:rsidR="00C90850" w:rsidRPr="006C7377">
          <w:rPr>
            <w:rStyle w:val="Hyperlink"/>
            <w:noProof/>
          </w:rPr>
          <w:t>Các loại tài liệu mà BA cần thực hiện</w:t>
        </w:r>
        <w:r w:rsidR="00C90850">
          <w:rPr>
            <w:noProof/>
            <w:webHidden/>
          </w:rPr>
          <w:tab/>
        </w:r>
        <w:r w:rsidR="00C90850">
          <w:rPr>
            <w:noProof/>
            <w:webHidden/>
          </w:rPr>
          <w:fldChar w:fldCharType="begin"/>
        </w:r>
        <w:r w:rsidR="00C90850">
          <w:rPr>
            <w:noProof/>
            <w:webHidden/>
          </w:rPr>
          <w:instrText xml:space="preserve"> PAGEREF _Toc110646929 \h </w:instrText>
        </w:r>
        <w:r w:rsidR="00C90850">
          <w:rPr>
            <w:noProof/>
            <w:webHidden/>
          </w:rPr>
        </w:r>
        <w:r w:rsidR="00C90850">
          <w:rPr>
            <w:noProof/>
            <w:webHidden/>
          </w:rPr>
          <w:fldChar w:fldCharType="separate"/>
        </w:r>
        <w:r w:rsidR="00C90850">
          <w:rPr>
            <w:noProof/>
            <w:webHidden/>
          </w:rPr>
          <w:t>8</w:t>
        </w:r>
        <w:r w:rsidR="00C90850">
          <w:rPr>
            <w:noProof/>
            <w:webHidden/>
          </w:rPr>
          <w:fldChar w:fldCharType="end"/>
        </w:r>
      </w:hyperlink>
    </w:p>
    <w:p w14:paraId="1DE088D2" w14:textId="7A2E9B4A" w:rsidR="00C90850" w:rsidRDefault="00890680">
      <w:pPr>
        <w:pStyle w:val="TOC2"/>
        <w:rPr>
          <w:rFonts w:asciiTheme="minorHAnsi" w:eastAsiaTheme="minorEastAsia" w:hAnsiTheme="minorHAnsi" w:cstheme="minorBidi"/>
          <w:iCs w:val="0"/>
          <w:noProof/>
          <w:sz w:val="22"/>
          <w:szCs w:val="22"/>
        </w:rPr>
      </w:pPr>
      <w:hyperlink w:anchor="_Toc110646930" w:history="1">
        <w:r w:rsidR="00C90850" w:rsidRPr="006C7377">
          <w:rPr>
            <w:rStyle w:val="Hyperlink"/>
            <w:noProof/>
          </w:rPr>
          <w:t>1.3.</w:t>
        </w:r>
        <w:r w:rsidR="00C90850">
          <w:rPr>
            <w:rFonts w:asciiTheme="minorHAnsi" w:eastAsiaTheme="minorEastAsia" w:hAnsiTheme="minorHAnsi" w:cstheme="minorBidi"/>
            <w:iCs w:val="0"/>
            <w:noProof/>
            <w:sz w:val="22"/>
            <w:szCs w:val="22"/>
          </w:rPr>
          <w:tab/>
        </w:r>
        <w:r w:rsidR="00C90850" w:rsidRPr="006C7377">
          <w:rPr>
            <w:rStyle w:val="Hyperlink"/>
            <w:noProof/>
          </w:rPr>
          <w:t>Công cụ hỗ trợ</w:t>
        </w:r>
        <w:r w:rsidR="00C90850">
          <w:rPr>
            <w:noProof/>
            <w:webHidden/>
          </w:rPr>
          <w:tab/>
        </w:r>
        <w:r w:rsidR="00C90850">
          <w:rPr>
            <w:noProof/>
            <w:webHidden/>
          </w:rPr>
          <w:fldChar w:fldCharType="begin"/>
        </w:r>
        <w:r w:rsidR="00C90850">
          <w:rPr>
            <w:noProof/>
            <w:webHidden/>
          </w:rPr>
          <w:instrText xml:space="preserve"> PAGEREF _Toc110646930 \h </w:instrText>
        </w:r>
        <w:r w:rsidR="00C90850">
          <w:rPr>
            <w:noProof/>
            <w:webHidden/>
          </w:rPr>
        </w:r>
        <w:r w:rsidR="00C90850">
          <w:rPr>
            <w:noProof/>
            <w:webHidden/>
          </w:rPr>
          <w:fldChar w:fldCharType="separate"/>
        </w:r>
        <w:r w:rsidR="00C90850">
          <w:rPr>
            <w:noProof/>
            <w:webHidden/>
          </w:rPr>
          <w:t>10</w:t>
        </w:r>
        <w:r w:rsidR="00C90850">
          <w:rPr>
            <w:noProof/>
            <w:webHidden/>
          </w:rPr>
          <w:fldChar w:fldCharType="end"/>
        </w:r>
      </w:hyperlink>
    </w:p>
    <w:p w14:paraId="49EDB149" w14:textId="0ECF42BF" w:rsidR="00C90850" w:rsidRDefault="00890680">
      <w:pPr>
        <w:pStyle w:val="TOC3"/>
        <w:rPr>
          <w:rFonts w:asciiTheme="minorHAnsi" w:eastAsiaTheme="minorEastAsia" w:hAnsiTheme="minorHAnsi" w:cstheme="minorBidi"/>
          <w:noProof/>
          <w:sz w:val="22"/>
          <w:szCs w:val="22"/>
        </w:rPr>
      </w:pPr>
      <w:hyperlink w:anchor="_Toc110646931" w:history="1">
        <w:r w:rsidR="00C90850" w:rsidRPr="006C7377">
          <w:rPr>
            <w:rStyle w:val="Hyperlink"/>
            <w:noProof/>
          </w:rPr>
          <w:t>1.3.1.</w:t>
        </w:r>
        <w:r w:rsidR="00C90850">
          <w:rPr>
            <w:rFonts w:asciiTheme="minorHAnsi" w:eastAsiaTheme="minorEastAsia" w:hAnsiTheme="minorHAnsi" w:cstheme="minorBidi"/>
            <w:noProof/>
            <w:sz w:val="22"/>
            <w:szCs w:val="22"/>
          </w:rPr>
          <w:tab/>
        </w:r>
        <w:r w:rsidR="00C90850" w:rsidRPr="006C7377">
          <w:rPr>
            <w:rStyle w:val="Hyperlink"/>
            <w:noProof/>
          </w:rPr>
          <w:t>Diagrams</w:t>
        </w:r>
        <w:r w:rsidR="00C90850">
          <w:rPr>
            <w:noProof/>
            <w:webHidden/>
          </w:rPr>
          <w:tab/>
        </w:r>
        <w:r w:rsidR="00C90850">
          <w:rPr>
            <w:noProof/>
            <w:webHidden/>
          </w:rPr>
          <w:fldChar w:fldCharType="begin"/>
        </w:r>
        <w:r w:rsidR="00C90850">
          <w:rPr>
            <w:noProof/>
            <w:webHidden/>
          </w:rPr>
          <w:instrText xml:space="preserve"> PAGEREF _Toc110646931 \h </w:instrText>
        </w:r>
        <w:r w:rsidR="00C90850">
          <w:rPr>
            <w:noProof/>
            <w:webHidden/>
          </w:rPr>
        </w:r>
        <w:r w:rsidR="00C90850">
          <w:rPr>
            <w:noProof/>
            <w:webHidden/>
          </w:rPr>
          <w:fldChar w:fldCharType="separate"/>
        </w:r>
        <w:r w:rsidR="00C90850">
          <w:rPr>
            <w:noProof/>
            <w:webHidden/>
          </w:rPr>
          <w:t>10</w:t>
        </w:r>
        <w:r w:rsidR="00C90850">
          <w:rPr>
            <w:noProof/>
            <w:webHidden/>
          </w:rPr>
          <w:fldChar w:fldCharType="end"/>
        </w:r>
      </w:hyperlink>
    </w:p>
    <w:p w14:paraId="3EB724EC" w14:textId="4531ACDA" w:rsidR="00C90850" w:rsidRDefault="00890680">
      <w:pPr>
        <w:pStyle w:val="TOC3"/>
        <w:rPr>
          <w:rFonts w:asciiTheme="minorHAnsi" w:eastAsiaTheme="minorEastAsia" w:hAnsiTheme="minorHAnsi" w:cstheme="minorBidi"/>
          <w:noProof/>
          <w:sz w:val="22"/>
          <w:szCs w:val="22"/>
        </w:rPr>
      </w:pPr>
      <w:hyperlink w:anchor="_Toc110646932" w:history="1">
        <w:r w:rsidR="00C90850" w:rsidRPr="006C7377">
          <w:rPr>
            <w:rStyle w:val="Hyperlink"/>
            <w:noProof/>
          </w:rPr>
          <w:t>1.3.2.</w:t>
        </w:r>
        <w:r w:rsidR="00C90850">
          <w:rPr>
            <w:rFonts w:asciiTheme="minorHAnsi" w:eastAsiaTheme="minorEastAsia" w:hAnsiTheme="minorHAnsi" w:cstheme="minorBidi"/>
            <w:noProof/>
            <w:sz w:val="22"/>
            <w:szCs w:val="22"/>
          </w:rPr>
          <w:tab/>
        </w:r>
        <w:r w:rsidR="00C90850" w:rsidRPr="006C7377">
          <w:rPr>
            <w:rStyle w:val="Hyperlink"/>
            <w:noProof/>
          </w:rPr>
          <w:t>Balsamiq</w:t>
        </w:r>
        <w:r w:rsidR="00C90850">
          <w:rPr>
            <w:noProof/>
            <w:webHidden/>
          </w:rPr>
          <w:tab/>
        </w:r>
        <w:r w:rsidR="00C90850">
          <w:rPr>
            <w:noProof/>
            <w:webHidden/>
          </w:rPr>
          <w:fldChar w:fldCharType="begin"/>
        </w:r>
        <w:r w:rsidR="00C90850">
          <w:rPr>
            <w:noProof/>
            <w:webHidden/>
          </w:rPr>
          <w:instrText xml:space="preserve"> PAGEREF _Toc110646932 \h </w:instrText>
        </w:r>
        <w:r w:rsidR="00C90850">
          <w:rPr>
            <w:noProof/>
            <w:webHidden/>
          </w:rPr>
        </w:r>
        <w:r w:rsidR="00C90850">
          <w:rPr>
            <w:noProof/>
            <w:webHidden/>
          </w:rPr>
          <w:fldChar w:fldCharType="separate"/>
        </w:r>
        <w:r w:rsidR="00C90850">
          <w:rPr>
            <w:noProof/>
            <w:webHidden/>
          </w:rPr>
          <w:t>10</w:t>
        </w:r>
        <w:r w:rsidR="00C90850">
          <w:rPr>
            <w:noProof/>
            <w:webHidden/>
          </w:rPr>
          <w:fldChar w:fldCharType="end"/>
        </w:r>
      </w:hyperlink>
    </w:p>
    <w:p w14:paraId="13103EB0" w14:textId="01CD8082" w:rsidR="00C90850" w:rsidRDefault="00890680">
      <w:pPr>
        <w:pStyle w:val="TOC1"/>
        <w:rPr>
          <w:rFonts w:asciiTheme="minorHAnsi" w:eastAsiaTheme="minorEastAsia" w:hAnsiTheme="minorHAnsi" w:cstheme="minorBidi"/>
          <w:b w:val="0"/>
          <w:bCs w:val="0"/>
          <w:noProof/>
          <w:kern w:val="0"/>
          <w:sz w:val="22"/>
          <w:szCs w:val="22"/>
        </w:rPr>
      </w:pPr>
      <w:hyperlink w:anchor="_Toc110646933" w:history="1">
        <w:r w:rsidR="00C90850" w:rsidRPr="006C7377">
          <w:rPr>
            <w:rStyle w:val="Hyperlink"/>
            <w:noProof/>
          </w:rPr>
          <w:t>CHương 2.GIỚI THIỆU VỀ ĐƠN VỊ THỰC TẬP vnpt</w:t>
        </w:r>
        <w:r w:rsidR="00C90850">
          <w:rPr>
            <w:noProof/>
            <w:webHidden/>
          </w:rPr>
          <w:tab/>
        </w:r>
        <w:r w:rsidR="00C90850">
          <w:rPr>
            <w:noProof/>
            <w:webHidden/>
          </w:rPr>
          <w:fldChar w:fldCharType="begin"/>
        </w:r>
        <w:r w:rsidR="00C90850">
          <w:rPr>
            <w:noProof/>
            <w:webHidden/>
          </w:rPr>
          <w:instrText xml:space="preserve"> PAGEREF _Toc110646933 \h </w:instrText>
        </w:r>
        <w:r w:rsidR="00C90850">
          <w:rPr>
            <w:noProof/>
            <w:webHidden/>
          </w:rPr>
        </w:r>
        <w:r w:rsidR="00C90850">
          <w:rPr>
            <w:noProof/>
            <w:webHidden/>
          </w:rPr>
          <w:fldChar w:fldCharType="separate"/>
        </w:r>
        <w:r w:rsidR="00C90850">
          <w:rPr>
            <w:noProof/>
            <w:webHidden/>
          </w:rPr>
          <w:t>12</w:t>
        </w:r>
        <w:r w:rsidR="00C90850">
          <w:rPr>
            <w:noProof/>
            <w:webHidden/>
          </w:rPr>
          <w:fldChar w:fldCharType="end"/>
        </w:r>
      </w:hyperlink>
    </w:p>
    <w:p w14:paraId="7141AE51" w14:textId="5EDDC1C6" w:rsidR="00C90850" w:rsidRDefault="00890680">
      <w:pPr>
        <w:pStyle w:val="TOC2"/>
        <w:rPr>
          <w:rFonts w:asciiTheme="minorHAnsi" w:eastAsiaTheme="minorEastAsia" w:hAnsiTheme="minorHAnsi" w:cstheme="minorBidi"/>
          <w:iCs w:val="0"/>
          <w:noProof/>
          <w:sz w:val="22"/>
          <w:szCs w:val="22"/>
        </w:rPr>
      </w:pPr>
      <w:hyperlink w:anchor="_Toc110646934" w:history="1">
        <w:r w:rsidR="00C90850" w:rsidRPr="006C7377">
          <w:rPr>
            <w:rStyle w:val="Hyperlink"/>
            <w:noProof/>
          </w:rPr>
          <w:t>2.1. Giới thiệu về đơn vị thực tập Tập đoàn VNPT</w:t>
        </w:r>
        <w:r w:rsidR="00C90850">
          <w:rPr>
            <w:noProof/>
            <w:webHidden/>
          </w:rPr>
          <w:tab/>
        </w:r>
        <w:r w:rsidR="00C90850">
          <w:rPr>
            <w:noProof/>
            <w:webHidden/>
          </w:rPr>
          <w:fldChar w:fldCharType="begin"/>
        </w:r>
        <w:r w:rsidR="00C90850">
          <w:rPr>
            <w:noProof/>
            <w:webHidden/>
          </w:rPr>
          <w:instrText xml:space="preserve"> PAGEREF _Toc110646934 \h </w:instrText>
        </w:r>
        <w:r w:rsidR="00C90850">
          <w:rPr>
            <w:noProof/>
            <w:webHidden/>
          </w:rPr>
        </w:r>
        <w:r w:rsidR="00C90850">
          <w:rPr>
            <w:noProof/>
            <w:webHidden/>
          </w:rPr>
          <w:fldChar w:fldCharType="separate"/>
        </w:r>
        <w:r w:rsidR="00C90850">
          <w:rPr>
            <w:noProof/>
            <w:webHidden/>
          </w:rPr>
          <w:t>12</w:t>
        </w:r>
        <w:r w:rsidR="00C90850">
          <w:rPr>
            <w:noProof/>
            <w:webHidden/>
          </w:rPr>
          <w:fldChar w:fldCharType="end"/>
        </w:r>
      </w:hyperlink>
    </w:p>
    <w:p w14:paraId="7FC94518" w14:textId="3A079271" w:rsidR="00C90850" w:rsidRDefault="00890680">
      <w:pPr>
        <w:pStyle w:val="TOC3"/>
        <w:rPr>
          <w:rFonts w:asciiTheme="minorHAnsi" w:eastAsiaTheme="minorEastAsia" w:hAnsiTheme="minorHAnsi" w:cstheme="minorBidi"/>
          <w:noProof/>
          <w:sz w:val="22"/>
          <w:szCs w:val="22"/>
        </w:rPr>
      </w:pPr>
      <w:hyperlink w:anchor="_Toc110646935" w:history="1">
        <w:r w:rsidR="00C90850" w:rsidRPr="006C7377">
          <w:rPr>
            <w:rStyle w:val="Hyperlink"/>
            <w:noProof/>
          </w:rPr>
          <w:t>2.1.1.</w:t>
        </w:r>
        <w:r w:rsidR="00C90850">
          <w:rPr>
            <w:rFonts w:asciiTheme="minorHAnsi" w:eastAsiaTheme="minorEastAsia" w:hAnsiTheme="minorHAnsi" w:cstheme="minorBidi"/>
            <w:noProof/>
            <w:sz w:val="22"/>
            <w:szCs w:val="22"/>
          </w:rPr>
          <w:tab/>
        </w:r>
        <w:r w:rsidR="00C90850" w:rsidRPr="006C7377">
          <w:rPr>
            <w:rStyle w:val="Hyperlink"/>
            <w:noProof/>
          </w:rPr>
          <w:t>Tổng quan về Tập đoàn VNPT</w:t>
        </w:r>
        <w:r w:rsidR="00C90850">
          <w:rPr>
            <w:noProof/>
            <w:webHidden/>
          </w:rPr>
          <w:tab/>
        </w:r>
        <w:r w:rsidR="00C90850">
          <w:rPr>
            <w:noProof/>
            <w:webHidden/>
          </w:rPr>
          <w:fldChar w:fldCharType="begin"/>
        </w:r>
        <w:r w:rsidR="00C90850">
          <w:rPr>
            <w:noProof/>
            <w:webHidden/>
          </w:rPr>
          <w:instrText xml:space="preserve"> PAGEREF _Toc110646935 \h </w:instrText>
        </w:r>
        <w:r w:rsidR="00C90850">
          <w:rPr>
            <w:noProof/>
            <w:webHidden/>
          </w:rPr>
        </w:r>
        <w:r w:rsidR="00C90850">
          <w:rPr>
            <w:noProof/>
            <w:webHidden/>
          </w:rPr>
          <w:fldChar w:fldCharType="separate"/>
        </w:r>
        <w:r w:rsidR="00C90850">
          <w:rPr>
            <w:noProof/>
            <w:webHidden/>
          </w:rPr>
          <w:t>12</w:t>
        </w:r>
        <w:r w:rsidR="00C90850">
          <w:rPr>
            <w:noProof/>
            <w:webHidden/>
          </w:rPr>
          <w:fldChar w:fldCharType="end"/>
        </w:r>
      </w:hyperlink>
    </w:p>
    <w:p w14:paraId="676CAAAB" w14:textId="070BC482" w:rsidR="00C90850" w:rsidRDefault="00890680">
      <w:pPr>
        <w:pStyle w:val="TOC2"/>
        <w:rPr>
          <w:rFonts w:asciiTheme="minorHAnsi" w:eastAsiaTheme="minorEastAsia" w:hAnsiTheme="minorHAnsi" w:cstheme="minorBidi"/>
          <w:iCs w:val="0"/>
          <w:noProof/>
          <w:sz w:val="22"/>
          <w:szCs w:val="22"/>
        </w:rPr>
      </w:pPr>
      <w:hyperlink w:anchor="_Toc110646936" w:history="1">
        <w:r w:rsidR="00C90850" w:rsidRPr="006C7377">
          <w:rPr>
            <w:rStyle w:val="Hyperlink"/>
            <w:i/>
            <w:noProof/>
          </w:rPr>
          <w:t>2.2.</w:t>
        </w:r>
        <w:r w:rsidR="00C90850">
          <w:rPr>
            <w:rFonts w:asciiTheme="minorHAnsi" w:eastAsiaTheme="minorEastAsia" w:hAnsiTheme="minorHAnsi" w:cstheme="minorBidi"/>
            <w:iCs w:val="0"/>
            <w:noProof/>
            <w:sz w:val="22"/>
            <w:szCs w:val="22"/>
          </w:rPr>
          <w:tab/>
        </w:r>
        <w:r w:rsidR="00C90850" w:rsidRPr="006C7377">
          <w:rPr>
            <w:rStyle w:val="Hyperlink"/>
            <w:noProof/>
          </w:rPr>
          <w:t>Tổng quan về VNPT_IT Khu Vực 3</w:t>
        </w:r>
        <w:r w:rsidR="00C90850">
          <w:rPr>
            <w:noProof/>
            <w:webHidden/>
          </w:rPr>
          <w:tab/>
        </w:r>
        <w:r w:rsidR="00C90850">
          <w:rPr>
            <w:noProof/>
            <w:webHidden/>
          </w:rPr>
          <w:fldChar w:fldCharType="begin"/>
        </w:r>
        <w:r w:rsidR="00C90850">
          <w:rPr>
            <w:noProof/>
            <w:webHidden/>
          </w:rPr>
          <w:instrText xml:space="preserve"> PAGEREF _Toc110646936 \h </w:instrText>
        </w:r>
        <w:r w:rsidR="00C90850">
          <w:rPr>
            <w:noProof/>
            <w:webHidden/>
          </w:rPr>
        </w:r>
        <w:r w:rsidR="00C90850">
          <w:rPr>
            <w:noProof/>
            <w:webHidden/>
          </w:rPr>
          <w:fldChar w:fldCharType="separate"/>
        </w:r>
        <w:r w:rsidR="00C90850">
          <w:rPr>
            <w:noProof/>
            <w:webHidden/>
          </w:rPr>
          <w:t>13</w:t>
        </w:r>
        <w:r w:rsidR="00C90850">
          <w:rPr>
            <w:noProof/>
            <w:webHidden/>
          </w:rPr>
          <w:fldChar w:fldCharType="end"/>
        </w:r>
      </w:hyperlink>
    </w:p>
    <w:p w14:paraId="4EDC5330" w14:textId="1A392FBE" w:rsidR="00C90850" w:rsidRDefault="00890680">
      <w:pPr>
        <w:pStyle w:val="TOC3"/>
        <w:rPr>
          <w:rFonts w:asciiTheme="minorHAnsi" w:eastAsiaTheme="minorEastAsia" w:hAnsiTheme="minorHAnsi" w:cstheme="minorBidi"/>
          <w:noProof/>
          <w:sz w:val="22"/>
          <w:szCs w:val="22"/>
        </w:rPr>
      </w:pPr>
      <w:hyperlink w:anchor="_Toc110646937" w:history="1">
        <w:r w:rsidR="00C90850" w:rsidRPr="006C7377">
          <w:rPr>
            <w:rStyle w:val="Hyperlink"/>
            <w:noProof/>
          </w:rPr>
          <w:t>2.2.1.</w:t>
        </w:r>
        <w:r w:rsidR="00C90850">
          <w:rPr>
            <w:rFonts w:asciiTheme="minorHAnsi" w:eastAsiaTheme="minorEastAsia" w:hAnsiTheme="minorHAnsi" w:cstheme="minorBidi"/>
            <w:noProof/>
            <w:sz w:val="22"/>
            <w:szCs w:val="22"/>
          </w:rPr>
          <w:tab/>
        </w:r>
        <w:r w:rsidR="00C90850" w:rsidRPr="006C7377">
          <w:rPr>
            <w:rStyle w:val="Hyperlink"/>
            <w:noProof/>
          </w:rPr>
          <w:t>Sơ lược đặc điểm, tình hình doanh nghiệp</w:t>
        </w:r>
        <w:r w:rsidR="00C90850">
          <w:rPr>
            <w:noProof/>
            <w:webHidden/>
          </w:rPr>
          <w:tab/>
        </w:r>
        <w:r w:rsidR="00C90850">
          <w:rPr>
            <w:noProof/>
            <w:webHidden/>
          </w:rPr>
          <w:fldChar w:fldCharType="begin"/>
        </w:r>
        <w:r w:rsidR="00C90850">
          <w:rPr>
            <w:noProof/>
            <w:webHidden/>
          </w:rPr>
          <w:instrText xml:space="preserve"> PAGEREF _Toc110646937 \h </w:instrText>
        </w:r>
        <w:r w:rsidR="00C90850">
          <w:rPr>
            <w:noProof/>
            <w:webHidden/>
          </w:rPr>
        </w:r>
        <w:r w:rsidR="00C90850">
          <w:rPr>
            <w:noProof/>
            <w:webHidden/>
          </w:rPr>
          <w:fldChar w:fldCharType="separate"/>
        </w:r>
        <w:r w:rsidR="00C90850">
          <w:rPr>
            <w:noProof/>
            <w:webHidden/>
          </w:rPr>
          <w:t>13</w:t>
        </w:r>
        <w:r w:rsidR="00C90850">
          <w:rPr>
            <w:noProof/>
            <w:webHidden/>
          </w:rPr>
          <w:fldChar w:fldCharType="end"/>
        </w:r>
      </w:hyperlink>
    </w:p>
    <w:p w14:paraId="757035F2" w14:textId="5EACCED4" w:rsidR="00C90850" w:rsidRDefault="00890680">
      <w:pPr>
        <w:pStyle w:val="TOC3"/>
        <w:rPr>
          <w:rFonts w:asciiTheme="minorHAnsi" w:eastAsiaTheme="minorEastAsia" w:hAnsiTheme="minorHAnsi" w:cstheme="minorBidi"/>
          <w:noProof/>
          <w:sz w:val="22"/>
          <w:szCs w:val="22"/>
        </w:rPr>
      </w:pPr>
      <w:hyperlink w:anchor="_Toc110646938" w:history="1">
        <w:r w:rsidR="00C90850" w:rsidRPr="006C7377">
          <w:rPr>
            <w:rStyle w:val="Hyperlink"/>
            <w:noProof/>
          </w:rPr>
          <w:t>2.2.2.</w:t>
        </w:r>
        <w:r w:rsidR="00C90850">
          <w:rPr>
            <w:rFonts w:asciiTheme="minorHAnsi" w:eastAsiaTheme="minorEastAsia" w:hAnsiTheme="minorHAnsi" w:cstheme="minorBidi"/>
            <w:noProof/>
            <w:sz w:val="22"/>
            <w:szCs w:val="22"/>
          </w:rPr>
          <w:tab/>
        </w:r>
        <w:r w:rsidR="00C90850" w:rsidRPr="006C7377">
          <w:rPr>
            <w:rStyle w:val="Hyperlink"/>
            <w:noProof/>
          </w:rPr>
          <w:t>Tầm nhìn và sứ mệnh</w:t>
        </w:r>
        <w:r w:rsidR="00C90850">
          <w:rPr>
            <w:noProof/>
            <w:webHidden/>
          </w:rPr>
          <w:tab/>
        </w:r>
        <w:r w:rsidR="00C90850">
          <w:rPr>
            <w:noProof/>
            <w:webHidden/>
          </w:rPr>
          <w:fldChar w:fldCharType="begin"/>
        </w:r>
        <w:r w:rsidR="00C90850">
          <w:rPr>
            <w:noProof/>
            <w:webHidden/>
          </w:rPr>
          <w:instrText xml:space="preserve"> PAGEREF _Toc110646938 \h </w:instrText>
        </w:r>
        <w:r w:rsidR="00C90850">
          <w:rPr>
            <w:noProof/>
            <w:webHidden/>
          </w:rPr>
        </w:r>
        <w:r w:rsidR="00C90850">
          <w:rPr>
            <w:noProof/>
            <w:webHidden/>
          </w:rPr>
          <w:fldChar w:fldCharType="separate"/>
        </w:r>
        <w:r w:rsidR="00C90850">
          <w:rPr>
            <w:noProof/>
            <w:webHidden/>
          </w:rPr>
          <w:t>14</w:t>
        </w:r>
        <w:r w:rsidR="00C90850">
          <w:rPr>
            <w:noProof/>
            <w:webHidden/>
          </w:rPr>
          <w:fldChar w:fldCharType="end"/>
        </w:r>
      </w:hyperlink>
    </w:p>
    <w:p w14:paraId="6CD27920" w14:textId="079C3871" w:rsidR="00C90850" w:rsidRDefault="00890680">
      <w:pPr>
        <w:pStyle w:val="TOC3"/>
        <w:rPr>
          <w:rFonts w:asciiTheme="minorHAnsi" w:eastAsiaTheme="minorEastAsia" w:hAnsiTheme="minorHAnsi" w:cstheme="minorBidi"/>
          <w:noProof/>
          <w:sz w:val="22"/>
          <w:szCs w:val="22"/>
        </w:rPr>
      </w:pPr>
      <w:hyperlink w:anchor="_Toc110646939" w:history="1">
        <w:r w:rsidR="00C90850" w:rsidRPr="006C7377">
          <w:rPr>
            <w:rStyle w:val="Hyperlink"/>
            <w:noProof/>
          </w:rPr>
          <w:t>2.2.3.</w:t>
        </w:r>
        <w:r w:rsidR="00C90850">
          <w:rPr>
            <w:rFonts w:asciiTheme="minorHAnsi" w:eastAsiaTheme="minorEastAsia" w:hAnsiTheme="minorHAnsi" w:cstheme="minorBidi"/>
            <w:noProof/>
            <w:sz w:val="22"/>
            <w:szCs w:val="22"/>
          </w:rPr>
          <w:tab/>
        </w:r>
        <w:r w:rsidR="00C90850" w:rsidRPr="006C7377">
          <w:rPr>
            <w:rStyle w:val="Hyperlink"/>
            <w:noProof/>
          </w:rPr>
          <w:t>Mô hình tổ chức</w:t>
        </w:r>
        <w:r w:rsidR="00C90850">
          <w:rPr>
            <w:noProof/>
            <w:webHidden/>
          </w:rPr>
          <w:tab/>
        </w:r>
        <w:r w:rsidR="00C90850">
          <w:rPr>
            <w:noProof/>
            <w:webHidden/>
          </w:rPr>
          <w:fldChar w:fldCharType="begin"/>
        </w:r>
        <w:r w:rsidR="00C90850">
          <w:rPr>
            <w:noProof/>
            <w:webHidden/>
          </w:rPr>
          <w:instrText xml:space="preserve"> PAGEREF _Toc110646939 \h </w:instrText>
        </w:r>
        <w:r w:rsidR="00C90850">
          <w:rPr>
            <w:noProof/>
            <w:webHidden/>
          </w:rPr>
        </w:r>
        <w:r w:rsidR="00C90850">
          <w:rPr>
            <w:noProof/>
            <w:webHidden/>
          </w:rPr>
          <w:fldChar w:fldCharType="separate"/>
        </w:r>
        <w:r w:rsidR="00C90850">
          <w:rPr>
            <w:noProof/>
            <w:webHidden/>
          </w:rPr>
          <w:t>16</w:t>
        </w:r>
        <w:r w:rsidR="00C90850">
          <w:rPr>
            <w:noProof/>
            <w:webHidden/>
          </w:rPr>
          <w:fldChar w:fldCharType="end"/>
        </w:r>
      </w:hyperlink>
    </w:p>
    <w:p w14:paraId="617DB656" w14:textId="3B4AE759" w:rsidR="00C90850" w:rsidRDefault="00890680">
      <w:pPr>
        <w:pStyle w:val="TOC3"/>
        <w:rPr>
          <w:rFonts w:asciiTheme="minorHAnsi" w:eastAsiaTheme="minorEastAsia" w:hAnsiTheme="minorHAnsi" w:cstheme="minorBidi"/>
          <w:noProof/>
          <w:sz w:val="22"/>
          <w:szCs w:val="22"/>
        </w:rPr>
      </w:pPr>
      <w:hyperlink w:anchor="_Toc110646940" w:history="1">
        <w:r w:rsidR="00C90850" w:rsidRPr="006C7377">
          <w:rPr>
            <w:rStyle w:val="Hyperlink"/>
            <w:noProof/>
          </w:rPr>
          <w:t>2.2.4.</w:t>
        </w:r>
        <w:r w:rsidR="00C90850">
          <w:rPr>
            <w:rFonts w:asciiTheme="minorHAnsi" w:eastAsiaTheme="minorEastAsia" w:hAnsiTheme="minorHAnsi" w:cstheme="minorBidi"/>
            <w:noProof/>
            <w:sz w:val="22"/>
            <w:szCs w:val="22"/>
          </w:rPr>
          <w:tab/>
        </w:r>
        <w:r w:rsidR="00C90850" w:rsidRPr="006C7377">
          <w:rPr>
            <w:rStyle w:val="Hyperlink"/>
            <w:noProof/>
          </w:rPr>
          <w:t>Thành tích đạt được</w:t>
        </w:r>
        <w:r w:rsidR="00C90850">
          <w:rPr>
            <w:noProof/>
            <w:webHidden/>
          </w:rPr>
          <w:tab/>
        </w:r>
        <w:r w:rsidR="00C90850">
          <w:rPr>
            <w:noProof/>
            <w:webHidden/>
          </w:rPr>
          <w:fldChar w:fldCharType="begin"/>
        </w:r>
        <w:r w:rsidR="00C90850">
          <w:rPr>
            <w:noProof/>
            <w:webHidden/>
          </w:rPr>
          <w:instrText xml:space="preserve"> PAGEREF _Toc110646940 \h </w:instrText>
        </w:r>
        <w:r w:rsidR="00C90850">
          <w:rPr>
            <w:noProof/>
            <w:webHidden/>
          </w:rPr>
        </w:r>
        <w:r w:rsidR="00C90850">
          <w:rPr>
            <w:noProof/>
            <w:webHidden/>
          </w:rPr>
          <w:fldChar w:fldCharType="separate"/>
        </w:r>
        <w:r w:rsidR="00C90850">
          <w:rPr>
            <w:noProof/>
            <w:webHidden/>
          </w:rPr>
          <w:t>21</w:t>
        </w:r>
        <w:r w:rsidR="00C90850">
          <w:rPr>
            <w:noProof/>
            <w:webHidden/>
          </w:rPr>
          <w:fldChar w:fldCharType="end"/>
        </w:r>
      </w:hyperlink>
    </w:p>
    <w:p w14:paraId="2EC8E8DF" w14:textId="381BAB44" w:rsidR="00C90850" w:rsidRDefault="00890680">
      <w:pPr>
        <w:pStyle w:val="TOC1"/>
        <w:rPr>
          <w:rFonts w:asciiTheme="minorHAnsi" w:eastAsiaTheme="minorEastAsia" w:hAnsiTheme="minorHAnsi" w:cstheme="minorBidi"/>
          <w:b w:val="0"/>
          <w:bCs w:val="0"/>
          <w:noProof/>
          <w:kern w:val="0"/>
          <w:sz w:val="22"/>
          <w:szCs w:val="22"/>
        </w:rPr>
      </w:pPr>
      <w:hyperlink w:anchor="_Toc110646941" w:history="1">
        <w:r w:rsidR="00C90850" w:rsidRPr="006C7377">
          <w:rPr>
            <w:rStyle w:val="Hyperlink"/>
            <w:noProof/>
          </w:rPr>
          <w:t>CHương 3. Phân tích nghiệp vụ của hệ thống</w:t>
        </w:r>
        <w:r w:rsidR="00C90850">
          <w:rPr>
            <w:noProof/>
            <w:webHidden/>
          </w:rPr>
          <w:tab/>
        </w:r>
        <w:r w:rsidR="00C90850">
          <w:rPr>
            <w:noProof/>
            <w:webHidden/>
          </w:rPr>
          <w:fldChar w:fldCharType="begin"/>
        </w:r>
        <w:r w:rsidR="00C90850">
          <w:rPr>
            <w:noProof/>
            <w:webHidden/>
          </w:rPr>
          <w:instrText xml:space="preserve"> PAGEREF _Toc110646941 \h </w:instrText>
        </w:r>
        <w:r w:rsidR="00C90850">
          <w:rPr>
            <w:noProof/>
            <w:webHidden/>
          </w:rPr>
        </w:r>
        <w:r w:rsidR="00C90850">
          <w:rPr>
            <w:noProof/>
            <w:webHidden/>
          </w:rPr>
          <w:fldChar w:fldCharType="separate"/>
        </w:r>
        <w:r w:rsidR="00C90850">
          <w:rPr>
            <w:noProof/>
            <w:webHidden/>
          </w:rPr>
          <w:t>23</w:t>
        </w:r>
        <w:r w:rsidR="00C90850">
          <w:rPr>
            <w:noProof/>
            <w:webHidden/>
          </w:rPr>
          <w:fldChar w:fldCharType="end"/>
        </w:r>
      </w:hyperlink>
    </w:p>
    <w:p w14:paraId="6C9A6E81" w14:textId="49BEC186" w:rsidR="00C90850" w:rsidRDefault="00890680">
      <w:pPr>
        <w:pStyle w:val="TOC2"/>
        <w:rPr>
          <w:rFonts w:asciiTheme="minorHAnsi" w:eastAsiaTheme="minorEastAsia" w:hAnsiTheme="minorHAnsi" w:cstheme="minorBidi"/>
          <w:iCs w:val="0"/>
          <w:noProof/>
          <w:sz w:val="22"/>
          <w:szCs w:val="22"/>
        </w:rPr>
      </w:pPr>
      <w:hyperlink w:anchor="_Toc110646942" w:history="1">
        <w:r w:rsidR="00C90850" w:rsidRPr="006C7377">
          <w:rPr>
            <w:rStyle w:val="Hyperlink"/>
            <w:noProof/>
          </w:rPr>
          <w:t>3.1. Tổng quan về hệ thống</w:t>
        </w:r>
        <w:r w:rsidR="00C90850">
          <w:rPr>
            <w:noProof/>
            <w:webHidden/>
          </w:rPr>
          <w:tab/>
        </w:r>
        <w:r w:rsidR="00C90850">
          <w:rPr>
            <w:noProof/>
            <w:webHidden/>
          </w:rPr>
          <w:fldChar w:fldCharType="begin"/>
        </w:r>
        <w:r w:rsidR="00C90850">
          <w:rPr>
            <w:noProof/>
            <w:webHidden/>
          </w:rPr>
          <w:instrText xml:space="preserve"> PAGEREF _Toc110646942 \h </w:instrText>
        </w:r>
        <w:r w:rsidR="00C90850">
          <w:rPr>
            <w:noProof/>
            <w:webHidden/>
          </w:rPr>
        </w:r>
        <w:r w:rsidR="00C90850">
          <w:rPr>
            <w:noProof/>
            <w:webHidden/>
          </w:rPr>
          <w:fldChar w:fldCharType="separate"/>
        </w:r>
        <w:r w:rsidR="00C90850">
          <w:rPr>
            <w:noProof/>
            <w:webHidden/>
          </w:rPr>
          <w:t>23</w:t>
        </w:r>
        <w:r w:rsidR="00C90850">
          <w:rPr>
            <w:noProof/>
            <w:webHidden/>
          </w:rPr>
          <w:fldChar w:fldCharType="end"/>
        </w:r>
      </w:hyperlink>
    </w:p>
    <w:p w14:paraId="7B8E2D3E" w14:textId="059245FE" w:rsidR="00C90850" w:rsidRDefault="00890680">
      <w:pPr>
        <w:pStyle w:val="TOC3"/>
        <w:rPr>
          <w:rFonts w:asciiTheme="minorHAnsi" w:eastAsiaTheme="minorEastAsia" w:hAnsiTheme="minorHAnsi" w:cstheme="minorBidi"/>
          <w:noProof/>
          <w:sz w:val="22"/>
          <w:szCs w:val="22"/>
        </w:rPr>
      </w:pPr>
      <w:hyperlink w:anchor="_Toc110646943" w:history="1">
        <w:r w:rsidR="00C90850" w:rsidRPr="006C7377">
          <w:rPr>
            <w:rStyle w:val="Hyperlink"/>
            <w:noProof/>
          </w:rPr>
          <w:t>3.1.1.</w:t>
        </w:r>
        <w:r w:rsidR="00C90850">
          <w:rPr>
            <w:rFonts w:asciiTheme="minorHAnsi" w:eastAsiaTheme="minorEastAsia" w:hAnsiTheme="minorHAnsi" w:cstheme="minorBidi"/>
            <w:noProof/>
            <w:sz w:val="22"/>
            <w:szCs w:val="22"/>
          </w:rPr>
          <w:tab/>
        </w:r>
        <w:r w:rsidR="00C90850" w:rsidRPr="006C7377">
          <w:rPr>
            <w:rStyle w:val="Hyperlink"/>
            <w:noProof/>
          </w:rPr>
          <w:t>Giới thiệu về đề tài</w:t>
        </w:r>
        <w:r w:rsidR="00C90850">
          <w:rPr>
            <w:noProof/>
            <w:webHidden/>
          </w:rPr>
          <w:tab/>
        </w:r>
        <w:r w:rsidR="00C90850">
          <w:rPr>
            <w:noProof/>
            <w:webHidden/>
          </w:rPr>
          <w:fldChar w:fldCharType="begin"/>
        </w:r>
        <w:r w:rsidR="00C90850">
          <w:rPr>
            <w:noProof/>
            <w:webHidden/>
          </w:rPr>
          <w:instrText xml:space="preserve"> PAGEREF _Toc110646943 \h </w:instrText>
        </w:r>
        <w:r w:rsidR="00C90850">
          <w:rPr>
            <w:noProof/>
            <w:webHidden/>
          </w:rPr>
        </w:r>
        <w:r w:rsidR="00C90850">
          <w:rPr>
            <w:noProof/>
            <w:webHidden/>
          </w:rPr>
          <w:fldChar w:fldCharType="separate"/>
        </w:r>
        <w:r w:rsidR="00C90850">
          <w:rPr>
            <w:noProof/>
            <w:webHidden/>
          </w:rPr>
          <w:t>23</w:t>
        </w:r>
        <w:r w:rsidR="00C90850">
          <w:rPr>
            <w:noProof/>
            <w:webHidden/>
          </w:rPr>
          <w:fldChar w:fldCharType="end"/>
        </w:r>
      </w:hyperlink>
    </w:p>
    <w:p w14:paraId="186A9066" w14:textId="210E5B73" w:rsidR="00C90850" w:rsidRDefault="00890680">
      <w:pPr>
        <w:pStyle w:val="TOC3"/>
        <w:rPr>
          <w:rFonts w:asciiTheme="minorHAnsi" w:eastAsiaTheme="minorEastAsia" w:hAnsiTheme="minorHAnsi" w:cstheme="minorBidi"/>
          <w:noProof/>
          <w:sz w:val="22"/>
          <w:szCs w:val="22"/>
        </w:rPr>
      </w:pPr>
      <w:hyperlink w:anchor="_Toc110646944" w:history="1">
        <w:r w:rsidR="00C90850" w:rsidRPr="006C7377">
          <w:rPr>
            <w:rStyle w:val="Hyperlink"/>
            <w:noProof/>
          </w:rPr>
          <w:t>3.1.2.</w:t>
        </w:r>
        <w:r w:rsidR="00C90850">
          <w:rPr>
            <w:rFonts w:asciiTheme="minorHAnsi" w:eastAsiaTheme="minorEastAsia" w:hAnsiTheme="minorHAnsi" w:cstheme="minorBidi"/>
            <w:noProof/>
            <w:sz w:val="22"/>
            <w:szCs w:val="22"/>
          </w:rPr>
          <w:tab/>
        </w:r>
        <w:r w:rsidR="00C90850" w:rsidRPr="006C7377">
          <w:rPr>
            <w:rStyle w:val="Hyperlink"/>
            <w:noProof/>
          </w:rPr>
          <w:t>Giới thiệu về ứng dụng Bus Ticketless</w:t>
        </w:r>
        <w:r w:rsidR="00C90850">
          <w:rPr>
            <w:noProof/>
            <w:webHidden/>
          </w:rPr>
          <w:tab/>
        </w:r>
        <w:r w:rsidR="00C90850">
          <w:rPr>
            <w:noProof/>
            <w:webHidden/>
          </w:rPr>
          <w:fldChar w:fldCharType="begin"/>
        </w:r>
        <w:r w:rsidR="00C90850">
          <w:rPr>
            <w:noProof/>
            <w:webHidden/>
          </w:rPr>
          <w:instrText xml:space="preserve"> PAGEREF _Toc110646944 \h </w:instrText>
        </w:r>
        <w:r w:rsidR="00C90850">
          <w:rPr>
            <w:noProof/>
            <w:webHidden/>
          </w:rPr>
        </w:r>
        <w:r w:rsidR="00C90850">
          <w:rPr>
            <w:noProof/>
            <w:webHidden/>
          </w:rPr>
          <w:fldChar w:fldCharType="separate"/>
        </w:r>
        <w:r w:rsidR="00C90850">
          <w:rPr>
            <w:noProof/>
            <w:webHidden/>
          </w:rPr>
          <w:t>23</w:t>
        </w:r>
        <w:r w:rsidR="00C90850">
          <w:rPr>
            <w:noProof/>
            <w:webHidden/>
          </w:rPr>
          <w:fldChar w:fldCharType="end"/>
        </w:r>
      </w:hyperlink>
    </w:p>
    <w:p w14:paraId="4B3249AF" w14:textId="53143E1A" w:rsidR="00C90850" w:rsidRDefault="00890680">
      <w:pPr>
        <w:pStyle w:val="TOC3"/>
        <w:rPr>
          <w:rFonts w:asciiTheme="minorHAnsi" w:eastAsiaTheme="minorEastAsia" w:hAnsiTheme="minorHAnsi" w:cstheme="minorBidi"/>
          <w:noProof/>
          <w:sz w:val="22"/>
          <w:szCs w:val="22"/>
        </w:rPr>
      </w:pPr>
      <w:hyperlink w:anchor="_Toc110646945" w:history="1">
        <w:r w:rsidR="00C90850" w:rsidRPr="006C7377">
          <w:rPr>
            <w:rStyle w:val="Hyperlink"/>
            <w:noProof/>
          </w:rPr>
          <w:t>3.1.3.</w:t>
        </w:r>
        <w:r w:rsidR="00C90850">
          <w:rPr>
            <w:rFonts w:asciiTheme="minorHAnsi" w:eastAsiaTheme="minorEastAsia" w:hAnsiTheme="minorHAnsi" w:cstheme="minorBidi"/>
            <w:noProof/>
            <w:sz w:val="22"/>
            <w:szCs w:val="22"/>
          </w:rPr>
          <w:tab/>
        </w:r>
        <w:r w:rsidR="00C90850" w:rsidRPr="006C7377">
          <w:rPr>
            <w:rStyle w:val="Hyperlink"/>
            <w:noProof/>
          </w:rPr>
          <w:t>Quy trình tổng quan</w:t>
        </w:r>
        <w:r w:rsidR="00C90850">
          <w:rPr>
            <w:noProof/>
            <w:webHidden/>
          </w:rPr>
          <w:tab/>
        </w:r>
        <w:r w:rsidR="00C90850">
          <w:rPr>
            <w:noProof/>
            <w:webHidden/>
          </w:rPr>
          <w:fldChar w:fldCharType="begin"/>
        </w:r>
        <w:r w:rsidR="00C90850">
          <w:rPr>
            <w:noProof/>
            <w:webHidden/>
          </w:rPr>
          <w:instrText xml:space="preserve"> PAGEREF _Toc110646945 \h </w:instrText>
        </w:r>
        <w:r w:rsidR="00C90850">
          <w:rPr>
            <w:noProof/>
            <w:webHidden/>
          </w:rPr>
        </w:r>
        <w:r w:rsidR="00C90850">
          <w:rPr>
            <w:noProof/>
            <w:webHidden/>
          </w:rPr>
          <w:fldChar w:fldCharType="separate"/>
        </w:r>
        <w:r w:rsidR="00C90850">
          <w:rPr>
            <w:noProof/>
            <w:webHidden/>
          </w:rPr>
          <w:t>24</w:t>
        </w:r>
        <w:r w:rsidR="00C90850">
          <w:rPr>
            <w:noProof/>
            <w:webHidden/>
          </w:rPr>
          <w:fldChar w:fldCharType="end"/>
        </w:r>
      </w:hyperlink>
    </w:p>
    <w:p w14:paraId="634193FE" w14:textId="7413B4B1" w:rsidR="00C90850" w:rsidRDefault="00890680">
      <w:pPr>
        <w:pStyle w:val="TOC2"/>
        <w:rPr>
          <w:rFonts w:asciiTheme="minorHAnsi" w:eastAsiaTheme="minorEastAsia" w:hAnsiTheme="minorHAnsi" w:cstheme="minorBidi"/>
          <w:iCs w:val="0"/>
          <w:noProof/>
          <w:sz w:val="22"/>
          <w:szCs w:val="22"/>
        </w:rPr>
      </w:pPr>
      <w:hyperlink w:anchor="_Toc110646946" w:history="1">
        <w:r w:rsidR="00C90850" w:rsidRPr="006C7377">
          <w:rPr>
            <w:rStyle w:val="Hyperlink"/>
            <w:noProof/>
          </w:rPr>
          <w:t>3.2.</w:t>
        </w:r>
        <w:r w:rsidR="00C90850">
          <w:rPr>
            <w:rFonts w:asciiTheme="minorHAnsi" w:eastAsiaTheme="minorEastAsia" w:hAnsiTheme="minorHAnsi" w:cstheme="minorBidi"/>
            <w:iCs w:val="0"/>
            <w:noProof/>
            <w:sz w:val="22"/>
            <w:szCs w:val="22"/>
          </w:rPr>
          <w:tab/>
        </w:r>
        <w:r w:rsidR="00C90850" w:rsidRPr="006C7377">
          <w:rPr>
            <w:rStyle w:val="Hyperlink"/>
            <w:noProof/>
          </w:rPr>
          <w:t>Phân tích hệ thống</w:t>
        </w:r>
        <w:r w:rsidR="00C90850">
          <w:rPr>
            <w:noProof/>
            <w:webHidden/>
          </w:rPr>
          <w:tab/>
        </w:r>
        <w:r w:rsidR="00C90850">
          <w:rPr>
            <w:noProof/>
            <w:webHidden/>
          </w:rPr>
          <w:fldChar w:fldCharType="begin"/>
        </w:r>
        <w:r w:rsidR="00C90850">
          <w:rPr>
            <w:noProof/>
            <w:webHidden/>
          </w:rPr>
          <w:instrText xml:space="preserve"> PAGEREF _Toc110646946 \h </w:instrText>
        </w:r>
        <w:r w:rsidR="00C90850">
          <w:rPr>
            <w:noProof/>
            <w:webHidden/>
          </w:rPr>
        </w:r>
        <w:r w:rsidR="00C90850">
          <w:rPr>
            <w:noProof/>
            <w:webHidden/>
          </w:rPr>
          <w:fldChar w:fldCharType="separate"/>
        </w:r>
        <w:r w:rsidR="00C90850">
          <w:rPr>
            <w:noProof/>
            <w:webHidden/>
          </w:rPr>
          <w:t>24</w:t>
        </w:r>
        <w:r w:rsidR="00C90850">
          <w:rPr>
            <w:noProof/>
            <w:webHidden/>
          </w:rPr>
          <w:fldChar w:fldCharType="end"/>
        </w:r>
      </w:hyperlink>
    </w:p>
    <w:p w14:paraId="65D753CF" w14:textId="44D4ECD4" w:rsidR="00C90850" w:rsidRDefault="00890680">
      <w:pPr>
        <w:pStyle w:val="TOC3"/>
        <w:rPr>
          <w:rFonts w:asciiTheme="minorHAnsi" w:eastAsiaTheme="minorEastAsia" w:hAnsiTheme="minorHAnsi" w:cstheme="minorBidi"/>
          <w:noProof/>
          <w:sz w:val="22"/>
          <w:szCs w:val="22"/>
        </w:rPr>
      </w:pPr>
      <w:hyperlink w:anchor="_Toc110646947" w:history="1">
        <w:r w:rsidR="00C90850" w:rsidRPr="006C7377">
          <w:rPr>
            <w:rStyle w:val="Hyperlink"/>
            <w:noProof/>
          </w:rPr>
          <w:t>3.2.1.</w:t>
        </w:r>
        <w:r w:rsidR="00C90850">
          <w:rPr>
            <w:rFonts w:asciiTheme="minorHAnsi" w:eastAsiaTheme="minorEastAsia" w:hAnsiTheme="minorHAnsi" w:cstheme="minorBidi"/>
            <w:noProof/>
            <w:sz w:val="22"/>
            <w:szCs w:val="22"/>
          </w:rPr>
          <w:tab/>
        </w:r>
        <w:r w:rsidR="00C90850" w:rsidRPr="006C7377">
          <w:rPr>
            <w:rStyle w:val="Hyperlink"/>
            <w:noProof/>
          </w:rPr>
          <w:t>Yêu cầu của hệ thống</w:t>
        </w:r>
        <w:r w:rsidR="00C90850">
          <w:rPr>
            <w:noProof/>
            <w:webHidden/>
          </w:rPr>
          <w:tab/>
        </w:r>
        <w:r w:rsidR="00C90850">
          <w:rPr>
            <w:noProof/>
            <w:webHidden/>
          </w:rPr>
          <w:fldChar w:fldCharType="begin"/>
        </w:r>
        <w:r w:rsidR="00C90850">
          <w:rPr>
            <w:noProof/>
            <w:webHidden/>
          </w:rPr>
          <w:instrText xml:space="preserve"> PAGEREF _Toc110646947 \h </w:instrText>
        </w:r>
        <w:r w:rsidR="00C90850">
          <w:rPr>
            <w:noProof/>
            <w:webHidden/>
          </w:rPr>
        </w:r>
        <w:r w:rsidR="00C90850">
          <w:rPr>
            <w:noProof/>
            <w:webHidden/>
          </w:rPr>
          <w:fldChar w:fldCharType="separate"/>
        </w:r>
        <w:r w:rsidR="00C90850">
          <w:rPr>
            <w:noProof/>
            <w:webHidden/>
          </w:rPr>
          <w:t>24</w:t>
        </w:r>
        <w:r w:rsidR="00C90850">
          <w:rPr>
            <w:noProof/>
            <w:webHidden/>
          </w:rPr>
          <w:fldChar w:fldCharType="end"/>
        </w:r>
      </w:hyperlink>
    </w:p>
    <w:p w14:paraId="10B7128E" w14:textId="3B334FFA" w:rsidR="00C90850" w:rsidRDefault="00890680">
      <w:pPr>
        <w:pStyle w:val="TOC3"/>
        <w:rPr>
          <w:rFonts w:asciiTheme="minorHAnsi" w:eastAsiaTheme="minorEastAsia" w:hAnsiTheme="minorHAnsi" w:cstheme="minorBidi"/>
          <w:noProof/>
          <w:sz w:val="22"/>
          <w:szCs w:val="22"/>
        </w:rPr>
      </w:pPr>
      <w:hyperlink w:anchor="_Toc110646948" w:history="1">
        <w:r w:rsidR="00C90850" w:rsidRPr="006C7377">
          <w:rPr>
            <w:rStyle w:val="Hyperlink"/>
            <w:noProof/>
          </w:rPr>
          <w:t>3.2.2.</w:t>
        </w:r>
        <w:r w:rsidR="00C90850">
          <w:rPr>
            <w:rFonts w:asciiTheme="minorHAnsi" w:eastAsiaTheme="minorEastAsia" w:hAnsiTheme="minorHAnsi" w:cstheme="minorBidi"/>
            <w:noProof/>
            <w:sz w:val="22"/>
            <w:szCs w:val="22"/>
          </w:rPr>
          <w:tab/>
        </w:r>
        <w:r w:rsidR="00C90850" w:rsidRPr="006C7377">
          <w:rPr>
            <w:rStyle w:val="Hyperlink"/>
            <w:noProof/>
          </w:rPr>
          <w:t>Sơ đồ Use Case tổng quát</w:t>
        </w:r>
        <w:r w:rsidR="00C90850">
          <w:rPr>
            <w:noProof/>
            <w:webHidden/>
          </w:rPr>
          <w:tab/>
        </w:r>
        <w:r w:rsidR="00C90850">
          <w:rPr>
            <w:noProof/>
            <w:webHidden/>
          </w:rPr>
          <w:fldChar w:fldCharType="begin"/>
        </w:r>
        <w:r w:rsidR="00C90850">
          <w:rPr>
            <w:noProof/>
            <w:webHidden/>
          </w:rPr>
          <w:instrText xml:space="preserve"> PAGEREF _Toc110646948 \h </w:instrText>
        </w:r>
        <w:r w:rsidR="00C90850">
          <w:rPr>
            <w:noProof/>
            <w:webHidden/>
          </w:rPr>
        </w:r>
        <w:r w:rsidR="00C90850">
          <w:rPr>
            <w:noProof/>
            <w:webHidden/>
          </w:rPr>
          <w:fldChar w:fldCharType="separate"/>
        </w:r>
        <w:r w:rsidR="00C90850">
          <w:rPr>
            <w:noProof/>
            <w:webHidden/>
          </w:rPr>
          <w:t>28</w:t>
        </w:r>
        <w:r w:rsidR="00C90850">
          <w:rPr>
            <w:noProof/>
            <w:webHidden/>
          </w:rPr>
          <w:fldChar w:fldCharType="end"/>
        </w:r>
      </w:hyperlink>
    </w:p>
    <w:p w14:paraId="5A4F89B5" w14:textId="15439831" w:rsidR="00C90850" w:rsidRDefault="00890680">
      <w:pPr>
        <w:pStyle w:val="TOC1"/>
        <w:rPr>
          <w:rFonts w:asciiTheme="minorHAnsi" w:eastAsiaTheme="minorEastAsia" w:hAnsiTheme="minorHAnsi" w:cstheme="minorBidi"/>
          <w:b w:val="0"/>
          <w:bCs w:val="0"/>
          <w:noProof/>
          <w:kern w:val="0"/>
          <w:sz w:val="22"/>
          <w:szCs w:val="22"/>
        </w:rPr>
      </w:pPr>
      <w:hyperlink w:anchor="_Toc110646949" w:history="1">
        <w:r w:rsidR="00C90850" w:rsidRPr="006C7377">
          <w:rPr>
            <w:rStyle w:val="Hyperlink"/>
            <w:noProof/>
          </w:rPr>
          <w:t>CHƯƠNG 4. KẾT QUẢ hệ thống bus ticketless</w:t>
        </w:r>
        <w:r w:rsidR="00C90850">
          <w:rPr>
            <w:noProof/>
            <w:webHidden/>
          </w:rPr>
          <w:tab/>
        </w:r>
        <w:r w:rsidR="00C90850">
          <w:rPr>
            <w:noProof/>
            <w:webHidden/>
          </w:rPr>
          <w:fldChar w:fldCharType="begin"/>
        </w:r>
        <w:r w:rsidR="00C90850">
          <w:rPr>
            <w:noProof/>
            <w:webHidden/>
          </w:rPr>
          <w:instrText xml:space="preserve"> PAGEREF _Toc110646949 \h </w:instrText>
        </w:r>
        <w:r w:rsidR="00C90850">
          <w:rPr>
            <w:noProof/>
            <w:webHidden/>
          </w:rPr>
        </w:r>
        <w:r w:rsidR="00C90850">
          <w:rPr>
            <w:noProof/>
            <w:webHidden/>
          </w:rPr>
          <w:fldChar w:fldCharType="separate"/>
        </w:r>
        <w:r w:rsidR="00C90850">
          <w:rPr>
            <w:noProof/>
            <w:webHidden/>
          </w:rPr>
          <w:t>32</w:t>
        </w:r>
        <w:r w:rsidR="00C90850">
          <w:rPr>
            <w:noProof/>
            <w:webHidden/>
          </w:rPr>
          <w:fldChar w:fldCharType="end"/>
        </w:r>
      </w:hyperlink>
    </w:p>
    <w:p w14:paraId="3862C078" w14:textId="0BF31379" w:rsidR="00C90850" w:rsidRDefault="00890680">
      <w:pPr>
        <w:pStyle w:val="TOC2"/>
        <w:rPr>
          <w:rFonts w:asciiTheme="minorHAnsi" w:eastAsiaTheme="minorEastAsia" w:hAnsiTheme="minorHAnsi" w:cstheme="minorBidi"/>
          <w:iCs w:val="0"/>
          <w:noProof/>
          <w:sz w:val="22"/>
          <w:szCs w:val="22"/>
        </w:rPr>
      </w:pPr>
      <w:hyperlink w:anchor="_Toc110646950" w:history="1">
        <w:r w:rsidR="00C90850" w:rsidRPr="006C7377">
          <w:rPr>
            <w:rStyle w:val="Hyperlink"/>
            <w:noProof/>
          </w:rPr>
          <w:t>4.1. Xác thực số điện thoại</w:t>
        </w:r>
        <w:r w:rsidR="00C90850">
          <w:rPr>
            <w:noProof/>
            <w:webHidden/>
          </w:rPr>
          <w:tab/>
        </w:r>
        <w:r w:rsidR="00C90850">
          <w:rPr>
            <w:noProof/>
            <w:webHidden/>
          </w:rPr>
          <w:fldChar w:fldCharType="begin"/>
        </w:r>
        <w:r w:rsidR="00C90850">
          <w:rPr>
            <w:noProof/>
            <w:webHidden/>
          </w:rPr>
          <w:instrText xml:space="preserve"> PAGEREF _Toc110646950 \h </w:instrText>
        </w:r>
        <w:r w:rsidR="00C90850">
          <w:rPr>
            <w:noProof/>
            <w:webHidden/>
          </w:rPr>
        </w:r>
        <w:r w:rsidR="00C90850">
          <w:rPr>
            <w:noProof/>
            <w:webHidden/>
          </w:rPr>
          <w:fldChar w:fldCharType="separate"/>
        </w:r>
        <w:r w:rsidR="00C90850">
          <w:rPr>
            <w:noProof/>
            <w:webHidden/>
          </w:rPr>
          <w:t>32</w:t>
        </w:r>
        <w:r w:rsidR="00C90850">
          <w:rPr>
            <w:noProof/>
            <w:webHidden/>
          </w:rPr>
          <w:fldChar w:fldCharType="end"/>
        </w:r>
      </w:hyperlink>
    </w:p>
    <w:p w14:paraId="3F7E7BA8" w14:textId="5A57DA0A" w:rsidR="00C90850" w:rsidRDefault="00890680">
      <w:pPr>
        <w:pStyle w:val="TOC3"/>
        <w:rPr>
          <w:rFonts w:asciiTheme="minorHAnsi" w:eastAsiaTheme="minorEastAsia" w:hAnsiTheme="minorHAnsi" w:cstheme="minorBidi"/>
          <w:noProof/>
          <w:sz w:val="22"/>
          <w:szCs w:val="22"/>
        </w:rPr>
      </w:pPr>
      <w:hyperlink w:anchor="_Toc110646951" w:history="1">
        <w:r w:rsidR="00C90850" w:rsidRPr="006C7377">
          <w:rPr>
            <w:rStyle w:val="Hyperlink"/>
            <w:noProof/>
          </w:rPr>
          <w:t>4.1.1. Use case Xác Thực Số Điện Thoại</w:t>
        </w:r>
        <w:r w:rsidR="00C90850">
          <w:rPr>
            <w:noProof/>
            <w:webHidden/>
          </w:rPr>
          <w:tab/>
        </w:r>
        <w:r w:rsidR="00C90850">
          <w:rPr>
            <w:noProof/>
            <w:webHidden/>
          </w:rPr>
          <w:fldChar w:fldCharType="begin"/>
        </w:r>
        <w:r w:rsidR="00C90850">
          <w:rPr>
            <w:noProof/>
            <w:webHidden/>
          </w:rPr>
          <w:instrText xml:space="preserve"> PAGEREF _Toc110646951 \h </w:instrText>
        </w:r>
        <w:r w:rsidR="00C90850">
          <w:rPr>
            <w:noProof/>
            <w:webHidden/>
          </w:rPr>
        </w:r>
        <w:r w:rsidR="00C90850">
          <w:rPr>
            <w:noProof/>
            <w:webHidden/>
          </w:rPr>
          <w:fldChar w:fldCharType="separate"/>
        </w:r>
        <w:r w:rsidR="00C90850">
          <w:rPr>
            <w:noProof/>
            <w:webHidden/>
          </w:rPr>
          <w:t>32</w:t>
        </w:r>
        <w:r w:rsidR="00C90850">
          <w:rPr>
            <w:noProof/>
            <w:webHidden/>
          </w:rPr>
          <w:fldChar w:fldCharType="end"/>
        </w:r>
      </w:hyperlink>
    </w:p>
    <w:p w14:paraId="725AC17B" w14:textId="2ECD27F9" w:rsidR="00C90850" w:rsidRDefault="00890680">
      <w:pPr>
        <w:pStyle w:val="TOC3"/>
        <w:rPr>
          <w:rFonts w:asciiTheme="minorHAnsi" w:eastAsiaTheme="minorEastAsia" w:hAnsiTheme="minorHAnsi" w:cstheme="minorBidi"/>
          <w:noProof/>
          <w:sz w:val="22"/>
          <w:szCs w:val="22"/>
        </w:rPr>
      </w:pPr>
      <w:hyperlink w:anchor="_Toc110646952" w:history="1">
        <w:r w:rsidR="00C90850" w:rsidRPr="006C7377">
          <w:rPr>
            <w:rStyle w:val="Hyperlink"/>
            <w:noProof/>
          </w:rPr>
          <w:t>4.1.2. Quy trình Xác Thực Số Điện Thoại</w:t>
        </w:r>
        <w:r w:rsidR="00C90850">
          <w:rPr>
            <w:noProof/>
            <w:webHidden/>
          </w:rPr>
          <w:tab/>
        </w:r>
        <w:r w:rsidR="00C90850">
          <w:rPr>
            <w:noProof/>
            <w:webHidden/>
          </w:rPr>
          <w:fldChar w:fldCharType="begin"/>
        </w:r>
        <w:r w:rsidR="00C90850">
          <w:rPr>
            <w:noProof/>
            <w:webHidden/>
          </w:rPr>
          <w:instrText xml:space="preserve"> PAGEREF _Toc110646952 \h </w:instrText>
        </w:r>
        <w:r w:rsidR="00C90850">
          <w:rPr>
            <w:noProof/>
            <w:webHidden/>
          </w:rPr>
        </w:r>
        <w:r w:rsidR="00C90850">
          <w:rPr>
            <w:noProof/>
            <w:webHidden/>
          </w:rPr>
          <w:fldChar w:fldCharType="separate"/>
        </w:r>
        <w:r w:rsidR="00C90850">
          <w:rPr>
            <w:noProof/>
            <w:webHidden/>
          </w:rPr>
          <w:t>33</w:t>
        </w:r>
        <w:r w:rsidR="00C90850">
          <w:rPr>
            <w:noProof/>
            <w:webHidden/>
          </w:rPr>
          <w:fldChar w:fldCharType="end"/>
        </w:r>
      </w:hyperlink>
    </w:p>
    <w:p w14:paraId="1EBD89A4" w14:textId="12D9C951" w:rsidR="00C90850" w:rsidRDefault="00890680">
      <w:pPr>
        <w:pStyle w:val="TOC3"/>
        <w:rPr>
          <w:rFonts w:asciiTheme="minorHAnsi" w:eastAsiaTheme="minorEastAsia" w:hAnsiTheme="minorHAnsi" w:cstheme="minorBidi"/>
          <w:noProof/>
          <w:sz w:val="22"/>
          <w:szCs w:val="22"/>
        </w:rPr>
      </w:pPr>
      <w:hyperlink w:anchor="_Toc110646953" w:history="1">
        <w:r w:rsidR="00C90850" w:rsidRPr="006C7377">
          <w:rPr>
            <w:rStyle w:val="Hyperlink"/>
            <w:noProof/>
          </w:rPr>
          <w:t>4.1.3. Yêu cầu giao diện</w:t>
        </w:r>
        <w:r w:rsidR="00C90850">
          <w:rPr>
            <w:noProof/>
            <w:webHidden/>
          </w:rPr>
          <w:tab/>
        </w:r>
        <w:r w:rsidR="00C90850">
          <w:rPr>
            <w:noProof/>
            <w:webHidden/>
          </w:rPr>
          <w:fldChar w:fldCharType="begin"/>
        </w:r>
        <w:r w:rsidR="00C90850">
          <w:rPr>
            <w:noProof/>
            <w:webHidden/>
          </w:rPr>
          <w:instrText xml:space="preserve"> PAGEREF _Toc110646953 \h </w:instrText>
        </w:r>
        <w:r w:rsidR="00C90850">
          <w:rPr>
            <w:noProof/>
            <w:webHidden/>
          </w:rPr>
        </w:r>
        <w:r w:rsidR="00C90850">
          <w:rPr>
            <w:noProof/>
            <w:webHidden/>
          </w:rPr>
          <w:fldChar w:fldCharType="separate"/>
        </w:r>
        <w:r w:rsidR="00C90850">
          <w:rPr>
            <w:noProof/>
            <w:webHidden/>
          </w:rPr>
          <w:t>34</w:t>
        </w:r>
        <w:r w:rsidR="00C90850">
          <w:rPr>
            <w:noProof/>
            <w:webHidden/>
          </w:rPr>
          <w:fldChar w:fldCharType="end"/>
        </w:r>
      </w:hyperlink>
    </w:p>
    <w:p w14:paraId="68561917" w14:textId="39BDCB47" w:rsidR="00C90850" w:rsidRDefault="00890680">
      <w:pPr>
        <w:pStyle w:val="TOC3"/>
        <w:rPr>
          <w:rFonts w:asciiTheme="minorHAnsi" w:eastAsiaTheme="minorEastAsia" w:hAnsiTheme="minorHAnsi" w:cstheme="minorBidi"/>
          <w:noProof/>
          <w:sz w:val="22"/>
          <w:szCs w:val="22"/>
        </w:rPr>
      </w:pPr>
      <w:hyperlink w:anchor="_Toc110646954" w:history="1">
        <w:r w:rsidR="00C90850" w:rsidRPr="006C7377">
          <w:rPr>
            <w:rStyle w:val="Hyperlink"/>
            <w:noProof/>
          </w:rPr>
          <w:t>4.1.4. Chi tiết chức năng</w:t>
        </w:r>
        <w:r w:rsidR="00C90850">
          <w:rPr>
            <w:noProof/>
            <w:webHidden/>
          </w:rPr>
          <w:tab/>
        </w:r>
        <w:r w:rsidR="00C90850">
          <w:rPr>
            <w:noProof/>
            <w:webHidden/>
          </w:rPr>
          <w:fldChar w:fldCharType="begin"/>
        </w:r>
        <w:r w:rsidR="00C90850">
          <w:rPr>
            <w:noProof/>
            <w:webHidden/>
          </w:rPr>
          <w:instrText xml:space="preserve"> PAGEREF _Toc110646954 \h </w:instrText>
        </w:r>
        <w:r w:rsidR="00C90850">
          <w:rPr>
            <w:noProof/>
            <w:webHidden/>
          </w:rPr>
        </w:r>
        <w:r w:rsidR="00C90850">
          <w:rPr>
            <w:noProof/>
            <w:webHidden/>
          </w:rPr>
          <w:fldChar w:fldCharType="separate"/>
        </w:r>
        <w:r w:rsidR="00C90850">
          <w:rPr>
            <w:noProof/>
            <w:webHidden/>
          </w:rPr>
          <w:t>34</w:t>
        </w:r>
        <w:r w:rsidR="00C90850">
          <w:rPr>
            <w:noProof/>
            <w:webHidden/>
          </w:rPr>
          <w:fldChar w:fldCharType="end"/>
        </w:r>
      </w:hyperlink>
    </w:p>
    <w:p w14:paraId="4A0D7041" w14:textId="24D3AF70" w:rsidR="00C90850" w:rsidRDefault="00890680">
      <w:pPr>
        <w:pStyle w:val="TOC2"/>
        <w:rPr>
          <w:rFonts w:asciiTheme="minorHAnsi" w:eastAsiaTheme="minorEastAsia" w:hAnsiTheme="minorHAnsi" w:cstheme="minorBidi"/>
          <w:iCs w:val="0"/>
          <w:noProof/>
          <w:sz w:val="22"/>
          <w:szCs w:val="22"/>
        </w:rPr>
      </w:pPr>
      <w:hyperlink w:anchor="_Toc110646955" w:history="1">
        <w:r w:rsidR="00C90850" w:rsidRPr="006C7377">
          <w:rPr>
            <w:rStyle w:val="Hyperlink"/>
            <w:noProof/>
          </w:rPr>
          <w:t>4.2. Đăng ký</w:t>
        </w:r>
        <w:r w:rsidR="00C90850">
          <w:rPr>
            <w:noProof/>
            <w:webHidden/>
          </w:rPr>
          <w:tab/>
        </w:r>
        <w:r w:rsidR="00C90850">
          <w:rPr>
            <w:noProof/>
            <w:webHidden/>
          </w:rPr>
          <w:fldChar w:fldCharType="begin"/>
        </w:r>
        <w:r w:rsidR="00C90850">
          <w:rPr>
            <w:noProof/>
            <w:webHidden/>
          </w:rPr>
          <w:instrText xml:space="preserve"> PAGEREF _Toc110646955 \h </w:instrText>
        </w:r>
        <w:r w:rsidR="00C90850">
          <w:rPr>
            <w:noProof/>
            <w:webHidden/>
          </w:rPr>
        </w:r>
        <w:r w:rsidR="00C90850">
          <w:rPr>
            <w:noProof/>
            <w:webHidden/>
          </w:rPr>
          <w:fldChar w:fldCharType="separate"/>
        </w:r>
        <w:r w:rsidR="00C90850">
          <w:rPr>
            <w:noProof/>
            <w:webHidden/>
          </w:rPr>
          <w:t>36</w:t>
        </w:r>
        <w:r w:rsidR="00C90850">
          <w:rPr>
            <w:noProof/>
            <w:webHidden/>
          </w:rPr>
          <w:fldChar w:fldCharType="end"/>
        </w:r>
      </w:hyperlink>
    </w:p>
    <w:p w14:paraId="009852D8" w14:textId="367E39BF" w:rsidR="00C90850" w:rsidRDefault="00890680">
      <w:pPr>
        <w:pStyle w:val="TOC3"/>
        <w:rPr>
          <w:rFonts w:asciiTheme="minorHAnsi" w:eastAsiaTheme="minorEastAsia" w:hAnsiTheme="minorHAnsi" w:cstheme="minorBidi"/>
          <w:noProof/>
          <w:sz w:val="22"/>
          <w:szCs w:val="22"/>
        </w:rPr>
      </w:pPr>
      <w:hyperlink w:anchor="_Toc110646956" w:history="1">
        <w:r w:rsidR="00C90850" w:rsidRPr="006C7377">
          <w:rPr>
            <w:rStyle w:val="Hyperlink"/>
            <w:noProof/>
          </w:rPr>
          <w:t>4.2.1. Use case Đăng Ký</w:t>
        </w:r>
        <w:r w:rsidR="00C90850">
          <w:rPr>
            <w:noProof/>
            <w:webHidden/>
          </w:rPr>
          <w:tab/>
        </w:r>
        <w:r w:rsidR="00C90850">
          <w:rPr>
            <w:noProof/>
            <w:webHidden/>
          </w:rPr>
          <w:fldChar w:fldCharType="begin"/>
        </w:r>
        <w:r w:rsidR="00C90850">
          <w:rPr>
            <w:noProof/>
            <w:webHidden/>
          </w:rPr>
          <w:instrText xml:space="preserve"> PAGEREF _Toc110646956 \h </w:instrText>
        </w:r>
        <w:r w:rsidR="00C90850">
          <w:rPr>
            <w:noProof/>
            <w:webHidden/>
          </w:rPr>
        </w:r>
        <w:r w:rsidR="00C90850">
          <w:rPr>
            <w:noProof/>
            <w:webHidden/>
          </w:rPr>
          <w:fldChar w:fldCharType="separate"/>
        </w:r>
        <w:r w:rsidR="00C90850">
          <w:rPr>
            <w:noProof/>
            <w:webHidden/>
          </w:rPr>
          <w:t>36</w:t>
        </w:r>
        <w:r w:rsidR="00C90850">
          <w:rPr>
            <w:noProof/>
            <w:webHidden/>
          </w:rPr>
          <w:fldChar w:fldCharType="end"/>
        </w:r>
      </w:hyperlink>
    </w:p>
    <w:p w14:paraId="6EAEEB27" w14:textId="3E801409" w:rsidR="00C90850" w:rsidRDefault="00890680">
      <w:pPr>
        <w:pStyle w:val="TOC3"/>
        <w:rPr>
          <w:rFonts w:asciiTheme="minorHAnsi" w:eastAsiaTheme="minorEastAsia" w:hAnsiTheme="minorHAnsi" w:cstheme="minorBidi"/>
          <w:noProof/>
          <w:sz w:val="22"/>
          <w:szCs w:val="22"/>
        </w:rPr>
      </w:pPr>
      <w:hyperlink w:anchor="_Toc110646957" w:history="1">
        <w:r w:rsidR="00C90850" w:rsidRPr="006C7377">
          <w:rPr>
            <w:rStyle w:val="Hyperlink"/>
            <w:noProof/>
          </w:rPr>
          <w:t>4.2.2. Quy trình Đăng Ký</w:t>
        </w:r>
        <w:r w:rsidR="00C90850">
          <w:rPr>
            <w:noProof/>
            <w:webHidden/>
          </w:rPr>
          <w:tab/>
        </w:r>
        <w:r w:rsidR="00C90850">
          <w:rPr>
            <w:noProof/>
            <w:webHidden/>
          </w:rPr>
          <w:fldChar w:fldCharType="begin"/>
        </w:r>
        <w:r w:rsidR="00C90850">
          <w:rPr>
            <w:noProof/>
            <w:webHidden/>
          </w:rPr>
          <w:instrText xml:space="preserve"> PAGEREF _Toc110646957 \h </w:instrText>
        </w:r>
        <w:r w:rsidR="00C90850">
          <w:rPr>
            <w:noProof/>
            <w:webHidden/>
          </w:rPr>
        </w:r>
        <w:r w:rsidR="00C90850">
          <w:rPr>
            <w:noProof/>
            <w:webHidden/>
          </w:rPr>
          <w:fldChar w:fldCharType="separate"/>
        </w:r>
        <w:r w:rsidR="00C90850">
          <w:rPr>
            <w:noProof/>
            <w:webHidden/>
          </w:rPr>
          <w:t>37</w:t>
        </w:r>
        <w:r w:rsidR="00C90850">
          <w:rPr>
            <w:noProof/>
            <w:webHidden/>
          </w:rPr>
          <w:fldChar w:fldCharType="end"/>
        </w:r>
      </w:hyperlink>
    </w:p>
    <w:p w14:paraId="47802A55" w14:textId="4358CD23" w:rsidR="00C90850" w:rsidRDefault="00890680">
      <w:pPr>
        <w:pStyle w:val="TOC3"/>
        <w:rPr>
          <w:rFonts w:asciiTheme="minorHAnsi" w:eastAsiaTheme="minorEastAsia" w:hAnsiTheme="minorHAnsi" w:cstheme="minorBidi"/>
          <w:noProof/>
          <w:sz w:val="22"/>
          <w:szCs w:val="22"/>
        </w:rPr>
      </w:pPr>
      <w:hyperlink w:anchor="_Toc110646958" w:history="1">
        <w:r w:rsidR="00C90850" w:rsidRPr="006C7377">
          <w:rPr>
            <w:rStyle w:val="Hyperlink"/>
            <w:noProof/>
          </w:rPr>
          <w:t>4.2.3. Yêu cầu giao diện</w:t>
        </w:r>
        <w:r w:rsidR="00C90850">
          <w:rPr>
            <w:noProof/>
            <w:webHidden/>
          </w:rPr>
          <w:tab/>
        </w:r>
        <w:r w:rsidR="00C90850">
          <w:rPr>
            <w:noProof/>
            <w:webHidden/>
          </w:rPr>
          <w:fldChar w:fldCharType="begin"/>
        </w:r>
        <w:r w:rsidR="00C90850">
          <w:rPr>
            <w:noProof/>
            <w:webHidden/>
          </w:rPr>
          <w:instrText xml:space="preserve"> PAGEREF _Toc110646958 \h </w:instrText>
        </w:r>
        <w:r w:rsidR="00C90850">
          <w:rPr>
            <w:noProof/>
            <w:webHidden/>
          </w:rPr>
        </w:r>
        <w:r w:rsidR="00C90850">
          <w:rPr>
            <w:noProof/>
            <w:webHidden/>
          </w:rPr>
          <w:fldChar w:fldCharType="separate"/>
        </w:r>
        <w:r w:rsidR="00C90850">
          <w:rPr>
            <w:noProof/>
            <w:webHidden/>
          </w:rPr>
          <w:t>38</w:t>
        </w:r>
        <w:r w:rsidR="00C90850">
          <w:rPr>
            <w:noProof/>
            <w:webHidden/>
          </w:rPr>
          <w:fldChar w:fldCharType="end"/>
        </w:r>
      </w:hyperlink>
    </w:p>
    <w:p w14:paraId="1AE4EB4D" w14:textId="43034831" w:rsidR="00C90850" w:rsidRDefault="00890680">
      <w:pPr>
        <w:pStyle w:val="TOC3"/>
        <w:rPr>
          <w:rFonts w:asciiTheme="minorHAnsi" w:eastAsiaTheme="minorEastAsia" w:hAnsiTheme="minorHAnsi" w:cstheme="minorBidi"/>
          <w:noProof/>
          <w:sz w:val="22"/>
          <w:szCs w:val="22"/>
        </w:rPr>
      </w:pPr>
      <w:hyperlink w:anchor="_Toc110646959" w:history="1">
        <w:r w:rsidR="00C90850" w:rsidRPr="006C7377">
          <w:rPr>
            <w:rStyle w:val="Hyperlink"/>
            <w:noProof/>
          </w:rPr>
          <w:t>4.2.4. Chi tiết chức năng</w:t>
        </w:r>
        <w:r w:rsidR="00C90850">
          <w:rPr>
            <w:noProof/>
            <w:webHidden/>
          </w:rPr>
          <w:tab/>
        </w:r>
        <w:r w:rsidR="00C90850">
          <w:rPr>
            <w:noProof/>
            <w:webHidden/>
          </w:rPr>
          <w:fldChar w:fldCharType="begin"/>
        </w:r>
        <w:r w:rsidR="00C90850">
          <w:rPr>
            <w:noProof/>
            <w:webHidden/>
          </w:rPr>
          <w:instrText xml:space="preserve"> PAGEREF _Toc110646959 \h </w:instrText>
        </w:r>
        <w:r w:rsidR="00C90850">
          <w:rPr>
            <w:noProof/>
            <w:webHidden/>
          </w:rPr>
        </w:r>
        <w:r w:rsidR="00C90850">
          <w:rPr>
            <w:noProof/>
            <w:webHidden/>
          </w:rPr>
          <w:fldChar w:fldCharType="separate"/>
        </w:r>
        <w:r w:rsidR="00C90850">
          <w:rPr>
            <w:noProof/>
            <w:webHidden/>
          </w:rPr>
          <w:t>39</w:t>
        </w:r>
        <w:r w:rsidR="00C90850">
          <w:rPr>
            <w:noProof/>
            <w:webHidden/>
          </w:rPr>
          <w:fldChar w:fldCharType="end"/>
        </w:r>
      </w:hyperlink>
    </w:p>
    <w:p w14:paraId="5B23BC71" w14:textId="46709A71" w:rsidR="00C90850" w:rsidRDefault="00890680">
      <w:pPr>
        <w:pStyle w:val="TOC2"/>
        <w:rPr>
          <w:rFonts w:asciiTheme="minorHAnsi" w:eastAsiaTheme="minorEastAsia" w:hAnsiTheme="minorHAnsi" w:cstheme="minorBidi"/>
          <w:iCs w:val="0"/>
          <w:noProof/>
          <w:sz w:val="22"/>
          <w:szCs w:val="22"/>
        </w:rPr>
      </w:pPr>
      <w:hyperlink w:anchor="_Toc110646960" w:history="1">
        <w:r w:rsidR="00C90850" w:rsidRPr="006C7377">
          <w:rPr>
            <w:rStyle w:val="Hyperlink"/>
            <w:noProof/>
          </w:rPr>
          <w:t>4.3. Thanh toán không có tài khoản</w:t>
        </w:r>
        <w:r w:rsidR="00C90850">
          <w:rPr>
            <w:noProof/>
            <w:webHidden/>
          </w:rPr>
          <w:tab/>
        </w:r>
        <w:r w:rsidR="00C90850">
          <w:rPr>
            <w:noProof/>
            <w:webHidden/>
          </w:rPr>
          <w:fldChar w:fldCharType="begin"/>
        </w:r>
        <w:r w:rsidR="00C90850">
          <w:rPr>
            <w:noProof/>
            <w:webHidden/>
          </w:rPr>
          <w:instrText xml:space="preserve"> PAGEREF _Toc110646960 \h </w:instrText>
        </w:r>
        <w:r w:rsidR="00C90850">
          <w:rPr>
            <w:noProof/>
            <w:webHidden/>
          </w:rPr>
        </w:r>
        <w:r w:rsidR="00C90850">
          <w:rPr>
            <w:noProof/>
            <w:webHidden/>
          </w:rPr>
          <w:fldChar w:fldCharType="separate"/>
        </w:r>
        <w:r w:rsidR="00C90850">
          <w:rPr>
            <w:noProof/>
            <w:webHidden/>
          </w:rPr>
          <w:t>40</w:t>
        </w:r>
        <w:r w:rsidR="00C90850">
          <w:rPr>
            <w:noProof/>
            <w:webHidden/>
          </w:rPr>
          <w:fldChar w:fldCharType="end"/>
        </w:r>
      </w:hyperlink>
    </w:p>
    <w:p w14:paraId="0501223B" w14:textId="326EB784" w:rsidR="00C90850" w:rsidRDefault="00890680">
      <w:pPr>
        <w:pStyle w:val="TOC3"/>
        <w:rPr>
          <w:rFonts w:asciiTheme="minorHAnsi" w:eastAsiaTheme="minorEastAsia" w:hAnsiTheme="minorHAnsi" w:cstheme="minorBidi"/>
          <w:noProof/>
          <w:sz w:val="22"/>
          <w:szCs w:val="22"/>
        </w:rPr>
      </w:pPr>
      <w:hyperlink w:anchor="_Toc110646961" w:history="1">
        <w:r w:rsidR="00C90850" w:rsidRPr="006C7377">
          <w:rPr>
            <w:rStyle w:val="Hyperlink"/>
            <w:noProof/>
          </w:rPr>
          <w:t>4.3.1. Use case Thanh Toán (Không có tài khoản)</w:t>
        </w:r>
        <w:r w:rsidR="00C90850">
          <w:rPr>
            <w:noProof/>
            <w:webHidden/>
          </w:rPr>
          <w:tab/>
        </w:r>
        <w:r w:rsidR="00C90850">
          <w:rPr>
            <w:noProof/>
            <w:webHidden/>
          </w:rPr>
          <w:fldChar w:fldCharType="begin"/>
        </w:r>
        <w:r w:rsidR="00C90850">
          <w:rPr>
            <w:noProof/>
            <w:webHidden/>
          </w:rPr>
          <w:instrText xml:space="preserve"> PAGEREF _Toc110646961 \h </w:instrText>
        </w:r>
        <w:r w:rsidR="00C90850">
          <w:rPr>
            <w:noProof/>
            <w:webHidden/>
          </w:rPr>
        </w:r>
        <w:r w:rsidR="00C90850">
          <w:rPr>
            <w:noProof/>
            <w:webHidden/>
          </w:rPr>
          <w:fldChar w:fldCharType="separate"/>
        </w:r>
        <w:r w:rsidR="00C90850">
          <w:rPr>
            <w:noProof/>
            <w:webHidden/>
          </w:rPr>
          <w:t>40</w:t>
        </w:r>
        <w:r w:rsidR="00C90850">
          <w:rPr>
            <w:noProof/>
            <w:webHidden/>
          </w:rPr>
          <w:fldChar w:fldCharType="end"/>
        </w:r>
      </w:hyperlink>
    </w:p>
    <w:p w14:paraId="178AE97C" w14:textId="70C08C65" w:rsidR="00C90850" w:rsidRDefault="00890680">
      <w:pPr>
        <w:pStyle w:val="TOC3"/>
        <w:rPr>
          <w:rFonts w:asciiTheme="minorHAnsi" w:eastAsiaTheme="minorEastAsia" w:hAnsiTheme="minorHAnsi" w:cstheme="minorBidi"/>
          <w:noProof/>
          <w:sz w:val="22"/>
          <w:szCs w:val="22"/>
        </w:rPr>
      </w:pPr>
      <w:hyperlink w:anchor="_Toc110646962" w:history="1">
        <w:r w:rsidR="00C90850" w:rsidRPr="006C7377">
          <w:rPr>
            <w:rStyle w:val="Hyperlink"/>
            <w:noProof/>
          </w:rPr>
          <w:t>4.3.2. Luồng Thanh Toán (Không có tài khoản)</w:t>
        </w:r>
        <w:r w:rsidR="00C90850">
          <w:rPr>
            <w:noProof/>
            <w:webHidden/>
          </w:rPr>
          <w:tab/>
        </w:r>
        <w:r w:rsidR="00C90850">
          <w:rPr>
            <w:noProof/>
            <w:webHidden/>
          </w:rPr>
          <w:fldChar w:fldCharType="begin"/>
        </w:r>
        <w:r w:rsidR="00C90850">
          <w:rPr>
            <w:noProof/>
            <w:webHidden/>
          </w:rPr>
          <w:instrText xml:space="preserve"> PAGEREF _Toc110646962 \h </w:instrText>
        </w:r>
        <w:r w:rsidR="00C90850">
          <w:rPr>
            <w:noProof/>
            <w:webHidden/>
          </w:rPr>
        </w:r>
        <w:r w:rsidR="00C90850">
          <w:rPr>
            <w:noProof/>
            <w:webHidden/>
          </w:rPr>
          <w:fldChar w:fldCharType="separate"/>
        </w:r>
        <w:r w:rsidR="00C90850">
          <w:rPr>
            <w:noProof/>
            <w:webHidden/>
          </w:rPr>
          <w:t>40</w:t>
        </w:r>
        <w:r w:rsidR="00C90850">
          <w:rPr>
            <w:noProof/>
            <w:webHidden/>
          </w:rPr>
          <w:fldChar w:fldCharType="end"/>
        </w:r>
      </w:hyperlink>
    </w:p>
    <w:p w14:paraId="472BE86D" w14:textId="502F9044" w:rsidR="00C90850" w:rsidRDefault="00890680">
      <w:pPr>
        <w:pStyle w:val="TOC3"/>
        <w:rPr>
          <w:rFonts w:asciiTheme="minorHAnsi" w:eastAsiaTheme="minorEastAsia" w:hAnsiTheme="minorHAnsi" w:cstheme="minorBidi"/>
          <w:noProof/>
          <w:sz w:val="22"/>
          <w:szCs w:val="22"/>
        </w:rPr>
      </w:pPr>
      <w:hyperlink w:anchor="_Toc110646963" w:history="1">
        <w:r w:rsidR="00C90850" w:rsidRPr="006C7377">
          <w:rPr>
            <w:rStyle w:val="Hyperlink"/>
            <w:noProof/>
          </w:rPr>
          <w:t>4.3.3. Yêu cầu giao diện</w:t>
        </w:r>
        <w:r w:rsidR="00C90850">
          <w:rPr>
            <w:noProof/>
            <w:webHidden/>
          </w:rPr>
          <w:tab/>
        </w:r>
        <w:r w:rsidR="00C90850">
          <w:rPr>
            <w:noProof/>
            <w:webHidden/>
          </w:rPr>
          <w:fldChar w:fldCharType="begin"/>
        </w:r>
        <w:r w:rsidR="00C90850">
          <w:rPr>
            <w:noProof/>
            <w:webHidden/>
          </w:rPr>
          <w:instrText xml:space="preserve"> PAGEREF _Toc110646963 \h </w:instrText>
        </w:r>
        <w:r w:rsidR="00C90850">
          <w:rPr>
            <w:noProof/>
            <w:webHidden/>
          </w:rPr>
        </w:r>
        <w:r w:rsidR="00C90850">
          <w:rPr>
            <w:noProof/>
            <w:webHidden/>
          </w:rPr>
          <w:fldChar w:fldCharType="separate"/>
        </w:r>
        <w:r w:rsidR="00C90850">
          <w:rPr>
            <w:noProof/>
            <w:webHidden/>
          </w:rPr>
          <w:t>41</w:t>
        </w:r>
        <w:r w:rsidR="00C90850">
          <w:rPr>
            <w:noProof/>
            <w:webHidden/>
          </w:rPr>
          <w:fldChar w:fldCharType="end"/>
        </w:r>
      </w:hyperlink>
    </w:p>
    <w:p w14:paraId="7A808824" w14:textId="067913FA" w:rsidR="00C90850" w:rsidRDefault="00890680">
      <w:pPr>
        <w:pStyle w:val="TOC3"/>
        <w:rPr>
          <w:rFonts w:asciiTheme="minorHAnsi" w:eastAsiaTheme="minorEastAsia" w:hAnsiTheme="minorHAnsi" w:cstheme="minorBidi"/>
          <w:noProof/>
          <w:sz w:val="22"/>
          <w:szCs w:val="22"/>
        </w:rPr>
      </w:pPr>
      <w:hyperlink w:anchor="_Toc110646964" w:history="1">
        <w:r w:rsidR="00C90850" w:rsidRPr="006C7377">
          <w:rPr>
            <w:rStyle w:val="Hyperlink"/>
            <w:noProof/>
          </w:rPr>
          <w:t>4.3.4. Chi tiết chức năng</w:t>
        </w:r>
        <w:r w:rsidR="00C90850">
          <w:rPr>
            <w:noProof/>
            <w:webHidden/>
          </w:rPr>
          <w:tab/>
        </w:r>
        <w:r w:rsidR="00C90850">
          <w:rPr>
            <w:noProof/>
            <w:webHidden/>
          </w:rPr>
          <w:fldChar w:fldCharType="begin"/>
        </w:r>
        <w:r w:rsidR="00C90850">
          <w:rPr>
            <w:noProof/>
            <w:webHidden/>
          </w:rPr>
          <w:instrText xml:space="preserve"> PAGEREF _Toc110646964 \h </w:instrText>
        </w:r>
        <w:r w:rsidR="00C90850">
          <w:rPr>
            <w:noProof/>
            <w:webHidden/>
          </w:rPr>
        </w:r>
        <w:r w:rsidR="00C90850">
          <w:rPr>
            <w:noProof/>
            <w:webHidden/>
          </w:rPr>
          <w:fldChar w:fldCharType="separate"/>
        </w:r>
        <w:r w:rsidR="00C90850">
          <w:rPr>
            <w:noProof/>
            <w:webHidden/>
          </w:rPr>
          <w:t>41</w:t>
        </w:r>
        <w:r w:rsidR="00C90850">
          <w:rPr>
            <w:noProof/>
            <w:webHidden/>
          </w:rPr>
          <w:fldChar w:fldCharType="end"/>
        </w:r>
      </w:hyperlink>
    </w:p>
    <w:p w14:paraId="2FF3D885" w14:textId="25295375" w:rsidR="00C90850" w:rsidRDefault="00890680">
      <w:pPr>
        <w:pStyle w:val="TOC2"/>
        <w:rPr>
          <w:rFonts w:asciiTheme="minorHAnsi" w:eastAsiaTheme="minorEastAsia" w:hAnsiTheme="minorHAnsi" w:cstheme="minorBidi"/>
          <w:iCs w:val="0"/>
          <w:noProof/>
          <w:sz w:val="22"/>
          <w:szCs w:val="22"/>
        </w:rPr>
      </w:pPr>
      <w:hyperlink w:anchor="_Toc110646965" w:history="1">
        <w:r w:rsidR="00C90850" w:rsidRPr="006C7377">
          <w:rPr>
            <w:rStyle w:val="Hyperlink"/>
            <w:noProof/>
          </w:rPr>
          <w:t>4.4. Thanh toán có tài khoản</w:t>
        </w:r>
        <w:r w:rsidR="00C90850">
          <w:rPr>
            <w:noProof/>
            <w:webHidden/>
          </w:rPr>
          <w:tab/>
        </w:r>
        <w:r w:rsidR="00C90850">
          <w:rPr>
            <w:noProof/>
            <w:webHidden/>
          </w:rPr>
          <w:fldChar w:fldCharType="begin"/>
        </w:r>
        <w:r w:rsidR="00C90850">
          <w:rPr>
            <w:noProof/>
            <w:webHidden/>
          </w:rPr>
          <w:instrText xml:space="preserve"> PAGEREF _Toc110646965 \h </w:instrText>
        </w:r>
        <w:r w:rsidR="00C90850">
          <w:rPr>
            <w:noProof/>
            <w:webHidden/>
          </w:rPr>
        </w:r>
        <w:r w:rsidR="00C90850">
          <w:rPr>
            <w:noProof/>
            <w:webHidden/>
          </w:rPr>
          <w:fldChar w:fldCharType="separate"/>
        </w:r>
        <w:r w:rsidR="00C90850">
          <w:rPr>
            <w:noProof/>
            <w:webHidden/>
          </w:rPr>
          <w:t>43</w:t>
        </w:r>
        <w:r w:rsidR="00C90850">
          <w:rPr>
            <w:noProof/>
            <w:webHidden/>
          </w:rPr>
          <w:fldChar w:fldCharType="end"/>
        </w:r>
      </w:hyperlink>
    </w:p>
    <w:p w14:paraId="38C64181" w14:textId="01895009" w:rsidR="00C90850" w:rsidRDefault="00890680">
      <w:pPr>
        <w:pStyle w:val="TOC3"/>
        <w:rPr>
          <w:rFonts w:asciiTheme="minorHAnsi" w:eastAsiaTheme="minorEastAsia" w:hAnsiTheme="minorHAnsi" w:cstheme="minorBidi"/>
          <w:noProof/>
          <w:sz w:val="22"/>
          <w:szCs w:val="22"/>
        </w:rPr>
      </w:pPr>
      <w:hyperlink w:anchor="_Toc110646966" w:history="1">
        <w:r w:rsidR="00C90850" w:rsidRPr="006C7377">
          <w:rPr>
            <w:rStyle w:val="Hyperlink"/>
            <w:noProof/>
          </w:rPr>
          <w:t>4.4.1. Use case Xác Thực Số Điện Thoại</w:t>
        </w:r>
        <w:r w:rsidR="00C90850">
          <w:rPr>
            <w:noProof/>
            <w:webHidden/>
          </w:rPr>
          <w:tab/>
        </w:r>
        <w:r w:rsidR="00C90850">
          <w:rPr>
            <w:noProof/>
            <w:webHidden/>
          </w:rPr>
          <w:fldChar w:fldCharType="begin"/>
        </w:r>
        <w:r w:rsidR="00C90850">
          <w:rPr>
            <w:noProof/>
            <w:webHidden/>
          </w:rPr>
          <w:instrText xml:space="preserve"> PAGEREF _Toc110646966 \h </w:instrText>
        </w:r>
        <w:r w:rsidR="00C90850">
          <w:rPr>
            <w:noProof/>
            <w:webHidden/>
          </w:rPr>
        </w:r>
        <w:r w:rsidR="00C90850">
          <w:rPr>
            <w:noProof/>
            <w:webHidden/>
          </w:rPr>
          <w:fldChar w:fldCharType="separate"/>
        </w:r>
        <w:r w:rsidR="00C90850">
          <w:rPr>
            <w:noProof/>
            <w:webHidden/>
          </w:rPr>
          <w:t>43</w:t>
        </w:r>
        <w:r w:rsidR="00C90850">
          <w:rPr>
            <w:noProof/>
            <w:webHidden/>
          </w:rPr>
          <w:fldChar w:fldCharType="end"/>
        </w:r>
      </w:hyperlink>
    </w:p>
    <w:p w14:paraId="28CBCDE1" w14:textId="535AA4B3" w:rsidR="00C90850" w:rsidRDefault="00890680">
      <w:pPr>
        <w:pStyle w:val="TOC3"/>
        <w:rPr>
          <w:rFonts w:asciiTheme="minorHAnsi" w:eastAsiaTheme="minorEastAsia" w:hAnsiTheme="minorHAnsi" w:cstheme="minorBidi"/>
          <w:noProof/>
          <w:sz w:val="22"/>
          <w:szCs w:val="22"/>
        </w:rPr>
      </w:pPr>
      <w:hyperlink w:anchor="_Toc110646967" w:history="1">
        <w:r w:rsidR="00C90850" w:rsidRPr="006C7377">
          <w:rPr>
            <w:rStyle w:val="Hyperlink"/>
            <w:noProof/>
          </w:rPr>
          <w:t>4.4.2. Quy trình Xác Thực Số Điện Thoại</w:t>
        </w:r>
        <w:r w:rsidR="00C90850">
          <w:rPr>
            <w:noProof/>
            <w:webHidden/>
          </w:rPr>
          <w:tab/>
        </w:r>
        <w:r w:rsidR="00C90850">
          <w:rPr>
            <w:noProof/>
            <w:webHidden/>
          </w:rPr>
          <w:fldChar w:fldCharType="begin"/>
        </w:r>
        <w:r w:rsidR="00C90850">
          <w:rPr>
            <w:noProof/>
            <w:webHidden/>
          </w:rPr>
          <w:instrText xml:space="preserve"> PAGEREF _Toc110646967 \h </w:instrText>
        </w:r>
        <w:r w:rsidR="00C90850">
          <w:rPr>
            <w:noProof/>
            <w:webHidden/>
          </w:rPr>
        </w:r>
        <w:r w:rsidR="00C90850">
          <w:rPr>
            <w:noProof/>
            <w:webHidden/>
          </w:rPr>
          <w:fldChar w:fldCharType="separate"/>
        </w:r>
        <w:r w:rsidR="00C90850">
          <w:rPr>
            <w:noProof/>
            <w:webHidden/>
          </w:rPr>
          <w:t>43</w:t>
        </w:r>
        <w:r w:rsidR="00C90850">
          <w:rPr>
            <w:noProof/>
            <w:webHidden/>
          </w:rPr>
          <w:fldChar w:fldCharType="end"/>
        </w:r>
      </w:hyperlink>
    </w:p>
    <w:p w14:paraId="2DA5E650" w14:textId="0DCA55DF" w:rsidR="00C90850" w:rsidRDefault="00890680">
      <w:pPr>
        <w:pStyle w:val="TOC3"/>
        <w:rPr>
          <w:rFonts w:asciiTheme="minorHAnsi" w:eastAsiaTheme="minorEastAsia" w:hAnsiTheme="minorHAnsi" w:cstheme="minorBidi"/>
          <w:noProof/>
          <w:sz w:val="22"/>
          <w:szCs w:val="22"/>
        </w:rPr>
      </w:pPr>
      <w:hyperlink w:anchor="_Toc110646968" w:history="1">
        <w:r w:rsidR="00C90850" w:rsidRPr="006C7377">
          <w:rPr>
            <w:rStyle w:val="Hyperlink"/>
            <w:noProof/>
          </w:rPr>
          <w:t>4.4.3. Yêu cầu giao diện</w:t>
        </w:r>
        <w:r w:rsidR="00C90850">
          <w:rPr>
            <w:noProof/>
            <w:webHidden/>
          </w:rPr>
          <w:tab/>
        </w:r>
        <w:r w:rsidR="00C90850">
          <w:rPr>
            <w:noProof/>
            <w:webHidden/>
          </w:rPr>
          <w:fldChar w:fldCharType="begin"/>
        </w:r>
        <w:r w:rsidR="00C90850">
          <w:rPr>
            <w:noProof/>
            <w:webHidden/>
          </w:rPr>
          <w:instrText xml:space="preserve"> PAGEREF _Toc110646968 \h </w:instrText>
        </w:r>
        <w:r w:rsidR="00C90850">
          <w:rPr>
            <w:noProof/>
            <w:webHidden/>
          </w:rPr>
        </w:r>
        <w:r w:rsidR="00C90850">
          <w:rPr>
            <w:noProof/>
            <w:webHidden/>
          </w:rPr>
          <w:fldChar w:fldCharType="separate"/>
        </w:r>
        <w:r w:rsidR="00C90850">
          <w:rPr>
            <w:noProof/>
            <w:webHidden/>
          </w:rPr>
          <w:t>44</w:t>
        </w:r>
        <w:r w:rsidR="00C90850">
          <w:rPr>
            <w:noProof/>
            <w:webHidden/>
          </w:rPr>
          <w:fldChar w:fldCharType="end"/>
        </w:r>
      </w:hyperlink>
    </w:p>
    <w:p w14:paraId="50816008" w14:textId="5CF32F84" w:rsidR="00C90850" w:rsidRDefault="00890680">
      <w:pPr>
        <w:pStyle w:val="TOC3"/>
        <w:rPr>
          <w:rFonts w:asciiTheme="minorHAnsi" w:eastAsiaTheme="minorEastAsia" w:hAnsiTheme="minorHAnsi" w:cstheme="minorBidi"/>
          <w:noProof/>
          <w:sz w:val="22"/>
          <w:szCs w:val="22"/>
        </w:rPr>
      </w:pPr>
      <w:hyperlink w:anchor="_Toc110646969" w:history="1">
        <w:r w:rsidR="00C90850" w:rsidRPr="006C7377">
          <w:rPr>
            <w:rStyle w:val="Hyperlink"/>
            <w:noProof/>
          </w:rPr>
          <w:t>4.4.4. Chi tiết chức năng</w:t>
        </w:r>
        <w:r w:rsidR="00C90850">
          <w:rPr>
            <w:noProof/>
            <w:webHidden/>
          </w:rPr>
          <w:tab/>
        </w:r>
        <w:r w:rsidR="00C90850">
          <w:rPr>
            <w:noProof/>
            <w:webHidden/>
          </w:rPr>
          <w:fldChar w:fldCharType="begin"/>
        </w:r>
        <w:r w:rsidR="00C90850">
          <w:rPr>
            <w:noProof/>
            <w:webHidden/>
          </w:rPr>
          <w:instrText xml:space="preserve"> PAGEREF _Toc110646969 \h </w:instrText>
        </w:r>
        <w:r w:rsidR="00C90850">
          <w:rPr>
            <w:noProof/>
            <w:webHidden/>
          </w:rPr>
        </w:r>
        <w:r w:rsidR="00C90850">
          <w:rPr>
            <w:noProof/>
            <w:webHidden/>
          </w:rPr>
          <w:fldChar w:fldCharType="separate"/>
        </w:r>
        <w:r w:rsidR="00C90850">
          <w:rPr>
            <w:noProof/>
            <w:webHidden/>
          </w:rPr>
          <w:t>44</w:t>
        </w:r>
        <w:r w:rsidR="00C90850">
          <w:rPr>
            <w:noProof/>
            <w:webHidden/>
          </w:rPr>
          <w:fldChar w:fldCharType="end"/>
        </w:r>
      </w:hyperlink>
    </w:p>
    <w:p w14:paraId="0E4DEC00" w14:textId="6005C030" w:rsidR="00C90850" w:rsidRDefault="00890680">
      <w:pPr>
        <w:pStyle w:val="TOC2"/>
        <w:rPr>
          <w:rFonts w:asciiTheme="minorHAnsi" w:eastAsiaTheme="minorEastAsia" w:hAnsiTheme="minorHAnsi" w:cstheme="minorBidi"/>
          <w:iCs w:val="0"/>
          <w:noProof/>
          <w:sz w:val="22"/>
          <w:szCs w:val="22"/>
        </w:rPr>
      </w:pPr>
      <w:hyperlink w:anchor="_Toc110646970" w:history="1">
        <w:r w:rsidR="00C90850" w:rsidRPr="006C7377">
          <w:rPr>
            <w:rStyle w:val="Hyperlink"/>
            <w:noProof/>
          </w:rPr>
          <w:t>4.5. Nạp tiền</w:t>
        </w:r>
        <w:r w:rsidR="00C90850">
          <w:rPr>
            <w:noProof/>
            <w:webHidden/>
          </w:rPr>
          <w:tab/>
        </w:r>
        <w:r w:rsidR="00C90850">
          <w:rPr>
            <w:noProof/>
            <w:webHidden/>
          </w:rPr>
          <w:fldChar w:fldCharType="begin"/>
        </w:r>
        <w:r w:rsidR="00C90850">
          <w:rPr>
            <w:noProof/>
            <w:webHidden/>
          </w:rPr>
          <w:instrText xml:space="preserve"> PAGEREF _Toc110646970 \h </w:instrText>
        </w:r>
        <w:r w:rsidR="00C90850">
          <w:rPr>
            <w:noProof/>
            <w:webHidden/>
          </w:rPr>
        </w:r>
        <w:r w:rsidR="00C90850">
          <w:rPr>
            <w:noProof/>
            <w:webHidden/>
          </w:rPr>
          <w:fldChar w:fldCharType="separate"/>
        </w:r>
        <w:r w:rsidR="00C90850">
          <w:rPr>
            <w:noProof/>
            <w:webHidden/>
          </w:rPr>
          <w:t>46</w:t>
        </w:r>
        <w:r w:rsidR="00C90850">
          <w:rPr>
            <w:noProof/>
            <w:webHidden/>
          </w:rPr>
          <w:fldChar w:fldCharType="end"/>
        </w:r>
      </w:hyperlink>
    </w:p>
    <w:p w14:paraId="5E636E5A" w14:textId="142CF552" w:rsidR="00C90850" w:rsidRDefault="00890680">
      <w:pPr>
        <w:pStyle w:val="TOC3"/>
        <w:rPr>
          <w:rFonts w:asciiTheme="minorHAnsi" w:eastAsiaTheme="minorEastAsia" w:hAnsiTheme="minorHAnsi" w:cstheme="minorBidi"/>
          <w:noProof/>
          <w:sz w:val="22"/>
          <w:szCs w:val="22"/>
        </w:rPr>
      </w:pPr>
      <w:hyperlink w:anchor="_Toc110646971" w:history="1">
        <w:r w:rsidR="00C90850" w:rsidRPr="006C7377">
          <w:rPr>
            <w:rStyle w:val="Hyperlink"/>
            <w:noProof/>
          </w:rPr>
          <w:t>4.5.1. Use case Nạp Tiền</w:t>
        </w:r>
        <w:r w:rsidR="00C90850">
          <w:rPr>
            <w:noProof/>
            <w:webHidden/>
          </w:rPr>
          <w:tab/>
        </w:r>
        <w:r w:rsidR="00C90850">
          <w:rPr>
            <w:noProof/>
            <w:webHidden/>
          </w:rPr>
          <w:fldChar w:fldCharType="begin"/>
        </w:r>
        <w:r w:rsidR="00C90850">
          <w:rPr>
            <w:noProof/>
            <w:webHidden/>
          </w:rPr>
          <w:instrText xml:space="preserve"> PAGEREF _Toc110646971 \h </w:instrText>
        </w:r>
        <w:r w:rsidR="00C90850">
          <w:rPr>
            <w:noProof/>
            <w:webHidden/>
          </w:rPr>
        </w:r>
        <w:r w:rsidR="00C90850">
          <w:rPr>
            <w:noProof/>
            <w:webHidden/>
          </w:rPr>
          <w:fldChar w:fldCharType="separate"/>
        </w:r>
        <w:r w:rsidR="00C90850">
          <w:rPr>
            <w:noProof/>
            <w:webHidden/>
          </w:rPr>
          <w:t>46</w:t>
        </w:r>
        <w:r w:rsidR="00C90850">
          <w:rPr>
            <w:noProof/>
            <w:webHidden/>
          </w:rPr>
          <w:fldChar w:fldCharType="end"/>
        </w:r>
      </w:hyperlink>
    </w:p>
    <w:p w14:paraId="278D4EEF" w14:textId="144A2BCF" w:rsidR="00C90850" w:rsidRDefault="00890680">
      <w:pPr>
        <w:pStyle w:val="TOC3"/>
        <w:rPr>
          <w:rFonts w:asciiTheme="minorHAnsi" w:eastAsiaTheme="minorEastAsia" w:hAnsiTheme="minorHAnsi" w:cstheme="minorBidi"/>
          <w:noProof/>
          <w:sz w:val="22"/>
          <w:szCs w:val="22"/>
        </w:rPr>
      </w:pPr>
      <w:hyperlink w:anchor="_Toc110646972" w:history="1">
        <w:r w:rsidR="00C90850" w:rsidRPr="006C7377">
          <w:rPr>
            <w:rStyle w:val="Hyperlink"/>
            <w:noProof/>
          </w:rPr>
          <w:t>4.5.2. Quy trình Nạp Tiền</w:t>
        </w:r>
        <w:r w:rsidR="00C90850">
          <w:rPr>
            <w:noProof/>
            <w:webHidden/>
          </w:rPr>
          <w:tab/>
        </w:r>
        <w:r w:rsidR="00C90850">
          <w:rPr>
            <w:noProof/>
            <w:webHidden/>
          </w:rPr>
          <w:fldChar w:fldCharType="begin"/>
        </w:r>
        <w:r w:rsidR="00C90850">
          <w:rPr>
            <w:noProof/>
            <w:webHidden/>
          </w:rPr>
          <w:instrText xml:space="preserve"> PAGEREF _Toc110646972 \h </w:instrText>
        </w:r>
        <w:r w:rsidR="00C90850">
          <w:rPr>
            <w:noProof/>
            <w:webHidden/>
          </w:rPr>
        </w:r>
        <w:r w:rsidR="00C90850">
          <w:rPr>
            <w:noProof/>
            <w:webHidden/>
          </w:rPr>
          <w:fldChar w:fldCharType="separate"/>
        </w:r>
        <w:r w:rsidR="00C90850">
          <w:rPr>
            <w:noProof/>
            <w:webHidden/>
          </w:rPr>
          <w:t>47</w:t>
        </w:r>
        <w:r w:rsidR="00C90850">
          <w:rPr>
            <w:noProof/>
            <w:webHidden/>
          </w:rPr>
          <w:fldChar w:fldCharType="end"/>
        </w:r>
      </w:hyperlink>
    </w:p>
    <w:p w14:paraId="7319F14D" w14:textId="2C3796EB" w:rsidR="00C90850" w:rsidRDefault="00890680">
      <w:pPr>
        <w:pStyle w:val="TOC3"/>
        <w:rPr>
          <w:rFonts w:asciiTheme="minorHAnsi" w:eastAsiaTheme="minorEastAsia" w:hAnsiTheme="minorHAnsi" w:cstheme="minorBidi"/>
          <w:noProof/>
          <w:sz w:val="22"/>
          <w:szCs w:val="22"/>
        </w:rPr>
      </w:pPr>
      <w:hyperlink w:anchor="_Toc110646973" w:history="1">
        <w:r w:rsidR="00C90850" w:rsidRPr="006C7377">
          <w:rPr>
            <w:rStyle w:val="Hyperlink"/>
            <w:noProof/>
          </w:rPr>
          <w:t>4.5.3. Yêu cầu giao diện</w:t>
        </w:r>
        <w:r w:rsidR="00C90850">
          <w:rPr>
            <w:noProof/>
            <w:webHidden/>
          </w:rPr>
          <w:tab/>
        </w:r>
        <w:r w:rsidR="00C90850">
          <w:rPr>
            <w:noProof/>
            <w:webHidden/>
          </w:rPr>
          <w:fldChar w:fldCharType="begin"/>
        </w:r>
        <w:r w:rsidR="00C90850">
          <w:rPr>
            <w:noProof/>
            <w:webHidden/>
          </w:rPr>
          <w:instrText xml:space="preserve"> PAGEREF _Toc110646973 \h </w:instrText>
        </w:r>
        <w:r w:rsidR="00C90850">
          <w:rPr>
            <w:noProof/>
            <w:webHidden/>
          </w:rPr>
        </w:r>
        <w:r w:rsidR="00C90850">
          <w:rPr>
            <w:noProof/>
            <w:webHidden/>
          </w:rPr>
          <w:fldChar w:fldCharType="separate"/>
        </w:r>
        <w:r w:rsidR="00C90850">
          <w:rPr>
            <w:noProof/>
            <w:webHidden/>
          </w:rPr>
          <w:t>48</w:t>
        </w:r>
        <w:r w:rsidR="00C90850">
          <w:rPr>
            <w:noProof/>
            <w:webHidden/>
          </w:rPr>
          <w:fldChar w:fldCharType="end"/>
        </w:r>
      </w:hyperlink>
    </w:p>
    <w:p w14:paraId="454B05F1" w14:textId="15DDC1E6" w:rsidR="00C90850" w:rsidRDefault="00890680">
      <w:pPr>
        <w:pStyle w:val="TOC3"/>
        <w:rPr>
          <w:rFonts w:asciiTheme="minorHAnsi" w:eastAsiaTheme="minorEastAsia" w:hAnsiTheme="minorHAnsi" w:cstheme="minorBidi"/>
          <w:noProof/>
          <w:sz w:val="22"/>
          <w:szCs w:val="22"/>
        </w:rPr>
      </w:pPr>
      <w:hyperlink w:anchor="_Toc110646974" w:history="1">
        <w:r w:rsidR="00C90850" w:rsidRPr="006C7377">
          <w:rPr>
            <w:rStyle w:val="Hyperlink"/>
            <w:noProof/>
          </w:rPr>
          <w:t>4.5.4. Chi tiết chức năng</w:t>
        </w:r>
        <w:r w:rsidR="00C90850">
          <w:rPr>
            <w:noProof/>
            <w:webHidden/>
          </w:rPr>
          <w:tab/>
        </w:r>
        <w:r w:rsidR="00C90850">
          <w:rPr>
            <w:noProof/>
            <w:webHidden/>
          </w:rPr>
          <w:fldChar w:fldCharType="begin"/>
        </w:r>
        <w:r w:rsidR="00C90850">
          <w:rPr>
            <w:noProof/>
            <w:webHidden/>
          </w:rPr>
          <w:instrText xml:space="preserve"> PAGEREF _Toc110646974 \h </w:instrText>
        </w:r>
        <w:r w:rsidR="00C90850">
          <w:rPr>
            <w:noProof/>
            <w:webHidden/>
          </w:rPr>
        </w:r>
        <w:r w:rsidR="00C90850">
          <w:rPr>
            <w:noProof/>
            <w:webHidden/>
          </w:rPr>
          <w:fldChar w:fldCharType="separate"/>
        </w:r>
        <w:r w:rsidR="00C90850">
          <w:rPr>
            <w:noProof/>
            <w:webHidden/>
          </w:rPr>
          <w:t>50</w:t>
        </w:r>
        <w:r w:rsidR="00C90850">
          <w:rPr>
            <w:noProof/>
            <w:webHidden/>
          </w:rPr>
          <w:fldChar w:fldCharType="end"/>
        </w:r>
      </w:hyperlink>
    </w:p>
    <w:p w14:paraId="6A2FC8D6" w14:textId="777FA6EF" w:rsidR="00C90850" w:rsidRDefault="00890680">
      <w:pPr>
        <w:pStyle w:val="TOC2"/>
        <w:rPr>
          <w:rFonts w:asciiTheme="minorHAnsi" w:eastAsiaTheme="minorEastAsia" w:hAnsiTheme="minorHAnsi" w:cstheme="minorBidi"/>
          <w:iCs w:val="0"/>
          <w:noProof/>
          <w:sz w:val="22"/>
          <w:szCs w:val="22"/>
        </w:rPr>
      </w:pPr>
      <w:hyperlink w:anchor="_Toc110646975" w:history="1">
        <w:r w:rsidR="00C90850" w:rsidRPr="006C7377">
          <w:rPr>
            <w:rStyle w:val="Hyperlink"/>
            <w:noProof/>
          </w:rPr>
          <w:t>4.6. Tra cứu lộ trình (Danh sách tuyến xe)</w:t>
        </w:r>
        <w:r w:rsidR="00C90850">
          <w:rPr>
            <w:noProof/>
            <w:webHidden/>
          </w:rPr>
          <w:tab/>
        </w:r>
        <w:r w:rsidR="00C90850">
          <w:rPr>
            <w:noProof/>
            <w:webHidden/>
          </w:rPr>
          <w:fldChar w:fldCharType="begin"/>
        </w:r>
        <w:r w:rsidR="00C90850">
          <w:rPr>
            <w:noProof/>
            <w:webHidden/>
          </w:rPr>
          <w:instrText xml:space="preserve"> PAGEREF _Toc110646975 \h </w:instrText>
        </w:r>
        <w:r w:rsidR="00C90850">
          <w:rPr>
            <w:noProof/>
            <w:webHidden/>
          </w:rPr>
        </w:r>
        <w:r w:rsidR="00C90850">
          <w:rPr>
            <w:noProof/>
            <w:webHidden/>
          </w:rPr>
          <w:fldChar w:fldCharType="separate"/>
        </w:r>
        <w:r w:rsidR="00C90850">
          <w:rPr>
            <w:noProof/>
            <w:webHidden/>
          </w:rPr>
          <w:t>50</w:t>
        </w:r>
        <w:r w:rsidR="00C90850">
          <w:rPr>
            <w:noProof/>
            <w:webHidden/>
          </w:rPr>
          <w:fldChar w:fldCharType="end"/>
        </w:r>
      </w:hyperlink>
    </w:p>
    <w:p w14:paraId="4638B539" w14:textId="4FEAB40C" w:rsidR="00C90850" w:rsidRDefault="00890680">
      <w:pPr>
        <w:pStyle w:val="TOC3"/>
        <w:rPr>
          <w:rFonts w:asciiTheme="minorHAnsi" w:eastAsiaTheme="minorEastAsia" w:hAnsiTheme="minorHAnsi" w:cstheme="minorBidi"/>
          <w:noProof/>
          <w:sz w:val="22"/>
          <w:szCs w:val="22"/>
        </w:rPr>
      </w:pPr>
      <w:hyperlink w:anchor="_Toc110646976" w:history="1">
        <w:r w:rsidR="00C90850" w:rsidRPr="006C7377">
          <w:rPr>
            <w:rStyle w:val="Hyperlink"/>
            <w:noProof/>
          </w:rPr>
          <w:t>4.6.1. Use case Tra Cứu Lộ Trình</w:t>
        </w:r>
        <w:r w:rsidR="00C90850">
          <w:rPr>
            <w:noProof/>
            <w:webHidden/>
          </w:rPr>
          <w:tab/>
        </w:r>
        <w:r w:rsidR="00C90850">
          <w:rPr>
            <w:noProof/>
            <w:webHidden/>
          </w:rPr>
          <w:fldChar w:fldCharType="begin"/>
        </w:r>
        <w:r w:rsidR="00C90850">
          <w:rPr>
            <w:noProof/>
            <w:webHidden/>
          </w:rPr>
          <w:instrText xml:space="preserve"> PAGEREF _Toc110646976 \h </w:instrText>
        </w:r>
        <w:r w:rsidR="00C90850">
          <w:rPr>
            <w:noProof/>
            <w:webHidden/>
          </w:rPr>
        </w:r>
        <w:r w:rsidR="00C90850">
          <w:rPr>
            <w:noProof/>
            <w:webHidden/>
          </w:rPr>
          <w:fldChar w:fldCharType="separate"/>
        </w:r>
        <w:r w:rsidR="00C90850">
          <w:rPr>
            <w:noProof/>
            <w:webHidden/>
          </w:rPr>
          <w:t>50</w:t>
        </w:r>
        <w:r w:rsidR="00C90850">
          <w:rPr>
            <w:noProof/>
            <w:webHidden/>
          </w:rPr>
          <w:fldChar w:fldCharType="end"/>
        </w:r>
      </w:hyperlink>
    </w:p>
    <w:p w14:paraId="088D32BD" w14:textId="421707A7" w:rsidR="00C90850" w:rsidRDefault="00890680">
      <w:pPr>
        <w:pStyle w:val="TOC3"/>
        <w:rPr>
          <w:rFonts w:asciiTheme="minorHAnsi" w:eastAsiaTheme="minorEastAsia" w:hAnsiTheme="minorHAnsi" w:cstheme="minorBidi"/>
          <w:noProof/>
          <w:sz w:val="22"/>
          <w:szCs w:val="22"/>
        </w:rPr>
      </w:pPr>
      <w:hyperlink w:anchor="_Toc110646977" w:history="1">
        <w:r w:rsidR="00C90850" w:rsidRPr="006C7377">
          <w:rPr>
            <w:rStyle w:val="Hyperlink"/>
            <w:noProof/>
          </w:rPr>
          <w:t>4.6.2. Quy trình Danh Sách Tuyến Xe</w:t>
        </w:r>
        <w:r w:rsidR="00C90850">
          <w:rPr>
            <w:noProof/>
            <w:webHidden/>
          </w:rPr>
          <w:tab/>
        </w:r>
        <w:r w:rsidR="00C90850">
          <w:rPr>
            <w:noProof/>
            <w:webHidden/>
          </w:rPr>
          <w:fldChar w:fldCharType="begin"/>
        </w:r>
        <w:r w:rsidR="00C90850">
          <w:rPr>
            <w:noProof/>
            <w:webHidden/>
          </w:rPr>
          <w:instrText xml:space="preserve"> PAGEREF _Toc110646977 \h </w:instrText>
        </w:r>
        <w:r w:rsidR="00C90850">
          <w:rPr>
            <w:noProof/>
            <w:webHidden/>
          </w:rPr>
        </w:r>
        <w:r w:rsidR="00C90850">
          <w:rPr>
            <w:noProof/>
            <w:webHidden/>
          </w:rPr>
          <w:fldChar w:fldCharType="separate"/>
        </w:r>
        <w:r w:rsidR="00C90850">
          <w:rPr>
            <w:noProof/>
            <w:webHidden/>
          </w:rPr>
          <w:t>50</w:t>
        </w:r>
        <w:r w:rsidR="00C90850">
          <w:rPr>
            <w:noProof/>
            <w:webHidden/>
          </w:rPr>
          <w:fldChar w:fldCharType="end"/>
        </w:r>
      </w:hyperlink>
    </w:p>
    <w:p w14:paraId="2BE026C5" w14:textId="1A41A519" w:rsidR="00C90850" w:rsidRDefault="00890680">
      <w:pPr>
        <w:pStyle w:val="TOC3"/>
        <w:rPr>
          <w:rFonts w:asciiTheme="minorHAnsi" w:eastAsiaTheme="minorEastAsia" w:hAnsiTheme="minorHAnsi" w:cstheme="minorBidi"/>
          <w:noProof/>
          <w:sz w:val="22"/>
          <w:szCs w:val="22"/>
        </w:rPr>
      </w:pPr>
      <w:hyperlink w:anchor="_Toc110646978" w:history="1">
        <w:r w:rsidR="00C90850" w:rsidRPr="006C7377">
          <w:rPr>
            <w:rStyle w:val="Hyperlink"/>
            <w:noProof/>
          </w:rPr>
          <w:t>4.6.3. Yêu cầu giao diện</w:t>
        </w:r>
        <w:r w:rsidR="00C90850">
          <w:rPr>
            <w:noProof/>
            <w:webHidden/>
          </w:rPr>
          <w:tab/>
        </w:r>
        <w:r w:rsidR="00C90850">
          <w:rPr>
            <w:noProof/>
            <w:webHidden/>
          </w:rPr>
          <w:fldChar w:fldCharType="begin"/>
        </w:r>
        <w:r w:rsidR="00C90850">
          <w:rPr>
            <w:noProof/>
            <w:webHidden/>
          </w:rPr>
          <w:instrText xml:space="preserve"> PAGEREF _Toc110646978 \h </w:instrText>
        </w:r>
        <w:r w:rsidR="00C90850">
          <w:rPr>
            <w:noProof/>
            <w:webHidden/>
          </w:rPr>
        </w:r>
        <w:r w:rsidR="00C90850">
          <w:rPr>
            <w:noProof/>
            <w:webHidden/>
          </w:rPr>
          <w:fldChar w:fldCharType="separate"/>
        </w:r>
        <w:r w:rsidR="00C90850">
          <w:rPr>
            <w:noProof/>
            <w:webHidden/>
          </w:rPr>
          <w:t>51</w:t>
        </w:r>
        <w:r w:rsidR="00C90850">
          <w:rPr>
            <w:noProof/>
            <w:webHidden/>
          </w:rPr>
          <w:fldChar w:fldCharType="end"/>
        </w:r>
      </w:hyperlink>
    </w:p>
    <w:p w14:paraId="513C308D" w14:textId="2430EB18" w:rsidR="00C90850" w:rsidRDefault="00890680">
      <w:pPr>
        <w:pStyle w:val="TOC3"/>
        <w:rPr>
          <w:rFonts w:asciiTheme="minorHAnsi" w:eastAsiaTheme="minorEastAsia" w:hAnsiTheme="minorHAnsi" w:cstheme="minorBidi"/>
          <w:noProof/>
          <w:sz w:val="22"/>
          <w:szCs w:val="22"/>
        </w:rPr>
      </w:pPr>
      <w:hyperlink w:anchor="_Toc110646979" w:history="1">
        <w:r w:rsidR="00C90850" w:rsidRPr="006C7377">
          <w:rPr>
            <w:rStyle w:val="Hyperlink"/>
            <w:noProof/>
          </w:rPr>
          <w:t>4.6.4. Chi tiết chức năng</w:t>
        </w:r>
        <w:r w:rsidR="00C90850">
          <w:rPr>
            <w:noProof/>
            <w:webHidden/>
          </w:rPr>
          <w:tab/>
        </w:r>
        <w:r w:rsidR="00C90850">
          <w:rPr>
            <w:noProof/>
            <w:webHidden/>
          </w:rPr>
          <w:fldChar w:fldCharType="begin"/>
        </w:r>
        <w:r w:rsidR="00C90850">
          <w:rPr>
            <w:noProof/>
            <w:webHidden/>
          </w:rPr>
          <w:instrText xml:space="preserve"> PAGEREF _Toc110646979 \h </w:instrText>
        </w:r>
        <w:r w:rsidR="00C90850">
          <w:rPr>
            <w:noProof/>
            <w:webHidden/>
          </w:rPr>
        </w:r>
        <w:r w:rsidR="00C90850">
          <w:rPr>
            <w:noProof/>
            <w:webHidden/>
          </w:rPr>
          <w:fldChar w:fldCharType="separate"/>
        </w:r>
        <w:r w:rsidR="00C90850">
          <w:rPr>
            <w:noProof/>
            <w:webHidden/>
          </w:rPr>
          <w:t>51</w:t>
        </w:r>
        <w:r w:rsidR="00C90850">
          <w:rPr>
            <w:noProof/>
            <w:webHidden/>
          </w:rPr>
          <w:fldChar w:fldCharType="end"/>
        </w:r>
      </w:hyperlink>
    </w:p>
    <w:p w14:paraId="0D1F7B06" w14:textId="56FF7F06" w:rsidR="00C90850" w:rsidRDefault="00890680">
      <w:pPr>
        <w:pStyle w:val="TOC2"/>
        <w:rPr>
          <w:rFonts w:asciiTheme="minorHAnsi" w:eastAsiaTheme="minorEastAsia" w:hAnsiTheme="minorHAnsi" w:cstheme="minorBidi"/>
          <w:iCs w:val="0"/>
          <w:noProof/>
          <w:sz w:val="22"/>
          <w:szCs w:val="22"/>
        </w:rPr>
      </w:pPr>
      <w:hyperlink w:anchor="_Toc110646980" w:history="1">
        <w:r w:rsidR="00C90850" w:rsidRPr="006C7377">
          <w:rPr>
            <w:rStyle w:val="Hyperlink"/>
            <w:noProof/>
          </w:rPr>
          <w:t>4.7. Tra cứu lộ trình (Tìm đường)</w:t>
        </w:r>
        <w:r w:rsidR="00C90850">
          <w:rPr>
            <w:noProof/>
            <w:webHidden/>
          </w:rPr>
          <w:tab/>
        </w:r>
        <w:r w:rsidR="00C90850">
          <w:rPr>
            <w:noProof/>
            <w:webHidden/>
          </w:rPr>
          <w:fldChar w:fldCharType="begin"/>
        </w:r>
        <w:r w:rsidR="00C90850">
          <w:rPr>
            <w:noProof/>
            <w:webHidden/>
          </w:rPr>
          <w:instrText xml:space="preserve"> PAGEREF _Toc110646980 \h </w:instrText>
        </w:r>
        <w:r w:rsidR="00C90850">
          <w:rPr>
            <w:noProof/>
            <w:webHidden/>
          </w:rPr>
        </w:r>
        <w:r w:rsidR="00C90850">
          <w:rPr>
            <w:noProof/>
            <w:webHidden/>
          </w:rPr>
          <w:fldChar w:fldCharType="separate"/>
        </w:r>
        <w:r w:rsidR="00C90850">
          <w:rPr>
            <w:noProof/>
            <w:webHidden/>
          </w:rPr>
          <w:t>55</w:t>
        </w:r>
        <w:r w:rsidR="00C90850">
          <w:rPr>
            <w:noProof/>
            <w:webHidden/>
          </w:rPr>
          <w:fldChar w:fldCharType="end"/>
        </w:r>
      </w:hyperlink>
    </w:p>
    <w:p w14:paraId="0BBF5AF1" w14:textId="7025C9EC" w:rsidR="00C90850" w:rsidRDefault="00890680">
      <w:pPr>
        <w:pStyle w:val="TOC3"/>
        <w:rPr>
          <w:rFonts w:asciiTheme="minorHAnsi" w:eastAsiaTheme="minorEastAsia" w:hAnsiTheme="minorHAnsi" w:cstheme="minorBidi"/>
          <w:noProof/>
          <w:sz w:val="22"/>
          <w:szCs w:val="22"/>
        </w:rPr>
      </w:pPr>
      <w:hyperlink w:anchor="_Toc110646981" w:history="1">
        <w:r w:rsidR="00C90850" w:rsidRPr="006C7377">
          <w:rPr>
            <w:rStyle w:val="Hyperlink"/>
            <w:noProof/>
          </w:rPr>
          <w:t>4.7.1. Use case Tra Cứu Lộ Trình</w:t>
        </w:r>
        <w:r w:rsidR="00C90850">
          <w:rPr>
            <w:noProof/>
            <w:webHidden/>
          </w:rPr>
          <w:tab/>
        </w:r>
        <w:r w:rsidR="00C90850">
          <w:rPr>
            <w:noProof/>
            <w:webHidden/>
          </w:rPr>
          <w:fldChar w:fldCharType="begin"/>
        </w:r>
        <w:r w:rsidR="00C90850">
          <w:rPr>
            <w:noProof/>
            <w:webHidden/>
          </w:rPr>
          <w:instrText xml:space="preserve"> PAGEREF _Toc110646981 \h </w:instrText>
        </w:r>
        <w:r w:rsidR="00C90850">
          <w:rPr>
            <w:noProof/>
            <w:webHidden/>
          </w:rPr>
        </w:r>
        <w:r w:rsidR="00C90850">
          <w:rPr>
            <w:noProof/>
            <w:webHidden/>
          </w:rPr>
          <w:fldChar w:fldCharType="separate"/>
        </w:r>
        <w:r w:rsidR="00C90850">
          <w:rPr>
            <w:noProof/>
            <w:webHidden/>
          </w:rPr>
          <w:t>55</w:t>
        </w:r>
        <w:r w:rsidR="00C90850">
          <w:rPr>
            <w:noProof/>
            <w:webHidden/>
          </w:rPr>
          <w:fldChar w:fldCharType="end"/>
        </w:r>
      </w:hyperlink>
    </w:p>
    <w:p w14:paraId="47108726" w14:textId="51AD11B4" w:rsidR="00C90850" w:rsidRDefault="00890680">
      <w:pPr>
        <w:pStyle w:val="TOC3"/>
        <w:rPr>
          <w:rFonts w:asciiTheme="minorHAnsi" w:eastAsiaTheme="minorEastAsia" w:hAnsiTheme="minorHAnsi" w:cstheme="minorBidi"/>
          <w:noProof/>
          <w:sz w:val="22"/>
          <w:szCs w:val="22"/>
        </w:rPr>
      </w:pPr>
      <w:hyperlink w:anchor="_Toc110646982" w:history="1">
        <w:r w:rsidR="00C90850" w:rsidRPr="006C7377">
          <w:rPr>
            <w:rStyle w:val="Hyperlink"/>
            <w:noProof/>
          </w:rPr>
          <w:t>4.7.2. Quy trình Tìm Đường</w:t>
        </w:r>
        <w:r w:rsidR="00C90850">
          <w:rPr>
            <w:noProof/>
            <w:webHidden/>
          </w:rPr>
          <w:tab/>
        </w:r>
        <w:r w:rsidR="00C90850">
          <w:rPr>
            <w:noProof/>
            <w:webHidden/>
          </w:rPr>
          <w:fldChar w:fldCharType="begin"/>
        </w:r>
        <w:r w:rsidR="00C90850">
          <w:rPr>
            <w:noProof/>
            <w:webHidden/>
          </w:rPr>
          <w:instrText xml:space="preserve"> PAGEREF _Toc110646982 \h </w:instrText>
        </w:r>
        <w:r w:rsidR="00C90850">
          <w:rPr>
            <w:noProof/>
            <w:webHidden/>
          </w:rPr>
        </w:r>
        <w:r w:rsidR="00C90850">
          <w:rPr>
            <w:noProof/>
            <w:webHidden/>
          </w:rPr>
          <w:fldChar w:fldCharType="separate"/>
        </w:r>
        <w:r w:rsidR="00C90850">
          <w:rPr>
            <w:noProof/>
            <w:webHidden/>
          </w:rPr>
          <w:t>56</w:t>
        </w:r>
        <w:r w:rsidR="00C90850">
          <w:rPr>
            <w:noProof/>
            <w:webHidden/>
          </w:rPr>
          <w:fldChar w:fldCharType="end"/>
        </w:r>
      </w:hyperlink>
    </w:p>
    <w:p w14:paraId="601D8E1A" w14:textId="1251BE4B" w:rsidR="00C90850" w:rsidRDefault="00890680">
      <w:pPr>
        <w:pStyle w:val="TOC3"/>
        <w:rPr>
          <w:rFonts w:asciiTheme="minorHAnsi" w:eastAsiaTheme="minorEastAsia" w:hAnsiTheme="minorHAnsi" w:cstheme="minorBidi"/>
          <w:noProof/>
          <w:sz w:val="22"/>
          <w:szCs w:val="22"/>
        </w:rPr>
      </w:pPr>
      <w:hyperlink w:anchor="_Toc110646983" w:history="1">
        <w:r w:rsidR="00C90850" w:rsidRPr="006C7377">
          <w:rPr>
            <w:rStyle w:val="Hyperlink"/>
            <w:noProof/>
          </w:rPr>
          <w:t>4.7.3. Yêu cầu giao diện</w:t>
        </w:r>
        <w:r w:rsidR="00C90850">
          <w:rPr>
            <w:noProof/>
            <w:webHidden/>
          </w:rPr>
          <w:tab/>
        </w:r>
        <w:r w:rsidR="00C90850">
          <w:rPr>
            <w:noProof/>
            <w:webHidden/>
          </w:rPr>
          <w:fldChar w:fldCharType="begin"/>
        </w:r>
        <w:r w:rsidR="00C90850">
          <w:rPr>
            <w:noProof/>
            <w:webHidden/>
          </w:rPr>
          <w:instrText xml:space="preserve"> PAGEREF _Toc110646983 \h </w:instrText>
        </w:r>
        <w:r w:rsidR="00C90850">
          <w:rPr>
            <w:noProof/>
            <w:webHidden/>
          </w:rPr>
        </w:r>
        <w:r w:rsidR="00C90850">
          <w:rPr>
            <w:noProof/>
            <w:webHidden/>
          </w:rPr>
          <w:fldChar w:fldCharType="separate"/>
        </w:r>
        <w:r w:rsidR="00C90850">
          <w:rPr>
            <w:noProof/>
            <w:webHidden/>
          </w:rPr>
          <w:t>56</w:t>
        </w:r>
        <w:r w:rsidR="00C90850">
          <w:rPr>
            <w:noProof/>
            <w:webHidden/>
          </w:rPr>
          <w:fldChar w:fldCharType="end"/>
        </w:r>
      </w:hyperlink>
    </w:p>
    <w:p w14:paraId="68E1585B" w14:textId="5D5768AD" w:rsidR="00C90850" w:rsidRDefault="00890680">
      <w:pPr>
        <w:pStyle w:val="TOC3"/>
        <w:rPr>
          <w:rFonts w:asciiTheme="minorHAnsi" w:eastAsiaTheme="minorEastAsia" w:hAnsiTheme="minorHAnsi" w:cstheme="minorBidi"/>
          <w:noProof/>
          <w:sz w:val="22"/>
          <w:szCs w:val="22"/>
        </w:rPr>
      </w:pPr>
      <w:hyperlink w:anchor="_Toc110646984" w:history="1">
        <w:r w:rsidR="00C90850" w:rsidRPr="006C7377">
          <w:rPr>
            <w:rStyle w:val="Hyperlink"/>
            <w:noProof/>
          </w:rPr>
          <w:t>4.7.4. Chi tiết chức năng</w:t>
        </w:r>
        <w:r w:rsidR="00C90850">
          <w:rPr>
            <w:noProof/>
            <w:webHidden/>
          </w:rPr>
          <w:tab/>
        </w:r>
        <w:r w:rsidR="00C90850">
          <w:rPr>
            <w:noProof/>
            <w:webHidden/>
          </w:rPr>
          <w:fldChar w:fldCharType="begin"/>
        </w:r>
        <w:r w:rsidR="00C90850">
          <w:rPr>
            <w:noProof/>
            <w:webHidden/>
          </w:rPr>
          <w:instrText xml:space="preserve"> PAGEREF _Toc110646984 \h </w:instrText>
        </w:r>
        <w:r w:rsidR="00C90850">
          <w:rPr>
            <w:noProof/>
            <w:webHidden/>
          </w:rPr>
        </w:r>
        <w:r w:rsidR="00C90850">
          <w:rPr>
            <w:noProof/>
            <w:webHidden/>
          </w:rPr>
          <w:fldChar w:fldCharType="separate"/>
        </w:r>
        <w:r w:rsidR="00C90850">
          <w:rPr>
            <w:noProof/>
            <w:webHidden/>
          </w:rPr>
          <w:t>57</w:t>
        </w:r>
        <w:r w:rsidR="00C90850">
          <w:rPr>
            <w:noProof/>
            <w:webHidden/>
          </w:rPr>
          <w:fldChar w:fldCharType="end"/>
        </w:r>
      </w:hyperlink>
    </w:p>
    <w:p w14:paraId="28077DE4" w14:textId="095A919C" w:rsidR="00C90850" w:rsidRDefault="00890680">
      <w:pPr>
        <w:pStyle w:val="TOC2"/>
        <w:rPr>
          <w:rFonts w:asciiTheme="minorHAnsi" w:eastAsiaTheme="minorEastAsia" w:hAnsiTheme="minorHAnsi" w:cstheme="minorBidi"/>
          <w:iCs w:val="0"/>
          <w:noProof/>
          <w:sz w:val="22"/>
          <w:szCs w:val="22"/>
        </w:rPr>
      </w:pPr>
      <w:hyperlink w:anchor="_Toc110646985" w:history="1">
        <w:r w:rsidR="00C90850" w:rsidRPr="006C7377">
          <w:rPr>
            <w:rStyle w:val="Hyperlink"/>
            <w:noProof/>
          </w:rPr>
          <w:t>4.8. Đăng nhập</w:t>
        </w:r>
        <w:r w:rsidR="00C90850">
          <w:rPr>
            <w:noProof/>
            <w:webHidden/>
          </w:rPr>
          <w:tab/>
        </w:r>
        <w:r w:rsidR="00C90850">
          <w:rPr>
            <w:noProof/>
            <w:webHidden/>
          </w:rPr>
          <w:fldChar w:fldCharType="begin"/>
        </w:r>
        <w:r w:rsidR="00C90850">
          <w:rPr>
            <w:noProof/>
            <w:webHidden/>
          </w:rPr>
          <w:instrText xml:space="preserve"> PAGEREF _Toc110646985 \h </w:instrText>
        </w:r>
        <w:r w:rsidR="00C90850">
          <w:rPr>
            <w:noProof/>
            <w:webHidden/>
          </w:rPr>
        </w:r>
        <w:r w:rsidR="00C90850">
          <w:rPr>
            <w:noProof/>
            <w:webHidden/>
          </w:rPr>
          <w:fldChar w:fldCharType="separate"/>
        </w:r>
        <w:r w:rsidR="00C90850">
          <w:rPr>
            <w:noProof/>
            <w:webHidden/>
          </w:rPr>
          <w:t>60</w:t>
        </w:r>
        <w:r w:rsidR="00C90850">
          <w:rPr>
            <w:noProof/>
            <w:webHidden/>
          </w:rPr>
          <w:fldChar w:fldCharType="end"/>
        </w:r>
      </w:hyperlink>
    </w:p>
    <w:p w14:paraId="42755DB5" w14:textId="4F356993" w:rsidR="00C90850" w:rsidRDefault="00890680">
      <w:pPr>
        <w:pStyle w:val="TOC3"/>
        <w:rPr>
          <w:rFonts w:asciiTheme="minorHAnsi" w:eastAsiaTheme="minorEastAsia" w:hAnsiTheme="minorHAnsi" w:cstheme="minorBidi"/>
          <w:noProof/>
          <w:sz w:val="22"/>
          <w:szCs w:val="22"/>
        </w:rPr>
      </w:pPr>
      <w:hyperlink w:anchor="_Toc110646986" w:history="1">
        <w:r w:rsidR="00C90850" w:rsidRPr="006C7377">
          <w:rPr>
            <w:rStyle w:val="Hyperlink"/>
            <w:noProof/>
          </w:rPr>
          <w:t>4.8.1. Use case Đăng Nhập</w:t>
        </w:r>
        <w:r w:rsidR="00C90850">
          <w:rPr>
            <w:noProof/>
            <w:webHidden/>
          </w:rPr>
          <w:tab/>
        </w:r>
        <w:r w:rsidR="00C90850">
          <w:rPr>
            <w:noProof/>
            <w:webHidden/>
          </w:rPr>
          <w:fldChar w:fldCharType="begin"/>
        </w:r>
        <w:r w:rsidR="00C90850">
          <w:rPr>
            <w:noProof/>
            <w:webHidden/>
          </w:rPr>
          <w:instrText xml:space="preserve"> PAGEREF _Toc110646986 \h </w:instrText>
        </w:r>
        <w:r w:rsidR="00C90850">
          <w:rPr>
            <w:noProof/>
            <w:webHidden/>
          </w:rPr>
        </w:r>
        <w:r w:rsidR="00C90850">
          <w:rPr>
            <w:noProof/>
            <w:webHidden/>
          </w:rPr>
          <w:fldChar w:fldCharType="separate"/>
        </w:r>
        <w:r w:rsidR="00C90850">
          <w:rPr>
            <w:noProof/>
            <w:webHidden/>
          </w:rPr>
          <w:t>60</w:t>
        </w:r>
        <w:r w:rsidR="00C90850">
          <w:rPr>
            <w:noProof/>
            <w:webHidden/>
          </w:rPr>
          <w:fldChar w:fldCharType="end"/>
        </w:r>
      </w:hyperlink>
    </w:p>
    <w:p w14:paraId="2B98C657" w14:textId="4A7C495C" w:rsidR="00C90850" w:rsidRDefault="00890680">
      <w:pPr>
        <w:pStyle w:val="TOC3"/>
        <w:rPr>
          <w:rFonts w:asciiTheme="minorHAnsi" w:eastAsiaTheme="minorEastAsia" w:hAnsiTheme="minorHAnsi" w:cstheme="minorBidi"/>
          <w:noProof/>
          <w:sz w:val="22"/>
          <w:szCs w:val="22"/>
        </w:rPr>
      </w:pPr>
      <w:hyperlink w:anchor="_Toc110646987" w:history="1">
        <w:r w:rsidR="00C90850" w:rsidRPr="006C7377">
          <w:rPr>
            <w:rStyle w:val="Hyperlink"/>
            <w:noProof/>
          </w:rPr>
          <w:t>4.8.2. Quy trình Đăng Nhập</w:t>
        </w:r>
        <w:r w:rsidR="00C90850">
          <w:rPr>
            <w:noProof/>
            <w:webHidden/>
          </w:rPr>
          <w:tab/>
        </w:r>
        <w:r w:rsidR="00C90850">
          <w:rPr>
            <w:noProof/>
            <w:webHidden/>
          </w:rPr>
          <w:fldChar w:fldCharType="begin"/>
        </w:r>
        <w:r w:rsidR="00C90850">
          <w:rPr>
            <w:noProof/>
            <w:webHidden/>
          </w:rPr>
          <w:instrText xml:space="preserve"> PAGEREF _Toc110646987 \h </w:instrText>
        </w:r>
        <w:r w:rsidR="00C90850">
          <w:rPr>
            <w:noProof/>
            <w:webHidden/>
          </w:rPr>
        </w:r>
        <w:r w:rsidR="00C90850">
          <w:rPr>
            <w:noProof/>
            <w:webHidden/>
          </w:rPr>
          <w:fldChar w:fldCharType="separate"/>
        </w:r>
        <w:r w:rsidR="00C90850">
          <w:rPr>
            <w:noProof/>
            <w:webHidden/>
          </w:rPr>
          <w:t>61</w:t>
        </w:r>
        <w:r w:rsidR="00C90850">
          <w:rPr>
            <w:noProof/>
            <w:webHidden/>
          </w:rPr>
          <w:fldChar w:fldCharType="end"/>
        </w:r>
      </w:hyperlink>
    </w:p>
    <w:p w14:paraId="1EFDCC6D" w14:textId="4181BC73" w:rsidR="00C90850" w:rsidRDefault="00890680">
      <w:pPr>
        <w:pStyle w:val="TOC3"/>
        <w:rPr>
          <w:rFonts w:asciiTheme="minorHAnsi" w:eastAsiaTheme="minorEastAsia" w:hAnsiTheme="minorHAnsi" w:cstheme="minorBidi"/>
          <w:noProof/>
          <w:sz w:val="22"/>
          <w:szCs w:val="22"/>
        </w:rPr>
      </w:pPr>
      <w:hyperlink w:anchor="_Toc110646988" w:history="1">
        <w:r w:rsidR="00C90850" w:rsidRPr="006C7377">
          <w:rPr>
            <w:rStyle w:val="Hyperlink"/>
            <w:noProof/>
          </w:rPr>
          <w:t>4.8.3. Yêu cầu giao diện</w:t>
        </w:r>
        <w:r w:rsidR="00C90850">
          <w:rPr>
            <w:noProof/>
            <w:webHidden/>
          </w:rPr>
          <w:tab/>
        </w:r>
        <w:r w:rsidR="00C90850">
          <w:rPr>
            <w:noProof/>
            <w:webHidden/>
          </w:rPr>
          <w:fldChar w:fldCharType="begin"/>
        </w:r>
        <w:r w:rsidR="00C90850">
          <w:rPr>
            <w:noProof/>
            <w:webHidden/>
          </w:rPr>
          <w:instrText xml:space="preserve"> PAGEREF _Toc110646988 \h </w:instrText>
        </w:r>
        <w:r w:rsidR="00C90850">
          <w:rPr>
            <w:noProof/>
            <w:webHidden/>
          </w:rPr>
        </w:r>
        <w:r w:rsidR="00C90850">
          <w:rPr>
            <w:noProof/>
            <w:webHidden/>
          </w:rPr>
          <w:fldChar w:fldCharType="separate"/>
        </w:r>
        <w:r w:rsidR="00C90850">
          <w:rPr>
            <w:noProof/>
            <w:webHidden/>
          </w:rPr>
          <w:t>61</w:t>
        </w:r>
        <w:r w:rsidR="00C90850">
          <w:rPr>
            <w:noProof/>
            <w:webHidden/>
          </w:rPr>
          <w:fldChar w:fldCharType="end"/>
        </w:r>
      </w:hyperlink>
    </w:p>
    <w:p w14:paraId="09983CC1" w14:textId="177849A8" w:rsidR="00C90850" w:rsidRDefault="00890680">
      <w:pPr>
        <w:pStyle w:val="TOC3"/>
        <w:rPr>
          <w:rFonts w:asciiTheme="minorHAnsi" w:eastAsiaTheme="minorEastAsia" w:hAnsiTheme="minorHAnsi" w:cstheme="minorBidi"/>
          <w:noProof/>
          <w:sz w:val="22"/>
          <w:szCs w:val="22"/>
        </w:rPr>
      </w:pPr>
      <w:hyperlink w:anchor="_Toc110646989" w:history="1">
        <w:r w:rsidR="00C90850" w:rsidRPr="006C7377">
          <w:rPr>
            <w:rStyle w:val="Hyperlink"/>
            <w:noProof/>
          </w:rPr>
          <w:t>4.8.4. Chi tiết chức năng</w:t>
        </w:r>
        <w:r w:rsidR="00C90850">
          <w:rPr>
            <w:noProof/>
            <w:webHidden/>
          </w:rPr>
          <w:tab/>
        </w:r>
        <w:r w:rsidR="00C90850">
          <w:rPr>
            <w:noProof/>
            <w:webHidden/>
          </w:rPr>
          <w:fldChar w:fldCharType="begin"/>
        </w:r>
        <w:r w:rsidR="00C90850">
          <w:rPr>
            <w:noProof/>
            <w:webHidden/>
          </w:rPr>
          <w:instrText xml:space="preserve"> PAGEREF _Toc110646989 \h </w:instrText>
        </w:r>
        <w:r w:rsidR="00C90850">
          <w:rPr>
            <w:noProof/>
            <w:webHidden/>
          </w:rPr>
        </w:r>
        <w:r w:rsidR="00C90850">
          <w:rPr>
            <w:noProof/>
            <w:webHidden/>
          </w:rPr>
          <w:fldChar w:fldCharType="separate"/>
        </w:r>
        <w:r w:rsidR="00C90850">
          <w:rPr>
            <w:noProof/>
            <w:webHidden/>
          </w:rPr>
          <w:t>62</w:t>
        </w:r>
        <w:r w:rsidR="00C90850">
          <w:rPr>
            <w:noProof/>
            <w:webHidden/>
          </w:rPr>
          <w:fldChar w:fldCharType="end"/>
        </w:r>
      </w:hyperlink>
    </w:p>
    <w:p w14:paraId="305F72B5" w14:textId="06C75FAA" w:rsidR="00C90850" w:rsidRDefault="00890680">
      <w:pPr>
        <w:pStyle w:val="TOC2"/>
        <w:rPr>
          <w:rFonts w:asciiTheme="minorHAnsi" w:eastAsiaTheme="minorEastAsia" w:hAnsiTheme="minorHAnsi" w:cstheme="minorBidi"/>
          <w:iCs w:val="0"/>
          <w:noProof/>
          <w:sz w:val="22"/>
          <w:szCs w:val="22"/>
        </w:rPr>
      </w:pPr>
      <w:hyperlink w:anchor="_Toc110646990" w:history="1">
        <w:r w:rsidR="00C90850" w:rsidRPr="006C7377">
          <w:rPr>
            <w:rStyle w:val="Hyperlink"/>
            <w:noProof/>
          </w:rPr>
          <w:t>4.9. Quên mật khẩu</w:t>
        </w:r>
        <w:r w:rsidR="00C90850">
          <w:rPr>
            <w:noProof/>
            <w:webHidden/>
          </w:rPr>
          <w:tab/>
        </w:r>
        <w:r w:rsidR="00C90850">
          <w:rPr>
            <w:noProof/>
            <w:webHidden/>
          </w:rPr>
          <w:fldChar w:fldCharType="begin"/>
        </w:r>
        <w:r w:rsidR="00C90850">
          <w:rPr>
            <w:noProof/>
            <w:webHidden/>
          </w:rPr>
          <w:instrText xml:space="preserve"> PAGEREF _Toc110646990 \h </w:instrText>
        </w:r>
        <w:r w:rsidR="00C90850">
          <w:rPr>
            <w:noProof/>
            <w:webHidden/>
          </w:rPr>
        </w:r>
        <w:r w:rsidR="00C90850">
          <w:rPr>
            <w:noProof/>
            <w:webHidden/>
          </w:rPr>
          <w:fldChar w:fldCharType="separate"/>
        </w:r>
        <w:r w:rsidR="00C90850">
          <w:rPr>
            <w:noProof/>
            <w:webHidden/>
          </w:rPr>
          <w:t>64</w:t>
        </w:r>
        <w:r w:rsidR="00C90850">
          <w:rPr>
            <w:noProof/>
            <w:webHidden/>
          </w:rPr>
          <w:fldChar w:fldCharType="end"/>
        </w:r>
      </w:hyperlink>
    </w:p>
    <w:p w14:paraId="58C0653D" w14:textId="59BAFE81" w:rsidR="00C90850" w:rsidRDefault="00890680">
      <w:pPr>
        <w:pStyle w:val="TOC3"/>
        <w:rPr>
          <w:rFonts w:asciiTheme="minorHAnsi" w:eastAsiaTheme="minorEastAsia" w:hAnsiTheme="minorHAnsi" w:cstheme="minorBidi"/>
          <w:noProof/>
          <w:sz w:val="22"/>
          <w:szCs w:val="22"/>
        </w:rPr>
      </w:pPr>
      <w:hyperlink w:anchor="_Toc110646991" w:history="1">
        <w:r w:rsidR="00C90850" w:rsidRPr="006C7377">
          <w:rPr>
            <w:rStyle w:val="Hyperlink"/>
            <w:noProof/>
          </w:rPr>
          <w:t>4.9.1. Use case Quên Mật Khẩu</w:t>
        </w:r>
        <w:r w:rsidR="00C90850">
          <w:rPr>
            <w:noProof/>
            <w:webHidden/>
          </w:rPr>
          <w:tab/>
        </w:r>
        <w:r w:rsidR="00C90850">
          <w:rPr>
            <w:noProof/>
            <w:webHidden/>
          </w:rPr>
          <w:fldChar w:fldCharType="begin"/>
        </w:r>
        <w:r w:rsidR="00C90850">
          <w:rPr>
            <w:noProof/>
            <w:webHidden/>
          </w:rPr>
          <w:instrText xml:space="preserve"> PAGEREF _Toc110646991 \h </w:instrText>
        </w:r>
        <w:r w:rsidR="00C90850">
          <w:rPr>
            <w:noProof/>
            <w:webHidden/>
          </w:rPr>
        </w:r>
        <w:r w:rsidR="00C90850">
          <w:rPr>
            <w:noProof/>
            <w:webHidden/>
          </w:rPr>
          <w:fldChar w:fldCharType="separate"/>
        </w:r>
        <w:r w:rsidR="00C90850">
          <w:rPr>
            <w:noProof/>
            <w:webHidden/>
          </w:rPr>
          <w:t>64</w:t>
        </w:r>
        <w:r w:rsidR="00C90850">
          <w:rPr>
            <w:noProof/>
            <w:webHidden/>
          </w:rPr>
          <w:fldChar w:fldCharType="end"/>
        </w:r>
      </w:hyperlink>
    </w:p>
    <w:p w14:paraId="67F8CD0B" w14:textId="6BD974C0" w:rsidR="00C90850" w:rsidRDefault="00890680">
      <w:pPr>
        <w:pStyle w:val="TOC3"/>
        <w:rPr>
          <w:rFonts w:asciiTheme="minorHAnsi" w:eastAsiaTheme="minorEastAsia" w:hAnsiTheme="minorHAnsi" w:cstheme="minorBidi"/>
          <w:noProof/>
          <w:sz w:val="22"/>
          <w:szCs w:val="22"/>
        </w:rPr>
      </w:pPr>
      <w:hyperlink w:anchor="_Toc110646992" w:history="1">
        <w:r w:rsidR="00C90850" w:rsidRPr="006C7377">
          <w:rPr>
            <w:rStyle w:val="Hyperlink"/>
            <w:noProof/>
          </w:rPr>
          <w:t>4.9.2. Quy trình Quên Mật Khẩu</w:t>
        </w:r>
        <w:r w:rsidR="00C90850">
          <w:rPr>
            <w:noProof/>
            <w:webHidden/>
          </w:rPr>
          <w:tab/>
        </w:r>
        <w:r w:rsidR="00C90850">
          <w:rPr>
            <w:noProof/>
            <w:webHidden/>
          </w:rPr>
          <w:fldChar w:fldCharType="begin"/>
        </w:r>
        <w:r w:rsidR="00C90850">
          <w:rPr>
            <w:noProof/>
            <w:webHidden/>
          </w:rPr>
          <w:instrText xml:space="preserve"> PAGEREF _Toc110646992 \h </w:instrText>
        </w:r>
        <w:r w:rsidR="00C90850">
          <w:rPr>
            <w:noProof/>
            <w:webHidden/>
          </w:rPr>
        </w:r>
        <w:r w:rsidR="00C90850">
          <w:rPr>
            <w:noProof/>
            <w:webHidden/>
          </w:rPr>
          <w:fldChar w:fldCharType="separate"/>
        </w:r>
        <w:r w:rsidR="00C90850">
          <w:rPr>
            <w:noProof/>
            <w:webHidden/>
          </w:rPr>
          <w:t>65</w:t>
        </w:r>
        <w:r w:rsidR="00C90850">
          <w:rPr>
            <w:noProof/>
            <w:webHidden/>
          </w:rPr>
          <w:fldChar w:fldCharType="end"/>
        </w:r>
      </w:hyperlink>
    </w:p>
    <w:p w14:paraId="4EDF10D0" w14:textId="5A01DCEB" w:rsidR="00C90850" w:rsidRDefault="00890680">
      <w:pPr>
        <w:pStyle w:val="TOC3"/>
        <w:rPr>
          <w:rFonts w:asciiTheme="minorHAnsi" w:eastAsiaTheme="minorEastAsia" w:hAnsiTheme="minorHAnsi" w:cstheme="minorBidi"/>
          <w:noProof/>
          <w:sz w:val="22"/>
          <w:szCs w:val="22"/>
        </w:rPr>
      </w:pPr>
      <w:hyperlink w:anchor="_Toc110646993" w:history="1">
        <w:r w:rsidR="00C90850" w:rsidRPr="006C7377">
          <w:rPr>
            <w:rStyle w:val="Hyperlink"/>
            <w:noProof/>
          </w:rPr>
          <w:t>4.9.3. Yêu cầu giao diện</w:t>
        </w:r>
        <w:r w:rsidR="00C90850">
          <w:rPr>
            <w:noProof/>
            <w:webHidden/>
          </w:rPr>
          <w:tab/>
        </w:r>
        <w:r w:rsidR="00C90850">
          <w:rPr>
            <w:noProof/>
            <w:webHidden/>
          </w:rPr>
          <w:fldChar w:fldCharType="begin"/>
        </w:r>
        <w:r w:rsidR="00C90850">
          <w:rPr>
            <w:noProof/>
            <w:webHidden/>
          </w:rPr>
          <w:instrText xml:space="preserve"> PAGEREF _Toc110646993 \h </w:instrText>
        </w:r>
        <w:r w:rsidR="00C90850">
          <w:rPr>
            <w:noProof/>
            <w:webHidden/>
          </w:rPr>
        </w:r>
        <w:r w:rsidR="00C90850">
          <w:rPr>
            <w:noProof/>
            <w:webHidden/>
          </w:rPr>
          <w:fldChar w:fldCharType="separate"/>
        </w:r>
        <w:r w:rsidR="00C90850">
          <w:rPr>
            <w:noProof/>
            <w:webHidden/>
          </w:rPr>
          <w:t>66</w:t>
        </w:r>
        <w:r w:rsidR="00C90850">
          <w:rPr>
            <w:noProof/>
            <w:webHidden/>
          </w:rPr>
          <w:fldChar w:fldCharType="end"/>
        </w:r>
      </w:hyperlink>
    </w:p>
    <w:p w14:paraId="5E94D207" w14:textId="24786D46" w:rsidR="00C90850" w:rsidRDefault="00890680">
      <w:pPr>
        <w:pStyle w:val="TOC3"/>
        <w:rPr>
          <w:rFonts w:asciiTheme="minorHAnsi" w:eastAsiaTheme="minorEastAsia" w:hAnsiTheme="minorHAnsi" w:cstheme="minorBidi"/>
          <w:noProof/>
          <w:sz w:val="22"/>
          <w:szCs w:val="22"/>
        </w:rPr>
      </w:pPr>
      <w:hyperlink w:anchor="_Toc110646994" w:history="1">
        <w:r w:rsidR="00C90850" w:rsidRPr="006C7377">
          <w:rPr>
            <w:rStyle w:val="Hyperlink"/>
            <w:noProof/>
          </w:rPr>
          <w:t>4.9.4. Chi tiết chức năng</w:t>
        </w:r>
        <w:r w:rsidR="00C90850">
          <w:rPr>
            <w:noProof/>
            <w:webHidden/>
          </w:rPr>
          <w:tab/>
        </w:r>
        <w:r w:rsidR="00C90850">
          <w:rPr>
            <w:noProof/>
            <w:webHidden/>
          </w:rPr>
          <w:fldChar w:fldCharType="begin"/>
        </w:r>
        <w:r w:rsidR="00C90850">
          <w:rPr>
            <w:noProof/>
            <w:webHidden/>
          </w:rPr>
          <w:instrText xml:space="preserve"> PAGEREF _Toc110646994 \h </w:instrText>
        </w:r>
        <w:r w:rsidR="00C90850">
          <w:rPr>
            <w:noProof/>
            <w:webHidden/>
          </w:rPr>
        </w:r>
        <w:r w:rsidR="00C90850">
          <w:rPr>
            <w:noProof/>
            <w:webHidden/>
          </w:rPr>
          <w:fldChar w:fldCharType="separate"/>
        </w:r>
        <w:r w:rsidR="00C90850">
          <w:rPr>
            <w:noProof/>
            <w:webHidden/>
          </w:rPr>
          <w:t>67</w:t>
        </w:r>
        <w:r w:rsidR="00C90850">
          <w:rPr>
            <w:noProof/>
            <w:webHidden/>
          </w:rPr>
          <w:fldChar w:fldCharType="end"/>
        </w:r>
      </w:hyperlink>
    </w:p>
    <w:p w14:paraId="0E4A47EA" w14:textId="6385C3E1" w:rsidR="00C90850" w:rsidRDefault="00890680">
      <w:pPr>
        <w:pStyle w:val="TOC2"/>
        <w:rPr>
          <w:rFonts w:asciiTheme="minorHAnsi" w:eastAsiaTheme="minorEastAsia" w:hAnsiTheme="minorHAnsi" w:cstheme="minorBidi"/>
          <w:iCs w:val="0"/>
          <w:noProof/>
          <w:sz w:val="22"/>
          <w:szCs w:val="22"/>
        </w:rPr>
      </w:pPr>
      <w:hyperlink w:anchor="_Toc110646995" w:history="1">
        <w:r w:rsidR="00C90850" w:rsidRPr="006C7377">
          <w:rPr>
            <w:rStyle w:val="Hyperlink"/>
            <w:noProof/>
          </w:rPr>
          <w:t>4.10. Quản lý tài khoản cá nhân (Chỉnh sửa thông tin cá nhân)</w:t>
        </w:r>
        <w:r w:rsidR="00C90850">
          <w:rPr>
            <w:noProof/>
            <w:webHidden/>
          </w:rPr>
          <w:tab/>
        </w:r>
        <w:r w:rsidR="00C90850">
          <w:rPr>
            <w:noProof/>
            <w:webHidden/>
          </w:rPr>
          <w:fldChar w:fldCharType="begin"/>
        </w:r>
        <w:r w:rsidR="00C90850">
          <w:rPr>
            <w:noProof/>
            <w:webHidden/>
          </w:rPr>
          <w:instrText xml:space="preserve"> PAGEREF _Toc110646995 \h </w:instrText>
        </w:r>
        <w:r w:rsidR="00C90850">
          <w:rPr>
            <w:noProof/>
            <w:webHidden/>
          </w:rPr>
        </w:r>
        <w:r w:rsidR="00C90850">
          <w:rPr>
            <w:noProof/>
            <w:webHidden/>
          </w:rPr>
          <w:fldChar w:fldCharType="separate"/>
        </w:r>
        <w:r w:rsidR="00C90850">
          <w:rPr>
            <w:noProof/>
            <w:webHidden/>
          </w:rPr>
          <w:t>67</w:t>
        </w:r>
        <w:r w:rsidR="00C90850">
          <w:rPr>
            <w:noProof/>
            <w:webHidden/>
          </w:rPr>
          <w:fldChar w:fldCharType="end"/>
        </w:r>
      </w:hyperlink>
    </w:p>
    <w:p w14:paraId="52B588AA" w14:textId="411384CF" w:rsidR="00C90850" w:rsidRDefault="00890680">
      <w:pPr>
        <w:pStyle w:val="TOC3"/>
        <w:rPr>
          <w:rFonts w:asciiTheme="minorHAnsi" w:eastAsiaTheme="minorEastAsia" w:hAnsiTheme="minorHAnsi" w:cstheme="minorBidi"/>
          <w:noProof/>
          <w:sz w:val="22"/>
          <w:szCs w:val="22"/>
        </w:rPr>
      </w:pPr>
      <w:hyperlink w:anchor="_Toc110646996" w:history="1">
        <w:r w:rsidR="00C90850" w:rsidRPr="006C7377">
          <w:rPr>
            <w:rStyle w:val="Hyperlink"/>
            <w:noProof/>
          </w:rPr>
          <w:t>4.10.1. Use case Quản Lý Tài Khoản Cá Nhân</w:t>
        </w:r>
        <w:r w:rsidR="00C90850">
          <w:rPr>
            <w:noProof/>
            <w:webHidden/>
          </w:rPr>
          <w:tab/>
        </w:r>
        <w:r w:rsidR="00C90850">
          <w:rPr>
            <w:noProof/>
            <w:webHidden/>
          </w:rPr>
          <w:fldChar w:fldCharType="begin"/>
        </w:r>
        <w:r w:rsidR="00C90850">
          <w:rPr>
            <w:noProof/>
            <w:webHidden/>
          </w:rPr>
          <w:instrText xml:space="preserve"> PAGEREF _Toc110646996 \h </w:instrText>
        </w:r>
        <w:r w:rsidR="00C90850">
          <w:rPr>
            <w:noProof/>
            <w:webHidden/>
          </w:rPr>
        </w:r>
        <w:r w:rsidR="00C90850">
          <w:rPr>
            <w:noProof/>
            <w:webHidden/>
          </w:rPr>
          <w:fldChar w:fldCharType="separate"/>
        </w:r>
        <w:r w:rsidR="00C90850">
          <w:rPr>
            <w:noProof/>
            <w:webHidden/>
          </w:rPr>
          <w:t>67</w:t>
        </w:r>
        <w:r w:rsidR="00C90850">
          <w:rPr>
            <w:noProof/>
            <w:webHidden/>
          </w:rPr>
          <w:fldChar w:fldCharType="end"/>
        </w:r>
      </w:hyperlink>
    </w:p>
    <w:p w14:paraId="1948C57D" w14:textId="1B86060F" w:rsidR="00C90850" w:rsidRDefault="00890680">
      <w:pPr>
        <w:pStyle w:val="TOC3"/>
        <w:rPr>
          <w:rFonts w:asciiTheme="minorHAnsi" w:eastAsiaTheme="minorEastAsia" w:hAnsiTheme="minorHAnsi" w:cstheme="minorBidi"/>
          <w:noProof/>
          <w:sz w:val="22"/>
          <w:szCs w:val="22"/>
        </w:rPr>
      </w:pPr>
      <w:hyperlink w:anchor="_Toc110646997" w:history="1">
        <w:r w:rsidR="00C90850" w:rsidRPr="006C7377">
          <w:rPr>
            <w:rStyle w:val="Hyperlink"/>
            <w:noProof/>
          </w:rPr>
          <w:t>4.10.2. Quy trình Chỉnh Sửa Thông Tin Cá Nhân</w:t>
        </w:r>
        <w:r w:rsidR="00C90850">
          <w:rPr>
            <w:noProof/>
            <w:webHidden/>
          </w:rPr>
          <w:tab/>
        </w:r>
        <w:r w:rsidR="00C90850">
          <w:rPr>
            <w:noProof/>
            <w:webHidden/>
          </w:rPr>
          <w:fldChar w:fldCharType="begin"/>
        </w:r>
        <w:r w:rsidR="00C90850">
          <w:rPr>
            <w:noProof/>
            <w:webHidden/>
          </w:rPr>
          <w:instrText xml:space="preserve"> PAGEREF _Toc110646997 \h </w:instrText>
        </w:r>
        <w:r w:rsidR="00C90850">
          <w:rPr>
            <w:noProof/>
            <w:webHidden/>
          </w:rPr>
        </w:r>
        <w:r w:rsidR="00C90850">
          <w:rPr>
            <w:noProof/>
            <w:webHidden/>
          </w:rPr>
          <w:fldChar w:fldCharType="separate"/>
        </w:r>
        <w:r w:rsidR="00C90850">
          <w:rPr>
            <w:noProof/>
            <w:webHidden/>
          </w:rPr>
          <w:t>68</w:t>
        </w:r>
        <w:r w:rsidR="00C90850">
          <w:rPr>
            <w:noProof/>
            <w:webHidden/>
          </w:rPr>
          <w:fldChar w:fldCharType="end"/>
        </w:r>
      </w:hyperlink>
    </w:p>
    <w:p w14:paraId="17CD1D30" w14:textId="4D16A0C4" w:rsidR="00C90850" w:rsidRDefault="00890680">
      <w:pPr>
        <w:pStyle w:val="TOC3"/>
        <w:rPr>
          <w:rFonts w:asciiTheme="minorHAnsi" w:eastAsiaTheme="minorEastAsia" w:hAnsiTheme="minorHAnsi" w:cstheme="minorBidi"/>
          <w:noProof/>
          <w:sz w:val="22"/>
          <w:szCs w:val="22"/>
        </w:rPr>
      </w:pPr>
      <w:hyperlink w:anchor="_Toc110646998" w:history="1">
        <w:r w:rsidR="00C90850" w:rsidRPr="006C7377">
          <w:rPr>
            <w:rStyle w:val="Hyperlink"/>
            <w:noProof/>
          </w:rPr>
          <w:t>4.10.3. Yêu cầu giao diện</w:t>
        </w:r>
        <w:r w:rsidR="00C90850">
          <w:rPr>
            <w:noProof/>
            <w:webHidden/>
          </w:rPr>
          <w:tab/>
        </w:r>
        <w:r w:rsidR="00C90850">
          <w:rPr>
            <w:noProof/>
            <w:webHidden/>
          </w:rPr>
          <w:fldChar w:fldCharType="begin"/>
        </w:r>
        <w:r w:rsidR="00C90850">
          <w:rPr>
            <w:noProof/>
            <w:webHidden/>
          </w:rPr>
          <w:instrText xml:space="preserve"> PAGEREF _Toc110646998 \h </w:instrText>
        </w:r>
        <w:r w:rsidR="00C90850">
          <w:rPr>
            <w:noProof/>
            <w:webHidden/>
          </w:rPr>
        </w:r>
        <w:r w:rsidR="00C90850">
          <w:rPr>
            <w:noProof/>
            <w:webHidden/>
          </w:rPr>
          <w:fldChar w:fldCharType="separate"/>
        </w:r>
        <w:r w:rsidR="00C90850">
          <w:rPr>
            <w:noProof/>
            <w:webHidden/>
          </w:rPr>
          <w:t>69</w:t>
        </w:r>
        <w:r w:rsidR="00C90850">
          <w:rPr>
            <w:noProof/>
            <w:webHidden/>
          </w:rPr>
          <w:fldChar w:fldCharType="end"/>
        </w:r>
      </w:hyperlink>
    </w:p>
    <w:p w14:paraId="32E56692" w14:textId="455EA338" w:rsidR="00C90850" w:rsidRDefault="00890680">
      <w:pPr>
        <w:pStyle w:val="TOC3"/>
        <w:rPr>
          <w:rFonts w:asciiTheme="minorHAnsi" w:eastAsiaTheme="minorEastAsia" w:hAnsiTheme="minorHAnsi" w:cstheme="minorBidi"/>
          <w:noProof/>
          <w:sz w:val="22"/>
          <w:szCs w:val="22"/>
        </w:rPr>
      </w:pPr>
      <w:hyperlink w:anchor="_Toc110646999" w:history="1">
        <w:r w:rsidR="00C90850" w:rsidRPr="006C7377">
          <w:rPr>
            <w:rStyle w:val="Hyperlink"/>
            <w:noProof/>
          </w:rPr>
          <w:t>4.10.4. Chi tiết chức năng</w:t>
        </w:r>
        <w:r w:rsidR="00C90850">
          <w:rPr>
            <w:noProof/>
            <w:webHidden/>
          </w:rPr>
          <w:tab/>
        </w:r>
        <w:r w:rsidR="00C90850">
          <w:rPr>
            <w:noProof/>
            <w:webHidden/>
          </w:rPr>
          <w:fldChar w:fldCharType="begin"/>
        </w:r>
        <w:r w:rsidR="00C90850">
          <w:rPr>
            <w:noProof/>
            <w:webHidden/>
          </w:rPr>
          <w:instrText xml:space="preserve"> PAGEREF _Toc110646999 \h </w:instrText>
        </w:r>
        <w:r w:rsidR="00C90850">
          <w:rPr>
            <w:noProof/>
            <w:webHidden/>
          </w:rPr>
        </w:r>
        <w:r w:rsidR="00C90850">
          <w:rPr>
            <w:noProof/>
            <w:webHidden/>
          </w:rPr>
          <w:fldChar w:fldCharType="separate"/>
        </w:r>
        <w:r w:rsidR="00C90850">
          <w:rPr>
            <w:noProof/>
            <w:webHidden/>
          </w:rPr>
          <w:t>70</w:t>
        </w:r>
        <w:r w:rsidR="00C90850">
          <w:rPr>
            <w:noProof/>
            <w:webHidden/>
          </w:rPr>
          <w:fldChar w:fldCharType="end"/>
        </w:r>
      </w:hyperlink>
    </w:p>
    <w:p w14:paraId="259CC85B" w14:textId="0F0F80DE" w:rsidR="00C90850" w:rsidRDefault="00890680">
      <w:pPr>
        <w:pStyle w:val="TOC2"/>
        <w:rPr>
          <w:rFonts w:asciiTheme="minorHAnsi" w:eastAsiaTheme="minorEastAsia" w:hAnsiTheme="minorHAnsi" w:cstheme="minorBidi"/>
          <w:iCs w:val="0"/>
          <w:noProof/>
          <w:sz w:val="22"/>
          <w:szCs w:val="22"/>
        </w:rPr>
      </w:pPr>
      <w:hyperlink w:anchor="_Toc110647000" w:history="1">
        <w:r w:rsidR="00C90850" w:rsidRPr="006C7377">
          <w:rPr>
            <w:rStyle w:val="Hyperlink"/>
            <w:noProof/>
          </w:rPr>
          <w:t>4.11. Quản lý tài khoản cá nhân (Thay đổi mật khẩu)</w:t>
        </w:r>
        <w:r w:rsidR="00C90850">
          <w:rPr>
            <w:noProof/>
            <w:webHidden/>
          </w:rPr>
          <w:tab/>
        </w:r>
        <w:r w:rsidR="00C90850">
          <w:rPr>
            <w:noProof/>
            <w:webHidden/>
          </w:rPr>
          <w:fldChar w:fldCharType="begin"/>
        </w:r>
        <w:r w:rsidR="00C90850">
          <w:rPr>
            <w:noProof/>
            <w:webHidden/>
          </w:rPr>
          <w:instrText xml:space="preserve"> PAGEREF _Toc110647000 \h </w:instrText>
        </w:r>
        <w:r w:rsidR="00C90850">
          <w:rPr>
            <w:noProof/>
            <w:webHidden/>
          </w:rPr>
        </w:r>
        <w:r w:rsidR="00C90850">
          <w:rPr>
            <w:noProof/>
            <w:webHidden/>
          </w:rPr>
          <w:fldChar w:fldCharType="separate"/>
        </w:r>
        <w:r w:rsidR="00C90850">
          <w:rPr>
            <w:noProof/>
            <w:webHidden/>
          </w:rPr>
          <w:t>70</w:t>
        </w:r>
        <w:r w:rsidR="00C90850">
          <w:rPr>
            <w:noProof/>
            <w:webHidden/>
          </w:rPr>
          <w:fldChar w:fldCharType="end"/>
        </w:r>
      </w:hyperlink>
    </w:p>
    <w:p w14:paraId="0ABF1252" w14:textId="7BD379E6" w:rsidR="00C90850" w:rsidRDefault="00890680">
      <w:pPr>
        <w:pStyle w:val="TOC3"/>
        <w:rPr>
          <w:rFonts w:asciiTheme="minorHAnsi" w:eastAsiaTheme="minorEastAsia" w:hAnsiTheme="minorHAnsi" w:cstheme="minorBidi"/>
          <w:noProof/>
          <w:sz w:val="22"/>
          <w:szCs w:val="22"/>
        </w:rPr>
      </w:pPr>
      <w:hyperlink w:anchor="_Toc110647001" w:history="1">
        <w:r w:rsidR="00C90850" w:rsidRPr="006C7377">
          <w:rPr>
            <w:rStyle w:val="Hyperlink"/>
            <w:noProof/>
          </w:rPr>
          <w:t>4.11.1. Use case Quản Lý Tài Khoản Cá Nhân</w:t>
        </w:r>
        <w:r w:rsidR="00C90850">
          <w:rPr>
            <w:noProof/>
            <w:webHidden/>
          </w:rPr>
          <w:tab/>
        </w:r>
        <w:r w:rsidR="00C90850">
          <w:rPr>
            <w:noProof/>
            <w:webHidden/>
          </w:rPr>
          <w:fldChar w:fldCharType="begin"/>
        </w:r>
        <w:r w:rsidR="00C90850">
          <w:rPr>
            <w:noProof/>
            <w:webHidden/>
          </w:rPr>
          <w:instrText xml:space="preserve"> PAGEREF _Toc110647001 \h </w:instrText>
        </w:r>
        <w:r w:rsidR="00C90850">
          <w:rPr>
            <w:noProof/>
            <w:webHidden/>
          </w:rPr>
        </w:r>
        <w:r w:rsidR="00C90850">
          <w:rPr>
            <w:noProof/>
            <w:webHidden/>
          </w:rPr>
          <w:fldChar w:fldCharType="separate"/>
        </w:r>
        <w:r w:rsidR="00C90850">
          <w:rPr>
            <w:noProof/>
            <w:webHidden/>
          </w:rPr>
          <w:t>70</w:t>
        </w:r>
        <w:r w:rsidR="00C90850">
          <w:rPr>
            <w:noProof/>
            <w:webHidden/>
          </w:rPr>
          <w:fldChar w:fldCharType="end"/>
        </w:r>
      </w:hyperlink>
    </w:p>
    <w:p w14:paraId="5F2E7D4C" w14:textId="52C3D9B0" w:rsidR="00C90850" w:rsidRDefault="00890680">
      <w:pPr>
        <w:pStyle w:val="TOC3"/>
        <w:rPr>
          <w:rFonts w:asciiTheme="minorHAnsi" w:eastAsiaTheme="minorEastAsia" w:hAnsiTheme="minorHAnsi" w:cstheme="minorBidi"/>
          <w:noProof/>
          <w:sz w:val="22"/>
          <w:szCs w:val="22"/>
        </w:rPr>
      </w:pPr>
      <w:hyperlink w:anchor="_Toc110647002" w:history="1">
        <w:r w:rsidR="00C90850" w:rsidRPr="006C7377">
          <w:rPr>
            <w:rStyle w:val="Hyperlink"/>
            <w:noProof/>
          </w:rPr>
          <w:t>4.11.2. Quy trình Thay Đổi Mật Khẩu</w:t>
        </w:r>
        <w:r w:rsidR="00C90850">
          <w:rPr>
            <w:noProof/>
            <w:webHidden/>
          </w:rPr>
          <w:tab/>
        </w:r>
        <w:r w:rsidR="00C90850">
          <w:rPr>
            <w:noProof/>
            <w:webHidden/>
          </w:rPr>
          <w:fldChar w:fldCharType="begin"/>
        </w:r>
        <w:r w:rsidR="00C90850">
          <w:rPr>
            <w:noProof/>
            <w:webHidden/>
          </w:rPr>
          <w:instrText xml:space="preserve"> PAGEREF _Toc110647002 \h </w:instrText>
        </w:r>
        <w:r w:rsidR="00C90850">
          <w:rPr>
            <w:noProof/>
            <w:webHidden/>
          </w:rPr>
        </w:r>
        <w:r w:rsidR="00C90850">
          <w:rPr>
            <w:noProof/>
            <w:webHidden/>
          </w:rPr>
          <w:fldChar w:fldCharType="separate"/>
        </w:r>
        <w:r w:rsidR="00C90850">
          <w:rPr>
            <w:noProof/>
            <w:webHidden/>
          </w:rPr>
          <w:t>71</w:t>
        </w:r>
        <w:r w:rsidR="00C90850">
          <w:rPr>
            <w:noProof/>
            <w:webHidden/>
          </w:rPr>
          <w:fldChar w:fldCharType="end"/>
        </w:r>
      </w:hyperlink>
    </w:p>
    <w:p w14:paraId="1589BE94" w14:textId="06103018" w:rsidR="00C90850" w:rsidRDefault="00890680">
      <w:pPr>
        <w:pStyle w:val="TOC3"/>
        <w:rPr>
          <w:rFonts w:asciiTheme="minorHAnsi" w:eastAsiaTheme="minorEastAsia" w:hAnsiTheme="minorHAnsi" w:cstheme="minorBidi"/>
          <w:noProof/>
          <w:sz w:val="22"/>
          <w:szCs w:val="22"/>
        </w:rPr>
      </w:pPr>
      <w:hyperlink w:anchor="_Toc110647003" w:history="1">
        <w:r w:rsidR="00C90850" w:rsidRPr="006C7377">
          <w:rPr>
            <w:rStyle w:val="Hyperlink"/>
            <w:noProof/>
          </w:rPr>
          <w:t>4.11.3. Yêu cầu giao diện</w:t>
        </w:r>
        <w:r w:rsidR="00C90850">
          <w:rPr>
            <w:noProof/>
            <w:webHidden/>
          </w:rPr>
          <w:tab/>
        </w:r>
        <w:r w:rsidR="00C90850">
          <w:rPr>
            <w:noProof/>
            <w:webHidden/>
          </w:rPr>
          <w:fldChar w:fldCharType="begin"/>
        </w:r>
        <w:r w:rsidR="00C90850">
          <w:rPr>
            <w:noProof/>
            <w:webHidden/>
          </w:rPr>
          <w:instrText xml:space="preserve"> PAGEREF _Toc110647003 \h </w:instrText>
        </w:r>
        <w:r w:rsidR="00C90850">
          <w:rPr>
            <w:noProof/>
            <w:webHidden/>
          </w:rPr>
        </w:r>
        <w:r w:rsidR="00C90850">
          <w:rPr>
            <w:noProof/>
            <w:webHidden/>
          </w:rPr>
          <w:fldChar w:fldCharType="separate"/>
        </w:r>
        <w:r w:rsidR="00C90850">
          <w:rPr>
            <w:noProof/>
            <w:webHidden/>
          </w:rPr>
          <w:t>71</w:t>
        </w:r>
        <w:r w:rsidR="00C90850">
          <w:rPr>
            <w:noProof/>
            <w:webHidden/>
          </w:rPr>
          <w:fldChar w:fldCharType="end"/>
        </w:r>
      </w:hyperlink>
    </w:p>
    <w:p w14:paraId="6060F1CE" w14:textId="4D9B326B" w:rsidR="00C90850" w:rsidRDefault="00890680">
      <w:pPr>
        <w:pStyle w:val="TOC3"/>
        <w:rPr>
          <w:rFonts w:asciiTheme="minorHAnsi" w:eastAsiaTheme="minorEastAsia" w:hAnsiTheme="minorHAnsi" w:cstheme="minorBidi"/>
          <w:noProof/>
          <w:sz w:val="22"/>
          <w:szCs w:val="22"/>
        </w:rPr>
      </w:pPr>
      <w:hyperlink w:anchor="_Toc110647004" w:history="1">
        <w:r w:rsidR="00C90850" w:rsidRPr="006C7377">
          <w:rPr>
            <w:rStyle w:val="Hyperlink"/>
            <w:noProof/>
          </w:rPr>
          <w:t>4.11.4. Chi tiết chức năng</w:t>
        </w:r>
        <w:r w:rsidR="00C90850">
          <w:rPr>
            <w:noProof/>
            <w:webHidden/>
          </w:rPr>
          <w:tab/>
        </w:r>
        <w:r w:rsidR="00C90850">
          <w:rPr>
            <w:noProof/>
            <w:webHidden/>
          </w:rPr>
          <w:fldChar w:fldCharType="begin"/>
        </w:r>
        <w:r w:rsidR="00C90850">
          <w:rPr>
            <w:noProof/>
            <w:webHidden/>
          </w:rPr>
          <w:instrText xml:space="preserve"> PAGEREF _Toc110647004 \h </w:instrText>
        </w:r>
        <w:r w:rsidR="00C90850">
          <w:rPr>
            <w:noProof/>
            <w:webHidden/>
          </w:rPr>
        </w:r>
        <w:r w:rsidR="00C90850">
          <w:rPr>
            <w:noProof/>
            <w:webHidden/>
          </w:rPr>
          <w:fldChar w:fldCharType="separate"/>
        </w:r>
        <w:r w:rsidR="00C90850">
          <w:rPr>
            <w:noProof/>
            <w:webHidden/>
          </w:rPr>
          <w:t>72</w:t>
        </w:r>
        <w:r w:rsidR="00C90850">
          <w:rPr>
            <w:noProof/>
            <w:webHidden/>
          </w:rPr>
          <w:fldChar w:fldCharType="end"/>
        </w:r>
      </w:hyperlink>
    </w:p>
    <w:p w14:paraId="022954F7" w14:textId="02A7A001" w:rsidR="00C90850" w:rsidRDefault="00890680">
      <w:pPr>
        <w:pStyle w:val="TOC2"/>
        <w:rPr>
          <w:rFonts w:asciiTheme="minorHAnsi" w:eastAsiaTheme="minorEastAsia" w:hAnsiTheme="minorHAnsi" w:cstheme="minorBidi"/>
          <w:iCs w:val="0"/>
          <w:noProof/>
          <w:sz w:val="22"/>
          <w:szCs w:val="22"/>
        </w:rPr>
      </w:pPr>
      <w:hyperlink w:anchor="_Toc110647005" w:history="1">
        <w:r w:rsidR="00C90850" w:rsidRPr="006C7377">
          <w:rPr>
            <w:rStyle w:val="Hyperlink"/>
            <w:noProof/>
          </w:rPr>
          <w:t>4.12. Quản lý tài khoản cá nhân (Thông tin thẻ)</w:t>
        </w:r>
        <w:r w:rsidR="00C90850">
          <w:rPr>
            <w:noProof/>
            <w:webHidden/>
          </w:rPr>
          <w:tab/>
        </w:r>
        <w:r w:rsidR="00C90850">
          <w:rPr>
            <w:noProof/>
            <w:webHidden/>
          </w:rPr>
          <w:fldChar w:fldCharType="begin"/>
        </w:r>
        <w:r w:rsidR="00C90850">
          <w:rPr>
            <w:noProof/>
            <w:webHidden/>
          </w:rPr>
          <w:instrText xml:space="preserve"> PAGEREF _Toc110647005 \h </w:instrText>
        </w:r>
        <w:r w:rsidR="00C90850">
          <w:rPr>
            <w:noProof/>
            <w:webHidden/>
          </w:rPr>
        </w:r>
        <w:r w:rsidR="00C90850">
          <w:rPr>
            <w:noProof/>
            <w:webHidden/>
          </w:rPr>
          <w:fldChar w:fldCharType="separate"/>
        </w:r>
        <w:r w:rsidR="00C90850">
          <w:rPr>
            <w:noProof/>
            <w:webHidden/>
          </w:rPr>
          <w:t>73</w:t>
        </w:r>
        <w:r w:rsidR="00C90850">
          <w:rPr>
            <w:noProof/>
            <w:webHidden/>
          </w:rPr>
          <w:fldChar w:fldCharType="end"/>
        </w:r>
      </w:hyperlink>
    </w:p>
    <w:p w14:paraId="06AD3524" w14:textId="66CCD4DC" w:rsidR="00C90850" w:rsidRDefault="00890680">
      <w:pPr>
        <w:pStyle w:val="TOC3"/>
        <w:rPr>
          <w:rFonts w:asciiTheme="minorHAnsi" w:eastAsiaTheme="minorEastAsia" w:hAnsiTheme="minorHAnsi" w:cstheme="minorBidi"/>
          <w:noProof/>
          <w:sz w:val="22"/>
          <w:szCs w:val="22"/>
        </w:rPr>
      </w:pPr>
      <w:hyperlink w:anchor="_Toc110647006" w:history="1">
        <w:r w:rsidR="00C90850" w:rsidRPr="006C7377">
          <w:rPr>
            <w:rStyle w:val="Hyperlink"/>
            <w:noProof/>
          </w:rPr>
          <w:t>4.12.1. Use case Quản Lý Tài Khoản Cá Nhân</w:t>
        </w:r>
        <w:r w:rsidR="00C90850">
          <w:rPr>
            <w:noProof/>
            <w:webHidden/>
          </w:rPr>
          <w:tab/>
        </w:r>
        <w:r w:rsidR="00C90850">
          <w:rPr>
            <w:noProof/>
            <w:webHidden/>
          </w:rPr>
          <w:fldChar w:fldCharType="begin"/>
        </w:r>
        <w:r w:rsidR="00C90850">
          <w:rPr>
            <w:noProof/>
            <w:webHidden/>
          </w:rPr>
          <w:instrText xml:space="preserve"> PAGEREF _Toc110647006 \h </w:instrText>
        </w:r>
        <w:r w:rsidR="00C90850">
          <w:rPr>
            <w:noProof/>
            <w:webHidden/>
          </w:rPr>
        </w:r>
        <w:r w:rsidR="00C90850">
          <w:rPr>
            <w:noProof/>
            <w:webHidden/>
          </w:rPr>
          <w:fldChar w:fldCharType="separate"/>
        </w:r>
        <w:r w:rsidR="00C90850">
          <w:rPr>
            <w:noProof/>
            <w:webHidden/>
          </w:rPr>
          <w:t>73</w:t>
        </w:r>
        <w:r w:rsidR="00C90850">
          <w:rPr>
            <w:noProof/>
            <w:webHidden/>
          </w:rPr>
          <w:fldChar w:fldCharType="end"/>
        </w:r>
      </w:hyperlink>
    </w:p>
    <w:p w14:paraId="3DDC5C67" w14:textId="0D1DCF3E" w:rsidR="00C90850" w:rsidRDefault="00890680">
      <w:pPr>
        <w:pStyle w:val="TOC3"/>
        <w:rPr>
          <w:rFonts w:asciiTheme="minorHAnsi" w:eastAsiaTheme="minorEastAsia" w:hAnsiTheme="minorHAnsi" w:cstheme="minorBidi"/>
          <w:noProof/>
          <w:sz w:val="22"/>
          <w:szCs w:val="22"/>
        </w:rPr>
      </w:pPr>
      <w:hyperlink w:anchor="_Toc110647007" w:history="1">
        <w:r w:rsidR="00C90850" w:rsidRPr="006C7377">
          <w:rPr>
            <w:rStyle w:val="Hyperlink"/>
            <w:noProof/>
          </w:rPr>
          <w:t>4.12.2. Quy trình Thông tin thẻ</w:t>
        </w:r>
        <w:r w:rsidR="00C90850">
          <w:rPr>
            <w:noProof/>
            <w:webHidden/>
          </w:rPr>
          <w:tab/>
        </w:r>
        <w:r w:rsidR="00C90850">
          <w:rPr>
            <w:noProof/>
            <w:webHidden/>
          </w:rPr>
          <w:fldChar w:fldCharType="begin"/>
        </w:r>
        <w:r w:rsidR="00C90850">
          <w:rPr>
            <w:noProof/>
            <w:webHidden/>
          </w:rPr>
          <w:instrText xml:space="preserve"> PAGEREF _Toc110647007 \h </w:instrText>
        </w:r>
        <w:r w:rsidR="00C90850">
          <w:rPr>
            <w:noProof/>
            <w:webHidden/>
          </w:rPr>
        </w:r>
        <w:r w:rsidR="00C90850">
          <w:rPr>
            <w:noProof/>
            <w:webHidden/>
          </w:rPr>
          <w:fldChar w:fldCharType="separate"/>
        </w:r>
        <w:r w:rsidR="00C90850">
          <w:rPr>
            <w:noProof/>
            <w:webHidden/>
          </w:rPr>
          <w:t>74</w:t>
        </w:r>
        <w:r w:rsidR="00C90850">
          <w:rPr>
            <w:noProof/>
            <w:webHidden/>
          </w:rPr>
          <w:fldChar w:fldCharType="end"/>
        </w:r>
      </w:hyperlink>
    </w:p>
    <w:p w14:paraId="49D1C056" w14:textId="6AF73BCF" w:rsidR="00C90850" w:rsidRDefault="00890680">
      <w:pPr>
        <w:pStyle w:val="TOC3"/>
        <w:rPr>
          <w:rFonts w:asciiTheme="minorHAnsi" w:eastAsiaTheme="minorEastAsia" w:hAnsiTheme="minorHAnsi" w:cstheme="minorBidi"/>
          <w:noProof/>
          <w:sz w:val="22"/>
          <w:szCs w:val="22"/>
        </w:rPr>
      </w:pPr>
      <w:hyperlink w:anchor="_Toc110647008" w:history="1">
        <w:r w:rsidR="00C90850" w:rsidRPr="006C7377">
          <w:rPr>
            <w:rStyle w:val="Hyperlink"/>
            <w:noProof/>
          </w:rPr>
          <w:t>4.12.3. Yêu cầu giao diện</w:t>
        </w:r>
        <w:r w:rsidR="00C90850">
          <w:rPr>
            <w:noProof/>
            <w:webHidden/>
          </w:rPr>
          <w:tab/>
        </w:r>
        <w:r w:rsidR="00C90850">
          <w:rPr>
            <w:noProof/>
            <w:webHidden/>
          </w:rPr>
          <w:fldChar w:fldCharType="begin"/>
        </w:r>
        <w:r w:rsidR="00C90850">
          <w:rPr>
            <w:noProof/>
            <w:webHidden/>
          </w:rPr>
          <w:instrText xml:space="preserve"> PAGEREF _Toc110647008 \h </w:instrText>
        </w:r>
        <w:r w:rsidR="00C90850">
          <w:rPr>
            <w:noProof/>
            <w:webHidden/>
          </w:rPr>
        </w:r>
        <w:r w:rsidR="00C90850">
          <w:rPr>
            <w:noProof/>
            <w:webHidden/>
          </w:rPr>
          <w:fldChar w:fldCharType="separate"/>
        </w:r>
        <w:r w:rsidR="00C90850">
          <w:rPr>
            <w:noProof/>
            <w:webHidden/>
          </w:rPr>
          <w:t>75</w:t>
        </w:r>
        <w:r w:rsidR="00C90850">
          <w:rPr>
            <w:noProof/>
            <w:webHidden/>
          </w:rPr>
          <w:fldChar w:fldCharType="end"/>
        </w:r>
      </w:hyperlink>
    </w:p>
    <w:p w14:paraId="0ECC8780" w14:textId="4E94C6CE" w:rsidR="00C90850" w:rsidRDefault="00890680">
      <w:pPr>
        <w:pStyle w:val="TOC3"/>
        <w:rPr>
          <w:rFonts w:asciiTheme="minorHAnsi" w:eastAsiaTheme="minorEastAsia" w:hAnsiTheme="minorHAnsi" w:cstheme="minorBidi"/>
          <w:noProof/>
          <w:sz w:val="22"/>
          <w:szCs w:val="22"/>
        </w:rPr>
      </w:pPr>
      <w:hyperlink w:anchor="_Toc110647009" w:history="1">
        <w:r w:rsidR="00C90850" w:rsidRPr="006C7377">
          <w:rPr>
            <w:rStyle w:val="Hyperlink"/>
            <w:noProof/>
          </w:rPr>
          <w:t>4.12.4. Chi tiết chức năng</w:t>
        </w:r>
        <w:r w:rsidR="00C90850">
          <w:rPr>
            <w:noProof/>
            <w:webHidden/>
          </w:rPr>
          <w:tab/>
        </w:r>
        <w:r w:rsidR="00C90850">
          <w:rPr>
            <w:noProof/>
            <w:webHidden/>
          </w:rPr>
          <w:fldChar w:fldCharType="begin"/>
        </w:r>
        <w:r w:rsidR="00C90850">
          <w:rPr>
            <w:noProof/>
            <w:webHidden/>
          </w:rPr>
          <w:instrText xml:space="preserve"> PAGEREF _Toc110647009 \h </w:instrText>
        </w:r>
        <w:r w:rsidR="00C90850">
          <w:rPr>
            <w:noProof/>
            <w:webHidden/>
          </w:rPr>
        </w:r>
        <w:r w:rsidR="00C90850">
          <w:rPr>
            <w:noProof/>
            <w:webHidden/>
          </w:rPr>
          <w:fldChar w:fldCharType="separate"/>
        </w:r>
        <w:r w:rsidR="00C90850">
          <w:rPr>
            <w:noProof/>
            <w:webHidden/>
          </w:rPr>
          <w:t>76</w:t>
        </w:r>
        <w:r w:rsidR="00C90850">
          <w:rPr>
            <w:noProof/>
            <w:webHidden/>
          </w:rPr>
          <w:fldChar w:fldCharType="end"/>
        </w:r>
      </w:hyperlink>
    </w:p>
    <w:p w14:paraId="5776EE53" w14:textId="0A6214A1" w:rsidR="00C90850" w:rsidRDefault="00890680">
      <w:pPr>
        <w:pStyle w:val="TOC2"/>
        <w:rPr>
          <w:rFonts w:asciiTheme="minorHAnsi" w:eastAsiaTheme="minorEastAsia" w:hAnsiTheme="minorHAnsi" w:cstheme="minorBidi"/>
          <w:iCs w:val="0"/>
          <w:noProof/>
          <w:sz w:val="22"/>
          <w:szCs w:val="22"/>
        </w:rPr>
      </w:pPr>
      <w:hyperlink w:anchor="_Toc110647010" w:history="1">
        <w:r w:rsidR="00C90850" w:rsidRPr="006C7377">
          <w:rPr>
            <w:rStyle w:val="Hyperlink"/>
            <w:noProof/>
          </w:rPr>
          <w:t>4.13. Chuyển tiền</w:t>
        </w:r>
        <w:r w:rsidR="00C90850">
          <w:rPr>
            <w:noProof/>
            <w:webHidden/>
          </w:rPr>
          <w:tab/>
        </w:r>
        <w:r w:rsidR="00C90850">
          <w:rPr>
            <w:noProof/>
            <w:webHidden/>
          </w:rPr>
          <w:fldChar w:fldCharType="begin"/>
        </w:r>
        <w:r w:rsidR="00C90850">
          <w:rPr>
            <w:noProof/>
            <w:webHidden/>
          </w:rPr>
          <w:instrText xml:space="preserve"> PAGEREF _Toc110647010 \h </w:instrText>
        </w:r>
        <w:r w:rsidR="00C90850">
          <w:rPr>
            <w:noProof/>
            <w:webHidden/>
          </w:rPr>
        </w:r>
        <w:r w:rsidR="00C90850">
          <w:rPr>
            <w:noProof/>
            <w:webHidden/>
          </w:rPr>
          <w:fldChar w:fldCharType="separate"/>
        </w:r>
        <w:r w:rsidR="00C90850">
          <w:rPr>
            <w:noProof/>
            <w:webHidden/>
          </w:rPr>
          <w:t>77</w:t>
        </w:r>
        <w:r w:rsidR="00C90850">
          <w:rPr>
            <w:noProof/>
            <w:webHidden/>
          </w:rPr>
          <w:fldChar w:fldCharType="end"/>
        </w:r>
      </w:hyperlink>
    </w:p>
    <w:p w14:paraId="08A1C22B" w14:textId="164C0F01" w:rsidR="00C90850" w:rsidRDefault="00890680">
      <w:pPr>
        <w:pStyle w:val="TOC3"/>
        <w:rPr>
          <w:rFonts w:asciiTheme="minorHAnsi" w:eastAsiaTheme="minorEastAsia" w:hAnsiTheme="minorHAnsi" w:cstheme="minorBidi"/>
          <w:noProof/>
          <w:sz w:val="22"/>
          <w:szCs w:val="22"/>
        </w:rPr>
      </w:pPr>
      <w:hyperlink w:anchor="_Toc110647011" w:history="1">
        <w:r w:rsidR="00C90850" w:rsidRPr="006C7377">
          <w:rPr>
            <w:rStyle w:val="Hyperlink"/>
            <w:noProof/>
          </w:rPr>
          <w:t>4.13.1. Use case Chuyển Tiền</w:t>
        </w:r>
        <w:r w:rsidR="00C90850">
          <w:rPr>
            <w:noProof/>
            <w:webHidden/>
          </w:rPr>
          <w:tab/>
        </w:r>
        <w:r w:rsidR="00C90850">
          <w:rPr>
            <w:noProof/>
            <w:webHidden/>
          </w:rPr>
          <w:fldChar w:fldCharType="begin"/>
        </w:r>
        <w:r w:rsidR="00C90850">
          <w:rPr>
            <w:noProof/>
            <w:webHidden/>
          </w:rPr>
          <w:instrText xml:space="preserve"> PAGEREF _Toc110647011 \h </w:instrText>
        </w:r>
        <w:r w:rsidR="00C90850">
          <w:rPr>
            <w:noProof/>
            <w:webHidden/>
          </w:rPr>
        </w:r>
        <w:r w:rsidR="00C90850">
          <w:rPr>
            <w:noProof/>
            <w:webHidden/>
          </w:rPr>
          <w:fldChar w:fldCharType="separate"/>
        </w:r>
        <w:r w:rsidR="00C90850">
          <w:rPr>
            <w:noProof/>
            <w:webHidden/>
          </w:rPr>
          <w:t>77</w:t>
        </w:r>
        <w:r w:rsidR="00C90850">
          <w:rPr>
            <w:noProof/>
            <w:webHidden/>
          </w:rPr>
          <w:fldChar w:fldCharType="end"/>
        </w:r>
      </w:hyperlink>
    </w:p>
    <w:p w14:paraId="40A2A132" w14:textId="792D1AF2" w:rsidR="00C90850" w:rsidRDefault="00890680">
      <w:pPr>
        <w:pStyle w:val="TOC3"/>
        <w:rPr>
          <w:rFonts w:asciiTheme="minorHAnsi" w:eastAsiaTheme="minorEastAsia" w:hAnsiTheme="minorHAnsi" w:cstheme="minorBidi"/>
          <w:noProof/>
          <w:sz w:val="22"/>
          <w:szCs w:val="22"/>
        </w:rPr>
      </w:pPr>
      <w:hyperlink w:anchor="_Toc110647012" w:history="1">
        <w:r w:rsidR="00C90850" w:rsidRPr="006C7377">
          <w:rPr>
            <w:rStyle w:val="Hyperlink"/>
            <w:noProof/>
          </w:rPr>
          <w:t>4.13.2. Quy trình Chuyển Tiền</w:t>
        </w:r>
        <w:r w:rsidR="00C90850">
          <w:rPr>
            <w:noProof/>
            <w:webHidden/>
          </w:rPr>
          <w:tab/>
        </w:r>
        <w:r w:rsidR="00C90850">
          <w:rPr>
            <w:noProof/>
            <w:webHidden/>
          </w:rPr>
          <w:fldChar w:fldCharType="begin"/>
        </w:r>
        <w:r w:rsidR="00C90850">
          <w:rPr>
            <w:noProof/>
            <w:webHidden/>
          </w:rPr>
          <w:instrText xml:space="preserve"> PAGEREF _Toc110647012 \h </w:instrText>
        </w:r>
        <w:r w:rsidR="00C90850">
          <w:rPr>
            <w:noProof/>
            <w:webHidden/>
          </w:rPr>
        </w:r>
        <w:r w:rsidR="00C90850">
          <w:rPr>
            <w:noProof/>
            <w:webHidden/>
          </w:rPr>
          <w:fldChar w:fldCharType="separate"/>
        </w:r>
        <w:r w:rsidR="00C90850">
          <w:rPr>
            <w:noProof/>
            <w:webHidden/>
          </w:rPr>
          <w:t>78</w:t>
        </w:r>
        <w:r w:rsidR="00C90850">
          <w:rPr>
            <w:noProof/>
            <w:webHidden/>
          </w:rPr>
          <w:fldChar w:fldCharType="end"/>
        </w:r>
      </w:hyperlink>
    </w:p>
    <w:p w14:paraId="3A0ED022" w14:textId="58321D98" w:rsidR="00C90850" w:rsidRDefault="00890680">
      <w:pPr>
        <w:pStyle w:val="TOC3"/>
        <w:rPr>
          <w:rFonts w:asciiTheme="minorHAnsi" w:eastAsiaTheme="minorEastAsia" w:hAnsiTheme="minorHAnsi" w:cstheme="minorBidi"/>
          <w:noProof/>
          <w:sz w:val="22"/>
          <w:szCs w:val="22"/>
        </w:rPr>
      </w:pPr>
      <w:hyperlink w:anchor="_Toc110647013" w:history="1">
        <w:r w:rsidR="00C90850" w:rsidRPr="006C7377">
          <w:rPr>
            <w:rStyle w:val="Hyperlink"/>
            <w:noProof/>
          </w:rPr>
          <w:t>4.13.3. Yêu cầu giao diện</w:t>
        </w:r>
        <w:r w:rsidR="00C90850">
          <w:rPr>
            <w:noProof/>
            <w:webHidden/>
          </w:rPr>
          <w:tab/>
        </w:r>
        <w:r w:rsidR="00C90850">
          <w:rPr>
            <w:noProof/>
            <w:webHidden/>
          </w:rPr>
          <w:fldChar w:fldCharType="begin"/>
        </w:r>
        <w:r w:rsidR="00C90850">
          <w:rPr>
            <w:noProof/>
            <w:webHidden/>
          </w:rPr>
          <w:instrText xml:space="preserve"> PAGEREF _Toc110647013 \h </w:instrText>
        </w:r>
        <w:r w:rsidR="00C90850">
          <w:rPr>
            <w:noProof/>
            <w:webHidden/>
          </w:rPr>
        </w:r>
        <w:r w:rsidR="00C90850">
          <w:rPr>
            <w:noProof/>
            <w:webHidden/>
          </w:rPr>
          <w:fldChar w:fldCharType="separate"/>
        </w:r>
        <w:r w:rsidR="00C90850">
          <w:rPr>
            <w:noProof/>
            <w:webHidden/>
          </w:rPr>
          <w:t>79</w:t>
        </w:r>
        <w:r w:rsidR="00C90850">
          <w:rPr>
            <w:noProof/>
            <w:webHidden/>
          </w:rPr>
          <w:fldChar w:fldCharType="end"/>
        </w:r>
      </w:hyperlink>
    </w:p>
    <w:p w14:paraId="65538170" w14:textId="6F3B380A" w:rsidR="00C90850" w:rsidRDefault="00890680">
      <w:pPr>
        <w:pStyle w:val="TOC3"/>
        <w:rPr>
          <w:rFonts w:asciiTheme="minorHAnsi" w:eastAsiaTheme="minorEastAsia" w:hAnsiTheme="minorHAnsi" w:cstheme="minorBidi"/>
          <w:noProof/>
          <w:sz w:val="22"/>
          <w:szCs w:val="22"/>
        </w:rPr>
      </w:pPr>
      <w:hyperlink w:anchor="_Toc110647014" w:history="1">
        <w:r w:rsidR="00C90850" w:rsidRPr="006C7377">
          <w:rPr>
            <w:rStyle w:val="Hyperlink"/>
            <w:noProof/>
          </w:rPr>
          <w:t>4.14.4. Chi tiết chức năng</w:t>
        </w:r>
        <w:r w:rsidR="00C90850">
          <w:rPr>
            <w:noProof/>
            <w:webHidden/>
          </w:rPr>
          <w:tab/>
        </w:r>
        <w:r w:rsidR="00C90850">
          <w:rPr>
            <w:noProof/>
            <w:webHidden/>
          </w:rPr>
          <w:fldChar w:fldCharType="begin"/>
        </w:r>
        <w:r w:rsidR="00C90850">
          <w:rPr>
            <w:noProof/>
            <w:webHidden/>
          </w:rPr>
          <w:instrText xml:space="preserve"> PAGEREF _Toc110647014 \h </w:instrText>
        </w:r>
        <w:r w:rsidR="00C90850">
          <w:rPr>
            <w:noProof/>
            <w:webHidden/>
          </w:rPr>
        </w:r>
        <w:r w:rsidR="00C90850">
          <w:rPr>
            <w:noProof/>
            <w:webHidden/>
          </w:rPr>
          <w:fldChar w:fldCharType="separate"/>
        </w:r>
        <w:r w:rsidR="00C90850">
          <w:rPr>
            <w:noProof/>
            <w:webHidden/>
          </w:rPr>
          <w:t>80</w:t>
        </w:r>
        <w:r w:rsidR="00C90850">
          <w:rPr>
            <w:noProof/>
            <w:webHidden/>
          </w:rPr>
          <w:fldChar w:fldCharType="end"/>
        </w:r>
      </w:hyperlink>
    </w:p>
    <w:p w14:paraId="4F99A4C4" w14:textId="62FA9ECC" w:rsidR="00C90850" w:rsidRDefault="00890680">
      <w:pPr>
        <w:pStyle w:val="TOC2"/>
        <w:rPr>
          <w:rFonts w:asciiTheme="minorHAnsi" w:eastAsiaTheme="minorEastAsia" w:hAnsiTheme="minorHAnsi" w:cstheme="minorBidi"/>
          <w:iCs w:val="0"/>
          <w:noProof/>
          <w:sz w:val="22"/>
          <w:szCs w:val="22"/>
        </w:rPr>
      </w:pPr>
      <w:hyperlink w:anchor="_Toc110647015" w:history="1">
        <w:r w:rsidR="00C90850" w:rsidRPr="006C7377">
          <w:rPr>
            <w:rStyle w:val="Hyperlink"/>
            <w:noProof/>
          </w:rPr>
          <w:t>4.14. Thêm người thân (Người bình thường)</w:t>
        </w:r>
        <w:r w:rsidR="00C90850">
          <w:rPr>
            <w:noProof/>
            <w:webHidden/>
          </w:rPr>
          <w:tab/>
        </w:r>
        <w:r w:rsidR="00C90850">
          <w:rPr>
            <w:noProof/>
            <w:webHidden/>
          </w:rPr>
          <w:fldChar w:fldCharType="begin"/>
        </w:r>
        <w:r w:rsidR="00C90850">
          <w:rPr>
            <w:noProof/>
            <w:webHidden/>
          </w:rPr>
          <w:instrText xml:space="preserve"> PAGEREF _Toc110647015 \h </w:instrText>
        </w:r>
        <w:r w:rsidR="00C90850">
          <w:rPr>
            <w:noProof/>
            <w:webHidden/>
          </w:rPr>
        </w:r>
        <w:r w:rsidR="00C90850">
          <w:rPr>
            <w:noProof/>
            <w:webHidden/>
          </w:rPr>
          <w:fldChar w:fldCharType="separate"/>
        </w:r>
        <w:r w:rsidR="00C90850">
          <w:rPr>
            <w:noProof/>
            <w:webHidden/>
          </w:rPr>
          <w:t>80</w:t>
        </w:r>
        <w:r w:rsidR="00C90850">
          <w:rPr>
            <w:noProof/>
            <w:webHidden/>
          </w:rPr>
          <w:fldChar w:fldCharType="end"/>
        </w:r>
      </w:hyperlink>
    </w:p>
    <w:p w14:paraId="5452CF70" w14:textId="3E8AACEE" w:rsidR="00C90850" w:rsidRDefault="00890680">
      <w:pPr>
        <w:pStyle w:val="TOC3"/>
        <w:rPr>
          <w:rFonts w:asciiTheme="minorHAnsi" w:eastAsiaTheme="minorEastAsia" w:hAnsiTheme="minorHAnsi" w:cstheme="minorBidi"/>
          <w:noProof/>
          <w:sz w:val="22"/>
          <w:szCs w:val="22"/>
        </w:rPr>
      </w:pPr>
      <w:hyperlink w:anchor="_Toc110647016" w:history="1">
        <w:r w:rsidR="00C90850" w:rsidRPr="006C7377">
          <w:rPr>
            <w:rStyle w:val="Hyperlink"/>
            <w:noProof/>
          </w:rPr>
          <w:t>4.14.1. Use case Thêm Người Thân</w:t>
        </w:r>
        <w:r w:rsidR="00C90850">
          <w:rPr>
            <w:noProof/>
            <w:webHidden/>
          </w:rPr>
          <w:tab/>
        </w:r>
        <w:r w:rsidR="00C90850">
          <w:rPr>
            <w:noProof/>
            <w:webHidden/>
          </w:rPr>
          <w:fldChar w:fldCharType="begin"/>
        </w:r>
        <w:r w:rsidR="00C90850">
          <w:rPr>
            <w:noProof/>
            <w:webHidden/>
          </w:rPr>
          <w:instrText xml:space="preserve"> PAGEREF _Toc110647016 \h </w:instrText>
        </w:r>
        <w:r w:rsidR="00C90850">
          <w:rPr>
            <w:noProof/>
            <w:webHidden/>
          </w:rPr>
        </w:r>
        <w:r w:rsidR="00C90850">
          <w:rPr>
            <w:noProof/>
            <w:webHidden/>
          </w:rPr>
          <w:fldChar w:fldCharType="separate"/>
        </w:r>
        <w:r w:rsidR="00C90850">
          <w:rPr>
            <w:noProof/>
            <w:webHidden/>
          </w:rPr>
          <w:t>80</w:t>
        </w:r>
        <w:r w:rsidR="00C90850">
          <w:rPr>
            <w:noProof/>
            <w:webHidden/>
          </w:rPr>
          <w:fldChar w:fldCharType="end"/>
        </w:r>
      </w:hyperlink>
    </w:p>
    <w:p w14:paraId="07ECEC89" w14:textId="64D8939D" w:rsidR="00C90850" w:rsidRDefault="00890680">
      <w:pPr>
        <w:pStyle w:val="TOC3"/>
        <w:rPr>
          <w:rFonts w:asciiTheme="minorHAnsi" w:eastAsiaTheme="minorEastAsia" w:hAnsiTheme="minorHAnsi" w:cstheme="minorBidi"/>
          <w:noProof/>
          <w:sz w:val="22"/>
          <w:szCs w:val="22"/>
        </w:rPr>
      </w:pPr>
      <w:hyperlink w:anchor="_Toc110647017" w:history="1">
        <w:r w:rsidR="00C90850" w:rsidRPr="006C7377">
          <w:rPr>
            <w:rStyle w:val="Hyperlink"/>
            <w:noProof/>
          </w:rPr>
          <w:t>4.14.2. Quy trình Thêm Người Bình Thường</w:t>
        </w:r>
        <w:r w:rsidR="00C90850">
          <w:rPr>
            <w:noProof/>
            <w:webHidden/>
          </w:rPr>
          <w:tab/>
        </w:r>
        <w:r w:rsidR="00C90850">
          <w:rPr>
            <w:noProof/>
            <w:webHidden/>
          </w:rPr>
          <w:fldChar w:fldCharType="begin"/>
        </w:r>
        <w:r w:rsidR="00C90850">
          <w:rPr>
            <w:noProof/>
            <w:webHidden/>
          </w:rPr>
          <w:instrText xml:space="preserve"> PAGEREF _Toc110647017 \h </w:instrText>
        </w:r>
        <w:r w:rsidR="00C90850">
          <w:rPr>
            <w:noProof/>
            <w:webHidden/>
          </w:rPr>
        </w:r>
        <w:r w:rsidR="00C90850">
          <w:rPr>
            <w:noProof/>
            <w:webHidden/>
          </w:rPr>
          <w:fldChar w:fldCharType="separate"/>
        </w:r>
        <w:r w:rsidR="00C90850">
          <w:rPr>
            <w:noProof/>
            <w:webHidden/>
          </w:rPr>
          <w:t>81</w:t>
        </w:r>
        <w:r w:rsidR="00C90850">
          <w:rPr>
            <w:noProof/>
            <w:webHidden/>
          </w:rPr>
          <w:fldChar w:fldCharType="end"/>
        </w:r>
      </w:hyperlink>
    </w:p>
    <w:p w14:paraId="273AE603" w14:textId="39A8A647" w:rsidR="00C90850" w:rsidRDefault="00890680">
      <w:pPr>
        <w:pStyle w:val="TOC3"/>
        <w:rPr>
          <w:rFonts w:asciiTheme="minorHAnsi" w:eastAsiaTheme="minorEastAsia" w:hAnsiTheme="minorHAnsi" w:cstheme="minorBidi"/>
          <w:noProof/>
          <w:sz w:val="22"/>
          <w:szCs w:val="22"/>
        </w:rPr>
      </w:pPr>
      <w:hyperlink w:anchor="_Toc110647018" w:history="1">
        <w:r w:rsidR="00C90850" w:rsidRPr="006C7377">
          <w:rPr>
            <w:rStyle w:val="Hyperlink"/>
            <w:noProof/>
          </w:rPr>
          <w:t>4.14.3. Yêu cầu giao diện</w:t>
        </w:r>
        <w:r w:rsidR="00C90850">
          <w:rPr>
            <w:noProof/>
            <w:webHidden/>
          </w:rPr>
          <w:tab/>
        </w:r>
        <w:r w:rsidR="00C90850">
          <w:rPr>
            <w:noProof/>
            <w:webHidden/>
          </w:rPr>
          <w:fldChar w:fldCharType="begin"/>
        </w:r>
        <w:r w:rsidR="00C90850">
          <w:rPr>
            <w:noProof/>
            <w:webHidden/>
          </w:rPr>
          <w:instrText xml:space="preserve"> PAGEREF _Toc110647018 \h </w:instrText>
        </w:r>
        <w:r w:rsidR="00C90850">
          <w:rPr>
            <w:noProof/>
            <w:webHidden/>
          </w:rPr>
        </w:r>
        <w:r w:rsidR="00C90850">
          <w:rPr>
            <w:noProof/>
            <w:webHidden/>
          </w:rPr>
          <w:fldChar w:fldCharType="separate"/>
        </w:r>
        <w:r w:rsidR="00C90850">
          <w:rPr>
            <w:noProof/>
            <w:webHidden/>
          </w:rPr>
          <w:t>82</w:t>
        </w:r>
        <w:r w:rsidR="00C90850">
          <w:rPr>
            <w:noProof/>
            <w:webHidden/>
          </w:rPr>
          <w:fldChar w:fldCharType="end"/>
        </w:r>
      </w:hyperlink>
    </w:p>
    <w:p w14:paraId="1996DB4E" w14:textId="6566D0A4" w:rsidR="00C90850" w:rsidRDefault="00890680">
      <w:pPr>
        <w:pStyle w:val="TOC3"/>
        <w:rPr>
          <w:rFonts w:asciiTheme="minorHAnsi" w:eastAsiaTheme="minorEastAsia" w:hAnsiTheme="minorHAnsi" w:cstheme="minorBidi"/>
          <w:noProof/>
          <w:sz w:val="22"/>
          <w:szCs w:val="22"/>
        </w:rPr>
      </w:pPr>
      <w:hyperlink w:anchor="_Toc110647019" w:history="1">
        <w:r w:rsidR="00C90850" w:rsidRPr="006C7377">
          <w:rPr>
            <w:rStyle w:val="Hyperlink"/>
            <w:noProof/>
          </w:rPr>
          <w:t>4.14.4. Chi tiết chức năng</w:t>
        </w:r>
        <w:r w:rsidR="00C90850">
          <w:rPr>
            <w:noProof/>
            <w:webHidden/>
          </w:rPr>
          <w:tab/>
        </w:r>
        <w:r w:rsidR="00C90850">
          <w:rPr>
            <w:noProof/>
            <w:webHidden/>
          </w:rPr>
          <w:fldChar w:fldCharType="begin"/>
        </w:r>
        <w:r w:rsidR="00C90850">
          <w:rPr>
            <w:noProof/>
            <w:webHidden/>
          </w:rPr>
          <w:instrText xml:space="preserve"> PAGEREF _Toc110647019 \h </w:instrText>
        </w:r>
        <w:r w:rsidR="00C90850">
          <w:rPr>
            <w:noProof/>
            <w:webHidden/>
          </w:rPr>
        </w:r>
        <w:r w:rsidR="00C90850">
          <w:rPr>
            <w:noProof/>
            <w:webHidden/>
          </w:rPr>
          <w:fldChar w:fldCharType="separate"/>
        </w:r>
        <w:r w:rsidR="00C90850">
          <w:rPr>
            <w:noProof/>
            <w:webHidden/>
          </w:rPr>
          <w:t>83</w:t>
        </w:r>
        <w:r w:rsidR="00C90850">
          <w:rPr>
            <w:noProof/>
            <w:webHidden/>
          </w:rPr>
          <w:fldChar w:fldCharType="end"/>
        </w:r>
      </w:hyperlink>
    </w:p>
    <w:p w14:paraId="4B680D7C" w14:textId="03180778" w:rsidR="00C90850" w:rsidRDefault="00890680">
      <w:pPr>
        <w:pStyle w:val="TOC2"/>
        <w:rPr>
          <w:rFonts w:asciiTheme="minorHAnsi" w:eastAsiaTheme="minorEastAsia" w:hAnsiTheme="minorHAnsi" w:cstheme="minorBidi"/>
          <w:iCs w:val="0"/>
          <w:noProof/>
          <w:sz w:val="22"/>
          <w:szCs w:val="22"/>
        </w:rPr>
      </w:pPr>
      <w:hyperlink w:anchor="_Toc110647020" w:history="1">
        <w:r w:rsidR="00C90850" w:rsidRPr="006C7377">
          <w:rPr>
            <w:rStyle w:val="Hyperlink"/>
            <w:noProof/>
          </w:rPr>
          <w:t>4.15. Thêm người thân (Người khuyết tật)</w:t>
        </w:r>
        <w:r w:rsidR="00C90850">
          <w:rPr>
            <w:noProof/>
            <w:webHidden/>
          </w:rPr>
          <w:tab/>
        </w:r>
        <w:r w:rsidR="00C90850">
          <w:rPr>
            <w:noProof/>
            <w:webHidden/>
          </w:rPr>
          <w:fldChar w:fldCharType="begin"/>
        </w:r>
        <w:r w:rsidR="00C90850">
          <w:rPr>
            <w:noProof/>
            <w:webHidden/>
          </w:rPr>
          <w:instrText xml:space="preserve"> PAGEREF _Toc110647020 \h </w:instrText>
        </w:r>
        <w:r w:rsidR="00C90850">
          <w:rPr>
            <w:noProof/>
            <w:webHidden/>
          </w:rPr>
        </w:r>
        <w:r w:rsidR="00C90850">
          <w:rPr>
            <w:noProof/>
            <w:webHidden/>
          </w:rPr>
          <w:fldChar w:fldCharType="separate"/>
        </w:r>
        <w:r w:rsidR="00C90850">
          <w:rPr>
            <w:noProof/>
            <w:webHidden/>
          </w:rPr>
          <w:t>83</w:t>
        </w:r>
        <w:r w:rsidR="00C90850">
          <w:rPr>
            <w:noProof/>
            <w:webHidden/>
          </w:rPr>
          <w:fldChar w:fldCharType="end"/>
        </w:r>
      </w:hyperlink>
    </w:p>
    <w:p w14:paraId="71DA3931" w14:textId="755E16F6" w:rsidR="00C90850" w:rsidRDefault="00890680">
      <w:pPr>
        <w:pStyle w:val="TOC3"/>
        <w:rPr>
          <w:rFonts w:asciiTheme="minorHAnsi" w:eastAsiaTheme="minorEastAsia" w:hAnsiTheme="minorHAnsi" w:cstheme="minorBidi"/>
          <w:noProof/>
          <w:sz w:val="22"/>
          <w:szCs w:val="22"/>
        </w:rPr>
      </w:pPr>
      <w:hyperlink w:anchor="_Toc110647021" w:history="1">
        <w:r w:rsidR="00C90850" w:rsidRPr="006C7377">
          <w:rPr>
            <w:rStyle w:val="Hyperlink"/>
            <w:noProof/>
          </w:rPr>
          <w:t>4.15.1. Use case Thêm Người Thân</w:t>
        </w:r>
        <w:r w:rsidR="00C90850">
          <w:rPr>
            <w:noProof/>
            <w:webHidden/>
          </w:rPr>
          <w:tab/>
        </w:r>
        <w:r w:rsidR="00C90850">
          <w:rPr>
            <w:noProof/>
            <w:webHidden/>
          </w:rPr>
          <w:fldChar w:fldCharType="begin"/>
        </w:r>
        <w:r w:rsidR="00C90850">
          <w:rPr>
            <w:noProof/>
            <w:webHidden/>
          </w:rPr>
          <w:instrText xml:space="preserve"> PAGEREF _Toc110647021 \h </w:instrText>
        </w:r>
        <w:r w:rsidR="00C90850">
          <w:rPr>
            <w:noProof/>
            <w:webHidden/>
          </w:rPr>
        </w:r>
        <w:r w:rsidR="00C90850">
          <w:rPr>
            <w:noProof/>
            <w:webHidden/>
          </w:rPr>
          <w:fldChar w:fldCharType="separate"/>
        </w:r>
        <w:r w:rsidR="00C90850">
          <w:rPr>
            <w:noProof/>
            <w:webHidden/>
          </w:rPr>
          <w:t>83</w:t>
        </w:r>
        <w:r w:rsidR="00C90850">
          <w:rPr>
            <w:noProof/>
            <w:webHidden/>
          </w:rPr>
          <w:fldChar w:fldCharType="end"/>
        </w:r>
      </w:hyperlink>
    </w:p>
    <w:p w14:paraId="5BD10343" w14:textId="678E1384" w:rsidR="00C90850" w:rsidRDefault="00890680">
      <w:pPr>
        <w:pStyle w:val="TOC3"/>
        <w:rPr>
          <w:rFonts w:asciiTheme="minorHAnsi" w:eastAsiaTheme="minorEastAsia" w:hAnsiTheme="minorHAnsi" w:cstheme="minorBidi"/>
          <w:noProof/>
          <w:sz w:val="22"/>
          <w:szCs w:val="22"/>
        </w:rPr>
      </w:pPr>
      <w:hyperlink w:anchor="_Toc110647022" w:history="1">
        <w:r w:rsidR="00C90850" w:rsidRPr="006C7377">
          <w:rPr>
            <w:rStyle w:val="Hyperlink"/>
            <w:noProof/>
          </w:rPr>
          <w:t>4.15.2. Quy trình Thêm Người Khuyết Tật</w:t>
        </w:r>
        <w:r w:rsidR="00C90850">
          <w:rPr>
            <w:noProof/>
            <w:webHidden/>
          </w:rPr>
          <w:tab/>
        </w:r>
        <w:r w:rsidR="00C90850">
          <w:rPr>
            <w:noProof/>
            <w:webHidden/>
          </w:rPr>
          <w:fldChar w:fldCharType="begin"/>
        </w:r>
        <w:r w:rsidR="00C90850">
          <w:rPr>
            <w:noProof/>
            <w:webHidden/>
          </w:rPr>
          <w:instrText xml:space="preserve"> PAGEREF _Toc110647022 \h </w:instrText>
        </w:r>
        <w:r w:rsidR="00C90850">
          <w:rPr>
            <w:noProof/>
            <w:webHidden/>
          </w:rPr>
        </w:r>
        <w:r w:rsidR="00C90850">
          <w:rPr>
            <w:noProof/>
            <w:webHidden/>
          </w:rPr>
          <w:fldChar w:fldCharType="separate"/>
        </w:r>
        <w:r w:rsidR="00C90850">
          <w:rPr>
            <w:noProof/>
            <w:webHidden/>
          </w:rPr>
          <w:t>84</w:t>
        </w:r>
        <w:r w:rsidR="00C90850">
          <w:rPr>
            <w:noProof/>
            <w:webHidden/>
          </w:rPr>
          <w:fldChar w:fldCharType="end"/>
        </w:r>
      </w:hyperlink>
    </w:p>
    <w:p w14:paraId="7C7701EB" w14:textId="3914AB67" w:rsidR="00C90850" w:rsidRDefault="00890680">
      <w:pPr>
        <w:pStyle w:val="TOC3"/>
        <w:rPr>
          <w:rFonts w:asciiTheme="minorHAnsi" w:eastAsiaTheme="minorEastAsia" w:hAnsiTheme="minorHAnsi" w:cstheme="minorBidi"/>
          <w:noProof/>
          <w:sz w:val="22"/>
          <w:szCs w:val="22"/>
        </w:rPr>
      </w:pPr>
      <w:hyperlink w:anchor="_Toc110647023" w:history="1">
        <w:r w:rsidR="00C90850" w:rsidRPr="006C7377">
          <w:rPr>
            <w:rStyle w:val="Hyperlink"/>
            <w:noProof/>
          </w:rPr>
          <w:t>4.15.3. Yêu cầu giao diện</w:t>
        </w:r>
        <w:r w:rsidR="00C90850">
          <w:rPr>
            <w:noProof/>
            <w:webHidden/>
          </w:rPr>
          <w:tab/>
        </w:r>
        <w:r w:rsidR="00C90850">
          <w:rPr>
            <w:noProof/>
            <w:webHidden/>
          </w:rPr>
          <w:fldChar w:fldCharType="begin"/>
        </w:r>
        <w:r w:rsidR="00C90850">
          <w:rPr>
            <w:noProof/>
            <w:webHidden/>
          </w:rPr>
          <w:instrText xml:space="preserve"> PAGEREF _Toc110647023 \h </w:instrText>
        </w:r>
        <w:r w:rsidR="00C90850">
          <w:rPr>
            <w:noProof/>
            <w:webHidden/>
          </w:rPr>
        </w:r>
        <w:r w:rsidR="00C90850">
          <w:rPr>
            <w:noProof/>
            <w:webHidden/>
          </w:rPr>
          <w:fldChar w:fldCharType="separate"/>
        </w:r>
        <w:r w:rsidR="00C90850">
          <w:rPr>
            <w:noProof/>
            <w:webHidden/>
          </w:rPr>
          <w:t>85</w:t>
        </w:r>
        <w:r w:rsidR="00C90850">
          <w:rPr>
            <w:noProof/>
            <w:webHidden/>
          </w:rPr>
          <w:fldChar w:fldCharType="end"/>
        </w:r>
      </w:hyperlink>
    </w:p>
    <w:p w14:paraId="7C9199BD" w14:textId="0220377C" w:rsidR="00C90850" w:rsidRDefault="00890680">
      <w:pPr>
        <w:pStyle w:val="TOC3"/>
        <w:rPr>
          <w:rFonts w:asciiTheme="minorHAnsi" w:eastAsiaTheme="minorEastAsia" w:hAnsiTheme="minorHAnsi" w:cstheme="minorBidi"/>
          <w:noProof/>
          <w:sz w:val="22"/>
          <w:szCs w:val="22"/>
        </w:rPr>
      </w:pPr>
      <w:hyperlink w:anchor="_Toc110647024" w:history="1">
        <w:r w:rsidR="00C90850" w:rsidRPr="006C7377">
          <w:rPr>
            <w:rStyle w:val="Hyperlink"/>
            <w:noProof/>
          </w:rPr>
          <w:t>4.15.4. Chi tiết chức năng</w:t>
        </w:r>
        <w:r w:rsidR="00C90850">
          <w:rPr>
            <w:noProof/>
            <w:webHidden/>
          </w:rPr>
          <w:tab/>
        </w:r>
        <w:r w:rsidR="00C90850">
          <w:rPr>
            <w:noProof/>
            <w:webHidden/>
          </w:rPr>
          <w:fldChar w:fldCharType="begin"/>
        </w:r>
        <w:r w:rsidR="00C90850">
          <w:rPr>
            <w:noProof/>
            <w:webHidden/>
          </w:rPr>
          <w:instrText xml:space="preserve"> PAGEREF _Toc110647024 \h </w:instrText>
        </w:r>
        <w:r w:rsidR="00C90850">
          <w:rPr>
            <w:noProof/>
            <w:webHidden/>
          </w:rPr>
        </w:r>
        <w:r w:rsidR="00C90850">
          <w:rPr>
            <w:noProof/>
            <w:webHidden/>
          </w:rPr>
          <w:fldChar w:fldCharType="separate"/>
        </w:r>
        <w:r w:rsidR="00C90850">
          <w:rPr>
            <w:noProof/>
            <w:webHidden/>
          </w:rPr>
          <w:t>86</w:t>
        </w:r>
        <w:r w:rsidR="00C90850">
          <w:rPr>
            <w:noProof/>
            <w:webHidden/>
          </w:rPr>
          <w:fldChar w:fldCharType="end"/>
        </w:r>
      </w:hyperlink>
    </w:p>
    <w:p w14:paraId="78C3F426" w14:textId="7710508D" w:rsidR="00C90850" w:rsidRDefault="00890680">
      <w:pPr>
        <w:pStyle w:val="TOC1"/>
        <w:rPr>
          <w:rFonts w:asciiTheme="minorHAnsi" w:eastAsiaTheme="minorEastAsia" w:hAnsiTheme="minorHAnsi" w:cstheme="minorBidi"/>
          <w:b w:val="0"/>
          <w:bCs w:val="0"/>
          <w:noProof/>
          <w:kern w:val="0"/>
          <w:sz w:val="22"/>
          <w:szCs w:val="22"/>
        </w:rPr>
      </w:pPr>
      <w:hyperlink w:anchor="_Toc110647025" w:history="1">
        <w:r w:rsidR="00C90850" w:rsidRPr="006C7377">
          <w:rPr>
            <w:rStyle w:val="Hyperlink"/>
            <w:noProof/>
          </w:rPr>
          <w:t>CHương 5. KẾT QUẢ</w:t>
        </w:r>
        <w:r w:rsidR="00C90850">
          <w:rPr>
            <w:noProof/>
            <w:webHidden/>
          </w:rPr>
          <w:tab/>
        </w:r>
        <w:r w:rsidR="00C90850">
          <w:rPr>
            <w:noProof/>
            <w:webHidden/>
          </w:rPr>
          <w:fldChar w:fldCharType="begin"/>
        </w:r>
        <w:r w:rsidR="00C90850">
          <w:rPr>
            <w:noProof/>
            <w:webHidden/>
          </w:rPr>
          <w:instrText xml:space="preserve"> PAGEREF _Toc110647025 \h </w:instrText>
        </w:r>
        <w:r w:rsidR="00C90850">
          <w:rPr>
            <w:noProof/>
            <w:webHidden/>
          </w:rPr>
        </w:r>
        <w:r w:rsidR="00C90850">
          <w:rPr>
            <w:noProof/>
            <w:webHidden/>
          </w:rPr>
          <w:fldChar w:fldCharType="separate"/>
        </w:r>
        <w:r w:rsidR="00C90850">
          <w:rPr>
            <w:noProof/>
            <w:webHidden/>
          </w:rPr>
          <w:t>87</w:t>
        </w:r>
        <w:r w:rsidR="00C90850">
          <w:rPr>
            <w:noProof/>
            <w:webHidden/>
          </w:rPr>
          <w:fldChar w:fldCharType="end"/>
        </w:r>
      </w:hyperlink>
    </w:p>
    <w:p w14:paraId="107A45D3" w14:textId="5DCE494C" w:rsidR="00C90850" w:rsidRDefault="00890680">
      <w:pPr>
        <w:pStyle w:val="TOC2"/>
        <w:rPr>
          <w:rFonts w:asciiTheme="minorHAnsi" w:eastAsiaTheme="minorEastAsia" w:hAnsiTheme="minorHAnsi" w:cstheme="minorBidi"/>
          <w:iCs w:val="0"/>
          <w:noProof/>
          <w:sz w:val="22"/>
          <w:szCs w:val="22"/>
        </w:rPr>
      </w:pPr>
      <w:hyperlink w:anchor="_Toc110647026" w:history="1">
        <w:r w:rsidR="00C90850" w:rsidRPr="006C7377">
          <w:rPr>
            <w:rStyle w:val="Hyperlink"/>
            <w:noProof/>
          </w:rPr>
          <w:t>3.3.</w:t>
        </w:r>
        <w:r w:rsidR="00C90850">
          <w:rPr>
            <w:rFonts w:asciiTheme="minorHAnsi" w:eastAsiaTheme="minorEastAsia" w:hAnsiTheme="minorHAnsi" w:cstheme="minorBidi"/>
            <w:iCs w:val="0"/>
            <w:noProof/>
            <w:sz w:val="22"/>
            <w:szCs w:val="22"/>
          </w:rPr>
          <w:tab/>
        </w:r>
        <w:r w:rsidR="00C90850" w:rsidRPr="006C7377">
          <w:rPr>
            <w:rStyle w:val="Hyperlink"/>
            <w:noProof/>
          </w:rPr>
          <w:t>Mục 4.1…</w:t>
        </w:r>
        <w:r w:rsidR="00C90850">
          <w:rPr>
            <w:noProof/>
            <w:webHidden/>
          </w:rPr>
          <w:tab/>
        </w:r>
        <w:r w:rsidR="00C90850">
          <w:rPr>
            <w:noProof/>
            <w:webHidden/>
          </w:rPr>
          <w:fldChar w:fldCharType="begin"/>
        </w:r>
        <w:r w:rsidR="00C90850">
          <w:rPr>
            <w:noProof/>
            <w:webHidden/>
          </w:rPr>
          <w:instrText xml:space="preserve"> PAGEREF _Toc110647026 \h </w:instrText>
        </w:r>
        <w:r w:rsidR="00C90850">
          <w:rPr>
            <w:noProof/>
            <w:webHidden/>
          </w:rPr>
        </w:r>
        <w:r w:rsidR="00C90850">
          <w:rPr>
            <w:noProof/>
            <w:webHidden/>
          </w:rPr>
          <w:fldChar w:fldCharType="separate"/>
        </w:r>
        <w:r w:rsidR="00C90850">
          <w:rPr>
            <w:noProof/>
            <w:webHidden/>
          </w:rPr>
          <w:t>87</w:t>
        </w:r>
        <w:r w:rsidR="00C90850">
          <w:rPr>
            <w:noProof/>
            <w:webHidden/>
          </w:rPr>
          <w:fldChar w:fldCharType="end"/>
        </w:r>
      </w:hyperlink>
    </w:p>
    <w:p w14:paraId="3DD57868" w14:textId="06E0C703" w:rsidR="00C90850" w:rsidRDefault="00890680">
      <w:pPr>
        <w:pStyle w:val="TOC2"/>
        <w:rPr>
          <w:rFonts w:asciiTheme="minorHAnsi" w:eastAsiaTheme="minorEastAsia" w:hAnsiTheme="minorHAnsi" w:cstheme="minorBidi"/>
          <w:iCs w:val="0"/>
          <w:noProof/>
          <w:sz w:val="22"/>
          <w:szCs w:val="22"/>
        </w:rPr>
      </w:pPr>
      <w:hyperlink w:anchor="_Toc110647027" w:history="1">
        <w:r w:rsidR="00C90850" w:rsidRPr="006C7377">
          <w:rPr>
            <w:rStyle w:val="Hyperlink"/>
            <w:noProof/>
          </w:rPr>
          <w:t>3.4.</w:t>
        </w:r>
        <w:r w:rsidR="00C90850">
          <w:rPr>
            <w:rFonts w:asciiTheme="minorHAnsi" w:eastAsiaTheme="minorEastAsia" w:hAnsiTheme="minorHAnsi" w:cstheme="minorBidi"/>
            <w:iCs w:val="0"/>
            <w:noProof/>
            <w:sz w:val="22"/>
            <w:szCs w:val="22"/>
          </w:rPr>
          <w:tab/>
        </w:r>
        <w:r w:rsidR="00C90850" w:rsidRPr="006C7377">
          <w:rPr>
            <w:rStyle w:val="Hyperlink"/>
            <w:noProof/>
          </w:rPr>
          <w:t>Mục 4.2…</w:t>
        </w:r>
        <w:r w:rsidR="00C90850">
          <w:rPr>
            <w:noProof/>
            <w:webHidden/>
          </w:rPr>
          <w:tab/>
        </w:r>
        <w:r w:rsidR="00C90850">
          <w:rPr>
            <w:noProof/>
            <w:webHidden/>
          </w:rPr>
          <w:fldChar w:fldCharType="begin"/>
        </w:r>
        <w:r w:rsidR="00C90850">
          <w:rPr>
            <w:noProof/>
            <w:webHidden/>
          </w:rPr>
          <w:instrText xml:space="preserve"> PAGEREF _Toc110647027 \h </w:instrText>
        </w:r>
        <w:r w:rsidR="00C90850">
          <w:rPr>
            <w:noProof/>
            <w:webHidden/>
          </w:rPr>
        </w:r>
        <w:r w:rsidR="00C90850">
          <w:rPr>
            <w:noProof/>
            <w:webHidden/>
          </w:rPr>
          <w:fldChar w:fldCharType="separate"/>
        </w:r>
        <w:r w:rsidR="00C90850">
          <w:rPr>
            <w:noProof/>
            <w:webHidden/>
          </w:rPr>
          <w:t>87</w:t>
        </w:r>
        <w:r w:rsidR="00C90850">
          <w:rPr>
            <w:noProof/>
            <w:webHidden/>
          </w:rPr>
          <w:fldChar w:fldCharType="end"/>
        </w:r>
      </w:hyperlink>
    </w:p>
    <w:p w14:paraId="417915EF" w14:textId="7D58ECCB" w:rsidR="00C90850" w:rsidRDefault="00890680">
      <w:pPr>
        <w:pStyle w:val="TOC1"/>
        <w:rPr>
          <w:rFonts w:asciiTheme="minorHAnsi" w:eastAsiaTheme="minorEastAsia" w:hAnsiTheme="minorHAnsi" w:cstheme="minorBidi"/>
          <w:b w:val="0"/>
          <w:bCs w:val="0"/>
          <w:noProof/>
          <w:kern w:val="0"/>
          <w:sz w:val="22"/>
          <w:szCs w:val="22"/>
        </w:rPr>
      </w:pPr>
      <w:hyperlink w:anchor="_Toc110647028" w:history="1">
        <w:r w:rsidR="00C90850" w:rsidRPr="006C7377">
          <w:rPr>
            <w:rStyle w:val="Hyperlink"/>
            <w:noProof/>
          </w:rPr>
          <w:t>KẾT LUẬN VÀ HƯỚNG PHÁT TRIỂN</w:t>
        </w:r>
        <w:r w:rsidR="00C90850">
          <w:rPr>
            <w:noProof/>
            <w:webHidden/>
          </w:rPr>
          <w:tab/>
        </w:r>
        <w:r w:rsidR="00C90850">
          <w:rPr>
            <w:noProof/>
            <w:webHidden/>
          </w:rPr>
          <w:fldChar w:fldCharType="begin"/>
        </w:r>
        <w:r w:rsidR="00C90850">
          <w:rPr>
            <w:noProof/>
            <w:webHidden/>
          </w:rPr>
          <w:instrText xml:space="preserve"> PAGEREF _Toc110647028 \h </w:instrText>
        </w:r>
        <w:r w:rsidR="00C90850">
          <w:rPr>
            <w:noProof/>
            <w:webHidden/>
          </w:rPr>
        </w:r>
        <w:r w:rsidR="00C90850">
          <w:rPr>
            <w:noProof/>
            <w:webHidden/>
          </w:rPr>
          <w:fldChar w:fldCharType="separate"/>
        </w:r>
        <w:r w:rsidR="00C90850">
          <w:rPr>
            <w:noProof/>
            <w:webHidden/>
          </w:rPr>
          <w:t>89</w:t>
        </w:r>
        <w:r w:rsidR="00C90850">
          <w:rPr>
            <w:noProof/>
            <w:webHidden/>
          </w:rPr>
          <w:fldChar w:fldCharType="end"/>
        </w:r>
      </w:hyperlink>
    </w:p>
    <w:p w14:paraId="5D4B37BB" w14:textId="62190CDC" w:rsidR="00C90850" w:rsidRDefault="00890680">
      <w:pPr>
        <w:pStyle w:val="TOC1"/>
        <w:rPr>
          <w:rFonts w:asciiTheme="minorHAnsi" w:eastAsiaTheme="minorEastAsia" w:hAnsiTheme="minorHAnsi" w:cstheme="minorBidi"/>
          <w:b w:val="0"/>
          <w:bCs w:val="0"/>
          <w:noProof/>
          <w:kern w:val="0"/>
          <w:sz w:val="22"/>
          <w:szCs w:val="22"/>
        </w:rPr>
      </w:pPr>
      <w:hyperlink w:anchor="_Toc110647029" w:history="1">
        <w:r w:rsidR="00C90850" w:rsidRPr="006C7377">
          <w:rPr>
            <w:rStyle w:val="Hyperlink"/>
            <w:noProof/>
          </w:rPr>
          <w:t>TÀI LIỆU THAM KHẢO</w:t>
        </w:r>
        <w:r w:rsidR="00C90850">
          <w:rPr>
            <w:noProof/>
            <w:webHidden/>
          </w:rPr>
          <w:tab/>
        </w:r>
        <w:r w:rsidR="00C90850">
          <w:rPr>
            <w:noProof/>
            <w:webHidden/>
          </w:rPr>
          <w:fldChar w:fldCharType="begin"/>
        </w:r>
        <w:r w:rsidR="00C90850">
          <w:rPr>
            <w:noProof/>
            <w:webHidden/>
          </w:rPr>
          <w:instrText xml:space="preserve"> PAGEREF _Toc110647029 \h </w:instrText>
        </w:r>
        <w:r w:rsidR="00C90850">
          <w:rPr>
            <w:noProof/>
            <w:webHidden/>
          </w:rPr>
        </w:r>
        <w:r w:rsidR="00C90850">
          <w:rPr>
            <w:noProof/>
            <w:webHidden/>
          </w:rPr>
          <w:fldChar w:fldCharType="separate"/>
        </w:r>
        <w:r w:rsidR="00C90850">
          <w:rPr>
            <w:noProof/>
            <w:webHidden/>
          </w:rPr>
          <w:t>90</w:t>
        </w:r>
        <w:r w:rsidR="00C90850">
          <w:rPr>
            <w:noProof/>
            <w:webHidden/>
          </w:rPr>
          <w:fldChar w:fldCharType="end"/>
        </w:r>
      </w:hyperlink>
    </w:p>
    <w:p w14:paraId="29A5ECD5" w14:textId="361C49AC" w:rsidR="00C90850" w:rsidRDefault="00890680">
      <w:pPr>
        <w:pStyle w:val="TOC1"/>
        <w:rPr>
          <w:rFonts w:asciiTheme="minorHAnsi" w:eastAsiaTheme="minorEastAsia" w:hAnsiTheme="minorHAnsi" w:cstheme="minorBidi"/>
          <w:b w:val="0"/>
          <w:bCs w:val="0"/>
          <w:noProof/>
          <w:kern w:val="0"/>
          <w:sz w:val="22"/>
          <w:szCs w:val="22"/>
        </w:rPr>
      </w:pPr>
      <w:hyperlink w:anchor="_Toc110647030" w:history="1">
        <w:r w:rsidR="00C90850" w:rsidRPr="006C7377">
          <w:rPr>
            <w:rStyle w:val="Hyperlink"/>
            <w:noProof/>
          </w:rPr>
          <w:t>PHỤ LỤC</w:t>
        </w:r>
        <w:r w:rsidR="00C90850">
          <w:rPr>
            <w:noProof/>
            <w:webHidden/>
          </w:rPr>
          <w:tab/>
        </w:r>
        <w:r w:rsidR="00C90850">
          <w:rPr>
            <w:noProof/>
            <w:webHidden/>
          </w:rPr>
          <w:fldChar w:fldCharType="begin"/>
        </w:r>
        <w:r w:rsidR="00C90850">
          <w:rPr>
            <w:noProof/>
            <w:webHidden/>
          </w:rPr>
          <w:instrText xml:space="preserve"> PAGEREF _Toc110647030 \h </w:instrText>
        </w:r>
        <w:r w:rsidR="00C90850">
          <w:rPr>
            <w:noProof/>
            <w:webHidden/>
          </w:rPr>
        </w:r>
        <w:r w:rsidR="00C90850">
          <w:rPr>
            <w:noProof/>
            <w:webHidden/>
          </w:rPr>
          <w:fldChar w:fldCharType="separate"/>
        </w:r>
        <w:r w:rsidR="00C90850">
          <w:rPr>
            <w:noProof/>
            <w:webHidden/>
          </w:rPr>
          <w:t>91</w:t>
        </w:r>
        <w:r w:rsidR="00C90850">
          <w:rPr>
            <w:noProof/>
            <w:webHidden/>
          </w:rPr>
          <w:fldChar w:fldCharType="end"/>
        </w:r>
      </w:hyperlink>
    </w:p>
    <w:p w14:paraId="23B4A504" w14:textId="4A97BD6F" w:rsidR="00E5678A" w:rsidRPr="009517DD" w:rsidRDefault="00E60C53" w:rsidP="00477F99">
      <w:pPr>
        <w:pStyle w:val="TOC1"/>
        <w:rPr>
          <w:rFonts w:ascii="Times New Roman" w:hAnsi="Times New Roman"/>
        </w:rPr>
      </w:pPr>
      <w:r w:rsidRPr="009517DD">
        <w:rPr>
          <w:rFonts w:ascii="Times New Roman" w:hAnsi="Times New Roman"/>
        </w:rPr>
        <w:fldChar w:fldCharType="end"/>
      </w:r>
    </w:p>
    <w:p w14:paraId="1E5F2D85" w14:textId="790584B0" w:rsidR="00122C88" w:rsidRPr="009517DD" w:rsidRDefault="00E5678A" w:rsidP="00477F99">
      <w:pPr>
        <w:pStyle w:val="TOC1"/>
        <w:rPr>
          <w:rFonts w:ascii="Times New Roman" w:hAnsi="Times New Roman"/>
          <w:i/>
        </w:rPr>
      </w:pPr>
      <w:r w:rsidRPr="009517DD">
        <w:rPr>
          <w:rFonts w:ascii="Times New Roman" w:hAnsi="Times New Roman"/>
          <w:i/>
        </w:rPr>
        <w:t xml:space="preserve">(Mục lục </w:t>
      </w:r>
      <w:r w:rsidR="006C3F10" w:rsidRPr="009517DD">
        <w:rPr>
          <w:rFonts w:ascii="Times New Roman" w:hAnsi="Times New Roman"/>
          <w:i/>
        </w:rPr>
        <w:t xml:space="preserve">này </w:t>
      </w:r>
      <w:r w:rsidRPr="009517DD">
        <w:rPr>
          <w:rFonts w:ascii="Times New Roman" w:hAnsi="Times New Roman"/>
          <w:i/>
        </w:rPr>
        <w:t>chỉ là ví dụ)</w:t>
      </w:r>
    </w:p>
    <w:p w14:paraId="4462159E" w14:textId="77777777" w:rsidR="002F47A3" w:rsidRPr="009517DD" w:rsidRDefault="002F47A3" w:rsidP="00477F99">
      <w:pPr>
        <w:spacing w:before="0" w:line="240" w:lineRule="auto"/>
        <w:ind w:firstLine="0"/>
        <w:jc w:val="left"/>
        <w:rPr>
          <w:b/>
          <w:bCs/>
          <w:caps/>
          <w:kern w:val="32"/>
          <w:sz w:val="28"/>
          <w:szCs w:val="32"/>
        </w:rPr>
      </w:pPr>
      <w:bookmarkStart w:id="12" w:name="_Toc342760181"/>
      <w:r w:rsidRPr="009517DD">
        <w:rPr>
          <w:sz w:val="28"/>
        </w:rPr>
        <w:br w:type="page"/>
      </w:r>
    </w:p>
    <w:p w14:paraId="01E42120" w14:textId="77777777" w:rsidR="00122C88" w:rsidRPr="009517DD" w:rsidRDefault="00122C88" w:rsidP="00BC36AC">
      <w:pPr>
        <w:pStyle w:val="Heading1"/>
      </w:pPr>
      <w:bookmarkStart w:id="13" w:name="_Toc110646913"/>
      <w:r w:rsidRPr="009517DD">
        <w:lastRenderedPageBreak/>
        <w:t>DANH MỤC HÌNH ẢNH</w:t>
      </w:r>
      <w:bookmarkEnd w:id="12"/>
      <w:bookmarkEnd w:id="13"/>
    </w:p>
    <w:p w14:paraId="64186234" w14:textId="0AD9523C" w:rsidR="005C0559"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9517DD">
        <w:fldChar w:fldCharType="begin"/>
      </w:r>
      <w:r w:rsidRPr="009517DD">
        <w:instrText xml:space="preserve"> TOC \h \z \c "Hình" </w:instrText>
      </w:r>
      <w:r w:rsidRPr="009517DD">
        <w:fldChar w:fldCharType="separate"/>
      </w:r>
      <w:hyperlink w:anchor="_Toc109831084" w:history="1">
        <w:r w:rsidR="005C0559" w:rsidRPr="0097036A">
          <w:rPr>
            <w:rStyle w:val="Hyperlink"/>
            <w:i/>
            <w:iCs/>
            <w:noProof/>
          </w:rPr>
          <w:t>Hình 1. Thẻ NFC</w:t>
        </w:r>
        <w:r w:rsidR="005C0559">
          <w:rPr>
            <w:noProof/>
            <w:webHidden/>
          </w:rPr>
          <w:tab/>
        </w:r>
        <w:r w:rsidR="005C0559">
          <w:rPr>
            <w:noProof/>
            <w:webHidden/>
          </w:rPr>
          <w:fldChar w:fldCharType="begin"/>
        </w:r>
        <w:r w:rsidR="005C0559">
          <w:rPr>
            <w:noProof/>
            <w:webHidden/>
          </w:rPr>
          <w:instrText xml:space="preserve"> PAGEREF _Toc109831084 \h </w:instrText>
        </w:r>
        <w:r w:rsidR="005C0559">
          <w:rPr>
            <w:noProof/>
            <w:webHidden/>
          </w:rPr>
        </w:r>
        <w:r w:rsidR="005C0559">
          <w:rPr>
            <w:noProof/>
            <w:webHidden/>
          </w:rPr>
          <w:fldChar w:fldCharType="separate"/>
        </w:r>
        <w:r w:rsidR="005C0559">
          <w:rPr>
            <w:noProof/>
            <w:webHidden/>
          </w:rPr>
          <w:t>2</w:t>
        </w:r>
        <w:r w:rsidR="005C0559">
          <w:rPr>
            <w:noProof/>
            <w:webHidden/>
          </w:rPr>
          <w:fldChar w:fldCharType="end"/>
        </w:r>
      </w:hyperlink>
    </w:p>
    <w:p w14:paraId="167C40CB" w14:textId="451640BF" w:rsidR="005C0559" w:rsidRDefault="00890680">
      <w:pPr>
        <w:pStyle w:val="TableofFigures"/>
        <w:tabs>
          <w:tab w:val="right" w:leader="dot" w:pos="8494"/>
        </w:tabs>
        <w:rPr>
          <w:rFonts w:asciiTheme="minorHAnsi" w:eastAsiaTheme="minorEastAsia" w:hAnsiTheme="minorHAnsi" w:cstheme="minorBidi"/>
          <w:noProof/>
          <w:sz w:val="22"/>
          <w:szCs w:val="22"/>
          <w:lang w:eastAsia="en-US"/>
        </w:rPr>
      </w:pPr>
      <w:hyperlink w:anchor="_Toc109831085" w:history="1">
        <w:r w:rsidR="005C0559" w:rsidRPr="0097036A">
          <w:rPr>
            <w:rStyle w:val="Hyperlink"/>
            <w:i/>
            <w:iCs/>
            <w:noProof/>
          </w:rPr>
          <w:t>Hình 2. Ứng dụng NFC trên xe bus</w:t>
        </w:r>
        <w:r w:rsidR="005C0559">
          <w:rPr>
            <w:noProof/>
            <w:webHidden/>
          </w:rPr>
          <w:tab/>
        </w:r>
        <w:r w:rsidR="005C0559">
          <w:rPr>
            <w:noProof/>
            <w:webHidden/>
          </w:rPr>
          <w:fldChar w:fldCharType="begin"/>
        </w:r>
        <w:r w:rsidR="005C0559">
          <w:rPr>
            <w:noProof/>
            <w:webHidden/>
          </w:rPr>
          <w:instrText xml:space="preserve"> PAGEREF _Toc109831085 \h </w:instrText>
        </w:r>
        <w:r w:rsidR="005C0559">
          <w:rPr>
            <w:noProof/>
            <w:webHidden/>
          </w:rPr>
        </w:r>
        <w:r w:rsidR="005C0559">
          <w:rPr>
            <w:noProof/>
            <w:webHidden/>
          </w:rPr>
          <w:fldChar w:fldCharType="separate"/>
        </w:r>
        <w:r w:rsidR="005C0559">
          <w:rPr>
            <w:noProof/>
            <w:webHidden/>
          </w:rPr>
          <w:t>4</w:t>
        </w:r>
        <w:r w:rsidR="005C0559">
          <w:rPr>
            <w:noProof/>
            <w:webHidden/>
          </w:rPr>
          <w:fldChar w:fldCharType="end"/>
        </w:r>
      </w:hyperlink>
    </w:p>
    <w:p w14:paraId="37CE6A16" w14:textId="6D12F8DB" w:rsidR="005C0559" w:rsidRDefault="00890680">
      <w:pPr>
        <w:pStyle w:val="TableofFigures"/>
        <w:tabs>
          <w:tab w:val="right" w:leader="dot" w:pos="8494"/>
        </w:tabs>
        <w:rPr>
          <w:rFonts w:asciiTheme="minorHAnsi" w:eastAsiaTheme="minorEastAsia" w:hAnsiTheme="minorHAnsi" w:cstheme="minorBidi"/>
          <w:noProof/>
          <w:sz w:val="22"/>
          <w:szCs w:val="22"/>
          <w:lang w:eastAsia="en-US"/>
        </w:rPr>
      </w:pPr>
      <w:hyperlink w:anchor="_Toc109831086" w:history="1">
        <w:r w:rsidR="005C0559" w:rsidRPr="0097036A">
          <w:rPr>
            <w:rStyle w:val="Hyperlink"/>
            <w:i/>
            <w:iCs/>
            <w:noProof/>
          </w:rPr>
          <w:t>Hình 3. Các vai trò trong dự án</w:t>
        </w:r>
        <w:r w:rsidR="005C0559">
          <w:rPr>
            <w:noProof/>
            <w:webHidden/>
          </w:rPr>
          <w:tab/>
        </w:r>
        <w:r w:rsidR="005C0559">
          <w:rPr>
            <w:noProof/>
            <w:webHidden/>
          </w:rPr>
          <w:fldChar w:fldCharType="begin"/>
        </w:r>
        <w:r w:rsidR="005C0559">
          <w:rPr>
            <w:noProof/>
            <w:webHidden/>
          </w:rPr>
          <w:instrText xml:space="preserve"> PAGEREF _Toc109831086 \h </w:instrText>
        </w:r>
        <w:r w:rsidR="005C0559">
          <w:rPr>
            <w:noProof/>
            <w:webHidden/>
          </w:rPr>
        </w:r>
        <w:r w:rsidR="005C0559">
          <w:rPr>
            <w:noProof/>
            <w:webHidden/>
          </w:rPr>
          <w:fldChar w:fldCharType="separate"/>
        </w:r>
        <w:r w:rsidR="005C0559">
          <w:rPr>
            <w:noProof/>
            <w:webHidden/>
          </w:rPr>
          <w:t>5</w:t>
        </w:r>
        <w:r w:rsidR="005C0559">
          <w:rPr>
            <w:noProof/>
            <w:webHidden/>
          </w:rPr>
          <w:fldChar w:fldCharType="end"/>
        </w:r>
      </w:hyperlink>
    </w:p>
    <w:p w14:paraId="04C8ACA1" w14:textId="789B79FF" w:rsidR="005C0559" w:rsidRDefault="00890680">
      <w:pPr>
        <w:pStyle w:val="TableofFigures"/>
        <w:tabs>
          <w:tab w:val="right" w:leader="dot" w:pos="8494"/>
        </w:tabs>
        <w:rPr>
          <w:rFonts w:asciiTheme="minorHAnsi" w:eastAsiaTheme="minorEastAsia" w:hAnsiTheme="minorHAnsi" w:cstheme="minorBidi"/>
          <w:noProof/>
          <w:sz w:val="22"/>
          <w:szCs w:val="22"/>
          <w:lang w:eastAsia="en-US"/>
        </w:rPr>
      </w:pPr>
      <w:hyperlink w:anchor="_Toc109831087" w:history="1">
        <w:r w:rsidR="005C0559" w:rsidRPr="0097036A">
          <w:rPr>
            <w:rStyle w:val="Hyperlink"/>
            <w:i/>
            <w:iCs/>
            <w:noProof/>
          </w:rPr>
          <w:t>Hình 4. Vòng đời của Sprint</w:t>
        </w:r>
        <w:r w:rsidR="005C0559">
          <w:rPr>
            <w:noProof/>
            <w:webHidden/>
          </w:rPr>
          <w:tab/>
        </w:r>
        <w:r w:rsidR="005C0559">
          <w:rPr>
            <w:noProof/>
            <w:webHidden/>
          </w:rPr>
          <w:fldChar w:fldCharType="begin"/>
        </w:r>
        <w:r w:rsidR="005C0559">
          <w:rPr>
            <w:noProof/>
            <w:webHidden/>
          </w:rPr>
          <w:instrText xml:space="preserve"> PAGEREF _Toc109831087 \h </w:instrText>
        </w:r>
        <w:r w:rsidR="005C0559">
          <w:rPr>
            <w:noProof/>
            <w:webHidden/>
          </w:rPr>
        </w:r>
        <w:r w:rsidR="005C0559">
          <w:rPr>
            <w:noProof/>
            <w:webHidden/>
          </w:rPr>
          <w:fldChar w:fldCharType="separate"/>
        </w:r>
        <w:r w:rsidR="005C0559">
          <w:rPr>
            <w:noProof/>
            <w:webHidden/>
          </w:rPr>
          <w:t>5</w:t>
        </w:r>
        <w:r w:rsidR="005C0559">
          <w:rPr>
            <w:noProof/>
            <w:webHidden/>
          </w:rPr>
          <w:fldChar w:fldCharType="end"/>
        </w:r>
      </w:hyperlink>
    </w:p>
    <w:p w14:paraId="21935FC7" w14:textId="3DFAEDE1" w:rsidR="005C0559" w:rsidRDefault="00890680">
      <w:pPr>
        <w:pStyle w:val="TableofFigures"/>
        <w:tabs>
          <w:tab w:val="right" w:leader="dot" w:pos="8494"/>
        </w:tabs>
        <w:rPr>
          <w:rFonts w:asciiTheme="minorHAnsi" w:eastAsiaTheme="minorEastAsia" w:hAnsiTheme="minorHAnsi" w:cstheme="minorBidi"/>
          <w:noProof/>
          <w:sz w:val="22"/>
          <w:szCs w:val="22"/>
          <w:lang w:eastAsia="en-US"/>
        </w:rPr>
      </w:pPr>
      <w:hyperlink w:anchor="_Toc109831088" w:history="1">
        <w:r w:rsidR="005C0559" w:rsidRPr="0097036A">
          <w:rPr>
            <w:rStyle w:val="Hyperlink"/>
            <w:i/>
            <w:iCs/>
            <w:noProof/>
          </w:rPr>
          <w:t>Hình 5. Sprint mở đầu</w:t>
        </w:r>
        <w:r w:rsidR="005C0559">
          <w:rPr>
            <w:noProof/>
            <w:webHidden/>
          </w:rPr>
          <w:tab/>
        </w:r>
        <w:r w:rsidR="005C0559">
          <w:rPr>
            <w:noProof/>
            <w:webHidden/>
          </w:rPr>
          <w:fldChar w:fldCharType="begin"/>
        </w:r>
        <w:r w:rsidR="005C0559">
          <w:rPr>
            <w:noProof/>
            <w:webHidden/>
          </w:rPr>
          <w:instrText xml:space="preserve"> PAGEREF _Toc109831088 \h </w:instrText>
        </w:r>
        <w:r w:rsidR="005C0559">
          <w:rPr>
            <w:noProof/>
            <w:webHidden/>
          </w:rPr>
        </w:r>
        <w:r w:rsidR="005C0559">
          <w:rPr>
            <w:noProof/>
            <w:webHidden/>
          </w:rPr>
          <w:fldChar w:fldCharType="separate"/>
        </w:r>
        <w:r w:rsidR="005C0559">
          <w:rPr>
            <w:noProof/>
            <w:webHidden/>
          </w:rPr>
          <w:t>6</w:t>
        </w:r>
        <w:r w:rsidR="005C0559">
          <w:rPr>
            <w:noProof/>
            <w:webHidden/>
          </w:rPr>
          <w:fldChar w:fldCharType="end"/>
        </w:r>
      </w:hyperlink>
    </w:p>
    <w:p w14:paraId="2DCE0D1E" w14:textId="7EADAF1A" w:rsidR="005C0559" w:rsidRDefault="00890680">
      <w:pPr>
        <w:pStyle w:val="TableofFigures"/>
        <w:tabs>
          <w:tab w:val="right" w:leader="dot" w:pos="8494"/>
        </w:tabs>
        <w:rPr>
          <w:rFonts w:asciiTheme="minorHAnsi" w:eastAsiaTheme="minorEastAsia" w:hAnsiTheme="minorHAnsi" w:cstheme="minorBidi"/>
          <w:noProof/>
          <w:sz w:val="22"/>
          <w:szCs w:val="22"/>
          <w:lang w:eastAsia="en-US"/>
        </w:rPr>
      </w:pPr>
      <w:hyperlink w:anchor="_Toc109831089" w:history="1">
        <w:r w:rsidR="005C0559" w:rsidRPr="0097036A">
          <w:rPr>
            <w:rStyle w:val="Hyperlink"/>
            <w:i/>
            <w:iCs/>
            <w:noProof/>
          </w:rPr>
          <w:t>Hình 6. Sprint xây dựng</w:t>
        </w:r>
        <w:r w:rsidR="005C0559">
          <w:rPr>
            <w:noProof/>
            <w:webHidden/>
          </w:rPr>
          <w:tab/>
        </w:r>
        <w:r w:rsidR="005C0559">
          <w:rPr>
            <w:noProof/>
            <w:webHidden/>
          </w:rPr>
          <w:fldChar w:fldCharType="begin"/>
        </w:r>
        <w:r w:rsidR="005C0559">
          <w:rPr>
            <w:noProof/>
            <w:webHidden/>
          </w:rPr>
          <w:instrText xml:space="preserve"> PAGEREF _Toc109831089 \h </w:instrText>
        </w:r>
        <w:r w:rsidR="005C0559">
          <w:rPr>
            <w:noProof/>
            <w:webHidden/>
          </w:rPr>
        </w:r>
        <w:r w:rsidR="005C0559">
          <w:rPr>
            <w:noProof/>
            <w:webHidden/>
          </w:rPr>
          <w:fldChar w:fldCharType="separate"/>
        </w:r>
        <w:r w:rsidR="005C0559">
          <w:rPr>
            <w:noProof/>
            <w:webHidden/>
          </w:rPr>
          <w:t>6</w:t>
        </w:r>
        <w:r w:rsidR="005C0559">
          <w:rPr>
            <w:noProof/>
            <w:webHidden/>
          </w:rPr>
          <w:fldChar w:fldCharType="end"/>
        </w:r>
      </w:hyperlink>
    </w:p>
    <w:p w14:paraId="54D9F7BD" w14:textId="219659C6" w:rsidR="005C0559" w:rsidRDefault="00890680">
      <w:pPr>
        <w:pStyle w:val="TableofFigures"/>
        <w:tabs>
          <w:tab w:val="right" w:leader="dot" w:pos="8494"/>
        </w:tabs>
        <w:rPr>
          <w:rFonts w:asciiTheme="minorHAnsi" w:eastAsiaTheme="minorEastAsia" w:hAnsiTheme="minorHAnsi" w:cstheme="minorBidi"/>
          <w:noProof/>
          <w:sz w:val="22"/>
          <w:szCs w:val="22"/>
          <w:lang w:eastAsia="en-US"/>
        </w:rPr>
      </w:pPr>
      <w:hyperlink w:anchor="_Toc109831090" w:history="1">
        <w:r w:rsidR="005C0559" w:rsidRPr="0097036A">
          <w:rPr>
            <w:rStyle w:val="Hyperlink"/>
            <w:i/>
            <w:iCs/>
            <w:noProof/>
          </w:rPr>
          <w:t>Hình 7. Sprint kết thúc giai đoạn</w:t>
        </w:r>
        <w:r w:rsidR="005C0559">
          <w:rPr>
            <w:noProof/>
            <w:webHidden/>
          </w:rPr>
          <w:tab/>
        </w:r>
        <w:r w:rsidR="005C0559">
          <w:rPr>
            <w:noProof/>
            <w:webHidden/>
          </w:rPr>
          <w:fldChar w:fldCharType="begin"/>
        </w:r>
        <w:r w:rsidR="005C0559">
          <w:rPr>
            <w:noProof/>
            <w:webHidden/>
          </w:rPr>
          <w:instrText xml:space="preserve"> PAGEREF _Toc109831090 \h </w:instrText>
        </w:r>
        <w:r w:rsidR="005C0559">
          <w:rPr>
            <w:noProof/>
            <w:webHidden/>
          </w:rPr>
        </w:r>
        <w:r w:rsidR="005C0559">
          <w:rPr>
            <w:noProof/>
            <w:webHidden/>
          </w:rPr>
          <w:fldChar w:fldCharType="separate"/>
        </w:r>
        <w:r w:rsidR="005C0559">
          <w:rPr>
            <w:noProof/>
            <w:webHidden/>
          </w:rPr>
          <w:t>7</w:t>
        </w:r>
        <w:r w:rsidR="005C0559">
          <w:rPr>
            <w:noProof/>
            <w:webHidden/>
          </w:rPr>
          <w:fldChar w:fldCharType="end"/>
        </w:r>
      </w:hyperlink>
    </w:p>
    <w:p w14:paraId="4901DE35" w14:textId="3E61CAD2" w:rsidR="005C0559" w:rsidRDefault="00890680">
      <w:pPr>
        <w:pStyle w:val="TableofFigures"/>
        <w:tabs>
          <w:tab w:val="right" w:leader="dot" w:pos="8494"/>
        </w:tabs>
        <w:rPr>
          <w:rFonts w:asciiTheme="minorHAnsi" w:eastAsiaTheme="minorEastAsia" w:hAnsiTheme="minorHAnsi" w:cstheme="minorBidi"/>
          <w:noProof/>
          <w:sz w:val="22"/>
          <w:szCs w:val="22"/>
          <w:lang w:eastAsia="en-US"/>
        </w:rPr>
      </w:pPr>
      <w:hyperlink w:anchor="_Toc109831091" w:history="1">
        <w:r w:rsidR="005C0559" w:rsidRPr="0097036A">
          <w:rPr>
            <w:rStyle w:val="Hyperlink"/>
            <w:i/>
            <w:iCs/>
            <w:noProof/>
          </w:rPr>
          <w:t>Hình 8. Sprint kết thúc</w:t>
        </w:r>
        <w:r w:rsidR="005C0559">
          <w:rPr>
            <w:noProof/>
            <w:webHidden/>
          </w:rPr>
          <w:tab/>
        </w:r>
        <w:r w:rsidR="005C0559">
          <w:rPr>
            <w:noProof/>
            <w:webHidden/>
          </w:rPr>
          <w:fldChar w:fldCharType="begin"/>
        </w:r>
        <w:r w:rsidR="005C0559">
          <w:rPr>
            <w:noProof/>
            <w:webHidden/>
          </w:rPr>
          <w:instrText xml:space="preserve"> PAGEREF _Toc109831091 \h </w:instrText>
        </w:r>
        <w:r w:rsidR="005C0559">
          <w:rPr>
            <w:noProof/>
            <w:webHidden/>
          </w:rPr>
        </w:r>
        <w:r w:rsidR="005C0559">
          <w:rPr>
            <w:noProof/>
            <w:webHidden/>
          </w:rPr>
          <w:fldChar w:fldCharType="separate"/>
        </w:r>
        <w:r w:rsidR="005C0559">
          <w:rPr>
            <w:noProof/>
            <w:webHidden/>
          </w:rPr>
          <w:t>7</w:t>
        </w:r>
        <w:r w:rsidR="005C0559">
          <w:rPr>
            <w:noProof/>
            <w:webHidden/>
          </w:rPr>
          <w:fldChar w:fldCharType="end"/>
        </w:r>
      </w:hyperlink>
    </w:p>
    <w:p w14:paraId="67B67B35" w14:textId="40DA0E1D" w:rsidR="005C0559" w:rsidRDefault="00890680">
      <w:pPr>
        <w:pStyle w:val="TableofFigures"/>
        <w:tabs>
          <w:tab w:val="right" w:leader="dot" w:pos="8494"/>
        </w:tabs>
        <w:rPr>
          <w:rFonts w:asciiTheme="minorHAnsi" w:eastAsiaTheme="minorEastAsia" w:hAnsiTheme="minorHAnsi" w:cstheme="minorBidi"/>
          <w:noProof/>
          <w:sz w:val="22"/>
          <w:szCs w:val="22"/>
          <w:lang w:eastAsia="en-US"/>
        </w:rPr>
      </w:pPr>
      <w:hyperlink w:anchor="_Toc109831092" w:history="1">
        <w:r w:rsidR="005C0559" w:rsidRPr="0097036A">
          <w:rPr>
            <w:rStyle w:val="Hyperlink"/>
            <w:noProof/>
          </w:rPr>
          <w:t>Hình 3.1 Kiến trúc của mô hình</w:t>
        </w:r>
        <w:r w:rsidR="005C0559">
          <w:rPr>
            <w:noProof/>
            <w:webHidden/>
          </w:rPr>
          <w:tab/>
        </w:r>
        <w:r w:rsidR="005C0559">
          <w:rPr>
            <w:noProof/>
            <w:webHidden/>
          </w:rPr>
          <w:fldChar w:fldCharType="begin"/>
        </w:r>
        <w:r w:rsidR="005C0559">
          <w:rPr>
            <w:noProof/>
            <w:webHidden/>
          </w:rPr>
          <w:instrText xml:space="preserve"> PAGEREF _Toc109831092 \h </w:instrText>
        </w:r>
        <w:r w:rsidR="005C0559">
          <w:rPr>
            <w:noProof/>
            <w:webHidden/>
          </w:rPr>
        </w:r>
        <w:r w:rsidR="005C0559">
          <w:rPr>
            <w:noProof/>
            <w:webHidden/>
          </w:rPr>
          <w:fldChar w:fldCharType="separate"/>
        </w:r>
        <w:r w:rsidR="005C0559">
          <w:rPr>
            <w:noProof/>
            <w:webHidden/>
          </w:rPr>
          <w:t>21</w:t>
        </w:r>
        <w:r w:rsidR="005C0559">
          <w:rPr>
            <w:noProof/>
            <w:webHidden/>
          </w:rPr>
          <w:fldChar w:fldCharType="end"/>
        </w:r>
      </w:hyperlink>
    </w:p>
    <w:p w14:paraId="1903D887" w14:textId="07B5CA23" w:rsidR="00122C88" w:rsidRPr="009517DD" w:rsidRDefault="00FB23C8" w:rsidP="00477F99">
      <w:pPr>
        <w:jc w:val="left"/>
      </w:pPr>
      <w:r w:rsidRPr="009517DD">
        <w:fldChar w:fldCharType="end"/>
      </w:r>
      <w:r w:rsidR="00122C88" w:rsidRPr="009517DD">
        <w:br w:type="page"/>
      </w:r>
    </w:p>
    <w:p w14:paraId="4396786D" w14:textId="77777777" w:rsidR="00122C88" w:rsidRPr="009517DD" w:rsidRDefault="00122C88" w:rsidP="00BC36AC">
      <w:pPr>
        <w:pStyle w:val="Heading1"/>
      </w:pPr>
      <w:bookmarkStart w:id="14" w:name="_Toc342760182"/>
      <w:bookmarkStart w:id="15" w:name="_Toc110646914"/>
      <w:r w:rsidRPr="009517DD">
        <w:lastRenderedPageBreak/>
        <w:t>DANH MỤC BẢNG BIỂU</w:t>
      </w:r>
      <w:bookmarkEnd w:id="14"/>
      <w:bookmarkEnd w:id="15"/>
    </w:p>
    <w:p w14:paraId="74E8A94F" w14:textId="68D705D2" w:rsidR="00E96F6B" w:rsidRPr="009517DD" w:rsidRDefault="00272EF7" w:rsidP="00477F99">
      <w:pPr>
        <w:pStyle w:val="TableofFigures"/>
        <w:tabs>
          <w:tab w:val="right" w:leader="dot" w:pos="8494"/>
        </w:tabs>
        <w:rPr>
          <w:rFonts w:eastAsiaTheme="minorEastAsia"/>
          <w:noProof/>
          <w:sz w:val="22"/>
          <w:szCs w:val="22"/>
          <w:lang w:eastAsia="en-US"/>
        </w:rPr>
      </w:pPr>
      <w:r w:rsidRPr="009517DD">
        <w:rPr>
          <w:b/>
          <w:bCs/>
          <w:kern w:val="32"/>
          <w:sz w:val="24"/>
          <w:szCs w:val="32"/>
        </w:rPr>
        <w:fldChar w:fldCharType="begin"/>
      </w:r>
      <w:r w:rsidRPr="009517DD">
        <w:rPr>
          <w:b/>
          <w:bCs/>
          <w:kern w:val="32"/>
          <w:szCs w:val="32"/>
        </w:rPr>
        <w:instrText xml:space="preserve"> TOC \h \z \c "Bảng" </w:instrText>
      </w:r>
      <w:r w:rsidRPr="009517DD">
        <w:rPr>
          <w:b/>
          <w:bCs/>
          <w:kern w:val="32"/>
          <w:sz w:val="24"/>
          <w:szCs w:val="32"/>
        </w:rPr>
        <w:fldChar w:fldCharType="separate"/>
      </w:r>
      <w:hyperlink w:anchor="_Toc74235471" w:history="1">
        <w:r w:rsidR="00E96F6B" w:rsidRPr="009517DD">
          <w:rPr>
            <w:rStyle w:val="Hyperlink"/>
            <w:noProof/>
          </w:rPr>
          <w:t>Bảng 4.1 Kiến trúc</w:t>
        </w:r>
        <w:r w:rsidR="00E96F6B" w:rsidRPr="009517DD">
          <w:rPr>
            <w:noProof/>
            <w:webHidden/>
          </w:rPr>
          <w:tab/>
        </w:r>
        <w:r w:rsidR="00E96F6B" w:rsidRPr="009517DD">
          <w:rPr>
            <w:noProof/>
            <w:webHidden/>
          </w:rPr>
          <w:fldChar w:fldCharType="begin"/>
        </w:r>
        <w:r w:rsidR="00E96F6B" w:rsidRPr="009517DD">
          <w:rPr>
            <w:noProof/>
            <w:webHidden/>
          </w:rPr>
          <w:instrText xml:space="preserve"> PAGEREF _Toc74235471 \h </w:instrText>
        </w:r>
        <w:r w:rsidR="00E96F6B" w:rsidRPr="009517DD">
          <w:rPr>
            <w:noProof/>
            <w:webHidden/>
          </w:rPr>
        </w:r>
        <w:r w:rsidR="00E96F6B" w:rsidRPr="009517DD">
          <w:rPr>
            <w:noProof/>
            <w:webHidden/>
          </w:rPr>
          <w:fldChar w:fldCharType="separate"/>
        </w:r>
        <w:r w:rsidR="00E96F6B" w:rsidRPr="009517DD">
          <w:rPr>
            <w:noProof/>
            <w:webHidden/>
          </w:rPr>
          <w:t>5</w:t>
        </w:r>
        <w:r w:rsidR="00E96F6B" w:rsidRPr="009517DD">
          <w:rPr>
            <w:noProof/>
            <w:webHidden/>
          </w:rPr>
          <w:fldChar w:fldCharType="end"/>
        </w:r>
      </w:hyperlink>
    </w:p>
    <w:p w14:paraId="0C146C22" w14:textId="2743F3B2" w:rsidR="00122C88" w:rsidRPr="009517DD" w:rsidRDefault="00272EF7" w:rsidP="00477F99">
      <w:pPr>
        <w:spacing w:before="0" w:line="240" w:lineRule="auto"/>
        <w:ind w:firstLine="0"/>
        <w:jc w:val="left"/>
        <w:rPr>
          <w:b/>
          <w:bCs/>
          <w:kern w:val="32"/>
          <w:szCs w:val="32"/>
        </w:rPr>
      </w:pPr>
      <w:r w:rsidRPr="009517DD">
        <w:rPr>
          <w:b/>
          <w:bCs/>
          <w:kern w:val="32"/>
          <w:szCs w:val="32"/>
        </w:rPr>
        <w:fldChar w:fldCharType="end"/>
      </w:r>
      <w:r w:rsidR="00122C88" w:rsidRPr="009517DD">
        <w:rPr>
          <w:b/>
          <w:bCs/>
          <w:kern w:val="32"/>
          <w:szCs w:val="32"/>
        </w:rPr>
        <w:br w:type="page"/>
      </w:r>
    </w:p>
    <w:p w14:paraId="06851757" w14:textId="77777777" w:rsidR="008378A0" w:rsidRPr="009517DD" w:rsidRDefault="008378A0" w:rsidP="00BC36AC">
      <w:pPr>
        <w:pStyle w:val="Heading1"/>
      </w:pPr>
      <w:bookmarkStart w:id="16" w:name="_Toc342760183"/>
      <w:bookmarkStart w:id="17" w:name="_Toc110646915"/>
      <w:r w:rsidRPr="009517DD">
        <w:lastRenderedPageBreak/>
        <w:t>DANH</w:t>
      </w:r>
      <w:r w:rsidR="004B1CF8" w:rsidRPr="009517DD">
        <w:t xml:space="preserve"> </w:t>
      </w:r>
      <w:r w:rsidRPr="009517DD">
        <w:t>MỤC</w:t>
      </w:r>
      <w:r w:rsidR="004B1CF8" w:rsidRPr="009517DD">
        <w:t xml:space="preserve"> </w:t>
      </w:r>
      <w:r w:rsidRPr="009517DD">
        <w:t>CÁC</w:t>
      </w:r>
      <w:r w:rsidR="004B1CF8" w:rsidRPr="009517DD">
        <w:t xml:space="preserve"> </w:t>
      </w:r>
      <w:r w:rsidRPr="009517DD">
        <w:t>TỪ</w:t>
      </w:r>
      <w:r w:rsidR="004B1CF8" w:rsidRPr="009517DD">
        <w:t xml:space="preserve"> </w:t>
      </w:r>
      <w:r w:rsidRPr="009517DD">
        <w:t>VIẾT</w:t>
      </w:r>
      <w:r w:rsidR="004B1CF8" w:rsidRPr="009517DD">
        <w:t xml:space="preserve"> </w:t>
      </w:r>
      <w:r w:rsidRPr="009517DD">
        <w:t>TẮT</w:t>
      </w:r>
      <w:bookmarkEnd w:id="16"/>
      <w:bookmarkEnd w:id="17"/>
    </w:p>
    <w:p w14:paraId="3ADD26EB" w14:textId="67F93289" w:rsidR="00DD0BF2" w:rsidRPr="009517DD" w:rsidRDefault="00DD0BF2" w:rsidP="00477F99">
      <w:pPr>
        <w:tabs>
          <w:tab w:val="left" w:pos="1560"/>
        </w:tabs>
        <w:ind w:left="360" w:firstLine="0"/>
        <w:jc w:val="left"/>
        <w:rPr>
          <w:bCs/>
          <w:kern w:val="32"/>
        </w:rPr>
      </w:pPr>
      <w:bookmarkStart w:id="18" w:name="OLE_LINK5"/>
      <w:bookmarkStart w:id="19" w:name="OLE_LINK6"/>
      <w:bookmarkStart w:id="20" w:name="_Hlk71471991"/>
      <w:bookmarkStart w:id="21" w:name="OLE_LINK14"/>
      <w:r w:rsidRPr="009517DD">
        <w:rPr>
          <w:b/>
          <w:bCs/>
          <w:kern w:val="32"/>
        </w:rPr>
        <w:t>AI</w:t>
      </w:r>
      <w:r w:rsidRPr="009517DD">
        <w:rPr>
          <w:b/>
          <w:bCs/>
          <w:kern w:val="32"/>
        </w:rPr>
        <w:tab/>
      </w:r>
      <w:r w:rsidRPr="009517DD">
        <w:rPr>
          <w:bCs/>
          <w:kern w:val="32"/>
        </w:rPr>
        <w:t>: A</w:t>
      </w:r>
      <w:r w:rsidR="00171CDC" w:rsidRPr="009517DD">
        <w:rPr>
          <w:bCs/>
          <w:kern w:val="32"/>
        </w:rPr>
        <w:t>rti</w:t>
      </w:r>
      <w:r w:rsidRPr="009517DD">
        <w:rPr>
          <w:bCs/>
          <w:kern w:val="32"/>
        </w:rPr>
        <w:t>ficial Intelligence</w:t>
      </w:r>
    </w:p>
    <w:bookmarkEnd w:id="18"/>
    <w:bookmarkEnd w:id="19"/>
    <w:bookmarkEnd w:id="20"/>
    <w:bookmarkEnd w:id="21"/>
    <w:p w14:paraId="315998B3" w14:textId="0C8191B1" w:rsidR="00D206E0" w:rsidRPr="009517DD" w:rsidRDefault="00B6119A" w:rsidP="00477F99">
      <w:pPr>
        <w:tabs>
          <w:tab w:val="left" w:pos="1560"/>
        </w:tabs>
        <w:ind w:left="360" w:firstLine="0"/>
        <w:jc w:val="left"/>
        <w:rPr>
          <w:bCs/>
          <w:kern w:val="32"/>
          <w:szCs w:val="32"/>
        </w:rPr>
      </w:pPr>
      <w:r w:rsidRPr="009517DD">
        <w:rPr>
          <w:b/>
        </w:rPr>
        <w:t>…</w:t>
      </w:r>
    </w:p>
    <w:p w14:paraId="55009E65" w14:textId="77777777" w:rsidR="00922292" w:rsidRPr="009517DD" w:rsidRDefault="00922292" w:rsidP="00477F99">
      <w:pPr>
        <w:spacing w:before="0" w:after="0" w:line="240" w:lineRule="auto"/>
        <w:ind w:firstLine="0"/>
        <w:jc w:val="left"/>
        <w:rPr>
          <w:rFonts w:eastAsiaTheme="majorEastAsia"/>
          <w:b/>
          <w:spacing w:val="-10"/>
          <w:kern w:val="28"/>
          <w:sz w:val="28"/>
          <w:szCs w:val="56"/>
        </w:rPr>
      </w:pPr>
      <w:bookmarkStart w:id="22" w:name="_Toc339315370"/>
      <w:bookmarkStart w:id="23" w:name="_Toc342760184"/>
      <w:r w:rsidRPr="009517DD">
        <w:br w:type="page"/>
      </w:r>
    </w:p>
    <w:p w14:paraId="68BC8BB5" w14:textId="77777777" w:rsidR="001D0B03" w:rsidRPr="009517DD" w:rsidRDefault="001D0B03" w:rsidP="00477F99">
      <w:pPr>
        <w:pStyle w:val="Title"/>
        <w:jc w:val="left"/>
        <w:rPr>
          <w:rFonts w:cs="Times New Roman"/>
        </w:rPr>
        <w:sectPr w:rsidR="001D0B03" w:rsidRPr="009517D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9517DD" w:rsidRDefault="00055968" w:rsidP="00BC36AC">
      <w:pPr>
        <w:pStyle w:val="Heading1"/>
        <w:rPr>
          <w:szCs w:val="28"/>
          <w:lang w:val="de-DE"/>
        </w:rPr>
      </w:pPr>
      <w:bookmarkStart w:id="24" w:name="_Toc339315372"/>
      <w:bookmarkStart w:id="25" w:name="_Toc342760186"/>
      <w:bookmarkStart w:id="26" w:name="_Toc110646916"/>
      <w:bookmarkEnd w:id="22"/>
      <w:bookmarkEnd w:id="23"/>
      <w:r w:rsidRPr="009517DD">
        <w:rPr>
          <w:lang w:val="de-DE"/>
        </w:rPr>
        <w:lastRenderedPageBreak/>
        <w:t>LỜI MỞ ĐẦU</w:t>
      </w:r>
      <w:bookmarkEnd w:id="24"/>
      <w:bookmarkEnd w:id="25"/>
      <w:bookmarkEnd w:id="26"/>
    </w:p>
    <w:p w14:paraId="3C624DAC" w14:textId="11EAA654" w:rsidR="00055968" w:rsidRPr="008B2303" w:rsidRDefault="00055968" w:rsidP="008B2303">
      <w:pPr>
        <w:pStyle w:val="Heading3"/>
        <w:numPr>
          <w:ilvl w:val="0"/>
          <w:numId w:val="46"/>
        </w:numPr>
        <w:rPr>
          <w:i w:val="0"/>
          <w:lang w:val="de-DE"/>
        </w:rPr>
      </w:pPr>
      <w:bookmarkStart w:id="27" w:name="_Toc110646917"/>
      <w:r w:rsidRPr="008B2303">
        <w:rPr>
          <w:i w:val="0"/>
          <w:lang w:val="de-DE"/>
        </w:rPr>
        <w:t>Mục tiêu nghiên cứu của đề tài</w:t>
      </w:r>
      <w:bookmarkEnd w:id="27"/>
    </w:p>
    <w:p w14:paraId="1FDAFA01" w14:textId="68A45212" w:rsidR="00B5666E" w:rsidRPr="009517DD" w:rsidRDefault="00A03298" w:rsidP="00A03298">
      <w:pPr>
        <w:pStyle w:val="Nomal-"/>
        <w:jc w:val="left"/>
      </w:pPr>
      <w:r>
        <w:t xml:space="preserve">Phân tích nghiệp vụ cho dự án “Bus Ticketless” </w:t>
      </w:r>
      <w:r w:rsidR="00D127E4">
        <w:t>từ đó giúp xây dựng một hệ thống</w:t>
      </w:r>
      <w:r>
        <w:t xml:space="preserve"> với đầy đủ các thông tin và tính năng tiện ích cho người dùng sử dụng dịch vụ xe bus. </w:t>
      </w:r>
    </w:p>
    <w:p w14:paraId="2EB5B3C8" w14:textId="3AB821F2" w:rsidR="00055968" w:rsidRPr="008B2303" w:rsidRDefault="00055968" w:rsidP="008B2303">
      <w:pPr>
        <w:pStyle w:val="Heading3"/>
        <w:numPr>
          <w:ilvl w:val="0"/>
          <w:numId w:val="46"/>
        </w:numPr>
        <w:rPr>
          <w:i w:val="0"/>
          <w:lang w:val="de-DE"/>
        </w:rPr>
      </w:pPr>
      <w:bookmarkStart w:id="28" w:name="_Toc110646918"/>
      <w:r w:rsidRPr="008B2303">
        <w:rPr>
          <w:i w:val="0"/>
          <w:lang w:val="de-DE"/>
        </w:rPr>
        <w:t>Nhiệm vụ của đề tài</w:t>
      </w:r>
      <w:bookmarkEnd w:id="28"/>
    </w:p>
    <w:p w14:paraId="0BBEDB13" w14:textId="6888C413" w:rsidR="000D07ED" w:rsidRPr="009517DD" w:rsidRDefault="00F06B18" w:rsidP="00477F99">
      <w:pPr>
        <w:pStyle w:val="Nomal-"/>
        <w:ind w:left="714" w:hanging="357"/>
        <w:jc w:val="left"/>
        <w:rPr>
          <w:lang w:val="de-DE"/>
        </w:rPr>
      </w:pPr>
      <w:r>
        <w:t xml:space="preserve">Khảo sát và khai thác yêu cầu </w:t>
      </w:r>
      <w:r w:rsidR="00A03298">
        <w:t>để làm rõ nhu cầu của người dùng đồng thời trao đổi với nhân viên công tác để thu thập yêu cầu thực tế một cách có hệ thống</w:t>
      </w:r>
    </w:p>
    <w:p w14:paraId="41C7C44B" w14:textId="3E2A7267" w:rsidR="003E0333" w:rsidRPr="009517DD" w:rsidRDefault="00A03298" w:rsidP="00477F99">
      <w:pPr>
        <w:pStyle w:val="Nomal-"/>
        <w:ind w:left="714" w:hanging="357"/>
        <w:jc w:val="left"/>
        <w:rPr>
          <w:lang w:val="de-DE"/>
        </w:rPr>
      </w:pPr>
      <w:r>
        <w:rPr>
          <w:lang w:val="de-DE"/>
        </w:rPr>
        <w:t xml:space="preserve">Từ đó xây dụng nên </w:t>
      </w:r>
      <w:r w:rsidR="00F06B18">
        <w:rPr>
          <w:lang w:val="de-DE"/>
        </w:rPr>
        <w:t xml:space="preserve">các chức năng chính </w:t>
      </w:r>
      <w:r w:rsidR="00D127E4">
        <w:rPr>
          <w:lang w:val="de-DE"/>
        </w:rPr>
        <w:t>và thiết kế giao diện cho hệ thống</w:t>
      </w:r>
      <w:r w:rsidR="00F06B18">
        <w:rPr>
          <w:lang w:val="de-DE"/>
        </w:rPr>
        <w:t xml:space="preserve"> “Bus Ticketless“</w:t>
      </w:r>
    </w:p>
    <w:p w14:paraId="0BE12789" w14:textId="65698991" w:rsidR="00D335F0" w:rsidRPr="009C5A59" w:rsidRDefault="00D335F0" w:rsidP="008B2303">
      <w:pPr>
        <w:pStyle w:val="Heading3"/>
        <w:numPr>
          <w:ilvl w:val="0"/>
          <w:numId w:val="46"/>
        </w:numPr>
        <w:rPr>
          <w:lang w:val="de-DE"/>
        </w:rPr>
      </w:pPr>
      <w:bookmarkStart w:id="29" w:name="_Toc110646919"/>
      <w:r w:rsidRPr="009C5A59">
        <w:rPr>
          <w:lang w:val="de-DE"/>
        </w:rPr>
        <w:t>Phương pháp nghiên cứu</w:t>
      </w:r>
      <w:bookmarkEnd w:id="29"/>
    </w:p>
    <w:p w14:paraId="240FA266" w14:textId="2DFE83D1" w:rsidR="00D335F0" w:rsidRDefault="00F06B18" w:rsidP="00F06B18">
      <w:pPr>
        <w:pStyle w:val="Nomal-"/>
      </w:pPr>
      <w:r w:rsidRPr="00F06B18">
        <w:t>Nghiên cứu tổng quan về phân tích nghiệp vụ, từ đó áp dụng vào phân tích nghiệp vụ hệ thống Bus Tickless</w:t>
      </w:r>
      <w:r>
        <w:t xml:space="preserve">. </w:t>
      </w:r>
    </w:p>
    <w:p w14:paraId="1813A1E0" w14:textId="74204DF9" w:rsidR="00F06B18" w:rsidRDefault="00F06B18" w:rsidP="00F06B18">
      <w:pPr>
        <w:pStyle w:val="Nomal-"/>
      </w:pPr>
      <w:r>
        <w:t>Ghi nhận các yêu cầu/đề xuất của người dùng thông qua các cuộc trao đổi trực tiếp hoặc trực tuyến.</w:t>
      </w:r>
    </w:p>
    <w:p w14:paraId="165C3D00" w14:textId="79C9AAB5" w:rsidR="00F06B18" w:rsidRDefault="00F06B18" w:rsidP="00F06B18">
      <w:pPr>
        <w:pStyle w:val="Nomal-"/>
      </w:pPr>
      <w:r>
        <w:t>Mô hình hóa quy trình nghiệp vụ bằng sơ đồ khối.</w:t>
      </w:r>
    </w:p>
    <w:p w14:paraId="786D7AAC" w14:textId="7D412D7B" w:rsidR="00F06B18" w:rsidRDefault="00D127E4" w:rsidP="00F06B18">
      <w:pPr>
        <w:pStyle w:val="Nomal-"/>
      </w:pPr>
      <w:r>
        <w:t>Thiết kế giao diện ứng dụng</w:t>
      </w:r>
      <w:r w:rsidR="00F06B18">
        <w:t>.</w:t>
      </w:r>
    </w:p>
    <w:p w14:paraId="0BBAE53F" w14:textId="585B04B8" w:rsidR="00D335F0" w:rsidRPr="009C5A59" w:rsidRDefault="00F06B18" w:rsidP="008B2303">
      <w:pPr>
        <w:pStyle w:val="Heading3"/>
        <w:numPr>
          <w:ilvl w:val="0"/>
          <w:numId w:val="46"/>
        </w:numPr>
        <w:rPr>
          <w:lang w:val="de-DE"/>
        </w:rPr>
      </w:pPr>
      <w:bookmarkStart w:id="30" w:name="_Toc110646920"/>
      <w:r w:rsidRPr="00F06B18">
        <w:t>Đối tượng và phạm vi nghiên cứu</w:t>
      </w:r>
      <w:bookmarkEnd w:id="30"/>
    </w:p>
    <w:p w14:paraId="1E96B818" w14:textId="10FBAA1B" w:rsidR="009C5A59" w:rsidRDefault="009C5A59" w:rsidP="008B2303">
      <w:pPr>
        <w:pStyle w:val="Heading4"/>
        <w:rPr>
          <w:lang w:val="de-DE"/>
        </w:rPr>
      </w:pPr>
      <w:r>
        <w:rPr>
          <w:lang w:val="de-DE"/>
        </w:rPr>
        <w:t>Đối tượng nghiên cứu</w:t>
      </w:r>
    </w:p>
    <w:p w14:paraId="21B98508" w14:textId="6BF02B1F" w:rsidR="009C5A59" w:rsidRPr="009C5A59" w:rsidRDefault="009C5A59" w:rsidP="008B2303">
      <w:pPr>
        <w:pStyle w:val="Heading4"/>
        <w:rPr>
          <w:lang w:val="de-DE"/>
        </w:rPr>
      </w:pPr>
      <w:r>
        <w:rPr>
          <w:lang w:val="de-DE"/>
        </w:rPr>
        <w:t>Phạm vi nghiên cứu</w:t>
      </w:r>
    </w:p>
    <w:p w14:paraId="641BDE76" w14:textId="0E9BA209" w:rsidR="00055968" w:rsidRPr="009C5A59" w:rsidRDefault="00055968" w:rsidP="008B2303">
      <w:pPr>
        <w:pStyle w:val="Heading3"/>
        <w:numPr>
          <w:ilvl w:val="0"/>
          <w:numId w:val="46"/>
        </w:numPr>
        <w:rPr>
          <w:lang w:val="de-DE"/>
        </w:rPr>
      </w:pPr>
      <w:bookmarkStart w:id="31" w:name="_Toc110646921"/>
      <w:r w:rsidRPr="009C5A59">
        <w:rPr>
          <w:lang w:val="de-DE"/>
        </w:rPr>
        <w:t>Kết cấu của đề tài</w:t>
      </w:r>
      <w:bookmarkEnd w:id="31"/>
    </w:p>
    <w:p w14:paraId="7FCC03F6" w14:textId="1EEF9528" w:rsidR="00055968" w:rsidRPr="009517DD" w:rsidRDefault="00FA287A" w:rsidP="00477F99">
      <w:pPr>
        <w:pStyle w:val="BINHTHUONG"/>
        <w:ind w:firstLine="720"/>
        <w:jc w:val="left"/>
        <w:rPr>
          <w:rFonts w:eastAsiaTheme="minorHAnsi"/>
          <w:lang w:val="de-DE"/>
        </w:rPr>
      </w:pPr>
      <w:bookmarkStart w:id="32" w:name="_Hlk70968157"/>
      <w:r w:rsidRPr="009517DD">
        <w:rPr>
          <w:rFonts w:eastAsiaTheme="minorHAnsi"/>
          <w:lang w:val="de-DE"/>
        </w:rPr>
        <w:t>Đ</w:t>
      </w:r>
      <w:r w:rsidR="00055968" w:rsidRPr="009517DD">
        <w:rPr>
          <w:rFonts w:eastAsiaTheme="minorHAnsi"/>
          <w:lang w:val="de-DE"/>
        </w:rPr>
        <w:t xml:space="preserve">ề tài </w:t>
      </w:r>
      <w:r w:rsidR="0039407A" w:rsidRPr="009517DD">
        <w:rPr>
          <w:rFonts w:eastAsiaTheme="minorHAnsi"/>
          <w:lang w:val="de-DE"/>
        </w:rPr>
        <w:t xml:space="preserve">được tổ chức </w:t>
      </w:r>
      <w:r w:rsidR="00B00B9A" w:rsidRPr="009517DD">
        <w:rPr>
          <w:rFonts w:eastAsiaTheme="minorHAnsi"/>
          <w:lang w:val="de-DE"/>
        </w:rPr>
        <w:t xml:space="preserve">gồm phần mở đầu, </w:t>
      </w:r>
      <w:r w:rsidR="009C5A59">
        <w:rPr>
          <w:rFonts w:eastAsiaTheme="minorHAnsi"/>
          <w:lang w:val="de-DE"/>
        </w:rPr>
        <w:t>4</w:t>
      </w:r>
      <w:r w:rsidR="00055968" w:rsidRPr="009517DD">
        <w:rPr>
          <w:rFonts w:eastAsiaTheme="minorHAnsi"/>
          <w:lang w:val="de-DE"/>
        </w:rPr>
        <w:t xml:space="preserve"> chương</w:t>
      </w:r>
      <w:r w:rsidRPr="009517DD">
        <w:rPr>
          <w:rFonts w:eastAsiaTheme="minorHAnsi"/>
          <w:lang w:val="de-DE"/>
        </w:rPr>
        <w:t xml:space="preserve"> </w:t>
      </w:r>
      <w:r w:rsidR="00B00B9A" w:rsidRPr="009517DD">
        <w:rPr>
          <w:rFonts w:eastAsiaTheme="minorHAnsi"/>
          <w:lang w:val="de-DE"/>
        </w:rPr>
        <w:t>nội dung và phần kết luận</w:t>
      </w:r>
      <w:bookmarkEnd w:id="32"/>
      <w:r w:rsidR="00164900" w:rsidRPr="009517DD">
        <w:rPr>
          <w:rFonts w:eastAsiaTheme="minorHAnsi"/>
          <w:lang w:val="de-DE"/>
        </w:rPr>
        <w:t>...</w:t>
      </w:r>
    </w:p>
    <w:p w14:paraId="1F6A7477" w14:textId="6EA7FDCE" w:rsidR="00B00B9A" w:rsidRPr="009517DD" w:rsidRDefault="009C5A59" w:rsidP="00477F99">
      <w:pPr>
        <w:pStyle w:val="Nomal-"/>
        <w:ind w:left="714" w:hanging="357"/>
        <w:jc w:val="left"/>
        <w:rPr>
          <w:lang w:val="de-DE"/>
        </w:rPr>
      </w:pPr>
      <w:r>
        <w:rPr>
          <w:lang w:val="de-DE"/>
        </w:rPr>
        <w:t>Lời m</w:t>
      </w:r>
      <w:r w:rsidR="00B00B9A" w:rsidRPr="009517DD">
        <w:rPr>
          <w:lang w:val="de-DE"/>
        </w:rPr>
        <w:t>ở đầu</w:t>
      </w:r>
    </w:p>
    <w:p w14:paraId="50C0E91B" w14:textId="37DB2969" w:rsidR="00E35A67" w:rsidRPr="009517DD" w:rsidRDefault="009C08AF" w:rsidP="00477F99">
      <w:pPr>
        <w:pStyle w:val="Nomal-"/>
        <w:ind w:left="714" w:hanging="357"/>
        <w:jc w:val="left"/>
        <w:rPr>
          <w:lang w:val="de-DE"/>
        </w:rPr>
      </w:pPr>
      <w:r w:rsidRPr="009517DD">
        <w:rPr>
          <w:b/>
          <w:lang w:val="vi-VN"/>
        </w:rPr>
        <w:t>Chương 1</w:t>
      </w:r>
      <w:r w:rsidRPr="009517DD">
        <w:rPr>
          <w:lang w:val="vi-VN"/>
        </w:rPr>
        <w:t xml:space="preserve">: </w:t>
      </w:r>
      <w:r w:rsidR="009C5A59">
        <w:t xml:space="preserve">Cơ sở lý thuyết </w:t>
      </w:r>
    </w:p>
    <w:p w14:paraId="13BB8AA7" w14:textId="0E5E5149" w:rsidR="009C08AF" w:rsidRPr="009517DD" w:rsidRDefault="009C08AF" w:rsidP="00477F99">
      <w:pPr>
        <w:pStyle w:val="Nomal-"/>
        <w:ind w:left="714" w:hanging="357"/>
        <w:jc w:val="left"/>
        <w:rPr>
          <w:lang w:val="de-DE"/>
        </w:rPr>
      </w:pPr>
      <w:r w:rsidRPr="009517DD">
        <w:rPr>
          <w:b/>
          <w:lang w:val="vi-VN"/>
        </w:rPr>
        <w:lastRenderedPageBreak/>
        <w:t>Chương 2</w:t>
      </w:r>
      <w:r w:rsidRPr="009517DD">
        <w:rPr>
          <w:lang w:val="de-DE"/>
        </w:rPr>
        <w:t>:</w:t>
      </w:r>
      <w:r w:rsidR="009C5A59">
        <w:rPr>
          <w:lang w:val="de-DE"/>
        </w:rPr>
        <w:t xml:space="preserve"> Giới thiệu về đơn vị thực tập VNPT</w:t>
      </w:r>
    </w:p>
    <w:p w14:paraId="1CC2D3FB" w14:textId="269E41A4" w:rsidR="006D201A" w:rsidRPr="009517DD" w:rsidRDefault="009C08AF" w:rsidP="00477F99">
      <w:pPr>
        <w:pStyle w:val="Nomal-"/>
        <w:jc w:val="left"/>
        <w:rPr>
          <w:lang w:val="de-DE"/>
        </w:rPr>
      </w:pPr>
      <w:r w:rsidRPr="009517DD">
        <w:rPr>
          <w:b/>
          <w:lang w:val="vi-VN"/>
        </w:rPr>
        <w:t>Chương 3</w:t>
      </w:r>
      <w:r w:rsidRPr="009517DD">
        <w:rPr>
          <w:lang w:val="de-DE"/>
        </w:rPr>
        <w:t>:</w:t>
      </w:r>
      <w:r w:rsidR="008B2303">
        <w:rPr>
          <w:lang w:val="de-DE"/>
        </w:rPr>
        <w:t xml:space="preserve"> Phân tích nghiệp vụ của hệ thống</w:t>
      </w:r>
    </w:p>
    <w:p w14:paraId="794AF735" w14:textId="3C3A45F8" w:rsidR="006D201A" w:rsidRPr="009517DD" w:rsidRDefault="009C08AF" w:rsidP="00477F99">
      <w:pPr>
        <w:pStyle w:val="Nomal-"/>
        <w:jc w:val="left"/>
        <w:rPr>
          <w:lang w:val="de-DE"/>
        </w:rPr>
      </w:pPr>
      <w:r w:rsidRPr="009517DD">
        <w:rPr>
          <w:b/>
          <w:lang w:val="vi-VN"/>
        </w:rPr>
        <w:t>Chương 4</w:t>
      </w:r>
      <w:r w:rsidRPr="009517DD">
        <w:rPr>
          <w:lang w:val="de-DE"/>
        </w:rPr>
        <w:t xml:space="preserve">: </w:t>
      </w:r>
      <w:r w:rsidR="008B2303">
        <w:rPr>
          <w:lang w:val="de-DE"/>
        </w:rPr>
        <w:t>Kết quả hện thống Bus Ticketless</w:t>
      </w:r>
    </w:p>
    <w:p w14:paraId="22EAD668" w14:textId="77777777" w:rsidR="00A03298" w:rsidRDefault="006D201A" w:rsidP="00477F99">
      <w:pPr>
        <w:pStyle w:val="Nomal-"/>
        <w:jc w:val="left"/>
      </w:pPr>
      <w:r w:rsidRPr="009517DD">
        <w:t>Kết luận và hướng phát triển</w:t>
      </w:r>
    </w:p>
    <w:p w14:paraId="4BFAA0D8" w14:textId="154F6237" w:rsidR="00153BDA" w:rsidRPr="009517DD" w:rsidRDefault="00153BDA" w:rsidP="009C5A59">
      <w:pPr>
        <w:pStyle w:val="Nomal-"/>
        <w:numPr>
          <w:ilvl w:val="0"/>
          <w:numId w:val="0"/>
        </w:numPr>
        <w:ind w:left="717"/>
        <w:jc w:val="left"/>
      </w:pPr>
      <w:r w:rsidRPr="009517DD">
        <w:br w:type="page"/>
      </w:r>
    </w:p>
    <w:p w14:paraId="6EB277C3" w14:textId="29E4559B" w:rsidR="00153BDA" w:rsidRPr="009517DD" w:rsidRDefault="00CA54A5" w:rsidP="00BC36AC">
      <w:pPr>
        <w:pStyle w:val="Heading1"/>
      </w:pPr>
      <w:bookmarkStart w:id="33" w:name="_Toc110646922"/>
      <w:r>
        <w:lastRenderedPageBreak/>
        <w:t>cHƯƠNG 1.</w:t>
      </w:r>
      <w:r w:rsidR="005C0A09">
        <w:t xml:space="preserve"> </w:t>
      </w:r>
      <w:r w:rsidR="009C5A59">
        <w:t xml:space="preserve">CƠ SỞ </w:t>
      </w:r>
      <w:r w:rsidR="00122D9F" w:rsidRPr="009517DD">
        <w:t>LÝ THUYẾT</w:t>
      </w:r>
      <w:bookmarkEnd w:id="33"/>
    </w:p>
    <w:p w14:paraId="306A0168" w14:textId="272C4AC6" w:rsidR="00F728F7" w:rsidRPr="009517DD" w:rsidRDefault="00F728F7" w:rsidP="00BC36AC">
      <w:pPr>
        <w:pStyle w:val="Heading2"/>
        <w:numPr>
          <w:ilvl w:val="1"/>
          <w:numId w:val="35"/>
        </w:numPr>
      </w:pPr>
      <w:bookmarkStart w:id="34" w:name="_Toc110646923"/>
      <w:r w:rsidRPr="009517DD">
        <w:t>Giải pháp công nghệ “ một chạm” NFC</w:t>
      </w:r>
      <w:bookmarkEnd w:id="34"/>
    </w:p>
    <w:p w14:paraId="70622E5B" w14:textId="0B837FE2" w:rsidR="00F728F7" w:rsidRPr="009517DD" w:rsidRDefault="00156AAD" w:rsidP="005C0A09">
      <w:pPr>
        <w:pStyle w:val="Heading3"/>
        <w:numPr>
          <w:ilvl w:val="2"/>
          <w:numId w:val="35"/>
        </w:numPr>
        <w:rPr>
          <w:rFonts w:cs="Times New Roman"/>
          <w:i w:val="0"/>
          <w:iCs/>
        </w:rPr>
      </w:pPr>
      <w:bookmarkStart w:id="35" w:name="_Toc110646924"/>
      <w:r w:rsidRPr="009517DD">
        <w:rPr>
          <w:rFonts w:cs="Times New Roman"/>
          <w:i w:val="0"/>
          <w:iCs/>
        </w:rPr>
        <w:t xml:space="preserve">Giới thiệu tổng quát về </w:t>
      </w:r>
      <w:r w:rsidR="00F728F7" w:rsidRPr="009517DD">
        <w:rPr>
          <w:rFonts w:cs="Times New Roman"/>
          <w:i w:val="0"/>
          <w:iCs/>
        </w:rPr>
        <w:t>Công nghệ NFC</w:t>
      </w:r>
      <w:bookmarkEnd w:id="35"/>
      <w:r w:rsidR="00F728F7" w:rsidRPr="009517DD">
        <w:rPr>
          <w:rFonts w:cs="Times New Roman"/>
          <w:i w:val="0"/>
          <w:iCs/>
        </w:rPr>
        <w:t xml:space="preserve"> </w:t>
      </w:r>
    </w:p>
    <w:p w14:paraId="0E8A7E45" w14:textId="228D9738" w:rsidR="00F728F7" w:rsidRPr="009517DD" w:rsidRDefault="00F728F7" w:rsidP="00F6769B">
      <w:pPr>
        <w:pStyle w:val="BINHTHUONG"/>
        <w:rPr>
          <w:sz w:val="28"/>
          <w:szCs w:val="28"/>
        </w:rPr>
      </w:pPr>
      <w:r w:rsidRPr="009517DD">
        <w:rPr>
          <w:sz w:val="28"/>
          <w:szCs w:val="28"/>
        </w:rPr>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w:t>
      </w:r>
      <w:r w:rsidR="00F81AEC" w:rsidRPr="009517DD">
        <w:rPr>
          <w:sz w:val="28"/>
          <w:szCs w:val="28"/>
        </w:rPr>
        <w:t xml:space="preserve"> Do khoảng cách truyền dữ liệu khá ngắn (trong khoảng cách 4 cm) nên giao dịch qua công nghệ NFC được xem là an toàn. Thiết bị được trang bị NFC thường là điện thoại di động.</w:t>
      </w:r>
    </w:p>
    <w:p w14:paraId="2CEF125E" w14:textId="4EC28D2C" w:rsidR="00F81AEC" w:rsidRPr="009517DD" w:rsidRDefault="00F81AEC" w:rsidP="00F6769B">
      <w:pPr>
        <w:pStyle w:val="BINHTHUONG"/>
        <w:rPr>
          <w:sz w:val="28"/>
          <w:szCs w:val="28"/>
        </w:rPr>
      </w:pPr>
      <w:r w:rsidRPr="009517DD">
        <w:rPr>
          <w:sz w:val="28"/>
          <w:szCs w:val="28"/>
        </w:rPr>
        <w:t>Thẻ NFC là một mạch rất mỏng, lưu giữ thông tin đơn giản (có thể ghi lại được). Nó không cần sử dụng nguồn điện.</w:t>
      </w:r>
    </w:p>
    <w:p w14:paraId="6A54E808" w14:textId="77777777" w:rsidR="00F6769B" w:rsidRPr="009517DD" w:rsidRDefault="00156AAD" w:rsidP="00F6769B">
      <w:pPr>
        <w:pStyle w:val="BINHTHUONG"/>
        <w:keepNext/>
        <w:ind w:firstLine="0"/>
        <w:jc w:val="center"/>
      </w:pPr>
      <w:r w:rsidRPr="009517DD">
        <w:rPr>
          <w:noProof/>
          <w:sz w:val="28"/>
          <w:szCs w:val="28"/>
        </w:rPr>
        <w:drawing>
          <wp:inline distT="0" distB="0" distL="0" distR="0" wp14:anchorId="65978B70" wp14:editId="774A881E">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55620"/>
                    </a:xfrm>
                    <a:prstGeom prst="rect">
                      <a:avLst/>
                    </a:prstGeom>
                  </pic:spPr>
                </pic:pic>
              </a:graphicData>
            </a:graphic>
          </wp:inline>
        </w:drawing>
      </w:r>
    </w:p>
    <w:p w14:paraId="0F473E12" w14:textId="0BA0ECBD" w:rsidR="00F81AEC" w:rsidRPr="009517DD" w:rsidRDefault="00F6769B" w:rsidP="00F6769B">
      <w:pPr>
        <w:pStyle w:val="Caption"/>
        <w:rPr>
          <w:i/>
          <w:iCs/>
          <w:color w:val="1F497D" w:themeColor="text2"/>
          <w:sz w:val="28"/>
          <w:szCs w:val="28"/>
        </w:rPr>
      </w:pPr>
      <w:bookmarkStart w:id="36" w:name="_Toc109831084"/>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00B5462A" w:rsidRPr="009517DD">
        <w:rPr>
          <w:i/>
          <w:iCs/>
          <w:noProof/>
          <w:color w:val="1F497D" w:themeColor="text2"/>
        </w:rPr>
        <w:t>1</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Thẻ NFC</w:t>
      </w:r>
      <w:bookmarkEnd w:id="36"/>
    </w:p>
    <w:p w14:paraId="453E8511" w14:textId="2D8FB28B" w:rsidR="00F81AEC" w:rsidRPr="009517DD" w:rsidRDefault="00F81AEC" w:rsidP="00F6769B">
      <w:pPr>
        <w:pStyle w:val="BINHTHUONG"/>
        <w:rPr>
          <w:sz w:val="28"/>
          <w:szCs w:val="28"/>
        </w:rPr>
      </w:pPr>
      <w:r w:rsidRPr="009517DD">
        <w:rPr>
          <w:sz w:val="28"/>
          <w:szCs w:val="28"/>
        </w:rPr>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7CC14945" w14:textId="36AF14A8" w:rsidR="00F81AEC" w:rsidRPr="009517DD" w:rsidRDefault="00F81AEC" w:rsidP="00F6769B">
      <w:pPr>
        <w:pStyle w:val="BINHTHUONG"/>
        <w:rPr>
          <w:sz w:val="28"/>
          <w:szCs w:val="28"/>
        </w:rPr>
      </w:pPr>
      <w:r w:rsidRPr="009517DD">
        <w:rPr>
          <w:sz w:val="28"/>
          <w:szCs w:val="28"/>
        </w:rPr>
        <w:lastRenderedPageBreak/>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75B83AAF" w14:textId="12500772" w:rsidR="00F81AEC" w:rsidRPr="009517DD" w:rsidRDefault="00156AAD" w:rsidP="005C0A09">
      <w:pPr>
        <w:pStyle w:val="Heading3"/>
        <w:numPr>
          <w:ilvl w:val="2"/>
          <w:numId w:val="35"/>
        </w:numPr>
        <w:rPr>
          <w:rFonts w:cs="Times New Roman"/>
          <w:i w:val="0"/>
          <w:iCs/>
        </w:rPr>
      </w:pPr>
      <w:bookmarkStart w:id="37" w:name="_Toc110646925"/>
      <w:r w:rsidRPr="009517DD">
        <w:rPr>
          <w:rFonts w:cs="Times New Roman"/>
          <w:i w:val="0"/>
          <w:iCs/>
        </w:rPr>
        <w:t>Cách thức hoạt động của NFC</w:t>
      </w:r>
      <w:bookmarkEnd w:id="37"/>
    </w:p>
    <w:p w14:paraId="6B7EAE2F" w14:textId="47153818" w:rsidR="00F81AEC" w:rsidRPr="009517DD" w:rsidRDefault="00F81AEC" w:rsidP="00F6769B">
      <w:pPr>
        <w:rPr>
          <w:color w:val="333333"/>
          <w:sz w:val="28"/>
          <w:szCs w:val="28"/>
        </w:rPr>
      </w:pPr>
      <w:r w:rsidRPr="009517DD">
        <w:rPr>
          <w:color w:val="333333"/>
          <w:sz w:val="28"/>
          <w:szCs w:val="28"/>
        </w:rPr>
        <w:t>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ta chế tạo những tags, miếng dán, chìa khóa hay thẻ NFC nhỏ gọn hơn do không phải dùng pin.</w:t>
      </w:r>
    </w:p>
    <w:p w14:paraId="1415C025" w14:textId="79AF0FD2" w:rsidR="00F81AEC" w:rsidRPr="009517DD" w:rsidRDefault="00F81AEC" w:rsidP="00F6769B">
      <w:pPr>
        <w:rPr>
          <w:color w:val="333333"/>
          <w:sz w:val="28"/>
          <w:szCs w:val="28"/>
        </w:rPr>
      </w:pPr>
      <w:r w:rsidRPr="009517DD">
        <w:rPr>
          <w:color w:val="333333"/>
          <w:sz w:val="28"/>
          <w:szCs w:val="28"/>
        </w:rPr>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4BFEDD08" w14:textId="39213FAE" w:rsidR="00F81AEC" w:rsidRPr="009517DD" w:rsidRDefault="00F81AEC" w:rsidP="005C0A09">
      <w:pPr>
        <w:pStyle w:val="Heading3"/>
        <w:numPr>
          <w:ilvl w:val="2"/>
          <w:numId w:val="35"/>
        </w:numPr>
        <w:rPr>
          <w:rFonts w:cs="Times New Roman"/>
          <w:i w:val="0"/>
          <w:iCs/>
        </w:rPr>
      </w:pPr>
      <w:bookmarkStart w:id="38" w:name="_Toc110646926"/>
      <w:r w:rsidRPr="009517DD">
        <w:rPr>
          <w:rFonts w:cs="Times New Roman"/>
          <w:i w:val="0"/>
          <w:iCs/>
        </w:rPr>
        <w:t>Ứng dụng</w:t>
      </w:r>
      <w:r w:rsidR="00156AAD" w:rsidRPr="009517DD">
        <w:rPr>
          <w:rFonts w:cs="Times New Roman"/>
          <w:i w:val="0"/>
          <w:iCs/>
        </w:rPr>
        <w:t xml:space="preserve"> công nghệ NFC vào</w:t>
      </w:r>
      <w:r w:rsidRPr="009517DD">
        <w:rPr>
          <w:rFonts w:cs="Times New Roman"/>
          <w:i w:val="0"/>
          <w:iCs/>
        </w:rPr>
        <w:t xml:space="preserve"> thực tế</w:t>
      </w:r>
      <w:bookmarkEnd w:id="38"/>
    </w:p>
    <w:p w14:paraId="0D8644BC" w14:textId="7100ABB2" w:rsidR="00F728F7" w:rsidRPr="009517DD" w:rsidRDefault="00F81AEC" w:rsidP="00F6769B">
      <w:pPr>
        <w:rPr>
          <w:color w:val="333333"/>
          <w:sz w:val="28"/>
          <w:szCs w:val="28"/>
        </w:rPr>
      </w:pPr>
      <w:r w:rsidRPr="009517DD">
        <w:rPr>
          <w:color w:val="333333"/>
          <w:sz w:val="28"/>
          <w:szCs w:val="28"/>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41C7B0AB" w14:textId="0D6EB786" w:rsidR="00F81AEC" w:rsidRPr="009517DD" w:rsidRDefault="00F81AEC" w:rsidP="00F6769B">
      <w:pPr>
        <w:rPr>
          <w:color w:val="333333"/>
          <w:sz w:val="28"/>
          <w:szCs w:val="28"/>
        </w:rPr>
      </w:pPr>
      <w:r w:rsidRPr="009517DD">
        <w:rPr>
          <w:color w:val="333333"/>
          <w:sz w:val="28"/>
          <w:szCs w:val="28"/>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w:t>
      </w:r>
      <w:r w:rsidRPr="009517DD">
        <w:rPr>
          <w:color w:val="333333"/>
          <w:sz w:val="28"/>
          <w:szCs w:val="28"/>
        </w:rPr>
        <w:lastRenderedPageBreak/>
        <w:t xml:space="preserve">của bạn sau khi đăng nhập, kích hoạt tài khoản sẽ trở thành một chiếc </w:t>
      </w:r>
      <w:r w:rsidRPr="009517DD">
        <w:rPr>
          <w:b/>
          <w:color w:val="333333"/>
          <w:sz w:val="28"/>
          <w:szCs w:val="28"/>
        </w:rPr>
        <w:t>“</w:t>
      </w:r>
      <w:r w:rsidRPr="009517DD">
        <w:rPr>
          <w:rStyle w:val="Strong"/>
          <w:b w:val="0"/>
          <w:color w:val="333333"/>
          <w:sz w:val="28"/>
          <w:szCs w:val="28"/>
        </w:rPr>
        <w:t>ví tiền điện tử</w:t>
      </w:r>
      <w:r w:rsidRPr="009517DD">
        <w:rPr>
          <w:b/>
          <w:color w:val="333333"/>
          <w:sz w:val="28"/>
          <w:szCs w:val="28"/>
        </w:rPr>
        <w:t xml:space="preserve">”. </w:t>
      </w:r>
      <w:r w:rsidRPr="009517DD">
        <w:rPr>
          <w:color w:val="333333"/>
          <w:sz w:val="28"/>
          <w:szCs w:val="28"/>
        </w:rPr>
        <w:t>Lúc này, khi cầ</w:t>
      </w:r>
      <w:r w:rsidR="00D127E4">
        <w:rPr>
          <w:color w:val="333333"/>
          <w:sz w:val="28"/>
          <w:szCs w:val="28"/>
        </w:rPr>
        <w:t>n thanh toán, mua vé, đi xe bus</w:t>
      </w:r>
      <w:r w:rsidRPr="009517DD">
        <w:rPr>
          <w:color w:val="333333"/>
          <w:sz w:val="28"/>
          <w:szCs w:val="28"/>
        </w:rPr>
        <w:t xml:space="preserve"> có thanh toán thẻ... bạn chỉ cần chạm nhẹ điện thoại vào thiết bị thanh toán và giao dịch sẽ hình thành.</w:t>
      </w:r>
    </w:p>
    <w:p w14:paraId="2FFC2540" w14:textId="77777777" w:rsidR="00B5462A" w:rsidRPr="009517DD" w:rsidRDefault="00156AAD" w:rsidP="00B5462A">
      <w:pPr>
        <w:keepNext/>
        <w:ind w:firstLine="0"/>
        <w:jc w:val="center"/>
      </w:pPr>
      <w:r w:rsidRPr="009517DD">
        <w:rPr>
          <w:noProof/>
        </w:rPr>
        <w:drawing>
          <wp:inline distT="0" distB="0" distL="0" distR="0" wp14:anchorId="3748AD1D" wp14:editId="6AEB0D5B">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232150"/>
                    </a:xfrm>
                    <a:prstGeom prst="rect">
                      <a:avLst/>
                    </a:prstGeom>
                  </pic:spPr>
                </pic:pic>
              </a:graphicData>
            </a:graphic>
          </wp:inline>
        </w:drawing>
      </w:r>
    </w:p>
    <w:p w14:paraId="5E40FEDA" w14:textId="438DF197" w:rsidR="00156AAD" w:rsidRPr="009517DD" w:rsidRDefault="00B5462A" w:rsidP="00B5462A">
      <w:pPr>
        <w:pStyle w:val="Caption"/>
        <w:rPr>
          <w:i/>
          <w:iCs/>
          <w:color w:val="1F497D" w:themeColor="text2"/>
        </w:rPr>
      </w:pPr>
      <w:bookmarkStart w:id="39" w:name="_Toc109831085"/>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2</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Ứng dụng NFC trên xe bus</w:t>
      </w:r>
      <w:bookmarkEnd w:id="39"/>
    </w:p>
    <w:p w14:paraId="651BDCF6" w14:textId="6A06676D" w:rsidR="00AD3E61" w:rsidRPr="009517DD" w:rsidRDefault="007716AE" w:rsidP="00BC36AC">
      <w:pPr>
        <w:pStyle w:val="Heading2"/>
        <w:numPr>
          <w:ilvl w:val="1"/>
          <w:numId w:val="35"/>
        </w:numPr>
        <w:rPr>
          <w:szCs w:val="28"/>
        </w:rPr>
      </w:pPr>
      <w:bookmarkStart w:id="40" w:name="_Toc110646927"/>
      <w:r w:rsidRPr="009517DD">
        <w:t xml:space="preserve">Mô hình </w:t>
      </w:r>
      <w:r w:rsidR="00AD3E61" w:rsidRPr="009517DD">
        <w:t xml:space="preserve">Agile – </w:t>
      </w:r>
      <w:r w:rsidRPr="009517DD">
        <w:t>Scrum</w:t>
      </w:r>
      <w:bookmarkEnd w:id="40"/>
    </w:p>
    <w:p w14:paraId="726C322E" w14:textId="489D4502" w:rsidR="00AD3E61" w:rsidRPr="009517DD" w:rsidRDefault="00AD3E61" w:rsidP="00F6769B">
      <w:pPr>
        <w:rPr>
          <w:sz w:val="28"/>
          <w:szCs w:val="28"/>
        </w:rPr>
      </w:pPr>
      <w:r w:rsidRPr="009517DD">
        <w:rPr>
          <w:sz w:val="28"/>
          <w:szCs w:val="28"/>
        </w:rPr>
        <w:t>Để có thể xây dựng các giải pháp công nghệ từ những ý tưởng đơn sơ, các phòng ban phải hoạt động hiệu quả và trải qua nhiều công đoạn khác nhau. Hiện tại, mô hình Agile được VNPT-IT KV3 áp dụng để thực hiện các dự án của họ.</w:t>
      </w:r>
    </w:p>
    <w:p w14:paraId="4FA9625C" w14:textId="10C72314" w:rsidR="00153BDA" w:rsidRPr="009517DD" w:rsidRDefault="00AD3E61" w:rsidP="00F6769B">
      <w:pPr>
        <w:rPr>
          <w:sz w:val="28"/>
          <w:szCs w:val="28"/>
        </w:rPr>
      </w:pPr>
      <w:r w:rsidRPr="009517DD">
        <w:rPr>
          <w:sz w:val="28"/>
          <w:szCs w:val="28"/>
          <w:shd w:val="clear" w:color="auto" w:fill="FFFFFF"/>
        </w:rPr>
        <w:t xml:space="preserve">Theo IBBA (International Institute of Business Analysis), Agile là một tập hợp các nguyên lý dành cho phát triển phần mềm, trong đó khuyến khích việc lập kế hoạch thích ứng, phát triển tăng dần, chuyển giao sớm, và cải tiến liên tục. </w:t>
      </w:r>
      <w:r w:rsidRPr="009517DD">
        <w:rPr>
          <w:sz w:val="28"/>
          <w:szCs w:val="28"/>
        </w:rPr>
        <w:t>Mục đích của các phương pháp Agile là giúp các doanh nghiệp đạt được sự linh hoạt (Agility), từ đó nâng cao sức cạnh tranh và phát triển bền vững.</w:t>
      </w:r>
      <w:r w:rsidR="007716AE" w:rsidRPr="009517DD">
        <w:rPr>
          <w:sz w:val="28"/>
          <w:szCs w:val="28"/>
        </w:rPr>
        <w:t xml:space="preserve"> </w:t>
      </w:r>
    </w:p>
    <w:p w14:paraId="42996D30" w14:textId="3D9F18FC" w:rsidR="00AD3E61" w:rsidRPr="009517DD" w:rsidRDefault="00AD3E61" w:rsidP="00F6769B">
      <w:pPr>
        <w:rPr>
          <w:sz w:val="28"/>
          <w:szCs w:val="28"/>
        </w:rPr>
      </w:pPr>
      <w:r w:rsidRPr="009517DD">
        <w:rPr>
          <w:sz w:val="28"/>
          <w:szCs w:val="28"/>
        </w:rPr>
        <w:lastRenderedPageBreak/>
        <w:t xml:space="preserve">Theo ecci.com, Scrum là một cách để quản lý dự án, thường là phát triển phần mềm. Phương pháp Scrum tuân theo các giá trị và nguyên tắc của Agile, nhưng bao gồm các định nghĩa và thông số kỹ thuật xa hơn, đặc biệt là liên quan đến những phương pháp  phát triển phần mềm. Mô hình quản lý dự án Scrum được VNPT-IT KV3 sử dụng để quản lý các dự án lớn, cần cập nhập và thay đổi liên tục. </w:t>
      </w:r>
    </w:p>
    <w:p w14:paraId="0D58476A" w14:textId="1AD72359" w:rsidR="00456194" w:rsidRPr="009517DD" w:rsidRDefault="00AD3E61" w:rsidP="005C0A09">
      <w:pPr>
        <w:pStyle w:val="Heading3"/>
        <w:numPr>
          <w:ilvl w:val="2"/>
          <w:numId w:val="35"/>
        </w:numPr>
        <w:rPr>
          <w:rFonts w:cs="Times New Roman"/>
        </w:rPr>
      </w:pPr>
      <w:bookmarkStart w:id="41" w:name="_Toc110646928"/>
      <w:r w:rsidRPr="009517DD">
        <w:rPr>
          <w:rFonts w:cs="Times New Roman"/>
        </w:rPr>
        <w:t>Quản lý dự án theo Scrum</w:t>
      </w:r>
      <w:bookmarkEnd w:id="41"/>
    </w:p>
    <w:p w14:paraId="69DF17EF" w14:textId="4447C16A" w:rsidR="00E53C0F" w:rsidRPr="009517DD" w:rsidRDefault="00AD3E61" w:rsidP="00FA0C3F">
      <w:pPr>
        <w:pStyle w:val="ListParagraph"/>
        <w:numPr>
          <w:ilvl w:val="0"/>
          <w:numId w:val="18"/>
        </w:numPr>
        <w:spacing w:before="120"/>
        <w:rPr>
          <w:sz w:val="28"/>
          <w:szCs w:val="28"/>
        </w:rPr>
      </w:pPr>
      <w:r w:rsidRPr="009517DD">
        <w:rPr>
          <w:sz w:val="28"/>
          <w:szCs w:val="28"/>
        </w:rPr>
        <w:t>Các vai trò tham gia dự án</w:t>
      </w:r>
    </w:p>
    <w:p w14:paraId="20FB698B" w14:textId="77777777" w:rsidR="00B5462A" w:rsidRPr="009517DD" w:rsidRDefault="00156AAD" w:rsidP="00B5462A">
      <w:pPr>
        <w:pStyle w:val="Nomal-"/>
        <w:keepNext/>
        <w:numPr>
          <w:ilvl w:val="0"/>
          <w:numId w:val="0"/>
        </w:numPr>
        <w:jc w:val="center"/>
      </w:pPr>
      <w:r w:rsidRPr="009517DD">
        <w:rPr>
          <w:noProof/>
          <w:sz w:val="28"/>
          <w:szCs w:val="28"/>
        </w:rPr>
        <w:drawing>
          <wp:inline distT="0" distB="0" distL="0" distR="0" wp14:anchorId="47DF52EF" wp14:editId="10D4AD75">
            <wp:extent cx="5238750" cy="251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8750" cy="2514600"/>
                    </a:xfrm>
                    <a:prstGeom prst="rect">
                      <a:avLst/>
                    </a:prstGeom>
                  </pic:spPr>
                </pic:pic>
              </a:graphicData>
            </a:graphic>
          </wp:inline>
        </w:drawing>
      </w:r>
    </w:p>
    <w:p w14:paraId="0B96CF6D" w14:textId="0188E79A" w:rsidR="00456194" w:rsidRPr="009517DD" w:rsidRDefault="00B5462A" w:rsidP="00B5462A">
      <w:pPr>
        <w:pStyle w:val="Caption"/>
        <w:rPr>
          <w:i/>
          <w:iCs/>
          <w:color w:val="1F497D" w:themeColor="text2"/>
          <w:sz w:val="28"/>
          <w:szCs w:val="28"/>
        </w:rPr>
      </w:pPr>
      <w:bookmarkStart w:id="42" w:name="_Toc109831086"/>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3</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Các vai trò trong dự án</w:t>
      </w:r>
      <w:bookmarkEnd w:id="42"/>
    </w:p>
    <w:p w14:paraId="1643418B" w14:textId="153A8C38" w:rsidR="00456194" w:rsidRPr="009517DD" w:rsidRDefault="00456194" w:rsidP="00FA0C3F">
      <w:pPr>
        <w:pStyle w:val="Nomal-"/>
        <w:numPr>
          <w:ilvl w:val="0"/>
          <w:numId w:val="18"/>
        </w:numPr>
        <w:rPr>
          <w:sz w:val="28"/>
          <w:szCs w:val="28"/>
        </w:rPr>
      </w:pPr>
      <w:r w:rsidRPr="009517DD">
        <w:rPr>
          <w:sz w:val="28"/>
          <w:szCs w:val="28"/>
        </w:rPr>
        <w:t>Vòng đời của Sprint</w:t>
      </w:r>
    </w:p>
    <w:p w14:paraId="592BEC70"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4E77A539" wp14:editId="36B5D91D">
            <wp:extent cx="4933950" cy="2419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33950" cy="2419350"/>
                    </a:xfrm>
                    <a:prstGeom prst="rect">
                      <a:avLst/>
                    </a:prstGeom>
                  </pic:spPr>
                </pic:pic>
              </a:graphicData>
            </a:graphic>
          </wp:inline>
        </w:drawing>
      </w:r>
    </w:p>
    <w:p w14:paraId="6063C96E" w14:textId="3F0FF7E1" w:rsidR="00456194" w:rsidRPr="009517DD" w:rsidRDefault="00B5462A" w:rsidP="00B5462A">
      <w:pPr>
        <w:pStyle w:val="Caption"/>
        <w:rPr>
          <w:i/>
          <w:iCs/>
          <w:color w:val="1F497D" w:themeColor="text2"/>
          <w:sz w:val="28"/>
          <w:szCs w:val="28"/>
        </w:rPr>
      </w:pPr>
      <w:bookmarkStart w:id="43" w:name="_Toc109831087"/>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4</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Vòng đời của Sprint</w:t>
      </w:r>
      <w:bookmarkEnd w:id="43"/>
      <w:r w:rsidR="00E53C0F" w:rsidRPr="009517DD">
        <w:rPr>
          <w:i/>
          <w:iCs/>
          <w:color w:val="1F497D" w:themeColor="text2"/>
        </w:rPr>
        <w:t xml:space="preserve"> </w:t>
      </w:r>
    </w:p>
    <w:p w14:paraId="2E880BA5" w14:textId="763B5C0C" w:rsidR="00456194" w:rsidRPr="009517DD" w:rsidRDefault="00456194" w:rsidP="00FA0C3F">
      <w:pPr>
        <w:pStyle w:val="Nomal-"/>
        <w:numPr>
          <w:ilvl w:val="0"/>
          <w:numId w:val="16"/>
        </w:numPr>
        <w:rPr>
          <w:sz w:val="28"/>
          <w:szCs w:val="28"/>
        </w:rPr>
      </w:pPr>
      <w:r w:rsidRPr="009517DD">
        <w:rPr>
          <w:sz w:val="28"/>
          <w:szCs w:val="28"/>
        </w:rPr>
        <w:lastRenderedPageBreak/>
        <w:t>Sprint mở đầu</w:t>
      </w:r>
      <w:r w:rsidR="00E53C0F" w:rsidRPr="009517DD">
        <w:rPr>
          <w:sz w:val="28"/>
          <w:szCs w:val="28"/>
        </w:rPr>
        <w:t xml:space="preserve"> dự án</w:t>
      </w:r>
    </w:p>
    <w:p w14:paraId="356169FA"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414D0B9D" wp14:editId="43C34C9E">
            <wp:extent cx="5245735" cy="34707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64293" cy="3482995"/>
                    </a:xfrm>
                    <a:prstGeom prst="rect">
                      <a:avLst/>
                    </a:prstGeom>
                  </pic:spPr>
                </pic:pic>
              </a:graphicData>
            </a:graphic>
          </wp:inline>
        </w:drawing>
      </w:r>
    </w:p>
    <w:p w14:paraId="0DC85DF7" w14:textId="18C9C206" w:rsidR="000A7CF5" w:rsidRPr="009517DD" w:rsidRDefault="00B5462A" w:rsidP="00B5462A">
      <w:pPr>
        <w:pStyle w:val="Caption"/>
        <w:rPr>
          <w:i/>
          <w:iCs/>
          <w:color w:val="1F497D" w:themeColor="text2"/>
          <w:sz w:val="28"/>
          <w:szCs w:val="28"/>
        </w:rPr>
      </w:pPr>
      <w:bookmarkStart w:id="44" w:name="_Toc109831088"/>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5</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mở đầu</w:t>
      </w:r>
      <w:bookmarkEnd w:id="44"/>
    </w:p>
    <w:p w14:paraId="2FCAD826" w14:textId="3BC61635" w:rsidR="00456194" w:rsidRPr="009517DD" w:rsidRDefault="000A7CF5" w:rsidP="00FA0C3F">
      <w:pPr>
        <w:pStyle w:val="Nomal-"/>
        <w:numPr>
          <w:ilvl w:val="0"/>
          <w:numId w:val="16"/>
        </w:numPr>
        <w:rPr>
          <w:sz w:val="28"/>
          <w:szCs w:val="28"/>
        </w:rPr>
      </w:pPr>
      <w:r w:rsidRPr="009517DD">
        <w:rPr>
          <w:sz w:val="28"/>
          <w:szCs w:val="28"/>
        </w:rPr>
        <w:t>Sprint xây dựng</w:t>
      </w:r>
      <w:r w:rsidR="00E53C0F" w:rsidRPr="009517DD">
        <w:rPr>
          <w:sz w:val="28"/>
          <w:szCs w:val="28"/>
        </w:rPr>
        <w:t xml:space="preserve"> dự án</w:t>
      </w:r>
    </w:p>
    <w:p w14:paraId="399280A1"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2D2811DA" wp14:editId="75419B7A">
            <wp:extent cx="5266055" cy="3197063"/>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2310" cy="3200861"/>
                    </a:xfrm>
                    <a:prstGeom prst="rect">
                      <a:avLst/>
                    </a:prstGeom>
                  </pic:spPr>
                </pic:pic>
              </a:graphicData>
            </a:graphic>
          </wp:inline>
        </w:drawing>
      </w:r>
    </w:p>
    <w:p w14:paraId="75981691" w14:textId="1C2238A2" w:rsidR="00B5462A" w:rsidRPr="009517DD" w:rsidRDefault="00B5462A" w:rsidP="00B5462A">
      <w:pPr>
        <w:pStyle w:val="Caption"/>
        <w:rPr>
          <w:i/>
          <w:iCs/>
          <w:color w:val="1F497D" w:themeColor="text2"/>
        </w:rPr>
      </w:pPr>
      <w:bookmarkStart w:id="45" w:name="_Toc109831089"/>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6</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xây dựng</w:t>
      </w:r>
      <w:bookmarkEnd w:id="45"/>
    </w:p>
    <w:p w14:paraId="15D52279" w14:textId="77777777" w:rsidR="00B5462A" w:rsidRPr="009517DD" w:rsidRDefault="00B5462A">
      <w:pPr>
        <w:spacing w:before="0" w:after="0" w:line="240" w:lineRule="auto"/>
        <w:ind w:firstLine="0"/>
        <w:jc w:val="left"/>
        <w:rPr>
          <w:bCs/>
          <w:i/>
          <w:iCs/>
          <w:color w:val="1F497D" w:themeColor="text2"/>
          <w:szCs w:val="20"/>
        </w:rPr>
      </w:pPr>
      <w:r w:rsidRPr="009517DD">
        <w:rPr>
          <w:i/>
          <w:iCs/>
          <w:color w:val="1F497D" w:themeColor="text2"/>
        </w:rPr>
        <w:br w:type="page"/>
      </w:r>
    </w:p>
    <w:p w14:paraId="327095BA" w14:textId="50D4370E" w:rsidR="000A7CF5" w:rsidRPr="009517DD" w:rsidRDefault="000A7CF5" w:rsidP="00FA0C3F">
      <w:pPr>
        <w:pStyle w:val="Nomal-"/>
        <w:numPr>
          <w:ilvl w:val="0"/>
          <w:numId w:val="16"/>
        </w:numPr>
        <w:rPr>
          <w:sz w:val="28"/>
          <w:szCs w:val="28"/>
        </w:rPr>
      </w:pPr>
      <w:r w:rsidRPr="009517DD">
        <w:rPr>
          <w:sz w:val="28"/>
          <w:szCs w:val="28"/>
        </w:rPr>
        <w:lastRenderedPageBreak/>
        <w:t>Sprint kết thúc giai đoạn</w:t>
      </w:r>
      <w:r w:rsidR="00E53C0F" w:rsidRPr="009517DD">
        <w:rPr>
          <w:sz w:val="28"/>
          <w:szCs w:val="28"/>
        </w:rPr>
        <w:t xml:space="preserve"> của dự án</w:t>
      </w:r>
    </w:p>
    <w:p w14:paraId="02A38C53"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1E8CF0EE" wp14:editId="2003A2EB">
            <wp:extent cx="5212747" cy="326326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428" cy="3268699"/>
                    </a:xfrm>
                    <a:prstGeom prst="rect">
                      <a:avLst/>
                    </a:prstGeom>
                  </pic:spPr>
                </pic:pic>
              </a:graphicData>
            </a:graphic>
          </wp:inline>
        </w:drawing>
      </w:r>
    </w:p>
    <w:p w14:paraId="42132A67" w14:textId="3ADB9FCE" w:rsidR="000A7CF5" w:rsidRPr="009517DD" w:rsidRDefault="00B5462A" w:rsidP="00B5462A">
      <w:pPr>
        <w:pStyle w:val="Caption"/>
        <w:rPr>
          <w:i/>
          <w:iCs/>
          <w:color w:val="1F497D" w:themeColor="text2"/>
          <w:sz w:val="28"/>
          <w:szCs w:val="28"/>
        </w:rPr>
      </w:pPr>
      <w:bookmarkStart w:id="46" w:name="_Toc109831090"/>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7</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kết thúc giai đoạn</w:t>
      </w:r>
      <w:bookmarkEnd w:id="46"/>
    </w:p>
    <w:p w14:paraId="7E9A87FE" w14:textId="3B1F8B24" w:rsidR="000A7CF5" w:rsidRPr="009517DD" w:rsidRDefault="000A7CF5" w:rsidP="00FA0C3F">
      <w:pPr>
        <w:pStyle w:val="Nomal-"/>
        <w:numPr>
          <w:ilvl w:val="0"/>
          <w:numId w:val="16"/>
        </w:numPr>
        <w:rPr>
          <w:sz w:val="28"/>
          <w:szCs w:val="28"/>
        </w:rPr>
      </w:pPr>
      <w:r w:rsidRPr="009517DD">
        <w:rPr>
          <w:sz w:val="28"/>
          <w:szCs w:val="28"/>
        </w:rPr>
        <w:t>Sprint kết thúc</w:t>
      </w:r>
      <w:r w:rsidR="00E53C0F" w:rsidRPr="009517DD">
        <w:rPr>
          <w:sz w:val="28"/>
          <w:szCs w:val="28"/>
        </w:rPr>
        <w:t xml:space="preserve"> dự án</w:t>
      </w:r>
    </w:p>
    <w:p w14:paraId="4F9949DD"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154B45D4" wp14:editId="03C27FD4">
            <wp:extent cx="5186045" cy="29367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3297" cy="2940866"/>
                    </a:xfrm>
                    <a:prstGeom prst="rect">
                      <a:avLst/>
                    </a:prstGeom>
                  </pic:spPr>
                </pic:pic>
              </a:graphicData>
            </a:graphic>
          </wp:inline>
        </w:drawing>
      </w:r>
    </w:p>
    <w:p w14:paraId="6DC74943" w14:textId="3B94DA69" w:rsidR="000A7CF5" w:rsidRPr="009517DD" w:rsidRDefault="00B5462A" w:rsidP="00B5462A">
      <w:pPr>
        <w:pStyle w:val="Caption"/>
        <w:rPr>
          <w:i/>
          <w:iCs/>
          <w:color w:val="1F497D" w:themeColor="text2"/>
          <w:sz w:val="28"/>
          <w:szCs w:val="28"/>
        </w:rPr>
      </w:pPr>
      <w:bookmarkStart w:id="47" w:name="_Toc109831091"/>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8</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kết thúc</w:t>
      </w:r>
      <w:bookmarkEnd w:id="47"/>
    </w:p>
    <w:p w14:paraId="2A5468D2" w14:textId="2AF69C24" w:rsidR="00153BDA" w:rsidRPr="009517DD" w:rsidRDefault="00AD3E61" w:rsidP="005C0A09">
      <w:pPr>
        <w:pStyle w:val="Heading3"/>
        <w:numPr>
          <w:ilvl w:val="2"/>
          <w:numId w:val="35"/>
        </w:numPr>
      </w:pPr>
      <w:bookmarkStart w:id="48" w:name="_Toc110646929"/>
      <w:r w:rsidRPr="009517DD">
        <w:t>Các loại tài liệu mà BA cần thực hiện</w:t>
      </w:r>
      <w:bookmarkEnd w:id="48"/>
    </w:p>
    <w:p w14:paraId="41F662BF" w14:textId="77777777" w:rsidR="00C9555B" w:rsidRPr="005C0559" w:rsidRDefault="00C9555B" w:rsidP="00F6769B">
      <w:r w:rsidRPr="005C0559">
        <w:t xml:space="preserve">Dựa trên các thông tin từ BABOK (A Guide to the Business Analysis of Knowledge), để xây dựng sản phẩm, các phòng ban cần phải nắm được rất nhiều </w:t>
      </w:r>
      <w:r w:rsidRPr="005C0559">
        <w:lastRenderedPageBreak/>
        <w:t>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2437176C" w14:textId="77777777" w:rsidR="00C9555B" w:rsidRPr="005C0559" w:rsidRDefault="00C9555B" w:rsidP="00FA0C3F">
      <w:pPr>
        <w:pStyle w:val="ListParagraph"/>
        <w:numPr>
          <w:ilvl w:val="0"/>
          <w:numId w:val="19"/>
        </w:numPr>
        <w:spacing w:before="120"/>
        <w:rPr>
          <w:szCs w:val="26"/>
        </w:rPr>
      </w:pPr>
      <w:r w:rsidRPr="005C0559">
        <w:rPr>
          <w:b/>
          <w:bCs/>
          <w:szCs w:val="26"/>
        </w:rPr>
        <w:t>Business Requirements:</w:t>
      </w:r>
      <w:r w:rsidRPr="005C0559">
        <w:rPr>
          <w:szCs w:val="26"/>
        </w:rPr>
        <w:t xml:space="preserve"> là các mục tiêu, mục đích hay kết quả đầu ra của giải pháp công nghệ (phục vụ mục đích gì, tại sao lại cần giải pháp đó, các kết quả đầu ra mong muốn)</w:t>
      </w:r>
    </w:p>
    <w:p w14:paraId="708A627F" w14:textId="77777777" w:rsidR="00C9555B" w:rsidRPr="005C0559" w:rsidRDefault="00C9555B" w:rsidP="00FA0C3F">
      <w:pPr>
        <w:pStyle w:val="ListParagraph"/>
        <w:numPr>
          <w:ilvl w:val="0"/>
          <w:numId w:val="19"/>
        </w:numPr>
        <w:spacing w:before="120"/>
        <w:rPr>
          <w:szCs w:val="26"/>
        </w:rPr>
      </w:pPr>
      <w:r w:rsidRPr="005C0559">
        <w:rPr>
          <w:b/>
          <w:bCs/>
          <w:szCs w:val="26"/>
        </w:rPr>
        <w:t>Stakeholder Requirements:</w:t>
      </w:r>
      <w:r w:rsidRPr="005C0559">
        <w:rPr>
          <w:szCs w:val="26"/>
        </w:rPr>
        <w:t xml:space="preserve"> là yêu cầu cụ thể của từng đối tượng được tác động bởi giải pháp (người dùng cuối, đối tác, admin quản lý hệ thống)</w:t>
      </w:r>
    </w:p>
    <w:p w14:paraId="07F1A14B" w14:textId="77777777" w:rsidR="00C9555B" w:rsidRPr="005C0559" w:rsidRDefault="00C9555B" w:rsidP="00FA0C3F">
      <w:pPr>
        <w:pStyle w:val="ListParagraph"/>
        <w:numPr>
          <w:ilvl w:val="0"/>
          <w:numId w:val="19"/>
        </w:numPr>
        <w:spacing w:before="120"/>
        <w:rPr>
          <w:szCs w:val="26"/>
        </w:rPr>
      </w:pPr>
      <w:r w:rsidRPr="005C0559">
        <w:rPr>
          <w:b/>
          <w:bCs/>
          <w:szCs w:val="26"/>
        </w:rPr>
        <w:t>Solution Requirements:</w:t>
      </w:r>
      <w:r w:rsidRPr="005C0559">
        <w:rPr>
          <w:szCs w:val="26"/>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5BC57729" w14:textId="77777777" w:rsidR="00C9555B" w:rsidRPr="005C0559" w:rsidRDefault="00C9555B" w:rsidP="00FA0C3F">
      <w:pPr>
        <w:pStyle w:val="ListParagraph"/>
        <w:numPr>
          <w:ilvl w:val="0"/>
          <w:numId w:val="19"/>
        </w:numPr>
        <w:spacing w:before="120"/>
        <w:rPr>
          <w:szCs w:val="26"/>
        </w:rPr>
      </w:pPr>
      <w:r w:rsidRPr="005C0559">
        <w:rPr>
          <w:b/>
          <w:bCs/>
          <w:szCs w:val="26"/>
        </w:rPr>
        <w:t>Transitions Requirements:</w:t>
      </w:r>
      <w:r w:rsidRPr="005C0559">
        <w:rPr>
          <w:szCs w:val="26"/>
        </w:rPr>
        <w:t xml:space="preserve"> là yêu cầu liên quan đến việc chuyển đổi từ hệ thống cũ sang hệ thống mới. (áp dụng giải pháp như thế nào để hiệu quả)</w:t>
      </w:r>
    </w:p>
    <w:p w14:paraId="41795396" w14:textId="77777777" w:rsidR="00C9555B" w:rsidRPr="005C0559" w:rsidRDefault="00C9555B" w:rsidP="00693525">
      <w:pPr>
        <w:ind w:left="720" w:firstLine="0"/>
      </w:pPr>
      <w:r w:rsidRPr="005C0559">
        <w:t xml:space="preserve">Dựa trên các Requirements này, các tài liệu quan trọng mà một dự án phát triển phần mềm cần phải có là: </w:t>
      </w:r>
    </w:p>
    <w:p w14:paraId="66886659" w14:textId="77777777" w:rsidR="00C9555B" w:rsidRPr="005C0559" w:rsidRDefault="00C9555B" w:rsidP="00FA0C3F">
      <w:pPr>
        <w:pStyle w:val="ListParagraph"/>
        <w:numPr>
          <w:ilvl w:val="0"/>
          <w:numId w:val="20"/>
        </w:numPr>
        <w:spacing w:before="120"/>
        <w:rPr>
          <w:szCs w:val="26"/>
        </w:rPr>
      </w:pPr>
      <w:r w:rsidRPr="005C0559">
        <w:rPr>
          <w:b/>
          <w:bCs/>
          <w:szCs w:val="26"/>
        </w:rPr>
        <w:t>Business Requirement Document (BRD):</w:t>
      </w:r>
      <w:r w:rsidRPr="005C0559">
        <w:rPr>
          <w:szCs w:val="26"/>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19CB61C4" w14:textId="0E3450FE" w:rsidR="00C9555B" w:rsidRPr="005C0559" w:rsidRDefault="00C9555B" w:rsidP="00FA0C3F">
      <w:pPr>
        <w:pStyle w:val="ListParagraph"/>
        <w:numPr>
          <w:ilvl w:val="0"/>
          <w:numId w:val="20"/>
        </w:numPr>
        <w:spacing w:before="120"/>
        <w:rPr>
          <w:szCs w:val="26"/>
        </w:rPr>
      </w:pPr>
      <w:r w:rsidRPr="005C0559">
        <w:rPr>
          <w:b/>
          <w:bCs/>
          <w:szCs w:val="26"/>
        </w:rPr>
        <w:t>Functional Requirement Document (FRD):</w:t>
      </w:r>
      <w:r w:rsidRPr="005C0559">
        <w:rPr>
          <w:szCs w:val="26"/>
        </w:rPr>
        <w:t xml:space="preserve"> hỗ trợ cho các quản lí dự án phát triển phần mềm hạn chế những nhầm lẫn hay đi lệch hướng 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0813D434" w14:textId="279BDE47" w:rsidR="00C9555B" w:rsidRDefault="00C9555B" w:rsidP="00FA0C3F">
      <w:pPr>
        <w:pStyle w:val="ListParagraph"/>
        <w:numPr>
          <w:ilvl w:val="0"/>
          <w:numId w:val="20"/>
        </w:numPr>
        <w:spacing w:before="120"/>
        <w:rPr>
          <w:szCs w:val="26"/>
        </w:rPr>
      </w:pPr>
      <w:r w:rsidRPr="005C0559">
        <w:rPr>
          <w:b/>
          <w:bCs/>
          <w:szCs w:val="26"/>
        </w:rPr>
        <w:lastRenderedPageBreak/>
        <w:t>System Requirement Document (SRD):</w:t>
      </w:r>
      <w:r w:rsidRPr="005C0559">
        <w:rPr>
          <w:szCs w:val="26"/>
        </w:rPr>
        <w:t xml:space="preserve"> là tài liệu đặc tả yêu cầu của hệ thống. Dùng để mô tả chi tiết các yêu cầu chức năng, phi chức năng bao gồm yêu cầu về dữ liệu, giao diện, cách vận hành,… Đặc biệt quan trọng đối với độ</w:t>
      </w:r>
      <w:r w:rsidR="00477F99" w:rsidRPr="005C0559">
        <w:rPr>
          <w:szCs w:val="26"/>
        </w:rPr>
        <w:t>i Dev và T</w:t>
      </w:r>
      <w:r w:rsidRPr="005C0559">
        <w:rPr>
          <w:szCs w:val="26"/>
        </w:rPr>
        <w:t>ester</w:t>
      </w:r>
      <w:r w:rsidR="005C0559">
        <w:rPr>
          <w:szCs w:val="26"/>
        </w:rPr>
        <w:t>.</w:t>
      </w:r>
    </w:p>
    <w:p w14:paraId="78006E66" w14:textId="14CAC4F5" w:rsidR="005C0A09" w:rsidRPr="005C0A09" w:rsidRDefault="005C0A09" w:rsidP="00BC36AC">
      <w:pPr>
        <w:pStyle w:val="Heading2"/>
        <w:numPr>
          <w:ilvl w:val="1"/>
          <w:numId w:val="35"/>
        </w:numPr>
      </w:pPr>
      <w:bookmarkStart w:id="49" w:name="_Toc110646930"/>
      <w:r>
        <w:t>Công cụ hỗ trợ</w:t>
      </w:r>
      <w:bookmarkEnd w:id="49"/>
    </w:p>
    <w:p w14:paraId="4D1B41EC" w14:textId="60CDA7F0" w:rsidR="005C0A09" w:rsidRDefault="005C0A09" w:rsidP="005C0A09">
      <w:pPr>
        <w:pStyle w:val="Heading3"/>
        <w:numPr>
          <w:ilvl w:val="2"/>
          <w:numId w:val="35"/>
        </w:numPr>
      </w:pPr>
      <w:bookmarkStart w:id="50" w:name="_Toc110646931"/>
      <w:r>
        <w:t>Diagrams</w:t>
      </w:r>
      <w:bookmarkEnd w:id="50"/>
    </w:p>
    <w:p w14:paraId="4CB07E46" w14:textId="0B462C7A" w:rsidR="00AE5122" w:rsidRDefault="00AE5122" w:rsidP="00AE5122">
      <w:pPr>
        <w:rPr>
          <w:rStyle w:val="Hyperlink"/>
          <w:color w:val="000000" w:themeColor="text1"/>
          <w:u w:val="none"/>
          <w:shd w:val="clear" w:color="auto" w:fill="FFFFFF"/>
        </w:rPr>
      </w:pPr>
      <w:r w:rsidRPr="0060039D">
        <w:rPr>
          <w:color w:val="000000" w:themeColor="text1"/>
          <w:shd w:val="clear" w:color="auto" w:fill="FFFFFF"/>
        </w:rPr>
        <w:t>Diagram là một phần mềm </w:t>
      </w:r>
      <w:hyperlink r:id="rId25" w:tooltip="Graph drawing" w:history="1">
        <w:r w:rsidRPr="0060039D">
          <w:rPr>
            <w:rStyle w:val="Hyperlink"/>
            <w:color w:val="000000" w:themeColor="text1"/>
            <w:u w:val="none"/>
            <w:shd w:val="clear" w:color="auto" w:fill="FFFFFF"/>
          </w:rPr>
          <w:t>vẽ đồ thị</w:t>
        </w:r>
      </w:hyperlink>
      <w:r w:rsidRPr="0060039D">
        <w:rPr>
          <w:color w:val="000000" w:themeColor="text1"/>
          <w:shd w:val="clear" w:color="auto" w:fill="FFFFFF"/>
        </w:rPr>
        <w:t> đa nền tảng </w:t>
      </w:r>
      <w:hyperlink r:id="rId26" w:tooltip="Phần mềm mã nguồn mở và miễn phí" w:history="1">
        <w:r>
          <w:rPr>
            <w:rStyle w:val="Hyperlink"/>
            <w:color w:val="000000" w:themeColor="text1"/>
            <w:u w:val="none"/>
            <w:shd w:val="clear" w:color="auto" w:fill="FFFFFF"/>
          </w:rPr>
          <w:t xml:space="preserve">mã nguồn mở và miễn </w:t>
        </w:r>
        <w:r w:rsidRPr="0060039D">
          <w:rPr>
            <w:rStyle w:val="Hyperlink"/>
            <w:color w:val="000000" w:themeColor="text1"/>
            <w:u w:val="none"/>
            <w:shd w:val="clear" w:color="auto" w:fill="FFFFFF"/>
          </w:rPr>
          <w:t>phí</w:t>
        </w:r>
      </w:hyperlink>
      <w:r w:rsidRPr="0060039D">
        <w:rPr>
          <w:color w:val="000000" w:themeColor="text1"/>
          <w:shd w:val="clear" w:color="auto" w:fill="FFFFFF"/>
        </w:rPr>
        <w:t> được phát triển bằng </w:t>
      </w:r>
      <w:hyperlink r:id="rId27" w:tooltip="HTML5" w:history="1">
        <w:r w:rsidRPr="0060039D">
          <w:rPr>
            <w:rStyle w:val="Hyperlink"/>
            <w:color w:val="000000" w:themeColor="text1"/>
            <w:u w:val="none"/>
            <w:shd w:val="clear" w:color="auto" w:fill="FFFFFF"/>
          </w:rPr>
          <w:t>HTML5</w:t>
        </w:r>
      </w:hyperlink>
      <w:r w:rsidRPr="0060039D">
        <w:rPr>
          <w:color w:val="000000" w:themeColor="text1"/>
          <w:shd w:val="clear" w:color="auto" w:fill="FFFFFF"/>
        </w:rPr>
        <w:t> và </w:t>
      </w:r>
      <w:hyperlink r:id="rId28" w:tooltip="JavaScript" w:history="1">
        <w:r w:rsidRPr="0060039D">
          <w:rPr>
            <w:rStyle w:val="Hyperlink"/>
            <w:color w:val="000000" w:themeColor="text1"/>
            <w:u w:val="none"/>
            <w:shd w:val="clear" w:color="auto" w:fill="FFFFFF"/>
          </w:rPr>
          <w:t>JavaScript</w:t>
        </w:r>
      </w:hyperlink>
      <w:r w:rsidRPr="0060039D">
        <w:rPr>
          <w:color w:val="000000" w:themeColor="text1"/>
          <w:shd w:val="clear" w:color="auto" w:fill="FFFFFF"/>
        </w:rPr>
        <w:t>. Giao diện của nó có thể được sử dụng để tạo </w:t>
      </w:r>
      <w:hyperlink r:id="rId29" w:tooltip="Diagram" w:history="1">
        <w:r w:rsidRPr="0060039D">
          <w:rPr>
            <w:rStyle w:val="Hyperlink"/>
            <w:color w:val="000000" w:themeColor="text1"/>
            <w:u w:val="none"/>
            <w:shd w:val="clear" w:color="auto" w:fill="FFFFFF"/>
          </w:rPr>
          <w:t>các sơ đồ</w:t>
        </w:r>
      </w:hyperlink>
      <w:r w:rsidRPr="0060039D">
        <w:rPr>
          <w:color w:val="000000" w:themeColor="text1"/>
          <w:shd w:val="clear" w:color="auto" w:fill="FFFFFF"/>
        </w:rPr>
        <w:t> như </w:t>
      </w:r>
      <w:hyperlink r:id="rId30" w:tooltip="Flowchart" w:history="1">
        <w:r w:rsidRPr="0060039D">
          <w:rPr>
            <w:rStyle w:val="Hyperlink"/>
            <w:color w:val="000000" w:themeColor="text1"/>
            <w:u w:val="none"/>
            <w:shd w:val="clear" w:color="auto" w:fill="FFFFFF"/>
          </w:rPr>
          <w:t>sơ đồ</w:t>
        </w:r>
      </w:hyperlink>
      <w:r w:rsidRPr="0060039D">
        <w:rPr>
          <w:color w:val="000000" w:themeColor="text1"/>
          <w:shd w:val="clear" w:color="auto" w:fill="FFFFFF"/>
        </w:rPr>
        <w:t>, </w:t>
      </w:r>
      <w:hyperlink r:id="rId31" w:tooltip="Website wireframe" w:history="1">
        <w:r w:rsidRPr="0060039D">
          <w:rPr>
            <w:rStyle w:val="Hyperlink"/>
            <w:color w:val="000000" w:themeColor="text1"/>
            <w:u w:val="none"/>
            <w:shd w:val="clear" w:color="auto" w:fill="FFFFFF"/>
          </w:rPr>
          <w:t>khung dây</w:t>
        </w:r>
      </w:hyperlink>
      <w:r w:rsidRPr="0060039D">
        <w:rPr>
          <w:color w:val="000000" w:themeColor="text1"/>
          <w:shd w:val="clear" w:color="auto" w:fill="FFFFFF"/>
        </w:rPr>
        <w:t>, sơ đồ </w:t>
      </w:r>
      <w:hyperlink r:id="rId32" w:tooltip="Unified Modeling Language" w:history="1">
        <w:r w:rsidRPr="0060039D">
          <w:rPr>
            <w:rStyle w:val="Hyperlink"/>
            <w:color w:val="000000" w:themeColor="text1"/>
            <w:u w:val="none"/>
            <w:shd w:val="clear" w:color="auto" w:fill="FFFFFF"/>
          </w:rPr>
          <w:t>UML</w:t>
        </w:r>
      </w:hyperlink>
      <w:r w:rsidRPr="0060039D">
        <w:rPr>
          <w:color w:val="000000" w:themeColor="text1"/>
          <w:shd w:val="clear" w:color="auto" w:fill="FFFFFF"/>
        </w:rPr>
        <w:t>, sơ đồ </w:t>
      </w:r>
      <w:hyperlink r:id="rId33" w:tooltip="Organizational chart" w:history="1">
        <w:r w:rsidRPr="0060039D">
          <w:rPr>
            <w:rStyle w:val="Hyperlink"/>
            <w:color w:val="000000" w:themeColor="text1"/>
            <w:u w:val="none"/>
            <w:shd w:val="clear" w:color="auto" w:fill="FFFFFF"/>
          </w:rPr>
          <w:t>tổ chức</w:t>
        </w:r>
      </w:hyperlink>
      <w:r w:rsidRPr="0060039D">
        <w:rPr>
          <w:color w:val="000000" w:themeColor="text1"/>
          <w:shd w:val="clear" w:color="auto" w:fill="FFFFFF"/>
        </w:rPr>
        <w:t> và </w:t>
      </w:r>
      <w:hyperlink r:id="rId34" w:tooltip="Computer network diagram" w:history="1">
        <w:r w:rsidRPr="0060039D">
          <w:rPr>
            <w:rStyle w:val="Hyperlink"/>
            <w:color w:val="000000" w:themeColor="text1"/>
            <w:u w:val="none"/>
            <w:shd w:val="clear" w:color="auto" w:fill="FFFFFF"/>
          </w:rPr>
          <w:t>sơ đồ mạng</w:t>
        </w:r>
      </w:hyperlink>
      <w:r>
        <w:rPr>
          <w:rStyle w:val="Hyperlink"/>
          <w:color w:val="000000" w:themeColor="text1"/>
          <w:u w:val="none"/>
          <w:shd w:val="clear" w:color="auto" w:fill="FFFFFF"/>
        </w:rPr>
        <w:t>.</w:t>
      </w:r>
    </w:p>
    <w:p w14:paraId="33CF91BA" w14:textId="4BE3EBD1" w:rsidR="00AE5122" w:rsidRDefault="00AE5122" w:rsidP="00AE5122">
      <w:pPr>
        <w:rPr>
          <w:color w:val="000000" w:themeColor="text1"/>
          <w:shd w:val="clear" w:color="auto" w:fill="FFFFFF"/>
        </w:rPr>
      </w:pPr>
      <w:r>
        <w:rPr>
          <w:color w:val="000000" w:themeColor="text1"/>
          <w:shd w:val="clear" w:color="auto" w:fill="FFFFFF"/>
        </w:rPr>
        <w:t>C</w:t>
      </w:r>
      <w:r w:rsidRPr="0060039D">
        <w:rPr>
          <w:color w:val="000000" w:themeColor="text1"/>
          <w:shd w:val="clear" w:color="auto" w:fill="FFFFFF"/>
        </w:rPr>
        <w:t>ó sẵn trực tuyến dưới dạng </w:t>
      </w:r>
      <w:hyperlink r:id="rId35" w:tooltip="Web application" w:history="1">
        <w:r w:rsidRPr="0060039D">
          <w:rPr>
            <w:rStyle w:val="Hyperlink"/>
            <w:color w:val="000000" w:themeColor="text1"/>
            <w:u w:val="none"/>
            <w:shd w:val="clear" w:color="auto" w:fill="FFFFFF"/>
          </w:rPr>
          <w:t>ứng dụng web trên </w:t>
        </w:r>
      </w:hyperlink>
      <w:hyperlink r:id="rId36" w:tooltip="Qua trình duyệt" w:history="1">
        <w:r w:rsidRPr="0060039D">
          <w:rPr>
            <w:rStyle w:val="Hyperlink"/>
            <w:color w:val="000000" w:themeColor="text1"/>
            <w:u w:val="none"/>
            <w:shd w:val="clear" w:color="auto" w:fill="FFFFFF"/>
          </w:rPr>
          <w:t>nhiều trình duyệt</w:t>
        </w:r>
      </w:hyperlink>
      <w:r w:rsidRPr="0060039D">
        <w:rPr>
          <w:color w:val="000000" w:themeColor="text1"/>
          <w:shd w:val="clear" w:color="auto" w:fill="FFFFFF"/>
        </w:rPr>
        <w:t> và dưới dạng ứng dụng máy tính để bàn ngoại tuyến cho Linux, macOS và Windows</w:t>
      </w:r>
      <w:r>
        <w:rPr>
          <w:color w:val="000000" w:themeColor="text1"/>
          <w:shd w:val="clear" w:color="auto" w:fill="FFFFFF"/>
        </w:rPr>
        <w:t>.</w:t>
      </w:r>
    </w:p>
    <w:p w14:paraId="01DA8EAA" w14:textId="6430E78C" w:rsidR="00AE5122" w:rsidRDefault="00AE5122" w:rsidP="00AE5122">
      <w:pPr>
        <w:rPr>
          <w:color w:val="000000" w:themeColor="text1"/>
          <w:shd w:val="clear" w:color="auto" w:fill="FFFFFF"/>
        </w:rPr>
      </w:pPr>
      <w:r>
        <w:rPr>
          <w:color w:val="000000" w:themeColor="text1"/>
          <w:shd w:val="clear" w:color="auto" w:fill="FFFFFF"/>
        </w:rPr>
        <w:t>Tích hợp với các dịch vụ đám mây để lưu trữ bao gồm Dropbox, OneDrive, Google Drive, GitHub và GitLab.com.</w:t>
      </w:r>
    </w:p>
    <w:p w14:paraId="68A006F9" w14:textId="3EA831BC" w:rsidR="00AE5122" w:rsidRPr="00AE5122" w:rsidRDefault="00AE5122" w:rsidP="00AE5122">
      <w:pPr>
        <w:ind w:firstLine="0"/>
        <w:rPr>
          <w:color w:val="000000" w:themeColor="text1"/>
          <w:shd w:val="clear" w:color="auto" w:fill="FFFFFF"/>
        </w:rPr>
      </w:pPr>
      <w:r w:rsidRPr="00A56C38">
        <w:rPr>
          <w:noProof/>
          <w:color w:val="000000" w:themeColor="text1"/>
          <w:shd w:val="clear" w:color="auto" w:fill="FFFFFF"/>
        </w:rPr>
        <w:drawing>
          <wp:inline distT="0" distB="0" distL="0" distR="0" wp14:anchorId="57BFF460" wp14:editId="6AA1EAEF">
            <wp:extent cx="5400040" cy="2549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49525"/>
                    </a:xfrm>
                    <a:prstGeom prst="rect">
                      <a:avLst/>
                    </a:prstGeom>
                  </pic:spPr>
                </pic:pic>
              </a:graphicData>
            </a:graphic>
          </wp:inline>
        </w:drawing>
      </w:r>
    </w:p>
    <w:p w14:paraId="67E2DF92" w14:textId="5927D6B1" w:rsidR="00AE5122" w:rsidRDefault="005C0A09" w:rsidP="00AE5122">
      <w:pPr>
        <w:pStyle w:val="Heading3"/>
        <w:numPr>
          <w:ilvl w:val="2"/>
          <w:numId w:val="35"/>
        </w:numPr>
      </w:pPr>
      <w:bookmarkStart w:id="51" w:name="_Toc110646932"/>
      <w:r>
        <w:t>Balsamiq</w:t>
      </w:r>
      <w:bookmarkEnd w:id="51"/>
      <w:r>
        <w:tab/>
      </w:r>
    </w:p>
    <w:p w14:paraId="6864173F" w14:textId="3DA4DFB0" w:rsidR="00AE5122" w:rsidRDefault="00AE5122" w:rsidP="00AE5122">
      <w:r w:rsidRPr="00A56C38">
        <w:t>Balsamiq Wireframes là một công cụ đồ hoạ để phác thoả giao diện người dung, cho web, app. Mục tiêu là giúp người dung tập trung vào giao đoạn hình thành, xây dựng ý tưởng trong quy trình phát triển phẩm</w:t>
      </w:r>
      <w:r>
        <w:t>.</w:t>
      </w:r>
    </w:p>
    <w:p w14:paraId="79262C70" w14:textId="4A7E1CFD" w:rsidR="00AE5122" w:rsidRDefault="00AE5122" w:rsidP="00AE5122">
      <w:r w:rsidRPr="00A56C38">
        <w:lastRenderedPageBreak/>
        <w:t>Với ưu điểm là dể sử dụng, thử viện hổ trợ đa dạng và tối ưu, cùng với 2 phiên bản chính đó là Desktop và Balsamiq cloud giúp hổ trợ đắc lực cho B</w:t>
      </w:r>
      <w:r>
        <w:t>usiness Analysis.</w:t>
      </w:r>
    </w:p>
    <w:p w14:paraId="632AEABA" w14:textId="037C9922" w:rsidR="00AE5122" w:rsidRDefault="00AE5122" w:rsidP="00AE5122">
      <w:pPr>
        <w:ind w:firstLine="0"/>
      </w:pPr>
      <w:r w:rsidRPr="00A56C38">
        <w:rPr>
          <w:noProof/>
        </w:rPr>
        <w:drawing>
          <wp:inline distT="0" distB="0" distL="0" distR="0" wp14:anchorId="2434E036" wp14:editId="5C3A1807">
            <wp:extent cx="5400040" cy="26532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653289"/>
                    </a:xfrm>
                    <a:prstGeom prst="rect">
                      <a:avLst/>
                    </a:prstGeom>
                  </pic:spPr>
                </pic:pic>
              </a:graphicData>
            </a:graphic>
          </wp:inline>
        </w:drawing>
      </w:r>
    </w:p>
    <w:p w14:paraId="5E0B6DDD" w14:textId="77777777" w:rsidR="00AE5122" w:rsidRPr="00AE5122" w:rsidRDefault="00AE5122" w:rsidP="00AE5122">
      <w:pPr>
        <w:ind w:firstLine="0"/>
      </w:pPr>
    </w:p>
    <w:p w14:paraId="2CC1F0B9" w14:textId="4563C6FA" w:rsidR="00153BDA" w:rsidRPr="0072084C" w:rsidRDefault="00153BDA" w:rsidP="00BC36AC">
      <w:pPr>
        <w:pStyle w:val="Heading1"/>
      </w:pPr>
      <w:r w:rsidRPr="00AE5122">
        <w:br w:type="page"/>
      </w:r>
      <w:bookmarkStart w:id="52" w:name="_Toc110646933"/>
      <w:r w:rsidR="00CA54A5" w:rsidRPr="0072084C">
        <w:lastRenderedPageBreak/>
        <w:t>CHương 2.</w:t>
      </w:r>
      <w:r w:rsidR="00693525" w:rsidRPr="0072084C">
        <w:t>GIỚI THIỆU</w:t>
      </w:r>
      <w:r w:rsidR="00002AD4" w:rsidRPr="0072084C">
        <w:t xml:space="preserve"> VỀ </w:t>
      </w:r>
      <w:r w:rsidR="00693525" w:rsidRPr="0072084C">
        <w:t>ĐƠN VỊ THỰC TẬP vnpt</w:t>
      </w:r>
      <w:bookmarkEnd w:id="52"/>
    </w:p>
    <w:p w14:paraId="7A128CE9" w14:textId="5D18EAA3" w:rsidR="00693525" w:rsidRPr="00AE5122" w:rsidRDefault="00AE5122" w:rsidP="00BC36AC">
      <w:pPr>
        <w:pStyle w:val="Heading2"/>
      </w:pPr>
      <w:bookmarkStart w:id="53" w:name="_Toc110646934"/>
      <w:r>
        <w:t xml:space="preserve">2.1. </w:t>
      </w:r>
      <w:r w:rsidR="00693525" w:rsidRPr="00AE5122">
        <w:t>Giới thiệu về</w:t>
      </w:r>
      <w:r w:rsidR="005C0A09" w:rsidRPr="00AE5122">
        <w:t xml:space="preserve"> đơn vị thực tập Tập đoàn</w:t>
      </w:r>
      <w:r w:rsidR="00693525" w:rsidRPr="00AE5122">
        <w:t xml:space="preserve"> VNPT</w:t>
      </w:r>
      <w:bookmarkEnd w:id="53"/>
      <w:r w:rsidR="0072084C">
        <w:t xml:space="preserve"> </w:t>
      </w:r>
    </w:p>
    <w:p w14:paraId="1FE6D15B" w14:textId="0F2EC9D1" w:rsidR="00156148" w:rsidRPr="009517DD" w:rsidRDefault="00AE5122" w:rsidP="000E7C52">
      <w:pPr>
        <w:pStyle w:val="Heading3"/>
        <w:numPr>
          <w:ilvl w:val="2"/>
          <w:numId w:val="37"/>
        </w:numPr>
      </w:pPr>
      <w:r>
        <w:t xml:space="preserve"> </w:t>
      </w:r>
      <w:bookmarkStart w:id="54" w:name="_Toc110646935"/>
      <w:r w:rsidR="00693525" w:rsidRPr="009517DD">
        <w:t>Tổng quan về Tập đoàn VNPT</w:t>
      </w:r>
      <w:bookmarkEnd w:id="54"/>
    </w:p>
    <w:p w14:paraId="04940EAE" w14:textId="3E08D0BB" w:rsidR="00693525" w:rsidRPr="009517DD" w:rsidRDefault="00693525" w:rsidP="00693525">
      <w:pPr>
        <w:rPr>
          <w:color w:val="000000"/>
        </w:rPr>
      </w:pPr>
      <w:r w:rsidRPr="009517DD">
        <w:t xml:space="preserve">Tên đầy đủ: </w:t>
      </w:r>
      <w:r w:rsidRPr="009517DD">
        <w:rPr>
          <w:color w:val="000000"/>
        </w:rPr>
        <w:t>Tập đoàn bưu chính viễn thông Việt Nam.</w:t>
      </w:r>
    </w:p>
    <w:p w14:paraId="11A0760F" w14:textId="519742E7" w:rsidR="00693525" w:rsidRPr="009517DD" w:rsidRDefault="00693525" w:rsidP="00693525">
      <w:pPr>
        <w:rPr>
          <w:color w:val="000000"/>
        </w:rPr>
      </w:pPr>
      <w:r w:rsidRPr="009517DD">
        <w:rPr>
          <w:color w:val="000000"/>
        </w:rPr>
        <w:t>Tên quốc tế: Vietnam Posts and Telecommunications Group.</w:t>
      </w:r>
    </w:p>
    <w:p w14:paraId="2BAC42D5" w14:textId="0E517928" w:rsidR="00693525" w:rsidRPr="009517DD" w:rsidRDefault="00693525" w:rsidP="00693525">
      <w:pPr>
        <w:rPr>
          <w:color w:val="000000"/>
        </w:rPr>
      </w:pPr>
      <w:r w:rsidRPr="009517DD">
        <w:rPr>
          <w:color w:val="000000"/>
        </w:rPr>
        <w:t>Tên viết tắt: VNPT.</w:t>
      </w:r>
    </w:p>
    <w:p w14:paraId="32970E75" w14:textId="707FA4F0" w:rsidR="00693525" w:rsidRPr="009517DD" w:rsidRDefault="00693525" w:rsidP="00693525">
      <w:pPr>
        <w:rPr>
          <w:color w:val="000000"/>
        </w:rPr>
      </w:pPr>
      <w:r w:rsidRPr="009517DD">
        <w:rPr>
          <w:color w:val="000000"/>
        </w:rPr>
        <w:t>Khẩu hiệu (Slogan): “VNPT-Cuộc sống đích thực” (Real life).</w:t>
      </w:r>
    </w:p>
    <w:p w14:paraId="55D80AB6" w14:textId="4E2A1463" w:rsidR="00693525" w:rsidRPr="009517DD" w:rsidRDefault="00693525" w:rsidP="00693525">
      <w:pPr>
        <w:rPr>
          <w:color w:val="000000"/>
        </w:rPr>
      </w:pPr>
      <w:r w:rsidRPr="009517DD">
        <w:rPr>
          <w:color w:val="000000"/>
        </w:rPr>
        <w:t>Logo: vệ tinh xoay quanh địa cầu vẽ lên chữ V + phần text chữ VNPT.</w:t>
      </w:r>
    </w:p>
    <w:p w14:paraId="7C52EB7A" w14:textId="3CDC4EED" w:rsidR="005C0559" w:rsidRDefault="00693525" w:rsidP="005C0559">
      <w:pPr>
        <w:jc w:val="center"/>
      </w:pPr>
      <w:r w:rsidRPr="009517DD">
        <w:rPr>
          <w:noProof/>
        </w:rPr>
        <w:drawing>
          <wp:inline distT="0" distB="0" distL="0" distR="0" wp14:anchorId="51275395" wp14:editId="6CBE617B">
            <wp:extent cx="2553388" cy="2834784"/>
            <wp:effectExtent l="0" t="0" r="0" b="0"/>
            <wp:docPr id="1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39"/>
                    <a:srcRect/>
                    <a:stretch>
                      <a:fillRect/>
                    </a:stretch>
                  </pic:blipFill>
                  <pic:spPr>
                    <a:xfrm>
                      <a:off x="0" y="0"/>
                      <a:ext cx="2553388" cy="2834784"/>
                    </a:xfrm>
                    <a:prstGeom prst="rect">
                      <a:avLst/>
                    </a:prstGeom>
                    <a:ln/>
                  </pic:spPr>
                </pic:pic>
              </a:graphicData>
            </a:graphic>
          </wp:inline>
        </w:drawing>
      </w:r>
    </w:p>
    <w:p w14:paraId="6ACCC099" w14:textId="79C6E031" w:rsidR="005C0559" w:rsidRPr="005C0559" w:rsidRDefault="005C0559" w:rsidP="005C0559">
      <w:pPr>
        <w:pStyle w:val="Caption"/>
        <w:rPr>
          <w:szCs w:val="26"/>
        </w:rPr>
      </w:pPr>
      <w:r>
        <w:t>Hình 9. Logo VNPT</w:t>
      </w:r>
    </w:p>
    <w:p w14:paraId="7707D380" w14:textId="6A185CF9" w:rsidR="00693525" w:rsidRPr="009517DD" w:rsidRDefault="00693525" w:rsidP="00693525">
      <w:pPr>
        <w:rPr>
          <w:color w:val="000000"/>
        </w:rPr>
      </w:pPr>
      <w:r w:rsidRPr="009517DD">
        <w:rPr>
          <w:color w:val="000000"/>
        </w:rPr>
        <w:t>Ngày thành lập tập đoàn: 09/01/2006.</w:t>
      </w:r>
    </w:p>
    <w:p w14:paraId="33CF7128" w14:textId="0AE38F4A" w:rsidR="00693525" w:rsidRPr="009517DD" w:rsidRDefault="00693525" w:rsidP="00693525">
      <w:pPr>
        <w:ind w:left="720" w:firstLine="0"/>
        <w:rPr>
          <w:color w:val="000000"/>
        </w:rPr>
      </w:pPr>
      <w:r w:rsidRPr="009517DD">
        <w:rPr>
          <w:color w:val="000000"/>
          <w:highlight w:val="white"/>
        </w:rPr>
        <w:t>Trụ sở chính: Tòa nhà VNPT, số 57 Huỳnh Thúc Kháng, P. Láng Hạ, Q. Đống Đa, TP. Hà Nội</w:t>
      </w:r>
      <w:r w:rsidRPr="009517DD">
        <w:rPr>
          <w:color w:val="000000"/>
        </w:rPr>
        <w:t>.</w:t>
      </w:r>
    </w:p>
    <w:p w14:paraId="56FCC29A" w14:textId="40453FC6" w:rsidR="00693525" w:rsidRPr="009517DD" w:rsidRDefault="00693525" w:rsidP="00693525">
      <w:pPr>
        <w:ind w:left="720" w:firstLine="0"/>
        <w:rPr>
          <w:color w:val="000000"/>
        </w:rPr>
      </w:pPr>
      <w:r w:rsidRPr="009517DD">
        <w:rPr>
          <w:color w:val="000000"/>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3BAC5537" w14:textId="3E18022E" w:rsidR="00693525" w:rsidRPr="009517DD" w:rsidRDefault="00693525" w:rsidP="00693525">
      <w:pPr>
        <w:ind w:left="720" w:firstLine="0"/>
        <w:rPr>
          <w:color w:val="000000"/>
        </w:rPr>
      </w:pPr>
      <w:r w:rsidRPr="009517DD">
        <w:rPr>
          <w:color w:val="000000"/>
        </w:rPr>
        <w:lastRenderedPageBreak/>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36B3C582" w14:textId="77777777" w:rsidR="00693525" w:rsidRPr="009517DD" w:rsidRDefault="00693525" w:rsidP="00693525">
      <w:pPr>
        <w:pBdr>
          <w:top w:val="nil"/>
          <w:left w:val="nil"/>
          <w:bottom w:val="nil"/>
          <w:right w:val="nil"/>
          <w:between w:val="nil"/>
        </w:pBdr>
        <w:shd w:val="clear" w:color="auto" w:fill="FFFFFF"/>
        <w:spacing w:before="0" w:after="0"/>
        <w:ind w:left="720" w:firstLine="0"/>
        <w:rPr>
          <w:color w:val="000000"/>
        </w:rPr>
      </w:pPr>
      <w:r w:rsidRPr="009517DD">
        <w:rPr>
          <w:color w:val="000000"/>
        </w:rPr>
        <w:t>Không chỉ là niềm tự hào của người Việt Nam, VNPT đang vươn mình ra thị trường quốc tế và khẳng định vị trí, thương hiệu của một doanh nghiệp hàng đầu.</w:t>
      </w:r>
    </w:p>
    <w:p w14:paraId="3A18678B" w14:textId="29ACE073" w:rsidR="00693525" w:rsidRPr="009517DD" w:rsidRDefault="00693525" w:rsidP="00693525">
      <w:pPr>
        <w:ind w:left="720" w:firstLine="0"/>
      </w:pPr>
      <w:r w:rsidRPr="009517DD">
        <w:rPr>
          <w:color w:val="000000"/>
        </w:rPr>
        <w:t>Trong hơn 70 năm phát triển, VNPT đã nhận nhiều danh hiệu, giải thưởng cao quý.</w:t>
      </w:r>
    </w:p>
    <w:p w14:paraId="74FA5118" w14:textId="139C34E4" w:rsidR="00156148" w:rsidRPr="005C0559" w:rsidRDefault="00693525" w:rsidP="00BC36AC">
      <w:pPr>
        <w:pStyle w:val="Heading2"/>
        <w:numPr>
          <w:ilvl w:val="1"/>
          <w:numId w:val="37"/>
        </w:numPr>
        <w:rPr>
          <w:i/>
        </w:rPr>
      </w:pPr>
      <w:bookmarkStart w:id="55" w:name="_Toc110646936"/>
      <w:r w:rsidRPr="005C0559">
        <w:t>Tổng quan về VNPT_IT K</w:t>
      </w:r>
      <w:r w:rsidR="0093583F" w:rsidRPr="005C0559">
        <w:t xml:space="preserve">hu </w:t>
      </w:r>
      <w:r w:rsidRPr="005C0559">
        <w:t>V</w:t>
      </w:r>
      <w:r w:rsidR="0093583F" w:rsidRPr="005C0559">
        <w:t xml:space="preserve">ực </w:t>
      </w:r>
      <w:r w:rsidRPr="005C0559">
        <w:t>3</w:t>
      </w:r>
      <w:bookmarkEnd w:id="55"/>
    </w:p>
    <w:p w14:paraId="2494FD5A" w14:textId="0231A59E" w:rsidR="0093583F" w:rsidRPr="009517DD" w:rsidRDefault="0093583F" w:rsidP="000E7C52">
      <w:pPr>
        <w:pStyle w:val="Heading3"/>
        <w:numPr>
          <w:ilvl w:val="2"/>
          <w:numId w:val="37"/>
        </w:numPr>
      </w:pPr>
      <w:bookmarkStart w:id="56" w:name="_Toc110646937"/>
      <w:r w:rsidRPr="009517DD">
        <w:t>Sơ lược đặc điểm, tình hình doanh nghiệp</w:t>
      </w:r>
      <w:bookmarkEnd w:id="56"/>
    </w:p>
    <w:p w14:paraId="59904786" w14:textId="00CEE4BA" w:rsidR="0093583F" w:rsidRPr="009517DD" w:rsidRDefault="0093583F" w:rsidP="0093583F">
      <w:pPr>
        <w:pStyle w:val="Nomal-"/>
        <w:rPr>
          <w:b/>
          <w:i/>
        </w:rPr>
      </w:pPr>
      <w:r w:rsidRPr="009517DD">
        <w:rPr>
          <w:b/>
          <w:i/>
        </w:rPr>
        <w:t xml:space="preserve">Đặc điểm tình hình </w:t>
      </w:r>
    </w:p>
    <w:p w14:paraId="1C295B49" w14:textId="68932429" w:rsidR="0093583F" w:rsidRPr="009517DD" w:rsidRDefault="0093583F" w:rsidP="0093583F">
      <w:pPr>
        <w:pStyle w:val="Nomal-"/>
        <w:numPr>
          <w:ilvl w:val="0"/>
          <w:numId w:val="0"/>
        </w:numPr>
        <w:ind w:left="717"/>
      </w:pPr>
      <w:r w:rsidRPr="009517DD">
        <w:t>Tên doanh nghiệp: Trung tâm VNPT-IT khu vực 3 – Công ty Công nghệ thông tin VNPT – Chi nhánh Tập đoàn Bưu chính Viễn thông Việt Nam.</w:t>
      </w:r>
    </w:p>
    <w:p w14:paraId="6FDF1C06" w14:textId="5D7887E4" w:rsidR="0093583F" w:rsidRPr="009517DD" w:rsidRDefault="0093583F" w:rsidP="0093583F">
      <w:pPr>
        <w:pStyle w:val="Nomal-"/>
        <w:numPr>
          <w:ilvl w:val="0"/>
          <w:numId w:val="0"/>
        </w:numPr>
        <w:ind w:left="717"/>
      </w:pPr>
      <w:r w:rsidRPr="009517DD">
        <w:t>Địa điểm trụ sở: Số 59 Trần Phú, phường Hải Châu 1, quận Hải Châu, thành phố Đà Nẵng; và 344 đường 2/9, phường Hòa Cường Bắc, quận Hải Châu, TP. Đà Nẵng.</w:t>
      </w:r>
    </w:p>
    <w:p w14:paraId="74020C98" w14:textId="1F6FEB40" w:rsidR="0093583F" w:rsidRPr="009517DD" w:rsidRDefault="0093583F" w:rsidP="0093583F">
      <w:pPr>
        <w:pStyle w:val="Nomal-"/>
        <w:numPr>
          <w:ilvl w:val="0"/>
          <w:numId w:val="0"/>
        </w:numPr>
        <w:ind w:left="717"/>
        <w:rPr>
          <w:color w:val="000000"/>
        </w:rPr>
      </w:pPr>
      <w:r w:rsidRPr="009517DD">
        <w:rPr>
          <w:color w:val="000000"/>
          <w:highlight w:val="white"/>
        </w:rPr>
        <w:t xml:space="preserve">Trụ sở thực tập: Tầng 7+8, Tòa nhà VNPT, số 344 đường 2/9, phường </w:t>
      </w:r>
      <w:r w:rsidRPr="009517DD">
        <w:t>Hòa Cường Bắc, quận Hải Châu, TP. Đà Nẵng</w:t>
      </w:r>
      <w:r w:rsidRPr="009517DD">
        <w:rPr>
          <w:color w:val="000000"/>
          <w:highlight w:val="white"/>
        </w:rPr>
        <w:t>.</w:t>
      </w:r>
    </w:p>
    <w:p w14:paraId="23A0C06E" w14:textId="65745553" w:rsidR="0093583F" w:rsidRPr="009517DD" w:rsidRDefault="0093583F" w:rsidP="0093583F">
      <w:pPr>
        <w:pStyle w:val="Nomal-"/>
        <w:numPr>
          <w:ilvl w:val="0"/>
          <w:numId w:val="0"/>
        </w:numPr>
        <w:ind w:left="717"/>
      </w:pPr>
      <w:r w:rsidRPr="009517DD">
        <w:t>Điện thoại liên hệ: 0263.3832727</w:t>
      </w:r>
    </w:p>
    <w:p w14:paraId="3AFA45E4" w14:textId="174A1F63" w:rsidR="0093583F" w:rsidRPr="009517DD" w:rsidRDefault="0093583F" w:rsidP="0093583F">
      <w:pPr>
        <w:pStyle w:val="Nomal-"/>
        <w:numPr>
          <w:ilvl w:val="0"/>
          <w:numId w:val="0"/>
        </w:numPr>
        <w:ind w:left="717"/>
      </w:pPr>
      <w:r w:rsidRPr="009517DD">
        <w:t xml:space="preserve">Website: </w:t>
      </w:r>
      <w:hyperlink r:id="rId40" w:history="1">
        <w:r w:rsidRPr="009517DD">
          <w:rPr>
            <w:rStyle w:val="Hyperlink"/>
            <w:color w:val="000000" w:themeColor="text1"/>
          </w:rPr>
          <w:t>www.vnptit.vn</w:t>
        </w:r>
      </w:hyperlink>
      <w:r w:rsidRPr="009517DD">
        <w:rPr>
          <w:rStyle w:val="Hyperlink"/>
          <w:color w:val="000000" w:themeColor="text1"/>
          <w:u w:val="none"/>
        </w:rPr>
        <w:tab/>
      </w:r>
      <w:r w:rsidRPr="009517DD">
        <w:rPr>
          <w:rStyle w:val="Hyperlink"/>
          <w:color w:val="000000" w:themeColor="text1"/>
          <w:u w:val="none"/>
        </w:rPr>
        <w:tab/>
      </w:r>
      <w:r w:rsidRPr="009517DD">
        <w:rPr>
          <w:rStyle w:val="Hyperlink"/>
          <w:color w:val="000000" w:themeColor="text1"/>
          <w:u w:val="none"/>
        </w:rPr>
        <w:tab/>
      </w:r>
      <w:r w:rsidRPr="009517DD">
        <w:t xml:space="preserve">Địa chỉ email: </w:t>
      </w:r>
      <w:hyperlink r:id="rId41" w:history="1">
        <w:r w:rsidRPr="009517DD">
          <w:rPr>
            <w:rStyle w:val="Hyperlink"/>
          </w:rPr>
          <w:t>vnptit@vnpt.vn</w:t>
        </w:r>
      </w:hyperlink>
    </w:p>
    <w:p w14:paraId="0F5146F8" w14:textId="704166FB" w:rsidR="0093583F" w:rsidRPr="009517DD" w:rsidRDefault="0093583F" w:rsidP="0093583F">
      <w:pPr>
        <w:pStyle w:val="Nomal-"/>
        <w:numPr>
          <w:ilvl w:val="0"/>
          <w:numId w:val="0"/>
        </w:numPr>
        <w:ind w:left="717"/>
      </w:pPr>
      <w:r w:rsidRPr="009517DD">
        <w:t>Năm thành lập: 2018</w:t>
      </w:r>
    </w:p>
    <w:p w14:paraId="6E8A253A" w14:textId="2157EE0E" w:rsidR="0093583F" w:rsidRPr="009517DD" w:rsidRDefault="0093583F" w:rsidP="0093583F">
      <w:pPr>
        <w:pStyle w:val="Nomal-"/>
        <w:numPr>
          <w:ilvl w:val="0"/>
          <w:numId w:val="0"/>
        </w:numPr>
        <w:ind w:left="717"/>
      </w:pPr>
      <w:r w:rsidRPr="009517DD">
        <w:t>Giám đốc: Lê Xuân Sơn</w:t>
      </w:r>
    </w:p>
    <w:p w14:paraId="0F72D62C" w14:textId="1E134F2D" w:rsidR="0093583F" w:rsidRPr="009517DD" w:rsidRDefault="0093583F" w:rsidP="0093583F">
      <w:pPr>
        <w:pStyle w:val="Nomal-"/>
        <w:rPr>
          <w:b/>
          <w:i/>
        </w:rPr>
      </w:pPr>
      <w:r w:rsidRPr="009517DD">
        <w:rPr>
          <w:b/>
          <w:i/>
        </w:rPr>
        <w:t xml:space="preserve">Chức năng nhiệm vụ, lĩnh vực sản xuất kinh doanh </w:t>
      </w:r>
    </w:p>
    <w:p w14:paraId="2C3F83EA" w14:textId="77777777" w:rsidR="0093583F" w:rsidRPr="009517DD" w:rsidRDefault="0093583F" w:rsidP="00985244">
      <w:pPr>
        <w:tabs>
          <w:tab w:val="left" w:pos="0"/>
        </w:tabs>
        <w:spacing w:after="120" w:line="276" w:lineRule="auto"/>
        <w:ind w:left="717" w:firstLine="3"/>
      </w:pPr>
      <w:r w:rsidRPr="009517DD">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1BB476D6" w14:textId="5F020578" w:rsidR="0093583F" w:rsidRPr="009517DD" w:rsidRDefault="0093583F" w:rsidP="00985244">
      <w:pPr>
        <w:tabs>
          <w:tab w:val="left" w:pos="0"/>
        </w:tabs>
        <w:spacing w:after="120" w:line="276" w:lineRule="auto"/>
        <w:ind w:left="717" w:firstLine="3"/>
      </w:pPr>
      <w:r w:rsidRPr="009517DD">
        <w:lastRenderedPageBreak/>
        <w:t xml:space="preserve">Trung tâm VNPT-IT khu vực 3 là đơn vị kinh tế trực thuộc, hạch toán phụ thuộc vào Công ty Công nghệ thông tin VNPT, có chức năng sản xuất kinh doanh và phục vụ chuyên ngành VT–CNTT, gồm: </w:t>
      </w:r>
    </w:p>
    <w:p w14:paraId="753FA683" w14:textId="77777777" w:rsidR="0093583F" w:rsidRPr="009517DD" w:rsidRDefault="0093583F" w:rsidP="00FA0C3F">
      <w:pPr>
        <w:pStyle w:val="ListParagraph"/>
        <w:numPr>
          <w:ilvl w:val="0"/>
          <w:numId w:val="21"/>
        </w:numPr>
        <w:tabs>
          <w:tab w:val="left" w:pos="990"/>
        </w:tabs>
        <w:spacing w:before="120" w:after="120" w:line="276" w:lineRule="auto"/>
      </w:pPr>
      <w:r w:rsidRPr="009517DD">
        <w:t>Triển khai, hỗ trợ triển khai các hoạt động tư vấn bán hàng thuộc địa bàn của Trung tâm VNPT-IT khu vực 3 được giao.</w:t>
      </w:r>
    </w:p>
    <w:p w14:paraId="25E3E754" w14:textId="77777777" w:rsidR="0093583F" w:rsidRPr="009517DD" w:rsidRDefault="0093583F" w:rsidP="00FA0C3F">
      <w:pPr>
        <w:pStyle w:val="ListParagraph"/>
        <w:numPr>
          <w:ilvl w:val="0"/>
          <w:numId w:val="21"/>
        </w:numPr>
        <w:tabs>
          <w:tab w:val="left" w:pos="990"/>
        </w:tabs>
        <w:spacing w:before="120" w:after="120" w:line="276" w:lineRule="auto"/>
      </w:pPr>
      <w:r w:rsidRPr="009517DD">
        <w:t>Thực hiện triển khai, hỗ trợ triển khai, bảo trì, hỗ trợ bảo trì cùng với VNPT địa phương trên địa bàn của Trung tâm VNPT-IT khu vực 3 được giao.</w:t>
      </w:r>
    </w:p>
    <w:p w14:paraId="332E3F2F" w14:textId="77777777" w:rsidR="0093583F" w:rsidRPr="009517DD" w:rsidRDefault="0093583F" w:rsidP="00FA0C3F">
      <w:pPr>
        <w:pStyle w:val="ListParagraph"/>
        <w:numPr>
          <w:ilvl w:val="0"/>
          <w:numId w:val="21"/>
        </w:numPr>
        <w:tabs>
          <w:tab w:val="left" w:pos="990"/>
        </w:tabs>
        <w:spacing w:before="120" w:after="120" w:line="276" w:lineRule="auto"/>
      </w:pPr>
      <w:r w:rsidRPr="009517DD">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103AB45C" w14:textId="77777777" w:rsidR="0093583F" w:rsidRPr="009517DD" w:rsidRDefault="0093583F" w:rsidP="00FA0C3F">
      <w:pPr>
        <w:pStyle w:val="ListParagraph"/>
        <w:numPr>
          <w:ilvl w:val="0"/>
          <w:numId w:val="21"/>
        </w:numPr>
        <w:tabs>
          <w:tab w:val="left" w:pos="990"/>
        </w:tabs>
        <w:spacing w:before="120" w:after="120" w:line="276" w:lineRule="auto"/>
      </w:pPr>
      <w:r w:rsidRPr="009517DD">
        <w:t>Thực hiện chức năng outsourcing, may đo các sản phẩm dịch vụ theo yêu cầu của khách hàng và đặt hàng của VNPT-IT/Trung tâm Giải pháp chuyên ngành.</w:t>
      </w:r>
    </w:p>
    <w:p w14:paraId="3725EF6F" w14:textId="77777777" w:rsidR="0093583F" w:rsidRPr="009517DD" w:rsidRDefault="0093583F" w:rsidP="00FA0C3F">
      <w:pPr>
        <w:pStyle w:val="ListParagraph"/>
        <w:numPr>
          <w:ilvl w:val="0"/>
          <w:numId w:val="21"/>
        </w:numPr>
        <w:tabs>
          <w:tab w:val="left" w:pos="990"/>
        </w:tabs>
        <w:spacing w:before="120" w:after="120" w:line="276" w:lineRule="auto"/>
      </w:pPr>
      <w:r w:rsidRPr="009517DD">
        <w:t>Quản lý và vận hành hạ tầng máy chủ, mạng, thiết bị CNTT trong khu vực được giao và đảm bảo quy định an toàn bảo mật thông tin.</w:t>
      </w:r>
    </w:p>
    <w:p w14:paraId="455F5023" w14:textId="62396025" w:rsidR="0093583F" w:rsidRPr="009517DD" w:rsidRDefault="0093583F" w:rsidP="00FA0C3F">
      <w:pPr>
        <w:pStyle w:val="ListParagraph"/>
        <w:numPr>
          <w:ilvl w:val="0"/>
          <w:numId w:val="21"/>
        </w:numPr>
        <w:tabs>
          <w:tab w:val="left" w:pos="990"/>
        </w:tabs>
        <w:spacing w:before="120" w:after="120" w:line="276" w:lineRule="auto"/>
      </w:pPr>
      <w:r w:rsidRPr="009517DD">
        <w:t xml:space="preserve">Hỗ trợ xây dựng giải pháp hạ tầng, an ninh thông tin và kinh doanh dịch vụ an toàn thông tin trên địa bàn được giao quản lý. </w:t>
      </w:r>
    </w:p>
    <w:p w14:paraId="4E2A576A" w14:textId="18E31D44" w:rsidR="00985244" w:rsidRPr="009517DD" w:rsidRDefault="00985244" w:rsidP="00FA0C3F">
      <w:pPr>
        <w:pStyle w:val="ListParagraph"/>
        <w:numPr>
          <w:ilvl w:val="0"/>
          <w:numId w:val="21"/>
        </w:numPr>
        <w:tabs>
          <w:tab w:val="left" w:pos="990"/>
        </w:tabs>
        <w:spacing w:before="120" w:after="120" w:line="276" w:lineRule="auto"/>
      </w:pPr>
      <w:r w:rsidRPr="009517DD">
        <w:t>Thực hiện công tác kế hoạch, tổng hợp, hành chính, quản trị... của đơn vị theo phân công của Công ty Công nghệ thông tin VNPT</w:t>
      </w:r>
      <w:r w:rsidR="00333DBD" w:rsidRPr="009517DD">
        <w:t>.</w:t>
      </w:r>
    </w:p>
    <w:p w14:paraId="120F56C8" w14:textId="6763E77F" w:rsidR="00333DBD" w:rsidRPr="009517DD" w:rsidRDefault="00333DBD" w:rsidP="00FA0C3F">
      <w:pPr>
        <w:pStyle w:val="ListParagraph"/>
        <w:numPr>
          <w:ilvl w:val="0"/>
          <w:numId w:val="21"/>
        </w:numPr>
        <w:tabs>
          <w:tab w:val="left" w:pos="990"/>
        </w:tabs>
        <w:spacing w:before="120" w:after="120" w:line="276" w:lineRule="auto"/>
      </w:pPr>
      <w:r w:rsidRPr="009517DD">
        <w:t>Hỗ trợ công tác tổ chức đào tạo, tuyển dụng của đơn vị trên địa bàn được giao quản lý.</w:t>
      </w:r>
    </w:p>
    <w:p w14:paraId="7EB4D3CA" w14:textId="430162FA" w:rsidR="00333DBD" w:rsidRPr="009517DD" w:rsidRDefault="00333DBD" w:rsidP="00FA0C3F">
      <w:pPr>
        <w:pStyle w:val="ListParagraph"/>
        <w:numPr>
          <w:ilvl w:val="0"/>
          <w:numId w:val="21"/>
        </w:numPr>
        <w:tabs>
          <w:tab w:val="left" w:pos="990"/>
        </w:tabs>
        <w:spacing w:before="120" w:after="120" w:line="276" w:lineRule="auto"/>
      </w:pPr>
      <w:r w:rsidRPr="009517DD">
        <w:t>Thực hiện các nhiệm vụ khác do Tổng Giám đốc Tập đoàn Bưu chính Viễn thông Việt Nam và Tổng Giám đốc Công ty Công nghệ thông tin VNPT giao.</w:t>
      </w:r>
    </w:p>
    <w:p w14:paraId="273EE86A" w14:textId="2C077D35" w:rsidR="00333DBD" w:rsidRPr="009517DD" w:rsidRDefault="00333DBD" w:rsidP="000E7C52">
      <w:pPr>
        <w:pStyle w:val="Heading3"/>
        <w:numPr>
          <w:ilvl w:val="2"/>
          <w:numId w:val="37"/>
        </w:numPr>
      </w:pPr>
      <w:bookmarkStart w:id="57" w:name="_Toc110646938"/>
      <w:r w:rsidRPr="009517DD">
        <w:t>Tầm nhìn và sứ mệnh</w:t>
      </w:r>
      <w:bookmarkEnd w:id="57"/>
    </w:p>
    <w:p w14:paraId="183E7C83" w14:textId="58DBC84F" w:rsidR="00333DBD" w:rsidRPr="009517DD" w:rsidRDefault="00333DBD" w:rsidP="00333DBD">
      <w:pPr>
        <w:pStyle w:val="Nomal-"/>
        <w:rPr>
          <w:b/>
          <w:i/>
        </w:rPr>
      </w:pPr>
      <w:r w:rsidRPr="009517DD">
        <w:rPr>
          <w:b/>
          <w:i/>
        </w:rPr>
        <w:t>Tầm nhìn</w:t>
      </w:r>
    </w:p>
    <w:p w14:paraId="02A073D1" w14:textId="03EBFDEA" w:rsidR="00333DBD" w:rsidRPr="009517DD" w:rsidRDefault="00963AB4" w:rsidP="00333DBD">
      <w:pPr>
        <w:pStyle w:val="Nomal-"/>
        <w:numPr>
          <w:ilvl w:val="0"/>
          <w:numId w:val="0"/>
        </w:numPr>
        <w:ind w:left="717"/>
      </w:pPr>
      <w:r w:rsidRPr="009517DD">
        <w:t>Với khát vọng tiên phong trong chiến lược đầu tư, cung cấp giải pháp, sản phẩm, dịch vụ và phát triển bền vững trong lĩnh vực công nghệ thông tin, Công ty công nghệ hàng đầu trong lĩnh vực công nghệ thông tin của Việt Nam (VNPT-IT) sẽ phấn đấu phát triển theo định hướng nghiên cứu, gia công, thử nghiệm để cung cấp các sản phẩm đa dạng, đa ngành nghề có uy tín đạt chất lượng cao nhằm đáp ứng nhu cầu xã hội góp phần nâng cao chất lượng cuộc sống của người Việt và nâng tầm vị thế của người Việt trên thị trường Quốc tế.</w:t>
      </w:r>
    </w:p>
    <w:p w14:paraId="4543971B" w14:textId="47F77546" w:rsidR="00333DBD" w:rsidRPr="009517DD" w:rsidRDefault="00333DBD" w:rsidP="00333DBD">
      <w:pPr>
        <w:pStyle w:val="Nomal-"/>
        <w:rPr>
          <w:b/>
          <w:i/>
        </w:rPr>
      </w:pPr>
      <w:r w:rsidRPr="009517DD">
        <w:rPr>
          <w:b/>
          <w:i/>
        </w:rPr>
        <w:lastRenderedPageBreak/>
        <w:t>Sứ mệnh</w:t>
      </w:r>
    </w:p>
    <w:p w14:paraId="04B7F0F6" w14:textId="77777777" w:rsidR="00963AB4" w:rsidRPr="009517DD" w:rsidRDefault="00963AB4" w:rsidP="00963AB4">
      <w:pPr>
        <w:pStyle w:val="Nomal-"/>
        <w:numPr>
          <w:ilvl w:val="0"/>
          <w:numId w:val="0"/>
        </w:numPr>
        <w:ind w:left="717"/>
      </w:pPr>
      <w:r w:rsidRPr="009517DD">
        <w:t>Là Công ty công nghệ trọng điểm Quốc gia, Công ty Công nghệ thông tin VNPT-IT thành viên của Tập đoàn Bưu chính Viễn thông Việt Nam sẽ đóng một vai trò chủ lực trong việc triển khai VNPT 4.0, tham gia mạnh mẽ vào quá trình chuyển đổi nền kinh tế số của Việt Nam, cung cấp giải pháp xây dựng Chính quyền số cũng như là nền kinh tế số. VNPT-IT cũng sẽ là đơn vị cung cấp dịch vụ, giải pháp để chuyển đổi doanh nghiệp Việt Nam thành doanh nghiệp số và cung cấp các nền tảng để phát triển công nghệ số trong tương lai. VNPT-IT chính là hoài bão, là khát vọng mà VNPT hướng tới trên con đường khai phá vùng đất CNTT.</w:t>
      </w:r>
    </w:p>
    <w:p w14:paraId="1FA3C3C2" w14:textId="77777777" w:rsidR="00963AB4" w:rsidRPr="009517DD" w:rsidRDefault="00963AB4" w:rsidP="00963AB4">
      <w:pPr>
        <w:pStyle w:val="Nomal-"/>
        <w:numPr>
          <w:ilvl w:val="0"/>
          <w:numId w:val="0"/>
        </w:numPr>
        <w:ind w:left="717"/>
      </w:pPr>
      <w:r w:rsidRPr="009517DD">
        <w:t>Chúng tôi mang trên mình sứ mệnh cũng như trọng trách cung cấp các giải pháp, sản phẩm, dịch vụ, sản phẩm thông minh cho xã hội tại tất cả các lĩnh vực như đào tạo, quản lý, chăm sóc sức khỏe, ứng dụng và chuyển giao công nghệ có chất lượng cao với thương hiệu và danh tiếng  đạt đẳng cấp khu vực và Quốc tế, góp phần vào sự nghiệp công nghiệp hóa, hiện đại hóa đất nước trong bối cảnh hội nhập kinh tế Thế giới.</w:t>
      </w:r>
    </w:p>
    <w:p w14:paraId="7B5AD857" w14:textId="7765BB9B" w:rsidR="00963AB4" w:rsidRPr="009517DD" w:rsidRDefault="00963AB4" w:rsidP="00963AB4">
      <w:pPr>
        <w:pStyle w:val="Nomal-"/>
        <w:numPr>
          <w:ilvl w:val="0"/>
          <w:numId w:val="0"/>
        </w:numPr>
        <w:ind w:left="717"/>
      </w:pPr>
      <w:r w:rsidRPr="009517DD">
        <w:t>“Vì một xã hội văn minh, minh bạch góp phần xây dựng cuộc sống người Việt tốt đẹp hơn”</w:t>
      </w:r>
    </w:p>
    <w:p w14:paraId="14DB2505" w14:textId="59768B89" w:rsidR="00963AB4" w:rsidRPr="009517DD" w:rsidRDefault="00963AB4" w:rsidP="00963AB4">
      <w:pPr>
        <w:pStyle w:val="Nomal-"/>
        <w:rPr>
          <w:b/>
          <w:i/>
        </w:rPr>
      </w:pPr>
      <w:r w:rsidRPr="009517DD">
        <w:rPr>
          <w:b/>
          <w:i/>
        </w:rPr>
        <w:t xml:space="preserve">Giá trị cốt lõi </w:t>
      </w:r>
    </w:p>
    <w:p w14:paraId="33D3DBAA" w14:textId="5A872422" w:rsidR="00963AB4" w:rsidRPr="009517DD" w:rsidRDefault="00963AB4" w:rsidP="00963AB4">
      <w:pPr>
        <w:pStyle w:val="Nomal-"/>
        <w:numPr>
          <w:ilvl w:val="0"/>
          <w:numId w:val="0"/>
        </w:numPr>
        <w:ind w:left="717"/>
        <w:rPr>
          <w:color w:val="100404"/>
        </w:rPr>
      </w:pPr>
      <w:r w:rsidRPr="009517DD">
        <w:rPr>
          <w:color w:val="100404"/>
        </w:rPr>
        <w:t>Giá trị cốt lõi của VNPT được thể hiện ở 5 mặt, đó là Tinh thần, Truyền thống, Sức mạnh, Chuẩn mực và Trách nhiệm VNPT. Từ đó, VNPT đặt ra mục tiêu tầm nhìn “Số 1 Việt Nam - Ngang tầm thế giới”, với sứ mệnh “Kết nối mọi người” và triết lý “Khách hàng là trung tâm, Chất lượng là linh hồn, Hiệu quả là thước đo”. Tất cả điều đó làm nên giá trị Khác biệt - Chuyên biệt và Hiệu quả của VNPT</w:t>
      </w:r>
      <w:r w:rsidR="003540A2" w:rsidRPr="009517DD">
        <w:rPr>
          <w:color w:val="100404"/>
        </w:rPr>
        <w:t>.</w:t>
      </w:r>
    </w:p>
    <w:p w14:paraId="0D820D89" w14:textId="4C5AFA6E" w:rsidR="003540A2" w:rsidRPr="009517DD" w:rsidRDefault="003540A2" w:rsidP="000E7C52">
      <w:pPr>
        <w:pStyle w:val="Heading3"/>
        <w:numPr>
          <w:ilvl w:val="2"/>
          <w:numId w:val="37"/>
        </w:numPr>
      </w:pPr>
      <w:bookmarkStart w:id="58" w:name="_Toc110646939"/>
      <w:r w:rsidRPr="009517DD">
        <w:lastRenderedPageBreak/>
        <w:t>Mô hình tổ chức</w:t>
      </w:r>
      <w:bookmarkEnd w:id="58"/>
      <w:r w:rsidRPr="009517DD">
        <w:t xml:space="preserve"> </w:t>
      </w:r>
    </w:p>
    <w:p w14:paraId="2C420B36" w14:textId="5A5881EF" w:rsidR="003540A2" w:rsidRPr="009517DD" w:rsidRDefault="003540A2" w:rsidP="003540A2">
      <w:r w:rsidRPr="009517DD">
        <w:rPr>
          <w:noProof/>
        </w:rPr>
        <w:drawing>
          <wp:inline distT="0" distB="0" distL="0" distR="0" wp14:anchorId="3B5D7721" wp14:editId="21AD3E8E">
            <wp:extent cx="5400040" cy="12960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1296035"/>
                    </a:xfrm>
                    <a:prstGeom prst="rect">
                      <a:avLst/>
                    </a:prstGeom>
                  </pic:spPr>
                </pic:pic>
              </a:graphicData>
            </a:graphic>
          </wp:inline>
        </w:drawing>
      </w:r>
    </w:p>
    <w:p w14:paraId="107D8C03" w14:textId="410A295B" w:rsidR="003540A2" w:rsidRPr="009517DD" w:rsidRDefault="003540A2" w:rsidP="003540A2">
      <w:pPr>
        <w:pStyle w:val="Nomal-"/>
        <w:rPr>
          <w:b/>
          <w:i/>
        </w:rPr>
      </w:pPr>
      <w:r w:rsidRPr="009517DD">
        <w:rPr>
          <w:b/>
          <w:i/>
        </w:rPr>
        <w:t>Tổ Tổng hợp:</w:t>
      </w:r>
    </w:p>
    <w:p w14:paraId="3DE16EC9" w14:textId="76F6C751" w:rsidR="00DD25D3" w:rsidRPr="009517DD" w:rsidRDefault="00DD25D3" w:rsidP="00FA0C3F">
      <w:pPr>
        <w:pStyle w:val="Nomal-"/>
        <w:numPr>
          <w:ilvl w:val="0"/>
          <w:numId w:val="22"/>
        </w:numPr>
      </w:pPr>
      <w:r w:rsidRPr="009517DD">
        <w:t>Quản lý và thực hiện công tác kế hoạch, nhân sự, tiền lương, kế toán, tổng hợp, hành chính, quản trị.</w:t>
      </w:r>
    </w:p>
    <w:p w14:paraId="744956CC" w14:textId="21333D0E" w:rsidR="00DD25D3" w:rsidRPr="009517DD" w:rsidRDefault="00DD25D3" w:rsidP="00FA0C3F">
      <w:pPr>
        <w:pStyle w:val="Nomal-"/>
        <w:numPr>
          <w:ilvl w:val="0"/>
          <w:numId w:val="22"/>
        </w:numPr>
      </w:pPr>
      <w:r w:rsidRPr="009517DD">
        <w:t>Quản lý tài sản, công cụ dụng cụ.</w:t>
      </w:r>
    </w:p>
    <w:p w14:paraId="45BA0D50" w14:textId="5540AE5E" w:rsidR="00DD25D3" w:rsidRPr="009517DD" w:rsidRDefault="00DD25D3" w:rsidP="00FA0C3F">
      <w:pPr>
        <w:pStyle w:val="Nomal-"/>
        <w:numPr>
          <w:ilvl w:val="0"/>
          <w:numId w:val="22"/>
        </w:numPr>
      </w:pPr>
      <w:r w:rsidRPr="009517DD">
        <w:t>Công tác thi đua khen thưởng, đào tạo, tuyển dụng, chế độ chính sách với người lao động.</w:t>
      </w:r>
    </w:p>
    <w:p w14:paraId="2D6E2BFC" w14:textId="02E14D25" w:rsidR="00DD25D3" w:rsidRPr="009517DD" w:rsidRDefault="00DD25D3" w:rsidP="00FA0C3F">
      <w:pPr>
        <w:pStyle w:val="Nomal-"/>
        <w:numPr>
          <w:ilvl w:val="0"/>
          <w:numId w:val="22"/>
        </w:numPr>
      </w:pPr>
      <w:r w:rsidRPr="009517DD">
        <w:t>Hỗ trợ xây dựng mô hình tổ chức, qui chế, quy định của Trung tâm.</w:t>
      </w:r>
    </w:p>
    <w:p w14:paraId="1859360C" w14:textId="54D77EFF" w:rsidR="00DD25D3" w:rsidRPr="009517DD" w:rsidRDefault="00DD25D3" w:rsidP="00FA0C3F">
      <w:pPr>
        <w:pStyle w:val="Nomal-"/>
        <w:numPr>
          <w:ilvl w:val="0"/>
          <w:numId w:val="22"/>
        </w:numPr>
      </w:pPr>
      <w:r w:rsidRPr="009517DD">
        <w:t>Hỗ trợ công tác giao BSC/KPI trong Trung tâm.</w:t>
      </w:r>
    </w:p>
    <w:p w14:paraId="6A2FE0D0" w14:textId="38C627C0" w:rsidR="00DD25D3" w:rsidRPr="009517DD" w:rsidRDefault="00DD25D3" w:rsidP="00FA0C3F">
      <w:pPr>
        <w:pStyle w:val="Nomal-"/>
        <w:numPr>
          <w:ilvl w:val="0"/>
          <w:numId w:val="22"/>
        </w:numPr>
      </w:pPr>
      <w:r w:rsidRPr="009517DD">
        <w:t>Chủ trì công tác đánh giá mức độ hoàn thành công việc của các đơn vị trong Trung tâm theo các chỉ tiêu BSC/KPI được Giám đốc phê duyệt.</w:t>
      </w:r>
    </w:p>
    <w:p w14:paraId="24EFB6E3" w14:textId="197151AB" w:rsidR="00DD25D3" w:rsidRPr="009517DD" w:rsidRDefault="00DD25D3" w:rsidP="00FA0C3F">
      <w:pPr>
        <w:pStyle w:val="Nomal-"/>
        <w:numPr>
          <w:ilvl w:val="0"/>
          <w:numId w:val="22"/>
        </w:numPr>
      </w:pPr>
      <w:r w:rsidRPr="009517DD">
        <w:t>Tổng hợp, đối soát doanh thu, sản lượng các sản phẩm dịch vụ thuộc phạm vi quản lý của Trung tâm.</w:t>
      </w:r>
    </w:p>
    <w:p w14:paraId="2B56DF2B" w14:textId="4BA68FCA" w:rsidR="00DD25D3" w:rsidRPr="009517DD" w:rsidRDefault="00DD25D3" w:rsidP="00FA0C3F">
      <w:pPr>
        <w:pStyle w:val="Nomal-"/>
        <w:numPr>
          <w:ilvl w:val="0"/>
          <w:numId w:val="22"/>
        </w:numPr>
      </w:pPr>
      <w:r w:rsidRPr="009517DD">
        <w:t>Thực hiện các nhiệm vụ khác do Giảm đốc Trung tâm VNPT-IT khu vực 3 giao.</w:t>
      </w:r>
    </w:p>
    <w:p w14:paraId="4FE71D3C" w14:textId="47394306" w:rsidR="00DD25D3" w:rsidRPr="009517DD" w:rsidRDefault="00DD25D3" w:rsidP="00DD25D3">
      <w:pPr>
        <w:pStyle w:val="Nomal-"/>
        <w:rPr>
          <w:b/>
          <w:i/>
        </w:rPr>
      </w:pPr>
      <w:r w:rsidRPr="009517DD">
        <w:rPr>
          <w:b/>
          <w:i/>
        </w:rPr>
        <w:t>Phòng Tiếp thị và Triển khai:</w:t>
      </w:r>
    </w:p>
    <w:p w14:paraId="7D80149A" w14:textId="2A3E4560" w:rsidR="00963AB4" w:rsidRPr="009517DD" w:rsidRDefault="00DD25D3" w:rsidP="00FA0C3F">
      <w:pPr>
        <w:pStyle w:val="Nomal-"/>
        <w:numPr>
          <w:ilvl w:val="0"/>
          <w:numId w:val="23"/>
        </w:numPr>
        <w:rPr>
          <w:color w:val="100404"/>
        </w:rPr>
      </w:pPr>
      <w:r w:rsidRPr="009517DD">
        <w:t>Thực hiện công tác tiếp thị, giới thiệu sản phẩm - dịch vụ của VNPT-IT trên địa bàn được giao quản lý.</w:t>
      </w:r>
    </w:p>
    <w:p w14:paraId="31F83151" w14:textId="093EB509" w:rsidR="00DD25D3" w:rsidRPr="009517DD" w:rsidRDefault="00DD25D3" w:rsidP="00FA0C3F">
      <w:pPr>
        <w:pStyle w:val="Nomal-"/>
        <w:numPr>
          <w:ilvl w:val="0"/>
          <w:numId w:val="23"/>
        </w:numPr>
        <w:rPr>
          <w:color w:val="100404"/>
        </w:rPr>
      </w:pPr>
      <w:r w:rsidRPr="009517DD">
        <w:t>Tổ chức tập huấn, chuyển giao công tác triển khai, hỗ trợ các sản phẩm dịch vụ của VNPT-IT cho các VNPT, TTKD T/Tp trên địa bàn được giao quản lý.</w:t>
      </w:r>
    </w:p>
    <w:p w14:paraId="4A1A99AE" w14:textId="69907140" w:rsidR="00DD25D3" w:rsidRPr="009517DD" w:rsidRDefault="00DD25D3" w:rsidP="00FA0C3F">
      <w:pPr>
        <w:pStyle w:val="Nomal-"/>
        <w:numPr>
          <w:ilvl w:val="0"/>
          <w:numId w:val="23"/>
        </w:numPr>
        <w:rPr>
          <w:color w:val="100404"/>
        </w:rPr>
      </w:pPr>
      <w:r w:rsidRPr="009517DD">
        <w:lastRenderedPageBreak/>
        <w:t>Thực hiện công tác tư vấn, triển khai và hỗ trợ kinh doanh các sản phẩm dịch vụ của VNPT-IT trên địa bàn được giao quản lý.</w:t>
      </w:r>
    </w:p>
    <w:p w14:paraId="6555A01B" w14:textId="3DB1FD8E" w:rsidR="00DD25D3" w:rsidRPr="009517DD" w:rsidRDefault="00DD25D3" w:rsidP="00FA0C3F">
      <w:pPr>
        <w:pStyle w:val="Nomal-"/>
        <w:numPr>
          <w:ilvl w:val="0"/>
          <w:numId w:val="23"/>
        </w:numPr>
        <w:rPr>
          <w:color w:val="100404"/>
        </w:rPr>
      </w:pPr>
      <w:r w:rsidRPr="009517DD">
        <w:t>Chủ trì / phối hợp tham gia xây dựng đề án, dự án, hồ sơ thầu và triển khai các dự án CNTT trên địa bàn được giao quản lý.</w:t>
      </w:r>
    </w:p>
    <w:p w14:paraId="705908C6" w14:textId="5A1B990E" w:rsidR="00DD25D3" w:rsidRPr="009517DD" w:rsidRDefault="00DD25D3" w:rsidP="00FA0C3F">
      <w:pPr>
        <w:pStyle w:val="Nomal-"/>
        <w:numPr>
          <w:ilvl w:val="0"/>
          <w:numId w:val="23"/>
        </w:numPr>
        <w:rPr>
          <w:color w:val="100404"/>
        </w:rPr>
      </w:pPr>
      <w:r w:rsidRPr="009517DD">
        <w:t>Đầu mối tiếp nhận và phối hợp xử công tác SO, SR, CR với các đơn vị thuộc VNPT-IT và các VNPT, TTKD T/Tp trong việc phát triển, duy trì và hỗ trợ sản phẩm  dịch vụ trên địa bàn được giao quản lý.</w:t>
      </w:r>
    </w:p>
    <w:p w14:paraId="6FCB9170" w14:textId="53AAF6FE" w:rsidR="00DD25D3" w:rsidRPr="009517DD" w:rsidRDefault="00DD25D3" w:rsidP="00FA0C3F">
      <w:pPr>
        <w:pStyle w:val="Nomal-"/>
        <w:numPr>
          <w:ilvl w:val="0"/>
          <w:numId w:val="23"/>
        </w:numPr>
        <w:rPr>
          <w:color w:val="100404"/>
        </w:rPr>
      </w:pPr>
      <w:r w:rsidRPr="009517DD">
        <w:t>Thu thập và đánh giá các hoạt động của đối thủ cạnh tranh và tham mưu cho lãnh đạo Trung tâm VNPT IT KV3 và Công ty về kế hoạch phát triển thị trường trên địa bàn được giao quản lý.</w:t>
      </w:r>
    </w:p>
    <w:p w14:paraId="60D23F0B" w14:textId="52EB4D58" w:rsidR="00DD25D3" w:rsidRPr="009517DD" w:rsidRDefault="00DD25D3" w:rsidP="00FA0C3F">
      <w:pPr>
        <w:pStyle w:val="Nomal-"/>
        <w:numPr>
          <w:ilvl w:val="0"/>
          <w:numId w:val="23"/>
        </w:numPr>
        <w:rPr>
          <w:color w:val="100404"/>
        </w:rPr>
      </w:pPr>
      <w:r w:rsidRPr="009517DD">
        <w:t>Xây dựng, đăng ký kế hoạch doanh thu - sản lượng. công tác đối soát doanh thu- sản lượng và các chỉ tiêu liên quan đến BSC theo chức năng nhiệm vụ được giao</w:t>
      </w:r>
      <w:r w:rsidR="00221981" w:rsidRPr="009517DD">
        <w:t>.</w:t>
      </w:r>
    </w:p>
    <w:p w14:paraId="2802FD57" w14:textId="3FB64FF1" w:rsidR="00221981" w:rsidRPr="009517DD" w:rsidRDefault="00221981" w:rsidP="00FA0C3F">
      <w:pPr>
        <w:pStyle w:val="Nomal-"/>
        <w:numPr>
          <w:ilvl w:val="0"/>
          <w:numId w:val="23"/>
        </w:numPr>
        <w:rPr>
          <w:color w:val="100404"/>
        </w:rPr>
      </w:pPr>
      <w:r w:rsidRPr="009517DD">
        <w:t>Phối hợp thực hiện các nhiệm vụ của các Ban chức năng của Công ty VNPT-IT  theo yêu cầu.</w:t>
      </w:r>
    </w:p>
    <w:p w14:paraId="5025B45B" w14:textId="6086AD2C" w:rsidR="00221981" w:rsidRPr="009517DD" w:rsidRDefault="00221981" w:rsidP="00FA0C3F">
      <w:pPr>
        <w:pStyle w:val="Nomal-"/>
        <w:numPr>
          <w:ilvl w:val="0"/>
          <w:numId w:val="23"/>
        </w:numPr>
        <w:rPr>
          <w:color w:val="100404"/>
        </w:rPr>
      </w:pPr>
      <w:r w:rsidRPr="009517DD">
        <w:t>Thực hiện các nhiệm vụ khác do Giám đốc Trung tâm VNPT-IT khu vực 3 giao.</w:t>
      </w:r>
    </w:p>
    <w:p w14:paraId="29AE5BAF" w14:textId="67CC1739" w:rsidR="00221981" w:rsidRPr="009517DD" w:rsidRDefault="00221981" w:rsidP="00221981">
      <w:pPr>
        <w:pStyle w:val="Nomal-"/>
        <w:rPr>
          <w:b/>
          <w:i/>
        </w:rPr>
      </w:pPr>
      <w:r w:rsidRPr="009517DD">
        <w:rPr>
          <w:b/>
          <w:i/>
        </w:rPr>
        <w:t>Phòng Hạ tầng</w:t>
      </w:r>
      <w:r w:rsidR="00490891" w:rsidRPr="009517DD">
        <w:rPr>
          <w:b/>
          <w:i/>
        </w:rPr>
        <w:t>:</w:t>
      </w:r>
    </w:p>
    <w:p w14:paraId="3F2A4CBA" w14:textId="1270C841" w:rsidR="00221981" w:rsidRPr="009517DD" w:rsidRDefault="00221981" w:rsidP="00221981">
      <w:pPr>
        <w:pStyle w:val="Nomal-"/>
        <w:numPr>
          <w:ilvl w:val="0"/>
          <w:numId w:val="0"/>
        </w:numPr>
        <w:ind w:left="717"/>
        <w:rPr>
          <w:b/>
          <w:i/>
        </w:rPr>
      </w:pPr>
      <w:r w:rsidRPr="009517DD">
        <w:rPr>
          <w:b/>
          <w:i/>
        </w:rPr>
        <w:t>T</w:t>
      </w:r>
      <w:r w:rsidR="00490891" w:rsidRPr="009517DD">
        <w:rPr>
          <w:b/>
          <w:i/>
        </w:rPr>
        <w:t>ổ hệ thống:</w:t>
      </w:r>
    </w:p>
    <w:p w14:paraId="798335EC" w14:textId="2033E9BE" w:rsidR="00221981" w:rsidRPr="009517DD" w:rsidRDefault="00221981" w:rsidP="00FA0C3F">
      <w:pPr>
        <w:pStyle w:val="Nomal-"/>
        <w:numPr>
          <w:ilvl w:val="0"/>
          <w:numId w:val="24"/>
        </w:numPr>
        <w:rPr>
          <w:b/>
          <w:i/>
        </w:rPr>
      </w:pPr>
      <w:r w:rsidRPr="009517DD">
        <w:t>Quản lý và vận hành hạ tầng máy chủ trong khu vực được giao.</w:t>
      </w:r>
    </w:p>
    <w:p w14:paraId="029AF193" w14:textId="36DBF288" w:rsidR="00221981" w:rsidRPr="009517DD" w:rsidRDefault="00221981" w:rsidP="00FA0C3F">
      <w:pPr>
        <w:pStyle w:val="Nomal-"/>
        <w:numPr>
          <w:ilvl w:val="0"/>
          <w:numId w:val="24"/>
        </w:numPr>
        <w:rPr>
          <w:b/>
          <w:i/>
        </w:rPr>
      </w:pPr>
      <w:r w:rsidRPr="009517DD">
        <w:t>Đảm bảo quy định an toàn bảo mật thông tin, thực hiện sao lưu dữ liệu theo quy định.</w:t>
      </w:r>
    </w:p>
    <w:p w14:paraId="2EF41596" w14:textId="097310CA" w:rsidR="00221981" w:rsidRPr="009517DD" w:rsidRDefault="00221981" w:rsidP="00FA0C3F">
      <w:pPr>
        <w:pStyle w:val="Nomal-"/>
        <w:numPr>
          <w:ilvl w:val="0"/>
          <w:numId w:val="24"/>
        </w:numPr>
        <w:rPr>
          <w:b/>
          <w:i/>
        </w:rPr>
      </w:pPr>
      <w:r w:rsidRPr="009517DD">
        <w:t>Chủ trì quản lý, vận hành, khai thác, cấp phát, cài đặt hạ tầng cho các hệ thống CNTT (bao gồm máy chủ, hệ điều hành, cơ sở dữ liệu, lưu trữ, cấp phát tài nguyên cloud,</w:t>
      </w:r>
      <w:r w:rsidR="00490891" w:rsidRPr="009517DD">
        <w:t xml:space="preserve"> </w:t>
      </w:r>
      <w:r w:rsidRPr="009517DD">
        <w:t>…)</w:t>
      </w:r>
    </w:p>
    <w:p w14:paraId="2ADBF404"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t>Tổ chức trực ca theo dõi, giám sát hệ thống 24/7.</w:t>
      </w:r>
    </w:p>
    <w:p w14:paraId="3F32CD81"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t>Thực hiện xây dựng quy trình, quy định về công tác quản lý, điều hành, khai thác hạ tầng CNTT do trung tâm VNPT-IT KV3 quản lý.</w:t>
      </w:r>
    </w:p>
    <w:p w14:paraId="418B20E8"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lastRenderedPageBreak/>
        <w:t>Đầu mối phối hợp VNPT-NET và các đơn vị liên quan trong việc xử lý sự cố, các vấn đề nâng cấp cải thiện chất lượng mạng lưới, hạ tầng CNTT.</w:t>
      </w:r>
    </w:p>
    <w:p w14:paraId="27B76306"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t>Thực hiện các nhiệm vụ khác do Giảm đốc Trung tâm VNPT-IT khu vực 3 giao.</w:t>
      </w:r>
    </w:p>
    <w:p w14:paraId="1E57DDD7" w14:textId="33235E5A" w:rsidR="00490891" w:rsidRPr="009517DD" w:rsidRDefault="00490891" w:rsidP="00490891">
      <w:pPr>
        <w:pStyle w:val="Nomal-"/>
        <w:numPr>
          <w:ilvl w:val="0"/>
          <w:numId w:val="0"/>
        </w:numPr>
        <w:ind w:left="1080" w:hanging="360"/>
        <w:rPr>
          <w:b/>
          <w:i/>
        </w:rPr>
      </w:pPr>
      <w:r w:rsidRPr="009517DD">
        <w:rPr>
          <w:b/>
          <w:i/>
        </w:rPr>
        <w:t>Tổ Quản lý sản phẩm:</w:t>
      </w:r>
    </w:p>
    <w:p w14:paraId="6EE78419" w14:textId="3A5EE47D" w:rsidR="00490891" w:rsidRPr="009517DD" w:rsidRDefault="00490891" w:rsidP="00490891">
      <w:pPr>
        <w:pStyle w:val="Nomal-"/>
        <w:numPr>
          <w:ilvl w:val="0"/>
          <w:numId w:val="0"/>
        </w:numPr>
        <w:ind w:left="1080" w:hanging="360"/>
        <w:rPr>
          <w:b/>
          <w:i/>
        </w:rPr>
      </w:pPr>
      <w:r w:rsidRPr="009517DD">
        <w:rPr>
          <w:b/>
          <w:i/>
        </w:rPr>
        <w:t xml:space="preserve">Về công tác quản lý sản phẩm </w:t>
      </w:r>
    </w:p>
    <w:p w14:paraId="6CD0B9B5" w14:textId="5FA6FBEE" w:rsidR="00490891" w:rsidRPr="009517DD" w:rsidRDefault="00490891" w:rsidP="00FA0C3F">
      <w:pPr>
        <w:pStyle w:val="Nomal-"/>
        <w:numPr>
          <w:ilvl w:val="0"/>
          <w:numId w:val="25"/>
        </w:numPr>
        <w:rPr>
          <w:b/>
          <w:i/>
        </w:rPr>
      </w:pPr>
      <w:r w:rsidRPr="009517DD">
        <w:t>Quản lý, quy hoạch danh mục sản phẩm, dịch vụ của Trung tâm theo chiến lược phát triển sản phẩm dịch vụ do các phòng Giải pháp, Phòng TTTK đề xuất và được Giám đốc phê duyệt qua các thời kỳ</w:t>
      </w:r>
    </w:p>
    <w:p w14:paraId="7E0FB149" w14:textId="752E05B5" w:rsidR="00490891" w:rsidRPr="009517DD" w:rsidRDefault="00490891" w:rsidP="00FA0C3F">
      <w:pPr>
        <w:numPr>
          <w:ilvl w:val="0"/>
          <w:numId w:val="25"/>
        </w:numPr>
        <w:tabs>
          <w:tab w:val="left" w:pos="993"/>
        </w:tabs>
        <w:overflowPunct w:val="0"/>
        <w:autoSpaceDE w:val="0"/>
        <w:autoSpaceDN w:val="0"/>
        <w:adjustRightInd w:val="0"/>
        <w:spacing w:before="60" w:line="264" w:lineRule="auto"/>
      </w:pPr>
      <w:r w:rsidRPr="009517DD">
        <w:t>Quản lý kế hoạch thực hiện và phát triển sản phẩm của các phòng Giải pháp dựa theo kế hoạch các phòng Giải pháp đăng ký.</w:t>
      </w:r>
    </w:p>
    <w:p w14:paraId="2C4F4246" w14:textId="72368055" w:rsidR="00490891" w:rsidRPr="009517DD" w:rsidRDefault="00490891" w:rsidP="00FA0C3F">
      <w:pPr>
        <w:numPr>
          <w:ilvl w:val="0"/>
          <w:numId w:val="25"/>
        </w:numPr>
        <w:tabs>
          <w:tab w:val="left" w:pos="993"/>
        </w:tabs>
        <w:overflowPunct w:val="0"/>
        <w:autoSpaceDE w:val="0"/>
        <w:autoSpaceDN w:val="0"/>
        <w:adjustRightInd w:val="0"/>
        <w:spacing w:before="60" w:line="264" w:lineRule="auto"/>
      </w:pPr>
      <w:r w:rsidRPr="009517DD">
        <w:t>Xây dựng danh mục, tính năng của các ứng dụng, sản phẩm/dịch vụ của Trung tâm qua các phiên bản, vòng đời của SPDV dựa trên yêu cầu thị trường, khách hàng, thông tin từ Phòng TTTK và định hướng của Trung tâm.</w:t>
      </w:r>
    </w:p>
    <w:p w14:paraId="241BC343" w14:textId="07C536B0" w:rsidR="00490891" w:rsidRPr="009517DD" w:rsidRDefault="00490891" w:rsidP="00FA0C3F">
      <w:pPr>
        <w:pStyle w:val="Nomal-"/>
        <w:numPr>
          <w:ilvl w:val="0"/>
          <w:numId w:val="25"/>
        </w:numPr>
        <w:rPr>
          <w:b/>
          <w:i/>
        </w:rPr>
      </w:pPr>
      <w:r w:rsidRPr="009517DD">
        <w:t>Quản lý thông tin sản phẩm trong mối quan hệ với các sản phẩm khác của VNPT-IT để tư vấn khả năng tích hợp dịch vụ.</w:t>
      </w:r>
    </w:p>
    <w:p w14:paraId="33CFC439" w14:textId="1D254CAF" w:rsidR="00490891" w:rsidRPr="009517DD" w:rsidRDefault="00490891" w:rsidP="00FA0C3F">
      <w:pPr>
        <w:pStyle w:val="Nomal-"/>
        <w:numPr>
          <w:ilvl w:val="0"/>
          <w:numId w:val="25"/>
        </w:numPr>
        <w:rPr>
          <w:b/>
          <w:i/>
        </w:rPr>
      </w:pPr>
      <w:r w:rsidRPr="009517DD">
        <w:t>Quản lý phiên bản phần mềm của các sản phẩm do các phòng Giải pháp của trung tâm thực hiện.</w:t>
      </w:r>
    </w:p>
    <w:p w14:paraId="3AFB89CD" w14:textId="644C0808" w:rsidR="00490891" w:rsidRPr="009517DD" w:rsidRDefault="00490891" w:rsidP="00FA0C3F">
      <w:pPr>
        <w:pStyle w:val="Nomal-"/>
        <w:numPr>
          <w:ilvl w:val="0"/>
          <w:numId w:val="25"/>
        </w:numPr>
        <w:rPr>
          <w:b/>
          <w:i/>
        </w:rPr>
      </w:pPr>
      <w:r w:rsidRPr="009517DD">
        <w:t xml:space="preserve">Chủ trì việc tiếp nhận, khảo sát yêu cầu, xây dựng phương án, hồ sơ giải pháp đề xuất, và các công việc hỗ trợ khác khi tiếp nhận xây dựng phương án phần mềm cho khách hàng của Trung tâm và Công ty. </w:t>
      </w:r>
    </w:p>
    <w:p w14:paraId="53DD15CA" w14:textId="377CBA14" w:rsidR="00490891" w:rsidRPr="009517DD" w:rsidRDefault="00490891" w:rsidP="00FA0C3F">
      <w:pPr>
        <w:pStyle w:val="Nomal-"/>
        <w:numPr>
          <w:ilvl w:val="0"/>
          <w:numId w:val="25"/>
        </w:numPr>
        <w:rPr>
          <w:b/>
          <w:i/>
        </w:rPr>
      </w:pPr>
      <w:r w:rsidRPr="009517DD">
        <w:t>Tiếp nhận, khảo sát yêu cầu của khách hàng, xây dựng phương án, hồ sơ giải pháp đề xuất, và các công việc hỗ trợ kỹ thuật trước bán hàng.</w:t>
      </w:r>
    </w:p>
    <w:p w14:paraId="46FB59B9" w14:textId="093DC7E0" w:rsidR="00490891" w:rsidRPr="009517DD" w:rsidRDefault="00490891" w:rsidP="00FA0C3F">
      <w:pPr>
        <w:pStyle w:val="Nomal-"/>
        <w:numPr>
          <w:ilvl w:val="0"/>
          <w:numId w:val="25"/>
        </w:numPr>
        <w:rPr>
          <w:b/>
          <w:i/>
        </w:rPr>
      </w:pPr>
      <w:r w:rsidRPr="009517DD">
        <w:t>Chủ trì việc xây dựng và cập nhật tài liệu giới thiệu, tài liệu bán hàng sản phẩm, tài liệu mô tả sản phẩm, dịch vụ của Trung tâm.</w:t>
      </w:r>
    </w:p>
    <w:p w14:paraId="22299120" w14:textId="1350EDFB" w:rsidR="00490891" w:rsidRPr="009517DD" w:rsidRDefault="00490891" w:rsidP="00FA0C3F">
      <w:pPr>
        <w:pStyle w:val="Nomal-"/>
        <w:numPr>
          <w:ilvl w:val="0"/>
          <w:numId w:val="25"/>
        </w:numPr>
        <w:rPr>
          <w:b/>
          <w:i/>
        </w:rPr>
      </w:pPr>
      <w:r w:rsidRPr="009517DD">
        <w:lastRenderedPageBreak/>
        <w:t>Đề xuất, thực hiện, phối hợp thực hiện đăng ký bản quyền, đăng ký sở hữu trí tuệ các sản phẩm dịch vụ của Trung tâm.</w:t>
      </w:r>
    </w:p>
    <w:p w14:paraId="22C66C82" w14:textId="737C0C35" w:rsidR="00490891" w:rsidRPr="009517DD" w:rsidRDefault="00490891" w:rsidP="00FA0C3F">
      <w:pPr>
        <w:pStyle w:val="Nomal-"/>
        <w:numPr>
          <w:ilvl w:val="0"/>
          <w:numId w:val="25"/>
        </w:numPr>
        <w:rPr>
          <w:b/>
          <w:i/>
        </w:rPr>
      </w:pPr>
      <w:r w:rsidRPr="009517DD">
        <w:t>Nghiên cứu sản phẩm của đối thủ có trên thị trường làm cơ sở đối chiếu đề xuất sản phẩm dịch vụ công ty.</w:t>
      </w:r>
    </w:p>
    <w:p w14:paraId="78ED4EBB" w14:textId="349AD4E7" w:rsidR="00490891" w:rsidRPr="009517DD" w:rsidRDefault="00490891" w:rsidP="00490891">
      <w:pPr>
        <w:pStyle w:val="Nomal-"/>
        <w:numPr>
          <w:ilvl w:val="0"/>
          <w:numId w:val="0"/>
        </w:numPr>
        <w:ind w:left="717"/>
        <w:rPr>
          <w:b/>
          <w:i/>
        </w:rPr>
      </w:pPr>
      <w:r w:rsidRPr="009517DD">
        <w:rPr>
          <w:b/>
          <w:i/>
        </w:rPr>
        <w:t xml:space="preserve">Về công tác chất lượng </w:t>
      </w:r>
    </w:p>
    <w:p w14:paraId="32E6795C" w14:textId="4402641A" w:rsidR="00490891" w:rsidRPr="009517DD" w:rsidRDefault="00490891" w:rsidP="00FA0C3F">
      <w:pPr>
        <w:pStyle w:val="Nomal-"/>
        <w:numPr>
          <w:ilvl w:val="0"/>
          <w:numId w:val="26"/>
        </w:numPr>
        <w:rPr>
          <w:b/>
          <w:i/>
        </w:rPr>
      </w:pPr>
      <w:r w:rsidRPr="009517DD">
        <w:t>Chủ trì công tác xây dựng và áp dụng quy trình, quy định tại Trung tâm.</w:t>
      </w:r>
    </w:p>
    <w:p w14:paraId="2AC71622" w14:textId="28B6CF93" w:rsidR="00490891" w:rsidRPr="009517DD" w:rsidRDefault="00490891" w:rsidP="00FA0C3F">
      <w:pPr>
        <w:pStyle w:val="Nomal-"/>
        <w:numPr>
          <w:ilvl w:val="0"/>
          <w:numId w:val="26"/>
        </w:numPr>
        <w:rPr>
          <w:b/>
          <w:i/>
        </w:rPr>
      </w:pPr>
      <w:r w:rsidRPr="009517DD">
        <w:t>Đầu mối tiếp nhận, tập hợp, phân luồng hệ thống quy trình, quy định mà Công ty xây dựng để áp dụng tại Trung tâm.</w:t>
      </w:r>
    </w:p>
    <w:p w14:paraId="084612D2" w14:textId="3912FDF3" w:rsidR="00490891" w:rsidRPr="009517DD" w:rsidRDefault="00490891" w:rsidP="00FA0C3F">
      <w:pPr>
        <w:pStyle w:val="Nomal-"/>
        <w:numPr>
          <w:ilvl w:val="0"/>
          <w:numId w:val="26"/>
        </w:numPr>
        <w:rPr>
          <w:b/>
          <w:i/>
        </w:rPr>
      </w:pPr>
      <w:r w:rsidRPr="009517DD">
        <w:t>Ban hành, hướng dẫn, triển khai, đánh giá, giám sát việc tuân thủ quy trình, quy định, hệ thống tiêu chuẩn trong hoạt động đảm bảo chất lượng của Công ty tại Trung tâm.</w:t>
      </w:r>
    </w:p>
    <w:p w14:paraId="28A52F4B" w14:textId="2AA069E7" w:rsidR="00490891" w:rsidRPr="009517DD" w:rsidRDefault="00490891" w:rsidP="00FA0C3F">
      <w:pPr>
        <w:pStyle w:val="Nomal-"/>
        <w:numPr>
          <w:ilvl w:val="0"/>
          <w:numId w:val="26"/>
        </w:numPr>
        <w:rPr>
          <w:b/>
          <w:i/>
        </w:rPr>
      </w:pPr>
      <w:r w:rsidRPr="009517DD">
        <w:t>Quản lý, giám sát thực hiện việc áp dụng hệ thống tiêu chuẩn đảm bảo chất lượng tại Trung tâm.</w:t>
      </w:r>
    </w:p>
    <w:p w14:paraId="670B853A" w14:textId="69626577" w:rsidR="00490891" w:rsidRPr="009517DD" w:rsidRDefault="00490891" w:rsidP="00FA0C3F">
      <w:pPr>
        <w:pStyle w:val="Nomal-"/>
        <w:numPr>
          <w:ilvl w:val="0"/>
          <w:numId w:val="26"/>
        </w:numPr>
        <w:rPr>
          <w:b/>
          <w:i/>
        </w:rPr>
      </w:pPr>
      <w:r w:rsidRPr="009517DD">
        <w:t>Giám sát, đánh giá thực hiện việc tuân thủ quy trình, quy định, đang áp dụng tại Trung tâm theo định kỳ và đột xuất theo yêu cầu.</w:t>
      </w:r>
    </w:p>
    <w:p w14:paraId="7EDB7173" w14:textId="30DB8110" w:rsidR="00490891" w:rsidRPr="009517DD" w:rsidRDefault="00490891" w:rsidP="00FA0C3F">
      <w:pPr>
        <w:pStyle w:val="Nomal-"/>
        <w:numPr>
          <w:ilvl w:val="0"/>
          <w:numId w:val="26"/>
        </w:numPr>
        <w:rPr>
          <w:b/>
          <w:i/>
        </w:rPr>
      </w:pPr>
      <w:r w:rsidRPr="009517DD">
        <w:t>Tổng hợp, nghiên cứu, phân tích, thống kê và đưa ra các đề xuất liên quan đến hoạt động cải tiến của Trung tâm.</w:t>
      </w:r>
    </w:p>
    <w:p w14:paraId="755CC3EC" w14:textId="7126D19A" w:rsidR="00490891" w:rsidRPr="009517DD" w:rsidRDefault="00490891" w:rsidP="00FA0C3F">
      <w:pPr>
        <w:pStyle w:val="Nomal-"/>
        <w:numPr>
          <w:ilvl w:val="0"/>
          <w:numId w:val="26"/>
        </w:numPr>
        <w:rPr>
          <w:b/>
          <w:i/>
        </w:rPr>
      </w:pPr>
      <w:r w:rsidRPr="009517DD">
        <w:t>Chủ trì, điều phối thực hiện các chương trình cải tiến chất lượng của Trung tâm.</w:t>
      </w:r>
    </w:p>
    <w:p w14:paraId="7943E32C" w14:textId="1253F829" w:rsidR="00490891" w:rsidRPr="009517DD" w:rsidRDefault="00490891" w:rsidP="00FA0C3F">
      <w:pPr>
        <w:pStyle w:val="Nomal-"/>
        <w:numPr>
          <w:ilvl w:val="0"/>
          <w:numId w:val="26"/>
        </w:numPr>
        <w:rPr>
          <w:b/>
          <w:i/>
        </w:rPr>
      </w:pPr>
      <w:r w:rsidRPr="009517DD">
        <w:t>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w:t>
      </w:r>
    </w:p>
    <w:p w14:paraId="3A63E5E2" w14:textId="64139A6C" w:rsidR="00490891" w:rsidRPr="009517DD" w:rsidRDefault="00490891" w:rsidP="00490891">
      <w:pPr>
        <w:pStyle w:val="Nomal-"/>
        <w:numPr>
          <w:ilvl w:val="0"/>
          <w:numId w:val="0"/>
        </w:numPr>
        <w:ind w:left="717"/>
        <w:rPr>
          <w:b/>
          <w:i/>
        </w:rPr>
      </w:pPr>
      <w:r w:rsidRPr="009517DD">
        <w:rPr>
          <w:b/>
          <w:i/>
        </w:rPr>
        <w:t xml:space="preserve">Về công tác kiểm thử </w:t>
      </w:r>
    </w:p>
    <w:p w14:paraId="5F1810A7" w14:textId="0093F632" w:rsidR="00490891" w:rsidRPr="009517DD" w:rsidRDefault="00490891" w:rsidP="00FA0C3F">
      <w:pPr>
        <w:pStyle w:val="Nomal-"/>
        <w:numPr>
          <w:ilvl w:val="0"/>
          <w:numId w:val="27"/>
        </w:numPr>
        <w:rPr>
          <w:b/>
          <w:i/>
        </w:rPr>
      </w:pPr>
      <w:r w:rsidRPr="009517DD">
        <w:lastRenderedPageBreak/>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47587CC2" w14:textId="6A2EB293" w:rsidR="00490891" w:rsidRPr="009517DD" w:rsidRDefault="00490891" w:rsidP="00FA0C3F">
      <w:pPr>
        <w:pStyle w:val="Nomal-"/>
        <w:numPr>
          <w:ilvl w:val="0"/>
          <w:numId w:val="27"/>
        </w:numPr>
        <w:rPr>
          <w:b/>
          <w:i/>
        </w:rPr>
      </w:pPr>
      <w:r w:rsidRPr="009517DD">
        <w:t>Xây dựng kế hoạch kiểm thử và thực hiện kiểm thử cho toàn bộ các sản phẩm phần mềm của Trung tâm và các đơn vị khác (nếu có).</w:t>
      </w:r>
    </w:p>
    <w:p w14:paraId="1C8595F6" w14:textId="4F35C493" w:rsidR="00490891" w:rsidRPr="009517DD" w:rsidRDefault="00490891" w:rsidP="00FA0C3F">
      <w:pPr>
        <w:pStyle w:val="Nomal-"/>
        <w:numPr>
          <w:ilvl w:val="0"/>
          <w:numId w:val="27"/>
        </w:numPr>
        <w:rPr>
          <w:b/>
          <w:i/>
        </w:rPr>
      </w:pPr>
      <w:r w:rsidRPr="009517DD">
        <w:t>Nghiên cứu cập nhật và khai thác các hệ thống công cụ kiểm thử và kiến thức mới về công cụ kiểm thử.</w:t>
      </w:r>
    </w:p>
    <w:p w14:paraId="5CC308A7" w14:textId="224C1587" w:rsidR="00490891" w:rsidRPr="009517DD" w:rsidRDefault="00490891" w:rsidP="00FA0C3F">
      <w:pPr>
        <w:pStyle w:val="Nomal-"/>
        <w:numPr>
          <w:ilvl w:val="0"/>
          <w:numId w:val="27"/>
        </w:numPr>
        <w:rPr>
          <w:b/>
          <w:i/>
        </w:rPr>
      </w:pPr>
      <w:r w:rsidRPr="009517DD">
        <w:t>Thực hiện công tác kiểm thử theo quy trình DevOps của công ty đã ban hành.</w:t>
      </w:r>
    </w:p>
    <w:p w14:paraId="5BE2ACD0" w14:textId="5CCD9A39" w:rsidR="00490891" w:rsidRPr="009517DD" w:rsidRDefault="00490891" w:rsidP="00490891">
      <w:pPr>
        <w:pStyle w:val="Nomal-"/>
        <w:rPr>
          <w:b/>
          <w:i/>
        </w:rPr>
      </w:pPr>
      <w:r w:rsidRPr="009517DD">
        <w:rPr>
          <w:b/>
          <w:i/>
        </w:rPr>
        <w:t>Phòng Phát triển Giải pháp 1 và 2</w:t>
      </w:r>
    </w:p>
    <w:p w14:paraId="56A25353" w14:textId="1EBDE769" w:rsidR="0053150D" w:rsidRPr="009517DD" w:rsidRDefault="0053150D" w:rsidP="00FA0C3F">
      <w:pPr>
        <w:pStyle w:val="Nomal-"/>
        <w:numPr>
          <w:ilvl w:val="0"/>
          <w:numId w:val="28"/>
        </w:numPr>
        <w:rPr>
          <w:b/>
          <w:i/>
        </w:rPr>
      </w:pPr>
      <w:r w:rsidRPr="009517DD">
        <w:t>Phát triển, tích hợp các sản phẩm dịch vụ công nghệ thông tin theo nhu cầu thị trường, khách hàng và theo định hướng của Công ty VNPT-IT và Trung tâm VNPT-IT khu vực 3.</w:t>
      </w:r>
    </w:p>
    <w:p w14:paraId="76636136" w14:textId="72C5AD95" w:rsidR="0053150D" w:rsidRPr="009517DD" w:rsidRDefault="0053150D" w:rsidP="00FA0C3F">
      <w:pPr>
        <w:pStyle w:val="Nomal-"/>
        <w:numPr>
          <w:ilvl w:val="0"/>
          <w:numId w:val="28"/>
        </w:numPr>
        <w:rPr>
          <w:b/>
          <w:i/>
        </w:rPr>
      </w:pPr>
      <w:r w:rsidRPr="009517DD">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10DC45DF" w14:textId="1218D04A" w:rsidR="0053150D" w:rsidRPr="009517DD" w:rsidRDefault="0053150D" w:rsidP="00FA0C3F">
      <w:pPr>
        <w:pStyle w:val="Normal-Indent"/>
        <w:numPr>
          <w:ilvl w:val="0"/>
          <w:numId w:val="28"/>
        </w:numPr>
        <w:rPr>
          <w:rFonts w:cs="Times New Roman"/>
        </w:rPr>
      </w:pPr>
      <w:r w:rsidRPr="009517DD">
        <w:rPr>
          <w:rFonts w:cs="Times New Roman"/>
        </w:rPr>
        <w:t>Phát triển sản phẩm dịch vụ công nghệ thông tin tập trung đối tượng khách hàng ngoài.</w:t>
      </w:r>
    </w:p>
    <w:p w14:paraId="24A12757" w14:textId="62747022" w:rsidR="0053150D" w:rsidRPr="009517DD" w:rsidRDefault="0053150D" w:rsidP="00FA0C3F">
      <w:pPr>
        <w:pStyle w:val="Nomal-"/>
        <w:numPr>
          <w:ilvl w:val="0"/>
          <w:numId w:val="28"/>
        </w:numPr>
        <w:rPr>
          <w:b/>
          <w:i/>
        </w:rPr>
      </w:pPr>
      <w:r w:rsidRPr="009517DD">
        <w:t>Nghiên cứu phát triển các giải pháp mới, thực hiện lập trình, phát triển ứng dụng theo yêu cầu/đặt hàng từ Công ty và Trung tâm.</w:t>
      </w:r>
    </w:p>
    <w:p w14:paraId="27FEB214" w14:textId="16E315C3" w:rsidR="0053150D" w:rsidRPr="009517DD" w:rsidRDefault="0053150D" w:rsidP="00FA0C3F">
      <w:pPr>
        <w:pStyle w:val="Nomal-"/>
        <w:numPr>
          <w:ilvl w:val="0"/>
          <w:numId w:val="28"/>
        </w:numPr>
        <w:rPr>
          <w:b/>
          <w:i/>
        </w:rPr>
      </w:pPr>
      <w:r w:rsidRPr="009517DD">
        <w:t>Thực hiện việc outsourcing cho Trung tâm Giải pháp chuyên ngành tương ứng chức năng nhiệm vụ theo yêu cầu/đặt hàng.</w:t>
      </w:r>
    </w:p>
    <w:p w14:paraId="20C69C4E" w14:textId="65E444B5" w:rsidR="0053150D" w:rsidRPr="009517DD" w:rsidRDefault="0053150D" w:rsidP="00FA0C3F">
      <w:pPr>
        <w:pStyle w:val="Nomal-"/>
        <w:numPr>
          <w:ilvl w:val="0"/>
          <w:numId w:val="28"/>
        </w:numPr>
        <w:rPr>
          <w:b/>
          <w:i/>
        </w:rPr>
      </w:pPr>
      <w:r w:rsidRPr="009517DD">
        <w:t>Phối hợp phòng TTTK, thực hiện nhiệm vụ hỗ trợ phần mềm theo mảng công việc được phân công.</w:t>
      </w:r>
    </w:p>
    <w:p w14:paraId="012CC726" w14:textId="20A64FE8" w:rsidR="0053150D" w:rsidRPr="009517DD" w:rsidRDefault="0053150D" w:rsidP="00FA0C3F">
      <w:pPr>
        <w:pStyle w:val="Nomal-"/>
        <w:numPr>
          <w:ilvl w:val="0"/>
          <w:numId w:val="28"/>
        </w:numPr>
        <w:rPr>
          <w:b/>
          <w:i/>
        </w:rPr>
      </w:pPr>
      <w:r w:rsidRPr="009517DD">
        <w:lastRenderedPageBreak/>
        <w:t>Thực hiện lập trình các phiếu CR trên IT360, đối với các SPDV do khách hàng trong khu vực yêu cầu (sau khi được bàn giao từ TT GPCN).</w:t>
      </w:r>
    </w:p>
    <w:p w14:paraId="27544522" w14:textId="48A00E84" w:rsidR="0053150D" w:rsidRPr="009517DD" w:rsidRDefault="0053150D" w:rsidP="00FA0C3F">
      <w:pPr>
        <w:pStyle w:val="Nomal-"/>
        <w:numPr>
          <w:ilvl w:val="0"/>
          <w:numId w:val="28"/>
        </w:numPr>
        <w:rPr>
          <w:b/>
          <w:i/>
        </w:rPr>
      </w:pPr>
      <w:r w:rsidRPr="009517DD">
        <w:t>Phát triển các nền tảng, chịu trách nhiệm chủ quản các sản phẩm dịch vụ theo sự phân công nhiệm vụ của Công ty.</w:t>
      </w:r>
    </w:p>
    <w:p w14:paraId="3F59C7FA" w14:textId="43688676" w:rsidR="0053150D" w:rsidRPr="009517DD" w:rsidRDefault="0053150D" w:rsidP="00FA0C3F">
      <w:pPr>
        <w:pStyle w:val="Nomal-"/>
        <w:numPr>
          <w:ilvl w:val="0"/>
          <w:numId w:val="28"/>
        </w:numPr>
        <w:rPr>
          <w:b/>
          <w:i/>
        </w:rPr>
      </w:pPr>
      <w:r w:rsidRPr="009517DD">
        <w:t>Thực hiện các nhiệm vụ khác do Giảm đốc Trung tâm VNPT-IT khu vực 3 giao.</w:t>
      </w:r>
    </w:p>
    <w:p w14:paraId="1BFB2F37" w14:textId="3E21422B" w:rsidR="0053150D" w:rsidRPr="009517DD" w:rsidRDefault="0053150D" w:rsidP="000E7C52">
      <w:pPr>
        <w:pStyle w:val="Heading3"/>
        <w:numPr>
          <w:ilvl w:val="2"/>
          <w:numId w:val="37"/>
        </w:numPr>
      </w:pPr>
      <w:bookmarkStart w:id="59" w:name="_Toc110646940"/>
      <w:r w:rsidRPr="009517DD">
        <w:t>Thành tích đạt được</w:t>
      </w:r>
      <w:bookmarkEnd w:id="59"/>
    </w:p>
    <w:p w14:paraId="41C8CCA5" w14:textId="3BF133E2" w:rsidR="0053150D" w:rsidRPr="009517DD" w:rsidRDefault="0053150D" w:rsidP="0053150D">
      <w:pPr>
        <w:rPr>
          <w:b/>
          <w:i/>
        </w:rPr>
      </w:pPr>
      <w:r w:rsidRPr="009517DD">
        <w:rPr>
          <w:b/>
          <w:i/>
        </w:rPr>
        <w:t>Tình hình sản xuất kinh doanh và các thành tựu nổi bật năm 2021</w:t>
      </w:r>
    </w:p>
    <w:p w14:paraId="2F6043D0" w14:textId="374A6282" w:rsidR="0053150D" w:rsidRPr="009517DD" w:rsidRDefault="0053150D" w:rsidP="0053150D">
      <w:pPr>
        <w:pStyle w:val="Nomal-"/>
      </w:pPr>
      <w:r w:rsidRPr="009517DD">
        <w:t xml:space="preserve">Doanh thu năm 2021: 54.392 triệu đồng, tăng 16% so với cùng kỳ năm trước. </w:t>
      </w:r>
      <w:r w:rsidRPr="009517DD">
        <w:rPr>
          <w:szCs w:val="24"/>
        </w:rPr>
        <w:t>(Doanh thu năm 2020: 46.889 triệu đồng)</w:t>
      </w:r>
    </w:p>
    <w:p w14:paraId="3BB1E5DA" w14:textId="01B1954F" w:rsidR="0053150D" w:rsidRPr="009517DD" w:rsidRDefault="0053150D" w:rsidP="0053150D">
      <w:pPr>
        <w:pStyle w:val="Nomal-"/>
      </w:pPr>
      <w:r w:rsidRPr="009517DD">
        <w:rPr>
          <w:szCs w:val="24"/>
        </w:rPr>
        <w:t>Lợi nhuận năm 2021: 11.516 triệu đồng, tăng 10% so với cùng kỳ năm trước. (Lợi nhuận năm 2020: 10.470 triệu đồng)</w:t>
      </w:r>
    </w:p>
    <w:p w14:paraId="14B99CA4" w14:textId="62DBE534" w:rsidR="0053150D" w:rsidRPr="009517DD" w:rsidRDefault="0053150D" w:rsidP="0053150D">
      <w:pPr>
        <w:pStyle w:val="Nomal-"/>
      </w:pPr>
      <w:r w:rsidRPr="009517DD">
        <w:rPr>
          <w:szCs w:val="24"/>
        </w:rPr>
        <w:t>Nộp ngân sách năm 2021: 4.231 triệu đồng, tăng 40% so với cùng kỳ năm trước. (Nộp ngân sách nhà nước năm 2020: 3.022 triệu đồng)</w:t>
      </w:r>
    </w:p>
    <w:p w14:paraId="28F4D62E" w14:textId="14D32AE7" w:rsidR="000A6588" w:rsidRPr="009517DD" w:rsidRDefault="000A6588" w:rsidP="0053150D">
      <w:pPr>
        <w:pStyle w:val="Nomal-"/>
      </w:pPr>
      <w:r w:rsidRPr="009517DD">
        <w:rPr>
          <w:szCs w:val="24"/>
        </w:rPr>
        <w:t>Các giải thưởng uy tín chất lượng:</w:t>
      </w:r>
    </w:p>
    <w:p w14:paraId="04218B75" w14:textId="0DA4525D" w:rsidR="000A6588" w:rsidRPr="009517DD" w:rsidRDefault="000A6588" w:rsidP="00FA0C3F">
      <w:pPr>
        <w:pStyle w:val="Nomal-"/>
        <w:numPr>
          <w:ilvl w:val="0"/>
          <w:numId w:val="29"/>
        </w:numPr>
      </w:pPr>
      <w:r w:rsidRPr="009517DD">
        <w:rPr>
          <w:color w:val="000000"/>
        </w:rPr>
        <w:t>Phần mềm hệ thống thông tin chẩn đoán hình ảnh Y khoa (VNPT RIS/PACS) đạt giải thưởng Sao Khuê 2021.</w:t>
      </w:r>
    </w:p>
    <w:p w14:paraId="73F8737A" w14:textId="11D6E77F" w:rsidR="000A6588" w:rsidRPr="009517DD" w:rsidRDefault="000A6588" w:rsidP="00FA0C3F">
      <w:pPr>
        <w:pStyle w:val="Nomal-"/>
        <w:numPr>
          <w:ilvl w:val="0"/>
          <w:numId w:val="29"/>
        </w:numPr>
      </w:pPr>
      <w:r w:rsidRPr="009517DD">
        <w:rPr>
          <w:color w:val="000000"/>
        </w:rPr>
        <w:t>Phần mềm hệ thống thông tin chẩn đoán hình ảnh Y khoa (VNPT RIS/PACS) đạt giải Đồng Asia-Pacific Stevie® Awards 2021.</w:t>
      </w:r>
    </w:p>
    <w:p w14:paraId="7C7BA4F6" w14:textId="1785D18C" w:rsidR="000A6588" w:rsidRPr="009517DD" w:rsidRDefault="000A6588" w:rsidP="00FA0C3F">
      <w:pPr>
        <w:pStyle w:val="Nomal-"/>
        <w:numPr>
          <w:ilvl w:val="0"/>
          <w:numId w:val="29"/>
        </w:numPr>
      </w:pPr>
      <w:r w:rsidRPr="009517DD">
        <w:rPr>
          <w:color w:val="000000"/>
        </w:rPr>
        <w:t>Phần mềm Hợp đồng điện tử - VNPT eContract đạt giải Đồng Asia-Pacific Stevie® Award 2021; hạng mục Innovation in business to business services.</w:t>
      </w:r>
    </w:p>
    <w:p w14:paraId="03C4AD52" w14:textId="5AA7BD40" w:rsidR="000A6588" w:rsidRPr="009517DD" w:rsidRDefault="000A6588" w:rsidP="00FA0C3F">
      <w:pPr>
        <w:pStyle w:val="Nomal-"/>
        <w:numPr>
          <w:ilvl w:val="0"/>
          <w:numId w:val="29"/>
        </w:numPr>
      </w:pPr>
      <w:r w:rsidRPr="009517DD">
        <w:rPr>
          <w:color w:val="000000"/>
        </w:rPr>
        <w:t>Phần mềm Hợp đồng điện tử - VNPT eContract đạt giải Chìa khoá vàng 2021, hạng mục Giải pháp giao dịch điện tử an toàn.</w:t>
      </w:r>
    </w:p>
    <w:p w14:paraId="12CBD46C" w14:textId="77777777" w:rsidR="000A6588" w:rsidRPr="009517DD" w:rsidRDefault="000A6588" w:rsidP="00FA0C3F">
      <w:pPr>
        <w:pStyle w:val="NormalWeb"/>
        <w:numPr>
          <w:ilvl w:val="0"/>
          <w:numId w:val="29"/>
        </w:numPr>
        <w:spacing w:before="120" w:beforeAutospacing="0" w:after="120" w:afterAutospacing="0" w:line="276" w:lineRule="auto"/>
        <w:jc w:val="both"/>
        <w:textAlignment w:val="baseline"/>
        <w:rPr>
          <w:color w:val="000000"/>
          <w:sz w:val="26"/>
          <w:szCs w:val="26"/>
        </w:rPr>
      </w:pPr>
      <w:r w:rsidRPr="009517DD">
        <w:rPr>
          <w:color w:val="000000"/>
          <w:sz w:val="26"/>
          <w:szCs w:val="26"/>
        </w:rPr>
        <w:t>Phần mềm Hợp đồng điện tử - VNPT eContract đạt giải Thành phố thông minh Việt Nam 2021, hạng mục Giải pháp cho thành phố thông minh.</w:t>
      </w:r>
    </w:p>
    <w:p w14:paraId="1C4F01DA" w14:textId="77777777" w:rsidR="000A6588" w:rsidRPr="009517DD" w:rsidRDefault="000A6588" w:rsidP="00FA0C3F">
      <w:pPr>
        <w:pStyle w:val="NormalWeb"/>
        <w:numPr>
          <w:ilvl w:val="0"/>
          <w:numId w:val="29"/>
        </w:numPr>
        <w:spacing w:before="120" w:beforeAutospacing="0" w:after="120" w:afterAutospacing="0" w:line="276" w:lineRule="auto"/>
        <w:jc w:val="both"/>
        <w:textAlignment w:val="baseline"/>
        <w:rPr>
          <w:color w:val="000000"/>
          <w:sz w:val="26"/>
          <w:szCs w:val="26"/>
        </w:rPr>
      </w:pPr>
      <w:r w:rsidRPr="009517DD">
        <w:rPr>
          <w:color w:val="000000"/>
          <w:sz w:val="26"/>
          <w:szCs w:val="26"/>
        </w:rPr>
        <w:lastRenderedPageBreak/>
        <w:t>Phần mềm Hợp đồng điện tử - VNPT eContract đã đạt giải nhì Vifotec 2021.</w:t>
      </w:r>
    </w:p>
    <w:p w14:paraId="701429D2" w14:textId="77777777" w:rsidR="000A6588" w:rsidRPr="009517DD" w:rsidRDefault="000A6588" w:rsidP="000A6588">
      <w:pPr>
        <w:pStyle w:val="Nomal-"/>
        <w:numPr>
          <w:ilvl w:val="0"/>
          <w:numId w:val="0"/>
        </w:numPr>
        <w:ind w:left="717" w:hanging="360"/>
      </w:pPr>
    </w:p>
    <w:p w14:paraId="0713E8F7" w14:textId="196649FB" w:rsidR="00963AB4" w:rsidRPr="009517DD" w:rsidRDefault="00963AB4" w:rsidP="00963AB4">
      <w:pPr>
        <w:pStyle w:val="Nomal-"/>
        <w:numPr>
          <w:ilvl w:val="0"/>
          <w:numId w:val="0"/>
        </w:numPr>
        <w:ind w:left="717"/>
        <w:rPr>
          <w:color w:val="100404"/>
        </w:rPr>
      </w:pPr>
    </w:p>
    <w:p w14:paraId="2D0752AE" w14:textId="00C9B0A2" w:rsidR="00963AB4" w:rsidRPr="009517DD" w:rsidRDefault="00963AB4" w:rsidP="00963AB4">
      <w:pPr>
        <w:pStyle w:val="Nomal-"/>
        <w:numPr>
          <w:ilvl w:val="0"/>
          <w:numId w:val="0"/>
        </w:numPr>
        <w:ind w:left="717"/>
        <w:rPr>
          <w:color w:val="100404"/>
        </w:rPr>
      </w:pPr>
    </w:p>
    <w:p w14:paraId="5489E9CD" w14:textId="36B9EEF8" w:rsidR="00963AB4" w:rsidRPr="009517DD" w:rsidRDefault="00963AB4" w:rsidP="00963AB4">
      <w:pPr>
        <w:pStyle w:val="Nomal-"/>
        <w:numPr>
          <w:ilvl w:val="0"/>
          <w:numId w:val="0"/>
        </w:numPr>
        <w:ind w:left="717"/>
        <w:rPr>
          <w:color w:val="100404"/>
        </w:rPr>
      </w:pPr>
    </w:p>
    <w:p w14:paraId="16117B49" w14:textId="184F1203" w:rsidR="009517DD" w:rsidRPr="009517DD" w:rsidRDefault="009517DD" w:rsidP="00963AB4">
      <w:pPr>
        <w:pStyle w:val="Nomal-"/>
        <w:numPr>
          <w:ilvl w:val="0"/>
          <w:numId w:val="0"/>
        </w:numPr>
        <w:ind w:left="717"/>
        <w:rPr>
          <w:color w:val="100404"/>
        </w:rPr>
      </w:pPr>
    </w:p>
    <w:p w14:paraId="2C72BD9B" w14:textId="77777777" w:rsidR="009517DD" w:rsidRPr="009517DD" w:rsidRDefault="009517DD" w:rsidP="00963AB4">
      <w:pPr>
        <w:pStyle w:val="Nomal-"/>
        <w:numPr>
          <w:ilvl w:val="0"/>
          <w:numId w:val="0"/>
        </w:numPr>
        <w:ind w:left="717"/>
        <w:rPr>
          <w:color w:val="100404"/>
        </w:rPr>
      </w:pPr>
    </w:p>
    <w:p w14:paraId="1DB5AF54" w14:textId="546275A5" w:rsidR="002F6B28" w:rsidRDefault="002F6B28" w:rsidP="009517DD">
      <w:pPr>
        <w:autoSpaceDE w:val="0"/>
        <w:autoSpaceDN w:val="0"/>
        <w:adjustRightInd w:val="0"/>
        <w:spacing w:before="100" w:after="100"/>
        <w:ind w:firstLine="0"/>
        <w:jc w:val="left"/>
      </w:pPr>
      <w:r w:rsidRPr="009517DD">
        <w:br w:type="page"/>
      </w:r>
    </w:p>
    <w:p w14:paraId="60482902" w14:textId="412E4D44" w:rsidR="00891E9F" w:rsidRDefault="00891E9F" w:rsidP="00BC36AC">
      <w:pPr>
        <w:pStyle w:val="Heading1"/>
      </w:pPr>
      <w:bookmarkStart w:id="60" w:name="_Toc110646941"/>
      <w:r>
        <w:lastRenderedPageBreak/>
        <w:t>CHương 3. P</w:t>
      </w:r>
      <w:r w:rsidR="008B2303">
        <w:t>hân tích nghiệp vụ của</w:t>
      </w:r>
      <w:r w:rsidR="0044421A">
        <w:t xml:space="preserve"> hệ thống</w:t>
      </w:r>
      <w:bookmarkEnd w:id="60"/>
    </w:p>
    <w:p w14:paraId="610582A0" w14:textId="112DB763" w:rsidR="00891E9F" w:rsidRPr="00891E9F" w:rsidRDefault="008D4196" w:rsidP="00BC36AC">
      <w:pPr>
        <w:pStyle w:val="Heading2"/>
        <w:numPr>
          <w:ilvl w:val="1"/>
          <w:numId w:val="47"/>
        </w:numPr>
      </w:pPr>
      <w:bookmarkStart w:id="61" w:name="_Toc110646942"/>
      <w:r>
        <w:t>Tổng quan về hệ thống</w:t>
      </w:r>
      <w:bookmarkEnd w:id="61"/>
    </w:p>
    <w:p w14:paraId="01293537" w14:textId="2CF7D756" w:rsidR="000E7C52" w:rsidRDefault="000E7C52" w:rsidP="008D4196">
      <w:pPr>
        <w:pStyle w:val="Heading3"/>
        <w:numPr>
          <w:ilvl w:val="2"/>
          <w:numId w:val="30"/>
        </w:numPr>
      </w:pPr>
      <w:bookmarkStart w:id="62" w:name="_Toc110646943"/>
      <w:r>
        <w:t>Giới thiệu về đề tài</w:t>
      </w:r>
      <w:bookmarkEnd w:id="62"/>
      <w:r>
        <w:t xml:space="preserve"> </w:t>
      </w:r>
    </w:p>
    <w:p w14:paraId="3B0CD10A" w14:textId="55F125D6" w:rsidR="000E7C52" w:rsidRDefault="000E7C52" w:rsidP="000E7C52">
      <w:r>
        <w:t>Trong cuộc sống ngày nay, xe bus là một trong những phương tiện mang lại nhiều lợi ích nhất cho con người. Nó giúp ích trong việc tiết kiệm chi phí, hạn chế căng thẳng khi phải tự điều khiển xe, an toàn cho chính bản thân mình, bảo vệ môi trường, hạn chế được những các tác nhận bên ngoài, giảm ùn tắc giao thông… Tuy nhiên, hệ thống xe bus tại nước ta còn nhiều hạn chế như phải đợi xe khá lâu, thanh toán bằng vé giấy gây hại cho môi trường, di chuyển không đúng theo thời gian đã định,… Khiến cho người sử dụng dịch vụ cảm thấy chưa tiện ích trong việc sử dụng xe bus</w:t>
      </w:r>
      <w:r w:rsidR="00D127E4">
        <w:t xml:space="preserve">. </w:t>
      </w:r>
    </w:p>
    <w:p w14:paraId="1F456ECB" w14:textId="5B6F3243" w:rsidR="00D127E4" w:rsidRDefault="00D127E4" w:rsidP="000E7C52">
      <w:r>
        <w:t>Về phía doanh nghiệp, hình thức thanh toán trên các xe bus hiện nay là “xé vé”, việc này rất khó cho phía doanh nghiệp trong việc kiểm soát, thống kê, và quản lý. Điều đó dẫn đến việc khó có thể có cái nhìn tổng quát trong hệ thống quản lý của chính doanh nghiệp.</w:t>
      </w:r>
    </w:p>
    <w:p w14:paraId="53E825B5" w14:textId="630F1168" w:rsidR="00D127E4" w:rsidRPr="000E7C52" w:rsidRDefault="00D127E4" w:rsidP="000E7C52">
      <w:r>
        <w:t>Chính vì những yếu tố trên, đã dẫn đến sự ra đời của ý tưởng Hệ thống xe bus thông minh Bus Tiketless. Hệ thống được ra đời dựa trên những yêu cầu từ phía doanh nghiệp. Ngoài việc giúp thanh toán nhanh, hệ thống có thể khiến cho những trải nghiệm của khách hàng trở nên tiện ích và thú vị hơn thông qua những tính năng như: Thêm người thân, nạp tiền, chuyển tiền, tra cứu lộ trình, tìm đường, theo dõi lộ trình... Hơn nữa, Bus Ticketless còn giúp doanh nghiệp trong việc thống kê, quản lý lượng xe, quản lý nhân viên, tài xế.</w:t>
      </w:r>
    </w:p>
    <w:p w14:paraId="0340A1B9" w14:textId="390A6B56" w:rsidR="00891E9F" w:rsidRDefault="000E7C52" w:rsidP="008D4196">
      <w:pPr>
        <w:pStyle w:val="Heading3"/>
        <w:numPr>
          <w:ilvl w:val="2"/>
          <w:numId w:val="30"/>
        </w:numPr>
      </w:pPr>
      <w:r>
        <w:t xml:space="preserve"> </w:t>
      </w:r>
      <w:bookmarkStart w:id="63" w:name="_Toc110646944"/>
      <w:r>
        <w:t>Giới t</w:t>
      </w:r>
      <w:r w:rsidR="00D127E4">
        <w:t>hiệu về ứng dụng</w:t>
      </w:r>
      <w:r>
        <w:t xml:space="preserve"> Bus Ticketless</w:t>
      </w:r>
      <w:bookmarkEnd w:id="63"/>
    </w:p>
    <w:p w14:paraId="24488EFC" w14:textId="2AF20F98" w:rsidR="0044421A" w:rsidRDefault="0044421A" w:rsidP="0044421A">
      <w:pPr>
        <w:pStyle w:val="BINHTHUONG"/>
      </w:pPr>
      <w:r w:rsidRPr="0044421A">
        <w:t xml:space="preserve">Bus Ticketless là </w:t>
      </w:r>
      <w:r>
        <w:t xml:space="preserve">một </w:t>
      </w:r>
      <w:r w:rsidRPr="0044421A">
        <w:t xml:space="preserve">ứng dụng </w:t>
      </w:r>
      <w:r>
        <w:t xml:space="preserve">công nghệ giao thông thông minh với mong muốn mang đến một giải pháp có thể giải quyết những khó khăn, bất tiện thường gặp khi sử dụng phương tiện giao thông công cộng. </w:t>
      </w:r>
      <w:r w:rsidR="009C5A59">
        <w:t xml:space="preserve">Ứng dụng </w:t>
      </w:r>
      <w:r w:rsidRPr="0044421A">
        <w:t>cung cấp cho người dùng những chức năng cần thiết để tiến hành giao dịch một cách thuận tiện, dễ dàng và nhanh chóng hơn so với việc sử dụng vé giấy truyền thống.</w:t>
      </w:r>
      <w:r w:rsidR="009C5A59">
        <w:t xml:space="preserve"> Ngoài ra người dùng có thể sử dụng các chức năng tiện ích về việc tra cứu lộ trình, tìm đường,…</w:t>
      </w:r>
      <w:r w:rsidRPr="0044421A">
        <w:t xml:space="preserve"> </w:t>
      </w:r>
      <w:r w:rsidR="00D127E4">
        <w:lastRenderedPageBreak/>
        <w:t>Bus Ticketless là ứng dụng thanh toán và kiểm soát hoàn toàn trên app điện thoại được phát hành phổ biến trên App</w:t>
      </w:r>
      <w:r w:rsidR="008C056F">
        <w:t xml:space="preserve"> S</w:t>
      </w:r>
      <w:r w:rsidR="00D127E4">
        <w:t>tore và Google Play. Hệ thống sẽ là bước tiến trong việc áp dụng công nghệ hiện đại vào ngành giao thông trong thời đại 4.0 ngày nay</w:t>
      </w:r>
      <w:r w:rsidR="008C056F">
        <w:t>. Đặc biệt ứ</w:t>
      </w:r>
      <w:r w:rsidRPr="0044421A">
        <w:t>ng dụng được thiết lập cho phép hành khách tùy chọn sử dụng hình thức đăng ký tài khoản hoặc không</w:t>
      </w:r>
      <w:r w:rsidR="008C056F">
        <w:t xml:space="preserve"> tuỳ vào nhu cầu sử dụng.</w:t>
      </w:r>
    </w:p>
    <w:p w14:paraId="3288B75A" w14:textId="727415BD" w:rsidR="00D90110" w:rsidRDefault="00D90110" w:rsidP="00D90110">
      <w:pPr>
        <w:pStyle w:val="Nomal-"/>
        <w:numPr>
          <w:ilvl w:val="0"/>
          <w:numId w:val="0"/>
        </w:numPr>
        <w:ind w:left="717" w:hanging="360"/>
      </w:pPr>
      <w:r>
        <w:t xml:space="preserve">Người dùng không đăng ký tài khoản có thể sử dụng các chức năng: </w:t>
      </w:r>
    </w:p>
    <w:p w14:paraId="50843690" w14:textId="11860EA7" w:rsidR="00D90110" w:rsidRDefault="00D90110" w:rsidP="00D90110">
      <w:pPr>
        <w:pStyle w:val="Nomal-"/>
      </w:pPr>
      <w:r>
        <w:t>Nạp tiền.</w:t>
      </w:r>
    </w:p>
    <w:p w14:paraId="387FBFAF" w14:textId="21EDF25E" w:rsidR="00D90110" w:rsidRDefault="00D90110" w:rsidP="00D90110">
      <w:pPr>
        <w:pStyle w:val="Nomal-"/>
      </w:pPr>
      <w:r>
        <w:t>Thanh toán.</w:t>
      </w:r>
    </w:p>
    <w:p w14:paraId="530DE791" w14:textId="4029AE0B" w:rsidR="00D90110" w:rsidRDefault="00D90110" w:rsidP="00D90110">
      <w:pPr>
        <w:pStyle w:val="Nomal-"/>
      </w:pPr>
      <w:r>
        <w:t>Tra cứu lộ trình, tìm đường.</w:t>
      </w:r>
    </w:p>
    <w:p w14:paraId="1A06A9ED" w14:textId="1C6E1BA1" w:rsidR="00D90110" w:rsidRDefault="00D90110" w:rsidP="00D90110">
      <w:pPr>
        <w:pStyle w:val="Nomal-"/>
        <w:numPr>
          <w:ilvl w:val="0"/>
          <w:numId w:val="0"/>
        </w:numPr>
        <w:ind w:left="717" w:hanging="360"/>
      </w:pPr>
      <w:r>
        <w:t>N</w:t>
      </w:r>
      <w:r w:rsidRPr="0044421A">
        <w:t>gười dùng đăng ký tài khoản</w:t>
      </w:r>
      <w:r>
        <w:t xml:space="preserve"> có thể sử dụng các chức năng:</w:t>
      </w:r>
    </w:p>
    <w:p w14:paraId="7F5ABB12" w14:textId="05932E8F" w:rsidR="00D90110" w:rsidRDefault="00D90110" w:rsidP="00D90110">
      <w:pPr>
        <w:pStyle w:val="Nomal-"/>
      </w:pPr>
      <w:r>
        <w:t>Nạp tiền.</w:t>
      </w:r>
    </w:p>
    <w:p w14:paraId="56C79AC6" w14:textId="457B6C12" w:rsidR="00D90110" w:rsidRDefault="00D90110" w:rsidP="00D90110">
      <w:pPr>
        <w:pStyle w:val="Nomal-"/>
      </w:pPr>
      <w:r>
        <w:t>Thanh toán.</w:t>
      </w:r>
    </w:p>
    <w:p w14:paraId="4726A91C" w14:textId="783AC8CE" w:rsidR="00D90110" w:rsidRDefault="00D90110" w:rsidP="00D90110">
      <w:pPr>
        <w:pStyle w:val="Nomal-"/>
      </w:pPr>
      <w:r>
        <w:t>Tra cứu lộ trình, tìm đường.</w:t>
      </w:r>
    </w:p>
    <w:p w14:paraId="02368D69" w14:textId="73C8FE66" w:rsidR="00D90110" w:rsidRDefault="00D90110" w:rsidP="00D90110">
      <w:pPr>
        <w:pStyle w:val="Nomal-"/>
      </w:pPr>
      <w:r>
        <w:t>Quản lý thông tin cá nhân.</w:t>
      </w:r>
    </w:p>
    <w:p w14:paraId="7E8A9D66" w14:textId="09FD5DC1" w:rsidR="00D90110" w:rsidRDefault="00D90110" w:rsidP="00D90110">
      <w:pPr>
        <w:pStyle w:val="Nomal-"/>
      </w:pPr>
      <w:r>
        <w:t>Dịch vụ trả sau.</w:t>
      </w:r>
    </w:p>
    <w:p w14:paraId="17162CCC" w14:textId="0125FAA0" w:rsidR="00D90110" w:rsidRDefault="00D90110" w:rsidP="00D90110">
      <w:pPr>
        <w:pStyle w:val="Nomal-"/>
      </w:pPr>
      <w:r>
        <w:t>Dịch vụ trả hộ.</w:t>
      </w:r>
    </w:p>
    <w:p w14:paraId="022E672D" w14:textId="65AE1201" w:rsidR="00D90110" w:rsidRDefault="00D90110" w:rsidP="00D90110">
      <w:pPr>
        <w:pStyle w:val="Nomal-"/>
      </w:pPr>
      <w:r>
        <w:t>Chuyển tiền.</w:t>
      </w:r>
    </w:p>
    <w:p w14:paraId="3DC8357F" w14:textId="0CF86415" w:rsidR="008D4196" w:rsidRDefault="00D90110" w:rsidP="008C056F">
      <w:pPr>
        <w:pStyle w:val="Nomal-"/>
      </w:pPr>
      <w:r>
        <w:t>Thêm người thân</w:t>
      </w:r>
      <w:r w:rsidR="008C056F">
        <w:t>.</w:t>
      </w:r>
    </w:p>
    <w:p w14:paraId="569E4C6F" w14:textId="32B1B140" w:rsidR="000F2818" w:rsidRPr="00BC36AC" w:rsidRDefault="00BC36AC" w:rsidP="000F2818">
      <w:pPr>
        <w:ind w:firstLine="0"/>
        <w:rPr>
          <w:color w:val="FF0000"/>
        </w:rPr>
      </w:pPr>
      <w:r w:rsidRPr="00BC36AC">
        <w:rPr>
          <w:color w:val="FF0000"/>
        </w:rPr>
        <w:t>Trong này chưa nói được 2 hệ thống cho người dùng và cho công ty quản lý xây dựng trên nền tảng nào?</w:t>
      </w:r>
    </w:p>
    <w:p w14:paraId="0793C663" w14:textId="440C6173" w:rsidR="008D4196" w:rsidRDefault="008D4196" w:rsidP="008C056F">
      <w:pPr>
        <w:pStyle w:val="Heading3"/>
        <w:numPr>
          <w:ilvl w:val="2"/>
          <w:numId w:val="42"/>
        </w:numPr>
      </w:pPr>
      <w:bookmarkStart w:id="64" w:name="_Toc110646945"/>
      <w:r>
        <w:t>Quy trình tổng quan</w:t>
      </w:r>
      <w:bookmarkEnd w:id="64"/>
    </w:p>
    <w:p w14:paraId="2A035EE8" w14:textId="4AEDBA84" w:rsidR="0072084C" w:rsidRPr="0072084C" w:rsidRDefault="0072084C" w:rsidP="0072084C">
      <w:pPr>
        <w:rPr>
          <w:color w:val="FF0000"/>
        </w:rPr>
      </w:pPr>
      <w:r>
        <w:rPr>
          <w:color w:val="FF0000"/>
        </w:rPr>
        <w:t>Quy trình đâu?</w:t>
      </w:r>
    </w:p>
    <w:p w14:paraId="6B1FBC6A" w14:textId="23807EDA" w:rsidR="000F2818" w:rsidRPr="0000155F" w:rsidRDefault="0000155F" w:rsidP="00BC36AC">
      <w:pPr>
        <w:pStyle w:val="Heading2"/>
      </w:pPr>
      <w:r w:rsidRPr="0000155F">
        <w:lastRenderedPageBreak/>
        <w:t>Yêu cầu của hệ thống</w:t>
      </w:r>
    </w:p>
    <w:p w14:paraId="5B4FDF43" w14:textId="2B33A890" w:rsidR="000F2818" w:rsidRPr="0000155F" w:rsidRDefault="008D4196" w:rsidP="000F2818">
      <w:pPr>
        <w:pStyle w:val="Heading3"/>
        <w:numPr>
          <w:ilvl w:val="2"/>
          <w:numId w:val="43"/>
        </w:numPr>
        <w:rPr>
          <w:color w:val="FF0000"/>
        </w:rPr>
      </w:pPr>
      <w:r w:rsidRPr="0000155F">
        <w:rPr>
          <w:color w:val="FF0000"/>
        </w:rPr>
        <w:t xml:space="preserve"> </w:t>
      </w:r>
      <w:bookmarkStart w:id="65" w:name="_Toc110646947"/>
      <w:r w:rsidR="000F2818" w:rsidRPr="0000155F">
        <w:rPr>
          <w:color w:val="FF0000"/>
        </w:rPr>
        <w:t xml:space="preserve">Yêu cầu </w:t>
      </w:r>
      <w:bookmarkEnd w:id="65"/>
      <w:r w:rsidR="0000155F" w:rsidRPr="0000155F">
        <w:rPr>
          <w:color w:val="FF0000"/>
        </w:rPr>
        <w:t>chức năng</w:t>
      </w:r>
    </w:p>
    <w:p w14:paraId="2235047A" w14:textId="7E2D6E2E" w:rsidR="000F2818" w:rsidRPr="000F2818" w:rsidRDefault="000F2818" w:rsidP="000F2818">
      <w:pPr>
        <w:pStyle w:val="Heading4"/>
        <w:numPr>
          <w:ilvl w:val="3"/>
          <w:numId w:val="43"/>
        </w:numPr>
        <w:rPr>
          <w:i/>
        </w:rPr>
      </w:pPr>
      <w:r w:rsidRPr="000F2818">
        <w:rPr>
          <w:i/>
        </w:rPr>
        <w:t>Yêu cầu người dùng</w:t>
      </w:r>
    </w:p>
    <w:tbl>
      <w:tblPr>
        <w:tblW w:w="0" w:type="auto"/>
        <w:tblCellMar>
          <w:top w:w="15" w:type="dxa"/>
          <w:left w:w="15" w:type="dxa"/>
          <w:bottom w:w="15" w:type="dxa"/>
          <w:right w:w="15" w:type="dxa"/>
        </w:tblCellMar>
        <w:tblLook w:val="04A0" w:firstRow="1" w:lastRow="0" w:firstColumn="1" w:lastColumn="0" w:noHBand="0" w:noVBand="1"/>
      </w:tblPr>
      <w:tblGrid>
        <w:gridCol w:w="2308"/>
        <w:gridCol w:w="6176"/>
      </w:tblGrid>
      <w:tr w:rsidR="000F2818" w:rsidRPr="0000155F" w14:paraId="124A2EC9" w14:textId="77777777" w:rsidTr="00BA79B0">
        <w:trPr>
          <w:trHeight w:val="420"/>
        </w:trPr>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66F98ED0" w14:textId="77777777" w:rsidR="000F2818" w:rsidRPr="0000155F" w:rsidRDefault="000F2818" w:rsidP="00BA79B0">
            <w:pPr>
              <w:spacing w:before="200" w:after="200" w:line="240" w:lineRule="auto"/>
              <w:ind w:firstLine="0"/>
              <w:jc w:val="center"/>
              <w:rPr>
                <w:strike/>
                <w:highlight w:val="yellow"/>
              </w:rPr>
            </w:pPr>
            <w:r w:rsidRPr="0000155F">
              <w:rPr>
                <w:strike/>
                <w:color w:val="000000"/>
                <w:highlight w:val="yellow"/>
              </w:rPr>
              <w:t>Actors</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0EE8C13E" w14:textId="77777777" w:rsidR="000F2818" w:rsidRPr="0000155F" w:rsidRDefault="000F2818" w:rsidP="00BA79B0">
            <w:pPr>
              <w:spacing w:before="200" w:after="200" w:line="240" w:lineRule="auto"/>
              <w:ind w:firstLine="0"/>
              <w:jc w:val="center"/>
              <w:rPr>
                <w:strike/>
                <w:highlight w:val="yellow"/>
              </w:rPr>
            </w:pPr>
            <w:r w:rsidRPr="0000155F">
              <w:rPr>
                <w:strike/>
                <w:color w:val="000000"/>
                <w:highlight w:val="yellow"/>
              </w:rPr>
              <w:t>Activities</w:t>
            </w:r>
          </w:p>
        </w:tc>
      </w:tr>
      <w:tr w:rsidR="000F2818" w:rsidRPr="0000155F" w14:paraId="299D279C" w14:textId="77777777" w:rsidTr="00BA79B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F17E88" w14:textId="77777777" w:rsidR="000F2818" w:rsidRPr="0000155F" w:rsidRDefault="000F2818" w:rsidP="00BA79B0">
            <w:pPr>
              <w:spacing w:before="200" w:after="200" w:line="240" w:lineRule="auto"/>
              <w:ind w:firstLine="0"/>
              <w:jc w:val="center"/>
              <w:rPr>
                <w:strike/>
                <w:highlight w:val="yellow"/>
              </w:rPr>
            </w:pPr>
            <w:r w:rsidRPr="0000155F">
              <w:rPr>
                <w:strike/>
                <w:highlight w:val="yellow"/>
              </w:rPr>
              <w:t>Khách hàng (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8FF302"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Đăng ký/ đăng nhập tài khoản</w:t>
            </w:r>
          </w:p>
          <w:p w14:paraId="3E6A7822"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 xml:space="preserve">Thanh toán </w:t>
            </w:r>
          </w:p>
          <w:p w14:paraId="158F731E"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Nạp tiền</w:t>
            </w:r>
          </w:p>
          <w:p w14:paraId="3B3FF34E"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Chuyển tiền</w:t>
            </w:r>
          </w:p>
          <w:p w14:paraId="1F65D406"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 xml:space="preserve">Tra cứu danh sách tuyến xe </w:t>
            </w:r>
          </w:p>
          <w:p w14:paraId="2083B81B"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Tìm đường</w:t>
            </w:r>
          </w:p>
          <w:p w14:paraId="783ABA0C"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 xml:space="preserve">Quản lý thông tin cá nhân, thông tin thẻ </w:t>
            </w:r>
          </w:p>
          <w:p w14:paraId="00006130"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Thêm người thân</w:t>
            </w:r>
          </w:p>
        </w:tc>
      </w:tr>
      <w:tr w:rsidR="000F2818" w:rsidRPr="0000155F" w14:paraId="4C0F4FBB" w14:textId="77777777" w:rsidTr="00BA79B0">
        <w:trPr>
          <w:trHeight w:val="144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0555DB" w14:textId="77777777" w:rsidR="000F2818" w:rsidRPr="0000155F" w:rsidRDefault="000F2818" w:rsidP="00BA79B0">
            <w:pPr>
              <w:spacing w:before="200" w:after="200" w:line="240" w:lineRule="auto"/>
              <w:ind w:firstLine="0"/>
              <w:jc w:val="center"/>
              <w:textAlignment w:val="baseline"/>
              <w:rPr>
                <w:strike/>
                <w:color w:val="000000"/>
                <w:highlight w:val="yellow"/>
              </w:rPr>
            </w:pPr>
            <w:r w:rsidRPr="0000155F">
              <w:rPr>
                <w:strike/>
                <w:color w:val="000000"/>
                <w:highlight w:val="yellow"/>
              </w:rPr>
              <w:t>Nhân viên, Tài x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BB6D14"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Kiểm tra lộ trình</w:t>
            </w:r>
          </w:p>
          <w:p w14:paraId="51546CC9"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Thống kê doanh thu theo chuyến</w:t>
            </w:r>
          </w:p>
          <w:p w14:paraId="2EDE30AA"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Xem lịch làm việc</w:t>
            </w:r>
          </w:p>
          <w:p w14:paraId="1CFDB4D7" w14:textId="77777777" w:rsidR="000F2818" w:rsidRPr="0000155F" w:rsidRDefault="000F2818" w:rsidP="00BA79B0">
            <w:pPr>
              <w:pStyle w:val="ListParagraph"/>
              <w:numPr>
                <w:ilvl w:val="0"/>
                <w:numId w:val="40"/>
              </w:numPr>
              <w:spacing w:before="200" w:after="200"/>
              <w:jc w:val="left"/>
              <w:textAlignment w:val="baseline"/>
              <w:rPr>
                <w:strike/>
                <w:color w:val="000000"/>
                <w:highlight w:val="yellow"/>
              </w:rPr>
            </w:pPr>
            <w:r w:rsidRPr="0000155F">
              <w:rPr>
                <w:strike/>
                <w:color w:val="000000"/>
                <w:highlight w:val="yellow"/>
              </w:rPr>
              <w:t>Hỗ trợ thanh toán</w:t>
            </w:r>
          </w:p>
        </w:tc>
      </w:tr>
      <w:tr w:rsidR="000F2818" w:rsidRPr="0000155F" w14:paraId="58D40A24" w14:textId="77777777" w:rsidTr="00BA79B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72988C" w14:textId="77777777" w:rsidR="000F2818" w:rsidRPr="0000155F" w:rsidRDefault="000F2818" w:rsidP="00BA79B0">
            <w:pPr>
              <w:spacing w:before="200" w:after="200" w:line="240" w:lineRule="auto"/>
              <w:ind w:firstLine="0"/>
              <w:jc w:val="center"/>
              <w:rPr>
                <w:strike/>
                <w:highlight w:val="yellow"/>
              </w:rPr>
            </w:pPr>
            <w:r w:rsidRPr="0000155F">
              <w:rPr>
                <w:strike/>
                <w:color w:val="000000"/>
                <w:highlight w:val="yellow"/>
              </w:rPr>
              <w:t>Quản trị hệ thống (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52DDA6" w14:textId="77777777" w:rsidR="000F2818" w:rsidRPr="0000155F" w:rsidRDefault="000F2818" w:rsidP="00BA79B0">
            <w:pPr>
              <w:pStyle w:val="ListParagraph"/>
              <w:numPr>
                <w:ilvl w:val="0"/>
                <w:numId w:val="39"/>
              </w:numPr>
              <w:spacing w:before="200" w:after="200"/>
              <w:jc w:val="left"/>
              <w:textAlignment w:val="baseline"/>
              <w:rPr>
                <w:strike/>
                <w:highlight w:val="yellow"/>
              </w:rPr>
            </w:pPr>
            <w:r w:rsidRPr="0000155F">
              <w:rPr>
                <w:strike/>
                <w:highlight w:val="yellow"/>
              </w:rPr>
              <w:t>Quản lý nhân viên: lương, lịch làm việc, thông tin nhân viên</w:t>
            </w:r>
          </w:p>
          <w:p w14:paraId="630DD1EB" w14:textId="77777777" w:rsidR="000F2818" w:rsidRPr="0000155F" w:rsidRDefault="000F2818" w:rsidP="00BA79B0">
            <w:pPr>
              <w:pStyle w:val="ListParagraph"/>
              <w:numPr>
                <w:ilvl w:val="0"/>
                <w:numId w:val="39"/>
              </w:numPr>
              <w:spacing w:before="200" w:after="200"/>
              <w:jc w:val="left"/>
              <w:textAlignment w:val="baseline"/>
              <w:rPr>
                <w:strike/>
                <w:highlight w:val="yellow"/>
              </w:rPr>
            </w:pPr>
            <w:r w:rsidRPr="0000155F">
              <w:rPr>
                <w:strike/>
                <w:highlight w:val="yellow"/>
              </w:rPr>
              <w:t>Quản lý xe</w:t>
            </w:r>
          </w:p>
          <w:p w14:paraId="243B0014" w14:textId="77777777" w:rsidR="000F2818" w:rsidRPr="0000155F" w:rsidRDefault="000F2818" w:rsidP="00BA79B0">
            <w:pPr>
              <w:pStyle w:val="ListParagraph"/>
              <w:numPr>
                <w:ilvl w:val="0"/>
                <w:numId w:val="39"/>
              </w:numPr>
              <w:spacing w:before="200" w:after="200"/>
              <w:jc w:val="left"/>
              <w:textAlignment w:val="baseline"/>
              <w:rPr>
                <w:strike/>
                <w:highlight w:val="yellow"/>
              </w:rPr>
            </w:pPr>
            <w:r w:rsidRPr="0000155F">
              <w:rPr>
                <w:strike/>
                <w:highlight w:val="yellow"/>
              </w:rPr>
              <w:t>Quản lý thông tin khách hàng</w:t>
            </w:r>
          </w:p>
          <w:p w14:paraId="067ED297" w14:textId="77777777" w:rsidR="000F2818" w:rsidRPr="0000155F" w:rsidRDefault="000F2818" w:rsidP="00BA79B0">
            <w:pPr>
              <w:pStyle w:val="ListParagraph"/>
              <w:numPr>
                <w:ilvl w:val="0"/>
                <w:numId w:val="39"/>
              </w:numPr>
              <w:spacing w:before="200" w:after="200"/>
              <w:jc w:val="left"/>
              <w:textAlignment w:val="baseline"/>
              <w:rPr>
                <w:strike/>
                <w:highlight w:val="yellow"/>
              </w:rPr>
            </w:pPr>
            <w:r w:rsidRPr="0000155F">
              <w:rPr>
                <w:strike/>
                <w:highlight w:val="yellow"/>
              </w:rPr>
              <w:t>Quản lý doanh thu</w:t>
            </w:r>
          </w:p>
          <w:p w14:paraId="4A619DBB" w14:textId="77777777" w:rsidR="000F2818" w:rsidRPr="0000155F" w:rsidRDefault="000F2818" w:rsidP="00BA79B0">
            <w:pPr>
              <w:pStyle w:val="ListParagraph"/>
              <w:numPr>
                <w:ilvl w:val="0"/>
                <w:numId w:val="39"/>
              </w:numPr>
              <w:spacing w:before="200" w:after="200"/>
              <w:jc w:val="left"/>
              <w:textAlignment w:val="baseline"/>
              <w:rPr>
                <w:strike/>
                <w:highlight w:val="yellow"/>
              </w:rPr>
            </w:pPr>
            <w:r w:rsidRPr="0000155F">
              <w:rPr>
                <w:strike/>
                <w:highlight w:val="yellow"/>
              </w:rPr>
              <w:t>Thống kê</w:t>
            </w:r>
          </w:p>
          <w:p w14:paraId="1DECF596" w14:textId="77777777" w:rsidR="000F2818" w:rsidRPr="0000155F" w:rsidRDefault="000F2818" w:rsidP="00BA79B0">
            <w:pPr>
              <w:pStyle w:val="ListParagraph"/>
              <w:numPr>
                <w:ilvl w:val="0"/>
                <w:numId w:val="39"/>
              </w:numPr>
              <w:spacing w:before="200" w:after="200"/>
              <w:jc w:val="left"/>
              <w:textAlignment w:val="baseline"/>
              <w:rPr>
                <w:strike/>
                <w:highlight w:val="yellow"/>
              </w:rPr>
            </w:pPr>
            <w:r w:rsidRPr="0000155F">
              <w:rPr>
                <w:strike/>
                <w:highlight w:val="yellow"/>
              </w:rPr>
              <w:t>Thiết lập thông số</w:t>
            </w:r>
          </w:p>
          <w:p w14:paraId="26964F7D" w14:textId="77777777" w:rsidR="000F2818" w:rsidRPr="0000155F" w:rsidRDefault="000F2818" w:rsidP="00BA79B0">
            <w:pPr>
              <w:pStyle w:val="ListParagraph"/>
              <w:numPr>
                <w:ilvl w:val="0"/>
                <w:numId w:val="39"/>
              </w:numPr>
              <w:spacing w:before="200" w:after="200"/>
              <w:jc w:val="left"/>
              <w:textAlignment w:val="baseline"/>
              <w:rPr>
                <w:strike/>
                <w:highlight w:val="yellow"/>
              </w:rPr>
            </w:pPr>
            <w:r w:rsidRPr="0000155F">
              <w:rPr>
                <w:strike/>
                <w:highlight w:val="yellow"/>
              </w:rPr>
              <w:t>Lập báo cáo</w:t>
            </w:r>
          </w:p>
          <w:p w14:paraId="6F7439A3" w14:textId="77777777" w:rsidR="000F2818" w:rsidRPr="0000155F" w:rsidRDefault="000F2818" w:rsidP="00BA79B0">
            <w:pPr>
              <w:pStyle w:val="ListParagraph"/>
              <w:numPr>
                <w:ilvl w:val="0"/>
                <w:numId w:val="39"/>
              </w:numPr>
              <w:spacing w:before="200" w:after="200"/>
              <w:jc w:val="left"/>
              <w:textAlignment w:val="baseline"/>
              <w:rPr>
                <w:strike/>
                <w:highlight w:val="yellow"/>
              </w:rPr>
            </w:pPr>
            <w:r w:rsidRPr="0000155F">
              <w:rPr>
                <w:strike/>
                <w:highlight w:val="yellow"/>
              </w:rPr>
              <w:t>Cập nhật data hệ thống</w:t>
            </w:r>
          </w:p>
        </w:tc>
      </w:tr>
      <w:tr w:rsidR="000F2818" w:rsidRPr="0000155F" w14:paraId="5C3B658E" w14:textId="77777777" w:rsidTr="00BA79B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95DE85" w14:textId="77777777" w:rsidR="000F2818" w:rsidRPr="0000155F" w:rsidRDefault="000F2818" w:rsidP="00BA79B0">
            <w:pPr>
              <w:spacing w:before="200" w:after="200" w:line="240" w:lineRule="auto"/>
              <w:ind w:firstLine="0"/>
              <w:jc w:val="center"/>
              <w:rPr>
                <w:strike/>
                <w:highlight w:val="yellow"/>
              </w:rPr>
            </w:pPr>
            <w:r w:rsidRPr="0000155F">
              <w:rPr>
                <w:strike/>
                <w:color w:val="000000"/>
                <w:highlight w:val="yellow"/>
              </w:rPr>
              <w:lastRenderedPageBreak/>
              <w:t>Cơ sở dữ liệu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866D2E" w14:textId="77777777" w:rsidR="000F2818" w:rsidRPr="0000155F" w:rsidRDefault="000F2818" w:rsidP="00BA79B0">
            <w:pPr>
              <w:pStyle w:val="ListParagraph"/>
              <w:numPr>
                <w:ilvl w:val="0"/>
                <w:numId w:val="41"/>
              </w:numPr>
              <w:spacing w:before="200" w:after="200"/>
              <w:jc w:val="left"/>
              <w:textAlignment w:val="baseline"/>
              <w:rPr>
                <w:strike/>
                <w:color w:val="000000"/>
                <w:highlight w:val="yellow"/>
              </w:rPr>
            </w:pPr>
            <w:r w:rsidRPr="0000155F">
              <w:rPr>
                <w:strike/>
                <w:color w:val="000000"/>
                <w:highlight w:val="yellow"/>
              </w:rPr>
              <w:t xml:space="preserve">Lưu trữ dữ liệu </w:t>
            </w:r>
          </w:p>
          <w:p w14:paraId="711767E2" w14:textId="77777777" w:rsidR="000F2818" w:rsidRPr="0000155F" w:rsidRDefault="000F2818" w:rsidP="00BA79B0">
            <w:pPr>
              <w:pStyle w:val="ListParagraph"/>
              <w:numPr>
                <w:ilvl w:val="0"/>
                <w:numId w:val="41"/>
              </w:numPr>
              <w:spacing w:before="200" w:after="200"/>
              <w:jc w:val="left"/>
              <w:textAlignment w:val="baseline"/>
              <w:rPr>
                <w:strike/>
                <w:color w:val="000000"/>
                <w:highlight w:val="yellow"/>
              </w:rPr>
            </w:pPr>
            <w:r w:rsidRPr="0000155F">
              <w:rPr>
                <w:strike/>
                <w:color w:val="000000"/>
                <w:highlight w:val="yellow"/>
              </w:rPr>
              <w:t>Dữ liệu thời gian thực (Tuyến xe đang chạy, nhân viên đang làm việc)</w:t>
            </w:r>
          </w:p>
          <w:p w14:paraId="29F931B4" w14:textId="77777777" w:rsidR="000F2818" w:rsidRPr="0000155F" w:rsidRDefault="000F2818" w:rsidP="00BA79B0">
            <w:pPr>
              <w:pStyle w:val="ListParagraph"/>
              <w:numPr>
                <w:ilvl w:val="0"/>
                <w:numId w:val="41"/>
              </w:numPr>
              <w:spacing w:before="200" w:after="200"/>
              <w:jc w:val="left"/>
              <w:textAlignment w:val="baseline"/>
              <w:rPr>
                <w:strike/>
                <w:color w:val="000000"/>
                <w:highlight w:val="yellow"/>
              </w:rPr>
            </w:pPr>
            <w:r w:rsidRPr="0000155F">
              <w:rPr>
                <w:strike/>
                <w:color w:val="000000"/>
                <w:highlight w:val="yellow"/>
              </w:rPr>
              <w:t>Lưu trữ training data để tiến hành thực hiện các phương án Machine Learning về sau</w:t>
            </w:r>
          </w:p>
          <w:p w14:paraId="57F48FBF" w14:textId="77777777" w:rsidR="000F2818" w:rsidRPr="0000155F" w:rsidRDefault="000F2818" w:rsidP="00BA79B0">
            <w:pPr>
              <w:pStyle w:val="ListParagraph"/>
              <w:numPr>
                <w:ilvl w:val="0"/>
                <w:numId w:val="41"/>
              </w:numPr>
              <w:spacing w:before="200" w:after="200"/>
              <w:jc w:val="left"/>
              <w:textAlignment w:val="baseline"/>
              <w:rPr>
                <w:strike/>
                <w:color w:val="000000"/>
                <w:highlight w:val="yellow"/>
              </w:rPr>
            </w:pPr>
            <w:r w:rsidRPr="0000155F">
              <w:rPr>
                <w:strike/>
                <w:color w:val="000000"/>
                <w:highlight w:val="yellow"/>
              </w:rPr>
              <w:t>Đảm bảo khả năng truy xuất nhanh, an toàn và chính xác.</w:t>
            </w:r>
          </w:p>
        </w:tc>
      </w:tr>
    </w:tbl>
    <w:p w14:paraId="6DB3EA40" w14:textId="77777777" w:rsidR="000F2818" w:rsidRPr="0000155F" w:rsidRDefault="000F2818" w:rsidP="000F2818">
      <w:pPr>
        <w:ind w:firstLine="0"/>
        <w:rPr>
          <w:strike/>
          <w:highlight w:val="yellow"/>
        </w:rPr>
      </w:pPr>
    </w:p>
    <w:p w14:paraId="2A2E8825" w14:textId="0C1F3694" w:rsidR="000F2818" w:rsidRPr="0000155F" w:rsidRDefault="000F2818" w:rsidP="000F2818">
      <w:pPr>
        <w:pStyle w:val="Heading4"/>
        <w:numPr>
          <w:ilvl w:val="3"/>
          <w:numId w:val="43"/>
        </w:numPr>
        <w:rPr>
          <w:i/>
          <w:strike/>
          <w:highlight w:val="yellow"/>
        </w:rPr>
      </w:pPr>
      <w:r w:rsidRPr="0000155F">
        <w:rPr>
          <w:i/>
          <w:strike/>
          <w:highlight w:val="yellow"/>
        </w:rPr>
        <w:t>Yêu cầu chức năng</w:t>
      </w:r>
    </w:p>
    <w:tbl>
      <w:tblPr>
        <w:tblpPr w:leftFromText="180" w:rightFromText="180" w:vertAnchor="text" w:tblpY="1"/>
        <w:tblOverlap w:val="never"/>
        <w:tblW w:w="8484"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4"/>
        <w:gridCol w:w="1135"/>
        <w:gridCol w:w="903"/>
        <w:gridCol w:w="1653"/>
        <w:gridCol w:w="1842"/>
        <w:gridCol w:w="2257"/>
      </w:tblGrid>
      <w:tr w:rsidR="000F2818" w:rsidRPr="00EF33E6" w14:paraId="0FC2D603" w14:textId="77777777" w:rsidTr="00BA79B0">
        <w:trPr>
          <w:trHeight w:val="485"/>
        </w:trPr>
        <w:tc>
          <w:tcPr>
            <w:tcW w:w="694"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5629C6B0"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ID</w:t>
            </w:r>
          </w:p>
        </w:tc>
        <w:tc>
          <w:tcPr>
            <w:tcW w:w="1135"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BB82036" w14:textId="77777777" w:rsidR="000F2818" w:rsidRPr="00EF33E6" w:rsidRDefault="000F2818" w:rsidP="00BA79B0">
            <w:pPr>
              <w:spacing w:before="240" w:after="240" w:line="240" w:lineRule="auto"/>
              <w:ind w:firstLine="0"/>
              <w:jc w:val="center"/>
              <w:rPr>
                <w:rFonts w:eastAsia="Arial"/>
                <w:color w:val="000000"/>
              </w:rPr>
            </w:pPr>
            <w:r w:rsidRPr="00EF33E6">
              <w:rPr>
                <w:rFonts w:eastAsia="Arial"/>
                <w:color w:val="000000"/>
                <w:lang w:val="vi"/>
              </w:rPr>
              <w:t>Title</w:t>
            </w:r>
          </w:p>
        </w:tc>
        <w:tc>
          <w:tcPr>
            <w:tcW w:w="4398" w:type="dxa"/>
            <w:gridSpan w:val="3"/>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1B87C08"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Description</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D7AEC2A"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Acceptance criteria</w:t>
            </w:r>
          </w:p>
        </w:tc>
      </w:tr>
      <w:tr w:rsidR="000F2818" w:rsidRPr="00EF33E6" w14:paraId="6742A60A" w14:textId="77777777" w:rsidTr="00BA79B0">
        <w:trPr>
          <w:trHeight w:val="485"/>
        </w:trPr>
        <w:tc>
          <w:tcPr>
            <w:tcW w:w="694"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4098F7E6" w14:textId="77777777" w:rsidR="000F2818" w:rsidRPr="00EF33E6" w:rsidRDefault="000F2818" w:rsidP="00BA79B0">
            <w:pPr>
              <w:widowControl w:val="0"/>
              <w:pBdr>
                <w:top w:val="nil"/>
                <w:left w:val="nil"/>
                <w:bottom w:val="nil"/>
                <w:right w:val="nil"/>
                <w:between w:val="nil"/>
              </w:pBdr>
              <w:spacing w:before="0" w:after="0" w:line="276" w:lineRule="auto"/>
              <w:ind w:firstLine="0"/>
              <w:jc w:val="center"/>
              <w:rPr>
                <w:rFonts w:eastAsia="Arial"/>
                <w:color w:val="000000"/>
                <w:lang w:val="vi"/>
              </w:rPr>
            </w:pPr>
          </w:p>
        </w:tc>
        <w:tc>
          <w:tcPr>
            <w:tcW w:w="1135"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476AFEFB" w14:textId="77777777" w:rsidR="000F2818" w:rsidRPr="00EF33E6" w:rsidRDefault="000F2818" w:rsidP="00BA79B0">
            <w:pPr>
              <w:widowControl w:val="0"/>
              <w:pBdr>
                <w:top w:val="nil"/>
                <w:left w:val="nil"/>
                <w:bottom w:val="nil"/>
                <w:right w:val="nil"/>
                <w:between w:val="nil"/>
              </w:pBdr>
              <w:spacing w:before="0" w:after="0" w:line="276" w:lineRule="auto"/>
              <w:ind w:firstLine="0"/>
              <w:jc w:val="center"/>
              <w:rPr>
                <w:rFonts w:eastAsia="Arial"/>
                <w:color w:val="000000"/>
                <w:lang w:val="vi"/>
              </w:rPr>
            </w:pPr>
          </w:p>
        </w:tc>
        <w:tc>
          <w:tcPr>
            <w:tcW w:w="903"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EC4C783"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As a/an</w:t>
            </w:r>
          </w:p>
        </w:tc>
        <w:tc>
          <w:tcPr>
            <w:tcW w:w="1653"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E26CEC0"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I want to…</w:t>
            </w:r>
          </w:p>
        </w:tc>
        <w:tc>
          <w:tcPr>
            <w:tcW w:w="1842"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1D64D6E" w14:textId="77777777" w:rsidR="000F2818" w:rsidRPr="00EF33E6" w:rsidRDefault="000F2818" w:rsidP="00BA79B0">
            <w:pPr>
              <w:spacing w:before="240" w:after="240" w:line="240" w:lineRule="auto"/>
              <w:ind w:firstLine="0"/>
              <w:jc w:val="center"/>
              <w:rPr>
                <w:rFonts w:eastAsia="Arial"/>
                <w:color w:val="000000"/>
                <w:lang w:val="vi"/>
              </w:rPr>
            </w:pPr>
            <w:r w:rsidRPr="00EF33E6">
              <w:rPr>
                <w:rFonts w:eastAsia="Arial"/>
                <w:color w:val="000000"/>
                <w:lang w:val="vi"/>
              </w:rPr>
              <w:t>So that…</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56538D9" w14:textId="77777777" w:rsidR="000F2818" w:rsidRPr="00EF33E6" w:rsidRDefault="000F2818" w:rsidP="00BA79B0">
            <w:pPr>
              <w:spacing w:before="240" w:after="240" w:line="240" w:lineRule="auto"/>
              <w:ind w:firstLine="0"/>
              <w:jc w:val="center"/>
              <w:rPr>
                <w:rFonts w:eastAsia="Arial"/>
                <w:color w:val="000000"/>
                <w:lang w:val="vi"/>
              </w:rPr>
            </w:pPr>
          </w:p>
        </w:tc>
      </w:tr>
      <w:tr w:rsidR="000F2818" w:rsidRPr="00EF33E6" w14:paraId="2FDD504C" w14:textId="77777777" w:rsidTr="00BA79B0">
        <w:trPr>
          <w:trHeight w:val="159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E8A9E0" w14:textId="77777777" w:rsidR="000F2818" w:rsidRPr="00EF33E6" w:rsidRDefault="000F2818" w:rsidP="00BA79B0">
            <w:pPr>
              <w:spacing w:before="240" w:after="240" w:line="240" w:lineRule="auto"/>
              <w:ind w:firstLine="0"/>
              <w:rPr>
                <w:rFonts w:eastAsia="Arial"/>
                <w:color w:val="000000"/>
                <w:lang w:val="vi"/>
              </w:rPr>
            </w:pPr>
            <w:r w:rsidRPr="00EF33E6">
              <w:rPr>
                <w:rFonts w:eastAsia="Arial"/>
                <w:color w:val="000000"/>
              </w:rPr>
              <w:t>A</w:t>
            </w:r>
            <w:r w:rsidRPr="00EF33E6">
              <w:rPr>
                <w:rFonts w:eastAsia="Arial"/>
                <w:color w:val="000000"/>
                <w:lang w:val="vi"/>
              </w:rPr>
              <w:t>01</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C99A7E"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
              </w:rPr>
              <w:t xml:space="preserve">Đăng ký </w:t>
            </w:r>
            <w:r w:rsidRPr="00EF33E6">
              <w:rPr>
                <w:rFonts w:eastAsia="Arial"/>
                <w:color w:val="000000"/>
                <w:lang w:val="vi-VN"/>
              </w:rPr>
              <w:t>tài khoả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389C61" w14:textId="77777777" w:rsidR="000F2818" w:rsidRPr="00EF33E6" w:rsidRDefault="000F2818" w:rsidP="00BA79B0">
            <w:pPr>
              <w:spacing w:before="240" w:after="240" w:line="240" w:lineRule="auto"/>
              <w:ind w:firstLine="0"/>
              <w:rPr>
                <w:rFonts w:eastAsia="Arial"/>
                <w:color w:val="000000"/>
                <w:lang w:val="vi"/>
              </w:rPr>
            </w:pPr>
            <w:r w:rsidRPr="00EF33E6">
              <w:rPr>
                <w:rFonts w:eastAsia="Arial"/>
                <w:color w:val="000000"/>
                <w:lang w:val="vi"/>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D42674"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muốn đăng ký </w:t>
            </w:r>
            <w:r w:rsidRPr="00EF33E6">
              <w:rPr>
                <w:rFonts w:eastAsia="Arial"/>
                <w:color w:val="000000"/>
                <w:lang w:val="vi-VN"/>
              </w:rPr>
              <w:t>tài khoản để sử dụng tất cả các tính năng của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D41BA9" w14:textId="77777777" w:rsidR="000F2818" w:rsidRPr="00EF33E6" w:rsidRDefault="000F2818" w:rsidP="00BA79B0">
            <w:pPr>
              <w:spacing w:before="240" w:after="240" w:line="240" w:lineRule="auto"/>
              <w:ind w:firstLine="0"/>
              <w:rPr>
                <w:rFonts w:eastAsia="Arial"/>
                <w:color w:val="000000"/>
                <w:lang w:val="vi"/>
              </w:rPr>
            </w:pPr>
            <w:r>
              <w:rPr>
                <w:rFonts w:eastAsia="Arial"/>
                <w:color w:val="000000"/>
                <w:lang w:val="vi-VN"/>
              </w:rPr>
              <w:t>Đ</w:t>
            </w:r>
            <w:r w:rsidRPr="00EF33E6">
              <w:rPr>
                <w:rFonts w:eastAsia="Arial"/>
                <w:color w:val="000000"/>
                <w:lang w:val="vi-VN"/>
              </w:rPr>
              <w:t>ể sử dụng tất cả các tính năng của ứng dụ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1556" w14:textId="77777777" w:rsidR="000F2818" w:rsidRPr="00EF33E6" w:rsidRDefault="000F2818" w:rsidP="00BA79B0">
            <w:pPr>
              <w:spacing w:before="240" w:after="240" w:line="240" w:lineRule="auto"/>
              <w:ind w:firstLine="0"/>
              <w:rPr>
                <w:rFonts w:eastAsia="Arial"/>
                <w:color w:val="000000"/>
                <w:lang w:val="vi-VN"/>
              </w:rPr>
            </w:pPr>
            <w:r w:rsidRPr="00EF33E6">
              <w:rPr>
                <w:rFonts w:eastAsia="Arial"/>
                <w:color w:val="000000"/>
                <w:lang w:val="vi"/>
              </w:rPr>
              <w:t xml:space="preserve">Khi </w:t>
            </w:r>
            <w:r w:rsidRPr="00EF33E6">
              <w:rPr>
                <w:rFonts w:eastAsia="Arial"/>
                <w:color w:val="000000"/>
                <w:lang w:val="vi-VN"/>
              </w:rPr>
              <w:t>đã tải app và xác nhận số điện thoại</w:t>
            </w:r>
            <w:r w:rsidRPr="00EF33E6">
              <w:rPr>
                <w:rFonts w:eastAsia="Arial"/>
                <w:color w:val="000000"/>
                <w:lang w:val="vi"/>
              </w:rPr>
              <w:t xml:space="preserve">, tôi có thể chọn đăng ký </w:t>
            </w:r>
            <w:r w:rsidRPr="00EF33E6">
              <w:rPr>
                <w:rFonts w:eastAsia="Arial"/>
                <w:color w:val="000000"/>
                <w:lang w:val="vi-VN"/>
              </w:rPr>
              <w:t>tài khoản</w:t>
            </w:r>
          </w:p>
        </w:tc>
      </w:tr>
      <w:tr w:rsidR="000F2818" w:rsidRPr="00EF33E6" w14:paraId="0B5D165B" w14:textId="77777777" w:rsidTr="00BA79B0">
        <w:trPr>
          <w:trHeight w:val="2150"/>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5E3518"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rPr>
              <w:t>A</w:t>
            </w:r>
            <w:r w:rsidRPr="00EF33E6">
              <w:rPr>
                <w:rFonts w:eastAsia="Arial"/>
                <w:color w:val="000000"/>
                <w:lang w:val="vi"/>
              </w:rPr>
              <w:t>02</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27D07B"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Đăng nhập</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5D4B3"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6DC4F2"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muốn </w:t>
            </w:r>
            <w:r w:rsidRPr="00EF33E6">
              <w:rPr>
                <w:rFonts w:eastAsia="Arial"/>
                <w:color w:val="000000"/>
                <w:lang w:val="vi-VN"/>
              </w:rPr>
              <w:t>đăng nhập vào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2963A8"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lang w:val="vi"/>
              </w:rPr>
              <w:t>Đ</w:t>
            </w:r>
            <w:r w:rsidRPr="00EF33E6">
              <w:rPr>
                <w:rFonts w:eastAsia="Arial"/>
                <w:color w:val="000000"/>
                <w:lang w:val="vi"/>
              </w:rPr>
              <w:t xml:space="preserve">ể có thể </w:t>
            </w:r>
            <w:r w:rsidRPr="00EF33E6">
              <w:rPr>
                <w:rFonts w:eastAsia="Arial"/>
                <w:color w:val="000000"/>
                <w:lang w:val="vi-VN"/>
              </w:rPr>
              <w:t>sử dụng mọi chức năng của hệ thố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12BE0"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đã đăng ký tài khoản thành công</w:t>
            </w:r>
          </w:p>
        </w:tc>
      </w:tr>
      <w:tr w:rsidR="000F2818" w:rsidRPr="00EF33E6" w14:paraId="6FBD0AF0" w14:textId="77777777" w:rsidTr="00BA79B0">
        <w:trPr>
          <w:trHeight w:val="2690"/>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2F5CB4"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rPr>
              <w:lastRenderedPageBreak/>
              <w:t>A</w:t>
            </w:r>
            <w:r w:rsidRPr="00EF33E6">
              <w:rPr>
                <w:rFonts w:eastAsia="Arial"/>
                <w:color w:val="000000"/>
                <w:lang w:val="vi"/>
              </w:rPr>
              <w:t>03</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042F58"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hanh toá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992786"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8E1088"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muốn </w:t>
            </w:r>
            <w:r w:rsidRPr="00EF33E6">
              <w:rPr>
                <w:rFonts w:eastAsia="Arial"/>
                <w:color w:val="000000"/>
                <w:lang w:val="vi-VN"/>
              </w:rPr>
              <w:t xml:space="preserve">thanh toán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1CE481"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trả tiền qua điện thoại nhanh chóng và duy trì sử dụng dịch vụ mà không cần nhân viên đến thu tiền khi lên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77246C"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VN"/>
              </w:rPr>
              <w:t>Khi có tiền trong tài khoản của thẻ phi vật lý, có kết nối wifi</w:t>
            </w:r>
          </w:p>
        </w:tc>
      </w:tr>
      <w:tr w:rsidR="000F2818" w:rsidRPr="00EF33E6" w14:paraId="1C4FA684"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5992DF"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t xml:space="preserve"> </w:t>
            </w:r>
            <w:r w:rsidRPr="00EF33E6">
              <w:rPr>
                <w:rFonts w:eastAsia="Arial"/>
                <w:color w:val="000000"/>
              </w:rPr>
              <w:t>A</w:t>
            </w:r>
            <w:r w:rsidRPr="00EF33E6">
              <w:rPr>
                <w:rFonts w:eastAsia="Arial"/>
                <w:color w:val="000000"/>
                <w:lang w:val="vi"/>
              </w:rPr>
              <w:t>0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44E41"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Nạp tiề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AD3E8"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t>Là người dùng </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4018EB"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muốn </w:t>
            </w:r>
            <w:r w:rsidRPr="00EF33E6">
              <w:rPr>
                <w:rFonts w:eastAsia="Arial"/>
                <w:color w:val="000000"/>
                <w:lang w:val="vi-VN"/>
              </w:rPr>
              <w:t>nạp tiền và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089FBC"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lang w:val="vi"/>
              </w:rPr>
              <w:t>Đ</w:t>
            </w:r>
            <w:r w:rsidRPr="00EF33E6">
              <w:rPr>
                <w:rFonts w:eastAsia="Arial"/>
                <w:color w:val="000000"/>
                <w:lang w:val="vi"/>
              </w:rPr>
              <w:t>ể có thể duy trì sử dụng dịch vụ</w:t>
            </w:r>
            <w:r w:rsidRPr="00EF33E6">
              <w:rPr>
                <w:rFonts w:eastAsia="Arial"/>
                <w:color w:val="000000"/>
                <w:lang w:val="vi-VN"/>
              </w:rPr>
              <w:t xml:space="preserve"> và thanh toán nhanh chóng khi đi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E4D1C1"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VN"/>
              </w:rPr>
              <w:t>Khi đã liên kết với các hình thức thanh toán ( ví điện tử, ngân hàg)</w:t>
            </w:r>
          </w:p>
        </w:tc>
      </w:tr>
      <w:tr w:rsidR="000F2818" w:rsidRPr="00EF33E6" w14:paraId="14CF7014"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B3E1C8"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A</w:t>
            </w:r>
            <w:r w:rsidRPr="00EF33E6">
              <w:rPr>
                <w:rFonts w:eastAsia="Arial"/>
                <w:color w:val="000000"/>
                <w:lang w:val="vi-VN"/>
              </w:rPr>
              <w:t>05</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9889A"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ra cứu lộ trình</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2A58B4"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 xml:space="preserve">Là người dùng </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99ECA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 xml:space="preserve">Tôi muốn tìm kiếm lộ trình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86E80"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xem danh sách các chuyến và chọn tuyến xe cần tìm</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54084E"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đã có tài khoản, có kết nối wifi và nhấn vào chức năng tra cứu lộ trình</w:t>
            </w:r>
          </w:p>
        </w:tc>
      </w:tr>
      <w:tr w:rsidR="000F2818" w:rsidRPr="00EF33E6" w14:paraId="2F9D3B7E"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B7DA3"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A</w:t>
            </w:r>
            <w:r w:rsidRPr="00EF33E6">
              <w:rPr>
                <w:rFonts w:eastAsia="Arial"/>
                <w:color w:val="000000"/>
                <w:lang w:val="vi-VN"/>
              </w:rPr>
              <w:t>06</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DFD644"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Lấy lại mật khẩu</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2BD8E1" w14:textId="77777777" w:rsidR="000F2818" w:rsidRPr="00EF33E6" w:rsidRDefault="000F2818" w:rsidP="00BA79B0">
            <w:pPr>
              <w:spacing w:before="240" w:after="240" w:line="240" w:lineRule="auto"/>
              <w:ind w:firstLine="0"/>
              <w:jc w:val="left"/>
              <w:rPr>
                <w:rFonts w:eastAsia="Arial"/>
                <w:color w:val="000000"/>
                <w:lang w:val="vi"/>
              </w:rPr>
            </w:pPr>
            <w:r w:rsidRPr="00EF33E6">
              <w:rPr>
                <w:rFonts w:eastAsia="Arial"/>
                <w:color w:val="000000"/>
                <w:lang w:val="vi"/>
              </w:rPr>
              <w:t>Là người dùng </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2BF1F9"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T</w:t>
            </w:r>
            <w:r w:rsidRPr="00EF33E6">
              <w:rPr>
                <w:rFonts w:eastAsia="Arial"/>
                <w:color w:val="000000"/>
                <w:lang w:val="vi"/>
              </w:rPr>
              <w:t xml:space="preserve">ôi </w:t>
            </w:r>
            <w:r w:rsidRPr="00EF33E6">
              <w:rPr>
                <w:rFonts w:eastAsia="Arial"/>
                <w:color w:val="000000"/>
                <w:lang w:val="vi-VN"/>
              </w:rPr>
              <w:t xml:space="preserve">muốn lấy lại mật khẩu </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EECD2E"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lang w:val="vi"/>
              </w:rPr>
              <w:t>Đ</w:t>
            </w:r>
            <w:r w:rsidRPr="00EF33E6">
              <w:rPr>
                <w:rFonts w:eastAsia="Arial"/>
                <w:color w:val="000000"/>
                <w:lang w:val="vi"/>
              </w:rPr>
              <w:t xml:space="preserve">ể có thể </w:t>
            </w:r>
            <w:r w:rsidRPr="00EF33E6">
              <w:rPr>
                <w:rFonts w:eastAsia="Arial"/>
                <w:color w:val="000000"/>
                <w:lang w:val="vi-VN"/>
              </w:rPr>
              <w:t>lấy lại tài khoản và thay đổi mật khẩu mới trong trường hợp quên mật khẩu</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20A97"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nhấn vào chức năng quên mật khẩu và xác nhận đúng số điện thoại từ tài khoản của người dùng khi quên mật khẩu</w:t>
            </w:r>
          </w:p>
        </w:tc>
      </w:tr>
      <w:tr w:rsidR="000F2818" w:rsidRPr="00EF33E6" w14:paraId="1102A41A"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001555"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A</w:t>
            </w:r>
            <w:r w:rsidRPr="00EF33E6">
              <w:rPr>
                <w:rFonts w:eastAsia="Arial"/>
                <w:color w:val="000000"/>
                <w:lang w:val="vi-VN"/>
              </w:rPr>
              <w:t>07</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3F3F70"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Quản lý tài khoản cá nhâ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717232"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 xml:space="preserve">Là người dùng </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36BF1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ôi muốn quản lý tài khoản cá nhâ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4D5714"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xem thông thẻ, thay đổi mật khẩu và chỉnh sửa thông tin cá nhâ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127AEC"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người dùng đã có tài khoản và nhấn vào chức năng quản lý tài khoản cá nhân để thực hiện các tùy chọn</w:t>
            </w:r>
          </w:p>
        </w:tc>
      </w:tr>
      <w:tr w:rsidR="000F2818" w:rsidRPr="00EF33E6" w14:paraId="16103C15"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5E304B"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lastRenderedPageBreak/>
              <w:t>A</w:t>
            </w:r>
            <w:r w:rsidRPr="00EF33E6">
              <w:rPr>
                <w:rFonts w:eastAsia="Arial"/>
                <w:color w:val="000000"/>
                <w:lang w:val="vi-VN"/>
              </w:rPr>
              <w:t>08</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6F8597"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hêm người thâ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64AB3F"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0A9555"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ôi muốn thêm người thâ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0FCB0C"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thực hiện việc trả hộ và đăng ký gói chuyến cố định  cho người thâ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D7E3A"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người dùng đã có tài khoản, nhấn chọn chức năng thêm người thân</w:t>
            </w:r>
          </w:p>
        </w:tc>
      </w:tr>
      <w:tr w:rsidR="000F2818" w:rsidRPr="00EF33E6" w14:paraId="74B8EEE5"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DDB04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rPr>
              <w:t>A</w:t>
            </w:r>
            <w:r w:rsidRPr="00EF33E6">
              <w:rPr>
                <w:rFonts w:eastAsia="Arial"/>
                <w:color w:val="000000"/>
                <w:lang w:val="vi-VN"/>
              </w:rPr>
              <w:t>10</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C01B3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Chuyển tiền</w:t>
            </w: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E0BFC9"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Là người dùng</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A3B56"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Tôi muốn chuyển tiền cho người dùng khác</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350B8" w14:textId="77777777" w:rsidR="000F2818" w:rsidRPr="00EF33E6" w:rsidRDefault="000F2818" w:rsidP="00BA79B0">
            <w:pPr>
              <w:spacing w:before="240" w:after="240" w:line="240" w:lineRule="auto"/>
              <w:ind w:firstLine="0"/>
              <w:jc w:val="left"/>
              <w:rPr>
                <w:rFonts w:eastAsia="Arial"/>
                <w:color w:val="000000"/>
                <w:lang w:val="vi-VN"/>
              </w:rPr>
            </w:pPr>
            <w:r>
              <w:rPr>
                <w:rFonts w:eastAsia="Arial"/>
                <w:color w:val="000000"/>
              </w:rPr>
              <w:t>Đ</w:t>
            </w:r>
            <w:r w:rsidRPr="00EF33E6">
              <w:rPr>
                <w:rFonts w:eastAsia="Arial"/>
                <w:color w:val="000000"/>
                <w:lang w:val="vi-VN"/>
              </w:rPr>
              <w:t>ể có thể linh hoạt trong việc thanh toán và sử dụng dịch vụ</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AC9410" w14:textId="77777777" w:rsidR="000F2818" w:rsidRPr="00EF33E6" w:rsidRDefault="000F2818" w:rsidP="00BA79B0">
            <w:pPr>
              <w:spacing w:before="240" w:after="240" w:line="240" w:lineRule="auto"/>
              <w:ind w:firstLine="0"/>
              <w:jc w:val="left"/>
              <w:rPr>
                <w:rFonts w:eastAsia="Arial"/>
                <w:color w:val="000000"/>
                <w:lang w:val="vi-VN"/>
              </w:rPr>
            </w:pPr>
            <w:r w:rsidRPr="00EF33E6">
              <w:rPr>
                <w:rFonts w:eastAsia="Arial"/>
                <w:color w:val="000000"/>
                <w:lang w:val="vi-VN"/>
              </w:rPr>
              <w:t>Khi người dùng có kết nối và thông tin chuyển tiền của nhau</w:t>
            </w:r>
          </w:p>
        </w:tc>
      </w:tr>
      <w:tr w:rsidR="0000155F" w:rsidRPr="0000155F" w14:paraId="4CF49D77"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780FF4" w14:textId="77777777" w:rsidR="0000155F" w:rsidRPr="0000155F" w:rsidRDefault="0000155F" w:rsidP="00BA79B0">
            <w:pPr>
              <w:spacing w:before="240" w:after="240" w:line="240" w:lineRule="auto"/>
              <w:ind w:firstLine="0"/>
              <w:jc w:val="left"/>
              <w:rPr>
                <w:rFonts w:eastAsia="Arial"/>
                <w:color w:val="FF0000"/>
              </w:rPr>
            </w:pP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08BED5" w14:textId="77777777" w:rsidR="0000155F" w:rsidRPr="0000155F" w:rsidRDefault="0000155F" w:rsidP="00BA79B0">
            <w:pPr>
              <w:spacing w:before="240" w:after="240" w:line="240" w:lineRule="auto"/>
              <w:ind w:firstLine="0"/>
              <w:jc w:val="left"/>
              <w:rPr>
                <w:rFonts w:eastAsia="Arial"/>
                <w:color w:val="FF0000"/>
                <w:lang w:val="vi-VN"/>
              </w:rPr>
            </w:pP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DDE41" w14:textId="1B33F218" w:rsidR="0000155F" w:rsidRPr="0000155F" w:rsidRDefault="0000155F" w:rsidP="00BA79B0">
            <w:pPr>
              <w:spacing w:before="240" w:after="240" w:line="240" w:lineRule="auto"/>
              <w:ind w:firstLine="0"/>
              <w:jc w:val="left"/>
              <w:rPr>
                <w:rFonts w:eastAsia="Arial"/>
                <w:color w:val="FF0000"/>
              </w:rPr>
            </w:pPr>
            <w:r w:rsidRPr="0000155F">
              <w:rPr>
                <w:rFonts w:eastAsia="Arial"/>
                <w:color w:val="FF0000"/>
              </w:rPr>
              <w:t>Là lái xe</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942B2C" w14:textId="52B94B51" w:rsidR="0000155F" w:rsidRPr="0000155F" w:rsidRDefault="0000155F" w:rsidP="00BA79B0">
            <w:pPr>
              <w:spacing w:before="240" w:after="240" w:line="240" w:lineRule="auto"/>
              <w:ind w:firstLine="0"/>
              <w:jc w:val="left"/>
              <w:rPr>
                <w:rFonts w:eastAsia="Arial"/>
                <w:color w:val="FF0000"/>
              </w:rPr>
            </w:pPr>
            <w:r w:rsidRPr="0000155F">
              <w:rPr>
                <w:rFonts w:eastAsia="Arial"/>
                <w:color w:val="FF0000"/>
              </w:rPr>
              <w:t>Thì sao?</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48FC5E" w14:textId="77777777" w:rsidR="0000155F" w:rsidRPr="0000155F" w:rsidRDefault="0000155F" w:rsidP="00BA79B0">
            <w:pPr>
              <w:spacing w:before="240" w:after="240" w:line="240" w:lineRule="auto"/>
              <w:ind w:firstLine="0"/>
              <w:jc w:val="left"/>
              <w:rPr>
                <w:rFonts w:eastAsia="Arial"/>
                <w:color w:val="FF0000"/>
              </w:rPr>
            </w:pP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0683A2" w14:textId="77777777" w:rsidR="0000155F" w:rsidRPr="0000155F" w:rsidRDefault="0000155F" w:rsidP="00BA79B0">
            <w:pPr>
              <w:spacing w:before="240" w:after="240" w:line="240" w:lineRule="auto"/>
              <w:ind w:firstLine="0"/>
              <w:jc w:val="left"/>
              <w:rPr>
                <w:rFonts w:eastAsia="Arial"/>
                <w:color w:val="FF0000"/>
                <w:lang w:val="vi-VN"/>
              </w:rPr>
            </w:pPr>
          </w:p>
        </w:tc>
      </w:tr>
      <w:tr w:rsidR="0000155F" w:rsidRPr="0000155F" w14:paraId="544E6AB2"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9AD1C3" w14:textId="77777777" w:rsidR="0000155F" w:rsidRPr="0000155F" w:rsidRDefault="0000155F" w:rsidP="00BA79B0">
            <w:pPr>
              <w:spacing w:before="240" w:after="240" w:line="240" w:lineRule="auto"/>
              <w:ind w:firstLine="0"/>
              <w:jc w:val="left"/>
              <w:rPr>
                <w:rFonts w:eastAsia="Arial"/>
                <w:color w:val="FF0000"/>
              </w:rPr>
            </w:pP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6E1003" w14:textId="77777777" w:rsidR="0000155F" w:rsidRPr="0000155F" w:rsidRDefault="0000155F" w:rsidP="00BA79B0">
            <w:pPr>
              <w:spacing w:before="240" w:after="240" w:line="240" w:lineRule="auto"/>
              <w:ind w:firstLine="0"/>
              <w:jc w:val="left"/>
              <w:rPr>
                <w:rFonts w:eastAsia="Arial"/>
                <w:color w:val="FF0000"/>
                <w:lang w:val="vi-VN"/>
              </w:rPr>
            </w:pP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692BB2" w14:textId="7E8776C5" w:rsidR="0000155F" w:rsidRPr="0000155F" w:rsidRDefault="0000155F" w:rsidP="00BA79B0">
            <w:pPr>
              <w:spacing w:before="240" w:after="240" w:line="240" w:lineRule="auto"/>
              <w:ind w:firstLine="0"/>
              <w:jc w:val="left"/>
              <w:rPr>
                <w:rFonts w:eastAsia="Arial"/>
                <w:color w:val="FF0000"/>
              </w:rPr>
            </w:pPr>
            <w:r w:rsidRPr="0000155F">
              <w:rPr>
                <w:rFonts w:eastAsia="Arial"/>
                <w:color w:val="FF0000"/>
              </w:rPr>
              <w:t>Là quản lý</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BDEEA8" w14:textId="43AE5857" w:rsidR="0000155F" w:rsidRPr="0000155F" w:rsidRDefault="0000155F" w:rsidP="00BA79B0">
            <w:pPr>
              <w:spacing w:before="240" w:after="240" w:line="240" w:lineRule="auto"/>
              <w:ind w:firstLine="0"/>
              <w:jc w:val="left"/>
              <w:rPr>
                <w:rFonts w:eastAsia="Arial"/>
                <w:color w:val="FF0000"/>
                <w:lang w:val="vi-VN"/>
              </w:rPr>
            </w:pPr>
            <w:r w:rsidRPr="0000155F">
              <w:rPr>
                <w:rFonts w:eastAsia="Arial"/>
                <w:color w:val="FF0000"/>
              </w:rPr>
              <w:t>Thì sao?</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797634" w14:textId="77777777" w:rsidR="0000155F" w:rsidRPr="0000155F" w:rsidRDefault="0000155F" w:rsidP="00BA79B0">
            <w:pPr>
              <w:spacing w:before="240" w:after="240" w:line="240" w:lineRule="auto"/>
              <w:ind w:firstLine="0"/>
              <w:jc w:val="left"/>
              <w:rPr>
                <w:rFonts w:eastAsia="Arial"/>
                <w:color w:val="FF0000"/>
              </w:rPr>
            </w:pP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B87432" w14:textId="77777777" w:rsidR="0000155F" w:rsidRPr="0000155F" w:rsidRDefault="0000155F" w:rsidP="00BA79B0">
            <w:pPr>
              <w:spacing w:before="240" w:after="240" w:line="240" w:lineRule="auto"/>
              <w:ind w:firstLine="0"/>
              <w:jc w:val="left"/>
              <w:rPr>
                <w:rFonts w:eastAsia="Arial"/>
                <w:color w:val="FF0000"/>
                <w:lang w:val="vi-VN"/>
              </w:rPr>
            </w:pPr>
          </w:p>
        </w:tc>
      </w:tr>
      <w:tr w:rsidR="0000155F" w:rsidRPr="0000155F" w14:paraId="25ABD9F9" w14:textId="77777777" w:rsidTr="00BA79B0">
        <w:trPr>
          <w:trHeight w:val="485"/>
        </w:trPr>
        <w:tc>
          <w:tcPr>
            <w:tcW w:w="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6179AD" w14:textId="77777777" w:rsidR="0000155F" w:rsidRPr="0000155F" w:rsidRDefault="0000155F" w:rsidP="00BA79B0">
            <w:pPr>
              <w:spacing w:before="240" w:after="240" w:line="240" w:lineRule="auto"/>
              <w:ind w:firstLine="0"/>
              <w:jc w:val="left"/>
              <w:rPr>
                <w:rFonts w:eastAsia="Arial"/>
                <w:color w:val="FF0000"/>
              </w:rPr>
            </w:pP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85B6D1" w14:textId="77777777" w:rsidR="0000155F" w:rsidRPr="0000155F" w:rsidRDefault="0000155F" w:rsidP="00BA79B0">
            <w:pPr>
              <w:spacing w:before="240" w:after="240" w:line="240" w:lineRule="auto"/>
              <w:ind w:firstLine="0"/>
              <w:jc w:val="left"/>
              <w:rPr>
                <w:rFonts w:eastAsia="Arial"/>
                <w:color w:val="FF0000"/>
                <w:lang w:val="vi-VN"/>
              </w:rPr>
            </w:pPr>
          </w:p>
        </w:tc>
        <w:tc>
          <w:tcPr>
            <w:tcW w:w="9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34904" w14:textId="2D8DD934" w:rsidR="0000155F" w:rsidRPr="0000155F" w:rsidRDefault="0000155F" w:rsidP="00BA79B0">
            <w:pPr>
              <w:spacing w:before="240" w:after="240" w:line="240" w:lineRule="auto"/>
              <w:ind w:firstLine="0"/>
              <w:jc w:val="left"/>
              <w:rPr>
                <w:rFonts w:eastAsia="Arial"/>
                <w:color w:val="FF0000"/>
              </w:rPr>
            </w:pPr>
            <w:r w:rsidRPr="0000155F">
              <w:rPr>
                <w:rFonts w:eastAsia="Arial"/>
                <w:color w:val="FF0000"/>
              </w:rPr>
              <w:t>Là nhân viên</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D4F72A" w14:textId="127FCE43" w:rsidR="0000155F" w:rsidRPr="0000155F" w:rsidRDefault="0000155F" w:rsidP="00BA79B0">
            <w:pPr>
              <w:spacing w:before="240" w:after="240" w:line="240" w:lineRule="auto"/>
              <w:ind w:firstLine="0"/>
              <w:jc w:val="left"/>
              <w:rPr>
                <w:rFonts w:eastAsia="Arial"/>
                <w:color w:val="FF0000"/>
                <w:lang w:val="vi-VN"/>
              </w:rPr>
            </w:pPr>
            <w:r w:rsidRPr="0000155F">
              <w:rPr>
                <w:rFonts w:eastAsia="Arial"/>
                <w:color w:val="FF0000"/>
              </w:rPr>
              <w:t>Thì sao?</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B08DB" w14:textId="77777777" w:rsidR="0000155F" w:rsidRPr="0000155F" w:rsidRDefault="0000155F" w:rsidP="00BA79B0">
            <w:pPr>
              <w:spacing w:before="240" w:after="240" w:line="240" w:lineRule="auto"/>
              <w:ind w:firstLine="0"/>
              <w:jc w:val="left"/>
              <w:rPr>
                <w:rFonts w:eastAsia="Arial"/>
                <w:color w:val="FF0000"/>
              </w:rPr>
            </w:pP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2FAA7A" w14:textId="77777777" w:rsidR="0000155F" w:rsidRPr="0000155F" w:rsidRDefault="0000155F" w:rsidP="00BA79B0">
            <w:pPr>
              <w:spacing w:before="240" w:after="240" w:line="240" w:lineRule="auto"/>
              <w:ind w:firstLine="0"/>
              <w:jc w:val="left"/>
              <w:rPr>
                <w:rFonts w:eastAsia="Arial"/>
                <w:color w:val="FF0000"/>
                <w:lang w:val="vi-VN"/>
              </w:rPr>
            </w:pPr>
          </w:p>
        </w:tc>
      </w:tr>
    </w:tbl>
    <w:p w14:paraId="143611AC" w14:textId="6C94DC80" w:rsidR="00D32013" w:rsidRDefault="0000155F" w:rsidP="00D32013">
      <w:pPr>
        <w:ind w:firstLine="0"/>
        <w:rPr>
          <w:color w:val="FF0000"/>
        </w:rPr>
      </w:pPr>
      <w:r w:rsidRPr="0000155F">
        <w:rPr>
          <w:color w:val="FF0000"/>
        </w:rPr>
        <w:t xml:space="preserve">Cần viết tất cả User story </w:t>
      </w:r>
    </w:p>
    <w:p w14:paraId="25DC1A8E" w14:textId="6205F2A9" w:rsidR="0000155F" w:rsidRPr="0000155F" w:rsidRDefault="0000155F" w:rsidP="00D32013">
      <w:pPr>
        <w:ind w:firstLine="0"/>
        <w:rPr>
          <w:color w:val="FF0000"/>
        </w:rPr>
      </w:pPr>
      <w:r>
        <w:rPr>
          <w:color w:val="FF0000"/>
        </w:rPr>
        <w:t>Yêu cầu phi chức năng là gì?</w:t>
      </w:r>
    </w:p>
    <w:p w14:paraId="11766063" w14:textId="6EFD6C05" w:rsidR="008D4196" w:rsidRDefault="00BC36AC" w:rsidP="00BC36AC">
      <w:pPr>
        <w:pStyle w:val="Heading2"/>
      </w:pPr>
      <w:r w:rsidRPr="00BC36AC">
        <w:t>Phân tích hệ thống</w:t>
      </w:r>
    </w:p>
    <w:p w14:paraId="0B25E6D1" w14:textId="461BC569" w:rsidR="00BC36AC" w:rsidRPr="00BC36AC" w:rsidRDefault="00BC36AC" w:rsidP="00BC36AC">
      <w:pPr>
        <w:ind w:firstLine="0"/>
        <w:rPr>
          <w:color w:val="FF0000"/>
        </w:rPr>
      </w:pPr>
      <w:r>
        <w:rPr>
          <w:color w:val="FF0000"/>
          <w:highlight w:val="yellow"/>
        </w:rPr>
        <w:t xml:space="preserve">3.3.1 </w:t>
      </w:r>
      <w:r w:rsidRPr="00BC36AC">
        <w:rPr>
          <w:color w:val="FF0000"/>
          <w:highlight w:val="yellow"/>
        </w:rPr>
        <w:t>Sơ đồ use case tổng quát</w:t>
      </w:r>
    </w:p>
    <w:p w14:paraId="3C542A84" w14:textId="77777777" w:rsidR="00BC36AC" w:rsidRPr="00BC36AC" w:rsidRDefault="00BC36AC" w:rsidP="00BC36AC"/>
    <w:p w14:paraId="3335FB5A" w14:textId="7B4589F9" w:rsidR="00D32013" w:rsidRPr="00D32013" w:rsidRDefault="00D32013" w:rsidP="00D32013">
      <w:pPr>
        <w:pStyle w:val="Heading4"/>
        <w:numPr>
          <w:ilvl w:val="3"/>
          <w:numId w:val="43"/>
        </w:numPr>
        <w:rPr>
          <w:i/>
        </w:rPr>
      </w:pPr>
      <w:r w:rsidRPr="00D32013">
        <w:rPr>
          <w:i/>
        </w:rPr>
        <w:lastRenderedPageBreak/>
        <w:t>Use Case tổng quát Khách hàng</w:t>
      </w:r>
    </w:p>
    <w:p w14:paraId="6FBF58D9" w14:textId="767C063E" w:rsidR="00D32013" w:rsidRPr="00D32013" w:rsidRDefault="00924CF5" w:rsidP="00D32013">
      <w:pPr>
        <w:ind w:firstLine="0"/>
      </w:pPr>
      <w:r>
        <w:rPr>
          <w:noProof/>
        </w:rPr>
        <mc:AlternateContent>
          <mc:Choice Requires="wpi">
            <w:drawing>
              <wp:anchor distT="0" distB="0" distL="114300" distR="114300" simplePos="0" relativeHeight="251742208" behindDoc="0" locked="0" layoutInCell="1" allowOverlap="1" wp14:anchorId="20A9454F" wp14:editId="410085C8">
                <wp:simplePos x="0" y="0"/>
                <wp:positionH relativeFrom="column">
                  <wp:posOffset>445233</wp:posOffset>
                </wp:positionH>
                <wp:positionV relativeFrom="paragraph">
                  <wp:posOffset>889293</wp:posOffset>
                </wp:positionV>
                <wp:extent cx="5729605" cy="4826635"/>
                <wp:effectExtent l="38100" t="38100" r="42545" b="31115"/>
                <wp:wrapNone/>
                <wp:docPr id="385" name="Ink 385"/>
                <wp:cNvGraphicFramePr/>
                <a:graphic xmlns:a="http://schemas.openxmlformats.org/drawingml/2006/main">
                  <a:graphicData uri="http://schemas.microsoft.com/office/word/2010/wordprocessingInk">
                    <w14:contentPart bwMode="auto" r:id="rId43">
                      <w14:nvContentPartPr>
                        <w14:cNvContentPartPr/>
                      </w14:nvContentPartPr>
                      <w14:xfrm>
                        <a:off x="0" y="0"/>
                        <a:ext cx="5729605" cy="4826635"/>
                      </w14:xfrm>
                    </w14:contentPart>
                  </a:graphicData>
                </a:graphic>
              </wp:anchor>
            </w:drawing>
          </mc:Choice>
          <mc:Fallback>
            <w:pict>
              <v:shapetype w14:anchorId="016997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85" o:spid="_x0000_s1026" type="#_x0000_t75" style="position:absolute;margin-left:34.7pt;margin-top:69.65pt;width:451.85pt;height:380.7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">
                <v:imagedata r:id="rId44" o:title=""/>
              </v:shape>
            </w:pict>
          </mc:Fallback>
        </mc:AlternateContent>
      </w:r>
      <w:r w:rsidR="00D32013" w:rsidRPr="00D90110">
        <w:rPr>
          <w:noProof/>
        </w:rPr>
        <w:drawing>
          <wp:inline distT="0" distB="0" distL="0" distR="0" wp14:anchorId="7F1A6E85" wp14:editId="4E9C75C1">
            <wp:extent cx="5400040" cy="5855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5855335"/>
                    </a:xfrm>
                    <a:prstGeom prst="rect">
                      <a:avLst/>
                    </a:prstGeom>
                  </pic:spPr>
                </pic:pic>
              </a:graphicData>
            </a:graphic>
          </wp:inline>
        </w:drawing>
      </w:r>
    </w:p>
    <w:p w14:paraId="69C0E7EF" w14:textId="4E69F004" w:rsidR="00D32013" w:rsidRDefault="00D32013" w:rsidP="00D32013"/>
    <w:p w14:paraId="5129B56D" w14:textId="61DC27CC" w:rsidR="00D32013" w:rsidRPr="00D32013" w:rsidRDefault="00D32013" w:rsidP="00D32013">
      <w:pPr>
        <w:pStyle w:val="Heading4"/>
        <w:numPr>
          <w:ilvl w:val="3"/>
          <w:numId w:val="43"/>
        </w:numPr>
      </w:pPr>
      <w:r>
        <w:lastRenderedPageBreak/>
        <w:t>Use Case tổng quát nội bộ Doanh nghiệp</w:t>
      </w:r>
    </w:p>
    <w:p w14:paraId="7C3F3F1D" w14:textId="020929A9" w:rsidR="00D90110" w:rsidRPr="00D90110" w:rsidRDefault="00890680" w:rsidP="00D32013">
      <w:pPr>
        <w:ind w:firstLine="0"/>
      </w:pPr>
      <w:r>
        <w:rPr>
          <w:noProof/>
        </w:rPr>
        <mc:AlternateContent>
          <mc:Choice Requires="wpi">
            <w:drawing>
              <wp:anchor distT="0" distB="0" distL="114300" distR="114300" simplePos="0" relativeHeight="251857920" behindDoc="0" locked="0" layoutInCell="1" allowOverlap="1" wp14:anchorId="3982C51A" wp14:editId="57946C24">
                <wp:simplePos x="0" y="0"/>
                <wp:positionH relativeFrom="column">
                  <wp:posOffset>-35413</wp:posOffset>
                </wp:positionH>
                <wp:positionV relativeFrom="paragraph">
                  <wp:posOffset>-197241</wp:posOffset>
                </wp:positionV>
                <wp:extent cx="5331064" cy="2801327"/>
                <wp:effectExtent l="38100" t="38100" r="41275" b="37465"/>
                <wp:wrapNone/>
                <wp:docPr id="498" name="Ink 498"/>
                <wp:cNvGraphicFramePr/>
                <a:graphic xmlns:a="http://schemas.openxmlformats.org/drawingml/2006/main">
                  <a:graphicData uri="http://schemas.microsoft.com/office/word/2010/wordprocessingInk">
                    <w14:contentPart bwMode="auto" r:id="rId46">
                      <w14:nvContentPartPr>
                        <w14:cNvContentPartPr/>
                      </w14:nvContentPartPr>
                      <w14:xfrm>
                        <a:off x="0" y="0"/>
                        <a:ext cx="5331064" cy="2801327"/>
                      </w14:xfrm>
                    </w14:contentPart>
                  </a:graphicData>
                </a:graphic>
              </wp:anchor>
            </w:drawing>
          </mc:Choice>
          <mc:Fallback>
            <w:pict>
              <v:shape w14:anchorId="4B912F84" id="Ink 498" o:spid="_x0000_s1026" type="#_x0000_t75" style="position:absolute;margin-left:-3.15pt;margin-top:-15.9pt;width:420.45pt;height:221.3pt;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">
                <v:imagedata r:id="rId47" o:title=""/>
              </v:shape>
            </w:pict>
          </mc:Fallback>
        </mc:AlternateContent>
      </w:r>
      <w:r w:rsidR="00D32013">
        <w:rPr>
          <w:noProof/>
        </w:rPr>
        <w:drawing>
          <wp:inline distT="0" distB="0" distL="0" distR="0" wp14:anchorId="6D8F971A" wp14:editId="1CA9939A">
            <wp:extent cx="5400040" cy="35560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us Ticketless(KH)-2. UC TQ - Nội Bộ.drawio.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3556000"/>
                    </a:xfrm>
                    <a:prstGeom prst="rect">
                      <a:avLst/>
                    </a:prstGeom>
                  </pic:spPr>
                </pic:pic>
              </a:graphicData>
            </a:graphic>
          </wp:inline>
        </w:drawing>
      </w:r>
    </w:p>
    <w:p w14:paraId="0242FB1E" w14:textId="5C2816FE" w:rsidR="00FA67BC" w:rsidRDefault="00890680" w:rsidP="00FA67BC">
      <w:pPr>
        <w:ind w:firstLine="0"/>
      </w:pPr>
      <w:r>
        <w:rPr>
          <w:noProof/>
        </w:rPr>
        <mc:AlternateContent>
          <mc:Choice Requires="wpi">
            <w:drawing>
              <wp:anchor distT="0" distB="0" distL="114300" distR="114300" simplePos="0" relativeHeight="251769856" behindDoc="0" locked="0" layoutInCell="1" allowOverlap="1" wp14:anchorId="34C350EA" wp14:editId="14AB0050">
                <wp:simplePos x="0" y="0"/>
                <wp:positionH relativeFrom="column">
                  <wp:posOffset>1131033</wp:posOffset>
                </wp:positionH>
                <wp:positionV relativeFrom="paragraph">
                  <wp:posOffset>236513</wp:posOffset>
                </wp:positionV>
                <wp:extent cx="466089" cy="210087"/>
                <wp:effectExtent l="38100" t="38100" r="29845" b="38100"/>
                <wp:wrapNone/>
                <wp:docPr id="412" name="Ink 412"/>
                <wp:cNvGraphicFramePr/>
                <a:graphic xmlns:a="http://schemas.openxmlformats.org/drawingml/2006/main">
                  <a:graphicData uri="http://schemas.microsoft.com/office/word/2010/wordprocessingInk">
                    <w14:contentPart bwMode="auto" r:id="rId49">
                      <w14:nvContentPartPr>
                        <w14:cNvContentPartPr/>
                      </w14:nvContentPartPr>
                      <w14:xfrm>
                        <a:off x="0" y="0"/>
                        <a:ext cx="466089" cy="210087"/>
                      </w14:xfrm>
                    </w14:contentPart>
                  </a:graphicData>
                </a:graphic>
              </wp:anchor>
            </w:drawing>
          </mc:Choice>
          <mc:Fallback>
            <w:pict>
              <v:shape w14:anchorId="3AD74EDC" id="Ink 412" o:spid="_x0000_s1026" type="#_x0000_t75" style="position:absolute;margin-left:88.7pt;margin-top:18.25pt;width:37.45pt;height:17.25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">
                <v:imagedata r:id="rId50" o:title=""/>
              </v:shape>
            </w:pict>
          </mc:Fallback>
        </mc:AlternateContent>
      </w:r>
      <w:r>
        <w:rPr>
          <w:noProof/>
        </w:rPr>
        <mc:AlternateContent>
          <mc:Choice Requires="wpi">
            <w:drawing>
              <wp:anchor distT="0" distB="0" distL="114300" distR="114300" simplePos="0" relativeHeight="251767808" behindDoc="0" locked="0" layoutInCell="1" allowOverlap="1" wp14:anchorId="1E5D6B99" wp14:editId="1C9B81D9">
                <wp:simplePos x="0" y="0"/>
                <wp:positionH relativeFrom="column">
                  <wp:posOffset>1761799</wp:posOffset>
                </wp:positionH>
                <wp:positionV relativeFrom="paragraph">
                  <wp:posOffset>248661</wp:posOffset>
                </wp:positionV>
                <wp:extent cx="59760" cy="30960"/>
                <wp:effectExtent l="38100" t="38100" r="35560" b="45720"/>
                <wp:wrapNone/>
                <wp:docPr id="410" name="Ink 410"/>
                <wp:cNvGraphicFramePr/>
                <a:graphic xmlns:a="http://schemas.openxmlformats.org/drawingml/2006/main">
                  <a:graphicData uri="http://schemas.microsoft.com/office/word/2010/wordprocessingInk">
                    <w14:contentPart bwMode="auto" r:id="rId51">
                      <w14:nvContentPartPr>
                        <w14:cNvContentPartPr/>
                      </w14:nvContentPartPr>
                      <w14:xfrm>
                        <a:off x="0" y="0"/>
                        <a:ext cx="59760" cy="30960"/>
                      </w14:xfrm>
                    </w14:contentPart>
                  </a:graphicData>
                </a:graphic>
              </wp:anchor>
            </w:drawing>
          </mc:Choice>
          <mc:Fallback>
            <w:pict>
              <v:shape w14:anchorId="36F39BD7" id="Ink 410" o:spid="_x0000_s1026" type="#_x0000_t75" style="position:absolute;margin-left:138.35pt;margin-top:19.25pt;width:5.4pt;height:3.1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">
                <v:imagedata r:id="rId52" o:title=""/>
              </v:shape>
            </w:pict>
          </mc:Fallback>
        </mc:AlternateContent>
      </w:r>
    </w:p>
    <w:p w14:paraId="09F757EF" w14:textId="342E6498" w:rsidR="00FA67BC" w:rsidRDefault="00890680" w:rsidP="00664485">
      <w:pPr>
        <w:ind w:firstLine="0"/>
        <w:jc w:val="center"/>
      </w:pPr>
      <w:r>
        <w:rPr>
          <w:noProof/>
        </w:rPr>
        <mc:AlternateContent>
          <mc:Choice Requires="wpi">
            <w:drawing>
              <wp:anchor distT="0" distB="0" distL="114300" distR="114300" simplePos="0" relativeHeight="251768832" behindDoc="0" locked="0" layoutInCell="1" allowOverlap="1" wp14:anchorId="1E10D95A" wp14:editId="3DB2EFEC">
                <wp:simplePos x="0" y="0"/>
                <wp:positionH relativeFrom="column">
                  <wp:posOffset>1670294</wp:posOffset>
                </wp:positionH>
                <wp:positionV relativeFrom="paragraph">
                  <wp:posOffset>-36244</wp:posOffset>
                </wp:positionV>
                <wp:extent cx="296545" cy="92075"/>
                <wp:effectExtent l="38100" t="38100" r="8255" b="41275"/>
                <wp:wrapNone/>
                <wp:docPr id="411" name="Ink 411"/>
                <wp:cNvGraphicFramePr/>
                <a:graphic xmlns:a="http://schemas.openxmlformats.org/drawingml/2006/main">
                  <a:graphicData uri="http://schemas.microsoft.com/office/word/2010/wordprocessingInk">
                    <w14:contentPart bwMode="auto" r:id="rId53">
                      <w14:nvContentPartPr>
                        <w14:cNvContentPartPr/>
                      </w14:nvContentPartPr>
                      <w14:xfrm>
                        <a:off x="0" y="0"/>
                        <a:ext cx="296545" cy="92075"/>
                      </w14:xfrm>
                    </w14:contentPart>
                  </a:graphicData>
                </a:graphic>
              </wp:anchor>
            </w:drawing>
          </mc:Choice>
          <mc:Fallback>
            <w:pict>
              <v:shape w14:anchorId="2789CFA5" id="Ink 411" o:spid="_x0000_s1026" type="#_x0000_t75" style="position:absolute;margin-left:131.15pt;margin-top:-3.2pt;width:24.05pt;height:7.95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">
                <v:imagedata r:id="rId54" o:title=""/>
              </v:shape>
            </w:pict>
          </mc:Fallback>
        </mc:AlternateContent>
      </w:r>
    </w:p>
    <w:p w14:paraId="664E5940" w14:textId="1F96CB19" w:rsidR="00664485" w:rsidRPr="00664485" w:rsidRDefault="00890680" w:rsidP="00664485">
      <w:pPr>
        <w:ind w:firstLine="0"/>
      </w:pPr>
      <w:r>
        <w:rPr>
          <w:noProof/>
        </w:rPr>
        <mc:AlternateContent>
          <mc:Choice Requires="wpi">
            <w:drawing>
              <wp:anchor distT="0" distB="0" distL="114300" distR="114300" simplePos="0" relativeHeight="251798528" behindDoc="0" locked="0" layoutInCell="1" allowOverlap="1" wp14:anchorId="17CBE563" wp14:editId="5C0AD807">
                <wp:simplePos x="0" y="0"/>
                <wp:positionH relativeFrom="column">
                  <wp:posOffset>1605817</wp:posOffset>
                </wp:positionH>
                <wp:positionV relativeFrom="paragraph">
                  <wp:posOffset>-174820</wp:posOffset>
                </wp:positionV>
                <wp:extent cx="889911" cy="933286"/>
                <wp:effectExtent l="38100" t="38100" r="43815" b="38735"/>
                <wp:wrapNone/>
                <wp:docPr id="440" name="Ink 440"/>
                <wp:cNvGraphicFramePr/>
                <a:graphic xmlns:a="http://schemas.openxmlformats.org/drawingml/2006/main">
                  <a:graphicData uri="http://schemas.microsoft.com/office/word/2010/wordprocessingInk">
                    <w14:contentPart bwMode="auto" r:id="rId55">
                      <w14:nvContentPartPr>
                        <w14:cNvContentPartPr/>
                      </w14:nvContentPartPr>
                      <w14:xfrm>
                        <a:off x="0" y="0"/>
                        <a:ext cx="889911" cy="933286"/>
                      </w14:xfrm>
                    </w14:contentPart>
                  </a:graphicData>
                </a:graphic>
              </wp:anchor>
            </w:drawing>
          </mc:Choice>
          <mc:Fallback>
            <w:pict>
              <v:shape w14:anchorId="66521672" id="Ink 440" o:spid="_x0000_s1026" type="#_x0000_t75" style="position:absolute;margin-left:126.1pt;margin-top:-14.1pt;width:70.75pt;height:74.2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">
                <v:imagedata r:id="rId56" o:title=""/>
              </v:shape>
            </w:pict>
          </mc:Fallback>
        </mc:AlternateContent>
      </w:r>
      <w:r>
        <w:rPr>
          <w:noProof/>
        </w:rPr>
        <mc:AlternateContent>
          <mc:Choice Requires="wpi">
            <w:drawing>
              <wp:anchor distT="0" distB="0" distL="114300" distR="114300" simplePos="0" relativeHeight="251786240" behindDoc="0" locked="0" layoutInCell="1" allowOverlap="1" wp14:anchorId="738D6D24" wp14:editId="44F4AB82">
                <wp:simplePos x="0" y="0"/>
                <wp:positionH relativeFrom="column">
                  <wp:posOffset>1007940</wp:posOffset>
                </wp:positionH>
                <wp:positionV relativeFrom="paragraph">
                  <wp:posOffset>-174820</wp:posOffset>
                </wp:positionV>
                <wp:extent cx="459740" cy="693369"/>
                <wp:effectExtent l="38100" t="38100" r="16510" b="31115"/>
                <wp:wrapNone/>
                <wp:docPr id="428" name="Ink 428"/>
                <wp:cNvGraphicFramePr/>
                <a:graphic xmlns:a="http://schemas.openxmlformats.org/drawingml/2006/main">
                  <a:graphicData uri="http://schemas.microsoft.com/office/word/2010/wordprocessingInk">
                    <w14:contentPart bwMode="auto" r:id="rId57">
                      <w14:nvContentPartPr>
                        <w14:cNvContentPartPr/>
                      </w14:nvContentPartPr>
                      <w14:xfrm>
                        <a:off x="0" y="0"/>
                        <a:ext cx="459740" cy="693369"/>
                      </w14:xfrm>
                    </w14:contentPart>
                  </a:graphicData>
                </a:graphic>
              </wp:anchor>
            </w:drawing>
          </mc:Choice>
          <mc:Fallback>
            <w:pict>
              <v:shape w14:anchorId="38AD0FC3" id="Ink 428" o:spid="_x0000_s1026" type="#_x0000_t75" style="position:absolute;margin-left:79pt;margin-top:-14.1pt;width:36.9pt;height:55.3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">
                <v:imagedata r:id="rId58" o:title=""/>
              </v:shape>
            </w:pict>
          </mc:Fallback>
        </mc:AlternateContent>
      </w:r>
      <w:r>
        <w:rPr>
          <w:noProof/>
        </w:rPr>
        <mc:AlternateContent>
          <mc:Choice Requires="wpi">
            <w:drawing>
              <wp:anchor distT="0" distB="0" distL="114300" distR="114300" simplePos="0" relativeHeight="251787264" behindDoc="0" locked="0" layoutInCell="1" allowOverlap="1" wp14:anchorId="148AD9A7" wp14:editId="79647B55">
                <wp:simplePos x="0" y="0"/>
                <wp:positionH relativeFrom="column">
                  <wp:posOffset>673833</wp:posOffset>
                </wp:positionH>
                <wp:positionV relativeFrom="paragraph">
                  <wp:posOffset>-174820</wp:posOffset>
                </wp:positionV>
                <wp:extent cx="793847" cy="825840"/>
                <wp:effectExtent l="38100" t="38100" r="6350" b="31750"/>
                <wp:wrapNone/>
                <wp:docPr id="429" name="Ink 429"/>
                <wp:cNvGraphicFramePr/>
                <a:graphic xmlns:a="http://schemas.openxmlformats.org/drawingml/2006/main">
                  <a:graphicData uri="http://schemas.microsoft.com/office/word/2010/wordprocessingInk">
                    <w14:contentPart bwMode="auto" r:id="rId59">
                      <w14:nvContentPartPr>
                        <w14:cNvContentPartPr/>
                      </w14:nvContentPartPr>
                      <w14:xfrm>
                        <a:off x="0" y="0"/>
                        <a:ext cx="793847" cy="825840"/>
                      </w14:xfrm>
                    </w14:contentPart>
                  </a:graphicData>
                </a:graphic>
              </wp:anchor>
            </w:drawing>
          </mc:Choice>
          <mc:Fallback>
            <w:pict>
              <v:shape w14:anchorId="7FF37CD0" id="Ink 429" o:spid="_x0000_s1026" type="#_x0000_t75" style="position:absolute;margin-left:52.7pt;margin-top:-14.1pt;width:63.2pt;height:65.7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">
                <v:imagedata r:id="rId60" o:title=""/>
              </v:shape>
            </w:pict>
          </mc:Fallback>
        </mc:AlternateContent>
      </w:r>
    </w:p>
    <w:p w14:paraId="0213940F" w14:textId="7B529451" w:rsidR="000771B1" w:rsidRPr="000771B1" w:rsidRDefault="000771B1" w:rsidP="000771B1">
      <w:pPr>
        <w:ind w:firstLine="0"/>
      </w:pPr>
    </w:p>
    <w:p w14:paraId="27DD7AD8" w14:textId="540C6863" w:rsidR="00891E9F" w:rsidRDefault="00891E9F" w:rsidP="009517DD">
      <w:pPr>
        <w:autoSpaceDE w:val="0"/>
        <w:autoSpaceDN w:val="0"/>
        <w:adjustRightInd w:val="0"/>
        <w:spacing w:before="100" w:after="100"/>
        <w:ind w:firstLine="0"/>
        <w:jc w:val="left"/>
      </w:pPr>
    </w:p>
    <w:p w14:paraId="7B0D6F55" w14:textId="7EC0189C" w:rsidR="00891E9F" w:rsidRDefault="00891E9F" w:rsidP="009517DD">
      <w:pPr>
        <w:autoSpaceDE w:val="0"/>
        <w:autoSpaceDN w:val="0"/>
        <w:adjustRightInd w:val="0"/>
        <w:spacing w:before="100" w:after="100"/>
        <w:ind w:firstLine="0"/>
        <w:jc w:val="left"/>
      </w:pPr>
    </w:p>
    <w:p w14:paraId="2A7D1FFE" w14:textId="7E3D9B82" w:rsidR="00891E9F" w:rsidRDefault="00891E9F" w:rsidP="009517DD">
      <w:pPr>
        <w:autoSpaceDE w:val="0"/>
        <w:autoSpaceDN w:val="0"/>
        <w:adjustRightInd w:val="0"/>
        <w:spacing w:before="100" w:after="100"/>
        <w:ind w:firstLine="0"/>
        <w:jc w:val="left"/>
      </w:pPr>
    </w:p>
    <w:p w14:paraId="1C83BCA5" w14:textId="3DBD816B" w:rsidR="00891E9F" w:rsidRDefault="00891E9F" w:rsidP="009517DD">
      <w:pPr>
        <w:autoSpaceDE w:val="0"/>
        <w:autoSpaceDN w:val="0"/>
        <w:adjustRightInd w:val="0"/>
        <w:spacing w:before="100" w:after="100"/>
        <w:ind w:firstLine="0"/>
        <w:jc w:val="left"/>
      </w:pPr>
    </w:p>
    <w:p w14:paraId="2A1AC09C" w14:textId="150CEC28" w:rsidR="00891E9F" w:rsidRDefault="00891E9F" w:rsidP="009517DD">
      <w:pPr>
        <w:autoSpaceDE w:val="0"/>
        <w:autoSpaceDN w:val="0"/>
        <w:adjustRightInd w:val="0"/>
        <w:spacing w:before="100" w:after="100"/>
        <w:ind w:firstLine="0"/>
        <w:jc w:val="left"/>
      </w:pPr>
    </w:p>
    <w:p w14:paraId="2BCC7F3E" w14:textId="71C54E9C" w:rsidR="00891E9F" w:rsidRDefault="00891E9F" w:rsidP="009517DD">
      <w:pPr>
        <w:autoSpaceDE w:val="0"/>
        <w:autoSpaceDN w:val="0"/>
        <w:adjustRightInd w:val="0"/>
        <w:spacing w:before="100" w:after="100"/>
        <w:ind w:firstLine="0"/>
        <w:jc w:val="left"/>
      </w:pPr>
    </w:p>
    <w:p w14:paraId="3965A50B" w14:textId="75394A3C" w:rsidR="00891E9F" w:rsidRDefault="00891E9F" w:rsidP="009517DD">
      <w:pPr>
        <w:autoSpaceDE w:val="0"/>
        <w:autoSpaceDN w:val="0"/>
        <w:adjustRightInd w:val="0"/>
        <w:spacing w:before="100" w:after="100"/>
        <w:ind w:firstLine="0"/>
        <w:jc w:val="left"/>
      </w:pPr>
    </w:p>
    <w:p w14:paraId="31E1D057" w14:textId="53F4E0C9" w:rsidR="00891E9F" w:rsidRDefault="00891E9F" w:rsidP="009517DD">
      <w:pPr>
        <w:autoSpaceDE w:val="0"/>
        <w:autoSpaceDN w:val="0"/>
        <w:adjustRightInd w:val="0"/>
        <w:spacing w:before="100" w:after="100"/>
        <w:ind w:firstLine="0"/>
        <w:jc w:val="left"/>
      </w:pPr>
    </w:p>
    <w:p w14:paraId="74606285" w14:textId="05C6CFBA" w:rsidR="00891E9F" w:rsidRDefault="00891E9F" w:rsidP="009517DD">
      <w:pPr>
        <w:autoSpaceDE w:val="0"/>
        <w:autoSpaceDN w:val="0"/>
        <w:adjustRightInd w:val="0"/>
        <w:spacing w:before="100" w:after="100"/>
        <w:ind w:firstLine="0"/>
        <w:jc w:val="left"/>
      </w:pPr>
    </w:p>
    <w:p w14:paraId="371BB50A" w14:textId="546ECAD8" w:rsidR="00891E9F" w:rsidRDefault="00891E9F" w:rsidP="009517DD">
      <w:pPr>
        <w:autoSpaceDE w:val="0"/>
        <w:autoSpaceDN w:val="0"/>
        <w:adjustRightInd w:val="0"/>
        <w:spacing w:before="100" w:after="100"/>
        <w:ind w:firstLine="0"/>
        <w:jc w:val="left"/>
      </w:pPr>
    </w:p>
    <w:p w14:paraId="7049DFBB" w14:textId="2F57AE75" w:rsidR="0072084C" w:rsidRPr="00BC36AC" w:rsidRDefault="00BC36AC" w:rsidP="0072084C">
      <w:pPr>
        <w:rPr>
          <w:color w:val="FF0000"/>
        </w:rPr>
      </w:pPr>
      <w:r w:rsidRPr="00BC36AC">
        <w:rPr>
          <w:color w:val="FF0000"/>
          <w:highlight w:val="yellow"/>
        </w:rPr>
        <w:lastRenderedPageBreak/>
        <w:t>3.3.2 Mô tả chi tiết các use case</w:t>
      </w:r>
    </w:p>
    <w:p w14:paraId="3A022FB4" w14:textId="441FE63C" w:rsidR="00442E1D" w:rsidRPr="00442E1D" w:rsidRDefault="00442E1D" w:rsidP="00BC36AC">
      <w:pPr>
        <w:pStyle w:val="Heading2"/>
      </w:pPr>
      <w:bookmarkStart w:id="66" w:name="_Toc110646950"/>
      <w:r>
        <w:t xml:space="preserve">4.1. </w:t>
      </w:r>
      <w:r w:rsidRPr="00442E1D">
        <w:t>Xác thực số điện thoại</w:t>
      </w:r>
      <w:bookmarkEnd w:id="66"/>
    </w:p>
    <w:p w14:paraId="00ECEF86" w14:textId="2FD24717" w:rsidR="00442E1D" w:rsidRDefault="00442E1D" w:rsidP="00442E1D">
      <w:pPr>
        <w:pStyle w:val="Heading3"/>
        <w:numPr>
          <w:ilvl w:val="0"/>
          <w:numId w:val="0"/>
        </w:numPr>
      </w:pPr>
      <w:bookmarkStart w:id="67" w:name="_Toc110646951"/>
      <w:r>
        <w:t xml:space="preserve">4.1.1. </w:t>
      </w:r>
      <w:r w:rsidRPr="00FD7327">
        <w:t xml:space="preserve">Use case </w:t>
      </w:r>
      <w:r>
        <w:t>Xác Thực Số Điện Thoại</w:t>
      </w:r>
      <w:bookmarkEnd w:id="67"/>
      <w:r w:rsidR="00BC36AC">
        <w:t xml:space="preserve"> </w:t>
      </w:r>
    </w:p>
    <w:p w14:paraId="30FE1D57" w14:textId="55BD539E" w:rsidR="00BC36AC" w:rsidRDefault="00BC36AC" w:rsidP="00BC36AC">
      <w:pPr>
        <w:rPr>
          <w:color w:val="FF0000"/>
        </w:rPr>
      </w:pPr>
      <w:r>
        <w:rPr>
          <w:color w:val="FF0000"/>
        </w:rPr>
        <w:t>UC này ở đâu ra? Trên sơ đồ tổng quát không có.</w:t>
      </w:r>
    </w:p>
    <w:p w14:paraId="2CABCBFC" w14:textId="77777777" w:rsidR="00A06487" w:rsidRPr="00BC36AC" w:rsidRDefault="00A06487" w:rsidP="00BC36AC">
      <w:pPr>
        <w:rPr>
          <w:color w:val="FF0000"/>
        </w:rPr>
      </w:pPr>
    </w:p>
    <w:p w14:paraId="1CADA712" w14:textId="7DB95BF5" w:rsidR="00442E1D" w:rsidRPr="00BE0B1B" w:rsidRDefault="001B28C9" w:rsidP="001B28C9">
      <w:pPr>
        <w:ind w:firstLine="0"/>
      </w:pPr>
      <w:r w:rsidRPr="001B28C9">
        <w:rPr>
          <w:noProof/>
        </w:rPr>
        <w:drawing>
          <wp:inline distT="0" distB="0" distL="0" distR="0" wp14:anchorId="4B09C11C" wp14:editId="6BC18E13">
            <wp:extent cx="5400040" cy="34982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3498215"/>
                    </a:xfrm>
                    <a:prstGeom prst="rect">
                      <a:avLst/>
                    </a:prstGeom>
                  </pic:spPr>
                </pic:pic>
              </a:graphicData>
            </a:graphic>
          </wp:inline>
        </w:drawing>
      </w:r>
    </w:p>
    <w:p w14:paraId="4CEF2AA4" w14:textId="4EF5D829" w:rsidR="00442E1D" w:rsidRDefault="00442E1D" w:rsidP="00442E1D">
      <w:pPr>
        <w:pStyle w:val="Heading3"/>
        <w:numPr>
          <w:ilvl w:val="0"/>
          <w:numId w:val="0"/>
        </w:numPr>
      </w:pPr>
      <w:bookmarkStart w:id="68" w:name="_Toc110646952"/>
      <w:r>
        <w:lastRenderedPageBreak/>
        <w:t xml:space="preserve">4.1.2. </w:t>
      </w:r>
      <w:r w:rsidR="001B28C9">
        <w:t>Quy trình</w:t>
      </w:r>
      <w:r>
        <w:t xml:space="preserve"> Xác Thực Số Điện Thoại</w:t>
      </w:r>
      <w:bookmarkEnd w:id="68"/>
    </w:p>
    <w:p w14:paraId="0DAD1535" w14:textId="73CAA167" w:rsidR="001B28C9" w:rsidRPr="001B28C9" w:rsidRDefault="001B28C9" w:rsidP="001B28C9">
      <w:pPr>
        <w:ind w:firstLine="0"/>
      </w:pPr>
      <w:r w:rsidRPr="001B28C9">
        <w:rPr>
          <w:noProof/>
        </w:rPr>
        <w:drawing>
          <wp:inline distT="0" distB="0" distL="0" distR="0" wp14:anchorId="46B45A33" wp14:editId="01B3E592">
            <wp:extent cx="5400040" cy="43618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4361815"/>
                    </a:xfrm>
                    <a:prstGeom prst="rect">
                      <a:avLst/>
                    </a:prstGeom>
                  </pic:spPr>
                </pic:pic>
              </a:graphicData>
            </a:graphic>
          </wp:inline>
        </w:drawing>
      </w:r>
    </w:p>
    <w:p w14:paraId="0E43B766" w14:textId="78E18315" w:rsidR="00442E1D" w:rsidRDefault="00442E1D" w:rsidP="00442E1D">
      <w:pPr>
        <w:pStyle w:val="Heading3"/>
        <w:numPr>
          <w:ilvl w:val="0"/>
          <w:numId w:val="0"/>
        </w:numPr>
      </w:pPr>
      <w:bookmarkStart w:id="69" w:name="_Toc110646953"/>
      <w:r>
        <w:lastRenderedPageBreak/>
        <w:t>4.1.3. Yêu cầu giao diện</w:t>
      </w:r>
      <w:bookmarkEnd w:id="69"/>
    </w:p>
    <w:p w14:paraId="7E6EA35A" w14:textId="01ADA5A0" w:rsidR="001B28C9" w:rsidRPr="001B28C9" w:rsidRDefault="00FC12AC" w:rsidP="001B28C9">
      <w:pPr>
        <w:ind w:firstLine="0"/>
      </w:pPr>
      <w:r w:rsidRPr="00FC12AC">
        <w:rPr>
          <w:noProof/>
        </w:rPr>
        <w:drawing>
          <wp:inline distT="0" distB="0" distL="0" distR="0" wp14:anchorId="61DDF88F" wp14:editId="00CFBE9B">
            <wp:extent cx="5400040" cy="4919215"/>
            <wp:effectExtent l="0" t="0" r="0" b="0"/>
            <wp:docPr id="37" name="Picture 37" descr="C:\Users\Admin\Download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a.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00040" cy="4919215"/>
                    </a:xfrm>
                    <a:prstGeom prst="rect">
                      <a:avLst/>
                    </a:prstGeom>
                    <a:noFill/>
                    <a:ln>
                      <a:noFill/>
                    </a:ln>
                  </pic:spPr>
                </pic:pic>
              </a:graphicData>
            </a:graphic>
          </wp:inline>
        </w:drawing>
      </w:r>
    </w:p>
    <w:p w14:paraId="416CC925" w14:textId="510442AE" w:rsidR="001B28C9" w:rsidRPr="001B28C9" w:rsidRDefault="001B28C9" w:rsidP="001B28C9"/>
    <w:p w14:paraId="56DF8FBB" w14:textId="69C0E0BA" w:rsidR="00442E1D" w:rsidRDefault="00442E1D" w:rsidP="00442E1D">
      <w:pPr>
        <w:pStyle w:val="Heading3"/>
        <w:numPr>
          <w:ilvl w:val="0"/>
          <w:numId w:val="0"/>
        </w:numPr>
      </w:pPr>
      <w:bookmarkStart w:id="70" w:name="_Toc110646954"/>
      <w:r>
        <w:t>4.1.4. Chi tiết chức năng</w:t>
      </w:r>
      <w:bookmarkEnd w:id="70"/>
    </w:p>
    <w:tbl>
      <w:tblPr>
        <w:tblW w:w="0" w:type="auto"/>
        <w:tblCellMar>
          <w:top w:w="15" w:type="dxa"/>
          <w:left w:w="15" w:type="dxa"/>
          <w:bottom w:w="15" w:type="dxa"/>
          <w:right w:w="15" w:type="dxa"/>
        </w:tblCellMar>
        <w:tblLook w:val="04A0" w:firstRow="1" w:lastRow="0" w:firstColumn="1" w:lastColumn="0" w:noHBand="0" w:noVBand="1"/>
      </w:tblPr>
      <w:tblGrid>
        <w:gridCol w:w="1556"/>
        <w:gridCol w:w="3613"/>
        <w:gridCol w:w="1228"/>
        <w:gridCol w:w="2087"/>
      </w:tblGrid>
      <w:tr w:rsidR="00FC12AC" w:rsidRPr="00FC12AC" w14:paraId="29D711BC"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6B61DB"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5EF25"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Xác thực SĐ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4172A"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96CFE"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UC01</w:t>
            </w:r>
          </w:p>
        </w:tc>
      </w:tr>
      <w:tr w:rsidR="00FC12AC" w:rsidRPr="00FC12AC" w14:paraId="01F96B05"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01B62"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76062"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Khách hàng</w:t>
            </w:r>
          </w:p>
        </w:tc>
      </w:tr>
      <w:tr w:rsidR="00FC12AC" w:rsidRPr="00FC12AC" w14:paraId="33D23E12"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B4301"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6734D"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Yêu cầu người dùng xác thực SĐT để tiến hành thiết lập thẻ phi vật lý trên ứng dụng.</w:t>
            </w:r>
          </w:p>
        </w:tc>
      </w:tr>
      <w:tr w:rsidR="00FC12AC" w:rsidRPr="00FC12AC" w14:paraId="63C715C6"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3FE00"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40816"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Người dùng đã tải ứng dụng thành công, có kết nối mạng và có SĐT</w:t>
            </w:r>
          </w:p>
        </w:tc>
      </w:tr>
      <w:tr w:rsidR="00FC12AC" w:rsidRPr="00FC12AC" w14:paraId="54C0F52A" w14:textId="77777777" w:rsidTr="00FC12AC">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B2857"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78286" w14:textId="77777777" w:rsidR="00FC12AC" w:rsidRPr="00FC12AC" w:rsidRDefault="00FC12AC" w:rsidP="00FC12AC">
            <w:pPr>
              <w:spacing w:before="0" w:after="0" w:line="240" w:lineRule="auto"/>
              <w:ind w:firstLine="0"/>
              <w:jc w:val="left"/>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309"/>
              <w:gridCol w:w="4399"/>
            </w:tblGrid>
            <w:tr w:rsidR="00FC12AC" w:rsidRPr="00FC12AC" w14:paraId="60E9E347" w14:textId="77777777">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071E42"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2079B6"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System</w:t>
                  </w:r>
                </w:p>
              </w:tc>
            </w:tr>
            <w:tr w:rsidR="00FC12AC" w:rsidRPr="00FC12AC" w14:paraId="526A55F3" w14:textId="77777777">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7C1026C"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1.Truy cập vào ứng dụ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286A4BB"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 xml:space="preserve"> 2. Đưa ra màn hình xác thực SĐT</w:t>
                  </w:r>
                </w:p>
              </w:tc>
            </w:tr>
            <w:tr w:rsidR="00FC12AC" w:rsidRPr="00FC12AC" w14:paraId="30417DC5" w14:textId="77777777">
              <w:trPr>
                <w:trHeight w:val="1010"/>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54703813"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2400D9"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3. Yêu cầu người dùng nhập SĐT</w:t>
                  </w:r>
                </w:p>
              </w:tc>
            </w:tr>
            <w:tr w:rsidR="00FC12AC" w:rsidRPr="00FC12AC" w14:paraId="26714CE4"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B82A8A2"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4. Nhập SĐ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8C464A"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 </w:t>
                  </w:r>
                </w:p>
              </w:tc>
            </w:tr>
            <w:tr w:rsidR="00FC12AC" w:rsidRPr="00FC12AC" w14:paraId="55ED0CF4"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9F8FA8"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570F26"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5. Kiểm tra SĐT mà khách hàng nhập</w:t>
                  </w:r>
                </w:p>
              </w:tc>
            </w:tr>
            <w:tr w:rsidR="00FC12AC" w:rsidRPr="00FC12AC" w14:paraId="1B3AC756"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16D911" w14:textId="77777777" w:rsidR="00FC12AC" w:rsidRPr="00FC12AC" w:rsidRDefault="00FC12AC" w:rsidP="00FC12AC">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920E48"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6. Tiến hành gửi mã OTP qua SĐT đó.</w:t>
                  </w:r>
                </w:p>
              </w:tc>
            </w:tr>
            <w:tr w:rsidR="00FC12AC" w:rsidRPr="00FC12AC" w14:paraId="0A4FD61C"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FDFD4B" w14:textId="77777777" w:rsidR="00FC12AC" w:rsidRPr="00FC12AC" w:rsidRDefault="00FC12AC" w:rsidP="00FC12AC">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EAF1ED"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7. Yêu cầu khách hành nhập mã OTP được gửi qua SĐT.</w:t>
                  </w:r>
                </w:p>
              </w:tc>
            </w:tr>
            <w:tr w:rsidR="00FC12AC" w:rsidRPr="00FC12AC" w14:paraId="4BAB563E"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3D5AED1"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8. Nhập mã OTP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7A04CB4" w14:textId="77777777" w:rsidR="00FC12AC" w:rsidRPr="00FC12AC" w:rsidRDefault="00FC12AC" w:rsidP="00FC12AC">
                  <w:pPr>
                    <w:spacing w:before="0" w:after="0" w:line="240" w:lineRule="auto"/>
                    <w:ind w:firstLine="0"/>
                    <w:jc w:val="left"/>
                    <w:rPr>
                      <w:sz w:val="24"/>
                      <w:szCs w:val="24"/>
                    </w:rPr>
                  </w:pPr>
                </w:p>
              </w:tc>
            </w:tr>
            <w:tr w:rsidR="00FC12AC" w:rsidRPr="00FC12AC" w14:paraId="25247411"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718573D"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9. Chọn button “Kích hoạ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BD77EB3" w14:textId="77777777" w:rsidR="00FC12AC" w:rsidRPr="00FC12AC" w:rsidRDefault="00FC12AC" w:rsidP="00FC12AC">
                  <w:pPr>
                    <w:spacing w:before="0" w:after="0" w:line="240" w:lineRule="auto"/>
                    <w:ind w:firstLine="0"/>
                    <w:jc w:val="left"/>
                    <w:rPr>
                      <w:sz w:val="24"/>
                      <w:szCs w:val="24"/>
                    </w:rPr>
                  </w:pPr>
                </w:p>
              </w:tc>
            </w:tr>
            <w:tr w:rsidR="00FC12AC" w:rsidRPr="00FC12AC" w14:paraId="535FED2F"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857E41" w14:textId="77777777" w:rsidR="00FC12AC" w:rsidRPr="00FC12AC" w:rsidRDefault="00FC12AC" w:rsidP="00FC12AC">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649416E"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10. Hệ thống kiểm tra mã OTP khách hàng điền. </w:t>
                  </w:r>
                </w:p>
              </w:tc>
            </w:tr>
            <w:tr w:rsidR="00FC12AC" w:rsidRPr="00FC12AC" w14:paraId="6EC99ED4"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1AF4D9" w14:textId="77777777" w:rsidR="00FC12AC" w:rsidRPr="00FC12AC" w:rsidRDefault="00FC12AC" w:rsidP="00FC12AC">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F2FFB53" w14:textId="77777777" w:rsidR="00FC12AC" w:rsidRPr="00FC12AC" w:rsidRDefault="00FC12AC" w:rsidP="00FC12AC">
                  <w:pPr>
                    <w:spacing w:before="240" w:after="0" w:line="240" w:lineRule="auto"/>
                    <w:ind w:firstLine="0"/>
                    <w:jc w:val="left"/>
                    <w:rPr>
                      <w:sz w:val="24"/>
                      <w:szCs w:val="24"/>
                    </w:rPr>
                  </w:pPr>
                  <w:r w:rsidRPr="00FC12AC">
                    <w:rPr>
                      <w:color w:val="000000"/>
                      <w:sz w:val="24"/>
                      <w:szCs w:val="24"/>
                    </w:rPr>
                    <w:t>11. Thông báo xác thực SĐT thành công. </w:t>
                  </w:r>
                </w:p>
              </w:tc>
            </w:tr>
          </w:tbl>
          <w:p w14:paraId="47DF18A3" w14:textId="77777777" w:rsidR="00FC12AC" w:rsidRPr="00FC12AC" w:rsidRDefault="00FC12AC" w:rsidP="00FC12AC">
            <w:pPr>
              <w:spacing w:before="0" w:after="0" w:line="240" w:lineRule="auto"/>
              <w:ind w:firstLine="0"/>
              <w:jc w:val="left"/>
              <w:rPr>
                <w:sz w:val="24"/>
                <w:szCs w:val="24"/>
              </w:rPr>
            </w:pPr>
          </w:p>
        </w:tc>
      </w:tr>
      <w:tr w:rsidR="00FC12AC" w:rsidRPr="00FC12AC" w14:paraId="7265CC1B"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A1ED5"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D8B4D"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Giao diện thẻ phi vật lý ( trước khi đăng nhập )</w:t>
            </w:r>
          </w:p>
        </w:tc>
      </w:tr>
      <w:tr w:rsidR="00FC12AC" w:rsidRPr="00FC12AC" w14:paraId="0F337700" w14:textId="77777777" w:rsidTr="00FC12A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41E6C" w14:textId="77777777" w:rsidR="00FC12AC" w:rsidRPr="00FC12AC" w:rsidRDefault="00FC12AC" w:rsidP="00FC12AC">
            <w:pPr>
              <w:spacing w:before="240" w:after="240" w:line="240" w:lineRule="auto"/>
              <w:ind w:firstLine="0"/>
              <w:jc w:val="left"/>
              <w:rPr>
                <w:sz w:val="24"/>
                <w:szCs w:val="24"/>
              </w:rPr>
            </w:pPr>
            <w:r w:rsidRPr="00FC12AC">
              <w:rPr>
                <w:i/>
                <w:iCs/>
                <w:color w:val="000000"/>
                <w:sz w:val="24"/>
                <w:szCs w:val="24"/>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FDD64"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5.1 Nếu SĐT sai cú pháp ( 9 số không bao gồm đầu +84) hoặc số điện thoại không tồn tại thì hệ thống hiện thông báo “Số điện thoại không hợp lệ!!! Vui lòng nhập lại số điện thoại.” và quay lại bước 4. </w:t>
            </w:r>
          </w:p>
          <w:p w14:paraId="757D1C18"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10.1  Nếu mã OTP không khớp với mã từ tin nhắn của hệ thống thì thông báo “Mã xác thực không hợp lệ!!! Vui lòng nhập lại mã xác thực.” quay lại bước 8.</w:t>
            </w:r>
          </w:p>
          <w:p w14:paraId="5BABAB98"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10.2 Nếu nhập sai quá 3 lần thì hệ thống gửi thông báo “Xác thực thất bại!!! Vui lòng thử lại sau.” và quay lại bước 3.</w:t>
            </w:r>
          </w:p>
          <w:p w14:paraId="63E2CF31" w14:textId="77777777" w:rsidR="00FC12AC" w:rsidRPr="00FC12AC" w:rsidRDefault="00FC12AC" w:rsidP="00FC12AC">
            <w:pPr>
              <w:spacing w:before="240" w:after="240" w:line="240" w:lineRule="auto"/>
              <w:ind w:firstLine="0"/>
              <w:jc w:val="left"/>
              <w:rPr>
                <w:sz w:val="24"/>
                <w:szCs w:val="24"/>
              </w:rPr>
            </w:pPr>
            <w:r w:rsidRPr="00FC12AC">
              <w:rPr>
                <w:color w:val="000000"/>
                <w:sz w:val="24"/>
                <w:szCs w:val="24"/>
              </w:rPr>
              <w:t>10.3 Nếu quá thời gian 1 phút thì mã OTP sẽ hết hiệu lực hệ thống gửi thông báo “Xác thực thất bại!!! Vui lòng thử lại sau.” và quay lại bước 3.</w:t>
            </w:r>
          </w:p>
        </w:tc>
      </w:tr>
    </w:tbl>
    <w:p w14:paraId="7C702CD6" w14:textId="7FB33AF4" w:rsidR="00FC12AC" w:rsidRPr="00FC12AC" w:rsidRDefault="00FC12AC" w:rsidP="00FC12AC">
      <w:pPr>
        <w:ind w:firstLine="0"/>
      </w:pPr>
    </w:p>
    <w:p w14:paraId="77CE729D" w14:textId="3AB65B16" w:rsidR="00442E1D" w:rsidRPr="00442E1D" w:rsidRDefault="00442E1D" w:rsidP="00BC36AC">
      <w:pPr>
        <w:pStyle w:val="Heading2"/>
      </w:pPr>
      <w:bookmarkStart w:id="71" w:name="_Toc110646955"/>
      <w:r w:rsidRPr="00442E1D">
        <w:t>4.2. Đăng ký</w:t>
      </w:r>
      <w:bookmarkEnd w:id="71"/>
    </w:p>
    <w:p w14:paraId="460FD72A" w14:textId="14F8554F" w:rsidR="00442E1D" w:rsidRDefault="00FC12AC" w:rsidP="00442E1D">
      <w:pPr>
        <w:pStyle w:val="Heading3"/>
        <w:numPr>
          <w:ilvl w:val="0"/>
          <w:numId w:val="0"/>
        </w:numPr>
      </w:pPr>
      <w:bookmarkStart w:id="72" w:name="_Toc110646956"/>
      <w:r>
        <w:t xml:space="preserve">4.2.1. </w:t>
      </w:r>
      <w:r w:rsidR="00442E1D" w:rsidRPr="00FD7327">
        <w:t xml:space="preserve">Use case </w:t>
      </w:r>
      <w:r w:rsidR="00442E1D">
        <w:t>Đăng Ký</w:t>
      </w:r>
      <w:bookmarkEnd w:id="72"/>
    </w:p>
    <w:p w14:paraId="15ED70CC" w14:textId="134616F4" w:rsidR="00FC12AC" w:rsidRPr="00FC12AC" w:rsidRDefault="00A06487" w:rsidP="00FC12AC">
      <w:pPr>
        <w:ind w:firstLine="0"/>
      </w:pPr>
      <w:r>
        <w:rPr>
          <w:noProof/>
          <w:color w:val="000000"/>
        </w:rPr>
        <mc:AlternateContent>
          <mc:Choice Requires="wpi">
            <w:drawing>
              <wp:anchor distT="0" distB="0" distL="114300" distR="114300" simplePos="0" relativeHeight="251867136" behindDoc="0" locked="0" layoutInCell="1" allowOverlap="1" wp14:anchorId="08CB01A5" wp14:editId="18F31A11">
                <wp:simplePos x="0" y="0"/>
                <wp:positionH relativeFrom="column">
                  <wp:posOffset>1951648</wp:posOffset>
                </wp:positionH>
                <wp:positionV relativeFrom="paragraph">
                  <wp:posOffset>512787</wp:posOffset>
                </wp:positionV>
                <wp:extent cx="3275640" cy="1866212"/>
                <wp:effectExtent l="38100" t="38100" r="20320" b="39370"/>
                <wp:wrapNone/>
                <wp:docPr id="507" name="Ink 507"/>
                <wp:cNvGraphicFramePr/>
                <a:graphic xmlns:a="http://schemas.openxmlformats.org/drawingml/2006/main">
                  <a:graphicData uri="http://schemas.microsoft.com/office/word/2010/wordprocessingInk">
                    <w14:contentPart bwMode="auto" r:id="rId64">
                      <w14:nvContentPartPr>
                        <w14:cNvContentPartPr/>
                      </w14:nvContentPartPr>
                      <w14:xfrm>
                        <a:off x="0" y="0"/>
                        <a:ext cx="3275640" cy="1866212"/>
                      </w14:xfrm>
                    </w14:contentPart>
                  </a:graphicData>
                </a:graphic>
              </wp:anchor>
            </w:drawing>
          </mc:Choice>
          <mc:Fallback>
            <w:pict>
              <v:shape w14:anchorId="02706505" id="Ink 507" o:spid="_x0000_s1026" type="#_x0000_t75" style="position:absolute;margin-left:153.3pt;margin-top:40.05pt;width:258.6pt;height:147.7pt;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">
                <v:imagedata r:id="rId65" o:title=""/>
              </v:shape>
            </w:pict>
          </mc:Fallback>
        </mc:AlternateContent>
      </w:r>
      <w:r w:rsidR="00FC12AC">
        <w:rPr>
          <w:noProof/>
          <w:color w:val="000000"/>
        </w:rPr>
        <w:drawing>
          <wp:inline distT="0" distB="0" distL="0" distR="0" wp14:anchorId="16923003" wp14:editId="0148ADF3">
            <wp:extent cx="5370313" cy="2921337"/>
            <wp:effectExtent l="0" t="0" r="0" b="0"/>
            <wp:docPr id="31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66"/>
                    <a:srcRect/>
                    <a:stretch>
                      <a:fillRect/>
                    </a:stretch>
                  </pic:blipFill>
                  <pic:spPr>
                    <a:xfrm>
                      <a:off x="0" y="0"/>
                      <a:ext cx="5370313" cy="2921337"/>
                    </a:xfrm>
                    <a:prstGeom prst="rect">
                      <a:avLst/>
                    </a:prstGeom>
                    <a:ln/>
                  </pic:spPr>
                </pic:pic>
              </a:graphicData>
            </a:graphic>
          </wp:inline>
        </w:drawing>
      </w:r>
    </w:p>
    <w:p w14:paraId="68BE2FE9" w14:textId="0097FD60" w:rsidR="00442E1D" w:rsidRDefault="00FC12AC" w:rsidP="00442E1D">
      <w:pPr>
        <w:pStyle w:val="Heading3"/>
        <w:numPr>
          <w:ilvl w:val="0"/>
          <w:numId w:val="0"/>
        </w:numPr>
      </w:pPr>
      <w:bookmarkStart w:id="73" w:name="_Toc110646957"/>
      <w:r>
        <w:lastRenderedPageBreak/>
        <w:t>4.2.2. Quy trình</w:t>
      </w:r>
      <w:r w:rsidR="00442E1D">
        <w:t xml:space="preserve"> Đăng Ký</w:t>
      </w:r>
      <w:bookmarkEnd w:id="73"/>
    </w:p>
    <w:p w14:paraId="61E00904" w14:textId="40589332" w:rsidR="00FC12AC" w:rsidRPr="00FC12AC" w:rsidRDefault="00FC12AC" w:rsidP="00FC12AC">
      <w:pPr>
        <w:ind w:firstLine="0"/>
      </w:pPr>
      <w:r>
        <w:rPr>
          <w:noProof/>
        </w:rPr>
        <w:drawing>
          <wp:inline distT="0" distB="0" distL="0" distR="0" wp14:anchorId="2113C586" wp14:editId="4C95D69E">
            <wp:extent cx="5400040" cy="5433532"/>
            <wp:effectExtent l="0" t="0" r="0" b="0"/>
            <wp:docPr id="331"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67"/>
                    <a:srcRect/>
                    <a:stretch>
                      <a:fillRect/>
                    </a:stretch>
                  </pic:blipFill>
                  <pic:spPr>
                    <a:xfrm>
                      <a:off x="0" y="0"/>
                      <a:ext cx="5400040" cy="5433532"/>
                    </a:xfrm>
                    <a:prstGeom prst="rect">
                      <a:avLst/>
                    </a:prstGeom>
                    <a:ln/>
                  </pic:spPr>
                </pic:pic>
              </a:graphicData>
            </a:graphic>
          </wp:inline>
        </w:drawing>
      </w:r>
    </w:p>
    <w:p w14:paraId="6340ECB0" w14:textId="574EBD39" w:rsidR="00442E1D" w:rsidRDefault="00FC12AC" w:rsidP="00442E1D">
      <w:pPr>
        <w:pStyle w:val="Heading3"/>
        <w:numPr>
          <w:ilvl w:val="0"/>
          <w:numId w:val="0"/>
        </w:numPr>
      </w:pPr>
      <w:bookmarkStart w:id="74" w:name="_Toc110646958"/>
      <w:r>
        <w:lastRenderedPageBreak/>
        <w:t xml:space="preserve">4.2.3. </w:t>
      </w:r>
      <w:r w:rsidR="00442E1D">
        <w:t>Yêu cầu giao diện</w:t>
      </w:r>
      <w:bookmarkEnd w:id="74"/>
    </w:p>
    <w:p w14:paraId="02BE1DBC" w14:textId="6BA95E4A" w:rsidR="00BA79B0" w:rsidRPr="00BA79B0" w:rsidRDefault="00BA79B0" w:rsidP="00BA79B0">
      <w:pPr>
        <w:ind w:firstLine="0"/>
      </w:pPr>
      <w:r w:rsidRPr="00BA79B0">
        <w:rPr>
          <w:noProof/>
        </w:rPr>
        <w:drawing>
          <wp:inline distT="0" distB="0" distL="0" distR="0" wp14:anchorId="5B932F72" wp14:editId="2BD03AB5">
            <wp:extent cx="5400040" cy="4754245"/>
            <wp:effectExtent l="0" t="0" r="0" b="8255"/>
            <wp:docPr id="38" name="Picture 38" descr="C:\Users\Admin\Download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b.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00040" cy="4754245"/>
                    </a:xfrm>
                    <a:prstGeom prst="rect">
                      <a:avLst/>
                    </a:prstGeom>
                    <a:noFill/>
                    <a:ln>
                      <a:noFill/>
                    </a:ln>
                  </pic:spPr>
                </pic:pic>
              </a:graphicData>
            </a:graphic>
          </wp:inline>
        </w:drawing>
      </w:r>
    </w:p>
    <w:p w14:paraId="23980E61" w14:textId="6EEE4896" w:rsidR="00FC12AC" w:rsidRPr="00FC12AC" w:rsidRDefault="00BA79B0" w:rsidP="00BA79B0">
      <w:pPr>
        <w:ind w:firstLine="0"/>
      </w:pPr>
      <w:r w:rsidRPr="00BA79B0">
        <w:rPr>
          <w:noProof/>
        </w:rPr>
        <w:lastRenderedPageBreak/>
        <w:drawing>
          <wp:inline distT="0" distB="0" distL="0" distR="0" wp14:anchorId="0BC34CB0" wp14:editId="3CCA1077">
            <wp:extent cx="5400040" cy="4909160"/>
            <wp:effectExtent l="0" t="0" r="0" b="6350"/>
            <wp:docPr id="39" name="Picture 39" descr="C:\Users\Admin\Download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a.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00040" cy="4909160"/>
                    </a:xfrm>
                    <a:prstGeom prst="rect">
                      <a:avLst/>
                    </a:prstGeom>
                    <a:noFill/>
                    <a:ln>
                      <a:noFill/>
                    </a:ln>
                  </pic:spPr>
                </pic:pic>
              </a:graphicData>
            </a:graphic>
          </wp:inline>
        </w:drawing>
      </w:r>
    </w:p>
    <w:p w14:paraId="4CC4FD1E" w14:textId="66B6BBCD" w:rsidR="00442E1D" w:rsidRDefault="00FC12AC" w:rsidP="00442E1D">
      <w:pPr>
        <w:pStyle w:val="Heading3"/>
        <w:numPr>
          <w:ilvl w:val="0"/>
          <w:numId w:val="0"/>
        </w:numPr>
      </w:pPr>
      <w:bookmarkStart w:id="75" w:name="_Toc110646959"/>
      <w:r>
        <w:t xml:space="preserve">4.2.4. </w:t>
      </w:r>
      <w:r w:rsidR="00442E1D">
        <w:t>Chi tiết chức năng</w:t>
      </w:r>
      <w:bookmarkEnd w:id="75"/>
    </w:p>
    <w:p w14:paraId="5999E44E" w14:textId="77777777" w:rsidR="00442E1D" w:rsidRPr="00D93C01" w:rsidRDefault="00442E1D" w:rsidP="00442E1D"/>
    <w:p w14:paraId="7FD86956" w14:textId="77777777" w:rsidR="00442E1D" w:rsidRPr="00D93C01" w:rsidRDefault="00442E1D" w:rsidP="00442E1D"/>
    <w:p w14:paraId="2C4E02C0" w14:textId="67D9300B" w:rsidR="00442E1D" w:rsidRPr="00A06487" w:rsidRDefault="00BA79B0" w:rsidP="00BC36AC">
      <w:pPr>
        <w:pStyle w:val="Heading2"/>
        <w:rPr>
          <w:highlight w:val="yellow"/>
        </w:rPr>
      </w:pPr>
      <w:bookmarkStart w:id="76" w:name="_Toc110646960"/>
      <w:r>
        <w:lastRenderedPageBreak/>
        <w:t xml:space="preserve">4.3. </w:t>
      </w:r>
      <w:r w:rsidR="00442E1D">
        <w:t>Thanh toán không có tài khoản</w:t>
      </w:r>
      <w:bookmarkEnd w:id="76"/>
      <w:r w:rsidR="00A06487">
        <w:t xml:space="preserve"> </w:t>
      </w:r>
      <w:r w:rsidR="00A06487" w:rsidRPr="00A06487">
        <w:rPr>
          <w:highlight w:val="yellow"/>
        </w:rPr>
        <w:t>UC này ở đâu? Trong sơ đồ tổng quát không có?</w:t>
      </w:r>
    </w:p>
    <w:p w14:paraId="47CC58FD" w14:textId="37E1054D" w:rsidR="00442E1D" w:rsidRDefault="00BA79B0" w:rsidP="00442E1D">
      <w:pPr>
        <w:pStyle w:val="Heading3"/>
        <w:numPr>
          <w:ilvl w:val="0"/>
          <w:numId w:val="0"/>
        </w:numPr>
      </w:pPr>
      <w:bookmarkStart w:id="77" w:name="_Toc110646961"/>
      <w:r>
        <w:t xml:space="preserve">4.3.1. </w:t>
      </w:r>
      <w:r w:rsidR="00442E1D" w:rsidRPr="00FD7327">
        <w:t>Use case Thanh Toán (Không có tài khoản)</w:t>
      </w:r>
      <w:bookmarkEnd w:id="77"/>
    </w:p>
    <w:p w14:paraId="057EC891" w14:textId="77777777" w:rsidR="00442E1D" w:rsidRDefault="00442E1D" w:rsidP="00442E1D">
      <w:pPr>
        <w:ind w:firstLine="0"/>
      </w:pPr>
      <w:r>
        <w:rPr>
          <w:noProof/>
        </w:rPr>
        <w:drawing>
          <wp:inline distT="0" distB="0" distL="0" distR="0" wp14:anchorId="587BC974" wp14:editId="1FEC598F">
            <wp:extent cx="5400040" cy="2568142"/>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2568142"/>
                    </a:xfrm>
                    <a:prstGeom prst="rect">
                      <a:avLst/>
                    </a:prstGeom>
                    <a:noFill/>
                    <a:ln>
                      <a:noFill/>
                    </a:ln>
                  </pic:spPr>
                </pic:pic>
              </a:graphicData>
            </a:graphic>
          </wp:inline>
        </w:drawing>
      </w:r>
    </w:p>
    <w:p w14:paraId="6BE1104E" w14:textId="0694CECA" w:rsidR="00442E1D" w:rsidRPr="00FD7327" w:rsidRDefault="00BA79B0" w:rsidP="00442E1D">
      <w:pPr>
        <w:pStyle w:val="Heading3"/>
        <w:numPr>
          <w:ilvl w:val="0"/>
          <w:numId w:val="0"/>
        </w:numPr>
      </w:pPr>
      <w:bookmarkStart w:id="78" w:name="_Toc110646962"/>
      <w:r>
        <w:t xml:space="preserve">4.3.2. </w:t>
      </w:r>
      <w:r w:rsidR="00442E1D" w:rsidRPr="00FD7327">
        <w:t>Luồng Thanh Toán (Không có tài khoản)</w:t>
      </w:r>
      <w:bookmarkEnd w:id="78"/>
    </w:p>
    <w:p w14:paraId="343B71EE" w14:textId="77777777" w:rsidR="00442E1D" w:rsidRPr="00FD7327" w:rsidRDefault="00442E1D" w:rsidP="00442E1D">
      <w:pPr>
        <w:ind w:firstLine="0"/>
      </w:pPr>
      <w:r>
        <w:rPr>
          <w:noProof/>
        </w:rPr>
        <w:drawing>
          <wp:inline distT="0" distB="0" distL="0" distR="0" wp14:anchorId="49348470" wp14:editId="7EC98D15">
            <wp:extent cx="5400040" cy="3289063"/>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3289063"/>
                    </a:xfrm>
                    <a:prstGeom prst="rect">
                      <a:avLst/>
                    </a:prstGeom>
                    <a:noFill/>
                    <a:ln>
                      <a:noFill/>
                    </a:ln>
                  </pic:spPr>
                </pic:pic>
              </a:graphicData>
            </a:graphic>
          </wp:inline>
        </w:drawing>
      </w:r>
    </w:p>
    <w:p w14:paraId="678E7905" w14:textId="66FB878E" w:rsidR="00442E1D" w:rsidRDefault="00BA79B0" w:rsidP="00442E1D">
      <w:pPr>
        <w:pStyle w:val="Heading3"/>
        <w:numPr>
          <w:ilvl w:val="0"/>
          <w:numId w:val="0"/>
        </w:numPr>
      </w:pPr>
      <w:bookmarkStart w:id="79" w:name="_Toc110646963"/>
      <w:r>
        <w:lastRenderedPageBreak/>
        <w:t xml:space="preserve">4.3.3. </w:t>
      </w:r>
      <w:r w:rsidR="00442E1D">
        <w:t>Yêu cầu giao diện</w:t>
      </w:r>
      <w:bookmarkEnd w:id="79"/>
    </w:p>
    <w:p w14:paraId="5A8C308B" w14:textId="614A1530" w:rsidR="008B2303" w:rsidRPr="008B2303" w:rsidRDefault="008B2303" w:rsidP="008B2303">
      <w:pPr>
        <w:ind w:firstLine="0"/>
      </w:pPr>
      <w:r w:rsidRPr="008B2303">
        <w:rPr>
          <w:noProof/>
        </w:rPr>
        <w:drawing>
          <wp:inline distT="0" distB="0" distL="0" distR="0" wp14:anchorId="6CAA56C8" wp14:editId="0A250054">
            <wp:extent cx="5400040" cy="3123513"/>
            <wp:effectExtent l="0" t="0" r="0" b="1270"/>
            <wp:docPr id="40" name="Picture 40" descr="C:\Users\Admin\Download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b.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00040" cy="3123513"/>
                    </a:xfrm>
                    <a:prstGeom prst="rect">
                      <a:avLst/>
                    </a:prstGeom>
                    <a:noFill/>
                    <a:ln>
                      <a:noFill/>
                    </a:ln>
                  </pic:spPr>
                </pic:pic>
              </a:graphicData>
            </a:graphic>
          </wp:inline>
        </w:drawing>
      </w:r>
    </w:p>
    <w:p w14:paraId="5FC5B28B" w14:textId="75101113" w:rsidR="00442E1D" w:rsidRDefault="00BA79B0" w:rsidP="00442E1D">
      <w:pPr>
        <w:pStyle w:val="Heading3"/>
        <w:numPr>
          <w:ilvl w:val="0"/>
          <w:numId w:val="0"/>
        </w:numPr>
      </w:pPr>
      <w:bookmarkStart w:id="80" w:name="_Toc110646964"/>
      <w:r>
        <w:t xml:space="preserve">4.3.4. </w:t>
      </w:r>
      <w:r w:rsidR="00442E1D">
        <w:t>Chi tiết chức năng</w:t>
      </w:r>
      <w:bookmarkEnd w:id="80"/>
      <w:r w:rsidR="00442E1D">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558"/>
        <w:gridCol w:w="3445"/>
        <w:gridCol w:w="1288"/>
        <w:gridCol w:w="2193"/>
      </w:tblGrid>
      <w:tr w:rsidR="008B2303" w:rsidRPr="008B2303" w14:paraId="439F2733"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489AB"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23958"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Thanh toá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E9EBE"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C9438" w14:textId="4E1BBE52" w:rsidR="008B2303" w:rsidRPr="008B2303" w:rsidRDefault="008B2303" w:rsidP="008B2303">
            <w:pPr>
              <w:spacing w:before="240" w:after="240" w:line="240" w:lineRule="auto"/>
              <w:ind w:firstLine="0"/>
              <w:jc w:val="left"/>
              <w:rPr>
                <w:sz w:val="24"/>
                <w:szCs w:val="24"/>
              </w:rPr>
            </w:pPr>
            <w:r w:rsidRPr="008B2303">
              <w:rPr>
                <w:color w:val="000000"/>
                <w:sz w:val="24"/>
                <w:szCs w:val="24"/>
              </w:rPr>
              <w:t>UC0</w:t>
            </w:r>
            <w:r>
              <w:rPr>
                <w:color w:val="000000"/>
                <w:sz w:val="24"/>
                <w:szCs w:val="24"/>
              </w:rPr>
              <w:t>3</w:t>
            </w:r>
          </w:p>
        </w:tc>
      </w:tr>
      <w:tr w:rsidR="008B2303" w:rsidRPr="008B2303" w14:paraId="2E432C94"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F96EF"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E2CA3"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Khách hàng chưa có tài khoản</w:t>
            </w:r>
          </w:p>
        </w:tc>
      </w:tr>
      <w:tr w:rsidR="008B2303" w:rsidRPr="008B2303" w14:paraId="58FC7E0B"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1E88E"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371AA"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Người dùng thanh toán </w:t>
            </w:r>
          </w:p>
        </w:tc>
      </w:tr>
      <w:tr w:rsidR="008B2303" w:rsidRPr="008B2303" w14:paraId="18D4C647"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C4C6D"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CE908"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Người dùng đã xác thực số điện thoại thành công, có kết nối mạng.</w:t>
            </w:r>
          </w:p>
        </w:tc>
      </w:tr>
      <w:tr w:rsidR="008B2303" w:rsidRPr="008B2303" w14:paraId="1CD9A040" w14:textId="77777777" w:rsidTr="008B2303">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75AA0"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C74E2" w14:textId="77777777" w:rsidR="008B2303" w:rsidRPr="008B2303" w:rsidRDefault="008B2303" w:rsidP="008B2303">
            <w:pPr>
              <w:spacing w:before="0" w:after="0" w:line="240" w:lineRule="auto"/>
              <w:ind w:firstLine="0"/>
              <w:jc w:val="left"/>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84"/>
              <w:gridCol w:w="5422"/>
            </w:tblGrid>
            <w:tr w:rsidR="008B2303" w:rsidRPr="008B2303" w14:paraId="59126344" w14:textId="77777777">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4CC3E3"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03C7BD"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System</w:t>
                  </w:r>
                </w:p>
              </w:tc>
            </w:tr>
            <w:tr w:rsidR="008B2303" w:rsidRPr="008B2303" w14:paraId="04E8FA5B" w14:textId="77777777">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31771E17"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1.Thanh toá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CA31E5"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2. Kiểm tra số dư của thẻ</w:t>
                  </w:r>
                </w:p>
              </w:tc>
            </w:tr>
            <w:tr w:rsidR="008B2303" w:rsidRPr="008B2303" w14:paraId="25560A0B" w14:textId="77777777">
              <w:trPr>
                <w:trHeight w:val="617"/>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78D93891" w14:textId="77777777" w:rsidR="008B2303" w:rsidRPr="008B2303" w:rsidRDefault="008B2303" w:rsidP="008B2303">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05C05C4"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3. Hệ thống tiến hành trừ tiền trong thẻ và cập nhật số dư còn lại trong thẻ </w:t>
                  </w:r>
                </w:p>
              </w:tc>
            </w:tr>
            <w:tr w:rsidR="008B2303" w:rsidRPr="008B2303" w14:paraId="13C505E5" w14:textId="77777777">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CC19AA"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3. Bấm xác nhậ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1018E82" w14:textId="77777777" w:rsidR="008B2303" w:rsidRPr="008B2303" w:rsidRDefault="008B2303" w:rsidP="008B2303">
                  <w:pPr>
                    <w:spacing w:before="0" w:after="0" w:line="240" w:lineRule="auto"/>
                    <w:ind w:firstLine="0"/>
                    <w:jc w:val="left"/>
                    <w:rPr>
                      <w:sz w:val="24"/>
                      <w:szCs w:val="24"/>
                    </w:rPr>
                  </w:pPr>
                </w:p>
              </w:tc>
            </w:tr>
            <w:tr w:rsidR="008B2303" w:rsidRPr="008B2303" w14:paraId="38664386" w14:textId="77777777">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7FCE8D" w14:textId="77777777" w:rsidR="008B2303" w:rsidRPr="008B2303" w:rsidRDefault="008B2303" w:rsidP="008B2303">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A23BF15" w14:textId="77777777" w:rsidR="008B2303" w:rsidRPr="008B2303" w:rsidRDefault="008B2303" w:rsidP="008B2303">
                  <w:pPr>
                    <w:spacing w:before="240" w:after="0" w:line="240" w:lineRule="auto"/>
                    <w:ind w:firstLine="0"/>
                    <w:jc w:val="left"/>
                    <w:rPr>
                      <w:sz w:val="24"/>
                      <w:szCs w:val="24"/>
                    </w:rPr>
                  </w:pPr>
                  <w:r w:rsidRPr="008B2303">
                    <w:rPr>
                      <w:color w:val="000000"/>
                      <w:sz w:val="24"/>
                      <w:szCs w:val="24"/>
                    </w:rPr>
                    <w:t>4. Thông báo thông tin chi tiết giao dịch thanh toán vừa xảy ra, bao gồm: số tiền, ngày giờ, tuyến xe, điểm đi, điểm đến, số km, hình thức thanh toán. </w:t>
                  </w:r>
                </w:p>
              </w:tc>
            </w:tr>
          </w:tbl>
          <w:p w14:paraId="46393CAD" w14:textId="77777777" w:rsidR="008B2303" w:rsidRPr="008B2303" w:rsidRDefault="008B2303" w:rsidP="008B2303">
            <w:pPr>
              <w:spacing w:before="0" w:after="0" w:line="240" w:lineRule="auto"/>
              <w:ind w:firstLine="0"/>
              <w:jc w:val="left"/>
              <w:rPr>
                <w:sz w:val="24"/>
                <w:szCs w:val="24"/>
              </w:rPr>
            </w:pPr>
          </w:p>
        </w:tc>
      </w:tr>
      <w:tr w:rsidR="008B2303" w:rsidRPr="008B2303" w14:paraId="5D0B4DBD"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58433"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D8745"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Đăng nhập vào ứng dụng</w:t>
            </w:r>
          </w:p>
        </w:tc>
      </w:tr>
      <w:tr w:rsidR="008B2303" w:rsidRPr="008B2303" w14:paraId="3626B5C2" w14:textId="77777777" w:rsidTr="008B2303">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22640" w14:textId="77777777" w:rsidR="008B2303" w:rsidRPr="008B2303" w:rsidRDefault="008B2303" w:rsidP="008B2303">
            <w:pPr>
              <w:spacing w:before="240" w:after="240" w:line="240" w:lineRule="auto"/>
              <w:ind w:firstLine="0"/>
              <w:jc w:val="left"/>
              <w:rPr>
                <w:sz w:val="24"/>
                <w:szCs w:val="24"/>
              </w:rPr>
            </w:pPr>
            <w:r w:rsidRPr="008B2303">
              <w:rPr>
                <w:i/>
                <w:iCs/>
                <w:color w:val="000000"/>
                <w:sz w:val="24"/>
                <w:szCs w:val="24"/>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22FE0" w14:textId="3EBC0A52" w:rsidR="008B2303" w:rsidRPr="008B2303" w:rsidRDefault="008B2303" w:rsidP="008B2303">
            <w:pPr>
              <w:spacing w:before="240" w:after="240" w:line="240" w:lineRule="auto"/>
              <w:ind w:firstLine="0"/>
              <w:jc w:val="left"/>
              <w:rPr>
                <w:sz w:val="24"/>
                <w:szCs w:val="24"/>
              </w:rPr>
            </w:pPr>
            <w:r w:rsidRPr="008B2303">
              <w:rPr>
                <w:color w:val="000000"/>
                <w:sz w:val="24"/>
                <w:szCs w:val="24"/>
              </w:rPr>
              <w:t xml:space="preserve">2.1 Nếu KH có số dư không đủ để </w:t>
            </w:r>
            <w:r>
              <w:rPr>
                <w:color w:val="000000"/>
                <w:sz w:val="24"/>
                <w:szCs w:val="24"/>
              </w:rPr>
              <w:t>thanh toán thì hiện thông báo “</w:t>
            </w:r>
            <w:r w:rsidRPr="008B2303">
              <w:rPr>
                <w:color w:val="000000"/>
                <w:sz w:val="24"/>
                <w:szCs w:val="24"/>
              </w:rPr>
              <w:t>Số dư không đủ. Vui lòng nạp thêm tiền hoặc thanh toán tiền mặt cho nhân viên.”</w:t>
            </w:r>
          </w:p>
          <w:p w14:paraId="2DA3A148" w14:textId="77777777" w:rsidR="008B2303" w:rsidRPr="008B2303" w:rsidRDefault="008B2303" w:rsidP="008B2303">
            <w:pPr>
              <w:spacing w:before="240" w:after="240" w:line="240" w:lineRule="auto"/>
              <w:ind w:firstLine="0"/>
              <w:jc w:val="left"/>
              <w:rPr>
                <w:color w:val="000000" w:themeColor="text1"/>
                <w:sz w:val="24"/>
                <w:szCs w:val="24"/>
              </w:rPr>
            </w:pPr>
            <w:r w:rsidRPr="008B2303">
              <w:rPr>
                <w:color w:val="000000" w:themeColor="text1"/>
                <w:sz w:val="24"/>
                <w:szCs w:val="24"/>
              </w:rPr>
              <w:t>2.1.1 Nếu khách hàng chọn nạp tiền thì dẫn tới phần nạp tiền</w:t>
            </w:r>
          </w:p>
          <w:p w14:paraId="796F1933" w14:textId="77777777" w:rsidR="008B2303" w:rsidRPr="008B2303" w:rsidRDefault="008B2303" w:rsidP="008B2303">
            <w:pPr>
              <w:spacing w:before="240" w:after="240" w:line="240" w:lineRule="auto"/>
              <w:ind w:firstLine="0"/>
              <w:jc w:val="left"/>
              <w:rPr>
                <w:sz w:val="24"/>
                <w:szCs w:val="24"/>
              </w:rPr>
            </w:pPr>
            <w:r w:rsidRPr="008B2303">
              <w:rPr>
                <w:color w:val="000000"/>
                <w:sz w:val="24"/>
                <w:szCs w:val="24"/>
              </w:rPr>
              <w:t>2.1.2 Nếu khách hàng chọn thanh toán bằng tiền mặt cho nhân viên thì thông báo thông tin chi tiết giao dịch thanh toán cho khách hàng và nhân viên tiến hành thu số tiền mặt như trong thông báo. </w:t>
            </w:r>
          </w:p>
        </w:tc>
      </w:tr>
    </w:tbl>
    <w:p w14:paraId="046C0F10" w14:textId="77777777" w:rsidR="008B2303" w:rsidRPr="008B2303" w:rsidRDefault="008B2303" w:rsidP="008B2303">
      <w:pPr>
        <w:ind w:firstLine="0"/>
      </w:pPr>
    </w:p>
    <w:p w14:paraId="3E5F76C2" w14:textId="77777777" w:rsidR="00442E1D" w:rsidRPr="00FD7327" w:rsidRDefault="00442E1D" w:rsidP="00442E1D"/>
    <w:p w14:paraId="6F5BB868" w14:textId="450ED512" w:rsidR="00442E1D" w:rsidRDefault="00BA79B0" w:rsidP="00BC36AC">
      <w:pPr>
        <w:pStyle w:val="Heading2"/>
      </w:pPr>
      <w:bookmarkStart w:id="81" w:name="_Toc110646965"/>
      <w:r>
        <w:lastRenderedPageBreak/>
        <w:t xml:space="preserve">4.4. </w:t>
      </w:r>
      <w:r w:rsidR="00442E1D">
        <w:t>Thanh toán có tài khoản</w:t>
      </w:r>
      <w:bookmarkEnd w:id="81"/>
    </w:p>
    <w:p w14:paraId="2CBE5602" w14:textId="48CB8686" w:rsidR="00442E1D" w:rsidRDefault="00BA79B0" w:rsidP="00442E1D">
      <w:pPr>
        <w:pStyle w:val="Heading3"/>
        <w:numPr>
          <w:ilvl w:val="0"/>
          <w:numId w:val="0"/>
        </w:numPr>
      </w:pPr>
      <w:bookmarkStart w:id="82" w:name="_Toc110646966"/>
      <w:r>
        <w:t xml:space="preserve">4.4.1. </w:t>
      </w:r>
      <w:r w:rsidR="00442E1D" w:rsidRPr="00FD7327">
        <w:t xml:space="preserve">Use case </w:t>
      </w:r>
      <w:r w:rsidR="00442E1D">
        <w:t>Xác Thực Số Điện Thoại</w:t>
      </w:r>
      <w:bookmarkEnd w:id="82"/>
    </w:p>
    <w:p w14:paraId="42F4A1EA" w14:textId="77AC932D" w:rsidR="008B2303" w:rsidRPr="008B2303" w:rsidRDefault="008B2303" w:rsidP="008B2303">
      <w:pPr>
        <w:ind w:firstLine="0"/>
      </w:pPr>
      <w:r w:rsidRPr="008B2303">
        <w:rPr>
          <w:noProof/>
        </w:rPr>
        <w:drawing>
          <wp:inline distT="0" distB="0" distL="0" distR="0" wp14:anchorId="50F37F5C" wp14:editId="4B96727E">
            <wp:extent cx="5400040" cy="2601374"/>
            <wp:effectExtent l="0" t="0" r="0" b="8890"/>
            <wp:docPr id="41" name="Picture 41" descr="C:\Users\Admin\Downloads\Bus Ticketless(KH)-4.2 UC Thanh toán (KH có TK).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Bus Ticketless(KH)-4.2 UC Thanh toán (KH có TK).drawio.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2601374"/>
                    </a:xfrm>
                    <a:prstGeom prst="rect">
                      <a:avLst/>
                    </a:prstGeom>
                    <a:noFill/>
                    <a:ln>
                      <a:noFill/>
                    </a:ln>
                  </pic:spPr>
                </pic:pic>
              </a:graphicData>
            </a:graphic>
          </wp:inline>
        </w:drawing>
      </w:r>
    </w:p>
    <w:p w14:paraId="1CF657AE" w14:textId="552DCB06" w:rsidR="00442E1D" w:rsidRDefault="00BA79B0" w:rsidP="00442E1D">
      <w:pPr>
        <w:pStyle w:val="Heading3"/>
        <w:numPr>
          <w:ilvl w:val="0"/>
          <w:numId w:val="0"/>
        </w:numPr>
      </w:pPr>
      <w:bookmarkStart w:id="83" w:name="_Toc110646967"/>
      <w:r>
        <w:t xml:space="preserve">4.4.2. </w:t>
      </w:r>
      <w:r w:rsidR="008B2303">
        <w:t>Quy trình</w:t>
      </w:r>
      <w:r w:rsidR="00442E1D">
        <w:t xml:space="preserve"> Xác Thực Số Điện Thoại</w:t>
      </w:r>
      <w:bookmarkEnd w:id="83"/>
    </w:p>
    <w:p w14:paraId="58D29486" w14:textId="737C184B" w:rsidR="008B2303" w:rsidRPr="008B2303" w:rsidRDefault="008B2303" w:rsidP="008B2303">
      <w:pPr>
        <w:ind w:firstLine="0"/>
      </w:pPr>
      <w:r w:rsidRPr="008B2303">
        <w:rPr>
          <w:noProof/>
        </w:rPr>
        <w:drawing>
          <wp:inline distT="0" distB="0" distL="0" distR="0" wp14:anchorId="088FA781" wp14:editId="3E0348B6">
            <wp:extent cx="5400040" cy="3598530"/>
            <wp:effectExtent l="0" t="0" r="0" b="2540"/>
            <wp:docPr id="42" name="Picture 42" descr="C:\Users\Admin\Downloads\Bus Ticketless(KH)-4.2 FL Thanh Toán Có TK.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Bus Ticketless(KH)-4.2 FL Thanh Toán Có TK.drawio.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40" cy="3598530"/>
                    </a:xfrm>
                    <a:prstGeom prst="rect">
                      <a:avLst/>
                    </a:prstGeom>
                    <a:noFill/>
                    <a:ln>
                      <a:noFill/>
                    </a:ln>
                  </pic:spPr>
                </pic:pic>
              </a:graphicData>
            </a:graphic>
          </wp:inline>
        </w:drawing>
      </w:r>
    </w:p>
    <w:p w14:paraId="318E7698" w14:textId="43455CB3" w:rsidR="00442E1D" w:rsidRDefault="00BA79B0" w:rsidP="00442E1D">
      <w:pPr>
        <w:pStyle w:val="Heading3"/>
        <w:numPr>
          <w:ilvl w:val="0"/>
          <w:numId w:val="0"/>
        </w:numPr>
      </w:pPr>
      <w:bookmarkStart w:id="84" w:name="_Toc110646968"/>
      <w:r>
        <w:lastRenderedPageBreak/>
        <w:t xml:space="preserve">4.4.3. </w:t>
      </w:r>
      <w:r w:rsidR="00442E1D">
        <w:t>Yêu cầu giao diện</w:t>
      </w:r>
      <w:bookmarkEnd w:id="84"/>
      <w:r w:rsidR="00442E1D">
        <w:t xml:space="preserve"> </w:t>
      </w:r>
    </w:p>
    <w:p w14:paraId="57021C03" w14:textId="4B5EBA59" w:rsidR="00F25D91" w:rsidRPr="00F25D91" w:rsidRDefault="00F25D91" w:rsidP="00F25D91">
      <w:r w:rsidRPr="00F25D91">
        <w:rPr>
          <w:noProof/>
        </w:rPr>
        <w:drawing>
          <wp:inline distT="0" distB="0" distL="0" distR="0" wp14:anchorId="5210147B" wp14:editId="27024130">
            <wp:extent cx="5400040" cy="4776973"/>
            <wp:effectExtent l="0" t="0" r="0" b="5080"/>
            <wp:docPr id="43" name="Picture 43" descr="C:\Users\Admin\Downloads\TT_KO ĐỦ(có 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wnloads\TT_KO ĐỦ(có tk).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00040" cy="4776973"/>
                    </a:xfrm>
                    <a:prstGeom prst="rect">
                      <a:avLst/>
                    </a:prstGeom>
                    <a:noFill/>
                    <a:ln>
                      <a:noFill/>
                    </a:ln>
                  </pic:spPr>
                </pic:pic>
              </a:graphicData>
            </a:graphic>
          </wp:inline>
        </w:drawing>
      </w:r>
    </w:p>
    <w:p w14:paraId="41686A87" w14:textId="0706CC89" w:rsidR="00442E1D" w:rsidRDefault="00BA79B0" w:rsidP="00442E1D">
      <w:pPr>
        <w:pStyle w:val="Heading3"/>
        <w:numPr>
          <w:ilvl w:val="0"/>
          <w:numId w:val="0"/>
        </w:numPr>
      </w:pPr>
      <w:bookmarkStart w:id="85" w:name="_Toc110646969"/>
      <w:r>
        <w:t xml:space="preserve">4.4.4. </w:t>
      </w:r>
      <w:r w:rsidR="00442E1D">
        <w:t>Chi tiết chức năng</w:t>
      </w:r>
      <w:bookmarkEnd w:id="85"/>
    </w:p>
    <w:tbl>
      <w:tblPr>
        <w:tblW w:w="0" w:type="auto"/>
        <w:tblCellMar>
          <w:top w:w="15" w:type="dxa"/>
          <w:left w:w="15" w:type="dxa"/>
          <w:bottom w:w="15" w:type="dxa"/>
          <w:right w:w="15" w:type="dxa"/>
        </w:tblCellMar>
        <w:tblLook w:val="04A0" w:firstRow="1" w:lastRow="0" w:firstColumn="1" w:lastColumn="0" w:noHBand="0" w:noVBand="1"/>
      </w:tblPr>
      <w:tblGrid>
        <w:gridCol w:w="1569"/>
        <w:gridCol w:w="3445"/>
        <w:gridCol w:w="1285"/>
        <w:gridCol w:w="2185"/>
      </w:tblGrid>
      <w:tr w:rsidR="00F25D91" w:rsidRPr="00F25D91" w14:paraId="1B9A4988"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6A151"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78FEB"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Thanh toá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90F01"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14AAB" w14:textId="26518EEF" w:rsidR="00F25D91" w:rsidRPr="00F25D91" w:rsidRDefault="00F25D91" w:rsidP="00F25D91">
            <w:pPr>
              <w:spacing w:before="240" w:after="240" w:line="240" w:lineRule="auto"/>
              <w:ind w:firstLine="0"/>
              <w:jc w:val="left"/>
              <w:rPr>
                <w:sz w:val="24"/>
                <w:szCs w:val="24"/>
              </w:rPr>
            </w:pPr>
            <w:r w:rsidRPr="00F25D91">
              <w:rPr>
                <w:color w:val="000000"/>
                <w:sz w:val="24"/>
                <w:szCs w:val="24"/>
              </w:rPr>
              <w:t>UC0</w:t>
            </w:r>
            <w:r>
              <w:rPr>
                <w:color w:val="000000"/>
                <w:sz w:val="24"/>
                <w:szCs w:val="24"/>
              </w:rPr>
              <w:t>4</w:t>
            </w:r>
          </w:p>
        </w:tc>
      </w:tr>
      <w:tr w:rsidR="00F25D91" w:rsidRPr="00F25D91" w14:paraId="20762587"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039DDB"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B9DEB"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Khách hàng đã có tài khoản</w:t>
            </w:r>
          </w:p>
        </w:tc>
      </w:tr>
      <w:tr w:rsidR="00F25D91" w:rsidRPr="00F25D91" w14:paraId="2E081135"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A67E8"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13481"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Người dùng thanh toán </w:t>
            </w:r>
          </w:p>
        </w:tc>
      </w:tr>
      <w:tr w:rsidR="00F25D91" w:rsidRPr="00F25D91" w14:paraId="2357F510"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8D7A7"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5DA63"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Người dùng đăng nhập tài khoản thành công và có kết nối mạng.</w:t>
            </w:r>
          </w:p>
        </w:tc>
      </w:tr>
      <w:tr w:rsidR="00F25D91" w:rsidRPr="00F25D91" w14:paraId="6BD9CDD3" w14:textId="77777777" w:rsidTr="00F25D91">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12C46"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C3B85" w14:textId="77777777" w:rsidR="00F25D91" w:rsidRPr="00F25D91" w:rsidRDefault="00F25D91" w:rsidP="00F25D91">
            <w:pPr>
              <w:spacing w:before="0" w:after="0" w:line="240" w:lineRule="auto"/>
              <w:ind w:firstLine="0"/>
              <w:jc w:val="left"/>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84"/>
              <w:gridCol w:w="5411"/>
            </w:tblGrid>
            <w:tr w:rsidR="00F25D91" w:rsidRPr="00F25D91" w14:paraId="18605AD8" w14:textId="77777777">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B418BC"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25CE18"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System</w:t>
                  </w:r>
                </w:p>
              </w:tc>
            </w:tr>
            <w:tr w:rsidR="00F25D91" w:rsidRPr="00F25D91" w14:paraId="1D9E39C3" w14:textId="77777777">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4389C824"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1.Thanh toá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7CFE559"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2. Kiểm tra số dư của thẻ</w:t>
                  </w:r>
                </w:p>
              </w:tc>
            </w:tr>
            <w:tr w:rsidR="00F25D91" w:rsidRPr="00F25D91" w14:paraId="06A6B6CF" w14:textId="77777777">
              <w:trPr>
                <w:trHeight w:val="617"/>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5A1AAAAE" w14:textId="77777777" w:rsidR="00F25D91" w:rsidRPr="00F25D91" w:rsidRDefault="00F25D91" w:rsidP="00F25D91">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C12C1EE"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3. Hệ thống tiến hành trừ tiền trong thẻ và cập nhật số dư còn lại trong thẻ </w:t>
                  </w:r>
                </w:p>
              </w:tc>
            </w:tr>
            <w:tr w:rsidR="00F25D91" w:rsidRPr="00F25D91" w14:paraId="6677744C" w14:textId="77777777">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BFD387"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3. Bấm xác nhậ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E22C1F4" w14:textId="77777777" w:rsidR="00F25D91" w:rsidRPr="00F25D91" w:rsidRDefault="00F25D91" w:rsidP="00F25D91">
                  <w:pPr>
                    <w:spacing w:before="0" w:after="0" w:line="240" w:lineRule="auto"/>
                    <w:ind w:firstLine="0"/>
                    <w:jc w:val="left"/>
                    <w:rPr>
                      <w:sz w:val="24"/>
                      <w:szCs w:val="24"/>
                    </w:rPr>
                  </w:pPr>
                </w:p>
              </w:tc>
            </w:tr>
            <w:tr w:rsidR="00F25D91" w:rsidRPr="00F25D91" w14:paraId="5A6BC518" w14:textId="77777777">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B56C77" w14:textId="77777777" w:rsidR="00F25D91" w:rsidRPr="00F25D91" w:rsidRDefault="00F25D91" w:rsidP="00F25D91">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0ED770" w14:textId="77777777" w:rsidR="00F25D91" w:rsidRPr="00F25D91" w:rsidRDefault="00F25D91" w:rsidP="00F25D91">
                  <w:pPr>
                    <w:spacing w:before="240" w:after="0" w:line="240" w:lineRule="auto"/>
                    <w:ind w:firstLine="0"/>
                    <w:jc w:val="left"/>
                    <w:rPr>
                      <w:sz w:val="24"/>
                      <w:szCs w:val="24"/>
                    </w:rPr>
                  </w:pPr>
                  <w:r w:rsidRPr="00F25D91">
                    <w:rPr>
                      <w:color w:val="000000"/>
                      <w:sz w:val="24"/>
                      <w:szCs w:val="24"/>
                    </w:rPr>
                    <w:t>4. Thông báo thông tin chi tiết giao dịch thanh toán vừa xảy ra, bao gồm: số tiền, ngày giờ, tuyến xe, điểm đi, điểm đến, số km, hình thức thanh toán. </w:t>
                  </w:r>
                </w:p>
              </w:tc>
            </w:tr>
          </w:tbl>
          <w:p w14:paraId="737508A6" w14:textId="77777777" w:rsidR="00F25D91" w:rsidRPr="00F25D91" w:rsidRDefault="00F25D91" w:rsidP="00F25D91">
            <w:pPr>
              <w:spacing w:before="0" w:after="0" w:line="240" w:lineRule="auto"/>
              <w:ind w:firstLine="0"/>
              <w:jc w:val="left"/>
              <w:rPr>
                <w:sz w:val="24"/>
                <w:szCs w:val="24"/>
              </w:rPr>
            </w:pPr>
          </w:p>
        </w:tc>
      </w:tr>
      <w:tr w:rsidR="00F25D91" w:rsidRPr="00F25D91" w14:paraId="37F3A830"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A0BDE"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61300"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Đăng nhập vào ứng dụng</w:t>
            </w:r>
          </w:p>
        </w:tc>
      </w:tr>
      <w:tr w:rsidR="00F25D91" w:rsidRPr="00F25D91" w14:paraId="0A9676D4" w14:textId="77777777" w:rsidTr="00F25D91">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81454" w14:textId="77777777" w:rsidR="00F25D91" w:rsidRPr="00F25D91" w:rsidRDefault="00F25D91" w:rsidP="00F25D91">
            <w:pPr>
              <w:spacing w:before="240" w:after="240" w:line="240" w:lineRule="auto"/>
              <w:ind w:firstLine="0"/>
              <w:jc w:val="left"/>
              <w:rPr>
                <w:sz w:val="24"/>
                <w:szCs w:val="24"/>
              </w:rPr>
            </w:pPr>
            <w:r w:rsidRPr="00F25D91">
              <w:rPr>
                <w:i/>
                <w:iCs/>
                <w:color w:val="000000"/>
                <w:sz w:val="24"/>
                <w:szCs w:val="24"/>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09AA8" w14:textId="77777777" w:rsidR="00F25D91" w:rsidRPr="00F25D91" w:rsidRDefault="00F25D91" w:rsidP="00F25D91">
            <w:pPr>
              <w:spacing w:before="240" w:after="240" w:line="240" w:lineRule="auto"/>
              <w:ind w:firstLine="0"/>
              <w:jc w:val="left"/>
              <w:rPr>
                <w:sz w:val="24"/>
                <w:szCs w:val="24"/>
              </w:rPr>
            </w:pPr>
            <w:r w:rsidRPr="00F25D91">
              <w:rPr>
                <w:color w:val="000000"/>
                <w:sz w:val="24"/>
                <w:szCs w:val="24"/>
              </w:rPr>
              <w:t>2.1 Nếu KH có số dư không đủ để thanh toán thì hệ thống hiện thông báo “Số dư không đủ!!! Hệ thống đã ghi nhận khoản nợ thanh toán vào quỹ trả sau”</w:t>
            </w:r>
          </w:p>
          <w:p w14:paraId="24B9E517" w14:textId="77777777" w:rsidR="00F25D91" w:rsidRPr="00F25D91" w:rsidRDefault="00F25D91" w:rsidP="00F25D91">
            <w:pPr>
              <w:spacing w:before="240" w:after="240" w:line="240" w:lineRule="auto"/>
              <w:ind w:firstLine="0"/>
              <w:jc w:val="left"/>
              <w:rPr>
                <w:sz w:val="24"/>
                <w:szCs w:val="24"/>
              </w:rPr>
            </w:pPr>
            <w:r w:rsidRPr="00F25D91">
              <w:rPr>
                <w:color w:val="000000" w:themeColor="text1"/>
                <w:sz w:val="24"/>
                <w:szCs w:val="24"/>
              </w:rPr>
              <w:t>2.1.1 Nếu khách hàng chọn thanh toán trả sau thì hệ thống sẽ tự động cộng số tiền cần thanh toán vào quỹ nợ trả sau và đến cuối tháng sẽ thông báo cho khách hàng để thanh toán.</w:t>
            </w:r>
          </w:p>
        </w:tc>
      </w:tr>
    </w:tbl>
    <w:p w14:paraId="2AE14F87" w14:textId="77777777" w:rsidR="00F25D91" w:rsidRPr="00F25D91" w:rsidRDefault="00F25D91" w:rsidP="00F25D91">
      <w:pPr>
        <w:ind w:firstLine="0"/>
      </w:pPr>
    </w:p>
    <w:p w14:paraId="5DCB978E" w14:textId="77777777" w:rsidR="00442E1D" w:rsidRPr="00D93C01" w:rsidRDefault="00442E1D" w:rsidP="00442E1D"/>
    <w:p w14:paraId="66820C9C" w14:textId="37406C91" w:rsidR="00442E1D" w:rsidRDefault="00BA79B0" w:rsidP="00BC36AC">
      <w:pPr>
        <w:pStyle w:val="Heading2"/>
      </w:pPr>
      <w:bookmarkStart w:id="86" w:name="_Toc110646970"/>
      <w:r>
        <w:lastRenderedPageBreak/>
        <w:t xml:space="preserve">4.5. </w:t>
      </w:r>
      <w:r w:rsidR="00442E1D">
        <w:t>Nạp tiền</w:t>
      </w:r>
      <w:bookmarkEnd w:id="86"/>
    </w:p>
    <w:p w14:paraId="262A9756" w14:textId="73D889C4" w:rsidR="00442E1D" w:rsidRDefault="00BA79B0" w:rsidP="00442E1D">
      <w:pPr>
        <w:pStyle w:val="Heading3"/>
        <w:numPr>
          <w:ilvl w:val="0"/>
          <w:numId w:val="0"/>
        </w:numPr>
      </w:pPr>
      <w:bookmarkStart w:id="87" w:name="_Toc110646971"/>
      <w:r>
        <w:t xml:space="preserve">4.5.1. </w:t>
      </w:r>
      <w:r w:rsidR="00442E1D" w:rsidRPr="00FD7327">
        <w:t xml:space="preserve">Use case </w:t>
      </w:r>
      <w:r w:rsidR="00442E1D">
        <w:t>Nạp T</w:t>
      </w:r>
      <w:r w:rsidR="00442E1D" w:rsidRPr="005A723E">
        <w:t>iền</w:t>
      </w:r>
      <w:bookmarkEnd w:id="87"/>
    </w:p>
    <w:p w14:paraId="552A22C2" w14:textId="0DEB5FD1" w:rsidR="00F25D91" w:rsidRPr="00F25D91" w:rsidRDefault="00F25D91" w:rsidP="00F25D91">
      <w:pPr>
        <w:ind w:firstLine="0"/>
      </w:pPr>
      <w:r>
        <w:rPr>
          <w:noProof/>
          <w:color w:val="000000"/>
        </w:rPr>
        <w:drawing>
          <wp:inline distT="0" distB="0" distL="0" distR="0" wp14:anchorId="19C78EB3" wp14:editId="0942C6C9">
            <wp:extent cx="5400040" cy="3624348"/>
            <wp:effectExtent l="0" t="0" r="0" b="0"/>
            <wp:docPr id="32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76"/>
                    <a:srcRect/>
                    <a:stretch>
                      <a:fillRect/>
                    </a:stretch>
                  </pic:blipFill>
                  <pic:spPr>
                    <a:xfrm>
                      <a:off x="0" y="0"/>
                      <a:ext cx="5400040" cy="3624348"/>
                    </a:xfrm>
                    <a:prstGeom prst="rect">
                      <a:avLst/>
                    </a:prstGeom>
                    <a:ln/>
                  </pic:spPr>
                </pic:pic>
              </a:graphicData>
            </a:graphic>
          </wp:inline>
        </w:drawing>
      </w:r>
    </w:p>
    <w:p w14:paraId="4AFC8FD7" w14:textId="08EB86D1" w:rsidR="00442E1D" w:rsidRDefault="00BA79B0" w:rsidP="00442E1D">
      <w:pPr>
        <w:pStyle w:val="Heading3"/>
        <w:numPr>
          <w:ilvl w:val="0"/>
          <w:numId w:val="0"/>
        </w:numPr>
      </w:pPr>
      <w:bookmarkStart w:id="88" w:name="_Toc110646972"/>
      <w:r>
        <w:lastRenderedPageBreak/>
        <w:t xml:space="preserve">4.5.2. </w:t>
      </w:r>
      <w:r w:rsidR="00616889">
        <w:t>Quy trình</w:t>
      </w:r>
      <w:r w:rsidR="00442E1D">
        <w:t xml:space="preserve"> Nạp T</w:t>
      </w:r>
      <w:r w:rsidR="00442E1D" w:rsidRPr="005A723E">
        <w:t>iền</w:t>
      </w:r>
      <w:bookmarkEnd w:id="88"/>
    </w:p>
    <w:p w14:paraId="0887DF0F" w14:textId="12924140" w:rsidR="00616889" w:rsidRPr="00616889" w:rsidRDefault="00616889" w:rsidP="00616889">
      <w:pPr>
        <w:ind w:firstLine="0"/>
      </w:pPr>
      <w:r>
        <w:rPr>
          <w:noProof/>
        </w:rPr>
        <w:drawing>
          <wp:inline distT="0" distB="0" distL="0" distR="0" wp14:anchorId="0FDDEFD2" wp14:editId="49884E18">
            <wp:extent cx="5400040" cy="5957448"/>
            <wp:effectExtent l="0" t="0" r="0" b="5715"/>
            <wp:docPr id="30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7"/>
                    <a:srcRect/>
                    <a:stretch>
                      <a:fillRect/>
                    </a:stretch>
                  </pic:blipFill>
                  <pic:spPr>
                    <a:xfrm>
                      <a:off x="0" y="0"/>
                      <a:ext cx="5400040" cy="5957448"/>
                    </a:xfrm>
                    <a:prstGeom prst="rect">
                      <a:avLst/>
                    </a:prstGeom>
                    <a:ln/>
                  </pic:spPr>
                </pic:pic>
              </a:graphicData>
            </a:graphic>
          </wp:inline>
        </w:drawing>
      </w:r>
    </w:p>
    <w:p w14:paraId="5626FD87" w14:textId="2FF3A867" w:rsidR="00442E1D" w:rsidRDefault="00BA79B0" w:rsidP="00442E1D">
      <w:pPr>
        <w:pStyle w:val="Heading3"/>
        <w:numPr>
          <w:ilvl w:val="0"/>
          <w:numId w:val="0"/>
        </w:numPr>
      </w:pPr>
      <w:bookmarkStart w:id="89" w:name="_Toc110646973"/>
      <w:r>
        <w:lastRenderedPageBreak/>
        <w:t xml:space="preserve">4.5.3. </w:t>
      </w:r>
      <w:r w:rsidR="00442E1D">
        <w:t>Yêu cầu giao diện</w:t>
      </w:r>
      <w:bookmarkEnd w:id="89"/>
    </w:p>
    <w:p w14:paraId="264E96C1" w14:textId="56F60BE9" w:rsidR="00AD2B04" w:rsidRDefault="00AD2B04" w:rsidP="00AD2B04">
      <w:pPr>
        <w:ind w:firstLine="0"/>
      </w:pPr>
      <w:r w:rsidRPr="007F2783">
        <w:rPr>
          <w:noProof/>
        </w:rPr>
        <w:drawing>
          <wp:inline distT="0" distB="0" distL="0" distR="0" wp14:anchorId="2FFA2934" wp14:editId="2B0B877C">
            <wp:extent cx="5400040" cy="7586481"/>
            <wp:effectExtent l="0" t="0" r="0" b="0"/>
            <wp:docPr id="257" name="Picture 257" descr="C:\Users\Admin\Downloads\New Mockup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dmin\Downloads\New Mockup 1.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00040" cy="7586481"/>
                    </a:xfrm>
                    <a:prstGeom prst="rect">
                      <a:avLst/>
                    </a:prstGeom>
                    <a:noFill/>
                    <a:ln>
                      <a:noFill/>
                    </a:ln>
                  </pic:spPr>
                </pic:pic>
              </a:graphicData>
            </a:graphic>
          </wp:inline>
        </w:drawing>
      </w:r>
    </w:p>
    <w:p w14:paraId="3833D013" w14:textId="3A8726D3" w:rsidR="00AD2B04" w:rsidRDefault="00AD2B04" w:rsidP="00AD2B04">
      <w:pPr>
        <w:ind w:firstLine="0"/>
      </w:pPr>
      <w:r w:rsidRPr="007F2783">
        <w:rPr>
          <w:noProof/>
        </w:rPr>
        <w:lastRenderedPageBreak/>
        <w:drawing>
          <wp:inline distT="0" distB="0" distL="0" distR="0" wp14:anchorId="6DE9352E" wp14:editId="0907A139">
            <wp:extent cx="5400040" cy="4980305"/>
            <wp:effectExtent l="0" t="0" r="0" b="0"/>
            <wp:docPr id="258" name="Picture 258" descr="C:\Users\Admin\Downloads\NTie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min\Downloads\NTien_home.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00040" cy="4980305"/>
                    </a:xfrm>
                    <a:prstGeom prst="rect">
                      <a:avLst/>
                    </a:prstGeom>
                    <a:noFill/>
                    <a:ln>
                      <a:noFill/>
                    </a:ln>
                  </pic:spPr>
                </pic:pic>
              </a:graphicData>
            </a:graphic>
          </wp:inline>
        </w:drawing>
      </w:r>
    </w:p>
    <w:p w14:paraId="31903E44" w14:textId="77777777" w:rsidR="00AD2B04" w:rsidRPr="00AD2B04" w:rsidRDefault="00AD2B04" w:rsidP="00AD2B04">
      <w:pPr>
        <w:ind w:firstLine="0"/>
      </w:pPr>
    </w:p>
    <w:p w14:paraId="30D8F664" w14:textId="0321B33F" w:rsidR="00442E1D" w:rsidRDefault="00BA79B0" w:rsidP="00442E1D">
      <w:pPr>
        <w:pStyle w:val="Heading3"/>
        <w:numPr>
          <w:ilvl w:val="0"/>
          <w:numId w:val="0"/>
        </w:numPr>
      </w:pPr>
      <w:bookmarkStart w:id="90" w:name="_Toc110646974"/>
      <w:r>
        <w:lastRenderedPageBreak/>
        <w:t xml:space="preserve">4.5.4. </w:t>
      </w:r>
      <w:r w:rsidR="00442E1D">
        <w:t>Chi tiết chức năng</w:t>
      </w:r>
      <w:bookmarkEnd w:id="90"/>
    </w:p>
    <w:p w14:paraId="299A63DF" w14:textId="4086644D" w:rsidR="00442E1D" w:rsidRDefault="00BA79B0" w:rsidP="00BC36AC">
      <w:pPr>
        <w:pStyle w:val="Heading2"/>
      </w:pPr>
      <w:bookmarkStart w:id="91" w:name="_Toc110646975"/>
      <w:r>
        <w:t xml:space="preserve">4.6. </w:t>
      </w:r>
      <w:r w:rsidR="00442E1D">
        <w:t>Tra cứu lộ trình (Danh sách tuyến xe)</w:t>
      </w:r>
      <w:bookmarkEnd w:id="91"/>
    </w:p>
    <w:p w14:paraId="22F632A3" w14:textId="47751EC4" w:rsidR="00442E1D" w:rsidRDefault="00BA79B0" w:rsidP="00442E1D">
      <w:pPr>
        <w:pStyle w:val="Heading3"/>
        <w:numPr>
          <w:ilvl w:val="0"/>
          <w:numId w:val="0"/>
        </w:numPr>
      </w:pPr>
      <w:bookmarkStart w:id="92" w:name="_Toc110646976"/>
      <w:r>
        <w:t xml:space="preserve">4.6.1. </w:t>
      </w:r>
      <w:r w:rsidR="00442E1D" w:rsidRPr="00FD7327">
        <w:t xml:space="preserve">Use case </w:t>
      </w:r>
      <w:r w:rsidR="00442E1D">
        <w:t>Tra Cứu Lộ Trình</w:t>
      </w:r>
      <w:bookmarkEnd w:id="92"/>
    </w:p>
    <w:p w14:paraId="5A015BC6" w14:textId="77777777" w:rsidR="00442E1D" w:rsidRPr="00D7612A" w:rsidRDefault="00442E1D" w:rsidP="00442E1D">
      <w:pPr>
        <w:ind w:firstLine="0"/>
      </w:pPr>
      <w:r>
        <w:rPr>
          <w:noProof/>
        </w:rPr>
        <w:drawing>
          <wp:inline distT="0" distB="0" distL="0" distR="0" wp14:anchorId="15365B03" wp14:editId="614E49A5">
            <wp:extent cx="5400040" cy="2611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2611750"/>
                    </a:xfrm>
                    <a:prstGeom prst="rect">
                      <a:avLst/>
                    </a:prstGeom>
                    <a:noFill/>
                    <a:ln>
                      <a:noFill/>
                    </a:ln>
                  </pic:spPr>
                </pic:pic>
              </a:graphicData>
            </a:graphic>
          </wp:inline>
        </w:drawing>
      </w:r>
    </w:p>
    <w:p w14:paraId="012A9C7E" w14:textId="72DC81B7" w:rsidR="00442E1D" w:rsidRDefault="00BA79B0" w:rsidP="00442E1D">
      <w:pPr>
        <w:pStyle w:val="Heading3"/>
        <w:numPr>
          <w:ilvl w:val="0"/>
          <w:numId w:val="0"/>
        </w:numPr>
      </w:pPr>
      <w:bookmarkStart w:id="93" w:name="_Toc110646977"/>
      <w:r>
        <w:t xml:space="preserve">4.6.2. </w:t>
      </w:r>
      <w:r w:rsidR="00616889">
        <w:t>Quy trình</w:t>
      </w:r>
      <w:r w:rsidR="00442E1D">
        <w:t xml:space="preserve"> Danh Sách Tuyến Xe</w:t>
      </w:r>
      <w:bookmarkEnd w:id="93"/>
    </w:p>
    <w:p w14:paraId="5AC22DEB" w14:textId="77777777" w:rsidR="00442E1D" w:rsidRPr="00D7612A" w:rsidRDefault="00442E1D" w:rsidP="00442E1D">
      <w:pPr>
        <w:ind w:firstLine="0"/>
      </w:pPr>
      <w:r>
        <w:rPr>
          <w:noProof/>
        </w:rPr>
        <w:drawing>
          <wp:inline distT="0" distB="0" distL="0" distR="0" wp14:anchorId="136C2AB1" wp14:editId="37AE836C">
            <wp:extent cx="5400040" cy="3216370"/>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3216370"/>
                    </a:xfrm>
                    <a:prstGeom prst="rect">
                      <a:avLst/>
                    </a:prstGeom>
                    <a:noFill/>
                    <a:ln>
                      <a:noFill/>
                    </a:ln>
                  </pic:spPr>
                </pic:pic>
              </a:graphicData>
            </a:graphic>
          </wp:inline>
        </w:drawing>
      </w:r>
    </w:p>
    <w:p w14:paraId="66686749" w14:textId="16F48B27" w:rsidR="00442E1D" w:rsidRDefault="00BA79B0" w:rsidP="00442E1D">
      <w:pPr>
        <w:pStyle w:val="Heading3"/>
        <w:numPr>
          <w:ilvl w:val="0"/>
          <w:numId w:val="0"/>
        </w:numPr>
      </w:pPr>
      <w:bookmarkStart w:id="94" w:name="_Toc110646978"/>
      <w:r>
        <w:lastRenderedPageBreak/>
        <w:t xml:space="preserve">4.6.3. </w:t>
      </w:r>
      <w:r w:rsidR="00442E1D">
        <w:t>Yêu cầu giao diện</w:t>
      </w:r>
      <w:bookmarkEnd w:id="94"/>
      <w:r w:rsidR="00442E1D">
        <w:t xml:space="preserve"> </w:t>
      </w:r>
    </w:p>
    <w:p w14:paraId="3E8B0CF8" w14:textId="0AC2E808" w:rsidR="00010044" w:rsidRPr="00010044" w:rsidRDefault="00010044" w:rsidP="00010044">
      <w:pPr>
        <w:ind w:firstLine="0"/>
      </w:pPr>
      <w:r w:rsidRPr="00010044">
        <w:rPr>
          <w:noProof/>
        </w:rPr>
        <w:drawing>
          <wp:inline distT="0" distB="0" distL="0" distR="0" wp14:anchorId="6543FCB1" wp14:editId="25FFAF17">
            <wp:extent cx="5400040" cy="4973445"/>
            <wp:effectExtent l="0" t="0" r="0" b="0"/>
            <wp:docPr id="54" name="Picture 54" descr="C:\Users\Admin\Downloads\TraCuuLoTh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TraCuuLoThuong.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400040" cy="4973445"/>
                    </a:xfrm>
                    <a:prstGeom prst="rect">
                      <a:avLst/>
                    </a:prstGeom>
                    <a:noFill/>
                    <a:ln>
                      <a:noFill/>
                    </a:ln>
                  </pic:spPr>
                </pic:pic>
              </a:graphicData>
            </a:graphic>
          </wp:inline>
        </w:drawing>
      </w:r>
    </w:p>
    <w:p w14:paraId="0ED10D3A" w14:textId="77777777" w:rsidR="00010044" w:rsidRPr="00010044" w:rsidRDefault="00010044" w:rsidP="00010044">
      <w:pPr>
        <w:ind w:firstLine="0"/>
      </w:pPr>
    </w:p>
    <w:p w14:paraId="4E4F5BCC" w14:textId="50F5D86C" w:rsidR="00442E1D" w:rsidRPr="00D7612A" w:rsidRDefault="00BA79B0" w:rsidP="00442E1D">
      <w:pPr>
        <w:pStyle w:val="Heading3"/>
        <w:numPr>
          <w:ilvl w:val="0"/>
          <w:numId w:val="0"/>
        </w:numPr>
      </w:pPr>
      <w:bookmarkStart w:id="95" w:name="_Toc110646979"/>
      <w:r>
        <w:t xml:space="preserve">4.6.4. </w:t>
      </w:r>
      <w:r w:rsidR="00442E1D">
        <w:t>Chi tiết chức năng</w:t>
      </w:r>
      <w:bookmarkEnd w:id="95"/>
    </w:p>
    <w:p w14:paraId="558179C0" w14:textId="77777777" w:rsidR="00442E1D" w:rsidRPr="00D7612A" w:rsidRDefault="00442E1D" w:rsidP="00442E1D">
      <w:pPr>
        <w:spacing w:before="240" w:after="240"/>
        <w:ind w:firstLine="0"/>
        <w:jc w:val="left"/>
      </w:pPr>
      <w:r w:rsidRPr="00D7612A">
        <w:rPr>
          <w:color w:val="000000"/>
        </w:rPr>
        <w:t>Người dùng sau khi đăng ký số điện, sử dụng chức năng tra cứu lộ trình để tìm danh sách tuyến xe. Cho phép người dùng biết thông tin của từng tuyến xe bao gồm: tên tuyến xe, điểm đầu của tuyến, điểm cuối của tuyến, thời gian tuyến chạy sớm nhất, thời gian tuyến chạy muộn nhất, trạm dừng của từng tuyến xe, thời gian đi qua các trạm, thông tin chi tiết của từng tuyến xe. Từ trạm dừng, tìm các tuyến xe đi qua các trạm đó, bao gồm lượt đi, lượt về.</w:t>
      </w:r>
    </w:p>
    <w:p w14:paraId="63289004" w14:textId="77777777" w:rsidR="00442E1D" w:rsidRPr="00D7612A" w:rsidRDefault="00442E1D" w:rsidP="00442E1D">
      <w:pPr>
        <w:spacing w:before="0" w:after="0" w:line="240" w:lineRule="auto"/>
        <w:ind w:firstLine="0"/>
        <w:jc w:val="left"/>
      </w:pPr>
    </w:p>
    <w:tbl>
      <w:tblPr>
        <w:tblW w:w="0" w:type="auto"/>
        <w:tblCellMar>
          <w:top w:w="15" w:type="dxa"/>
          <w:left w:w="15" w:type="dxa"/>
          <w:bottom w:w="15" w:type="dxa"/>
          <w:right w:w="15" w:type="dxa"/>
        </w:tblCellMar>
        <w:tblLook w:val="04A0" w:firstRow="1" w:lastRow="0" w:firstColumn="1" w:lastColumn="0" w:noHBand="0" w:noVBand="1"/>
      </w:tblPr>
      <w:tblGrid>
        <w:gridCol w:w="1864"/>
        <w:gridCol w:w="5053"/>
        <w:gridCol w:w="574"/>
        <w:gridCol w:w="993"/>
      </w:tblGrid>
      <w:tr w:rsidR="00442E1D" w:rsidRPr="00D7612A" w14:paraId="0C507782"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9DE6B" w14:textId="77777777" w:rsidR="00442E1D" w:rsidRPr="00D7612A" w:rsidRDefault="00442E1D" w:rsidP="00BA79B0">
            <w:pPr>
              <w:spacing w:before="240" w:after="240" w:line="240" w:lineRule="auto"/>
              <w:ind w:firstLine="0"/>
              <w:jc w:val="left"/>
            </w:pPr>
            <w:r w:rsidRPr="00D7612A">
              <w:rPr>
                <w:i/>
                <w:iCs/>
                <w:color w:val="000000"/>
              </w:rPr>
              <w:lastRenderedPageBreak/>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6771A" w14:textId="77777777" w:rsidR="00442E1D" w:rsidRPr="00D7612A" w:rsidRDefault="00442E1D" w:rsidP="00BA79B0">
            <w:pPr>
              <w:spacing w:before="240" w:after="240" w:line="240" w:lineRule="auto"/>
              <w:ind w:firstLine="0"/>
              <w:jc w:val="left"/>
            </w:pPr>
            <w:r w:rsidRPr="00D7612A">
              <w:t>Tra Cứu Lộ Trình (Tìm danh sách tuyến x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3FE2E" w14:textId="77777777" w:rsidR="00442E1D" w:rsidRPr="00D7612A" w:rsidRDefault="00442E1D" w:rsidP="00BA79B0">
            <w:pPr>
              <w:spacing w:before="240" w:after="240" w:line="240" w:lineRule="auto"/>
              <w:ind w:firstLine="0"/>
              <w:jc w:val="left"/>
            </w:pPr>
            <w:r w:rsidRPr="00D7612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B0D77" w14:textId="70B318CA" w:rsidR="00442E1D" w:rsidRPr="00D7612A" w:rsidRDefault="00442E1D" w:rsidP="00BA79B0">
            <w:pPr>
              <w:spacing w:before="240" w:after="240" w:line="240" w:lineRule="auto"/>
              <w:ind w:firstLine="0"/>
              <w:jc w:val="left"/>
            </w:pPr>
            <w:r w:rsidRPr="00D7612A">
              <w:rPr>
                <w:color w:val="000000"/>
              </w:rPr>
              <w:t>UC0</w:t>
            </w:r>
            <w:r w:rsidR="00143D3C">
              <w:rPr>
                <w:color w:val="000000"/>
              </w:rPr>
              <w:t>6</w:t>
            </w:r>
          </w:p>
        </w:tc>
      </w:tr>
      <w:tr w:rsidR="00442E1D" w:rsidRPr="00D7612A" w14:paraId="2B4BDDB9"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57193" w14:textId="77777777" w:rsidR="00442E1D" w:rsidRPr="00D7612A" w:rsidRDefault="00442E1D" w:rsidP="00BA79B0">
            <w:pPr>
              <w:spacing w:before="240" w:after="240" w:line="240" w:lineRule="auto"/>
              <w:ind w:firstLine="0"/>
              <w:jc w:val="left"/>
            </w:pPr>
            <w:r w:rsidRPr="00D7612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2C27C" w14:textId="77777777" w:rsidR="00442E1D" w:rsidRPr="00D7612A" w:rsidRDefault="00442E1D" w:rsidP="00BA79B0">
            <w:pPr>
              <w:spacing w:before="240" w:after="240" w:line="240" w:lineRule="auto"/>
              <w:ind w:firstLine="0"/>
              <w:jc w:val="left"/>
            </w:pPr>
            <w:r w:rsidRPr="00D7612A">
              <w:rPr>
                <w:color w:val="000000"/>
              </w:rPr>
              <w:t>Khách hàng</w:t>
            </w:r>
          </w:p>
        </w:tc>
      </w:tr>
      <w:tr w:rsidR="00442E1D" w:rsidRPr="00D7612A" w14:paraId="284871D3"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5D169" w14:textId="77777777" w:rsidR="00442E1D" w:rsidRPr="00D7612A" w:rsidRDefault="00442E1D" w:rsidP="00BA79B0">
            <w:pPr>
              <w:spacing w:before="240" w:after="240" w:line="240" w:lineRule="auto"/>
              <w:ind w:firstLine="0"/>
              <w:jc w:val="left"/>
            </w:pPr>
            <w:r w:rsidRPr="00D7612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F5C65" w14:textId="77777777" w:rsidR="00442E1D" w:rsidRPr="00D7612A" w:rsidRDefault="00442E1D" w:rsidP="00BA79B0">
            <w:pPr>
              <w:spacing w:before="240" w:after="240" w:line="240" w:lineRule="auto"/>
              <w:ind w:firstLine="0"/>
              <w:jc w:val="left"/>
            </w:pPr>
            <w:r w:rsidRPr="00D7612A">
              <w:rPr>
                <w:color w:val="000000"/>
              </w:rPr>
              <w:t xml:space="preserve">Cho phép người dung có tìm thông tin từng tuyến xe </w:t>
            </w:r>
          </w:p>
        </w:tc>
      </w:tr>
      <w:tr w:rsidR="00442E1D" w:rsidRPr="00D7612A" w14:paraId="52505F79"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36B0A" w14:textId="77777777" w:rsidR="00442E1D" w:rsidRPr="00D7612A" w:rsidRDefault="00442E1D" w:rsidP="00BA79B0">
            <w:pPr>
              <w:spacing w:before="240" w:after="240" w:line="240" w:lineRule="auto"/>
              <w:ind w:firstLine="0"/>
              <w:jc w:val="left"/>
            </w:pPr>
            <w:r w:rsidRPr="00D7612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E5218" w14:textId="77777777" w:rsidR="00442E1D" w:rsidRPr="00D7612A" w:rsidRDefault="00442E1D" w:rsidP="00BA79B0">
            <w:pPr>
              <w:spacing w:before="240" w:after="240" w:line="240" w:lineRule="auto"/>
              <w:ind w:firstLine="0"/>
              <w:jc w:val="left"/>
            </w:pPr>
            <w:r w:rsidRPr="00D7612A">
              <w:rPr>
                <w:color w:val="000000"/>
              </w:rPr>
              <w:t>Người dùng đã có đăng ký số điện thoại</w:t>
            </w:r>
          </w:p>
        </w:tc>
      </w:tr>
      <w:tr w:rsidR="00442E1D" w:rsidRPr="00D7612A" w14:paraId="00F31809" w14:textId="77777777" w:rsidTr="00BA79B0">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B8F6D" w14:textId="77777777" w:rsidR="00442E1D" w:rsidRPr="00D7612A" w:rsidRDefault="00442E1D" w:rsidP="00BA79B0">
            <w:pPr>
              <w:spacing w:before="240" w:after="240" w:line="240" w:lineRule="auto"/>
              <w:ind w:firstLine="0"/>
              <w:jc w:val="left"/>
            </w:pPr>
            <w:r w:rsidRPr="00D7612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A4D12" w14:textId="77777777" w:rsidR="00442E1D" w:rsidRPr="00D7612A" w:rsidRDefault="00442E1D" w:rsidP="00BA79B0">
            <w:pPr>
              <w:spacing w:before="0" w:after="0" w:line="240" w:lineRule="auto"/>
              <w:ind w:firstLine="0"/>
              <w:jc w:val="left"/>
            </w:pPr>
          </w:p>
          <w:tbl>
            <w:tblPr>
              <w:tblW w:w="0" w:type="auto"/>
              <w:tblCellMar>
                <w:top w:w="15" w:type="dxa"/>
                <w:left w:w="15" w:type="dxa"/>
                <w:bottom w:w="15" w:type="dxa"/>
                <w:right w:w="15" w:type="dxa"/>
              </w:tblCellMar>
              <w:tblLook w:val="04A0" w:firstRow="1" w:lastRow="0" w:firstColumn="1" w:lastColumn="0" w:noHBand="0" w:noVBand="1"/>
            </w:tblPr>
            <w:tblGrid>
              <w:gridCol w:w="2364"/>
              <w:gridCol w:w="4036"/>
            </w:tblGrid>
            <w:tr w:rsidR="00442E1D" w:rsidRPr="00D7612A" w14:paraId="4715AB29" w14:textId="77777777" w:rsidTr="00BA79B0">
              <w:trPr>
                <w:trHeight w:val="500"/>
              </w:trPr>
              <w:tc>
                <w:tcPr>
                  <w:tcW w:w="276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1B8AC6" w14:textId="77777777" w:rsidR="00442E1D" w:rsidRPr="00D7612A" w:rsidRDefault="00442E1D" w:rsidP="00BA79B0">
                  <w:pPr>
                    <w:spacing w:before="240" w:after="0" w:line="240" w:lineRule="auto"/>
                    <w:ind w:firstLine="0"/>
                    <w:jc w:val="left"/>
                  </w:pPr>
                  <w:r w:rsidRPr="00D7612A">
                    <w:rPr>
                      <w:color w:val="000000"/>
                    </w:rPr>
                    <w:t>User</w:t>
                  </w:r>
                </w:p>
              </w:tc>
              <w:tc>
                <w:tcPr>
                  <w:tcW w:w="4735"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1A7A299" w14:textId="77777777" w:rsidR="00442E1D" w:rsidRPr="00D7612A" w:rsidRDefault="00442E1D" w:rsidP="00BA79B0">
                  <w:pPr>
                    <w:spacing w:before="240" w:after="0" w:line="240" w:lineRule="auto"/>
                    <w:ind w:firstLine="0"/>
                    <w:jc w:val="left"/>
                  </w:pPr>
                  <w:r w:rsidRPr="00D7612A">
                    <w:rPr>
                      <w:color w:val="000000"/>
                    </w:rPr>
                    <w:t>System</w:t>
                  </w:r>
                </w:p>
              </w:tc>
            </w:tr>
            <w:tr w:rsidR="00442E1D" w:rsidRPr="00D7612A" w14:paraId="56C0E6F5" w14:textId="77777777" w:rsidTr="00BA79B0">
              <w:trPr>
                <w:trHeight w:val="500"/>
              </w:trPr>
              <w:tc>
                <w:tcPr>
                  <w:tcW w:w="276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25542D2C" w14:textId="77777777" w:rsidR="00442E1D" w:rsidRPr="00D7612A" w:rsidRDefault="00442E1D" w:rsidP="00BA79B0">
                  <w:pPr>
                    <w:spacing w:before="240" w:after="0" w:line="240" w:lineRule="auto"/>
                    <w:ind w:firstLine="0"/>
                    <w:jc w:val="left"/>
                  </w:pPr>
                  <w:r w:rsidRPr="00D7612A">
                    <w:t>1.Nhấn chọn “Tra cứu lộ trình”</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55AC54" w14:textId="77777777" w:rsidR="00442E1D" w:rsidRPr="00D7612A" w:rsidRDefault="00442E1D" w:rsidP="00BA79B0">
                  <w:pPr>
                    <w:spacing w:before="240" w:after="0" w:line="240" w:lineRule="auto"/>
                    <w:ind w:firstLine="0"/>
                    <w:jc w:val="left"/>
                  </w:pPr>
                  <w:r w:rsidRPr="00D7612A">
                    <w:rPr>
                      <w:color w:val="000000"/>
                    </w:rPr>
                    <w:t> </w:t>
                  </w:r>
                </w:p>
              </w:tc>
            </w:tr>
            <w:tr w:rsidR="00442E1D" w:rsidRPr="00D7612A" w14:paraId="662362C7" w14:textId="77777777" w:rsidTr="00BA79B0">
              <w:trPr>
                <w:trHeight w:val="617"/>
              </w:trPr>
              <w:tc>
                <w:tcPr>
                  <w:tcW w:w="2769"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41693A0B" w14:textId="77777777" w:rsidR="00442E1D" w:rsidRPr="00D7612A" w:rsidRDefault="00442E1D" w:rsidP="00BA79B0">
                  <w:pPr>
                    <w:spacing w:before="240" w:after="0" w:line="240" w:lineRule="auto"/>
                    <w:ind w:firstLine="0"/>
                    <w:jc w:val="left"/>
                  </w:pPr>
                  <w:r w:rsidRPr="00D7612A">
                    <w:rPr>
                      <w:color w:val="000000"/>
                    </w:rPr>
                    <w:t>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E48731" w14:textId="77777777" w:rsidR="00442E1D" w:rsidRPr="00D7612A" w:rsidRDefault="00442E1D" w:rsidP="00BA79B0">
                  <w:pPr>
                    <w:spacing w:before="240" w:after="0" w:line="240" w:lineRule="auto"/>
                    <w:ind w:firstLine="0"/>
                    <w:jc w:val="left"/>
                  </w:pPr>
                  <w:r w:rsidRPr="00D7612A">
                    <w:rPr>
                      <w:color w:val="000000"/>
                    </w:rPr>
                    <w:t>2. Đưa ra màn hình “Tra cứu lộ trình”</w:t>
                  </w:r>
                </w:p>
              </w:tc>
            </w:tr>
            <w:tr w:rsidR="00442E1D" w:rsidRPr="00D7612A" w14:paraId="1625022A" w14:textId="77777777" w:rsidTr="00BA79B0">
              <w:trPr>
                <w:trHeight w:val="50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6914F6C" w14:textId="77777777" w:rsidR="00442E1D" w:rsidRPr="00D7612A" w:rsidRDefault="00442E1D" w:rsidP="00BA79B0">
                  <w:pPr>
                    <w:spacing w:before="240" w:after="0" w:line="240" w:lineRule="auto"/>
                    <w:ind w:firstLine="0"/>
                    <w:jc w:val="left"/>
                  </w:pPr>
                  <w:r w:rsidRPr="00D7612A">
                    <w:rPr>
                      <w:color w:val="000000"/>
                    </w:rPr>
                    <w:t>3. Nhấn chọn “Danh sách tuyến xe”</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FA0C7FD" w14:textId="77777777" w:rsidR="00442E1D" w:rsidRPr="00D7612A" w:rsidRDefault="00442E1D" w:rsidP="00BA79B0">
                  <w:pPr>
                    <w:spacing w:before="240" w:after="0" w:line="240" w:lineRule="auto"/>
                    <w:ind w:firstLine="0"/>
                    <w:jc w:val="left"/>
                  </w:pPr>
                  <w:r w:rsidRPr="00D7612A">
                    <w:rPr>
                      <w:color w:val="000000"/>
                    </w:rPr>
                    <w:t> </w:t>
                  </w:r>
                </w:p>
              </w:tc>
            </w:tr>
            <w:tr w:rsidR="00442E1D" w:rsidRPr="00D7612A" w14:paraId="7843E7D0" w14:textId="77777777" w:rsidTr="00BA79B0">
              <w:trPr>
                <w:trHeight w:val="50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4D0C327" w14:textId="77777777" w:rsidR="00442E1D" w:rsidRPr="00D7612A" w:rsidRDefault="00442E1D" w:rsidP="00BA79B0">
                  <w:pPr>
                    <w:spacing w:before="240" w:after="0" w:line="240" w:lineRule="auto"/>
                    <w:ind w:firstLine="0"/>
                    <w:jc w:val="left"/>
                  </w:pPr>
                  <w:r w:rsidRPr="00D7612A">
                    <w:rPr>
                      <w:color w:val="000000"/>
                    </w:rPr>
                    <w:t>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DB63FD" w14:textId="77777777" w:rsidR="00442E1D" w:rsidRPr="00D7612A" w:rsidRDefault="00442E1D" w:rsidP="00BA79B0">
                  <w:pPr>
                    <w:spacing w:before="240" w:after="0" w:line="240" w:lineRule="auto"/>
                    <w:ind w:firstLine="0"/>
                    <w:jc w:val="left"/>
                    <w:rPr>
                      <w:color w:val="000000"/>
                    </w:rPr>
                  </w:pPr>
                  <w:r w:rsidRPr="00D7612A">
                    <w:rPr>
                      <w:color w:val="000000"/>
                    </w:rPr>
                    <w:t>4. Đưa ra màn hình “Danh sách tuyến xe”</w:t>
                  </w:r>
                </w:p>
                <w:p w14:paraId="3697E349" w14:textId="77777777" w:rsidR="00442E1D" w:rsidRPr="00D7612A" w:rsidRDefault="00442E1D" w:rsidP="00BA79B0">
                  <w:pPr>
                    <w:spacing w:before="240" w:after="0" w:line="240" w:lineRule="auto"/>
                    <w:ind w:firstLine="0"/>
                    <w:jc w:val="left"/>
                  </w:pPr>
                  <w:r w:rsidRPr="00D7612A">
                    <w:t>Hiển thị danh sách thông tin bao gồm:</w:t>
                  </w:r>
                </w:p>
                <w:p w14:paraId="7BF74374" w14:textId="77777777" w:rsidR="00442E1D" w:rsidRPr="00D7612A" w:rsidRDefault="00442E1D" w:rsidP="00442E1D">
                  <w:pPr>
                    <w:numPr>
                      <w:ilvl w:val="0"/>
                      <w:numId w:val="44"/>
                    </w:numPr>
                    <w:spacing w:before="240" w:after="0" w:line="240" w:lineRule="auto"/>
                    <w:contextualSpacing/>
                    <w:jc w:val="left"/>
                  </w:pPr>
                  <w:r w:rsidRPr="00D7612A">
                    <w:t xml:space="preserve">Tên từng tuyến xe </w:t>
                  </w:r>
                </w:p>
                <w:p w14:paraId="57E3B479" w14:textId="77777777" w:rsidR="00442E1D" w:rsidRPr="00D7612A" w:rsidRDefault="00442E1D" w:rsidP="00442E1D">
                  <w:pPr>
                    <w:numPr>
                      <w:ilvl w:val="0"/>
                      <w:numId w:val="44"/>
                    </w:numPr>
                    <w:spacing w:before="240" w:after="0" w:line="240" w:lineRule="auto"/>
                    <w:contextualSpacing/>
                    <w:jc w:val="left"/>
                  </w:pPr>
                  <w:r w:rsidRPr="00D7612A">
                    <w:t xml:space="preserve">Điểm đầu và điểm cuối của tuyến xe </w:t>
                  </w:r>
                </w:p>
                <w:p w14:paraId="558F5F32" w14:textId="77777777" w:rsidR="00442E1D" w:rsidRPr="00D7612A" w:rsidRDefault="00442E1D" w:rsidP="00442E1D">
                  <w:pPr>
                    <w:numPr>
                      <w:ilvl w:val="0"/>
                      <w:numId w:val="44"/>
                    </w:numPr>
                    <w:spacing w:before="240" w:after="0" w:line="240" w:lineRule="auto"/>
                    <w:contextualSpacing/>
                    <w:jc w:val="left"/>
                  </w:pPr>
                  <w:r w:rsidRPr="00D7612A">
                    <w:t xml:space="preserve">Thời gian chuyến đầu tiên và chuyến cuối cùng của tuyến xe </w:t>
                  </w:r>
                </w:p>
              </w:tc>
            </w:tr>
            <w:tr w:rsidR="00442E1D" w:rsidRPr="00D7612A" w14:paraId="7468BD29" w14:textId="77777777" w:rsidTr="00BA79B0">
              <w:trPr>
                <w:trHeight w:val="101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02110EB" w14:textId="77777777" w:rsidR="00442E1D" w:rsidRPr="00D7612A" w:rsidRDefault="00442E1D" w:rsidP="00BA79B0">
                  <w:pPr>
                    <w:spacing w:before="240" w:after="0" w:line="240" w:lineRule="auto"/>
                    <w:ind w:firstLine="0"/>
                    <w:jc w:val="left"/>
                  </w:pPr>
                  <w:r w:rsidRPr="00D7612A">
                    <w:rPr>
                      <w:color w:val="000000"/>
                    </w:rPr>
                    <w:t>5. Nhấn chọn một tuyến xe cần xem</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92F909" w14:textId="77777777" w:rsidR="00442E1D" w:rsidRPr="00D7612A" w:rsidRDefault="00442E1D" w:rsidP="00BA79B0">
                  <w:pPr>
                    <w:spacing w:before="240" w:after="0" w:line="240" w:lineRule="auto"/>
                    <w:ind w:firstLine="0"/>
                    <w:jc w:val="left"/>
                  </w:pPr>
                  <w:r w:rsidRPr="00D7612A">
                    <w:rPr>
                      <w:color w:val="000000"/>
                    </w:rPr>
                    <w:t> </w:t>
                  </w:r>
                </w:p>
              </w:tc>
            </w:tr>
            <w:tr w:rsidR="00442E1D" w:rsidRPr="00D7612A" w14:paraId="48E35E49"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12DC780"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4B7237" w14:textId="77777777" w:rsidR="00442E1D" w:rsidRPr="00D7612A" w:rsidRDefault="00442E1D" w:rsidP="00BA79B0">
                  <w:pPr>
                    <w:spacing w:before="240" w:after="0" w:line="240" w:lineRule="auto"/>
                    <w:ind w:firstLine="0"/>
                    <w:jc w:val="left"/>
                    <w:rPr>
                      <w:color w:val="000000"/>
                    </w:rPr>
                  </w:pPr>
                  <w:r w:rsidRPr="00D7612A">
                    <w:rPr>
                      <w:color w:val="000000"/>
                    </w:rPr>
                    <w:t>6. Hiển thị thông tin của một tuyến xe:</w:t>
                  </w:r>
                </w:p>
                <w:p w14:paraId="5D694D12" w14:textId="77777777" w:rsidR="00442E1D" w:rsidRPr="00D7612A" w:rsidRDefault="00442E1D" w:rsidP="00BA79B0">
                  <w:pPr>
                    <w:spacing w:before="240" w:after="0" w:line="240" w:lineRule="auto"/>
                    <w:ind w:firstLine="0"/>
                    <w:jc w:val="left"/>
                    <w:rPr>
                      <w:color w:val="000000"/>
                    </w:rPr>
                  </w:pPr>
                  <w:r w:rsidRPr="00D7612A">
                    <w:rPr>
                      <w:color w:val="000000"/>
                    </w:rPr>
                    <w:t>- Bản đồ hiển thị từ trạm dừng đầu tiên đến trạm dừng cuối cùng</w:t>
                  </w:r>
                </w:p>
                <w:p w14:paraId="2BBE8202" w14:textId="77777777" w:rsidR="00442E1D" w:rsidRPr="00D7612A" w:rsidRDefault="00442E1D" w:rsidP="00BA79B0">
                  <w:pPr>
                    <w:spacing w:before="240" w:after="0" w:line="240" w:lineRule="auto"/>
                    <w:ind w:firstLine="0"/>
                    <w:jc w:val="left"/>
                    <w:rPr>
                      <w:color w:val="000000"/>
                    </w:rPr>
                  </w:pPr>
                  <w:r w:rsidRPr="00D7612A">
                    <w:rPr>
                      <w:color w:val="000000"/>
                    </w:rPr>
                    <w:t xml:space="preserve">- Điểm đầu tiên và điểm kết thúc của chuyến xe </w:t>
                  </w:r>
                </w:p>
                <w:p w14:paraId="468E51BB" w14:textId="77777777" w:rsidR="00442E1D" w:rsidRPr="00D7612A" w:rsidRDefault="00442E1D" w:rsidP="00BA79B0">
                  <w:pPr>
                    <w:spacing w:before="240" w:after="0" w:line="240" w:lineRule="auto"/>
                    <w:ind w:firstLine="0"/>
                    <w:jc w:val="left"/>
                    <w:rPr>
                      <w:color w:val="000000"/>
                    </w:rPr>
                  </w:pPr>
                  <w:r w:rsidRPr="00D7612A">
                    <w:rPr>
                      <w:color w:val="000000"/>
                    </w:rPr>
                    <w:t xml:space="preserve">- Trạm dừng: bao gồm tên và thời gian giữa các trạm </w:t>
                  </w:r>
                </w:p>
                <w:p w14:paraId="5CE245F4" w14:textId="77777777" w:rsidR="00442E1D" w:rsidRPr="00D7612A" w:rsidRDefault="00442E1D" w:rsidP="00BA79B0">
                  <w:pPr>
                    <w:spacing w:before="240" w:after="0" w:line="240" w:lineRule="auto"/>
                    <w:ind w:firstLine="0"/>
                    <w:jc w:val="left"/>
                    <w:rPr>
                      <w:color w:val="000000"/>
                    </w:rPr>
                  </w:pPr>
                  <w:r w:rsidRPr="00D7612A">
                    <w:rPr>
                      <w:color w:val="000000"/>
                    </w:rPr>
                    <w:t>- Thông tin: Tuyến số, tên tuyến, Lượt đi, Lượt về</w:t>
                  </w:r>
                </w:p>
                <w:p w14:paraId="6FA2855E" w14:textId="77777777" w:rsidR="00442E1D" w:rsidRPr="00D7612A" w:rsidRDefault="00442E1D" w:rsidP="00BA79B0">
                  <w:pPr>
                    <w:spacing w:before="240" w:after="0" w:line="240" w:lineRule="auto"/>
                    <w:ind w:firstLine="0"/>
                    <w:jc w:val="left"/>
                    <w:rPr>
                      <w:color w:val="000000"/>
                    </w:rPr>
                  </w:pPr>
                </w:p>
              </w:tc>
            </w:tr>
            <w:tr w:rsidR="00442E1D" w:rsidRPr="00D7612A" w14:paraId="20057B9B"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A4E92A" w14:textId="77777777" w:rsidR="00442E1D" w:rsidRPr="00D7612A" w:rsidRDefault="00442E1D" w:rsidP="00BA79B0">
                  <w:pPr>
                    <w:spacing w:before="0" w:after="0" w:line="240" w:lineRule="auto"/>
                    <w:ind w:firstLine="0"/>
                    <w:jc w:val="left"/>
                  </w:pPr>
                  <w:r w:rsidRPr="00D7612A">
                    <w:t>7. Nhấn chọn “Icon mũi tên từ trái quá phải”</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91D783" w14:textId="77777777" w:rsidR="00442E1D" w:rsidRPr="00D7612A" w:rsidRDefault="00442E1D" w:rsidP="00BA79B0">
                  <w:pPr>
                    <w:spacing w:before="240" w:after="0" w:line="240" w:lineRule="auto"/>
                    <w:ind w:firstLine="0"/>
                    <w:jc w:val="left"/>
                    <w:rPr>
                      <w:color w:val="000000"/>
                    </w:rPr>
                  </w:pPr>
                </w:p>
              </w:tc>
            </w:tr>
            <w:tr w:rsidR="00442E1D" w:rsidRPr="00D7612A" w14:paraId="143D3268"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D63B9EF"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5E0CA62" w14:textId="77777777" w:rsidR="00442E1D" w:rsidRPr="00D7612A" w:rsidRDefault="00442E1D" w:rsidP="00BA79B0">
                  <w:pPr>
                    <w:spacing w:before="240" w:after="0" w:line="240" w:lineRule="auto"/>
                    <w:ind w:firstLine="0"/>
                    <w:jc w:val="left"/>
                    <w:rPr>
                      <w:color w:val="000000"/>
                    </w:rPr>
                  </w:pPr>
                  <w:r w:rsidRPr="00D7612A">
                    <w:rPr>
                      <w:color w:val="000000"/>
                    </w:rPr>
                    <w:t>8. Màn hình hiển thị “Icon mũi tên từ phải qua trái” và đảo ngược điểm đầu, điểm cuối của tuyến xe.</w:t>
                  </w:r>
                </w:p>
                <w:p w14:paraId="5BC0F328" w14:textId="77777777" w:rsidR="00442E1D" w:rsidRPr="00D7612A" w:rsidRDefault="00442E1D" w:rsidP="00BA79B0">
                  <w:pPr>
                    <w:spacing w:before="240" w:after="0" w:line="240" w:lineRule="auto"/>
                    <w:ind w:firstLine="0"/>
                    <w:jc w:val="left"/>
                    <w:rPr>
                      <w:color w:val="000000"/>
                    </w:rPr>
                  </w:pPr>
                  <w:r w:rsidRPr="00D7612A">
                    <w:rPr>
                      <w:color w:val="000000"/>
                    </w:rPr>
                    <w:t xml:space="preserve">    Màn hình bản đồ thay đổi tương tự, tuyến cuối cùng thành tuyến đầu tiên – tuyến đầu tiên thành tuyến cuối cùng</w:t>
                  </w:r>
                </w:p>
              </w:tc>
            </w:tr>
            <w:tr w:rsidR="00442E1D" w:rsidRPr="00D7612A" w14:paraId="10E5A3F6"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AC37057" w14:textId="77777777" w:rsidR="00442E1D" w:rsidRPr="00D7612A" w:rsidRDefault="00442E1D" w:rsidP="00BA79B0">
                  <w:pPr>
                    <w:spacing w:before="0" w:after="0" w:line="240" w:lineRule="auto"/>
                    <w:ind w:firstLine="0"/>
                    <w:jc w:val="left"/>
                  </w:pPr>
                  <w:r w:rsidRPr="00D7612A">
                    <w:t xml:space="preserve">9. Nhấn chọn 2 lần vào một trạm dừng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6B961B2" w14:textId="77777777" w:rsidR="00442E1D" w:rsidRPr="00D7612A" w:rsidRDefault="00442E1D" w:rsidP="00BA79B0">
                  <w:pPr>
                    <w:spacing w:before="240" w:after="0" w:line="240" w:lineRule="auto"/>
                    <w:ind w:firstLine="0"/>
                    <w:jc w:val="left"/>
                    <w:rPr>
                      <w:color w:val="000000"/>
                    </w:rPr>
                  </w:pPr>
                </w:p>
              </w:tc>
            </w:tr>
            <w:tr w:rsidR="00442E1D" w:rsidRPr="00D7612A" w14:paraId="782B4825"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4CFD3FB"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4042631" w14:textId="77777777" w:rsidR="00442E1D" w:rsidRPr="00D7612A" w:rsidRDefault="00442E1D" w:rsidP="00BA79B0">
                  <w:pPr>
                    <w:spacing w:before="240" w:after="0" w:line="240" w:lineRule="auto"/>
                    <w:ind w:firstLine="0"/>
                    <w:jc w:val="left"/>
                    <w:rPr>
                      <w:color w:val="000000"/>
                    </w:rPr>
                  </w:pPr>
                  <w:r w:rsidRPr="00D7612A">
                    <w:rPr>
                      <w:color w:val="000000"/>
                    </w:rPr>
                    <w:t>10. Màn hình hiển thị trên trạm dừng đó và hiển thị toàn bộ tuyến xe đi qua trạm dừng đó gồm các thông tin:</w:t>
                  </w:r>
                </w:p>
                <w:p w14:paraId="6E39EFC1" w14:textId="77777777" w:rsidR="00442E1D" w:rsidRPr="00D7612A" w:rsidRDefault="00442E1D" w:rsidP="00BA79B0">
                  <w:pPr>
                    <w:spacing w:before="240" w:after="0" w:line="240" w:lineRule="auto"/>
                    <w:ind w:firstLine="0"/>
                    <w:jc w:val="left"/>
                    <w:rPr>
                      <w:color w:val="000000"/>
                    </w:rPr>
                  </w:pPr>
                  <w:r w:rsidRPr="00D7612A">
                    <w:rPr>
                      <w:color w:val="000000"/>
                    </w:rPr>
                    <w:t xml:space="preserve">- Tên tuyến xe </w:t>
                  </w:r>
                </w:p>
                <w:p w14:paraId="3FAFA3AB" w14:textId="77777777" w:rsidR="00442E1D" w:rsidRPr="00D7612A" w:rsidRDefault="00442E1D" w:rsidP="00BA79B0">
                  <w:pPr>
                    <w:spacing w:before="240" w:after="0" w:line="240" w:lineRule="auto"/>
                    <w:ind w:firstLine="0"/>
                    <w:jc w:val="left"/>
                    <w:rPr>
                      <w:color w:val="000000"/>
                    </w:rPr>
                  </w:pPr>
                  <w:r w:rsidRPr="00D7612A">
                    <w:rPr>
                      <w:color w:val="000000"/>
                    </w:rPr>
                    <w:lastRenderedPageBreak/>
                    <w:t>- Lượt đi, lượt về</w:t>
                  </w:r>
                </w:p>
                <w:p w14:paraId="5026A7F8" w14:textId="77777777" w:rsidR="00442E1D" w:rsidRPr="00D7612A" w:rsidRDefault="00442E1D" w:rsidP="00BA79B0">
                  <w:pPr>
                    <w:spacing w:before="240" w:after="0" w:line="240" w:lineRule="auto"/>
                    <w:ind w:firstLine="0"/>
                    <w:jc w:val="left"/>
                    <w:rPr>
                      <w:color w:val="000000"/>
                    </w:rPr>
                  </w:pPr>
                  <w:r w:rsidRPr="00D7612A">
                    <w:rPr>
                      <w:color w:val="000000"/>
                    </w:rPr>
                    <w:t xml:space="preserve">- Điểm đầu tiên, điểm kết thúc </w:t>
                  </w:r>
                </w:p>
                <w:p w14:paraId="7606AE8E" w14:textId="77777777" w:rsidR="00442E1D" w:rsidRPr="00D7612A" w:rsidRDefault="00442E1D" w:rsidP="00BA79B0">
                  <w:pPr>
                    <w:spacing w:before="240" w:after="0" w:line="240" w:lineRule="auto"/>
                    <w:ind w:firstLine="0"/>
                    <w:jc w:val="left"/>
                    <w:rPr>
                      <w:color w:val="000000"/>
                    </w:rPr>
                  </w:pPr>
                  <w:r w:rsidRPr="00D7612A">
                    <w:rPr>
                      <w:color w:val="000000"/>
                    </w:rPr>
                    <w:t xml:space="preserve">- Hoạt động hay không hoạt động </w:t>
                  </w:r>
                </w:p>
                <w:p w14:paraId="79637924" w14:textId="77777777" w:rsidR="00442E1D" w:rsidRPr="00D7612A" w:rsidRDefault="00442E1D" w:rsidP="00BA79B0">
                  <w:pPr>
                    <w:spacing w:before="240" w:after="0" w:line="240" w:lineRule="auto"/>
                    <w:ind w:firstLine="0"/>
                    <w:jc w:val="left"/>
                    <w:rPr>
                      <w:color w:val="000000"/>
                    </w:rPr>
                  </w:pPr>
                  <w:r w:rsidRPr="00D7612A">
                    <w:rPr>
                      <w:color w:val="000000"/>
                    </w:rPr>
                    <w:t>- Thời gian xuất bến tuyến đầu tiên, thời gian xuất bến tuyến cuối cùng</w:t>
                  </w:r>
                </w:p>
              </w:tc>
            </w:tr>
            <w:tr w:rsidR="00442E1D" w:rsidRPr="00D7612A" w14:paraId="270BB7B3"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F7BAD34" w14:textId="77777777" w:rsidR="00442E1D" w:rsidRPr="00D7612A" w:rsidRDefault="00442E1D" w:rsidP="00BA79B0">
                  <w:pPr>
                    <w:spacing w:before="0" w:after="0" w:line="240" w:lineRule="auto"/>
                    <w:ind w:firstLine="0"/>
                    <w:jc w:val="left"/>
                  </w:pPr>
                  <w:r w:rsidRPr="00D7612A">
                    <w:t xml:space="preserve">11. Nhấn chọn 1 lần qua trạm dừng khác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6B05DD0" w14:textId="77777777" w:rsidR="00442E1D" w:rsidRPr="00D7612A" w:rsidRDefault="00442E1D" w:rsidP="00BA79B0">
                  <w:pPr>
                    <w:spacing w:before="240" w:after="0" w:line="240" w:lineRule="auto"/>
                    <w:ind w:firstLine="0"/>
                    <w:jc w:val="left"/>
                    <w:rPr>
                      <w:color w:val="000000"/>
                    </w:rPr>
                  </w:pPr>
                </w:p>
              </w:tc>
            </w:tr>
            <w:tr w:rsidR="00442E1D" w:rsidRPr="00D7612A" w14:paraId="5E3ACE2C"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7931E48"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1FD51E0" w14:textId="77777777" w:rsidR="00442E1D" w:rsidRPr="00D7612A" w:rsidRDefault="00442E1D" w:rsidP="00BA79B0">
                  <w:pPr>
                    <w:spacing w:before="240" w:after="0" w:line="240" w:lineRule="auto"/>
                    <w:ind w:firstLine="0"/>
                    <w:jc w:val="left"/>
                    <w:rPr>
                      <w:color w:val="000000"/>
                    </w:rPr>
                  </w:pPr>
                  <w:r w:rsidRPr="00D7612A">
                    <w:rPr>
                      <w:color w:val="000000"/>
                    </w:rPr>
                    <w:t xml:space="preserve">12. Màn hình bản đồ thay đổi trạm bắt đầu từ trạm được lựa chọn </w:t>
                  </w:r>
                </w:p>
              </w:tc>
            </w:tr>
            <w:tr w:rsidR="00442E1D" w:rsidRPr="00D7612A" w14:paraId="35A17181"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10458FC" w14:textId="77777777" w:rsidR="00442E1D" w:rsidRPr="00D7612A" w:rsidRDefault="00442E1D" w:rsidP="00BA79B0">
                  <w:pPr>
                    <w:spacing w:before="0" w:after="0" w:line="240" w:lineRule="auto"/>
                    <w:ind w:firstLine="0"/>
                    <w:jc w:val="left"/>
                  </w:pPr>
                  <w:r w:rsidRPr="00D7612A">
                    <w:t>13. Nhấn chọn “Thông tin”</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D67DB5" w14:textId="77777777" w:rsidR="00442E1D" w:rsidRPr="00D7612A" w:rsidRDefault="00442E1D" w:rsidP="00BA79B0">
                  <w:pPr>
                    <w:spacing w:before="240" w:after="0" w:line="240" w:lineRule="auto"/>
                    <w:ind w:firstLine="0"/>
                    <w:jc w:val="left"/>
                    <w:rPr>
                      <w:color w:val="000000"/>
                    </w:rPr>
                  </w:pPr>
                </w:p>
              </w:tc>
            </w:tr>
            <w:tr w:rsidR="00442E1D" w:rsidRPr="00D7612A" w14:paraId="783B8CD7"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D8C394F" w14:textId="77777777" w:rsidR="00442E1D" w:rsidRPr="00D7612A"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77F3E33" w14:textId="77777777" w:rsidR="00442E1D" w:rsidRPr="00D7612A" w:rsidRDefault="00442E1D" w:rsidP="00BA79B0">
                  <w:pPr>
                    <w:spacing w:before="240" w:after="0" w:line="240" w:lineRule="auto"/>
                    <w:ind w:firstLine="0"/>
                    <w:jc w:val="left"/>
                    <w:rPr>
                      <w:color w:val="000000"/>
                    </w:rPr>
                  </w:pPr>
                  <w:r w:rsidRPr="00D7612A">
                    <w:rPr>
                      <w:color w:val="000000"/>
                    </w:rPr>
                    <w:t>14. Màn hình hiển thị thông tin:</w:t>
                  </w:r>
                </w:p>
                <w:p w14:paraId="478214B3" w14:textId="77777777" w:rsidR="00442E1D" w:rsidRPr="00D7612A" w:rsidRDefault="00442E1D" w:rsidP="00BA79B0">
                  <w:pPr>
                    <w:spacing w:before="240" w:after="0" w:line="240" w:lineRule="auto"/>
                    <w:ind w:firstLine="0"/>
                    <w:jc w:val="left"/>
                    <w:rPr>
                      <w:color w:val="000000"/>
                    </w:rPr>
                  </w:pPr>
                  <w:r w:rsidRPr="00D7612A">
                    <w:rPr>
                      <w:color w:val="000000"/>
                    </w:rPr>
                    <w:t xml:space="preserve">- Tuyến số xe </w:t>
                  </w:r>
                </w:p>
                <w:p w14:paraId="6460FFA0" w14:textId="77777777" w:rsidR="00442E1D" w:rsidRPr="00D7612A" w:rsidRDefault="00442E1D" w:rsidP="00BA79B0">
                  <w:pPr>
                    <w:spacing w:before="240" w:after="0" w:line="240" w:lineRule="auto"/>
                    <w:ind w:firstLine="0"/>
                    <w:jc w:val="left"/>
                    <w:rPr>
                      <w:color w:val="000000"/>
                    </w:rPr>
                  </w:pPr>
                  <w:r w:rsidRPr="00D7612A">
                    <w:rPr>
                      <w:color w:val="000000"/>
                    </w:rPr>
                    <w:t xml:space="preserve">- Tên tuyến: Trạm bắt đầu – các con đường đi qua – trạm kết thúc </w:t>
                  </w:r>
                </w:p>
              </w:tc>
            </w:tr>
          </w:tbl>
          <w:p w14:paraId="1F970DA4" w14:textId="77777777" w:rsidR="00442E1D" w:rsidRPr="00D7612A" w:rsidRDefault="00442E1D" w:rsidP="00BA79B0">
            <w:pPr>
              <w:spacing w:before="0" w:after="0" w:line="240" w:lineRule="auto"/>
              <w:ind w:firstLine="0"/>
              <w:jc w:val="left"/>
            </w:pPr>
          </w:p>
        </w:tc>
      </w:tr>
      <w:tr w:rsidR="00442E1D" w:rsidRPr="00D7612A" w14:paraId="05E57844"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DC161" w14:textId="77777777" w:rsidR="00442E1D" w:rsidRPr="00D7612A" w:rsidRDefault="00442E1D" w:rsidP="00BA79B0">
            <w:pPr>
              <w:spacing w:before="240" w:after="240" w:line="240" w:lineRule="auto"/>
              <w:ind w:firstLine="0"/>
              <w:jc w:val="left"/>
            </w:pPr>
            <w:r w:rsidRPr="00D7612A">
              <w:rPr>
                <w:i/>
                <w:iCs/>
                <w:color w:val="000000"/>
              </w:rPr>
              <w:lastRenderedPageBreak/>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04AE2" w14:textId="77777777" w:rsidR="00442E1D" w:rsidRPr="00D7612A" w:rsidRDefault="00442E1D" w:rsidP="00BA79B0">
            <w:pPr>
              <w:spacing w:before="240" w:after="240" w:line="240" w:lineRule="auto"/>
              <w:ind w:firstLine="0"/>
              <w:jc w:val="left"/>
            </w:pPr>
            <w:r w:rsidRPr="00D7612A">
              <w:rPr>
                <w:color w:val="000000"/>
              </w:rPr>
              <w:t>Xem thông tin của tuyến xe cần tìm</w:t>
            </w:r>
          </w:p>
        </w:tc>
      </w:tr>
      <w:tr w:rsidR="00442E1D" w:rsidRPr="00D7612A" w14:paraId="7711B220"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36E5B" w14:textId="77777777" w:rsidR="00442E1D" w:rsidRPr="00D7612A" w:rsidRDefault="00442E1D" w:rsidP="00BA79B0">
            <w:pPr>
              <w:spacing w:before="240" w:after="240" w:line="240" w:lineRule="auto"/>
              <w:ind w:firstLine="0"/>
              <w:jc w:val="left"/>
            </w:pPr>
            <w:r w:rsidRPr="00D7612A">
              <w:rPr>
                <w:i/>
                <w:iCs/>
                <w:color w:val="000000"/>
              </w:rPr>
              <w:t>Exceptio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D6A3E" w14:textId="77777777" w:rsidR="00442E1D" w:rsidRPr="00D7612A" w:rsidRDefault="00442E1D" w:rsidP="00BA79B0">
            <w:pPr>
              <w:spacing w:before="240" w:after="240" w:line="240" w:lineRule="auto"/>
              <w:ind w:firstLine="0"/>
              <w:jc w:val="left"/>
            </w:pPr>
            <w:r w:rsidRPr="00D7612A">
              <w:rPr>
                <w:color w:val="000000"/>
              </w:rPr>
              <w:t>Khi người dùng Thoát</w:t>
            </w:r>
          </w:p>
        </w:tc>
      </w:tr>
      <w:tr w:rsidR="00442E1D" w:rsidRPr="00D7612A" w14:paraId="73F53332"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B5B26" w14:textId="77777777" w:rsidR="00442E1D" w:rsidRPr="00D7612A" w:rsidRDefault="00442E1D" w:rsidP="00BA79B0">
            <w:pPr>
              <w:spacing w:before="240" w:after="240" w:line="240" w:lineRule="auto"/>
              <w:ind w:firstLine="0"/>
              <w:jc w:val="left"/>
            </w:pPr>
            <w:r w:rsidRPr="00D7612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4C5CD" w14:textId="77777777" w:rsidR="00442E1D" w:rsidRPr="00D7612A" w:rsidRDefault="00442E1D" w:rsidP="00BA79B0">
            <w:pPr>
              <w:spacing w:before="240" w:after="240" w:line="240" w:lineRule="auto"/>
              <w:ind w:firstLine="0"/>
              <w:jc w:val="left"/>
              <w:rPr>
                <w:color w:val="000000"/>
              </w:rPr>
            </w:pPr>
            <w:r w:rsidRPr="00D7612A">
              <w:rPr>
                <w:color w:val="000000"/>
              </w:rPr>
              <w:t>N/A</w:t>
            </w:r>
          </w:p>
        </w:tc>
      </w:tr>
    </w:tbl>
    <w:p w14:paraId="20B9EA65" w14:textId="77777777" w:rsidR="00442E1D" w:rsidRPr="00D7612A" w:rsidRDefault="00442E1D" w:rsidP="00442E1D"/>
    <w:p w14:paraId="1761E775" w14:textId="66535ADE" w:rsidR="00442E1D" w:rsidRDefault="00BA79B0" w:rsidP="00BC36AC">
      <w:pPr>
        <w:pStyle w:val="Heading2"/>
      </w:pPr>
      <w:bookmarkStart w:id="96" w:name="_Toc110646980"/>
      <w:r>
        <w:t xml:space="preserve">4.7. </w:t>
      </w:r>
      <w:r w:rsidR="00442E1D">
        <w:t>Tra cứu lộ trình (Tìm đường)</w:t>
      </w:r>
      <w:bookmarkEnd w:id="96"/>
    </w:p>
    <w:p w14:paraId="21F920EA" w14:textId="64048522" w:rsidR="00442E1D" w:rsidRDefault="00BA79B0" w:rsidP="00442E1D">
      <w:pPr>
        <w:pStyle w:val="Heading3"/>
        <w:numPr>
          <w:ilvl w:val="0"/>
          <w:numId w:val="0"/>
        </w:numPr>
      </w:pPr>
      <w:bookmarkStart w:id="97" w:name="_Toc110646981"/>
      <w:r>
        <w:t xml:space="preserve">4.7.1. </w:t>
      </w:r>
      <w:r w:rsidR="00442E1D" w:rsidRPr="00FD7327">
        <w:t xml:space="preserve">Use case </w:t>
      </w:r>
      <w:r w:rsidR="00442E1D">
        <w:t>Tra Cứu Lộ Trình</w:t>
      </w:r>
      <w:bookmarkEnd w:id="97"/>
    </w:p>
    <w:p w14:paraId="6D706754" w14:textId="77777777" w:rsidR="00442E1D" w:rsidRPr="00157FA1" w:rsidRDefault="00442E1D" w:rsidP="00442E1D">
      <w:pPr>
        <w:ind w:firstLine="0"/>
      </w:pPr>
      <w:r>
        <w:rPr>
          <w:noProof/>
        </w:rPr>
        <w:drawing>
          <wp:inline distT="0" distB="0" distL="0" distR="0" wp14:anchorId="3CF485C6" wp14:editId="0BBCD7F9">
            <wp:extent cx="5400040" cy="26111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2611120"/>
                    </a:xfrm>
                    <a:prstGeom prst="rect">
                      <a:avLst/>
                    </a:prstGeom>
                    <a:noFill/>
                    <a:ln>
                      <a:noFill/>
                    </a:ln>
                  </pic:spPr>
                </pic:pic>
              </a:graphicData>
            </a:graphic>
          </wp:inline>
        </w:drawing>
      </w:r>
    </w:p>
    <w:p w14:paraId="0C38F5CF" w14:textId="350860C6" w:rsidR="00442E1D" w:rsidRDefault="00BA79B0" w:rsidP="00442E1D">
      <w:pPr>
        <w:pStyle w:val="Heading3"/>
        <w:numPr>
          <w:ilvl w:val="0"/>
          <w:numId w:val="0"/>
        </w:numPr>
      </w:pPr>
      <w:bookmarkStart w:id="98" w:name="_Toc110646982"/>
      <w:r>
        <w:lastRenderedPageBreak/>
        <w:t xml:space="preserve">4.7.2. </w:t>
      </w:r>
      <w:r w:rsidR="00616889">
        <w:t>Quy trình</w:t>
      </w:r>
      <w:r w:rsidR="00442E1D">
        <w:t xml:space="preserve"> Tìm Đường</w:t>
      </w:r>
      <w:bookmarkEnd w:id="98"/>
    </w:p>
    <w:p w14:paraId="003AB615" w14:textId="77777777" w:rsidR="00442E1D" w:rsidRPr="00157FA1" w:rsidRDefault="00442E1D" w:rsidP="00442E1D">
      <w:pPr>
        <w:ind w:firstLine="0"/>
      </w:pPr>
      <w:r>
        <w:rPr>
          <w:noProof/>
        </w:rPr>
        <w:drawing>
          <wp:inline distT="0" distB="0" distL="0" distR="0" wp14:anchorId="66B6132B" wp14:editId="720A3CCC">
            <wp:extent cx="5400040" cy="385849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00040" cy="3858490"/>
                    </a:xfrm>
                    <a:prstGeom prst="rect">
                      <a:avLst/>
                    </a:prstGeom>
                    <a:noFill/>
                    <a:ln>
                      <a:noFill/>
                    </a:ln>
                  </pic:spPr>
                </pic:pic>
              </a:graphicData>
            </a:graphic>
          </wp:inline>
        </w:drawing>
      </w:r>
    </w:p>
    <w:p w14:paraId="6767F9BA" w14:textId="30F5E595" w:rsidR="00442E1D" w:rsidRDefault="00BA79B0" w:rsidP="00442E1D">
      <w:pPr>
        <w:pStyle w:val="Heading3"/>
        <w:numPr>
          <w:ilvl w:val="0"/>
          <w:numId w:val="0"/>
        </w:numPr>
      </w:pPr>
      <w:bookmarkStart w:id="99" w:name="_Toc110646983"/>
      <w:r>
        <w:t xml:space="preserve">4.7.3. </w:t>
      </w:r>
      <w:r w:rsidR="00442E1D">
        <w:t>Yêu cầu giao diện</w:t>
      </w:r>
      <w:bookmarkEnd w:id="99"/>
      <w:r w:rsidR="00442E1D">
        <w:t xml:space="preserve"> </w:t>
      </w:r>
    </w:p>
    <w:p w14:paraId="6475426B" w14:textId="34CE5344" w:rsidR="00010044" w:rsidRPr="00010044" w:rsidRDefault="00010044" w:rsidP="00010044">
      <w:pPr>
        <w:ind w:firstLine="0"/>
      </w:pPr>
      <w:r w:rsidRPr="00010044">
        <w:rPr>
          <w:noProof/>
        </w:rPr>
        <w:drawing>
          <wp:inline distT="0" distB="0" distL="0" distR="0" wp14:anchorId="79D8E421" wp14:editId="504E8742">
            <wp:extent cx="5400040" cy="4038831"/>
            <wp:effectExtent l="0" t="0" r="0" b="0"/>
            <wp:docPr id="55" name="Picture 55" descr="C:\Users\Admin\Downloads\TimD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TimDuong.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00040" cy="4038831"/>
                    </a:xfrm>
                    <a:prstGeom prst="rect">
                      <a:avLst/>
                    </a:prstGeom>
                    <a:noFill/>
                    <a:ln>
                      <a:noFill/>
                    </a:ln>
                  </pic:spPr>
                </pic:pic>
              </a:graphicData>
            </a:graphic>
          </wp:inline>
        </w:drawing>
      </w:r>
    </w:p>
    <w:p w14:paraId="1AE433F5" w14:textId="2A44B4C7" w:rsidR="00442E1D" w:rsidRDefault="00BA79B0" w:rsidP="00442E1D">
      <w:pPr>
        <w:pStyle w:val="Heading3"/>
        <w:numPr>
          <w:ilvl w:val="0"/>
          <w:numId w:val="0"/>
        </w:numPr>
      </w:pPr>
      <w:bookmarkStart w:id="100" w:name="_Toc110646984"/>
      <w:r>
        <w:lastRenderedPageBreak/>
        <w:t xml:space="preserve">4.7.4. </w:t>
      </w:r>
      <w:r w:rsidR="00442E1D">
        <w:t>Chi tiết chức năng</w:t>
      </w:r>
      <w:bookmarkEnd w:id="100"/>
    </w:p>
    <w:p w14:paraId="3FAA08A2" w14:textId="77777777" w:rsidR="00442E1D" w:rsidRPr="000730F3" w:rsidRDefault="00442E1D" w:rsidP="00442E1D">
      <w:pPr>
        <w:spacing w:before="240" w:after="240"/>
      </w:pPr>
      <w:r>
        <w:rPr>
          <w:color w:val="000000"/>
        </w:rPr>
        <w:t xml:space="preserve">Người dùng sau khi đăng ký số điện, sử dụng chức năng tra cứu lộ trình để tìm đường. Cho phép người dùng sử dụng bản đồ hoặc tự nhập hoặc dựa trên lịch sử tìm kiếm trước đó để nhập điểm xuất phát, cho phép người dùng sử dụng bản đồ hoặc tự nhập hoặc dựa trên lịch sử tìm kiếm trước đó để nhập điểm xuất đến. Từ đó gợi ý ra các lộ trình di chuyển phù hợp bao gồm: tổng thời gian di chuyển, lộ trình di chuyển (đi bộ, đi tuyến xe mất bao nhiêu thời gian, Km), thông tin các trạm di chuyển qua trên lộ trình và bản đồ hiển thị chuyến đi  </w:t>
      </w:r>
    </w:p>
    <w:tbl>
      <w:tblPr>
        <w:tblW w:w="0" w:type="auto"/>
        <w:tblCellMar>
          <w:top w:w="15" w:type="dxa"/>
          <w:left w:w="15" w:type="dxa"/>
          <w:bottom w:w="15" w:type="dxa"/>
          <w:right w:w="15" w:type="dxa"/>
        </w:tblCellMar>
        <w:tblLook w:val="04A0" w:firstRow="1" w:lastRow="0" w:firstColumn="1" w:lastColumn="0" w:noHBand="0" w:noVBand="1"/>
      </w:tblPr>
      <w:tblGrid>
        <w:gridCol w:w="2096"/>
        <w:gridCol w:w="4121"/>
        <w:gridCol w:w="831"/>
        <w:gridCol w:w="1436"/>
      </w:tblGrid>
      <w:tr w:rsidR="00442E1D" w:rsidRPr="003C42B1" w14:paraId="7571876D"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A0564" w14:textId="77777777" w:rsidR="00442E1D" w:rsidRPr="003C42B1" w:rsidRDefault="00442E1D" w:rsidP="00BA79B0">
            <w:pPr>
              <w:spacing w:before="240" w:after="240" w:line="240" w:lineRule="auto"/>
              <w:ind w:firstLine="0"/>
              <w:jc w:val="left"/>
            </w:pPr>
            <w:r w:rsidRPr="003C42B1">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DC5A9" w14:textId="77777777" w:rsidR="00442E1D" w:rsidRPr="003C42B1" w:rsidRDefault="00442E1D" w:rsidP="00BA79B0">
            <w:pPr>
              <w:spacing w:before="240" w:after="240" w:line="240" w:lineRule="auto"/>
              <w:ind w:firstLine="0"/>
              <w:jc w:val="left"/>
            </w:pPr>
            <w:r w:rsidRPr="003C42B1">
              <w:t>Tra cứu lộ trình (Tìm đ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4D9CF" w14:textId="77777777" w:rsidR="00442E1D" w:rsidRPr="003C42B1" w:rsidRDefault="00442E1D" w:rsidP="00BA79B0">
            <w:pPr>
              <w:spacing w:before="0" w:after="0" w:line="240" w:lineRule="auto"/>
              <w:ind w:firstLine="0"/>
              <w:jc w:val="left"/>
            </w:pPr>
          </w:p>
          <w:p w14:paraId="6F44A5F3" w14:textId="77777777" w:rsidR="00442E1D" w:rsidRPr="003C42B1" w:rsidRDefault="00442E1D" w:rsidP="00BA79B0">
            <w:pPr>
              <w:spacing w:before="0" w:after="0" w:line="240" w:lineRule="auto"/>
              <w:ind w:firstLine="0"/>
              <w:jc w:val="left"/>
            </w:pPr>
            <w:r w:rsidRPr="003C42B1">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A21F7" w14:textId="77777777" w:rsidR="00143D3C" w:rsidRDefault="00143D3C" w:rsidP="00143D3C">
            <w:pPr>
              <w:spacing w:before="0" w:after="0" w:line="240" w:lineRule="auto"/>
              <w:ind w:firstLine="0"/>
              <w:jc w:val="center"/>
              <w:rPr>
                <w:color w:val="000000"/>
              </w:rPr>
            </w:pPr>
          </w:p>
          <w:p w14:paraId="379F4D9E" w14:textId="22475BD1" w:rsidR="00442E1D" w:rsidRPr="003C42B1" w:rsidRDefault="00143D3C" w:rsidP="00143D3C">
            <w:pPr>
              <w:spacing w:before="0" w:after="0" w:line="240" w:lineRule="auto"/>
              <w:ind w:firstLine="0"/>
              <w:jc w:val="center"/>
            </w:pPr>
            <w:r w:rsidRPr="00D7612A">
              <w:rPr>
                <w:color w:val="000000"/>
              </w:rPr>
              <w:t>UC0</w:t>
            </w:r>
            <w:r>
              <w:rPr>
                <w:color w:val="000000"/>
              </w:rPr>
              <w:t>7</w:t>
            </w:r>
          </w:p>
        </w:tc>
      </w:tr>
      <w:tr w:rsidR="00442E1D" w:rsidRPr="003C42B1" w14:paraId="187F3800"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5696B" w14:textId="77777777" w:rsidR="00442E1D" w:rsidRPr="003C42B1" w:rsidRDefault="00442E1D" w:rsidP="00BA79B0">
            <w:pPr>
              <w:spacing w:before="240" w:after="240" w:line="240" w:lineRule="auto"/>
              <w:ind w:firstLine="0"/>
              <w:jc w:val="left"/>
            </w:pPr>
            <w:r w:rsidRPr="003C42B1">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9FB6D" w14:textId="77777777" w:rsidR="00442E1D" w:rsidRPr="003C42B1" w:rsidRDefault="00442E1D" w:rsidP="00BA79B0">
            <w:pPr>
              <w:spacing w:before="240" w:after="240" w:line="240" w:lineRule="auto"/>
              <w:ind w:firstLine="0"/>
              <w:jc w:val="left"/>
            </w:pPr>
            <w:r w:rsidRPr="003C42B1">
              <w:rPr>
                <w:color w:val="000000"/>
              </w:rPr>
              <w:t>Khách hàng</w:t>
            </w:r>
          </w:p>
        </w:tc>
      </w:tr>
      <w:tr w:rsidR="00442E1D" w:rsidRPr="003C42B1" w14:paraId="4CD4DBC5"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422B4" w14:textId="77777777" w:rsidR="00442E1D" w:rsidRPr="003C42B1" w:rsidRDefault="00442E1D" w:rsidP="00BA79B0">
            <w:pPr>
              <w:spacing w:before="240" w:after="240" w:line="240" w:lineRule="auto"/>
              <w:ind w:firstLine="0"/>
              <w:jc w:val="left"/>
            </w:pPr>
            <w:r w:rsidRPr="003C42B1">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430E7" w14:textId="77777777" w:rsidR="00442E1D" w:rsidRPr="003C42B1" w:rsidRDefault="00442E1D" w:rsidP="00BA79B0">
            <w:pPr>
              <w:spacing w:before="240" w:after="240" w:line="240" w:lineRule="auto"/>
              <w:ind w:firstLine="0"/>
              <w:jc w:val="left"/>
            </w:pPr>
            <w:r w:rsidRPr="003C42B1">
              <w:rPr>
                <w:color w:val="000000"/>
              </w:rPr>
              <w:t>Cho phép người dùng tìm ra tuyến xe gần mình nhất, để từ điểm xuất phát đến điểm cần đến trong khoảng thời gian nhanh nhất</w:t>
            </w:r>
          </w:p>
        </w:tc>
      </w:tr>
      <w:tr w:rsidR="00442E1D" w:rsidRPr="003C42B1" w14:paraId="389931F3"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FE3D8" w14:textId="77777777" w:rsidR="00442E1D" w:rsidRPr="003C42B1" w:rsidRDefault="00442E1D" w:rsidP="00BA79B0">
            <w:pPr>
              <w:spacing w:before="240" w:after="240" w:line="240" w:lineRule="auto"/>
              <w:ind w:firstLine="0"/>
              <w:jc w:val="left"/>
            </w:pPr>
            <w:r w:rsidRPr="003C42B1">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48FB1" w14:textId="77777777" w:rsidR="00442E1D" w:rsidRPr="003C42B1" w:rsidRDefault="00442E1D" w:rsidP="00BA79B0">
            <w:pPr>
              <w:spacing w:before="240" w:after="240" w:line="240" w:lineRule="auto"/>
              <w:ind w:firstLine="0"/>
              <w:jc w:val="left"/>
            </w:pPr>
            <w:r w:rsidRPr="003C42B1">
              <w:rPr>
                <w:color w:val="000000"/>
              </w:rPr>
              <w:t>Người dùng đã đăng ký số điện thoại</w:t>
            </w:r>
          </w:p>
        </w:tc>
      </w:tr>
      <w:tr w:rsidR="00442E1D" w:rsidRPr="003C42B1" w14:paraId="064E0DA4" w14:textId="77777777" w:rsidTr="00BA79B0">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DF70A" w14:textId="77777777" w:rsidR="00442E1D" w:rsidRPr="003C42B1" w:rsidRDefault="00442E1D" w:rsidP="00BA79B0">
            <w:pPr>
              <w:spacing w:before="240" w:after="240" w:line="240" w:lineRule="auto"/>
              <w:ind w:firstLine="0"/>
              <w:jc w:val="left"/>
            </w:pPr>
            <w:r w:rsidRPr="003C42B1">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B2A93" w14:textId="77777777" w:rsidR="00442E1D" w:rsidRPr="003C42B1" w:rsidRDefault="00442E1D" w:rsidP="00BA79B0">
            <w:pPr>
              <w:spacing w:before="0" w:after="0" w:line="240" w:lineRule="auto"/>
              <w:ind w:firstLine="0"/>
              <w:jc w:val="left"/>
            </w:pPr>
          </w:p>
          <w:tbl>
            <w:tblPr>
              <w:tblW w:w="0" w:type="auto"/>
              <w:tblCellMar>
                <w:top w:w="15" w:type="dxa"/>
                <w:left w:w="15" w:type="dxa"/>
                <w:bottom w:w="15" w:type="dxa"/>
                <w:right w:w="15" w:type="dxa"/>
              </w:tblCellMar>
              <w:tblLook w:val="04A0" w:firstRow="1" w:lastRow="0" w:firstColumn="1" w:lastColumn="0" w:noHBand="0" w:noVBand="1"/>
            </w:tblPr>
            <w:tblGrid>
              <w:gridCol w:w="1753"/>
              <w:gridCol w:w="4415"/>
            </w:tblGrid>
            <w:tr w:rsidR="00442E1D" w:rsidRPr="003C42B1" w14:paraId="39DE95C8" w14:textId="77777777" w:rsidTr="00BA79B0">
              <w:trPr>
                <w:trHeight w:val="500"/>
              </w:trPr>
              <w:tc>
                <w:tcPr>
                  <w:tcW w:w="191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BBD317A" w14:textId="77777777" w:rsidR="00442E1D" w:rsidRPr="003C42B1" w:rsidRDefault="00442E1D" w:rsidP="00BA79B0">
                  <w:pPr>
                    <w:spacing w:before="240" w:after="0" w:line="240" w:lineRule="auto"/>
                    <w:ind w:firstLine="0"/>
                    <w:jc w:val="left"/>
                  </w:pPr>
                  <w:r w:rsidRPr="003C42B1">
                    <w:rPr>
                      <w:color w:val="000000"/>
                    </w:rPr>
                    <w:t>User</w:t>
                  </w:r>
                </w:p>
              </w:tc>
              <w:tc>
                <w:tcPr>
                  <w:tcW w:w="5095"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1FFA9F" w14:textId="77777777" w:rsidR="00442E1D" w:rsidRPr="003C42B1" w:rsidRDefault="00442E1D" w:rsidP="00BA79B0">
                  <w:pPr>
                    <w:spacing w:before="240" w:after="0" w:line="240" w:lineRule="auto"/>
                    <w:ind w:firstLine="0"/>
                    <w:jc w:val="left"/>
                  </w:pPr>
                  <w:r w:rsidRPr="003C42B1">
                    <w:rPr>
                      <w:color w:val="000000"/>
                    </w:rPr>
                    <w:t>System</w:t>
                  </w:r>
                </w:p>
              </w:tc>
            </w:tr>
            <w:tr w:rsidR="00442E1D" w:rsidRPr="003C42B1" w14:paraId="7F60C5A0" w14:textId="77777777" w:rsidTr="00BA79B0">
              <w:trPr>
                <w:trHeight w:val="500"/>
              </w:trPr>
              <w:tc>
                <w:tcPr>
                  <w:tcW w:w="1910"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2B24E257" w14:textId="77777777" w:rsidR="00442E1D" w:rsidRPr="003C42B1" w:rsidRDefault="00442E1D" w:rsidP="00BA79B0">
                  <w:pPr>
                    <w:spacing w:before="240" w:after="0" w:line="240" w:lineRule="auto"/>
                    <w:ind w:firstLine="0"/>
                    <w:jc w:val="left"/>
                  </w:pPr>
                  <w:r w:rsidRPr="003C42B1">
                    <w:t>1.Nhấn chọn “Tra cứu lộ trình”</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0BDE6D"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6D3DABDF" w14:textId="77777777" w:rsidTr="00BA79B0">
              <w:trPr>
                <w:trHeight w:val="617"/>
              </w:trPr>
              <w:tc>
                <w:tcPr>
                  <w:tcW w:w="1910"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3E8A76A6" w14:textId="77777777" w:rsidR="00442E1D" w:rsidRPr="003C42B1" w:rsidRDefault="00442E1D" w:rsidP="00BA79B0">
                  <w:pPr>
                    <w:spacing w:before="240" w:after="0" w:line="240" w:lineRule="auto"/>
                    <w:ind w:firstLine="0"/>
                    <w:jc w:val="left"/>
                  </w:pPr>
                  <w:r w:rsidRPr="003C42B1">
                    <w:rPr>
                      <w:color w:val="000000"/>
                    </w:rPr>
                    <w:t> </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0F68AF4" w14:textId="77777777" w:rsidR="00442E1D" w:rsidRPr="003C42B1" w:rsidRDefault="00442E1D" w:rsidP="00BA79B0">
                  <w:pPr>
                    <w:spacing w:before="240" w:after="0" w:line="240" w:lineRule="auto"/>
                    <w:ind w:firstLine="0"/>
                    <w:jc w:val="left"/>
                  </w:pPr>
                  <w:r w:rsidRPr="003C42B1">
                    <w:rPr>
                      <w:color w:val="000000"/>
                    </w:rPr>
                    <w:t>2. Đưa ra màn hình “Tra cứu lộ trình”</w:t>
                  </w:r>
                </w:p>
              </w:tc>
            </w:tr>
            <w:tr w:rsidR="00442E1D" w:rsidRPr="003C42B1" w14:paraId="016C36E9" w14:textId="77777777" w:rsidTr="00BA79B0">
              <w:trPr>
                <w:trHeight w:val="500"/>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1F7862A" w14:textId="77777777" w:rsidR="00442E1D" w:rsidRPr="003C42B1" w:rsidRDefault="00442E1D" w:rsidP="00BA79B0">
                  <w:pPr>
                    <w:spacing w:before="240" w:after="0" w:line="240" w:lineRule="auto"/>
                    <w:ind w:firstLine="0"/>
                    <w:jc w:val="left"/>
                  </w:pPr>
                  <w:r w:rsidRPr="003C42B1">
                    <w:rPr>
                      <w:color w:val="000000"/>
                    </w:rPr>
                    <w:t>3. Nhấn chọn “Tìm đường”</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FE2F8B6"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5320EF30" w14:textId="77777777" w:rsidTr="00BA79B0">
              <w:trPr>
                <w:trHeight w:val="500"/>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F83457D" w14:textId="77777777" w:rsidR="00442E1D" w:rsidRPr="003C42B1" w:rsidRDefault="00442E1D" w:rsidP="00BA79B0">
                  <w:pPr>
                    <w:spacing w:before="240" w:after="0" w:line="240" w:lineRule="auto"/>
                    <w:ind w:firstLine="0"/>
                    <w:jc w:val="left"/>
                    <w:rPr>
                      <w:color w:val="000000"/>
                    </w:rPr>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A0D92C5" w14:textId="77777777" w:rsidR="00442E1D" w:rsidRPr="003C42B1" w:rsidRDefault="00442E1D" w:rsidP="00BA79B0">
                  <w:pPr>
                    <w:spacing w:before="240" w:after="0" w:line="240" w:lineRule="auto"/>
                    <w:ind w:firstLine="0"/>
                    <w:jc w:val="left"/>
                    <w:rPr>
                      <w:color w:val="000000"/>
                    </w:rPr>
                  </w:pPr>
                  <w:r w:rsidRPr="003C42B1">
                    <w:rPr>
                      <w:color w:val="000000"/>
                    </w:rPr>
                    <w:t>4. Hiển thị màn hình bao gồm:</w:t>
                  </w:r>
                </w:p>
                <w:p w14:paraId="55C4640C" w14:textId="77777777" w:rsidR="00442E1D" w:rsidRPr="003C42B1" w:rsidRDefault="00442E1D" w:rsidP="00BA79B0">
                  <w:pPr>
                    <w:spacing w:before="240" w:after="0" w:line="240" w:lineRule="auto"/>
                    <w:ind w:firstLine="0"/>
                    <w:jc w:val="left"/>
                    <w:rPr>
                      <w:color w:val="000000"/>
                    </w:rPr>
                  </w:pPr>
                  <w:r w:rsidRPr="003C42B1">
                    <w:rPr>
                      <w:color w:val="000000"/>
                    </w:rPr>
                    <w:t xml:space="preserve">- Nhập địa chỉ xuất phát </w:t>
                  </w:r>
                </w:p>
                <w:p w14:paraId="6A3F05A9" w14:textId="77777777" w:rsidR="00442E1D" w:rsidRPr="003C42B1" w:rsidRDefault="00442E1D" w:rsidP="00BA79B0">
                  <w:pPr>
                    <w:spacing w:before="240" w:after="0" w:line="240" w:lineRule="auto"/>
                    <w:ind w:firstLine="0"/>
                    <w:jc w:val="left"/>
                    <w:rPr>
                      <w:color w:val="000000"/>
                    </w:rPr>
                  </w:pPr>
                  <w:r w:rsidRPr="003C42B1">
                    <w:rPr>
                      <w:color w:val="000000"/>
                    </w:rPr>
                    <w:t>- Nhập địa chỉ đến</w:t>
                  </w:r>
                </w:p>
                <w:p w14:paraId="0EC9146A" w14:textId="77777777" w:rsidR="00442E1D" w:rsidRPr="003C42B1" w:rsidRDefault="00442E1D" w:rsidP="00BA79B0">
                  <w:pPr>
                    <w:spacing w:before="240" w:after="0" w:line="240" w:lineRule="auto"/>
                    <w:ind w:firstLine="0"/>
                    <w:jc w:val="left"/>
                    <w:rPr>
                      <w:color w:val="000000"/>
                    </w:rPr>
                  </w:pPr>
                  <w:r w:rsidRPr="003C42B1">
                    <w:rPr>
                      <w:color w:val="000000"/>
                    </w:rPr>
                    <w:t xml:space="preserve">- Bản đồ </w:t>
                  </w:r>
                </w:p>
              </w:tc>
            </w:tr>
            <w:tr w:rsidR="00442E1D" w:rsidRPr="003C42B1" w14:paraId="402F06E8" w14:textId="77777777" w:rsidTr="00BA79B0">
              <w:trPr>
                <w:trHeight w:val="500"/>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184E59F" w14:textId="77777777" w:rsidR="00442E1D" w:rsidRPr="003C42B1" w:rsidRDefault="00442E1D" w:rsidP="00BA79B0">
                  <w:pPr>
                    <w:spacing w:before="240" w:after="0" w:line="240" w:lineRule="auto"/>
                    <w:ind w:firstLine="0"/>
                    <w:jc w:val="left"/>
                  </w:pPr>
                  <w:r w:rsidRPr="003C42B1">
                    <w:rPr>
                      <w:color w:val="000000"/>
                    </w:rPr>
                    <w:t> 7. Nhấn chọn “Nhập địa chỉ xuất phát”</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69CECA" w14:textId="77777777" w:rsidR="00442E1D" w:rsidRPr="003C42B1" w:rsidRDefault="00442E1D" w:rsidP="00BA79B0">
                  <w:pPr>
                    <w:spacing w:before="240" w:after="0" w:line="240" w:lineRule="auto"/>
                    <w:ind w:firstLine="0"/>
                    <w:jc w:val="left"/>
                  </w:pPr>
                </w:p>
              </w:tc>
            </w:tr>
            <w:tr w:rsidR="00442E1D" w:rsidRPr="003C42B1" w14:paraId="233AFC51" w14:textId="77777777" w:rsidTr="00BA79B0">
              <w:trPr>
                <w:trHeight w:val="1010"/>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728BEDB" w14:textId="77777777" w:rsidR="00442E1D" w:rsidRPr="003C42B1" w:rsidRDefault="00442E1D" w:rsidP="00BA79B0">
                  <w:pPr>
                    <w:spacing w:before="24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12EC9D4" w14:textId="77777777" w:rsidR="00442E1D" w:rsidRPr="003C42B1" w:rsidRDefault="00442E1D" w:rsidP="00BA79B0">
                  <w:pPr>
                    <w:spacing w:before="240" w:after="0" w:line="240" w:lineRule="auto"/>
                    <w:ind w:firstLine="0"/>
                    <w:jc w:val="left"/>
                    <w:rPr>
                      <w:color w:val="000000"/>
                    </w:rPr>
                  </w:pPr>
                  <w:r w:rsidRPr="003C42B1">
                    <w:rPr>
                      <w:color w:val="000000"/>
                    </w:rPr>
                    <w:t> 8. Màn hình hiển thị màn hình phím bấm và botton “Nhập tên địa danh/địa chỉ cần tìm”</w:t>
                  </w:r>
                </w:p>
                <w:p w14:paraId="1B017D92" w14:textId="77777777" w:rsidR="00442E1D" w:rsidRPr="003C42B1" w:rsidRDefault="00442E1D" w:rsidP="00BA79B0">
                  <w:pPr>
                    <w:spacing w:before="240" w:after="0" w:line="240" w:lineRule="auto"/>
                    <w:ind w:firstLine="0"/>
                    <w:jc w:val="left"/>
                  </w:pPr>
                  <w:r w:rsidRPr="003C42B1">
                    <w:t xml:space="preserve">     Lịch sửa tìm kiếm trước đó</w:t>
                  </w:r>
                </w:p>
              </w:tc>
            </w:tr>
            <w:tr w:rsidR="00442E1D" w:rsidRPr="003C42B1" w14:paraId="0B6A4BF0"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EE84B2" w14:textId="77777777" w:rsidR="00442E1D" w:rsidRPr="003C42B1" w:rsidRDefault="00442E1D" w:rsidP="00BA79B0">
                  <w:pPr>
                    <w:spacing w:before="0" w:after="0" w:line="240" w:lineRule="auto"/>
                    <w:ind w:firstLine="0"/>
                    <w:jc w:val="left"/>
                  </w:pPr>
                  <w:r w:rsidRPr="003C42B1">
                    <w:t>9. Nhấn chọn “Nhập địa chỉ đến”</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1656F43" w14:textId="77777777" w:rsidR="00442E1D" w:rsidRPr="003C42B1" w:rsidRDefault="00442E1D" w:rsidP="00BA79B0">
                  <w:pPr>
                    <w:spacing w:before="240" w:after="0" w:line="240" w:lineRule="auto"/>
                    <w:ind w:firstLine="0"/>
                    <w:jc w:val="left"/>
                  </w:pPr>
                </w:p>
              </w:tc>
            </w:tr>
            <w:tr w:rsidR="00442E1D" w:rsidRPr="003C42B1" w14:paraId="2707E677" w14:textId="77777777" w:rsidTr="00BA79B0">
              <w:trPr>
                <w:trHeight w:val="88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7EFED90" w14:textId="77777777" w:rsidR="00442E1D" w:rsidRPr="003C42B1" w:rsidRDefault="00442E1D" w:rsidP="00BA79B0">
                  <w:pPr>
                    <w:spacing w:before="24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7969B5" w14:textId="77777777" w:rsidR="00442E1D" w:rsidRPr="003C42B1" w:rsidRDefault="00442E1D" w:rsidP="00BA79B0">
                  <w:pPr>
                    <w:spacing w:before="240" w:after="0" w:line="240" w:lineRule="auto"/>
                    <w:ind w:firstLine="0"/>
                    <w:jc w:val="left"/>
                    <w:rPr>
                      <w:color w:val="000000"/>
                    </w:rPr>
                  </w:pPr>
                  <w:r w:rsidRPr="003C42B1">
                    <w:t>10.</w:t>
                  </w:r>
                  <w:r w:rsidRPr="003C42B1">
                    <w:rPr>
                      <w:color w:val="000000"/>
                    </w:rPr>
                    <w:t xml:space="preserve"> Màn hình hiển thị màn hình phím bấm và botton “Nhập tên địa danh/địa chỉ cần tìm”</w:t>
                  </w:r>
                </w:p>
                <w:p w14:paraId="3ED907AA" w14:textId="77777777" w:rsidR="00442E1D" w:rsidRPr="003C42B1" w:rsidRDefault="00442E1D" w:rsidP="00BA79B0">
                  <w:pPr>
                    <w:spacing w:before="0" w:after="0" w:line="240" w:lineRule="auto"/>
                    <w:ind w:firstLine="0"/>
                    <w:jc w:val="left"/>
                  </w:pPr>
                  <w:r w:rsidRPr="003C42B1">
                    <w:t xml:space="preserve">     Lịch sửa tìm kiếm trước đó</w:t>
                  </w:r>
                </w:p>
              </w:tc>
            </w:tr>
            <w:tr w:rsidR="00442E1D" w:rsidRPr="003C42B1" w14:paraId="3DA40207"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52137AC" w14:textId="77777777" w:rsidR="00442E1D" w:rsidRPr="003C42B1" w:rsidRDefault="00442E1D" w:rsidP="00BA79B0">
                  <w:pPr>
                    <w:spacing w:before="0" w:after="0" w:line="240" w:lineRule="auto"/>
                    <w:ind w:firstLine="0"/>
                    <w:jc w:val="left"/>
                  </w:pPr>
                  <w:r w:rsidRPr="003C42B1">
                    <w:lastRenderedPageBreak/>
                    <w:t>11. Nhấn chọn “Tìm đường”</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61B686" w14:textId="77777777" w:rsidR="00442E1D" w:rsidRPr="003C42B1" w:rsidRDefault="00442E1D" w:rsidP="00BA79B0">
                  <w:pPr>
                    <w:spacing w:before="240" w:after="0" w:line="240" w:lineRule="auto"/>
                    <w:ind w:firstLine="0"/>
                    <w:jc w:val="left"/>
                  </w:pPr>
                </w:p>
              </w:tc>
            </w:tr>
            <w:tr w:rsidR="00442E1D" w:rsidRPr="003C42B1" w14:paraId="3E6FB580"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7EEAE18" w14:textId="77777777" w:rsidR="00442E1D" w:rsidRPr="003C42B1" w:rsidRDefault="00442E1D" w:rsidP="00BA79B0">
                  <w:pPr>
                    <w:spacing w:before="24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A99A99B" w14:textId="77777777" w:rsidR="00442E1D" w:rsidRPr="003C42B1" w:rsidRDefault="00442E1D" w:rsidP="00BA79B0">
                  <w:pPr>
                    <w:spacing w:before="0" w:after="0" w:line="240" w:lineRule="auto"/>
                    <w:ind w:firstLine="0"/>
                    <w:jc w:val="left"/>
                  </w:pPr>
                  <w:r w:rsidRPr="003C42B1">
                    <w:t>12. Màn hình hiển thị:</w:t>
                  </w:r>
                </w:p>
                <w:p w14:paraId="740C85CF" w14:textId="77777777" w:rsidR="00442E1D" w:rsidRPr="003C42B1" w:rsidRDefault="00442E1D" w:rsidP="00BA79B0">
                  <w:pPr>
                    <w:spacing w:before="0" w:after="0" w:line="240" w:lineRule="auto"/>
                    <w:ind w:firstLine="0"/>
                    <w:jc w:val="left"/>
                  </w:pPr>
                  <w:r w:rsidRPr="003C42B1">
                    <w:t>- Đi từ địa danh/ địa chỉ nào</w:t>
                  </w:r>
                </w:p>
                <w:p w14:paraId="1F76429F" w14:textId="77777777" w:rsidR="00442E1D" w:rsidRPr="003C42B1" w:rsidRDefault="00442E1D" w:rsidP="00BA79B0">
                  <w:pPr>
                    <w:spacing w:before="0" w:after="0" w:line="240" w:lineRule="auto"/>
                    <w:ind w:firstLine="0"/>
                    <w:jc w:val="left"/>
                  </w:pPr>
                  <w:r w:rsidRPr="003C42B1">
                    <w:t>- Đến địa danh/ địa chỉ nào</w:t>
                  </w:r>
                </w:p>
                <w:p w14:paraId="16E6A14F" w14:textId="77777777" w:rsidR="00442E1D" w:rsidRPr="003C42B1" w:rsidRDefault="00442E1D" w:rsidP="00BA79B0">
                  <w:pPr>
                    <w:spacing w:before="0" w:after="0" w:line="240" w:lineRule="auto"/>
                    <w:ind w:firstLine="0"/>
                    <w:jc w:val="left"/>
                  </w:pPr>
                  <w:r w:rsidRPr="003C42B1">
                    <w:t>- Các cách di chuyển phù hợp bao gồm thông tin</w:t>
                  </w:r>
                </w:p>
                <w:p w14:paraId="28C71B7B" w14:textId="77777777" w:rsidR="00442E1D" w:rsidRPr="003C42B1" w:rsidRDefault="00442E1D" w:rsidP="00BA79B0">
                  <w:pPr>
                    <w:spacing w:before="0" w:after="0" w:line="240" w:lineRule="auto"/>
                    <w:ind w:firstLine="0"/>
                    <w:jc w:val="left"/>
                  </w:pPr>
                  <w:r w:rsidRPr="003C42B1">
                    <w:t>+ Tên tuyến xe</w:t>
                  </w:r>
                </w:p>
                <w:p w14:paraId="797617F8" w14:textId="77777777" w:rsidR="00442E1D" w:rsidRPr="003C42B1" w:rsidRDefault="00442E1D" w:rsidP="00BA79B0">
                  <w:pPr>
                    <w:spacing w:before="0" w:after="0" w:line="240" w:lineRule="auto"/>
                    <w:ind w:firstLine="0"/>
                    <w:jc w:val="left"/>
                  </w:pPr>
                  <w:r w:rsidRPr="003C42B1">
                    <w:t>+ Thời để di chuyển</w:t>
                  </w:r>
                </w:p>
                <w:p w14:paraId="42828093" w14:textId="77777777" w:rsidR="00442E1D" w:rsidRPr="003C42B1" w:rsidRDefault="00442E1D" w:rsidP="00BA79B0">
                  <w:pPr>
                    <w:spacing w:before="0" w:after="0" w:line="240" w:lineRule="auto"/>
                    <w:ind w:firstLine="0"/>
                    <w:jc w:val="left"/>
                  </w:pPr>
                  <w:r w:rsidRPr="003C42B1">
                    <w:t>+ Khoảng cách đi bộ đến trạm đón</w:t>
                  </w:r>
                </w:p>
                <w:p w14:paraId="238B6E6E" w14:textId="77777777" w:rsidR="00442E1D" w:rsidRPr="003C42B1" w:rsidRDefault="00442E1D" w:rsidP="00BA79B0">
                  <w:pPr>
                    <w:spacing w:before="0" w:after="0" w:line="240" w:lineRule="auto"/>
                    <w:ind w:firstLine="0"/>
                    <w:jc w:val="left"/>
                  </w:pPr>
                  <w:r w:rsidRPr="003C42B1">
                    <w:t>+ Khoảng cách xe di chuyển</w:t>
                  </w:r>
                </w:p>
                <w:p w14:paraId="3718426F" w14:textId="77777777" w:rsidR="00442E1D" w:rsidRPr="003C42B1" w:rsidRDefault="00442E1D" w:rsidP="00BA79B0">
                  <w:pPr>
                    <w:spacing w:before="0" w:after="0" w:line="240" w:lineRule="auto"/>
                    <w:ind w:firstLine="0"/>
                    <w:jc w:val="left"/>
                  </w:pPr>
                  <w:r w:rsidRPr="003C42B1">
                    <w:t>+ Tên của trạm đón</w:t>
                  </w:r>
                </w:p>
                <w:p w14:paraId="38B97950" w14:textId="77777777" w:rsidR="00442E1D" w:rsidRPr="003C42B1" w:rsidRDefault="00442E1D" w:rsidP="00BA79B0">
                  <w:pPr>
                    <w:spacing w:before="0" w:after="0" w:line="240" w:lineRule="auto"/>
                    <w:ind w:firstLine="0"/>
                    <w:jc w:val="left"/>
                  </w:pPr>
                  <w:r w:rsidRPr="003C42B1">
                    <w:t>- Các trạm đi qua</w:t>
                  </w:r>
                </w:p>
              </w:tc>
            </w:tr>
            <w:tr w:rsidR="00442E1D" w:rsidRPr="003C42B1" w14:paraId="6EEC027B"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92B542" w14:textId="77777777" w:rsidR="00442E1D" w:rsidRPr="003C42B1" w:rsidRDefault="00442E1D" w:rsidP="00BA79B0">
                  <w:pPr>
                    <w:spacing w:before="0" w:after="0" w:line="240" w:lineRule="auto"/>
                    <w:ind w:firstLine="0"/>
                    <w:jc w:val="left"/>
                  </w:pPr>
                  <w:r w:rsidRPr="003C42B1">
                    <w:t>12. Nhấn chọn tuyến xe phù hợp</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4082F0" w14:textId="77777777" w:rsidR="00442E1D" w:rsidRPr="003C42B1" w:rsidRDefault="00442E1D" w:rsidP="00BA79B0">
                  <w:pPr>
                    <w:spacing w:before="0" w:after="0" w:line="240" w:lineRule="auto"/>
                    <w:ind w:firstLine="0"/>
                    <w:jc w:val="left"/>
                    <w:textAlignment w:val="baseline"/>
                    <w:rPr>
                      <w:color w:val="000000"/>
                    </w:rPr>
                  </w:pPr>
                </w:p>
              </w:tc>
            </w:tr>
            <w:tr w:rsidR="00442E1D" w:rsidRPr="003C42B1" w14:paraId="7DE36125"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282BF5" w14:textId="77777777" w:rsidR="00442E1D" w:rsidRPr="003C42B1" w:rsidRDefault="00442E1D" w:rsidP="00BA79B0">
                  <w:pPr>
                    <w:spacing w:before="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32B38D5"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13. Màn hình hiển thị</w:t>
                  </w:r>
                </w:p>
                <w:p w14:paraId="5C3033B2"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Botton “Bắt đầu chỉ đường”</w:t>
                  </w:r>
                </w:p>
                <w:p w14:paraId="403C184B"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Chi tiết di chuyển:</w:t>
                  </w:r>
                </w:p>
                <w:p w14:paraId="5C7CCCE9"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Đi bộ đến trạm đón, khoảng cách, thời gian di chuyển</w:t>
                  </w:r>
                </w:p>
                <w:p w14:paraId="3ACDF46A"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Đi tuyến xe, khoảng cách, thời gian di chuyển</w:t>
                  </w:r>
                </w:p>
                <w:p w14:paraId="0A266452"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Xuống xe đi bộ đến điểm đến, khoảng cách, thời gian di chuyển</w:t>
                  </w:r>
                </w:p>
              </w:tc>
            </w:tr>
            <w:tr w:rsidR="00442E1D" w:rsidRPr="003C42B1" w14:paraId="495F1CA8"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712D3F6" w14:textId="77777777" w:rsidR="00442E1D" w:rsidRPr="003C42B1" w:rsidRDefault="00442E1D" w:rsidP="00BA79B0">
                  <w:pPr>
                    <w:spacing w:before="0" w:after="0" w:line="240" w:lineRule="auto"/>
                    <w:ind w:firstLine="0"/>
                    <w:jc w:val="left"/>
                  </w:pPr>
                  <w:r w:rsidRPr="003C42B1">
                    <w:t>14. Nhấn chọn “Các trạm di qua”</w:t>
                  </w: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85A403C" w14:textId="77777777" w:rsidR="00442E1D" w:rsidRPr="003C42B1" w:rsidRDefault="00442E1D" w:rsidP="00BA79B0">
                  <w:pPr>
                    <w:spacing w:before="0" w:after="0" w:line="240" w:lineRule="auto"/>
                    <w:ind w:firstLine="0"/>
                    <w:jc w:val="left"/>
                    <w:textAlignment w:val="baseline"/>
                    <w:rPr>
                      <w:color w:val="000000"/>
                    </w:rPr>
                  </w:pPr>
                </w:p>
              </w:tc>
            </w:tr>
            <w:tr w:rsidR="00442E1D" w:rsidRPr="003C42B1" w14:paraId="0BD2075F" w14:textId="77777777" w:rsidTr="00BA79B0">
              <w:trPr>
                <w:trHeight w:val="1055"/>
              </w:trPr>
              <w:tc>
                <w:tcPr>
                  <w:tcW w:w="191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0DB3138" w14:textId="77777777" w:rsidR="00442E1D" w:rsidRPr="003C42B1" w:rsidRDefault="00442E1D" w:rsidP="00BA79B0">
                  <w:pPr>
                    <w:spacing w:before="0" w:after="0" w:line="240" w:lineRule="auto"/>
                    <w:ind w:firstLine="0"/>
                    <w:jc w:val="left"/>
                  </w:pPr>
                </w:p>
              </w:tc>
              <w:tc>
                <w:tcPr>
                  <w:tcW w:w="509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3FC2987" w14:textId="77777777" w:rsidR="00442E1D" w:rsidRPr="003C42B1" w:rsidRDefault="00442E1D" w:rsidP="00BA79B0">
                  <w:pPr>
                    <w:spacing w:before="0" w:after="0" w:line="240" w:lineRule="auto"/>
                    <w:ind w:firstLine="0"/>
                    <w:jc w:val="left"/>
                    <w:textAlignment w:val="baseline"/>
                    <w:rPr>
                      <w:color w:val="000000"/>
                    </w:rPr>
                  </w:pPr>
                  <w:r w:rsidRPr="003C42B1">
                    <w:rPr>
                      <w:color w:val="000000"/>
                    </w:rPr>
                    <w:t xml:space="preserve">15. Hiển thị danh sách các trạm dừng sẽ đi qua </w:t>
                  </w:r>
                </w:p>
              </w:tc>
            </w:tr>
          </w:tbl>
          <w:p w14:paraId="13718D7F" w14:textId="77777777" w:rsidR="00442E1D" w:rsidRPr="003C42B1" w:rsidRDefault="00442E1D" w:rsidP="00BA79B0">
            <w:pPr>
              <w:spacing w:before="0" w:after="0" w:line="240" w:lineRule="auto"/>
              <w:ind w:firstLine="0"/>
              <w:jc w:val="left"/>
            </w:pPr>
          </w:p>
        </w:tc>
      </w:tr>
      <w:tr w:rsidR="00442E1D" w:rsidRPr="003C42B1" w14:paraId="23C54E78"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E1182" w14:textId="77777777" w:rsidR="00442E1D" w:rsidRPr="003C42B1" w:rsidRDefault="00442E1D" w:rsidP="00BA79B0">
            <w:pPr>
              <w:spacing w:before="240" w:after="240" w:line="240" w:lineRule="auto"/>
              <w:ind w:firstLine="0"/>
              <w:jc w:val="left"/>
            </w:pPr>
            <w:r w:rsidRPr="003C42B1">
              <w:rPr>
                <w:i/>
                <w:iCs/>
                <w:color w:val="000000"/>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2ACA0" w14:textId="77777777" w:rsidR="00442E1D" w:rsidRPr="003C42B1" w:rsidRDefault="00442E1D" w:rsidP="00BA79B0">
            <w:pPr>
              <w:spacing w:before="240" w:after="240" w:line="240" w:lineRule="auto"/>
              <w:ind w:firstLine="0"/>
              <w:jc w:val="left"/>
            </w:pPr>
            <w:r w:rsidRPr="003C42B1">
              <w:t>Tìm chuyến xe phù hợp cho lộ trình di chuyển</w:t>
            </w:r>
          </w:p>
        </w:tc>
      </w:tr>
      <w:tr w:rsidR="00442E1D" w:rsidRPr="003C42B1" w14:paraId="6A1F7F5E"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00AFD" w14:textId="77777777" w:rsidR="00442E1D" w:rsidRPr="003C42B1" w:rsidRDefault="00442E1D" w:rsidP="00BA79B0">
            <w:pPr>
              <w:spacing w:before="240" w:after="240" w:line="240" w:lineRule="auto"/>
              <w:ind w:firstLine="0"/>
              <w:jc w:val="left"/>
            </w:pPr>
            <w:r w:rsidRPr="003C42B1">
              <w:rPr>
                <w:i/>
                <w:iCs/>
                <w:color w:val="000000"/>
              </w:rPr>
              <w:t>Exceptio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26AFE" w14:textId="77777777" w:rsidR="00442E1D" w:rsidRPr="003C42B1" w:rsidRDefault="00442E1D" w:rsidP="00BA79B0">
            <w:pPr>
              <w:spacing w:before="240" w:after="240" w:line="240" w:lineRule="auto"/>
              <w:ind w:firstLine="0"/>
              <w:jc w:val="left"/>
            </w:pPr>
            <w:r w:rsidRPr="003C42B1">
              <w:t>Khi người dùng thoát</w:t>
            </w:r>
          </w:p>
        </w:tc>
      </w:tr>
      <w:tr w:rsidR="00442E1D" w:rsidRPr="003C42B1" w14:paraId="373782CF"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624F8" w14:textId="77777777" w:rsidR="00442E1D" w:rsidRPr="003C42B1" w:rsidRDefault="00442E1D" w:rsidP="00BA79B0">
            <w:pPr>
              <w:spacing w:before="240" w:after="240" w:line="240" w:lineRule="auto"/>
              <w:ind w:firstLine="0"/>
              <w:jc w:val="left"/>
            </w:pPr>
            <w:r w:rsidRPr="003C42B1">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5268B" w14:textId="77777777" w:rsidR="00442E1D" w:rsidRPr="003C42B1" w:rsidRDefault="00442E1D" w:rsidP="00BA79B0">
            <w:pPr>
              <w:spacing w:before="240" w:after="240" w:line="240" w:lineRule="auto"/>
              <w:ind w:firstLine="0"/>
              <w:jc w:val="left"/>
            </w:pPr>
            <w:r w:rsidRPr="003C42B1">
              <w:t>Ngoại lệ 1:</w:t>
            </w:r>
          </w:p>
          <w:p w14:paraId="3CC48447" w14:textId="77777777" w:rsidR="00442E1D" w:rsidRPr="003C42B1" w:rsidRDefault="00442E1D" w:rsidP="00BA79B0">
            <w:pPr>
              <w:spacing w:before="240" w:after="240" w:line="240" w:lineRule="auto"/>
              <w:ind w:firstLine="0"/>
              <w:jc w:val="left"/>
            </w:pPr>
            <w:r w:rsidRPr="003C42B1">
              <w:t>11.1 Nếu chưa nhập đia chỉ xuất phát hoặc địa chỉ đến hoặc cả 2, hệ thống thông báo “Vui lòng nhập nơi xuất phát”, “Vui lòng nhập nơi đến”</w:t>
            </w:r>
          </w:p>
          <w:p w14:paraId="5A137334" w14:textId="77777777" w:rsidR="00442E1D" w:rsidRPr="003C42B1" w:rsidRDefault="00442E1D" w:rsidP="00BA79B0">
            <w:pPr>
              <w:spacing w:before="240" w:after="0" w:line="240" w:lineRule="auto"/>
              <w:ind w:firstLine="0"/>
              <w:jc w:val="left"/>
            </w:pPr>
          </w:p>
        </w:tc>
      </w:tr>
    </w:tbl>
    <w:p w14:paraId="67A20EC5" w14:textId="77777777" w:rsidR="00442E1D" w:rsidRPr="000730F3" w:rsidRDefault="00442E1D" w:rsidP="00442E1D">
      <w:pPr>
        <w:spacing w:before="240" w:after="240" w:line="240" w:lineRule="auto"/>
      </w:pPr>
    </w:p>
    <w:p w14:paraId="4F1D9806" w14:textId="77777777" w:rsidR="00442E1D" w:rsidRPr="00157FA1" w:rsidRDefault="00442E1D" w:rsidP="00442E1D"/>
    <w:p w14:paraId="3D5DECB4" w14:textId="77777777" w:rsidR="00442E1D" w:rsidRPr="00BE0B1B" w:rsidRDefault="00442E1D" w:rsidP="00442E1D"/>
    <w:p w14:paraId="574E9D04" w14:textId="0DB584A9" w:rsidR="00442E1D" w:rsidRDefault="00BA79B0" w:rsidP="00BC36AC">
      <w:pPr>
        <w:pStyle w:val="Heading2"/>
      </w:pPr>
      <w:bookmarkStart w:id="101" w:name="_Toc110646985"/>
      <w:r>
        <w:t xml:space="preserve">4.8. </w:t>
      </w:r>
      <w:r w:rsidR="00442E1D">
        <w:t>Đăng nhập</w:t>
      </w:r>
      <w:bookmarkEnd w:id="101"/>
    </w:p>
    <w:p w14:paraId="7DEA844E" w14:textId="320923D3" w:rsidR="00442E1D" w:rsidRDefault="00BA79B0" w:rsidP="00442E1D">
      <w:pPr>
        <w:pStyle w:val="Heading3"/>
        <w:numPr>
          <w:ilvl w:val="0"/>
          <w:numId w:val="0"/>
        </w:numPr>
      </w:pPr>
      <w:bookmarkStart w:id="102" w:name="_Toc110646986"/>
      <w:r>
        <w:t xml:space="preserve">4.8.1. </w:t>
      </w:r>
      <w:r w:rsidR="00442E1D" w:rsidRPr="00FD7327">
        <w:t xml:space="preserve">Use case </w:t>
      </w:r>
      <w:r w:rsidR="00442E1D">
        <w:t>Đăng Nhập</w:t>
      </w:r>
      <w:bookmarkEnd w:id="102"/>
    </w:p>
    <w:p w14:paraId="28E2AD15" w14:textId="77777777" w:rsidR="00442E1D" w:rsidRPr="003C42B1" w:rsidRDefault="00442E1D" w:rsidP="00442E1D">
      <w:pPr>
        <w:ind w:firstLine="0"/>
      </w:pPr>
      <w:r>
        <w:rPr>
          <w:noProof/>
        </w:rPr>
        <w:drawing>
          <wp:inline distT="0" distB="0" distL="0" distR="0" wp14:anchorId="0DCB58B2" wp14:editId="4D165E6F">
            <wp:extent cx="5400040" cy="3954837"/>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00040" cy="3954837"/>
                    </a:xfrm>
                    <a:prstGeom prst="rect">
                      <a:avLst/>
                    </a:prstGeom>
                    <a:noFill/>
                    <a:ln>
                      <a:noFill/>
                    </a:ln>
                  </pic:spPr>
                </pic:pic>
              </a:graphicData>
            </a:graphic>
          </wp:inline>
        </w:drawing>
      </w:r>
    </w:p>
    <w:p w14:paraId="1B16C524" w14:textId="05A39172" w:rsidR="00442E1D" w:rsidRDefault="00BA79B0" w:rsidP="00442E1D">
      <w:pPr>
        <w:pStyle w:val="Heading3"/>
        <w:numPr>
          <w:ilvl w:val="0"/>
          <w:numId w:val="0"/>
        </w:numPr>
      </w:pPr>
      <w:bookmarkStart w:id="103" w:name="_Toc110646987"/>
      <w:r>
        <w:lastRenderedPageBreak/>
        <w:t xml:space="preserve">4.8.2. </w:t>
      </w:r>
      <w:r w:rsidR="00616889">
        <w:t>Quy trình</w:t>
      </w:r>
      <w:r w:rsidR="00442E1D">
        <w:t xml:space="preserve"> Đăng Nhập</w:t>
      </w:r>
      <w:bookmarkEnd w:id="103"/>
    </w:p>
    <w:p w14:paraId="5395A6A1" w14:textId="77777777" w:rsidR="00442E1D" w:rsidRPr="003C42B1" w:rsidRDefault="00442E1D" w:rsidP="00442E1D">
      <w:pPr>
        <w:ind w:firstLine="0"/>
      </w:pPr>
      <w:r>
        <w:rPr>
          <w:noProof/>
        </w:rPr>
        <w:drawing>
          <wp:inline distT="0" distB="0" distL="0" distR="0" wp14:anchorId="6E31A3E2" wp14:editId="016913F6">
            <wp:extent cx="5400040" cy="4068492"/>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4068492"/>
                    </a:xfrm>
                    <a:prstGeom prst="rect">
                      <a:avLst/>
                    </a:prstGeom>
                    <a:noFill/>
                    <a:ln>
                      <a:noFill/>
                    </a:ln>
                  </pic:spPr>
                </pic:pic>
              </a:graphicData>
            </a:graphic>
          </wp:inline>
        </w:drawing>
      </w:r>
    </w:p>
    <w:p w14:paraId="2F26634E" w14:textId="6A7A0B77" w:rsidR="00442E1D" w:rsidRDefault="00BA79B0" w:rsidP="00442E1D">
      <w:pPr>
        <w:pStyle w:val="Heading3"/>
        <w:numPr>
          <w:ilvl w:val="0"/>
          <w:numId w:val="0"/>
        </w:numPr>
      </w:pPr>
      <w:bookmarkStart w:id="104" w:name="_Toc110646988"/>
      <w:r>
        <w:t xml:space="preserve">4.8.3. </w:t>
      </w:r>
      <w:r w:rsidR="00442E1D">
        <w:t>Yêu cầu giao diện</w:t>
      </w:r>
      <w:bookmarkEnd w:id="104"/>
    </w:p>
    <w:p w14:paraId="6716CBF7" w14:textId="0D2645EC" w:rsidR="008E71F5" w:rsidRPr="008E71F5" w:rsidRDefault="008E71F5" w:rsidP="008E71F5">
      <w:pPr>
        <w:ind w:firstLine="0"/>
      </w:pPr>
      <w:r w:rsidRPr="008E71F5">
        <w:rPr>
          <w:noProof/>
        </w:rPr>
        <w:drawing>
          <wp:inline distT="0" distB="0" distL="0" distR="0" wp14:anchorId="678502D5" wp14:editId="402B6C84">
            <wp:extent cx="5400040" cy="3133175"/>
            <wp:effectExtent l="0" t="0" r="0" b="0"/>
            <wp:docPr id="56" name="Picture 56" descr="C:\Users\Admin\Downloads\MH_ĐN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MH_ĐNTK.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00040" cy="3133175"/>
                    </a:xfrm>
                    <a:prstGeom prst="rect">
                      <a:avLst/>
                    </a:prstGeom>
                    <a:noFill/>
                    <a:ln>
                      <a:noFill/>
                    </a:ln>
                  </pic:spPr>
                </pic:pic>
              </a:graphicData>
            </a:graphic>
          </wp:inline>
        </w:drawing>
      </w:r>
    </w:p>
    <w:p w14:paraId="6EBC61A1" w14:textId="124A8A4A" w:rsidR="00442E1D" w:rsidRDefault="00BA79B0" w:rsidP="00442E1D">
      <w:pPr>
        <w:pStyle w:val="Heading3"/>
        <w:numPr>
          <w:ilvl w:val="0"/>
          <w:numId w:val="0"/>
        </w:numPr>
      </w:pPr>
      <w:bookmarkStart w:id="105" w:name="_Toc110646989"/>
      <w:r>
        <w:lastRenderedPageBreak/>
        <w:t xml:space="preserve">4.8.4. </w:t>
      </w:r>
      <w:r w:rsidR="00442E1D">
        <w:t>Chi tiết chức năng</w:t>
      </w:r>
      <w:bookmarkEnd w:id="105"/>
    </w:p>
    <w:p w14:paraId="4BFA4377" w14:textId="77777777" w:rsidR="00442E1D" w:rsidRDefault="00442E1D" w:rsidP="00442E1D">
      <w:r>
        <w:t>Người dùng nhập số điện thoại, hệ thống gửi mã OTP để xác thực số điện thoại. Sau đó hệ thống sẽ tự động kiểm tra số điện thoại của người dùng đã đăng ký hay chưa, nếu đăng ký rồi hệ thống sẽ hiển thị màn hình đăng nhập cho người dùng, nếu chưa đăng ký hệ thống sẽ hiển thị màn hình đăng ký tài khoản.</w:t>
      </w:r>
    </w:p>
    <w:p w14:paraId="5AFB0E4F" w14:textId="77777777" w:rsidR="00442E1D" w:rsidRDefault="00442E1D" w:rsidP="00442E1D">
      <w:r>
        <w:t>Use-case này mô tả cách một người dùng đăng nhập vào hệ thống và sử dụng các chức năng của mình</w:t>
      </w:r>
    </w:p>
    <w:p w14:paraId="6C60E3FC" w14:textId="77777777" w:rsidR="00442E1D" w:rsidRDefault="00442E1D" w:rsidP="00442E1D">
      <w:r>
        <w:t>Khi một người muốn thực hiện chức năng của mình, hệ thống yêu cầu người dùng nhập tên đăng nhập và mật khẩu. Sau khi người dùng đã nhập đầy đủ, hệ thống kiểm chứng tên và mật khẩu được nhập, nếu nhập đúng tên và mật khẩu thì cho phép người dùng đăng nhập vào hệ thống để thực hiện các chức năng. Nếu người dùng nhập sai tên hoặc mật khẩu, hệ thống sẽ hiển thị một thông báo lỗi, người dùng có thể chọn việc hủy bỏ đăng nhập, đăng nhập lại hoặc kết thúc tác vụ</w:t>
      </w:r>
    </w:p>
    <w:tbl>
      <w:tblPr>
        <w:tblW w:w="0" w:type="auto"/>
        <w:tblCellMar>
          <w:top w:w="15" w:type="dxa"/>
          <w:left w:w="15" w:type="dxa"/>
          <w:bottom w:w="15" w:type="dxa"/>
          <w:right w:w="15" w:type="dxa"/>
        </w:tblCellMar>
        <w:tblLook w:val="04A0" w:firstRow="1" w:lastRow="0" w:firstColumn="1" w:lastColumn="0" w:noHBand="0" w:noVBand="1"/>
      </w:tblPr>
      <w:tblGrid>
        <w:gridCol w:w="1660"/>
        <w:gridCol w:w="3342"/>
        <w:gridCol w:w="1325"/>
        <w:gridCol w:w="2157"/>
      </w:tblGrid>
      <w:tr w:rsidR="00442E1D" w:rsidRPr="003C42B1" w14:paraId="68DBE0F0"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71AFA" w14:textId="77777777" w:rsidR="00442E1D" w:rsidRPr="003C42B1" w:rsidRDefault="00442E1D" w:rsidP="00BA79B0">
            <w:pPr>
              <w:spacing w:before="240" w:after="240" w:line="240" w:lineRule="auto"/>
              <w:ind w:firstLine="0"/>
              <w:jc w:val="left"/>
            </w:pPr>
            <w:r w:rsidRPr="003C42B1">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2E054" w14:textId="77777777" w:rsidR="00442E1D" w:rsidRPr="003C42B1" w:rsidRDefault="00442E1D" w:rsidP="00BA79B0">
            <w:pPr>
              <w:spacing w:before="240" w:after="240" w:line="240" w:lineRule="auto"/>
              <w:ind w:firstLine="0"/>
              <w:jc w:val="left"/>
            </w:pPr>
            <w:r w:rsidRPr="003C42B1">
              <w:rPr>
                <w:color w:val="000000"/>
              </w:rPr>
              <w:t>Đăng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4EBDB" w14:textId="77777777" w:rsidR="00442E1D" w:rsidRPr="003C42B1" w:rsidRDefault="00442E1D" w:rsidP="00BA79B0">
            <w:pPr>
              <w:spacing w:before="240" w:after="240" w:line="240" w:lineRule="auto"/>
              <w:ind w:firstLine="0"/>
              <w:jc w:val="left"/>
            </w:pPr>
            <w:r w:rsidRPr="003C42B1">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8F56B" w14:textId="6074F9D6" w:rsidR="00442E1D" w:rsidRPr="003C42B1" w:rsidRDefault="00442E1D" w:rsidP="00BA79B0">
            <w:pPr>
              <w:spacing w:before="240" w:after="240" w:line="240" w:lineRule="auto"/>
              <w:ind w:firstLine="0"/>
              <w:jc w:val="left"/>
            </w:pPr>
            <w:r w:rsidRPr="003C42B1">
              <w:rPr>
                <w:color w:val="000000"/>
              </w:rPr>
              <w:t>UC0</w:t>
            </w:r>
            <w:r w:rsidR="00143D3C">
              <w:rPr>
                <w:color w:val="000000"/>
              </w:rPr>
              <w:t>8</w:t>
            </w:r>
          </w:p>
        </w:tc>
      </w:tr>
      <w:tr w:rsidR="00442E1D" w:rsidRPr="003C42B1" w14:paraId="695946A6"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13393" w14:textId="77777777" w:rsidR="00442E1D" w:rsidRPr="003C42B1" w:rsidRDefault="00442E1D" w:rsidP="00BA79B0">
            <w:pPr>
              <w:spacing w:before="240" w:after="240" w:line="240" w:lineRule="auto"/>
              <w:ind w:firstLine="0"/>
              <w:jc w:val="left"/>
            </w:pPr>
            <w:r w:rsidRPr="003C42B1">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466D2" w14:textId="77777777" w:rsidR="00442E1D" w:rsidRPr="003C42B1" w:rsidRDefault="00442E1D" w:rsidP="00BA79B0">
            <w:pPr>
              <w:spacing w:before="240" w:after="240" w:line="240" w:lineRule="auto"/>
              <w:ind w:firstLine="0"/>
              <w:jc w:val="left"/>
            </w:pPr>
            <w:r w:rsidRPr="003C42B1">
              <w:rPr>
                <w:color w:val="000000"/>
              </w:rPr>
              <w:t>Khách hàng</w:t>
            </w:r>
          </w:p>
        </w:tc>
      </w:tr>
      <w:tr w:rsidR="00442E1D" w:rsidRPr="003C42B1" w14:paraId="1DDE5F4E"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F84FA2" w14:textId="77777777" w:rsidR="00442E1D" w:rsidRPr="003C42B1" w:rsidRDefault="00442E1D" w:rsidP="00BA79B0">
            <w:pPr>
              <w:spacing w:before="240" w:after="240" w:line="240" w:lineRule="auto"/>
              <w:ind w:firstLine="0"/>
              <w:jc w:val="left"/>
            </w:pPr>
            <w:r w:rsidRPr="003C42B1">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3C0F5" w14:textId="77777777" w:rsidR="00442E1D" w:rsidRPr="003C42B1" w:rsidRDefault="00442E1D" w:rsidP="00BA79B0">
            <w:pPr>
              <w:spacing w:before="240" w:after="240" w:line="240" w:lineRule="auto"/>
              <w:ind w:firstLine="0"/>
              <w:jc w:val="left"/>
            </w:pPr>
            <w:r w:rsidRPr="003C42B1">
              <w:rPr>
                <w:color w:val="000000"/>
              </w:rPr>
              <w:t>Cho phép người dùng đăng nhập vào tài khoản của mình, truy cập vào hệ thống</w:t>
            </w:r>
          </w:p>
        </w:tc>
      </w:tr>
      <w:tr w:rsidR="00442E1D" w:rsidRPr="003C42B1" w14:paraId="593E071A"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B072D" w14:textId="77777777" w:rsidR="00442E1D" w:rsidRPr="003C42B1" w:rsidRDefault="00442E1D" w:rsidP="00BA79B0">
            <w:pPr>
              <w:spacing w:before="240" w:after="240" w:line="240" w:lineRule="auto"/>
              <w:ind w:firstLine="0"/>
              <w:jc w:val="left"/>
            </w:pPr>
            <w:r w:rsidRPr="003C42B1">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F535E" w14:textId="77777777" w:rsidR="00442E1D" w:rsidRPr="003C42B1" w:rsidRDefault="00442E1D" w:rsidP="00BA79B0">
            <w:pPr>
              <w:spacing w:before="240" w:after="240" w:line="240" w:lineRule="auto"/>
              <w:ind w:firstLine="0"/>
              <w:jc w:val="left"/>
            </w:pPr>
            <w:r w:rsidRPr="003C42B1">
              <w:rPr>
                <w:color w:val="000000"/>
              </w:rPr>
              <w:t>Người dùng đã có tài khoản, có kết nối</w:t>
            </w:r>
          </w:p>
        </w:tc>
      </w:tr>
      <w:tr w:rsidR="00442E1D" w:rsidRPr="003C42B1" w14:paraId="0187053A" w14:textId="77777777" w:rsidTr="00BA79B0">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35500" w14:textId="77777777" w:rsidR="00442E1D" w:rsidRPr="003C42B1" w:rsidRDefault="00442E1D" w:rsidP="00BA79B0">
            <w:pPr>
              <w:spacing w:before="240" w:after="240" w:line="240" w:lineRule="auto"/>
              <w:ind w:firstLine="0"/>
              <w:jc w:val="left"/>
            </w:pPr>
            <w:r w:rsidRPr="003C42B1">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0B1B4" w14:textId="77777777" w:rsidR="00442E1D" w:rsidRPr="003C42B1" w:rsidRDefault="00442E1D" w:rsidP="00BA79B0">
            <w:pPr>
              <w:spacing w:before="0" w:after="0" w:line="240" w:lineRule="auto"/>
              <w:ind w:firstLine="0"/>
              <w:jc w:val="left"/>
            </w:pPr>
          </w:p>
          <w:tbl>
            <w:tblPr>
              <w:tblW w:w="0" w:type="auto"/>
              <w:tblCellMar>
                <w:top w:w="15" w:type="dxa"/>
                <w:left w:w="15" w:type="dxa"/>
                <w:bottom w:w="15" w:type="dxa"/>
                <w:right w:w="15" w:type="dxa"/>
              </w:tblCellMar>
              <w:tblLook w:val="04A0" w:firstRow="1" w:lastRow="0" w:firstColumn="1" w:lastColumn="0" w:noHBand="0" w:noVBand="1"/>
            </w:tblPr>
            <w:tblGrid>
              <w:gridCol w:w="2750"/>
              <w:gridCol w:w="3854"/>
            </w:tblGrid>
            <w:tr w:rsidR="00442E1D" w:rsidRPr="003C42B1" w14:paraId="7CFFA10F" w14:textId="77777777" w:rsidTr="00BA79B0">
              <w:trPr>
                <w:trHeight w:val="500"/>
              </w:trPr>
              <w:tc>
                <w:tcPr>
                  <w:tcW w:w="276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ADEB8F" w14:textId="77777777" w:rsidR="00442E1D" w:rsidRPr="003C42B1" w:rsidRDefault="00442E1D" w:rsidP="00BA79B0">
                  <w:pPr>
                    <w:spacing w:before="240" w:after="0" w:line="240" w:lineRule="auto"/>
                    <w:ind w:firstLine="0"/>
                    <w:jc w:val="left"/>
                  </w:pPr>
                  <w:r w:rsidRPr="003C42B1">
                    <w:rPr>
                      <w:color w:val="000000"/>
                    </w:rPr>
                    <w:t>User</w:t>
                  </w:r>
                </w:p>
              </w:tc>
              <w:tc>
                <w:tcPr>
                  <w:tcW w:w="4735"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0328406" w14:textId="77777777" w:rsidR="00442E1D" w:rsidRPr="003C42B1" w:rsidRDefault="00442E1D" w:rsidP="00BA79B0">
                  <w:pPr>
                    <w:spacing w:before="240" w:after="0" w:line="240" w:lineRule="auto"/>
                    <w:ind w:firstLine="0"/>
                    <w:jc w:val="left"/>
                  </w:pPr>
                  <w:r w:rsidRPr="003C42B1">
                    <w:rPr>
                      <w:color w:val="000000"/>
                    </w:rPr>
                    <w:t>System</w:t>
                  </w:r>
                </w:p>
              </w:tc>
            </w:tr>
            <w:tr w:rsidR="00442E1D" w:rsidRPr="003C42B1" w14:paraId="65864457" w14:textId="77777777" w:rsidTr="00BA79B0">
              <w:trPr>
                <w:trHeight w:val="500"/>
              </w:trPr>
              <w:tc>
                <w:tcPr>
                  <w:tcW w:w="276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75D2B634" w14:textId="77777777" w:rsidR="00442E1D" w:rsidRPr="003C42B1" w:rsidRDefault="00442E1D" w:rsidP="00BA79B0">
                  <w:pPr>
                    <w:spacing w:before="240" w:after="0" w:line="240" w:lineRule="auto"/>
                    <w:ind w:firstLine="0"/>
                    <w:jc w:val="left"/>
                  </w:pPr>
                  <w:r w:rsidRPr="003C42B1">
                    <w:rPr>
                      <w:color w:val="000000"/>
                    </w:rPr>
                    <w:t>1.Truy cập vào ứng dụng</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FA4EF8A"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0C13ED4E" w14:textId="77777777" w:rsidTr="00BA79B0">
              <w:trPr>
                <w:trHeight w:val="617"/>
              </w:trPr>
              <w:tc>
                <w:tcPr>
                  <w:tcW w:w="2769"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6AF8BB2F" w14:textId="77777777" w:rsidR="00442E1D" w:rsidRPr="003C42B1" w:rsidRDefault="00442E1D" w:rsidP="00BA79B0">
                  <w:pPr>
                    <w:tabs>
                      <w:tab w:val="right" w:pos="2554"/>
                    </w:tabs>
                    <w:spacing w:before="240" w:after="0" w:line="240" w:lineRule="auto"/>
                    <w:ind w:firstLine="0"/>
                    <w:jc w:val="left"/>
                  </w:pPr>
                  <w:r w:rsidRPr="003C42B1">
                    <w:rPr>
                      <w:color w:val="000000"/>
                    </w:rPr>
                    <w:t> </w:t>
                  </w:r>
                  <w:r w:rsidRPr="003C42B1">
                    <w:rPr>
                      <w:color w:val="000000"/>
                    </w:rPr>
                    <w:tab/>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31E465" w14:textId="77777777" w:rsidR="00442E1D" w:rsidRPr="003C42B1" w:rsidRDefault="00442E1D" w:rsidP="00BA79B0">
                  <w:pPr>
                    <w:spacing w:before="240" w:after="0" w:line="240" w:lineRule="auto"/>
                    <w:ind w:firstLine="0"/>
                    <w:jc w:val="left"/>
                  </w:pPr>
                  <w:r w:rsidRPr="003C42B1">
                    <w:rPr>
                      <w:color w:val="000000"/>
                    </w:rPr>
                    <w:t>2. Đưa ra màn hình trang chủ</w:t>
                  </w:r>
                </w:p>
              </w:tc>
            </w:tr>
            <w:tr w:rsidR="00442E1D" w:rsidRPr="003C42B1" w14:paraId="400ADC32" w14:textId="77777777" w:rsidTr="00BA79B0">
              <w:trPr>
                <w:trHeight w:val="50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383916A" w14:textId="77777777" w:rsidR="00442E1D" w:rsidRPr="003C42B1" w:rsidRDefault="00442E1D" w:rsidP="00BA79B0">
                  <w:pPr>
                    <w:spacing w:before="240" w:after="0" w:line="240" w:lineRule="auto"/>
                    <w:ind w:firstLine="0"/>
                    <w:jc w:val="left"/>
                  </w:pPr>
                  <w:r w:rsidRPr="003C42B1">
                    <w:rPr>
                      <w:color w:val="000000"/>
                    </w:rPr>
                    <w:t>3. Nhấn chọn đăng nhập</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96E85AC"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4C45711E" w14:textId="77777777" w:rsidTr="00BA79B0">
              <w:trPr>
                <w:trHeight w:val="50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AE334A" w14:textId="77777777" w:rsidR="00442E1D" w:rsidRPr="003C42B1" w:rsidRDefault="00442E1D" w:rsidP="00BA79B0">
                  <w:pPr>
                    <w:spacing w:before="240" w:after="0" w:line="240" w:lineRule="auto"/>
                    <w:ind w:firstLine="0"/>
                    <w:jc w:val="left"/>
                  </w:pPr>
                  <w:r w:rsidRPr="003C42B1">
                    <w:rPr>
                      <w:color w:val="000000"/>
                    </w:rPr>
                    <w:t> </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F2A8DF" w14:textId="77777777" w:rsidR="00442E1D" w:rsidRPr="003C42B1" w:rsidRDefault="00442E1D" w:rsidP="00BA79B0">
                  <w:pPr>
                    <w:spacing w:before="240" w:after="0" w:line="240" w:lineRule="auto"/>
                    <w:ind w:firstLine="0"/>
                    <w:jc w:val="left"/>
                  </w:pPr>
                  <w:r w:rsidRPr="003C42B1">
                    <w:rPr>
                      <w:color w:val="000000"/>
                    </w:rPr>
                    <w:t>4. Đưa ra màn hình đăng nhập</w:t>
                  </w:r>
                </w:p>
              </w:tc>
            </w:tr>
            <w:tr w:rsidR="00442E1D" w:rsidRPr="003C42B1" w14:paraId="472AF145" w14:textId="77777777" w:rsidTr="00BA79B0">
              <w:trPr>
                <w:trHeight w:val="1010"/>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115A47" w14:textId="77777777" w:rsidR="00442E1D" w:rsidRPr="003C42B1" w:rsidRDefault="00442E1D" w:rsidP="00BA79B0">
                  <w:pPr>
                    <w:spacing w:before="240" w:after="0" w:line="240" w:lineRule="auto"/>
                    <w:ind w:firstLine="0"/>
                    <w:jc w:val="left"/>
                  </w:pPr>
                  <w:r w:rsidRPr="003C42B1">
                    <w:rPr>
                      <w:color w:val="000000"/>
                    </w:rPr>
                    <w:t>5. Nhập thông tin</w:t>
                  </w:r>
                </w:p>
                <w:p w14:paraId="77C1091E" w14:textId="77777777" w:rsidR="00442E1D" w:rsidRPr="003C42B1" w:rsidRDefault="00442E1D" w:rsidP="00BA79B0">
                  <w:pPr>
                    <w:spacing w:before="240" w:after="0" w:line="240" w:lineRule="auto"/>
                    <w:ind w:firstLine="0"/>
                    <w:jc w:val="left"/>
                  </w:pPr>
                  <w:r w:rsidRPr="003C42B1">
                    <w:rPr>
                      <w:color w:val="000000"/>
                    </w:rPr>
                    <w:t>( SĐT+PassWord)</w:t>
                  </w: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87ADFF" w14:textId="77777777" w:rsidR="00442E1D" w:rsidRPr="003C42B1" w:rsidRDefault="00442E1D" w:rsidP="00BA79B0">
                  <w:pPr>
                    <w:spacing w:before="240" w:after="0" w:line="240" w:lineRule="auto"/>
                    <w:ind w:firstLine="0"/>
                    <w:jc w:val="left"/>
                  </w:pPr>
                  <w:r w:rsidRPr="003C42B1">
                    <w:rPr>
                      <w:color w:val="000000"/>
                    </w:rPr>
                    <w:t> </w:t>
                  </w:r>
                </w:p>
              </w:tc>
            </w:tr>
            <w:tr w:rsidR="00442E1D" w:rsidRPr="003C42B1" w14:paraId="0BE47FAE" w14:textId="77777777" w:rsidTr="00BA79B0">
              <w:trPr>
                <w:trHeight w:val="1835"/>
              </w:trPr>
              <w:tc>
                <w:tcPr>
                  <w:tcW w:w="276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576B18B" w14:textId="77777777" w:rsidR="00442E1D" w:rsidRPr="003C42B1" w:rsidRDefault="00442E1D" w:rsidP="00BA79B0">
                  <w:pPr>
                    <w:spacing w:before="0" w:after="0" w:line="240" w:lineRule="auto"/>
                    <w:ind w:firstLine="0"/>
                    <w:jc w:val="left"/>
                  </w:pPr>
                </w:p>
              </w:tc>
              <w:tc>
                <w:tcPr>
                  <w:tcW w:w="4735"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585F44B" w14:textId="77777777" w:rsidR="00442E1D" w:rsidRPr="003C42B1" w:rsidRDefault="00442E1D" w:rsidP="00BA79B0">
                  <w:pPr>
                    <w:spacing w:before="240" w:after="0" w:line="240" w:lineRule="auto"/>
                    <w:ind w:firstLine="0"/>
                    <w:jc w:val="left"/>
                    <w:rPr>
                      <w:color w:val="000000"/>
                    </w:rPr>
                  </w:pPr>
                  <w:r w:rsidRPr="003C42B1">
                    <w:rPr>
                      <w:color w:val="000000"/>
                    </w:rPr>
                    <w:t>6. Hệ thống kiểm tra và xác nhận thông tin đăng nhập</w:t>
                  </w:r>
                </w:p>
                <w:p w14:paraId="3EF9B012" w14:textId="77777777" w:rsidR="00442E1D" w:rsidRPr="003C42B1" w:rsidRDefault="00442E1D" w:rsidP="00BA79B0">
                  <w:pPr>
                    <w:spacing w:before="240" w:after="0" w:line="240" w:lineRule="auto"/>
                    <w:ind w:firstLine="0"/>
                    <w:jc w:val="left"/>
                    <w:rPr>
                      <w:color w:val="000000"/>
                    </w:rPr>
                  </w:pPr>
                  <w:r w:rsidRPr="003C42B1">
                    <w:rPr>
                      <w:color w:val="000000"/>
                    </w:rPr>
                    <w:t>Thông tin đăng nhập hợp lệ, hệ thống sẽ chuyển người dùng đến trang chủ</w:t>
                  </w:r>
                </w:p>
              </w:tc>
            </w:tr>
          </w:tbl>
          <w:p w14:paraId="5802E138" w14:textId="77777777" w:rsidR="00442E1D" w:rsidRPr="003C42B1" w:rsidRDefault="00442E1D" w:rsidP="00BA79B0">
            <w:pPr>
              <w:spacing w:before="0" w:after="0" w:line="240" w:lineRule="auto"/>
              <w:ind w:firstLine="0"/>
              <w:jc w:val="left"/>
            </w:pPr>
          </w:p>
        </w:tc>
      </w:tr>
      <w:tr w:rsidR="00442E1D" w:rsidRPr="003C42B1" w14:paraId="47BBE231"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03A6B" w14:textId="77777777" w:rsidR="00442E1D" w:rsidRPr="003C42B1" w:rsidRDefault="00442E1D" w:rsidP="00BA79B0">
            <w:pPr>
              <w:spacing w:before="240" w:after="240" w:line="240" w:lineRule="auto"/>
              <w:ind w:firstLine="0"/>
              <w:jc w:val="left"/>
            </w:pPr>
            <w:r w:rsidRPr="003C42B1">
              <w:rPr>
                <w:i/>
                <w:iCs/>
                <w:color w:val="000000"/>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DE520" w14:textId="77777777" w:rsidR="00442E1D" w:rsidRPr="003C42B1" w:rsidRDefault="00442E1D" w:rsidP="00BA79B0">
            <w:pPr>
              <w:spacing w:before="240" w:after="240" w:line="240" w:lineRule="auto"/>
              <w:ind w:firstLine="0"/>
              <w:jc w:val="left"/>
            </w:pPr>
            <w:r w:rsidRPr="003C42B1">
              <w:rPr>
                <w:color w:val="000000"/>
              </w:rPr>
              <w:t>Đăng nhập vào ứng dụng thành công</w:t>
            </w:r>
          </w:p>
        </w:tc>
      </w:tr>
      <w:tr w:rsidR="00442E1D" w:rsidRPr="003C42B1" w14:paraId="617E36B6"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40A1" w14:textId="77777777" w:rsidR="00442E1D" w:rsidRPr="003C42B1" w:rsidRDefault="00442E1D" w:rsidP="00BA79B0">
            <w:pPr>
              <w:spacing w:before="240" w:after="240" w:line="240" w:lineRule="auto"/>
              <w:ind w:firstLine="0"/>
              <w:jc w:val="left"/>
            </w:pPr>
            <w:r w:rsidRPr="003C42B1">
              <w:rPr>
                <w:i/>
                <w:iCs/>
                <w:color w:val="000000"/>
              </w:rPr>
              <w:t>Exceptio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91744" w14:textId="77777777" w:rsidR="00442E1D" w:rsidRPr="003C42B1" w:rsidRDefault="00442E1D" w:rsidP="00BA79B0">
            <w:pPr>
              <w:spacing w:before="240" w:after="240" w:line="240" w:lineRule="auto"/>
              <w:ind w:firstLine="0"/>
              <w:jc w:val="left"/>
            </w:pPr>
            <w:r w:rsidRPr="003C42B1">
              <w:rPr>
                <w:color w:val="000000"/>
              </w:rPr>
              <w:t>Khi người dùng Thoát</w:t>
            </w:r>
          </w:p>
        </w:tc>
      </w:tr>
      <w:tr w:rsidR="00442E1D" w:rsidRPr="003C42B1" w14:paraId="59802C2C" w14:textId="77777777" w:rsidTr="00BA79B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5C7FF" w14:textId="77777777" w:rsidR="00442E1D" w:rsidRPr="003C42B1" w:rsidRDefault="00442E1D" w:rsidP="00BA79B0">
            <w:pPr>
              <w:spacing w:before="240" w:after="240" w:line="240" w:lineRule="auto"/>
              <w:ind w:firstLine="0"/>
              <w:jc w:val="left"/>
            </w:pPr>
            <w:r w:rsidRPr="003C42B1">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66058" w14:textId="77777777" w:rsidR="00442E1D" w:rsidRPr="003C42B1" w:rsidRDefault="00442E1D" w:rsidP="00BA79B0">
            <w:pPr>
              <w:spacing w:before="240" w:after="240" w:line="240" w:lineRule="auto"/>
              <w:ind w:firstLine="0"/>
              <w:jc w:val="left"/>
              <w:rPr>
                <w:color w:val="000000"/>
              </w:rPr>
            </w:pPr>
            <w:r w:rsidRPr="003C42B1">
              <w:rPr>
                <w:color w:val="000000"/>
              </w:rPr>
              <w:t xml:space="preserve">Ngoại lệ 1: </w:t>
            </w:r>
          </w:p>
          <w:p w14:paraId="253B0097" w14:textId="77777777" w:rsidR="00442E1D" w:rsidRPr="003C42B1" w:rsidRDefault="00442E1D" w:rsidP="00BA79B0">
            <w:pPr>
              <w:spacing w:before="240" w:after="240" w:line="240" w:lineRule="auto"/>
              <w:ind w:firstLine="0"/>
              <w:jc w:val="left"/>
              <w:rPr>
                <w:color w:val="000000"/>
              </w:rPr>
            </w:pPr>
            <w:r w:rsidRPr="003C42B1">
              <w:rPr>
                <w:color w:val="000000"/>
              </w:rPr>
              <w:t>6.1 Nếu thông tin đăng nhập không hợp lệ, hệ thống đưa ra thông báo “Thông tin đăng nhập không hợp lệ” và yêu cầu đăng nhập lại, quay lại B5</w:t>
            </w:r>
          </w:p>
          <w:p w14:paraId="639254A1" w14:textId="77777777" w:rsidR="00442E1D" w:rsidRPr="003C42B1" w:rsidRDefault="00442E1D" w:rsidP="00BA79B0">
            <w:pPr>
              <w:spacing w:before="240" w:after="240" w:line="240" w:lineRule="auto"/>
              <w:ind w:firstLine="0"/>
              <w:jc w:val="left"/>
              <w:rPr>
                <w:color w:val="000000"/>
              </w:rPr>
            </w:pPr>
            <w:r w:rsidRPr="003C42B1">
              <w:rPr>
                <w:color w:val="000000"/>
              </w:rPr>
              <w:t>Ngoại lệ 2:</w:t>
            </w:r>
          </w:p>
          <w:p w14:paraId="7FC59208" w14:textId="77777777" w:rsidR="00442E1D" w:rsidRPr="003C42B1" w:rsidRDefault="00442E1D" w:rsidP="00BA79B0">
            <w:pPr>
              <w:spacing w:before="240" w:after="240" w:line="240" w:lineRule="auto"/>
              <w:ind w:firstLine="0"/>
              <w:jc w:val="left"/>
            </w:pPr>
            <w:r w:rsidRPr="003C42B1">
              <w:rPr>
                <w:color w:val="000000"/>
              </w:rPr>
              <w:lastRenderedPageBreak/>
              <w:t>6.2 Nếu quên mật khẩu, hệ thống cho phép người dùng đặt lại mật khẩu</w:t>
            </w:r>
          </w:p>
        </w:tc>
      </w:tr>
    </w:tbl>
    <w:p w14:paraId="252B8A26" w14:textId="77777777" w:rsidR="00442E1D" w:rsidRPr="003C42B1" w:rsidRDefault="00442E1D" w:rsidP="00442E1D"/>
    <w:p w14:paraId="125F9871" w14:textId="45879375" w:rsidR="00442E1D" w:rsidRDefault="00BA79B0" w:rsidP="00BC36AC">
      <w:pPr>
        <w:pStyle w:val="Heading2"/>
      </w:pPr>
      <w:bookmarkStart w:id="106" w:name="_Toc110646990"/>
      <w:r>
        <w:t xml:space="preserve">4.9. </w:t>
      </w:r>
      <w:r w:rsidR="00442E1D">
        <w:t>Quên mật khẩu</w:t>
      </w:r>
      <w:bookmarkEnd w:id="106"/>
    </w:p>
    <w:p w14:paraId="7867E936" w14:textId="29698D65" w:rsidR="00442E1D" w:rsidRDefault="00BA79B0" w:rsidP="00442E1D">
      <w:pPr>
        <w:pStyle w:val="Heading3"/>
        <w:numPr>
          <w:ilvl w:val="0"/>
          <w:numId w:val="0"/>
        </w:numPr>
      </w:pPr>
      <w:bookmarkStart w:id="107" w:name="_Toc110646991"/>
      <w:r>
        <w:t xml:space="preserve">4.9.1. </w:t>
      </w:r>
      <w:r w:rsidR="00442E1D" w:rsidRPr="00FD7327">
        <w:t xml:space="preserve">Use case </w:t>
      </w:r>
      <w:r w:rsidR="00442E1D">
        <w:t>Quên Mật Khẩu</w:t>
      </w:r>
      <w:bookmarkEnd w:id="107"/>
    </w:p>
    <w:p w14:paraId="51621BFB" w14:textId="72EFEBFC" w:rsidR="00F25D91" w:rsidRPr="00F25D91" w:rsidRDefault="00F25D91" w:rsidP="00F25D91">
      <w:pPr>
        <w:ind w:firstLine="0"/>
      </w:pPr>
      <w:r>
        <w:rPr>
          <w:noProof/>
          <w:color w:val="000000"/>
        </w:rPr>
        <w:drawing>
          <wp:inline distT="0" distB="0" distL="0" distR="0" wp14:anchorId="793D09DF" wp14:editId="45345909">
            <wp:extent cx="5400040" cy="3965851"/>
            <wp:effectExtent l="0" t="0" r="0" b="0"/>
            <wp:docPr id="32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88"/>
                    <a:srcRect/>
                    <a:stretch>
                      <a:fillRect/>
                    </a:stretch>
                  </pic:blipFill>
                  <pic:spPr>
                    <a:xfrm>
                      <a:off x="0" y="0"/>
                      <a:ext cx="5400040" cy="3965851"/>
                    </a:xfrm>
                    <a:prstGeom prst="rect">
                      <a:avLst/>
                    </a:prstGeom>
                    <a:ln/>
                  </pic:spPr>
                </pic:pic>
              </a:graphicData>
            </a:graphic>
          </wp:inline>
        </w:drawing>
      </w:r>
    </w:p>
    <w:p w14:paraId="456AA55E" w14:textId="1E44316A" w:rsidR="00442E1D" w:rsidRDefault="00BA79B0" w:rsidP="00442E1D">
      <w:pPr>
        <w:pStyle w:val="Heading3"/>
        <w:numPr>
          <w:ilvl w:val="0"/>
          <w:numId w:val="0"/>
        </w:numPr>
      </w:pPr>
      <w:bookmarkStart w:id="108" w:name="_Toc110646992"/>
      <w:r>
        <w:lastRenderedPageBreak/>
        <w:t xml:space="preserve">4.9.2. </w:t>
      </w:r>
      <w:r w:rsidR="00616889">
        <w:t>Quy trình</w:t>
      </w:r>
      <w:r w:rsidR="00442E1D">
        <w:t xml:space="preserve"> Quên Mật Khẩu</w:t>
      </w:r>
      <w:bookmarkEnd w:id="108"/>
    </w:p>
    <w:p w14:paraId="392867A1" w14:textId="23354242" w:rsidR="00616889" w:rsidRPr="00616889" w:rsidRDefault="00616889" w:rsidP="00616889">
      <w:pPr>
        <w:ind w:firstLine="0"/>
      </w:pPr>
      <w:r>
        <w:rPr>
          <w:noProof/>
          <w:color w:val="000000"/>
        </w:rPr>
        <w:drawing>
          <wp:inline distT="0" distB="0" distL="0" distR="0" wp14:anchorId="4D3BA6F5" wp14:editId="17CFCF8C">
            <wp:extent cx="5400040" cy="5255305"/>
            <wp:effectExtent l="0" t="0" r="0" b="2540"/>
            <wp:docPr id="30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9"/>
                    <a:srcRect/>
                    <a:stretch>
                      <a:fillRect/>
                    </a:stretch>
                  </pic:blipFill>
                  <pic:spPr>
                    <a:xfrm>
                      <a:off x="0" y="0"/>
                      <a:ext cx="5400040" cy="5255305"/>
                    </a:xfrm>
                    <a:prstGeom prst="rect">
                      <a:avLst/>
                    </a:prstGeom>
                    <a:ln/>
                  </pic:spPr>
                </pic:pic>
              </a:graphicData>
            </a:graphic>
          </wp:inline>
        </w:drawing>
      </w:r>
    </w:p>
    <w:p w14:paraId="2756DE97" w14:textId="4EE81D7C" w:rsidR="00442E1D" w:rsidRDefault="00BA79B0" w:rsidP="00442E1D">
      <w:pPr>
        <w:pStyle w:val="Heading3"/>
        <w:numPr>
          <w:ilvl w:val="0"/>
          <w:numId w:val="0"/>
        </w:numPr>
      </w:pPr>
      <w:bookmarkStart w:id="109" w:name="_Toc110646993"/>
      <w:r>
        <w:lastRenderedPageBreak/>
        <w:t xml:space="preserve">4.9.3. </w:t>
      </w:r>
      <w:r w:rsidR="00442E1D">
        <w:t>Yêu cầu giao diện</w:t>
      </w:r>
      <w:bookmarkEnd w:id="109"/>
    </w:p>
    <w:p w14:paraId="39C00EF7" w14:textId="50BAE5A8" w:rsidR="008E71F5" w:rsidRPr="008E71F5" w:rsidRDefault="008E71F5" w:rsidP="008E71F5">
      <w:pPr>
        <w:ind w:firstLine="0"/>
      </w:pPr>
      <w:r w:rsidRPr="008E71F5">
        <w:rPr>
          <w:noProof/>
        </w:rPr>
        <w:drawing>
          <wp:inline distT="0" distB="0" distL="0" distR="0" wp14:anchorId="03EA5D30" wp14:editId="1221DD93">
            <wp:extent cx="5400040" cy="7732609"/>
            <wp:effectExtent l="0" t="0" r="0" b="1905"/>
            <wp:docPr id="57" name="Picture 57" descr="C:\Users\Admin\Downloads\MH-resetM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ownloads\MH-resetMK1.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00040" cy="7732609"/>
                    </a:xfrm>
                    <a:prstGeom prst="rect">
                      <a:avLst/>
                    </a:prstGeom>
                    <a:noFill/>
                    <a:ln>
                      <a:noFill/>
                    </a:ln>
                  </pic:spPr>
                </pic:pic>
              </a:graphicData>
            </a:graphic>
          </wp:inline>
        </w:drawing>
      </w:r>
    </w:p>
    <w:p w14:paraId="4AA61FB8" w14:textId="142CC585" w:rsidR="00442E1D" w:rsidRDefault="00BA79B0" w:rsidP="00442E1D">
      <w:pPr>
        <w:pStyle w:val="Heading3"/>
        <w:numPr>
          <w:ilvl w:val="0"/>
          <w:numId w:val="0"/>
        </w:numPr>
      </w:pPr>
      <w:bookmarkStart w:id="110" w:name="_Toc110646994"/>
      <w:r>
        <w:lastRenderedPageBreak/>
        <w:t xml:space="preserve">4.9.4. </w:t>
      </w:r>
      <w:r w:rsidR="00442E1D">
        <w:t>Chi tiết chức năng</w:t>
      </w:r>
      <w:bookmarkEnd w:id="110"/>
    </w:p>
    <w:p w14:paraId="621BC004" w14:textId="4199F1C3" w:rsidR="00442E1D" w:rsidRDefault="00BA79B0" w:rsidP="00BC36AC">
      <w:pPr>
        <w:pStyle w:val="Heading2"/>
      </w:pPr>
      <w:bookmarkStart w:id="111" w:name="_Toc110646995"/>
      <w:r>
        <w:t xml:space="preserve">4.10. </w:t>
      </w:r>
      <w:r w:rsidR="00442E1D">
        <w:t>Quản lý tài khoản cá nhân (Chỉnh sửa thông tin cá nhân)</w:t>
      </w:r>
      <w:bookmarkEnd w:id="111"/>
    </w:p>
    <w:p w14:paraId="5DA2420D" w14:textId="698907A2" w:rsidR="00442E1D" w:rsidRDefault="00BA79B0" w:rsidP="00442E1D">
      <w:pPr>
        <w:pStyle w:val="Heading3"/>
        <w:numPr>
          <w:ilvl w:val="0"/>
          <w:numId w:val="0"/>
        </w:numPr>
      </w:pPr>
      <w:bookmarkStart w:id="112" w:name="_Toc110646996"/>
      <w:r>
        <w:t xml:space="preserve">4.10.1. </w:t>
      </w:r>
      <w:r w:rsidR="00442E1D" w:rsidRPr="00FD7327">
        <w:t xml:space="preserve">Use case </w:t>
      </w:r>
      <w:r w:rsidR="00442E1D" w:rsidRPr="00BE0B1B">
        <w:t>Quản Lý Tài Khoản Cá Nhân</w:t>
      </w:r>
      <w:bookmarkEnd w:id="112"/>
    </w:p>
    <w:p w14:paraId="48F6C53E" w14:textId="42FA1106" w:rsidR="00F25D91" w:rsidRPr="00F25D91" w:rsidRDefault="00F25D91" w:rsidP="00F25D91">
      <w:pPr>
        <w:ind w:firstLine="0"/>
      </w:pPr>
      <w:r>
        <w:rPr>
          <w:noProof/>
          <w:color w:val="000000"/>
        </w:rPr>
        <w:drawing>
          <wp:inline distT="0" distB="0" distL="0" distR="0" wp14:anchorId="0E6BFBB5" wp14:editId="0112B71B">
            <wp:extent cx="5400040" cy="3638702"/>
            <wp:effectExtent l="0" t="0" r="0" b="0"/>
            <wp:docPr id="32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91"/>
                    <a:srcRect/>
                    <a:stretch>
                      <a:fillRect/>
                    </a:stretch>
                  </pic:blipFill>
                  <pic:spPr>
                    <a:xfrm>
                      <a:off x="0" y="0"/>
                      <a:ext cx="5400040" cy="3638702"/>
                    </a:xfrm>
                    <a:prstGeom prst="rect">
                      <a:avLst/>
                    </a:prstGeom>
                    <a:ln/>
                  </pic:spPr>
                </pic:pic>
              </a:graphicData>
            </a:graphic>
          </wp:inline>
        </w:drawing>
      </w:r>
    </w:p>
    <w:p w14:paraId="34CCDC71" w14:textId="186F831E" w:rsidR="00442E1D" w:rsidRDefault="00BA79B0" w:rsidP="00442E1D">
      <w:pPr>
        <w:pStyle w:val="Heading3"/>
        <w:numPr>
          <w:ilvl w:val="0"/>
          <w:numId w:val="0"/>
        </w:numPr>
      </w:pPr>
      <w:bookmarkStart w:id="113" w:name="_Toc110646997"/>
      <w:r>
        <w:lastRenderedPageBreak/>
        <w:t xml:space="preserve">4.10.2. </w:t>
      </w:r>
      <w:r w:rsidR="00616889">
        <w:t>Quy trình</w:t>
      </w:r>
      <w:r w:rsidR="00442E1D">
        <w:t xml:space="preserve"> </w:t>
      </w:r>
      <w:r w:rsidR="00442E1D" w:rsidRPr="00BE0B1B">
        <w:t>Chỉnh Sửa Thông Tin Cá Nhân</w:t>
      </w:r>
      <w:bookmarkEnd w:id="113"/>
    </w:p>
    <w:p w14:paraId="0905C961" w14:textId="38693E20" w:rsidR="00616889" w:rsidRPr="00616889" w:rsidRDefault="00616889" w:rsidP="00616889">
      <w:pPr>
        <w:ind w:firstLine="0"/>
      </w:pPr>
      <w:r w:rsidRPr="00616889">
        <w:rPr>
          <w:noProof/>
        </w:rPr>
        <w:drawing>
          <wp:inline distT="0" distB="0" distL="0" distR="0" wp14:anchorId="5443CEA7" wp14:editId="35827559">
            <wp:extent cx="5400040" cy="3806431"/>
            <wp:effectExtent l="0" t="0" r="0" b="3810"/>
            <wp:docPr id="48" name="Picture 48" descr="C:\Users\Admin\Downloads\Bus Ticketless(KH)-9.1 FL Chỉnh Sửa Thông Tin.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Bus Ticketless(KH)-9.1 FL Chỉnh Sửa Thông Tin.drawio.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00040" cy="3806431"/>
                    </a:xfrm>
                    <a:prstGeom prst="rect">
                      <a:avLst/>
                    </a:prstGeom>
                    <a:noFill/>
                    <a:ln>
                      <a:noFill/>
                    </a:ln>
                  </pic:spPr>
                </pic:pic>
              </a:graphicData>
            </a:graphic>
          </wp:inline>
        </w:drawing>
      </w:r>
    </w:p>
    <w:p w14:paraId="4F4DE6E6" w14:textId="77777777" w:rsidR="00616889" w:rsidRPr="00616889" w:rsidRDefault="00616889" w:rsidP="00616889">
      <w:pPr>
        <w:ind w:firstLine="0"/>
      </w:pPr>
    </w:p>
    <w:p w14:paraId="3231AE39" w14:textId="56739DD7" w:rsidR="00442E1D" w:rsidRDefault="00BA79B0" w:rsidP="00442E1D">
      <w:pPr>
        <w:pStyle w:val="Heading3"/>
        <w:numPr>
          <w:ilvl w:val="0"/>
          <w:numId w:val="0"/>
        </w:numPr>
      </w:pPr>
      <w:bookmarkStart w:id="114" w:name="_Toc110646998"/>
      <w:r>
        <w:lastRenderedPageBreak/>
        <w:t xml:space="preserve">4.10.3. </w:t>
      </w:r>
      <w:r w:rsidR="00442E1D">
        <w:t>Yêu cầu giao diện</w:t>
      </w:r>
      <w:bookmarkEnd w:id="114"/>
    </w:p>
    <w:p w14:paraId="2C7B3013" w14:textId="1C22E5C5" w:rsidR="008E71F5" w:rsidRPr="008E71F5" w:rsidRDefault="00D35202" w:rsidP="008E71F5">
      <w:pPr>
        <w:ind w:firstLine="0"/>
      </w:pPr>
      <w:r w:rsidRPr="00D35202">
        <w:rPr>
          <w:noProof/>
        </w:rPr>
        <w:drawing>
          <wp:inline distT="0" distB="0" distL="0" distR="0" wp14:anchorId="1E026BDE" wp14:editId="73CDC291">
            <wp:extent cx="5400040" cy="7621006"/>
            <wp:effectExtent l="0" t="0" r="0" b="0"/>
            <wp:docPr id="59" name="Picture 59" descr="C:\Users\Admin\Downloads\Thongtincan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Thongtincanhan.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00040" cy="7621006"/>
                    </a:xfrm>
                    <a:prstGeom prst="rect">
                      <a:avLst/>
                    </a:prstGeom>
                    <a:noFill/>
                    <a:ln>
                      <a:noFill/>
                    </a:ln>
                  </pic:spPr>
                </pic:pic>
              </a:graphicData>
            </a:graphic>
          </wp:inline>
        </w:drawing>
      </w:r>
    </w:p>
    <w:p w14:paraId="36F58C03" w14:textId="354FADD7" w:rsidR="00442E1D" w:rsidRDefault="00BA79B0" w:rsidP="00442E1D">
      <w:pPr>
        <w:pStyle w:val="Heading3"/>
        <w:numPr>
          <w:ilvl w:val="0"/>
          <w:numId w:val="0"/>
        </w:numPr>
      </w:pPr>
      <w:bookmarkStart w:id="115" w:name="_Toc110646999"/>
      <w:r>
        <w:lastRenderedPageBreak/>
        <w:t xml:space="preserve">4.10.4. </w:t>
      </w:r>
      <w:r w:rsidR="00442E1D">
        <w:t>Chi tiết chức năng</w:t>
      </w:r>
      <w:bookmarkEnd w:id="115"/>
    </w:p>
    <w:p w14:paraId="050917A0" w14:textId="13DDB634" w:rsidR="00442E1D" w:rsidRDefault="00BA79B0" w:rsidP="00BC36AC">
      <w:pPr>
        <w:pStyle w:val="Heading2"/>
      </w:pPr>
      <w:bookmarkStart w:id="116" w:name="_Toc110647000"/>
      <w:r>
        <w:t xml:space="preserve">4.11. </w:t>
      </w:r>
      <w:r w:rsidR="00442E1D">
        <w:t>Quản lý tài khoản cá nhân (Thay đổi mật khẩu)</w:t>
      </w:r>
      <w:bookmarkEnd w:id="116"/>
    </w:p>
    <w:p w14:paraId="48DC0202" w14:textId="241EEF73" w:rsidR="00442E1D" w:rsidRDefault="00BA79B0" w:rsidP="00442E1D">
      <w:pPr>
        <w:pStyle w:val="Heading3"/>
        <w:numPr>
          <w:ilvl w:val="0"/>
          <w:numId w:val="0"/>
        </w:numPr>
      </w:pPr>
      <w:bookmarkStart w:id="117" w:name="_Toc110647001"/>
      <w:r>
        <w:t xml:space="preserve">4.11.1. </w:t>
      </w:r>
      <w:r w:rsidR="00442E1D" w:rsidRPr="00FD7327">
        <w:t xml:space="preserve">Use case </w:t>
      </w:r>
      <w:r w:rsidR="00442E1D" w:rsidRPr="00BE0B1B">
        <w:t>Quản Lý Tài Khoản Cá Nhân</w:t>
      </w:r>
      <w:bookmarkEnd w:id="117"/>
    </w:p>
    <w:p w14:paraId="51D4D7AF" w14:textId="4AA0BC5E" w:rsidR="00F25D91" w:rsidRPr="00F25D91" w:rsidRDefault="00F25D91" w:rsidP="00F25D91">
      <w:pPr>
        <w:ind w:firstLine="0"/>
      </w:pPr>
      <w:r>
        <w:rPr>
          <w:noProof/>
          <w:color w:val="000000"/>
        </w:rPr>
        <w:drawing>
          <wp:inline distT="0" distB="0" distL="0" distR="0" wp14:anchorId="1367389E" wp14:editId="0C9937A6">
            <wp:extent cx="5400040" cy="3638550"/>
            <wp:effectExtent l="0" t="0" r="0" b="0"/>
            <wp:docPr id="4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91"/>
                    <a:srcRect/>
                    <a:stretch>
                      <a:fillRect/>
                    </a:stretch>
                  </pic:blipFill>
                  <pic:spPr>
                    <a:xfrm>
                      <a:off x="0" y="0"/>
                      <a:ext cx="5400040" cy="3638550"/>
                    </a:xfrm>
                    <a:prstGeom prst="rect">
                      <a:avLst/>
                    </a:prstGeom>
                    <a:ln/>
                  </pic:spPr>
                </pic:pic>
              </a:graphicData>
            </a:graphic>
          </wp:inline>
        </w:drawing>
      </w:r>
    </w:p>
    <w:p w14:paraId="3B45D900" w14:textId="3EBA5AA8" w:rsidR="00442E1D" w:rsidRDefault="00BA79B0" w:rsidP="00442E1D">
      <w:pPr>
        <w:pStyle w:val="Heading3"/>
        <w:numPr>
          <w:ilvl w:val="0"/>
          <w:numId w:val="0"/>
        </w:numPr>
      </w:pPr>
      <w:bookmarkStart w:id="118" w:name="_Toc110647002"/>
      <w:r>
        <w:lastRenderedPageBreak/>
        <w:t xml:space="preserve">4.11.2. </w:t>
      </w:r>
      <w:r w:rsidR="00616889">
        <w:t>Quy trình</w:t>
      </w:r>
      <w:r w:rsidR="00442E1D">
        <w:t xml:space="preserve"> Thay Đổi Mật Khẩu</w:t>
      </w:r>
      <w:bookmarkEnd w:id="118"/>
    </w:p>
    <w:p w14:paraId="0E34C011" w14:textId="7F41A79B" w:rsidR="00616889" w:rsidRPr="00616889" w:rsidRDefault="00616889" w:rsidP="00616889">
      <w:pPr>
        <w:ind w:firstLine="0"/>
      </w:pPr>
      <w:r w:rsidRPr="00616889">
        <w:rPr>
          <w:noProof/>
        </w:rPr>
        <w:drawing>
          <wp:inline distT="0" distB="0" distL="0" distR="0" wp14:anchorId="709EF735" wp14:editId="48E2759D">
            <wp:extent cx="5400040" cy="5186215"/>
            <wp:effectExtent l="0" t="0" r="0" b="0"/>
            <wp:docPr id="49" name="Picture 49" descr="C:\Users\Admin\Downloads\Bus Ticketless(KH)-9.2 FL Thay Đổi Mật Khẩu.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Bus Ticketless(KH)-9.2 FL Thay Đổi Mật Khẩu.drawio.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5186215"/>
                    </a:xfrm>
                    <a:prstGeom prst="rect">
                      <a:avLst/>
                    </a:prstGeom>
                    <a:noFill/>
                    <a:ln>
                      <a:noFill/>
                    </a:ln>
                  </pic:spPr>
                </pic:pic>
              </a:graphicData>
            </a:graphic>
          </wp:inline>
        </w:drawing>
      </w:r>
    </w:p>
    <w:p w14:paraId="01A2996A" w14:textId="3352D661" w:rsidR="00442E1D" w:rsidRDefault="00BA79B0" w:rsidP="00442E1D">
      <w:pPr>
        <w:pStyle w:val="Heading3"/>
        <w:numPr>
          <w:ilvl w:val="0"/>
          <w:numId w:val="0"/>
        </w:numPr>
      </w:pPr>
      <w:bookmarkStart w:id="119" w:name="_Toc110647003"/>
      <w:r>
        <w:t xml:space="preserve">4.11.3. </w:t>
      </w:r>
      <w:r w:rsidR="00442E1D">
        <w:t>Yêu cầu giao diện</w:t>
      </w:r>
      <w:bookmarkEnd w:id="119"/>
    </w:p>
    <w:p w14:paraId="0BF71D1C" w14:textId="01DC6D81" w:rsidR="00010044" w:rsidRPr="00010044" w:rsidRDefault="00010044" w:rsidP="00010044">
      <w:pPr>
        <w:ind w:firstLine="0"/>
      </w:pPr>
      <w:r w:rsidRPr="00010044">
        <w:rPr>
          <w:noProof/>
        </w:rPr>
        <w:drawing>
          <wp:inline distT="0" distB="0" distL="0" distR="0" wp14:anchorId="37106480" wp14:editId="19FDDB21">
            <wp:extent cx="5400040" cy="2439900"/>
            <wp:effectExtent l="0" t="0" r="0" b="0"/>
            <wp:docPr id="53" name="Picture 53" descr="C:\Users\Admin\Downloads\Change p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Change pass.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400040" cy="2439900"/>
                    </a:xfrm>
                    <a:prstGeom prst="rect">
                      <a:avLst/>
                    </a:prstGeom>
                    <a:noFill/>
                    <a:ln>
                      <a:noFill/>
                    </a:ln>
                  </pic:spPr>
                </pic:pic>
              </a:graphicData>
            </a:graphic>
          </wp:inline>
        </w:drawing>
      </w:r>
    </w:p>
    <w:p w14:paraId="55E424C3" w14:textId="5E2F875C" w:rsidR="00442E1D" w:rsidRDefault="00BA79B0" w:rsidP="00442E1D">
      <w:pPr>
        <w:pStyle w:val="Heading3"/>
        <w:numPr>
          <w:ilvl w:val="0"/>
          <w:numId w:val="0"/>
        </w:numPr>
      </w:pPr>
      <w:bookmarkStart w:id="120" w:name="_Toc110647004"/>
      <w:r>
        <w:lastRenderedPageBreak/>
        <w:t xml:space="preserve">4.11.4. </w:t>
      </w:r>
      <w:r w:rsidR="00442E1D">
        <w:t>Chi tiết chức năng</w:t>
      </w:r>
      <w:bookmarkEnd w:id="120"/>
    </w:p>
    <w:tbl>
      <w:tblPr>
        <w:tblW w:w="0" w:type="auto"/>
        <w:tblCellMar>
          <w:top w:w="15" w:type="dxa"/>
          <w:left w:w="15" w:type="dxa"/>
          <w:bottom w:w="15" w:type="dxa"/>
          <w:right w:w="15" w:type="dxa"/>
        </w:tblCellMar>
        <w:tblLook w:val="04A0" w:firstRow="1" w:lastRow="0" w:firstColumn="1" w:lastColumn="0" w:noHBand="0" w:noVBand="1"/>
      </w:tblPr>
      <w:tblGrid>
        <w:gridCol w:w="1607"/>
        <w:gridCol w:w="3976"/>
        <w:gridCol w:w="1074"/>
        <w:gridCol w:w="1827"/>
      </w:tblGrid>
      <w:tr w:rsidR="00616889" w:rsidRPr="00616889" w14:paraId="36F6FAE6"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95126"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B2095"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Thay đổi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DBEAE"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90F25" w14:textId="2BD02C6D" w:rsidR="00616889" w:rsidRPr="00616889" w:rsidRDefault="00010044" w:rsidP="00616889">
            <w:pPr>
              <w:spacing w:before="240" w:after="240" w:line="240" w:lineRule="auto"/>
              <w:ind w:firstLine="0"/>
              <w:jc w:val="left"/>
              <w:rPr>
                <w:sz w:val="24"/>
                <w:szCs w:val="24"/>
              </w:rPr>
            </w:pPr>
            <w:r>
              <w:rPr>
                <w:color w:val="000000"/>
                <w:sz w:val="24"/>
                <w:szCs w:val="24"/>
              </w:rPr>
              <w:t>UC11</w:t>
            </w:r>
          </w:p>
        </w:tc>
      </w:tr>
      <w:tr w:rsidR="00616889" w:rsidRPr="00616889" w14:paraId="474EDC93"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41828"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F7EC4"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Khách hàng</w:t>
            </w:r>
          </w:p>
        </w:tc>
      </w:tr>
      <w:tr w:rsidR="00616889" w:rsidRPr="00616889" w14:paraId="3EE9B18B"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0D629"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4A5CD"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Thay đổi mật khẩu cho tài khoản của khách hàng </w:t>
            </w:r>
          </w:p>
        </w:tc>
      </w:tr>
      <w:tr w:rsidR="00616889" w:rsidRPr="00616889" w14:paraId="6D309944"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CF5F1"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83ED39"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Người dùng đăng nhập tài khoản thành công và có kết nối mạng.</w:t>
            </w:r>
          </w:p>
        </w:tc>
      </w:tr>
      <w:tr w:rsidR="00616889" w:rsidRPr="00616889" w14:paraId="10FA6FFC" w14:textId="77777777" w:rsidTr="00616889">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4C5C1"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3674A" w14:textId="77777777" w:rsidR="00616889" w:rsidRPr="00616889" w:rsidRDefault="00616889" w:rsidP="00616889">
            <w:pPr>
              <w:spacing w:before="0" w:after="0" w:line="240" w:lineRule="auto"/>
              <w:ind w:firstLine="0"/>
              <w:jc w:val="left"/>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56"/>
              <w:gridCol w:w="4701"/>
            </w:tblGrid>
            <w:tr w:rsidR="00616889" w:rsidRPr="00616889" w14:paraId="0C9B4477" w14:textId="77777777">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72E4432"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FB027C"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System</w:t>
                  </w:r>
                </w:p>
              </w:tc>
            </w:tr>
            <w:tr w:rsidR="00616889" w:rsidRPr="00616889" w14:paraId="61F2AAA6"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B9E2E8C"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1. Chọn mục “Thay đổi mật khẩ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6C75DE"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2. Yêu cầu người dùng điền các thông tin “Mật khẩu hiện tại, Mật khẩu mới, Nhập lại mật khẩu mới ”</w:t>
                  </w:r>
                </w:p>
              </w:tc>
            </w:tr>
            <w:tr w:rsidR="00616889" w:rsidRPr="00616889" w14:paraId="07F5AF42" w14:textId="77777777">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899CD0"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4. Nhập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51B0B9"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 </w:t>
                  </w:r>
                </w:p>
              </w:tc>
            </w:tr>
            <w:tr w:rsidR="00616889" w:rsidRPr="00616889" w14:paraId="67656C5B"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5128CD"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5. Chọn button “Hoàn thà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F9738A7"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5. Kiểm tra thông tin mà khách hàng nhập</w:t>
                  </w:r>
                </w:p>
              </w:tc>
            </w:tr>
            <w:tr w:rsidR="00616889" w:rsidRPr="00616889" w14:paraId="73021C57" w14:textId="77777777">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FACB7B" w14:textId="77777777" w:rsidR="00616889" w:rsidRPr="00616889" w:rsidRDefault="00616889" w:rsidP="00616889">
                  <w:pPr>
                    <w:spacing w:before="0" w:after="0" w:line="240" w:lineRule="auto"/>
                    <w:ind w:firstLine="0"/>
                    <w:jc w:val="left"/>
                    <w:rPr>
                      <w:sz w:val="24"/>
                      <w:szCs w:val="24"/>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5D0128" w14:textId="77777777" w:rsidR="00616889" w:rsidRPr="00616889" w:rsidRDefault="00616889" w:rsidP="00616889">
                  <w:pPr>
                    <w:spacing w:before="240" w:after="0" w:line="240" w:lineRule="auto"/>
                    <w:ind w:firstLine="0"/>
                    <w:jc w:val="left"/>
                    <w:rPr>
                      <w:sz w:val="24"/>
                      <w:szCs w:val="24"/>
                    </w:rPr>
                  </w:pPr>
                  <w:r w:rsidRPr="00616889">
                    <w:rPr>
                      <w:color w:val="000000"/>
                      <w:sz w:val="24"/>
                      <w:szCs w:val="24"/>
                    </w:rPr>
                    <w:t>6. Thông báo thay đổi mật khẩu thành công. </w:t>
                  </w:r>
                </w:p>
              </w:tc>
            </w:tr>
          </w:tbl>
          <w:p w14:paraId="33063A61" w14:textId="77777777" w:rsidR="00616889" w:rsidRPr="00616889" w:rsidRDefault="00616889" w:rsidP="00616889">
            <w:pPr>
              <w:spacing w:before="0" w:after="0" w:line="240" w:lineRule="auto"/>
              <w:ind w:firstLine="0"/>
              <w:jc w:val="left"/>
              <w:rPr>
                <w:sz w:val="24"/>
                <w:szCs w:val="24"/>
              </w:rPr>
            </w:pPr>
          </w:p>
        </w:tc>
      </w:tr>
      <w:tr w:rsidR="00616889" w:rsidRPr="00616889" w14:paraId="65BFD747"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6DABB"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21D04"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Giao diện thẻ phi vật lý ( trước khi đăng nhập )</w:t>
            </w:r>
          </w:p>
        </w:tc>
      </w:tr>
      <w:tr w:rsidR="00616889" w:rsidRPr="00616889" w14:paraId="5E047EA8" w14:textId="77777777" w:rsidTr="00616889">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29ACF" w14:textId="77777777" w:rsidR="00616889" w:rsidRPr="00616889" w:rsidRDefault="00616889" w:rsidP="00616889">
            <w:pPr>
              <w:spacing w:before="240" w:after="240" w:line="240" w:lineRule="auto"/>
              <w:ind w:firstLine="0"/>
              <w:jc w:val="left"/>
              <w:rPr>
                <w:sz w:val="24"/>
                <w:szCs w:val="24"/>
              </w:rPr>
            </w:pPr>
            <w:r w:rsidRPr="00616889">
              <w:rPr>
                <w:i/>
                <w:iCs/>
                <w:color w:val="000000"/>
                <w:sz w:val="24"/>
                <w:szCs w:val="24"/>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9ACC5"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5.1 Nếu người dùng điền sai mật khẩu hiện tại hệ thống sẽ hiện thông báo “Mật khẩu hiện tai sai! Vui lòng nhập lại”</w:t>
            </w:r>
          </w:p>
          <w:p w14:paraId="6895FCE5"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lastRenderedPageBreak/>
              <w:t>5.2 Nếu người dùng điền sai mật khẩu mới hoặc xác nhận lại mật khẩu sai hệ thống sẽ hiện thông báo “Mật khẩu mới sai! Vui lòng nhập lại”</w:t>
            </w:r>
          </w:p>
          <w:p w14:paraId="5D13DCA5" w14:textId="77777777" w:rsidR="00616889" w:rsidRPr="00616889" w:rsidRDefault="00616889" w:rsidP="00616889">
            <w:pPr>
              <w:spacing w:before="240" w:after="240" w:line="240" w:lineRule="auto"/>
              <w:ind w:firstLine="0"/>
              <w:jc w:val="left"/>
              <w:rPr>
                <w:sz w:val="24"/>
                <w:szCs w:val="24"/>
              </w:rPr>
            </w:pPr>
            <w:r w:rsidRPr="00616889">
              <w:rPr>
                <w:color w:val="000000"/>
                <w:sz w:val="24"/>
                <w:szCs w:val="24"/>
              </w:rPr>
              <w:t>5.3 Nếu người dùng không nhớ mật khẩu hiện tại sẽ chọn Button “Quên mật khẩu” và tiến hành lấy lại mật khẩu.</w:t>
            </w:r>
          </w:p>
        </w:tc>
      </w:tr>
    </w:tbl>
    <w:p w14:paraId="6068BD52" w14:textId="77777777" w:rsidR="00616889" w:rsidRPr="00616889" w:rsidRDefault="00616889" w:rsidP="00616889">
      <w:pPr>
        <w:ind w:firstLine="0"/>
      </w:pPr>
    </w:p>
    <w:p w14:paraId="2C6341F5" w14:textId="0DE2AE5B" w:rsidR="00442E1D" w:rsidRDefault="00BA79B0" w:rsidP="00BC36AC">
      <w:pPr>
        <w:pStyle w:val="Heading2"/>
      </w:pPr>
      <w:bookmarkStart w:id="121" w:name="_Toc110647005"/>
      <w:r>
        <w:t xml:space="preserve">4.12. </w:t>
      </w:r>
      <w:r w:rsidR="00442E1D">
        <w:t>Quản lý tài khoản cá nhân (Thông tin thẻ)</w:t>
      </w:r>
      <w:bookmarkEnd w:id="121"/>
    </w:p>
    <w:p w14:paraId="76E60F45" w14:textId="246B8416" w:rsidR="00442E1D" w:rsidRDefault="00BA79B0" w:rsidP="00442E1D">
      <w:pPr>
        <w:pStyle w:val="Heading3"/>
        <w:numPr>
          <w:ilvl w:val="0"/>
          <w:numId w:val="0"/>
        </w:numPr>
      </w:pPr>
      <w:bookmarkStart w:id="122" w:name="_Toc110647006"/>
      <w:r>
        <w:t xml:space="preserve">4.12.1. </w:t>
      </w:r>
      <w:r w:rsidR="00442E1D" w:rsidRPr="00FD7327">
        <w:t xml:space="preserve">Use case </w:t>
      </w:r>
      <w:r w:rsidR="00442E1D" w:rsidRPr="00BE0B1B">
        <w:t>Quản Lý Tài Khoản Cá Nhân</w:t>
      </w:r>
      <w:bookmarkEnd w:id="122"/>
    </w:p>
    <w:p w14:paraId="4BB71051" w14:textId="3D8E0D7F" w:rsidR="00F25D91" w:rsidRPr="00F25D91" w:rsidRDefault="00F25D91" w:rsidP="00F25D91">
      <w:pPr>
        <w:ind w:firstLine="0"/>
      </w:pPr>
      <w:r>
        <w:rPr>
          <w:noProof/>
          <w:color w:val="000000"/>
        </w:rPr>
        <w:drawing>
          <wp:inline distT="0" distB="0" distL="0" distR="0" wp14:anchorId="0DA88480" wp14:editId="2519081A">
            <wp:extent cx="5400040" cy="3638550"/>
            <wp:effectExtent l="0" t="0" r="0" b="0"/>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91"/>
                    <a:srcRect/>
                    <a:stretch>
                      <a:fillRect/>
                    </a:stretch>
                  </pic:blipFill>
                  <pic:spPr>
                    <a:xfrm>
                      <a:off x="0" y="0"/>
                      <a:ext cx="5400040" cy="3638550"/>
                    </a:xfrm>
                    <a:prstGeom prst="rect">
                      <a:avLst/>
                    </a:prstGeom>
                    <a:ln/>
                  </pic:spPr>
                </pic:pic>
              </a:graphicData>
            </a:graphic>
          </wp:inline>
        </w:drawing>
      </w:r>
    </w:p>
    <w:p w14:paraId="72E4BDE7" w14:textId="4A5603C3" w:rsidR="00442E1D" w:rsidRDefault="00BA79B0" w:rsidP="00442E1D">
      <w:pPr>
        <w:pStyle w:val="Heading3"/>
        <w:numPr>
          <w:ilvl w:val="0"/>
          <w:numId w:val="0"/>
        </w:numPr>
      </w:pPr>
      <w:bookmarkStart w:id="123" w:name="_Toc110647007"/>
      <w:r>
        <w:lastRenderedPageBreak/>
        <w:t xml:space="preserve">4.12.2. </w:t>
      </w:r>
      <w:r w:rsidR="00616889">
        <w:t>Quy trình</w:t>
      </w:r>
      <w:r w:rsidR="00442E1D">
        <w:t xml:space="preserve"> Thông tin thẻ</w:t>
      </w:r>
      <w:bookmarkEnd w:id="123"/>
    </w:p>
    <w:p w14:paraId="60DB29D4" w14:textId="5BBF228F" w:rsidR="00616889" w:rsidRPr="00616889" w:rsidRDefault="00616889" w:rsidP="00616889">
      <w:pPr>
        <w:ind w:firstLine="0"/>
      </w:pPr>
      <w:r w:rsidRPr="00616889">
        <w:rPr>
          <w:noProof/>
        </w:rPr>
        <w:drawing>
          <wp:inline distT="0" distB="0" distL="0" distR="0" wp14:anchorId="24DDF092" wp14:editId="54791C40">
            <wp:extent cx="5400040" cy="3196209"/>
            <wp:effectExtent l="0" t="0" r="0" b="4445"/>
            <wp:docPr id="50" name="Picture 50" descr="C:\Users\Admin\Downloads\Bus Ticketless(KH)-9.3 FL Thông Tin Thẻ.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Bus Ticketless(KH)-9.3 FL Thông Tin Thẻ.drawio.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00040" cy="3196209"/>
                    </a:xfrm>
                    <a:prstGeom prst="rect">
                      <a:avLst/>
                    </a:prstGeom>
                    <a:noFill/>
                    <a:ln>
                      <a:noFill/>
                    </a:ln>
                  </pic:spPr>
                </pic:pic>
              </a:graphicData>
            </a:graphic>
          </wp:inline>
        </w:drawing>
      </w:r>
    </w:p>
    <w:p w14:paraId="4C56403A" w14:textId="1D8D36A0" w:rsidR="00442E1D" w:rsidRDefault="00BA79B0" w:rsidP="00442E1D">
      <w:pPr>
        <w:pStyle w:val="Heading3"/>
        <w:numPr>
          <w:ilvl w:val="0"/>
          <w:numId w:val="0"/>
        </w:numPr>
      </w:pPr>
      <w:bookmarkStart w:id="124" w:name="_Toc110647008"/>
      <w:r>
        <w:lastRenderedPageBreak/>
        <w:t xml:space="preserve">4.12.3. </w:t>
      </w:r>
      <w:r w:rsidR="00442E1D">
        <w:t>Yêu cầu giao diện</w:t>
      </w:r>
      <w:bookmarkEnd w:id="124"/>
    </w:p>
    <w:p w14:paraId="4D755DE2" w14:textId="1DCF92AA" w:rsidR="00D35202" w:rsidRDefault="00D35202" w:rsidP="00D35202">
      <w:pPr>
        <w:ind w:firstLine="0"/>
      </w:pPr>
      <w:r w:rsidRPr="00D35202">
        <w:rPr>
          <w:noProof/>
        </w:rPr>
        <w:drawing>
          <wp:inline distT="0" distB="0" distL="0" distR="0" wp14:anchorId="39D480FC" wp14:editId="61ED897D">
            <wp:extent cx="5400040" cy="4874044"/>
            <wp:effectExtent l="0" t="0" r="0" b="3175"/>
            <wp:docPr id="60" name="Picture 60" descr="C:\Users\Admin\Downloads\Thongtinth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ownloads\Thongtinthe.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400040" cy="4874044"/>
                    </a:xfrm>
                    <a:prstGeom prst="rect">
                      <a:avLst/>
                    </a:prstGeom>
                    <a:noFill/>
                    <a:ln>
                      <a:noFill/>
                    </a:ln>
                  </pic:spPr>
                </pic:pic>
              </a:graphicData>
            </a:graphic>
          </wp:inline>
        </w:drawing>
      </w:r>
    </w:p>
    <w:p w14:paraId="3F3A56C7" w14:textId="42300771" w:rsidR="00D35202" w:rsidRPr="00D35202" w:rsidRDefault="00D35202" w:rsidP="00D35202">
      <w:pPr>
        <w:ind w:firstLine="0"/>
      </w:pPr>
      <w:r w:rsidRPr="00D35202">
        <w:rPr>
          <w:noProof/>
        </w:rPr>
        <w:lastRenderedPageBreak/>
        <w:drawing>
          <wp:inline distT="0" distB="0" distL="0" distR="0" wp14:anchorId="122F6FB7" wp14:editId="307877C6">
            <wp:extent cx="5400040" cy="4937419"/>
            <wp:effectExtent l="0" t="0" r="0" b="0"/>
            <wp:docPr id="61" name="Picture 61" descr="C:\Users\Admin\Downloads\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Downloads\New Mockup 2.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400040" cy="4937419"/>
                    </a:xfrm>
                    <a:prstGeom prst="rect">
                      <a:avLst/>
                    </a:prstGeom>
                    <a:noFill/>
                    <a:ln>
                      <a:noFill/>
                    </a:ln>
                  </pic:spPr>
                </pic:pic>
              </a:graphicData>
            </a:graphic>
          </wp:inline>
        </w:drawing>
      </w:r>
    </w:p>
    <w:p w14:paraId="23EACDE9" w14:textId="6673681A" w:rsidR="00442E1D" w:rsidRDefault="00BA79B0" w:rsidP="00442E1D">
      <w:pPr>
        <w:pStyle w:val="Heading3"/>
        <w:numPr>
          <w:ilvl w:val="0"/>
          <w:numId w:val="0"/>
        </w:numPr>
      </w:pPr>
      <w:bookmarkStart w:id="125" w:name="_Toc110647009"/>
      <w:r>
        <w:t xml:space="preserve">4.12.4. </w:t>
      </w:r>
      <w:r w:rsidR="00442E1D">
        <w:t>Chi tiết chức năng</w:t>
      </w:r>
      <w:bookmarkEnd w:id="125"/>
    </w:p>
    <w:p w14:paraId="01EA1926" w14:textId="77777777" w:rsidR="00442E1D" w:rsidRPr="00BE0B1B" w:rsidRDefault="00442E1D" w:rsidP="00442E1D"/>
    <w:p w14:paraId="0CD36E72" w14:textId="77777777" w:rsidR="00442E1D" w:rsidRPr="00BE0B1B" w:rsidRDefault="00442E1D" w:rsidP="00442E1D"/>
    <w:p w14:paraId="2640C244" w14:textId="600B2FFC" w:rsidR="00442E1D" w:rsidRDefault="00BA79B0" w:rsidP="00BC36AC">
      <w:pPr>
        <w:pStyle w:val="Heading2"/>
      </w:pPr>
      <w:bookmarkStart w:id="126" w:name="_Toc110647010"/>
      <w:r>
        <w:lastRenderedPageBreak/>
        <w:t xml:space="preserve">4.13. </w:t>
      </w:r>
      <w:r w:rsidR="00442E1D">
        <w:t>Chuyển tiền</w:t>
      </w:r>
      <w:bookmarkEnd w:id="126"/>
    </w:p>
    <w:p w14:paraId="1D6973AD" w14:textId="2BAEDABA" w:rsidR="00442E1D" w:rsidRDefault="00BA79B0" w:rsidP="00442E1D">
      <w:pPr>
        <w:pStyle w:val="Heading3"/>
        <w:numPr>
          <w:ilvl w:val="0"/>
          <w:numId w:val="0"/>
        </w:numPr>
      </w:pPr>
      <w:bookmarkStart w:id="127" w:name="_Toc110647011"/>
      <w:r>
        <w:t xml:space="preserve">4.13.1. </w:t>
      </w:r>
      <w:r w:rsidR="00442E1D" w:rsidRPr="00FD7327">
        <w:t xml:space="preserve">Use case </w:t>
      </w:r>
      <w:r w:rsidR="00442E1D">
        <w:t>Chuyển Tiền</w:t>
      </w:r>
      <w:bookmarkEnd w:id="127"/>
    </w:p>
    <w:p w14:paraId="6E09E14B" w14:textId="4404DA0B" w:rsidR="00F25D91" w:rsidRPr="00F25D91" w:rsidRDefault="00F25D91" w:rsidP="00F25D91">
      <w:pPr>
        <w:ind w:firstLine="0"/>
      </w:pPr>
      <w:r>
        <w:rPr>
          <w:noProof/>
          <w:color w:val="000000"/>
        </w:rPr>
        <w:drawing>
          <wp:inline distT="0" distB="0" distL="0" distR="0" wp14:anchorId="092DA999" wp14:editId="04C6006B">
            <wp:extent cx="5400040" cy="3577100"/>
            <wp:effectExtent l="0" t="0" r="0" b="4445"/>
            <wp:docPr id="328"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9"/>
                    <a:srcRect/>
                    <a:stretch>
                      <a:fillRect/>
                    </a:stretch>
                  </pic:blipFill>
                  <pic:spPr>
                    <a:xfrm>
                      <a:off x="0" y="0"/>
                      <a:ext cx="5400040" cy="3577100"/>
                    </a:xfrm>
                    <a:prstGeom prst="rect">
                      <a:avLst/>
                    </a:prstGeom>
                    <a:ln/>
                  </pic:spPr>
                </pic:pic>
              </a:graphicData>
            </a:graphic>
          </wp:inline>
        </w:drawing>
      </w:r>
    </w:p>
    <w:p w14:paraId="71877B4A" w14:textId="7BBCCFA3" w:rsidR="00442E1D" w:rsidRDefault="00BA79B0" w:rsidP="00442E1D">
      <w:pPr>
        <w:pStyle w:val="Heading3"/>
        <w:numPr>
          <w:ilvl w:val="0"/>
          <w:numId w:val="0"/>
        </w:numPr>
      </w:pPr>
      <w:bookmarkStart w:id="128" w:name="_Toc110647012"/>
      <w:r>
        <w:lastRenderedPageBreak/>
        <w:t xml:space="preserve">4.13.2. </w:t>
      </w:r>
      <w:r w:rsidR="00616889">
        <w:t>Quy trình</w:t>
      </w:r>
      <w:r w:rsidR="00442E1D">
        <w:t xml:space="preserve"> Chuyển Tiền</w:t>
      </w:r>
      <w:bookmarkEnd w:id="128"/>
    </w:p>
    <w:p w14:paraId="15769CAC" w14:textId="30270A66" w:rsidR="00616889" w:rsidRPr="00616889" w:rsidRDefault="00616889" w:rsidP="00616889">
      <w:pPr>
        <w:ind w:firstLine="0"/>
      </w:pPr>
      <w:r>
        <w:rPr>
          <w:noProof/>
          <w:color w:val="000000"/>
        </w:rPr>
        <w:drawing>
          <wp:inline distT="0" distB="0" distL="0" distR="0" wp14:anchorId="64C6B11C" wp14:editId="35857902">
            <wp:extent cx="4246467" cy="7370050"/>
            <wp:effectExtent l="0" t="0" r="0" b="0"/>
            <wp:docPr id="30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0"/>
                    <a:srcRect/>
                    <a:stretch>
                      <a:fillRect/>
                    </a:stretch>
                  </pic:blipFill>
                  <pic:spPr>
                    <a:xfrm>
                      <a:off x="0" y="0"/>
                      <a:ext cx="4246467" cy="7370050"/>
                    </a:xfrm>
                    <a:prstGeom prst="rect">
                      <a:avLst/>
                    </a:prstGeom>
                    <a:ln/>
                  </pic:spPr>
                </pic:pic>
              </a:graphicData>
            </a:graphic>
          </wp:inline>
        </w:drawing>
      </w:r>
    </w:p>
    <w:p w14:paraId="2F2AE1D7" w14:textId="086EFC67" w:rsidR="007F2783" w:rsidRDefault="00BA79B0" w:rsidP="00AD2B04">
      <w:pPr>
        <w:pStyle w:val="Heading3"/>
        <w:numPr>
          <w:ilvl w:val="0"/>
          <w:numId w:val="0"/>
        </w:numPr>
      </w:pPr>
      <w:bookmarkStart w:id="129" w:name="_Toc110647013"/>
      <w:r>
        <w:lastRenderedPageBreak/>
        <w:t xml:space="preserve">4.13.3. </w:t>
      </w:r>
      <w:r w:rsidR="00442E1D">
        <w:t>Yêu cầu giao diện</w:t>
      </w:r>
      <w:bookmarkEnd w:id="129"/>
    </w:p>
    <w:p w14:paraId="6931105D" w14:textId="31B3B6CF" w:rsidR="00AD2B04" w:rsidRPr="00D35202" w:rsidRDefault="00AD2B04" w:rsidP="00D35202">
      <w:pPr>
        <w:ind w:firstLine="0"/>
      </w:pPr>
      <w:r w:rsidRPr="00AD2B04">
        <w:rPr>
          <w:noProof/>
        </w:rPr>
        <w:drawing>
          <wp:inline distT="0" distB="0" distL="0" distR="0" wp14:anchorId="7238FA5C" wp14:editId="54CE0918">
            <wp:extent cx="5400040" cy="5013640"/>
            <wp:effectExtent l="0" t="0" r="0" b="0"/>
            <wp:docPr id="256" name="Picture 256" descr="C:\Users\Admin\Downloads\MH_Chuyen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dmin\Downloads\MH_Chuyentien.pn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00040" cy="5013640"/>
                    </a:xfrm>
                    <a:prstGeom prst="rect">
                      <a:avLst/>
                    </a:prstGeom>
                    <a:noFill/>
                    <a:ln>
                      <a:noFill/>
                    </a:ln>
                  </pic:spPr>
                </pic:pic>
              </a:graphicData>
            </a:graphic>
          </wp:inline>
        </w:drawing>
      </w:r>
    </w:p>
    <w:p w14:paraId="72A73003" w14:textId="6345C251" w:rsidR="00442E1D" w:rsidRDefault="00BA79B0" w:rsidP="00442E1D">
      <w:pPr>
        <w:pStyle w:val="Heading3"/>
        <w:numPr>
          <w:ilvl w:val="0"/>
          <w:numId w:val="0"/>
        </w:numPr>
      </w:pPr>
      <w:bookmarkStart w:id="130" w:name="_Toc110647014"/>
      <w:r>
        <w:lastRenderedPageBreak/>
        <w:t xml:space="preserve">4.14.4. </w:t>
      </w:r>
      <w:r w:rsidR="00442E1D">
        <w:t>Chi tiết chức năng</w:t>
      </w:r>
      <w:bookmarkEnd w:id="130"/>
    </w:p>
    <w:p w14:paraId="12E9E624" w14:textId="4F936709" w:rsidR="00442E1D" w:rsidRDefault="00BA79B0" w:rsidP="00BC36AC">
      <w:pPr>
        <w:pStyle w:val="Heading2"/>
      </w:pPr>
      <w:bookmarkStart w:id="131" w:name="_Toc110647015"/>
      <w:r>
        <w:t xml:space="preserve">4.14. </w:t>
      </w:r>
      <w:r w:rsidR="00442E1D">
        <w:t>Thêm người thân (Người bình thường)</w:t>
      </w:r>
      <w:bookmarkEnd w:id="131"/>
    </w:p>
    <w:p w14:paraId="322EC114" w14:textId="482DD9E8" w:rsidR="00442E1D" w:rsidRDefault="00BA79B0" w:rsidP="00442E1D">
      <w:pPr>
        <w:pStyle w:val="Heading3"/>
        <w:numPr>
          <w:ilvl w:val="0"/>
          <w:numId w:val="0"/>
        </w:numPr>
      </w:pPr>
      <w:bookmarkStart w:id="132" w:name="_Toc110647016"/>
      <w:r>
        <w:t xml:space="preserve">4.14.1. </w:t>
      </w:r>
      <w:r w:rsidR="00442E1D" w:rsidRPr="00FD7327">
        <w:t xml:space="preserve">Use case </w:t>
      </w:r>
      <w:r w:rsidR="00442E1D">
        <w:t>Thêm Người Thân</w:t>
      </w:r>
      <w:bookmarkEnd w:id="132"/>
    </w:p>
    <w:p w14:paraId="220D7FDC" w14:textId="472692C5" w:rsidR="00F25D91" w:rsidRPr="00F25D91" w:rsidRDefault="00F25D91" w:rsidP="00F25D91">
      <w:pPr>
        <w:ind w:firstLine="0"/>
      </w:pPr>
      <w:r w:rsidRPr="00F25D91">
        <w:rPr>
          <w:noProof/>
          <w:color w:val="000000"/>
        </w:rPr>
        <w:drawing>
          <wp:inline distT="0" distB="0" distL="0" distR="0" wp14:anchorId="129D02A3" wp14:editId="5A736A02">
            <wp:extent cx="5400040" cy="3085867"/>
            <wp:effectExtent l="0" t="0" r="0" b="635"/>
            <wp:docPr id="46" name="Picture 46" descr="C:\Users\Admin\Downloads\Bus Ticketless(KH)-11. UC Thêm Người Thân.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Bus Ticketless(KH)-11. UC Thêm Người Thân.drawio.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0040" cy="3085867"/>
                    </a:xfrm>
                    <a:prstGeom prst="rect">
                      <a:avLst/>
                    </a:prstGeom>
                    <a:noFill/>
                    <a:ln>
                      <a:noFill/>
                    </a:ln>
                  </pic:spPr>
                </pic:pic>
              </a:graphicData>
            </a:graphic>
          </wp:inline>
        </w:drawing>
      </w:r>
    </w:p>
    <w:p w14:paraId="46B1F97A" w14:textId="15555FF0" w:rsidR="00442E1D" w:rsidRDefault="00BA79B0" w:rsidP="00442E1D">
      <w:pPr>
        <w:pStyle w:val="Heading3"/>
        <w:numPr>
          <w:ilvl w:val="0"/>
          <w:numId w:val="0"/>
        </w:numPr>
      </w:pPr>
      <w:bookmarkStart w:id="133" w:name="_Toc110647017"/>
      <w:r>
        <w:lastRenderedPageBreak/>
        <w:t xml:space="preserve">4.14.2. </w:t>
      </w:r>
      <w:r w:rsidR="00616889">
        <w:t>Quy trình</w:t>
      </w:r>
      <w:r w:rsidR="00442E1D">
        <w:t xml:space="preserve"> Thêm Người Bình Thường</w:t>
      </w:r>
      <w:bookmarkEnd w:id="133"/>
    </w:p>
    <w:p w14:paraId="074E3469" w14:textId="56B98D54" w:rsidR="00616889" w:rsidRPr="00616889" w:rsidRDefault="00616889" w:rsidP="00616889">
      <w:pPr>
        <w:ind w:firstLine="0"/>
      </w:pPr>
      <w:r w:rsidRPr="00616889">
        <w:rPr>
          <w:noProof/>
        </w:rPr>
        <w:drawing>
          <wp:inline distT="0" distB="0" distL="0" distR="0" wp14:anchorId="733C1BB4" wp14:editId="7622C610">
            <wp:extent cx="5400040" cy="5219674"/>
            <wp:effectExtent l="0" t="0" r="0" b="635"/>
            <wp:docPr id="51" name="Picture 51" descr="C:\Users\Admin\Downloads\Bus Ticketless(KH)-11.1 FL  Thêm Người Thân(BTh).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Bus Ticketless(KH)-11.1 FL  Thêm Người Thân(BTh).drawio.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00040" cy="5219674"/>
                    </a:xfrm>
                    <a:prstGeom prst="rect">
                      <a:avLst/>
                    </a:prstGeom>
                    <a:noFill/>
                    <a:ln>
                      <a:noFill/>
                    </a:ln>
                  </pic:spPr>
                </pic:pic>
              </a:graphicData>
            </a:graphic>
          </wp:inline>
        </w:drawing>
      </w:r>
    </w:p>
    <w:p w14:paraId="34BC95A9" w14:textId="76AC21A2" w:rsidR="00442E1D" w:rsidRDefault="00BA79B0" w:rsidP="00442E1D">
      <w:pPr>
        <w:pStyle w:val="Heading3"/>
        <w:numPr>
          <w:ilvl w:val="0"/>
          <w:numId w:val="0"/>
        </w:numPr>
      </w:pPr>
      <w:bookmarkStart w:id="134" w:name="_Toc110647018"/>
      <w:r>
        <w:lastRenderedPageBreak/>
        <w:t xml:space="preserve">4.14.3. </w:t>
      </w:r>
      <w:r w:rsidR="00442E1D">
        <w:t>Yêu cầu giao diện</w:t>
      </w:r>
      <w:bookmarkEnd w:id="134"/>
    </w:p>
    <w:p w14:paraId="44932974" w14:textId="7AC8D88E" w:rsidR="00AD2B04" w:rsidRPr="00AD2B04" w:rsidRDefault="00AD2B04" w:rsidP="00AD2B04">
      <w:pPr>
        <w:ind w:firstLine="0"/>
      </w:pPr>
      <w:r w:rsidRPr="00AD2B04">
        <w:rPr>
          <w:noProof/>
        </w:rPr>
        <w:drawing>
          <wp:inline distT="0" distB="0" distL="0" distR="0" wp14:anchorId="2E74DEC8" wp14:editId="49C589B0">
            <wp:extent cx="5400040" cy="5085688"/>
            <wp:effectExtent l="0" t="0" r="0" b="1270"/>
            <wp:docPr id="260" name="Picture 260" descr="C:\Users\Admin\Downloads\MH_nguoithan Trang chí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dmin\Downloads\MH_nguoithan Trang chính.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400040" cy="5085688"/>
                    </a:xfrm>
                    <a:prstGeom prst="rect">
                      <a:avLst/>
                    </a:prstGeom>
                    <a:noFill/>
                    <a:ln>
                      <a:noFill/>
                    </a:ln>
                  </pic:spPr>
                </pic:pic>
              </a:graphicData>
            </a:graphic>
          </wp:inline>
        </w:drawing>
      </w:r>
    </w:p>
    <w:p w14:paraId="41C65427" w14:textId="09994303" w:rsidR="00442E1D" w:rsidRDefault="00BA79B0" w:rsidP="00442E1D">
      <w:pPr>
        <w:pStyle w:val="Heading3"/>
        <w:numPr>
          <w:ilvl w:val="0"/>
          <w:numId w:val="0"/>
        </w:numPr>
      </w:pPr>
      <w:bookmarkStart w:id="135" w:name="_Toc110647019"/>
      <w:r>
        <w:lastRenderedPageBreak/>
        <w:t xml:space="preserve">4.14.4. </w:t>
      </w:r>
      <w:r w:rsidR="00442E1D">
        <w:t>Chi tiết chức năng</w:t>
      </w:r>
      <w:bookmarkEnd w:id="135"/>
    </w:p>
    <w:p w14:paraId="70973B40" w14:textId="21191866" w:rsidR="00442E1D" w:rsidRDefault="00BA79B0" w:rsidP="00BC36AC">
      <w:pPr>
        <w:pStyle w:val="Heading2"/>
      </w:pPr>
      <w:bookmarkStart w:id="136" w:name="_Toc110647020"/>
      <w:r>
        <w:t xml:space="preserve">4.15. </w:t>
      </w:r>
      <w:r w:rsidR="00442E1D">
        <w:t>Thêm người thân (Người khuyết tật)</w:t>
      </w:r>
      <w:bookmarkEnd w:id="136"/>
    </w:p>
    <w:p w14:paraId="74C8F358" w14:textId="4D8467D1" w:rsidR="00442E1D" w:rsidRDefault="00BA79B0" w:rsidP="00442E1D">
      <w:pPr>
        <w:pStyle w:val="Heading3"/>
        <w:numPr>
          <w:ilvl w:val="0"/>
          <w:numId w:val="0"/>
        </w:numPr>
      </w:pPr>
      <w:bookmarkStart w:id="137" w:name="_Toc110647021"/>
      <w:r>
        <w:t xml:space="preserve">4.15.1. </w:t>
      </w:r>
      <w:r w:rsidR="00442E1D" w:rsidRPr="00FD7327">
        <w:t xml:space="preserve">Use case </w:t>
      </w:r>
      <w:r w:rsidR="00442E1D">
        <w:t>Thêm Người Thân</w:t>
      </w:r>
      <w:bookmarkEnd w:id="137"/>
    </w:p>
    <w:p w14:paraId="6B8F8A40" w14:textId="54BEDB72" w:rsidR="00616889" w:rsidRPr="00616889" w:rsidRDefault="00616889" w:rsidP="00616889">
      <w:pPr>
        <w:ind w:firstLine="0"/>
      </w:pPr>
      <w:r w:rsidRPr="00F25D91">
        <w:rPr>
          <w:noProof/>
          <w:color w:val="000000"/>
        </w:rPr>
        <w:drawing>
          <wp:inline distT="0" distB="0" distL="0" distR="0" wp14:anchorId="38F57902" wp14:editId="1731A4F0">
            <wp:extent cx="5400040" cy="3085465"/>
            <wp:effectExtent l="0" t="0" r="0" b="635"/>
            <wp:docPr id="47" name="Picture 47" descr="C:\Users\Admin\Downloads\Bus Ticketless(KH)-11. UC Thêm Người Thân.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Bus Ticketless(KH)-11. UC Thêm Người Thân.drawio.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0040" cy="3085465"/>
                    </a:xfrm>
                    <a:prstGeom prst="rect">
                      <a:avLst/>
                    </a:prstGeom>
                    <a:noFill/>
                    <a:ln>
                      <a:noFill/>
                    </a:ln>
                  </pic:spPr>
                </pic:pic>
              </a:graphicData>
            </a:graphic>
          </wp:inline>
        </w:drawing>
      </w:r>
    </w:p>
    <w:p w14:paraId="5C2C62CA" w14:textId="1931F134" w:rsidR="00442E1D" w:rsidRDefault="00BA79B0" w:rsidP="00442E1D">
      <w:pPr>
        <w:pStyle w:val="Heading3"/>
        <w:numPr>
          <w:ilvl w:val="0"/>
          <w:numId w:val="0"/>
        </w:numPr>
      </w:pPr>
      <w:bookmarkStart w:id="138" w:name="_Toc110647022"/>
      <w:r>
        <w:lastRenderedPageBreak/>
        <w:t xml:space="preserve">4.15.2. </w:t>
      </w:r>
      <w:r w:rsidR="00616889">
        <w:t>Quy trình</w:t>
      </w:r>
      <w:r w:rsidR="00442E1D">
        <w:t xml:space="preserve"> Thêm Người Khuyết Tật</w:t>
      </w:r>
      <w:bookmarkEnd w:id="138"/>
    </w:p>
    <w:p w14:paraId="2BFF1BDA" w14:textId="3262FC33" w:rsidR="00616889" w:rsidRPr="00616889" w:rsidRDefault="00616889" w:rsidP="00616889">
      <w:pPr>
        <w:ind w:firstLine="0"/>
      </w:pPr>
      <w:r w:rsidRPr="00616889">
        <w:rPr>
          <w:noProof/>
        </w:rPr>
        <w:drawing>
          <wp:inline distT="0" distB="0" distL="0" distR="0" wp14:anchorId="38AE8E05" wp14:editId="780F5197">
            <wp:extent cx="5400040" cy="4795118"/>
            <wp:effectExtent l="0" t="0" r="0" b="5715"/>
            <wp:docPr id="52" name="Picture 52" descr="C:\Users\Admin\Downloads\Bus Ticketless(KH)-11.2 FL  Thêm Người Thân là NKT.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ownloads\Bus Ticketless(KH)-11.2 FL  Thêm Người Thân là NKT.drawio.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400040" cy="4795118"/>
                    </a:xfrm>
                    <a:prstGeom prst="rect">
                      <a:avLst/>
                    </a:prstGeom>
                    <a:noFill/>
                    <a:ln>
                      <a:noFill/>
                    </a:ln>
                  </pic:spPr>
                </pic:pic>
              </a:graphicData>
            </a:graphic>
          </wp:inline>
        </w:drawing>
      </w:r>
    </w:p>
    <w:p w14:paraId="30D99F17" w14:textId="36428F39" w:rsidR="00143D3C" w:rsidRDefault="00BA79B0" w:rsidP="00143D3C">
      <w:pPr>
        <w:pStyle w:val="Heading3"/>
        <w:numPr>
          <w:ilvl w:val="0"/>
          <w:numId w:val="0"/>
        </w:numPr>
      </w:pPr>
      <w:bookmarkStart w:id="139" w:name="_Toc110647023"/>
      <w:r>
        <w:lastRenderedPageBreak/>
        <w:t xml:space="preserve">4.15.3. </w:t>
      </w:r>
      <w:r w:rsidR="00442E1D">
        <w:t>Yêu cầu giao diện</w:t>
      </w:r>
      <w:bookmarkEnd w:id="139"/>
    </w:p>
    <w:p w14:paraId="64386D48" w14:textId="3C9D6AF0" w:rsidR="00AD2B04" w:rsidRDefault="00143D3C" w:rsidP="00AD2B04">
      <w:pPr>
        <w:ind w:firstLine="0"/>
      </w:pPr>
      <w:r w:rsidRPr="00143D3C">
        <w:rPr>
          <w:noProof/>
        </w:rPr>
        <w:drawing>
          <wp:inline distT="0" distB="0" distL="0" distR="0" wp14:anchorId="120302B5" wp14:editId="6B897EF5">
            <wp:extent cx="5400040" cy="4887592"/>
            <wp:effectExtent l="0" t="0" r="0" b="8890"/>
            <wp:docPr id="262" name="Picture 262" descr="C:\Users\Admin\Downloads\MH_nguoithan Trang chí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dmin\Downloads\MH_nguoithan Trang chính.pn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400040" cy="4887592"/>
                    </a:xfrm>
                    <a:prstGeom prst="rect">
                      <a:avLst/>
                    </a:prstGeom>
                    <a:noFill/>
                    <a:ln>
                      <a:noFill/>
                    </a:ln>
                  </pic:spPr>
                </pic:pic>
              </a:graphicData>
            </a:graphic>
          </wp:inline>
        </w:drawing>
      </w:r>
    </w:p>
    <w:p w14:paraId="7E1C4756" w14:textId="4572A025" w:rsidR="00143D3C" w:rsidRPr="00AD2B04" w:rsidRDefault="00143D3C" w:rsidP="00AD2B04">
      <w:pPr>
        <w:ind w:firstLine="0"/>
      </w:pPr>
      <w:r w:rsidRPr="00143D3C">
        <w:rPr>
          <w:noProof/>
        </w:rPr>
        <w:lastRenderedPageBreak/>
        <w:drawing>
          <wp:inline distT="0" distB="0" distL="0" distR="0" wp14:anchorId="59E7CCA2" wp14:editId="26593C2F">
            <wp:extent cx="5400040" cy="4713354"/>
            <wp:effectExtent l="0" t="0" r="0" b="0"/>
            <wp:docPr id="263" name="Picture 263" descr="C:\Users\Admin\Downloads\New Mockup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Downloads\New Mockup 1.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400040" cy="4713354"/>
                    </a:xfrm>
                    <a:prstGeom prst="rect">
                      <a:avLst/>
                    </a:prstGeom>
                    <a:noFill/>
                    <a:ln>
                      <a:noFill/>
                    </a:ln>
                  </pic:spPr>
                </pic:pic>
              </a:graphicData>
            </a:graphic>
          </wp:inline>
        </w:drawing>
      </w:r>
    </w:p>
    <w:p w14:paraId="23BFF808" w14:textId="6F3E14B8" w:rsidR="00442E1D" w:rsidRDefault="00BA79B0" w:rsidP="00442E1D">
      <w:pPr>
        <w:pStyle w:val="Heading3"/>
        <w:numPr>
          <w:ilvl w:val="0"/>
          <w:numId w:val="0"/>
        </w:numPr>
      </w:pPr>
      <w:bookmarkStart w:id="140" w:name="_Toc110647024"/>
      <w:r>
        <w:t xml:space="preserve">4.15.4. </w:t>
      </w:r>
      <w:r w:rsidR="00442E1D">
        <w:t>Chi tiết chức năng</w:t>
      </w:r>
      <w:bookmarkEnd w:id="140"/>
    </w:p>
    <w:p w14:paraId="169B2233" w14:textId="77777777" w:rsidR="00442E1D" w:rsidRPr="00BE0B1B" w:rsidRDefault="00442E1D" w:rsidP="00442E1D"/>
    <w:p w14:paraId="6B24CB5B" w14:textId="77777777" w:rsidR="00442E1D" w:rsidRPr="00442E1D" w:rsidRDefault="00442E1D" w:rsidP="00442E1D">
      <w:pPr>
        <w:ind w:firstLine="0"/>
      </w:pPr>
    </w:p>
    <w:p w14:paraId="3F0A2B6F" w14:textId="2590D6B7" w:rsidR="00D32013" w:rsidRDefault="00D32013" w:rsidP="00D32013"/>
    <w:p w14:paraId="4089FFD3" w14:textId="48D6C435" w:rsidR="00D32013" w:rsidRDefault="00D32013" w:rsidP="00D32013"/>
    <w:p w14:paraId="7231FB6B" w14:textId="00A5E94E" w:rsidR="00D32013" w:rsidRDefault="00D32013" w:rsidP="00D32013"/>
    <w:p w14:paraId="60738A87" w14:textId="77777777" w:rsidR="00FA3250" w:rsidRDefault="00FA3250" w:rsidP="00C90850">
      <w:pPr>
        <w:ind w:firstLine="0"/>
      </w:pPr>
    </w:p>
    <w:p w14:paraId="07E465FF" w14:textId="77777777" w:rsidR="00FA3250" w:rsidRDefault="00FA3250" w:rsidP="00C90850">
      <w:pPr>
        <w:ind w:firstLine="0"/>
      </w:pPr>
    </w:p>
    <w:p w14:paraId="3F3221E8" w14:textId="77777777" w:rsidR="00FA3250" w:rsidRDefault="00FA3250" w:rsidP="00C90850">
      <w:pPr>
        <w:ind w:firstLine="0"/>
      </w:pPr>
    </w:p>
    <w:p w14:paraId="5A6CE826" w14:textId="77777777" w:rsidR="00FA3250" w:rsidRDefault="00FA3250" w:rsidP="00C90850">
      <w:pPr>
        <w:ind w:firstLine="0"/>
      </w:pPr>
    </w:p>
    <w:p w14:paraId="77F3FF98" w14:textId="21B93D2F" w:rsidR="00D32013" w:rsidRDefault="00C90850" w:rsidP="00C90850">
      <w:pPr>
        <w:ind w:firstLine="0"/>
      </w:pPr>
      <w:r>
        <w:lastRenderedPageBreak/>
        <w:t xml:space="preserve">Em xin lỗi cô vì con thiếu một số mục chi tiết chức năng vì thứ 2 tuần tới anh mentor sẽ review và sửa một vài chỗ nên em vẫn chưa hoàn thiện ạ. Trong ngày thứ 2 sau khi anh mentor xem xét em sẽ bổ sung ngay ạ. Em </w:t>
      </w:r>
      <w:r w:rsidR="00FA3250">
        <w:t>xin lỗi cô ạ.</w:t>
      </w:r>
    </w:p>
    <w:p w14:paraId="0A2E96EE" w14:textId="058E7A1F" w:rsidR="00D32013" w:rsidRDefault="00D32013" w:rsidP="00D32013"/>
    <w:p w14:paraId="45EFB1EE" w14:textId="55AA5A87" w:rsidR="00D32013" w:rsidRDefault="00D32013" w:rsidP="00D32013"/>
    <w:p w14:paraId="035FC9E2" w14:textId="0CA4009D" w:rsidR="00D32013" w:rsidRDefault="00D32013" w:rsidP="00D32013"/>
    <w:p w14:paraId="0AB84468" w14:textId="05B09115" w:rsidR="00D32013" w:rsidRDefault="00D32013" w:rsidP="00D32013"/>
    <w:p w14:paraId="61BA75FE" w14:textId="51B37B0A" w:rsidR="00D32013" w:rsidRDefault="00D32013" w:rsidP="00D32013"/>
    <w:p w14:paraId="6D8414D6" w14:textId="3FC1974A" w:rsidR="00D32013" w:rsidRDefault="00D32013" w:rsidP="00D32013"/>
    <w:p w14:paraId="00D5C5E2" w14:textId="2F765FC2" w:rsidR="00D32013" w:rsidRDefault="00D32013" w:rsidP="00D32013"/>
    <w:p w14:paraId="6B445D2E" w14:textId="34F14204" w:rsidR="00D32013" w:rsidRDefault="00D32013" w:rsidP="00D32013"/>
    <w:p w14:paraId="267E6D5E" w14:textId="31DD73E6" w:rsidR="00D32013" w:rsidRDefault="00D32013" w:rsidP="00D32013"/>
    <w:p w14:paraId="17B411F4" w14:textId="6B59E071" w:rsidR="00D32013" w:rsidRDefault="00D32013" w:rsidP="00D32013"/>
    <w:p w14:paraId="72043327" w14:textId="5D0BC154" w:rsidR="00D32013" w:rsidRDefault="00D32013" w:rsidP="00D32013"/>
    <w:p w14:paraId="27049E1A" w14:textId="6393AB6D" w:rsidR="00D32013" w:rsidRDefault="00D32013" w:rsidP="00D32013"/>
    <w:p w14:paraId="33245E79" w14:textId="096D2560" w:rsidR="00D32013" w:rsidRDefault="00D32013" w:rsidP="00D32013"/>
    <w:p w14:paraId="3B3F9CDB" w14:textId="63395B6A" w:rsidR="00D32013" w:rsidRDefault="00D32013" w:rsidP="00D32013"/>
    <w:p w14:paraId="2A74CFC5" w14:textId="21A8C2EA" w:rsidR="00D32013" w:rsidRDefault="00D32013" w:rsidP="00D32013"/>
    <w:p w14:paraId="624A459A" w14:textId="4820BD46" w:rsidR="00D32013" w:rsidRDefault="00D32013" w:rsidP="00D32013"/>
    <w:p w14:paraId="2B09F734" w14:textId="6A3DA9DB" w:rsidR="00D32013" w:rsidRDefault="00D32013" w:rsidP="00D32013"/>
    <w:p w14:paraId="5AAA1F15" w14:textId="3D01881D" w:rsidR="00D32013" w:rsidRDefault="00D32013" w:rsidP="00D32013"/>
    <w:p w14:paraId="7ECF8A09" w14:textId="7C8F2C12" w:rsidR="00D32013" w:rsidRDefault="00D32013" w:rsidP="00D32013"/>
    <w:p w14:paraId="1B9AB0C4" w14:textId="18109631" w:rsidR="00D32013" w:rsidRDefault="00D32013" w:rsidP="00D32013"/>
    <w:p w14:paraId="4F5E9A10" w14:textId="6825220C" w:rsidR="00FA3250" w:rsidRDefault="00FA3250" w:rsidP="00D32013"/>
    <w:p w14:paraId="73982416" w14:textId="4638FA39" w:rsidR="00FA3250" w:rsidRDefault="00FA3250" w:rsidP="00D32013"/>
    <w:p w14:paraId="12E4387F" w14:textId="6C3C102E" w:rsidR="00FA3250" w:rsidRDefault="00FA3250" w:rsidP="00D32013"/>
    <w:p w14:paraId="57459FEF" w14:textId="1E18BB7D" w:rsidR="00FA3250" w:rsidRDefault="00FA3250" w:rsidP="00D32013"/>
    <w:p w14:paraId="35DD7976" w14:textId="77777777" w:rsidR="00FA3250" w:rsidRPr="00D32013" w:rsidRDefault="00FA3250" w:rsidP="00D32013"/>
    <w:p w14:paraId="5E13F2DE" w14:textId="2AB9C824" w:rsidR="00153BDA" w:rsidRPr="009517DD" w:rsidRDefault="00BA79B0" w:rsidP="00BC36AC">
      <w:pPr>
        <w:pStyle w:val="Heading1"/>
      </w:pPr>
      <w:bookmarkStart w:id="141" w:name="_Toc110647025"/>
      <w:r>
        <w:t xml:space="preserve">CHương 5. </w:t>
      </w:r>
      <w:r w:rsidR="00D207AE" w:rsidRPr="009517DD">
        <w:t>KẾT QUẢ</w:t>
      </w:r>
      <w:bookmarkEnd w:id="141"/>
      <w:r w:rsidR="00D207AE" w:rsidRPr="009517DD">
        <w:t xml:space="preserve"> </w:t>
      </w:r>
    </w:p>
    <w:p w14:paraId="3E59282F" w14:textId="56B09500" w:rsidR="00A24F97" w:rsidRPr="009517DD" w:rsidRDefault="00A24F97" w:rsidP="00BC36AC">
      <w:pPr>
        <w:pStyle w:val="Heading2"/>
        <w:numPr>
          <w:ilvl w:val="1"/>
          <w:numId w:val="43"/>
        </w:numPr>
      </w:pPr>
      <w:bookmarkStart w:id="142" w:name="_Toc110647026"/>
      <w:r w:rsidRPr="009517DD">
        <w:t>M</w:t>
      </w:r>
      <w:r w:rsidR="00F84111" w:rsidRPr="009517DD">
        <w:t>ục 4.1…</w:t>
      </w:r>
      <w:bookmarkEnd w:id="142"/>
    </w:p>
    <w:p w14:paraId="1EC3ED44" w14:textId="7A1BB318" w:rsidR="00F84111" w:rsidRPr="009517DD" w:rsidRDefault="00F84111" w:rsidP="00BC36AC">
      <w:pPr>
        <w:pStyle w:val="Heading2"/>
        <w:numPr>
          <w:ilvl w:val="1"/>
          <w:numId w:val="43"/>
        </w:numPr>
      </w:pPr>
      <w:bookmarkStart w:id="143" w:name="_Toc110647027"/>
      <w:r w:rsidRPr="009517DD">
        <w:t>Mục 4.2…</w:t>
      </w:r>
      <w:bookmarkEnd w:id="143"/>
    </w:p>
    <w:p w14:paraId="3551D0CC" w14:textId="77777777" w:rsidR="00F84111" w:rsidRPr="009517DD" w:rsidRDefault="00F84111" w:rsidP="00477F99">
      <w:pPr>
        <w:jc w:val="left"/>
      </w:pPr>
    </w:p>
    <w:p w14:paraId="7D675E60" w14:textId="0ADECEA2" w:rsidR="00A24F97" w:rsidRPr="009517DD" w:rsidRDefault="00F84111" w:rsidP="00477F99">
      <w:pPr>
        <w:jc w:val="left"/>
      </w:pPr>
      <w:r w:rsidRPr="009517DD">
        <w:t xml:space="preserve">Kết quả </w:t>
      </w:r>
      <w:r w:rsidR="00143DA1" w:rsidRPr="009517DD">
        <w:t xml:space="preserve">được xây dựng dựa trên </w:t>
      </w:r>
      <w:r w:rsidRPr="009517DD">
        <w:t xml:space="preserve">ngôn ngữ lập trình thể hiện như </w:t>
      </w:r>
      <w:r w:rsidR="000B2393" w:rsidRPr="009517DD">
        <w:t>(</w:t>
      </w:r>
      <w:r w:rsidR="00156148" w:rsidRPr="009517DD">
        <w:fldChar w:fldCharType="begin"/>
      </w:r>
      <w:r w:rsidR="00156148" w:rsidRPr="009517DD">
        <w:instrText xml:space="preserve"> REF _Ref53916001 \h </w:instrText>
      </w:r>
      <w:r w:rsidR="00477F99" w:rsidRPr="009517DD">
        <w:instrText xml:space="preserve"> \* MERGEFORMAT </w:instrText>
      </w:r>
      <w:r w:rsidR="00156148" w:rsidRPr="009517DD">
        <w:fldChar w:fldCharType="separate"/>
      </w:r>
      <w:r w:rsidR="004754F4" w:rsidRPr="009517DD">
        <w:t xml:space="preserve">Bảng </w:t>
      </w:r>
      <w:r w:rsidR="004754F4" w:rsidRPr="009517DD">
        <w:rPr>
          <w:noProof/>
        </w:rPr>
        <w:t>4</w:t>
      </w:r>
      <w:r w:rsidR="004754F4" w:rsidRPr="009517DD">
        <w:t>.</w:t>
      </w:r>
      <w:r w:rsidR="004754F4" w:rsidRPr="009517DD">
        <w:rPr>
          <w:noProof/>
        </w:rPr>
        <w:t>1</w:t>
      </w:r>
      <w:r w:rsidR="00156148" w:rsidRPr="009517DD">
        <w:fldChar w:fldCharType="end"/>
      </w:r>
      <w:r w:rsidR="000B2393" w:rsidRPr="009517DD">
        <w:t>)</w:t>
      </w:r>
      <w:r w:rsidR="00143DA1" w:rsidRPr="009517DD">
        <w:t>.</w:t>
      </w:r>
    </w:p>
    <w:p w14:paraId="019C77C6" w14:textId="78F270F0" w:rsidR="00B752DA" w:rsidRPr="009517DD" w:rsidRDefault="00B752DA" w:rsidP="00477F99">
      <w:pPr>
        <w:pStyle w:val="Caption"/>
        <w:jc w:val="left"/>
      </w:pPr>
      <w:bookmarkStart w:id="144" w:name="_Ref53916001"/>
      <w:bookmarkStart w:id="145" w:name="_Toc74235471"/>
      <w:r w:rsidRPr="009517DD">
        <w:t xml:space="preserve">Bảng </w:t>
      </w:r>
      <w:r w:rsidR="009F5118" w:rsidRPr="009517DD">
        <w:fldChar w:fldCharType="begin"/>
      </w:r>
      <w:r w:rsidR="009F5118" w:rsidRPr="009517DD">
        <w:instrText xml:space="preserve"> STYLEREF 1 \s </w:instrText>
      </w:r>
      <w:r w:rsidR="009F5118" w:rsidRPr="009517DD">
        <w:fldChar w:fldCharType="separate"/>
      </w:r>
      <w:r w:rsidR="004754F4" w:rsidRPr="009517DD">
        <w:rPr>
          <w:noProof/>
        </w:rPr>
        <w:t>4</w:t>
      </w:r>
      <w:r w:rsidR="009F5118" w:rsidRPr="009517DD">
        <w:rPr>
          <w:noProof/>
        </w:rPr>
        <w:fldChar w:fldCharType="end"/>
      </w:r>
      <w:r w:rsidR="008C4685" w:rsidRPr="009517DD">
        <w:t>.</w:t>
      </w:r>
      <w:r w:rsidR="009F5118" w:rsidRPr="009517DD">
        <w:fldChar w:fldCharType="begin"/>
      </w:r>
      <w:r w:rsidR="009F5118" w:rsidRPr="009517DD">
        <w:instrText xml:space="preserve"> SEQ Bảng \* ARABIC \s 1 </w:instrText>
      </w:r>
      <w:r w:rsidR="009F5118" w:rsidRPr="009517DD">
        <w:fldChar w:fldCharType="separate"/>
      </w:r>
      <w:r w:rsidR="004754F4" w:rsidRPr="009517DD">
        <w:rPr>
          <w:noProof/>
        </w:rPr>
        <w:t>1</w:t>
      </w:r>
      <w:r w:rsidR="009F5118" w:rsidRPr="009517DD">
        <w:rPr>
          <w:noProof/>
        </w:rPr>
        <w:fldChar w:fldCharType="end"/>
      </w:r>
      <w:bookmarkEnd w:id="144"/>
      <w:r w:rsidRPr="009517DD">
        <w:t xml:space="preserve"> Kiến trúc</w:t>
      </w:r>
      <w:bookmarkEnd w:id="145"/>
      <w:r w:rsidRPr="009517DD">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9517D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9517DD" w:rsidRDefault="00B752DA" w:rsidP="00477F99">
            <w:pPr>
              <w:suppressAutoHyphens/>
              <w:spacing w:before="0" w:line="240" w:lineRule="auto"/>
              <w:ind w:firstLine="0"/>
              <w:jc w:val="left"/>
              <w:rPr>
                <w:rFonts w:ascii="Times New Roman" w:eastAsia="DengXian" w:hAnsi="Times New Roman" w:cs="Times New Roman"/>
              </w:rPr>
            </w:pPr>
            <w:r w:rsidRPr="009517D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9517DD" w:rsidRDefault="00F84111" w:rsidP="00477F99">
            <w:pPr>
              <w:suppressAutoHyphens/>
              <w:spacing w:before="0" w:line="240" w:lineRule="auto"/>
              <w:ind w:firstLine="0"/>
              <w:jc w:val="left"/>
              <w:rPr>
                <w:rFonts w:ascii="Times New Roman" w:eastAsia="DengXian" w:hAnsi="Times New Roman" w:cs="Times New Roman"/>
              </w:rPr>
            </w:pPr>
            <w:r w:rsidRPr="009517D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9517DD" w:rsidRDefault="00F84111" w:rsidP="00477F99">
            <w:pPr>
              <w:suppressAutoHyphens/>
              <w:spacing w:before="0" w:line="240" w:lineRule="auto"/>
              <w:ind w:firstLine="0"/>
              <w:jc w:val="left"/>
              <w:rPr>
                <w:rFonts w:ascii="Times New Roman" w:eastAsia="DengXian" w:hAnsi="Times New Roman" w:cs="Times New Roman"/>
              </w:rPr>
            </w:pPr>
            <w:r w:rsidRPr="009517DD">
              <w:rPr>
                <w:rFonts w:ascii="Times New Roman" w:eastAsia="DengXian" w:hAnsi="Times New Roman" w:cs="Times New Roman"/>
              </w:rPr>
              <w:t xml:space="preserve">Tham số </w:t>
            </w:r>
          </w:p>
        </w:tc>
      </w:tr>
      <w:tr w:rsidR="00B752DA" w:rsidRPr="009517DD" w14:paraId="62647B63" w14:textId="77777777" w:rsidTr="003403E0">
        <w:trPr>
          <w:trHeight w:val="567"/>
        </w:trPr>
        <w:tc>
          <w:tcPr>
            <w:tcW w:w="3397" w:type="dxa"/>
            <w:tcBorders>
              <w:top w:val="single" w:sz="4" w:space="0" w:color="auto"/>
            </w:tcBorders>
            <w:vAlign w:val="center"/>
          </w:tcPr>
          <w:p w14:paraId="23587668" w14:textId="32E78FC6"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r>
      <w:tr w:rsidR="00B752DA" w:rsidRPr="009517DD" w14:paraId="3B9A9D33" w14:textId="77777777" w:rsidTr="003403E0">
        <w:trPr>
          <w:trHeight w:val="567"/>
        </w:trPr>
        <w:tc>
          <w:tcPr>
            <w:tcW w:w="3397" w:type="dxa"/>
            <w:vAlign w:val="center"/>
          </w:tcPr>
          <w:p w14:paraId="43DE7941" w14:textId="1ABF18B5"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r>
      <w:tr w:rsidR="00B752DA" w:rsidRPr="009517D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r>
    </w:tbl>
    <w:p w14:paraId="6A4CEB6A" w14:textId="643B02E8" w:rsidR="00CF45DC" w:rsidRPr="009517DD" w:rsidRDefault="00CF45DC" w:rsidP="00477F99">
      <w:pPr>
        <w:pStyle w:val="Caption"/>
        <w:jc w:val="left"/>
      </w:pPr>
      <w:bookmarkStart w:id="146" w:name="_Ref53916295"/>
      <w:bookmarkStart w:id="147" w:name="_Toc109831092"/>
      <w:r w:rsidRPr="009517DD">
        <w:t xml:space="preserve">Hình </w:t>
      </w:r>
      <w:r w:rsidR="009F5118" w:rsidRPr="009517DD">
        <w:fldChar w:fldCharType="begin"/>
      </w:r>
      <w:r w:rsidR="009F5118" w:rsidRPr="009517DD">
        <w:instrText xml:space="preserve"> STYLEREF 1 \s </w:instrText>
      </w:r>
      <w:r w:rsidR="009F5118" w:rsidRPr="009517DD">
        <w:fldChar w:fldCharType="separate"/>
      </w:r>
      <w:r w:rsidR="00B5462A" w:rsidRPr="009517DD">
        <w:rPr>
          <w:noProof/>
        </w:rPr>
        <w:t>3</w:t>
      </w:r>
      <w:r w:rsidR="009F5118" w:rsidRPr="009517DD">
        <w:rPr>
          <w:noProof/>
        </w:rPr>
        <w:fldChar w:fldCharType="end"/>
      </w:r>
      <w:r w:rsidR="003B454E" w:rsidRPr="009517DD">
        <w:t>.</w:t>
      </w:r>
      <w:r w:rsidR="009F5118" w:rsidRPr="009517DD">
        <w:fldChar w:fldCharType="begin"/>
      </w:r>
      <w:r w:rsidR="009F5118" w:rsidRPr="009517DD">
        <w:instrText xml:space="preserve"> SEQ Hình \* ARABIC \s 1 </w:instrText>
      </w:r>
      <w:r w:rsidR="009F5118" w:rsidRPr="009517DD">
        <w:fldChar w:fldCharType="separate"/>
      </w:r>
      <w:r w:rsidR="00B5462A" w:rsidRPr="009517DD">
        <w:rPr>
          <w:noProof/>
        </w:rPr>
        <w:t>1</w:t>
      </w:r>
      <w:r w:rsidR="009F5118" w:rsidRPr="009517DD">
        <w:rPr>
          <w:noProof/>
        </w:rPr>
        <w:fldChar w:fldCharType="end"/>
      </w:r>
      <w:bookmarkEnd w:id="146"/>
      <w:r w:rsidRPr="009517DD">
        <w:t xml:space="preserve"> </w:t>
      </w:r>
      <w:r w:rsidR="00AE2FDD" w:rsidRPr="009517DD">
        <w:t>Kiến trúc</w:t>
      </w:r>
      <w:r w:rsidRPr="009517DD">
        <w:t xml:space="preserve"> của mô hình</w:t>
      </w:r>
      <w:bookmarkEnd w:id="147"/>
    </w:p>
    <w:p w14:paraId="11CD5A37" w14:textId="0237555D" w:rsidR="00231BD1" w:rsidRPr="009517DD" w:rsidRDefault="00231BD1" w:rsidP="00477F99">
      <w:pPr>
        <w:jc w:val="left"/>
      </w:pPr>
      <w:bookmarkStart w:id="148" w:name="_Toc342760222"/>
      <w:bookmarkEnd w:id="2"/>
      <w:bookmarkEnd w:id="3"/>
      <w:bookmarkEnd w:id="4"/>
      <w:bookmarkEnd w:id="5"/>
      <w:r w:rsidRPr="009517DD">
        <w:br w:type="page"/>
      </w:r>
    </w:p>
    <w:p w14:paraId="0E0ABA76" w14:textId="77777777" w:rsidR="00A12AF6" w:rsidRPr="009517DD" w:rsidRDefault="00196643" w:rsidP="00BC36AC">
      <w:pPr>
        <w:pStyle w:val="Heading1"/>
      </w:pPr>
      <w:bookmarkStart w:id="149" w:name="_Toc110647028"/>
      <w:r w:rsidRPr="009517DD">
        <w:lastRenderedPageBreak/>
        <w:t>KẾT LUẬN VÀ HƯỚNG PHÁT TRIỂN</w:t>
      </w:r>
      <w:bookmarkEnd w:id="149"/>
    </w:p>
    <w:p w14:paraId="4E2C522A" w14:textId="77777777" w:rsidR="00156148" w:rsidRPr="009517DD" w:rsidRDefault="001012B2" w:rsidP="00477F99">
      <w:pPr>
        <w:jc w:val="left"/>
      </w:pPr>
      <w:bookmarkStart w:id="150" w:name="OLE_LINK15"/>
      <w:bookmarkStart w:id="151" w:name="OLE_LINK16"/>
      <w:r w:rsidRPr="009517DD">
        <w:t xml:space="preserve">Đề tài đã thực hiện được </w:t>
      </w:r>
      <w:r w:rsidR="00156148" w:rsidRPr="009517DD">
        <w:t>…</w:t>
      </w:r>
    </w:p>
    <w:bookmarkEnd w:id="150"/>
    <w:bookmarkEnd w:id="151"/>
    <w:p w14:paraId="4E677099" w14:textId="77777777" w:rsidR="00183230" w:rsidRPr="009517DD" w:rsidRDefault="00183230" w:rsidP="00477F99">
      <w:pPr>
        <w:spacing w:before="0" w:line="240" w:lineRule="auto"/>
        <w:ind w:firstLine="0"/>
        <w:jc w:val="left"/>
        <w:rPr>
          <w:b/>
          <w:bCs/>
          <w:caps/>
          <w:kern w:val="32"/>
          <w:szCs w:val="32"/>
        </w:rPr>
      </w:pPr>
      <w:r w:rsidRPr="009517DD">
        <w:br w:type="page"/>
      </w:r>
    </w:p>
    <w:p w14:paraId="71577E29" w14:textId="752A1782" w:rsidR="000726E0" w:rsidRPr="009517DD" w:rsidRDefault="000726E0" w:rsidP="00BC36AC">
      <w:pPr>
        <w:pStyle w:val="Heading1"/>
      </w:pPr>
      <w:bookmarkStart w:id="152" w:name="_Toc110647029"/>
      <w:r w:rsidRPr="009517DD">
        <w:lastRenderedPageBreak/>
        <w:t>TÀI LIỆU THAM KHẢO</w:t>
      </w:r>
      <w:bookmarkEnd w:id="148"/>
      <w:bookmarkEnd w:id="152"/>
    </w:p>
    <w:p w14:paraId="3C2FC88E" w14:textId="14698607" w:rsidR="00E43E9F" w:rsidRPr="009517DD" w:rsidRDefault="00280539" w:rsidP="008B2303">
      <w:pPr>
        <w:pStyle w:val="ListParagraph"/>
        <w:numPr>
          <w:ilvl w:val="3"/>
          <w:numId w:val="46"/>
        </w:numPr>
        <w:ind w:left="426"/>
        <w:jc w:val="left"/>
      </w:pPr>
      <w:r w:rsidRPr="009517DD">
        <w:fldChar w:fldCharType="begin"/>
      </w:r>
      <w:r w:rsidRPr="009517DD">
        <w:instrText xml:space="preserve"> ADDIN EN.REFLIST </w:instrText>
      </w:r>
      <w:r w:rsidRPr="009517DD">
        <w:fldChar w:fldCharType="end"/>
      </w:r>
      <w:r w:rsidR="00E43E9F" w:rsidRPr="009517DD">
        <w:t xml:space="preserve">Tên tác giả, Tên tác giả… </w:t>
      </w:r>
      <w:r w:rsidR="00E43E9F" w:rsidRPr="009517DD">
        <w:rPr>
          <w:i/>
        </w:rPr>
        <w:t>Tên công trình</w:t>
      </w:r>
      <w:r w:rsidR="00E43E9F" w:rsidRPr="009517DD">
        <w:t>. Nơi xuất bản, năm, trang</w:t>
      </w:r>
    </w:p>
    <w:p w14:paraId="2F477A88" w14:textId="3D1B950F" w:rsidR="00734B5C" w:rsidRPr="009517DD" w:rsidRDefault="00734B5C" w:rsidP="008B2303">
      <w:pPr>
        <w:pStyle w:val="ListParagraph"/>
        <w:numPr>
          <w:ilvl w:val="3"/>
          <w:numId w:val="46"/>
        </w:numPr>
        <w:ind w:left="426"/>
        <w:jc w:val="left"/>
      </w:pPr>
      <w:r w:rsidRPr="009517DD">
        <w:fldChar w:fldCharType="begin"/>
      </w:r>
      <w:r w:rsidRPr="009517DD">
        <w:instrText xml:space="preserve"> ADDIN EN.REFLIST </w:instrText>
      </w:r>
      <w:r w:rsidRPr="009517DD">
        <w:fldChar w:fldCharType="end"/>
      </w:r>
      <w:r w:rsidRPr="009517DD">
        <w:t xml:space="preserve">Tên tác giả, Tên tác giả… </w:t>
      </w:r>
      <w:r w:rsidRPr="009517DD">
        <w:rPr>
          <w:i/>
        </w:rPr>
        <w:t>Tên công trình</w:t>
      </w:r>
      <w:r w:rsidRPr="009517DD">
        <w:t>. Nơi xuất bản, năm, trang</w:t>
      </w:r>
    </w:p>
    <w:p w14:paraId="06DF7256" w14:textId="77777777" w:rsidR="00E71236" w:rsidRPr="009517DD" w:rsidRDefault="00E71236" w:rsidP="00477F99">
      <w:pPr>
        <w:spacing w:before="0" w:after="0" w:line="240" w:lineRule="auto"/>
        <w:ind w:firstLine="0"/>
        <w:jc w:val="left"/>
        <w:rPr>
          <w:b/>
          <w:bCs/>
          <w:caps/>
          <w:kern w:val="32"/>
          <w:sz w:val="28"/>
          <w:szCs w:val="32"/>
        </w:rPr>
      </w:pPr>
      <w:r w:rsidRPr="009517DD">
        <w:br w:type="page"/>
      </w:r>
    </w:p>
    <w:p w14:paraId="3417731D" w14:textId="49C6FF66" w:rsidR="00E43E9F" w:rsidRPr="009517DD" w:rsidRDefault="00E43E9F" w:rsidP="00BC36AC">
      <w:pPr>
        <w:pStyle w:val="Heading1"/>
      </w:pPr>
      <w:bookmarkStart w:id="153" w:name="_Toc110647030"/>
      <w:r w:rsidRPr="009517DD">
        <w:lastRenderedPageBreak/>
        <w:t>PHỤ LỤC</w:t>
      </w:r>
      <w:bookmarkEnd w:id="153"/>
    </w:p>
    <w:p w14:paraId="53B9E8BE" w14:textId="2974268F" w:rsidR="00C62AFC" w:rsidRPr="009517DD" w:rsidRDefault="00C62AFC" w:rsidP="00477F99">
      <w:pPr>
        <w:pStyle w:val="EndNoteBibliography"/>
        <w:spacing w:after="120" w:line="360" w:lineRule="auto"/>
        <w:ind w:left="720" w:hanging="720"/>
        <w:jc w:val="left"/>
      </w:pPr>
    </w:p>
    <w:sectPr w:rsidR="00C62AFC" w:rsidRPr="009517D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7E89C" w14:textId="77777777" w:rsidR="00CC053B" w:rsidRDefault="00CC053B" w:rsidP="00352F46">
      <w:r>
        <w:separator/>
      </w:r>
    </w:p>
    <w:p w14:paraId="2B339E50" w14:textId="77777777" w:rsidR="00CC053B" w:rsidRDefault="00CC053B" w:rsidP="00352F46"/>
    <w:p w14:paraId="764D1D47" w14:textId="77777777" w:rsidR="00CC053B" w:rsidRDefault="00CC053B" w:rsidP="00C50F39"/>
    <w:p w14:paraId="0769322B" w14:textId="77777777" w:rsidR="00CC053B" w:rsidRDefault="00CC053B"/>
  </w:endnote>
  <w:endnote w:type="continuationSeparator" w:id="0">
    <w:p w14:paraId="13DCAE8C" w14:textId="77777777" w:rsidR="00CC053B" w:rsidRDefault="00CC053B" w:rsidP="00352F46">
      <w:r>
        <w:continuationSeparator/>
      </w:r>
    </w:p>
    <w:p w14:paraId="1420F293" w14:textId="77777777" w:rsidR="00CC053B" w:rsidRDefault="00CC053B" w:rsidP="00352F46"/>
    <w:p w14:paraId="4F06B057" w14:textId="77777777" w:rsidR="00CC053B" w:rsidRDefault="00CC053B" w:rsidP="00C50F39"/>
    <w:p w14:paraId="4EA7E99F" w14:textId="77777777" w:rsidR="00CC053B" w:rsidRDefault="00CC05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890680" w:rsidRPr="00871C48" w:rsidRDefault="0089068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09619638" w:rsidR="00890680" w:rsidRDefault="00890680">
        <w:pPr>
          <w:pStyle w:val="Footer"/>
          <w:jc w:val="right"/>
        </w:pPr>
        <w:r>
          <w:fldChar w:fldCharType="begin"/>
        </w:r>
        <w:r>
          <w:instrText xml:space="preserve"> PAGE   \* MERGEFORMAT </w:instrText>
        </w:r>
        <w:r>
          <w:fldChar w:fldCharType="separate"/>
        </w:r>
        <w:r>
          <w:rPr>
            <w:noProof/>
          </w:rPr>
          <w:t>8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FAA8C" w14:textId="77777777" w:rsidR="00CC053B" w:rsidRDefault="00CC053B" w:rsidP="00352F46">
      <w:r>
        <w:separator/>
      </w:r>
    </w:p>
  </w:footnote>
  <w:footnote w:type="continuationSeparator" w:id="0">
    <w:p w14:paraId="0E87E6A4" w14:textId="77777777" w:rsidR="00CC053B" w:rsidRDefault="00CC053B" w:rsidP="00352F46">
      <w:r>
        <w:continuationSeparator/>
      </w:r>
    </w:p>
    <w:p w14:paraId="0EA7C8C5" w14:textId="77777777" w:rsidR="00CC053B" w:rsidRDefault="00CC053B" w:rsidP="00352F46"/>
    <w:p w14:paraId="55CDE0F7" w14:textId="77777777" w:rsidR="00CC053B" w:rsidRDefault="00CC053B" w:rsidP="00C50F39"/>
    <w:p w14:paraId="563C54CC" w14:textId="77777777" w:rsidR="00CC053B" w:rsidRDefault="00CC05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890680" w:rsidRDefault="0089068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890680" w:rsidRDefault="0089068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890680" w:rsidRDefault="0089068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890680" w:rsidRDefault="0089068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890680" w:rsidRDefault="0089068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9403A"/>
    <w:multiLevelType w:val="multilevel"/>
    <w:tmpl w:val="84C4C714"/>
    <w:lvl w:ilvl="0">
      <w:start w:val="1"/>
      <w:numFmt w:val="decimal"/>
      <w:lvlText w:val="%1"/>
      <w:lvlJc w:val="left"/>
      <w:pPr>
        <w:ind w:left="360" w:hanging="360"/>
      </w:pPr>
      <w:rPr>
        <w:rFonts w:hint="default"/>
      </w:rPr>
    </w:lvl>
    <w:lvl w:ilvl="1">
      <w:start w:val="1"/>
      <w:numFmt w:val="decimal"/>
      <w:lvlText w:val="%1.%2"/>
      <w:lvlJc w:val="left"/>
      <w:pPr>
        <w:ind w:left="938" w:hanging="360"/>
      </w:pPr>
      <w:rPr>
        <w:rFonts w:hint="default"/>
      </w:rPr>
    </w:lvl>
    <w:lvl w:ilvl="2">
      <w:start w:val="1"/>
      <w:numFmt w:val="decimal"/>
      <w:lvlText w:val="%1.%2.%3"/>
      <w:lvlJc w:val="left"/>
      <w:pPr>
        <w:ind w:left="1876" w:hanging="720"/>
      </w:pPr>
      <w:rPr>
        <w:rFonts w:hint="default"/>
      </w:rPr>
    </w:lvl>
    <w:lvl w:ilvl="3">
      <w:start w:val="1"/>
      <w:numFmt w:val="decimal"/>
      <w:lvlText w:val="%1.%2.%3.%4"/>
      <w:lvlJc w:val="left"/>
      <w:pPr>
        <w:ind w:left="2814" w:hanging="1080"/>
      </w:pPr>
      <w:rPr>
        <w:rFonts w:hint="default"/>
      </w:rPr>
    </w:lvl>
    <w:lvl w:ilvl="4">
      <w:start w:val="1"/>
      <w:numFmt w:val="decimal"/>
      <w:lvlText w:val="%1.%2.%3.%4.%5"/>
      <w:lvlJc w:val="left"/>
      <w:pPr>
        <w:ind w:left="3392" w:hanging="1080"/>
      </w:pPr>
      <w:rPr>
        <w:rFonts w:hint="default"/>
      </w:rPr>
    </w:lvl>
    <w:lvl w:ilvl="5">
      <w:start w:val="1"/>
      <w:numFmt w:val="decimal"/>
      <w:lvlText w:val="%1.%2.%3.%4.%5.%6"/>
      <w:lvlJc w:val="left"/>
      <w:pPr>
        <w:ind w:left="4330" w:hanging="1440"/>
      </w:pPr>
      <w:rPr>
        <w:rFonts w:hint="default"/>
      </w:rPr>
    </w:lvl>
    <w:lvl w:ilvl="6">
      <w:start w:val="1"/>
      <w:numFmt w:val="decimal"/>
      <w:lvlText w:val="%1.%2.%3.%4.%5.%6.%7"/>
      <w:lvlJc w:val="left"/>
      <w:pPr>
        <w:ind w:left="4908" w:hanging="1440"/>
      </w:pPr>
      <w:rPr>
        <w:rFonts w:hint="default"/>
      </w:rPr>
    </w:lvl>
    <w:lvl w:ilvl="7">
      <w:start w:val="1"/>
      <w:numFmt w:val="decimal"/>
      <w:lvlText w:val="%1.%2.%3.%4.%5.%6.%7.%8"/>
      <w:lvlJc w:val="left"/>
      <w:pPr>
        <w:ind w:left="5846" w:hanging="1800"/>
      </w:pPr>
      <w:rPr>
        <w:rFonts w:hint="default"/>
      </w:rPr>
    </w:lvl>
    <w:lvl w:ilvl="8">
      <w:start w:val="1"/>
      <w:numFmt w:val="decimal"/>
      <w:lvlText w:val="%1.%2.%3.%4.%5.%6.%7.%8.%9"/>
      <w:lvlJc w:val="left"/>
      <w:pPr>
        <w:ind w:left="6784" w:hanging="2160"/>
      </w:pPr>
      <w:rPr>
        <w:rFonts w:hint="default"/>
      </w:rPr>
    </w:lvl>
  </w:abstractNum>
  <w:abstractNum w:abstractNumId="1" w15:restartNumberingAfterBreak="0">
    <w:nsid w:val="0565305C"/>
    <w:multiLevelType w:val="hybridMultilevel"/>
    <w:tmpl w:val="D362D8D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 w15:restartNumberingAfterBreak="0">
    <w:nsid w:val="0BFE2EDE"/>
    <w:multiLevelType w:val="hybridMultilevel"/>
    <w:tmpl w:val="DDBC240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F667213"/>
    <w:multiLevelType w:val="multilevel"/>
    <w:tmpl w:val="2A462DCC"/>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006F31"/>
    <w:multiLevelType w:val="multilevel"/>
    <w:tmpl w:val="0264FD4A"/>
    <w:lvl w:ilvl="0">
      <w:start w:val="2"/>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E16DA4"/>
    <w:multiLevelType w:val="multilevel"/>
    <w:tmpl w:val="BB820530"/>
    <w:lvl w:ilvl="0">
      <w:start w:val="3"/>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717A74"/>
    <w:multiLevelType w:val="multilevel"/>
    <w:tmpl w:val="020C030A"/>
    <w:lvl w:ilvl="0">
      <w:start w:val="3"/>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364"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49C4BE8"/>
    <w:multiLevelType w:val="multilevel"/>
    <w:tmpl w:val="B010FFF0"/>
    <w:lvl w:ilvl="0">
      <w:start w:val="3"/>
      <w:numFmt w:val="decimal"/>
      <w:lvlText w:val="%1"/>
      <w:lvlJc w:val="left"/>
      <w:pPr>
        <w:ind w:left="744" w:hanging="744"/>
      </w:pPr>
      <w:rPr>
        <w:rFonts w:hint="default"/>
      </w:rPr>
    </w:lvl>
    <w:lvl w:ilvl="1">
      <w:start w:val="1"/>
      <w:numFmt w:val="decimal"/>
      <w:lvlText w:val="%1.%2"/>
      <w:lvlJc w:val="left"/>
      <w:pPr>
        <w:ind w:left="933" w:hanging="744"/>
      </w:pPr>
      <w:rPr>
        <w:rFonts w:hint="default"/>
      </w:rPr>
    </w:lvl>
    <w:lvl w:ilvl="2">
      <w:start w:val="3"/>
      <w:numFmt w:val="decimal"/>
      <w:lvlText w:val="%1.%2.%3"/>
      <w:lvlJc w:val="left"/>
      <w:pPr>
        <w:ind w:left="1122" w:hanging="744"/>
      </w:pPr>
      <w:rPr>
        <w:rFonts w:hint="default"/>
      </w:rPr>
    </w:lvl>
    <w:lvl w:ilvl="3">
      <w:start w:val="1"/>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607274B8"/>
    <w:lvl w:ilvl="0" w:tplc="3104D680">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1CBC0FC9"/>
    <w:multiLevelType w:val="hybridMultilevel"/>
    <w:tmpl w:val="71B802F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 w15:restartNumberingAfterBreak="0">
    <w:nsid w:val="1FF707DA"/>
    <w:multiLevelType w:val="hybridMultilevel"/>
    <w:tmpl w:val="086A46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27ED7070"/>
    <w:multiLevelType w:val="hybridMultilevel"/>
    <w:tmpl w:val="80B66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7724594"/>
    <w:multiLevelType w:val="hybridMultilevel"/>
    <w:tmpl w:val="1A22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74831"/>
    <w:multiLevelType w:val="hybridMultilevel"/>
    <w:tmpl w:val="7C1A849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8" w15:restartNumberingAfterBreak="0">
    <w:nsid w:val="3B2403FE"/>
    <w:multiLevelType w:val="hybridMultilevel"/>
    <w:tmpl w:val="DB3C29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081E28"/>
    <w:multiLevelType w:val="multilevel"/>
    <w:tmpl w:val="2A462DCC"/>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301F1F"/>
    <w:multiLevelType w:val="hybridMultilevel"/>
    <w:tmpl w:val="397CDB1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1" w15:restartNumberingAfterBreak="0">
    <w:nsid w:val="3D470830"/>
    <w:multiLevelType w:val="multilevel"/>
    <w:tmpl w:val="699CE51E"/>
    <w:lvl w:ilvl="0">
      <w:start w:val="1"/>
      <w:numFmt w:val="decimal"/>
      <w:lvlText w:val="%1."/>
      <w:lvlJc w:val="left"/>
      <w:pPr>
        <w:ind w:left="432" w:hanging="432"/>
      </w:pPr>
      <w:rPr>
        <w:rFonts w:hint="default"/>
      </w:rPr>
    </w:lvl>
    <w:lvl w:ilvl="1">
      <w:start w:val="1"/>
      <w:numFmt w:val="decimal"/>
      <w:lvlText w:val="%1.%2."/>
      <w:lvlJc w:val="left"/>
      <w:pPr>
        <w:ind w:left="100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22" w15:restartNumberingAfterBreak="0">
    <w:nsid w:val="3DCC7143"/>
    <w:multiLevelType w:val="multilevel"/>
    <w:tmpl w:val="8B825D6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42D76D1C"/>
    <w:multiLevelType w:val="hybridMultilevel"/>
    <w:tmpl w:val="21B473B2"/>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5" w15:restartNumberingAfterBreak="0">
    <w:nsid w:val="47F66535"/>
    <w:multiLevelType w:val="multilevel"/>
    <w:tmpl w:val="811E01BC"/>
    <w:lvl w:ilvl="0">
      <w:start w:val="1"/>
      <w:numFmt w:val="decimal"/>
      <w:lvlText w:val="%1."/>
      <w:lvlJc w:val="left"/>
      <w:pPr>
        <w:ind w:left="816" w:hanging="816"/>
      </w:pPr>
      <w:rPr>
        <w:rFonts w:hint="default"/>
      </w:rPr>
    </w:lvl>
    <w:lvl w:ilvl="1">
      <w:start w:val="1"/>
      <w:numFmt w:val="decimal"/>
      <w:lvlText w:val="%1.%2."/>
      <w:lvlJc w:val="left"/>
      <w:pPr>
        <w:ind w:left="1005" w:hanging="816"/>
      </w:pPr>
      <w:rPr>
        <w:rFonts w:hint="default"/>
      </w:rPr>
    </w:lvl>
    <w:lvl w:ilvl="2">
      <w:start w:val="1"/>
      <w:numFmt w:val="decimal"/>
      <w:lvlText w:val="%1.%2.%3."/>
      <w:lvlJc w:val="left"/>
      <w:pPr>
        <w:ind w:left="1194" w:hanging="816"/>
      </w:pPr>
      <w:rPr>
        <w:rFonts w:hint="default"/>
      </w:rPr>
    </w:lvl>
    <w:lvl w:ilvl="3">
      <w:start w:val="1"/>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6" w15:restartNumberingAfterBreak="0">
    <w:nsid w:val="48192C1A"/>
    <w:multiLevelType w:val="multilevel"/>
    <w:tmpl w:val="44BAE1DE"/>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8" w15:restartNumberingAfterBreak="0">
    <w:nsid w:val="4BEF4B92"/>
    <w:multiLevelType w:val="multilevel"/>
    <w:tmpl w:val="BCE88E92"/>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F65208"/>
    <w:multiLevelType w:val="multilevel"/>
    <w:tmpl w:val="FEC67C72"/>
    <w:lvl w:ilvl="0">
      <w:start w:val="3"/>
      <w:numFmt w:val="decimal"/>
      <w:lvlText w:val="%1."/>
      <w:lvlJc w:val="left"/>
      <w:pPr>
        <w:ind w:left="816" w:hanging="816"/>
      </w:pPr>
      <w:rPr>
        <w:rFonts w:hint="default"/>
      </w:rPr>
    </w:lvl>
    <w:lvl w:ilvl="1">
      <w:start w:val="1"/>
      <w:numFmt w:val="decimal"/>
      <w:pStyle w:val="Heading2"/>
      <w:lvlText w:val="%1.%2."/>
      <w:lvlJc w:val="left"/>
      <w:pPr>
        <w:ind w:left="1005" w:hanging="81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1.%2.%3."/>
      <w:lvlJc w:val="left"/>
      <w:pPr>
        <w:ind w:left="1194" w:hanging="816"/>
      </w:pPr>
      <w:rPr>
        <w:rFonts w:hint="default"/>
      </w:rPr>
    </w:lvl>
    <w:lvl w:ilvl="3">
      <w:start w:val="2"/>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30" w15:restartNumberingAfterBreak="0">
    <w:nsid w:val="5BAC2BD4"/>
    <w:multiLevelType w:val="hybridMultilevel"/>
    <w:tmpl w:val="A628C43A"/>
    <w:lvl w:ilvl="0" w:tplc="D0AA96B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651E0720"/>
    <w:multiLevelType w:val="hybridMultilevel"/>
    <w:tmpl w:val="303A7A5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3" w15:restartNumberingAfterBreak="0">
    <w:nsid w:val="67C83994"/>
    <w:multiLevelType w:val="hybridMultilevel"/>
    <w:tmpl w:val="36C6C78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5" w15:restartNumberingAfterBreak="0">
    <w:nsid w:val="71FA5A6F"/>
    <w:multiLevelType w:val="hybridMultilevel"/>
    <w:tmpl w:val="E870C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15:restartNumberingAfterBreak="0">
    <w:nsid w:val="7A893EC2"/>
    <w:multiLevelType w:val="hybridMultilevel"/>
    <w:tmpl w:val="D0E45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3721C2"/>
    <w:multiLevelType w:val="hybridMultilevel"/>
    <w:tmpl w:val="6CEAB34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40" w15:restartNumberingAfterBreak="0">
    <w:nsid w:val="7CCD2B35"/>
    <w:multiLevelType w:val="hybridMultilevel"/>
    <w:tmpl w:val="8F845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2"/>
  </w:num>
  <w:num w:numId="2">
    <w:abstractNumId w:val="2"/>
  </w:num>
  <w:num w:numId="3">
    <w:abstractNumId w:val="8"/>
  </w:num>
  <w:num w:numId="4">
    <w:abstractNumId w:val="37"/>
  </w:num>
  <w:num w:numId="5">
    <w:abstractNumId w:val="2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1"/>
  </w:num>
  <w:num w:numId="7">
    <w:abstractNumId w:val="15"/>
  </w:num>
  <w:num w:numId="8">
    <w:abstractNumId w:val="13"/>
  </w:num>
  <w:num w:numId="9">
    <w:abstractNumId w:val="9"/>
  </w:num>
  <w:num w:numId="10">
    <w:abstractNumId w:val="27"/>
  </w:num>
  <w:num w:numId="11">
    <w:abstractNumId w:val="34"/>
  </w:num>
  <w:num w:numId="12">
    <w:abstractNumId w:val="36"/>
  </w:num>
  <w:num w:numId="13">
    <w:abstractNumId w:val="24"/>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1"/>
  </w:num>
  <w:num w:numId="16">
    <w:abstractNumId w:val="32"/>
  </w:num>
  <w:num w:numId="17">
    <w:abstractNumId w:val="25"/>
  </w:num>
  <w:num w:numId="18">
    <w:abstractNumId w:val="12"/>
  </w:num>
  <w:num w:numId="19">
    <w:abstractNumId w:val="16"/>
  </w:num>
  <w:num w:numId="20">
    <w:abstractNumId w:val="38"/>
  </w:num>
  <w:num w:numId="21">
    <w:abstractNumId w:val="18"/>
  </w:num>
  <w:num w:numId="22">
    <w:abstractNumId w:val="1"/>
  </w:num>
  <w:num w:numId="23">
    <w:abstractNumId w:val="33"/>
  </w:num>
  <w:num w:numId="24">
    <w:abstractNumId w:val="20"/>
  </w:num>
  <w:num w:numId="25">
    <w:abstractNumId w:val="14"/>
  </w:num>
  <w:num w:numId="26">
    <w:abstractNumId w:val="23"/>
  </w:num>
  <w:num w:numId="27">
    <w:abstractNumId w:val="17"/>
  </w:num>
  <w:num w:numId="28">
    <w:abstractNumId w:val="11"/>
  </w:num>
  <w:num w:numId="29">
    <w:abstractNumId w:val="39"/>
  </w:num>
  <w:num w:numId="30">
    <w:abstractNumId w:val="6"/>
  </w:num>
  <w:num w:numId="31">
    <w:abstractNumId w:val="22"/>
    <w:lvlOverride w:ilvl="0">
      <w:startOverride w:val="1"/>
    </w:lvlOverride>
    <w:lvlOverride w:ilvl="1">
      <w:startOverride w:val="1"/>
    </w:lvlOverride>
    <w:lvlOverride w:ilvl="2">
      <w:startOverride w:val="1"/>
    </w:lvlOverride>
    <w:lvlOverride w:ilvl="3">
      <w:startOverride w:val="1"/>
    </w:lvlOverride>
  </w:num>
  <w:num w:numId="32">
    <w:abstractNumId w:val="40"/>
  </w:num>
  <w:num w:numId="33">
    <w:abstractNumId w:val="26"/>
  </w:num>
  <w:num w:numId="34">
    <w:abstractNumId w:val="0"/>
  </w:num>
  <w:num w:numId="35">
    <w:abstractNumId w:val="21"/>
  </w:num>
  <w:num w:numId="36">
    <w:abstractNumId w:val="21"/>
    <w:lvlOverride w:ilvl="0">
      <w:startOverride w:val="2"/>
    </w:lvlOverride>
    <w:lvlOverride w:ilvl="1">
      <w:startOverride w:val="1"/>
    </w:lvlOverride>
  </w:num>
  <w:num w:numId="37">
    <w:abstractNumId w:val="4"/>
  </w:num>
  <w:num w:numId="38">
    <w:abstractNumId w:val="7"/>
  </w:num>
  <w:num w:numId="39">
    <w:abstractNumId w:val="28"/>
  </w:num>
  <w:num w:numId="40">
    <w:abstractNumId w:val="3"/>
  </w:num>
  <w:num w:numId="41">
    <w:abstractNumId w:val="19"/>
  </w:num>
  <w:num w:numId="42">
    <w:abstractNumId w:val="29"/>
  </w:num>
  <w:num w:numId="43">
    <w:abstractNumId w:val="5"/>
  </w:num>
  <w:num w:numId="44">
    <w:abstractNumId w:val="30"/>
  </w:num>
  <w:num w:numId="45">
    <w:abstractNumId w:val="5"/>
    <w:lvlOverride w:ilvl="0">
      <w:startOverride w:val="4"/>
    </w:lvlOverride>
    <w:lvlOverride w:ilvl="1">
      <w:startOverride w:val="1"/>
    </w:lvlOverride>
  </w:num>
  <w:num w:numId="46">
    <w:abstractNumId w:val="35"/>
  </w:num>
  <w:num w:numId="47">
    <w:abstractNumId w:val="29"/>
    <w:lvlOverride w:ilvl="0">
      <w:startOverride w:val="3"/>
    </w:lvlOverride>
    <w:lvlOverride w:ilvl="1">
      <w:startOverride w:val="1"/>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55F"/>
    <w:rsid w:val="00001A6C"/>
    <w:rsid w:val="00002710"/>
    <w:rsid w:val="00002AD4"/>
    <w:rsid w:val="0000441F"/>
    <w:rsid w:val="00004F64"/>
    <w:rsid w:val="000054CD"/>
    <w:rsid w:val="000057D4"/>
    <w:rsid w:val="00005D1A"/>
    <w:rsid w:val="00006C1B"/>
    <w:rsid w:val="00006C4F"/>
    <w:rsid w:val="00006CC0"/>
    <w:rsid w:val="000070BD"/>
    <w:rsid w:val="0000710B"/>
    <w:rsid w:val="00007217"/>
    <w:rsid w:val="00007A7C"/>
    <w:rsid w:val="00010044"/>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22"/>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1B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588"/>
    <w:rsid w:val="000A66D3"/>
    <w:rsid w:val="000A6A67"/>
    <w:rsid w:val="000A7212"/>
    <w:rsid w:val="000A733C"/>
    <w:rsid w:val="000A7CF5"/>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C52"/>
    <w:rsid w:val="000E7D0C"/>
    <w:rsid w:val="000E7E25"/>
    <w:rsid w:val="000E7E71"/>
    <w:rsid w:val="000F0BEE"/>
    <w:rsid w:val="000F0FC6"/>
    <w:rsid w:val="000F1296"/>
    <w:rsid w:val="000F1951"/>
    <w:rsid w:val="000F1D41"/>
    <w:rsid w:val="000F1E94"/>
    <w:rsid w:val="000F1F1D"/>
    <w:rsid w:val="000F2454"/>
    <w:rsid w:val="000F2818"/>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6B0"/>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3C"/>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7C1"/>
    <w:rsid w:val="00156AA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8C9"/>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981"/>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FC2"/>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19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3DB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0A2"/>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E1D"/>
    <w:rsid w:val="0044421A"/>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194"/>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77F99"/>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891"/>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FC"/>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50D"/>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A5F"/>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837"/>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559"/>
    <w:rsid w:val="005C0A09"/>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6889"/>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97"/>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85"/>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525"/>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84C"/>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6AE"/>
    <w:rsid w:val="00771815"/>
    <w:rsid w:val="00771BCA"/>
    <w:rsid w:val="0077206C"/>
    <w:rsid w:val="00772227"/>
    <w:rsid w:val="007722FF"/>
    <w:rsid w:val="00772717"/>
    <w:rsid w:val="00772E6D"/>
    <w:rsid w:val="0077342D"/>
    <w:rsid w:val="007734FF"/>
    <w:rsid w:val="007745D2"/>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D7"/>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783"/>
    <w:rsid w:val="007F2EC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680"/>
    <w:rsid w:val="008916E3"/>
    <w:rsid w:val="00891E9F"/>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03"/>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56F"/>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196"/>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5AF"/>
    <w:rsid w:val="008E6428"/>
    <w:rsid w:val="008E70A1"/>
    <w:rsid w:val="008E71F5"/>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F5"/>
    <w:rsid w:val="009255CD"/>
    <w:rsid w:val="009256C5"/>
    <w:rsid w:val="009258A2"/>
    <w:rsid w:val="0092592E"/>
    <w:rsid w:val="00925ADA"/>
    <w:rsid w:val="00925D96"/>
    <w:rsid w:val="009260DC"/>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7D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AB4"/>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44"/>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A59"/>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18"/>
    <w:rsid w:val="009F5163"/>
    <w:rsid w:val="009F6247"/>
    <w:rsid w:val="009F6727"/>
    <w:rsid w:val="009F6DC0"/>
    <w:rsid w:val="009F72EB"/>
    <w:rsid w:val="009F7ACA"/>
    <w:rsid w:val="00A00768"/>
    <w:rsid w:val="00A0182D"/>
    <w:rsid w:val="00A018C9"/>
    <w:rsid w:val="00A01AAF"/>
    <w:rsid w:val="00A02F2B"/>
    <w:rsid w:val="00A03298"/>
    <w:rsid w:val="00A03633"/>
    <w:rsid w:val="00A03B2D"/>
    <w:rsid w:val="00A03B58"/>
    <w:rsid w:val="00A03B8C"/>
    <w:rsid w:val="00A03DDE"/>
    <w:rsid w:val="00A04824"/>
    <w:rsid w:val="00A04D78"/>
    <w:rsid w:val="00A0512F"/>
    <w:rsid w:val="00A05575"/>
    <w:rsid w:val="00A055DC"/>
    <w:rsid w:val="00A06487"/>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04"/>
    <w:rsid w:val="00AD2B30"/>
    <w:rsid w:val="00AD36ED"/>
    <w:rsid w:val="00AD3E61"/>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122"/>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2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0DE7"/>
    <w:rsid w:val="00BA25AA"/>
    <w:rsid w:val="00BA2CD1"/>
    <w:rsid w:val="00BA3E9C"/>
    <w:rsid w:val="00BA4347"/>
    <w:rsid w:val="00BA463B"/>
    <w:rsid w:val="00BA4DBC"/>
    <w:rsid w:val="00BA5777"/>
    <w:rsid w:val="00BA5D94"/>
    <w:rsid w:val="00BA64C7"/>
    <w:rsid w:val="00BA6811"/>
    <w:rsid w:val="00BA71E6"/>
    <w:rsid w:val="00BA738D"/>
    <w:rsid w:val="00BA7427"/>
    <w:rsid w:val="00BA79B0"/>
    <w:rsid w:val="00BB0123"/>
    <w:rsid w:val="00BB0B65"/>
    <w:rsid w:val="00BB0BF9"/>
    <w:rsid w:val="00BB14E1"/>
    <w:rsid w:val="00BB1B0E"/>
    <w:rsid w:val="00BB2194"/>
    <w:rsid w:val="00BB2790"/>
    <w:rsid w:val="00BB27CC"/>
    <w:rsid w:val="00BB27F5"/>
    <w:rsid w:val="00BB2F42"/>
    <w:rsid w:val="00BB3C7C"/>
    <w:rsid w:val="00BB42D4"/>
    <w:rsid w:val="00BB44E8"/>
    <w:rsid w:val="00BB4A74"/>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6AC"/>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850"/>
    <w:rsid w:val="00C90985"/>
    <w:rsid w:val="00C90ACD"/>
    <w:rsid w:val="00C91CB4"/>
    <w:rsid w:val="00C91EAD"/>
    <w:rsid w:val="00C92A00"/>
    <w:rsid w:val="00C92E07"/>
    <w:rsid w:val="00C93534"/>
    <w:rsid w:val="00C9555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A5"/>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53B"/>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DA"/>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7E4"/>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013"/>
    <w:rsid w:val="00D3212A"/>
    <w:rsid w:val="00D33011"/>
    <w:rsid w:val="00D335F0"/>
    <w:rsid w:val="00D33FB6"/>
    <w:rsid w:val="00D341C1"/>
    <w:rsid w:val="00D34BAA"/>
    <w:rsid w:val="00D34C0F"/>
    <w:rsid w:val="00D34C2D"/>
    <w:rsid w:val="00D35202"/>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11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5D3"/>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9E5"/>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C0F"/>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955"/>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0FA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B18"/>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D91"/>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6769B"/>
    <w:rsid w:val="00F70892"/>
    <w:rsid w:val="00F719BC"/>
    <w:rsid w:val="00F728F7"/>
    <w:rsid w:val="00F72FCC"/>
    <w:rsid w:val="00F7325D"/>
    <w:rsid w:val="00F73B90"/>
    <w:rsid w:val="00F740E1"/>
    <w:rsid w:val="00F741A2"/>
    <w:rsid w:val="00F74E2B"/>
    <w:rsid w:val="00F75DA5"/>
    <w:rsid w:val="00F7655E"/>
    <w:rsid w:val="00F76BD4"/>
    <w:rsid w:val="00F77BF3"/>
    <w:rsid w:val="00F77F6C"/>
    <w:rsid w:val="00F81AE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0C3F"/>
    <w:rsid w:val="00FA1FAE"/>
    <w:rsid w:val="00FA287A"/>
    <w:rsid w:val="00FA3250"/>
    <w:rsid w:val="00FA420C"/>
    <w:rsid w:val="00FA4233"/>
    <w:rsid w:val="00FA4561"/>
    <w:rsid w:val="00FA4D4E"/>
    <w:rsid w:val="00FA5014"/>
    <w:rsid w:val="00FA559C"/>
    <w:rsid w:val="00FA5694"/>
    <w:rsid w:val="00FA64D9"/>
    <w:rsid w:val="00FA67BC"/>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2AC"/>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78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D2B0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BC36AC"/>
    <w:pPr>
      <w:keepNext/>
      <w:spacing w:before="240" w:after="120"/>
      <w:ind w:firstLine="0"/>
      <w:jc w:val="center"/>
      <w:outlineLvl w:val="0"/>
    </w:pPr>
    <w:rPr>
      <w:b/>
      <w:bCs/>
      <w:caps/>
      <w:strike/>
      <w:kern w:val="32"/>
      <w:sz w:val="28"/>
      <w:szCs w:val="32"/>
    </w:rPr>
  </w:style>
  <w:style w:type="paragraph" w:styleId="Heading2">
    <w:name w:val="heading 2"/>
    <w:basedOn w:val="Normal"/>
    <w:next w:val="Normal"/>
    <w:link w:val="Heading2Char"/>
    <w:autoRedefine/>
    <w:uiPriority w:val="9"/>
    <w:qFormat/>
    <w:rsid w:val="00BC36AC"/>
    <w:pPr>
      <w:keepNext/>
      <w:numPr>
        <w:ilvl w:val="1"/>
        <w:numId w:val="42"/>
      </w:numPr>
      <w:spacing w:before="240" w:after="120"/>
      <w:outlineLvl w:val="1"/>
    </w:pPr>
    <w:rPr>
      <w:b/>
      <w:bCs/>
      <w:iCs/>
      <w:color w:val="FF0000"/>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BC36AC"/>
    <w:rPr>
      <w:b/>
      <w:bCs/>
      <w:iCs/>
      <w:color w:val="FF0000"/>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BC36AC"/>
    <w:rPr>
      <w:b/>
      <w:bCs/>
      <w:caps/>
      <w:strike/>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qFormat/>
    <w:rsid w:val="0093583F"/>
    <w:rPr>
      <w:rFonts w:eastAsia="SimSun"/>
      <w:sz w:val="26"/>
      <w:szCs w:val="24"/>
      <w:lang w:eastAsia="zh-CN"/>
    </w:rPr>
  </w:style>
  <w:style w:type="paragraph" w:customStyle="1" w:styleId="Normal-Indent">
    <w:name w:val="Normal - Indent"/>
    <w:basedOn w:val="Normal"/>
    <w:qFormat/>
    <w:rsid w:val="00490891"/>
    <w:pPr>
      <w:spacing w:before="0" w:after="120" w:line="288" w:lineRule="auto"/>
      <w:ind w:firstLine="567"/>
    </w:pPr>
    <w:rPr>
      <w:rFonts w:eastAsiaTheme="minorHAnsi" w:cstheme="minorBidi"/>
      <w:szCs w:val="22"/>
    </w:rPr>
  </w:style>
  <w:style w:type="character" w:styleId="IntenseEmphasis">
    <w:name w:val="Intense Emphasis"/>
    <w:basedOn w:val="DefaultParagraphFont"/>
    <w:uiPriority w:val="21"/>
    <w:qFormat/>
    <w:rsid w:val="005C055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51195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848627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1888800">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472225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Free_and_open-source_software" TargetMode="External"/><Relationship Id="rId21" Type="http://schemas.openxmlformats.org/officeDocument/2006/relationships/image" Target="media/image7.png"/><Relationship Id="rId42" Type="http://schemas.openxmlformats.org/officeDocument/2006/relationships/image" Target="media/image14.png"/><Relationship Id="rId47" Type="http://schemas.openxmlformats.org/officeDocument/2006/relationships/image" Target="media/image17.png"/><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7.png"/><Relationship Id="rId89" Type="http://schemas.openxmlformats.org/officeDocument/2006/relationships/image" Target="media/image52.png"/><Relationship Id="rId16" Type="http://schemas.openxmlformats.org/officeDocument/2006/relationships/header" Target="header5.xml"/><Relationship Id="rId107" Type="http://schemas.openxmlformats.org/officeDocument/2006/relationships/image" Target="media/image70.png"/><Relationship Id="rId11" Type="http://schemas.openxmlformats.org/officeDocument/2006/relationships/footer" Target="footer1.xml"/><Relationship Id="rId32" Type="http://schemas.openxmlformats.org/officeDocument/2006/relationships/hyperlink" Target="https://en.wikipedia.org/wiki/Unified_Modeling_Language" TargetMode="External"/><Relationship Id="rId37" Type="http://schemas.openxmlformats.org/officeDocument/2006/relationships/image" Target="media/image11.png"/><Relationship Id="rId53" Type="http://schemas.openxmlformats.org/officeDocument/2006/relationships/customXml" Target="ink/ink5.xml"/><Relationship Id="rId58" Type="http://schemas.openxmlformats.org/officeDocument/2006/relationships/image" Target="media/image23.pn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5.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image" Target="media/image8.png"/><Relationship Id="rId27" Type="http://schemas.openxmlformats.org/officeDocument/2006/relationships/hyperlink" Target="https://en.wikipedia.org/wiki/HTML5" TargetMode="External"/><Relationship Id="rId43" Type="http://schemas.openxmlformats.org/officeDocument/2006/relationships/customXml" Target="ink/ink1.xml"/><Relationship Id="rId48" Type="http://schemas.openxmlformats.org/officeDocument/2006/relationships/image" Target="media/image18.png"/><Relationship Id="rId64" Type="http://schemas.openxmlformats.org/officeDocument/2006/relationships/customXml" Target="ink/ink9.xml"/><Relationship Id="rId69" Type="http://schemas.openxmlformats.org/officeDocument/2006/relationships/image" Target="media/image32.png"/><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header" Target="header2.xml"/><Relationship Id="rId17" Type="http://schemas.openxmlformats.org/officeDocument/2006/relationships/image" Target="media/image3.png"/><Relationship Id="rId33" Type="http://schemas.openxmlformats.org/officeDocument/2006/relationships/hyperlink" Target="https://en.wikipedia.org/wiki/Organizational_chart" TargetMode="External"/><Relationship Id="rId38" Type="http://schemas.openxmlformats.org/officeDocument/2006/relationships/image" Target="media/image12.png"/><Relationship Id="rId59" Type="http://schemas.openxmlformats.org/officeDocument/2006/relationships/customXml" Target="ink/ink8.xml"/><Relationship Id="rId103" Type="http://schemas.openxmlformats.org/officeDocument/2006/relationships/image" Target="media/image66.png"/><Relationship Id="rId108" Type="http://schemas.openxmlformats.org/officeDocument/2006/relationships/fontTable" Target="fontTable.xml"/><Relationship Id="rId54" Type="http://schemas.openxmlformats.org/officeDocument/2006/relationships/image" Target="media/image21.png"/><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yperlink" Target="https://en.wikipedia.org/wiki/JavaScript" TargetMode="External"/><Relationship Id="rId36" Type="http://schemas.openxmlformats.org/officeDocument/2006/relationships/hyperlink" Target="https://en.wikipedia.org/wiki/Cross-browser" TargetMode="External"/><Relationship Id="rId49" Type="http://schemas.openxmlformats.org/officeDocument/2006/relationships/customXml" Target="ink/ink3.xml"/><Relationship Id="rId57" Type="http://schemas.openxmlformats.org/officeDocument/2006/relationships/customXml" Target="ink/ink7.xml"/><Relationship Id="rId106" Type="http://schemas.openxmlformats.org/officeDocument/2006/relationships/image" Target="media/image69.png"/><Relationship Id="rId10" Type="http://schemas.openxmlformats.org/officeDocument/2006/relationships/header" Target="header1.xml"/><Relationship Id="rId31" Type="http://schemas.openxmlformats.org/officeDocument/2006/relationships/hyperlink" Target="https://en.wikipedia.org/wiki/Website_wireframe" TargetMode="External"/><Relationship Id="rId44" Type="http://schemas.openxmlformats.org/officeDocument/2006/relationships/image" Target="media/image15.png"/><Relationship Id="rId52" Type="http://schemas.openxmlformats.org/officeDocument/2006/relationships/image" Target="media/image20.png"/><Relationship Id="rId60" Type="http://schemas.openxmlformats.org/officeDocument/2006/relationships/image" Target="media/image24.png"/><Relationship Id="rId65" Type="http://schemas.openxmlformats.org/officeDocument/2006/relationships/image" Target="media/image28.png"/><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3.jpg"/><Relationship Id="rId109" Type="http://schemas.openxmlformats.org/officeDocument/2006/relationships/theme" Target="theme/theme1.xml"/><Relationship Id="rId34" Type="http://schemas.openxmlformats.org/officeDocument/2006/relationships/hyperlink" Target="https://en.wikipedia.org/wiki/Computer_network_diagram" TargetMode="External"/><Relationship Id="rId50" Type="http://schemas.openxmlformats.org/officeDocument/2006/relationships/image" Target="media/image19.png"/><Relationship Id="rId55" Type="http://schemas.openxmlformats.org/officeDocument/2006/relationships/customXml" Target="ink/ink6.xml"/><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7.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image" Target="media/image55.png"/><Relationship Id="rId2" Type="http://schemas.openxmlformats.org/officeDocument/2006/relationships/customXml" Target="../customXml/item1.xml"/><Relationship Id="rId29" Type="http://schemas.openxmlformats.org/officeDocument/2006/relationships/hyperlink" Target="https://en.wikipedia.org/wiki/Diagram" TargetMode="External"/><Relationship Id="rId24" Type="http://schemas.openxmlformats.org/officeDocument/2006/relationships/image" Target="media/image10.png"/><Relationship Id="rId40" Type="http://schemas.openxmlformats.org/officeDocument/2006/relationships/hyperlink" Target="http://www.vnptit.vn" TargetMode="External"/><Relationship Id="rId45" Type="http://schemas.openxmlformats.org/officeDocument/2006/relationships/image" Target="media/image16.png"/><Relationship Id="rId66" Type="http://schemas.openxmlformats.org/officeDocument/2006/relationships/image" Target="media/image29.png"/><Relationship Id="rId87" Type="http://schemas.openxmlformats.org/officeDocument/2006/relationships/image" Target="media/image50.png"/><Relationship Id="rId61" Type="http://schemas.openxmlformats.org/officeDocument/2006/relationships/image" Target="media/image25.png"/><Relationship Id="rId82" Type="http://schemas.openxmlformats.org/officeDocument/2006/relationships/image" Target="media/image45.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hyperlink" Target="https://en.wikipedia.org/wiki/Flowchart" TargetMode="External"/><Relationship Id="rId35" Type="http://schemas.openxmlformats.org/officeDocument/2006/relationships/hyperlink" Target="https://en.wikipedia.org/wiki/Web_application" TargetMode="External"/><Relationship Id="rId56" Type="http://schemas.openxmlformats.org/officeDocument/2006/relationships/image" Target="media/image22.png"/><Relationship Id="rId77" Type="http://schemas.openxmlformats.org/officeDocument/2006/relationships/image" Target="media/image40.png"/><Relationship Id="rId100" Type="http://schemas.openxmlformats.org/officeDocument/2006/relationships/image" Target="media/image63.png"/><Relationship Id="rId105" Type="http://schemas.openxmlformats.org/officeDocument/2006/relationships/image" Target="media/image68.png"/><Relationship Id="rId8" Type="http://schemas.openxmlformats.org/officeDocument/2006/relationships/endnotes" Target="endnotes.xml"/><Relationship Id="rId51" Type="http://schemas.openxmlformats.org/officeDocument/2006/relationships/customXml" Target="ink/ink4.xml"/><Relationship Id="rId72" Type="http://schemas.openxmlformats.org/officeDocument/2006/relationships/image" Target="media/image35.png"/><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numbering" Target="numbering.xml"/><Relationship Id="rId25" Type="http://schemas.openxmlformats.org/officeDocument/2006/relationships/hyperlink" Target="https://en.wikipedia.org/wiki/Graph_drawing" TargetMode="External"/><Relationship Id="rId46" Type="http://schemas.openxmlformats.org/officeDocument/2006/relationships/customXml" Target="ink/ink2.xml"/><Relationship Id="rId67" Type="http://schemas.openxmlformats.org/officeDocument/2006/relationships/image" Target="media/image30.png"/><Relationship Id="rId20" Type="http://schemas.openxmlformats.org/officeDocument/2006/relationships/image" Target="media/image6.png"/><Relationship Id="rId41" Type="http://schemas.openxmlformats.org/officeDocument/2006/relationships/hyperlink" Target="mailto:vnptit@vnpt.vn" TargetMode="External"/><Relationship Id="rId62" Type="http://schemas.openxmlformats.org/officeDocument/2006/relationships/image" Target="media/image26.png"/><Relationship Id="rId83" Type="http://schemas.openxmlformats.org/officeDocument/2006/relationships/image" Target="media/image46.png"/><Relationship Id="rId88" Type="http://schemas.openxmlformats.org/officeDocument/2006/relationships/image" Target="media/image5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6:48:23.845"/>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2853 2884,'-275'-14,"58"19,1 10,-106 25,308-38,-5-1,0 1,0 1,0 0,0 1,1 2,0-1,0 2,0 1,1 0,0 1,0 1,1 0,0 1,-13 13,1 13,3 0,0 1,3 1,1 2,2 0,2 1,-10 39,19-53,1 0,2 0,1 1,1 0,1-1,2 1,1 0,2 7,-1-25,0 0,0 0,1 0,1-1,0 1,0-1,1 0,0 0,1 0,0-1,0 0,1 0,1-1,-1 0,1 0,1 0,-1-1,1-1,1 1,24 15,2-1,1-2,0-2,22 7,18 7,1-3,2-3,1-4,0-4,43 3,82-6,0-9,9-9,-199 6,0-1,1-1,-1 0,0-1,1-1,-1-1,0 0,0-1,0 0,-1-2,0 0,0 0,0-2,-1 0,0 0,0-1,-1-1,0 0,-1-1,7-8,105-175,-113 175,0-1,-1 0,-1 0,-1 0,-1-1,-1-1,-1 1,0-1,-2 0,-1 0,0 0,-2 0,0 0,-2 0,0 0,-2 0,0 0,-1 1,-1 0,-2 0,0 0,-1 1,0 0,-2 1,0 0,-2 1,0 0,-3-2,-23-26,-2 1,-3 3,-34-27,54 51,0 2,-1 0,-1 1,-1 2,0 1,0 0,-1 3,-1 0,0 2,0 0,0 2,-1 2,1 1,-1 1,-12 1,36 0,0 0,0 1,0-1,0 1,0 0,1 0,-1 1,0 0,0 0,1 0,-1 1,1 0,0 0,0 0,0 0,0 1,0 0,1 0,0 0,-1 1,-13 17,2 1</inkml:trace>
  <inkml:trace contextRef="#ctx0" brushRef="#br0" timeOffset="1860.098">12037 3212,'0'326,"-19"-495,12 130,2-1,2 0,2 1,1-1,2 0,-2 38,0 1,0-1,0 1,0-1,1 0,-1 1,1-1,-1 1,1-1,-1 1,1 0,0-1,0 1,0 0,0-1,0 1,0 0,0 0,0 0,0 0,0 0,1 0,-1 0,0 0,1 1,-1-1,1 0,-1 1,1-1,-1 1,1-1,-1 1,1 0,-1 0,1 0,0 0,-1 0,1 0,-1 0,1 0,-1 1,1-1,-1 1,1-1,-1 1,1-1,69 33,-69-32,163 105,-162-103,1 0,-1 0,0 0,0 1,0 0,0-1,0 1,-1 0,0 0,0 1,0-1,0 0,-1 1,0-1,1 1,-2-1,1 1,0-1,-1 1,0 0,0-1,0 1,-1 0,0-1,0 1,-1 2,0 3,-1 0,0 0,0-1,-1 0,-1 0,0 0,0 0,0-1,-1 1,-1-1,-5 5,-3-1,-1 0,0-2,0 0,-1-1,-1-1,1 0,-1-1,-11 2,-16 7,1-1,28-10</inkml:trace>
  <inkml:trace contextRef="#ctx0" brushRef="#br0" timeOffset="2915.392">11839 3328,'3'0,"9"0,8 0,3 0,4 0,2-3,2 0,2-1,-3 1,-4 1,-2 1,-4 0,-2 1,-1 0,-4-2,-3-2</inkml:trace>
  <inkml:trace contextRef="#ctx0" brushRef="#br0" timeOffset="3783.349">12543 3159,'-16'29,"9"6,1 0,2 0,1 0,2 0,3 32,-1-14,0 70,-1-311,0 151</inkml:trace>
  <inkml:trace contextRef="#ctx0" brushRef="#br0" timeOffset="4791.784">12507 3269,'8'3,"1"-1,-1 1,1 0,-1 1,0 0,0 0,-1 1,1 0,-1 0,0 1,-1-1,1 2,1 1,-4-4,181 194,-125-137,-58-61,-1-1,0 1,0 0,0 0,0-1,0 1,0 0,0-1,0 1,-1-1,1 1,0-1,0 0,0 1,0-1,-1 0,1 0,0 1,-1-1,1 0,0 0,-1 0,1 0,-1 0,0 0,1 0,-1 0,0 0,1 0,-1 0,0 0,0 0,0 0,0 0,0 0,0 0,0 0,0-1,-1 1,1 0,0 0,-1 0,1 0,-1 0,1 1,-1-1,1-5,-2-101,-4 1,-21-101,24 194,0 4</inkml:trace>
  <inkml:trace contextRef="#ctx0" brushRef="#br0" timeOffset="10294.697">8566 1,'20'30,"388"540,86-1,-97-119,40 49,-155-191,-45-78,-81-101,-1-35,109 56,-256-144</inkml:trace>
  <inkml:trace contextRef="#ctx0" brushRef="#br0" timeOffset="11909.966">11397 2736,'66'100,"-54"-86,-1 0,-1 1,0 0,-1 1,-1 0,0 0,-1 1,-1 0,3 13,-9-28,-1 1,0 0,1-1,-1 1,0-1,0 1,-1-1,1 0,0 1,-1-1,0 0,1 0,-1 0,0 0,0 0,0 0,0-1,0 1,-1-1,1 1,0-1,-1 0,1 0,-1 0,1 0,-1 0,0-1,1 1,-1-1,0 0,1 1,-1-1,0-1,0 1,1 0,-1-1,0 1,1-1,-3 0,-18 3,6 1,1 1,0 1,1 0,-1 1,1 1,0 1,-2 2,-32 14,-53-8,87-17</inkml:trace>
  <inkml:trace contextRef="#ctx0" brushRef="#br0" timeOffset="13296.113">8516 2704,'36'0,"0"3,0 0,0 2,-1 2,0 1,19 8,142 50,458 141,83-20,-511-142,-91-21,122 40,-5 6,-111-45,-137-23</inkml:trace>
  <inkml:trace contextRef="#ctx0" brushRef="#br0" timeOffset="14463.755">11008 3159,'64'36,"130"111,-176-135,-15-11,0-1,0 1,0 0,-1 0,1 0,-1 1,1-1,-1 1,1-1,-1 1,0 0,0 0,1 0,-2 0,1 0,0 0,0 1,-1-1,1 1,-1-1,0 1,1-1,-1 1,0 0,-1 0,1-1,-1 1,1 0,-1 0,0 0,0 0,0 0,0-1,0 1,-1 0,1 0,-1 0,0-1,0 1,0 0,0-1,0 1,-21 21,0 0,-1-2,-1-1,-1-1,-1-1,-7 3,-2 2,26-17,2-1,-1 0,1-1,-1 0,0-1,0 1,-1-1,1-1,-1 0,0 0,0-1,0 0,-26 3,0-1</inkml:trace>
  <inkml:trace contextRef="#ctx0" brushRef="#br0" timeOffset="16150.919">8630 4749,'15'-1,"-1"-1,0-1,0 0,0-1,-1 0,1-1,-1-1,8-4,4-1,42-17,154-68,4 10,105-19,361-51,-602 139,-1-3,-2-5,0-3,-1-3,16-13,108-22,-41-4,-75 8,-82 56</inkml:trace>
  <inkml:trace contextRef="#ctx0" brushRef="#br0" timeOffset="17250.137">11080 3763,'295'0,"-294"0,0 0,0-1,0 1,0 0,0 0,0 0,0 0,0 0,0 0,0 0,0 0,0 0,0 0,0 1,0-1,0 0,0 1,0-1,0 1,0-1,0 1,0-1,0 1,0 0,-1-1,1 1,0 0,0 0,-1 0,1 0,-1-1,1 1,-1 0,1 0,-1 0,1 0,-1 0,0 0,0 0,1 0,-1 0,0 0,0 1,0-1,0 0,0 0,0 0,-1 0,1 0,0 0,0 0,-1 0,1 0,-1 0,1 0,-1 0,1 0,-108 183,-50 110,154-284,3-4,-1-1,1 0,-1 0,0 0,-1 0,1 0,-1 0,0-1,0 1,0-1,-1 0,0 0,0 0,0-1,0 1,0-1,-1 0,1 0,-1 0,0-1,0 1,0-1,-1 0,-20 1</inkml:trace>
  <inkml:trace contextRef="#ctx0" brushRef="#br0" timeOffset="19237.857">8729 6990,'33'-105,"9"30,4 2,2 2,4 2,2 3,4 1,19-13,-32 30,273-277,141-157,38-50,-283 296,-121 138,-58 58,1 2,2 2,1 1,41-26,-35 31,-1-1,-1-3,-2-1,35-40,37-33,-107 100</inkml:trace>
  <inkml:trace contextRef="#ctx0" brushRef="#br0" timeOffset="20351.165">11204 4155,'62'-13,"88"-7,-138 20,-10-1,0 1,0-1,1 1,-1 0,0 0,0 0,0 0,0 0,0 0,1 1,-1-1,0 1,0-1,0 1,0 0,0 0,0 0,-1 0,1 0,0 0,0 0,-1 1,1-1,0 1,-1-1,0 1,1 0,-1-1,0 1,0 0,0 0,0 0,1 12,0-1,-1 1,-1-1,0 1,0-1,-2 1,0-1,0 0,-3 7,1-3,-34 157,-19 123,55-269</inkml:trace>
  <inkml:trace contextRef="#ctx0" brushRef="#br0" timeOffset="-4456.663">6041 8908,'5'1,"0"0,0 0,0 1,0 0,-1 0,1 0,0 1,-1-1,0 1,0 0,0 0,0 1,3 2,7 5,245 174,9-12,237 111,-79-62,74 28,59 18,417 182,959 467,-1487-681,-75-22,-74-26,-67-28,-153-104,-2 4,-3 2,-3 4,-3 3,54 71,34 55,118 48,-252-227</inkml:trace>
  <inkml:trace contextRef="#ctx0" brushRef="#br0" timeOffset="-3184.668">12568 9185,'-115'85,"-235"145,-216 98,344-203,179-100,-660 376,-16-31,-216 53,900-409,-182 67,3 10,5 9,4 9,-39 36,-239 214,404-297,-3-4,-2-4,-3-4,-10 1,73-40</inkml:trace>
  <inkml:trace contextRef="#ctx0" brushRef="#br0" timeOffset="37984.058">7983 8273,'-83'-36,"8"19,-1 4,0 3,0 3,-1 3,1 4,-34 6,102-7,0 1,1 0,-1 1,1 0,-1 0,0 1,1 0,0 0,-1 1,1-1,0 2,0-1,1 1,-1 0,1 0,0 1,0 0,0 0,1 0,-1 1,2 0,-1 0,0 0,1 1,0-1,-2 6,-7 16,0 1,2 1,1 0,2 0,1 1,1-1,-1 22,5-19,1 0,2 0,1 0,2 0,1-1,1 1,11 29,-6-38,1 0,2-1,0-1,1-1,1 0,1 0,9 5,-15-12,82 45,-60-43,1 0,1-2,0-1,1-2,0-2,1-1,0-2,0-1,0-2,25-1,294-4,-326 1,1-1,-1-2,0-1,-1-1,1-2,-2-1,24-10,94-41,-128 52,-4 2,1 1,-1-2,-1 0,1 0,-1-1,-1-1,0 0,0-1,0 0,-1-1,-1 0,0-1,0-1,-9 11,11-16,-2 0,0-1,-1 0,-1 0,-1-1,-1 0,0 0,-2-1,2-15,-4 22,0 0,-2 0,0 0,0 0,-1-1,-1 1,0 0,-1 1,-1-1,0 0,-1 1,0 0,-1 0,0 0,-1 1,-1 0,0 0,0 1,-1 0,-2-1,-11-6,-1 1,-1 1,-1 1,0 1,-1 1,0 2,-1 0,0 2,-1 1,-23-4,-18-4,0 3,0 3,-1 4,-27 1,40 2,1-3,0-3,0-2,-28-11,54 15,-91-31,108 37</inkml:trace>
  <inkml:trace contextRef="#ctx0" brushRef="#br0" timeOffset="40553.58">7674 8488,'-37'-27,"30"25,0 0,-1 0,1 1,-1-1,1 2,-1-1,1 1,-1 0,1 1,-1 0,1 0,-1 0,1 1,-1 0,1 1,0 0,0 0,0 0,1 1,-1 0,1 0,0 0,0 1,0 0,1 1,0-1,0 1,0 0,0 1,2 1,1 1,0-1,1 1,0-1,0 1,1 0,0 0,1-1,0 1,0 0,1-1,0 1,0-1,1 0,0 0,0 0,3 5,1-4,0 0,0 0,1-1,0 0,0 0,1-1,0 0,0-1,1 0,-1 0,1-1,1 0,-1-1,1 0,0-1,0 0,0 0,0-1,0-1,0 0,1 0,3-2,50 0,-51 1</inkml:trace>
  <inkml:trace contextRef="#ctx0" brushRef="#br0" timeOffset="42137.623">7866 8646,'0'0</inkml:trace>
  <inkml:trace contextRef="#ctx0" brushRef="#br0" timeOffset="45225.027">8093 8452,'0'5,"0"5,0 7,-3 5,-1 2,-2 5,-1 3,2 0,1-2,1-1,2-5,0 1,1-2,0-2,0-2,1-1,-1-1,0-4</inkml:trace>
  <inkml:trace contextRef="#ctx0" brushRef="#br0" timeOffset="45226.027">8011 8435,'6'0,"4"0,3 0,3 0,1 0,0 0,1 0,-1 0,0 0,0 0,-1 0,1 0,-4 0</inkml:trace>
  <inkml:trace contextRef="#ctx0" brushRef="#br0" timeOffset="47954.084">8159 8652,'3'160,"-1"-157,0 0,0 0,0 0,0-1,1 1,-1-1,1 0,-1 1,1-1,0 0,0-1,0 1,0-1,0 1,1-1,-1 0,0 0,1 0,-1 0,1-1,-1 0,1 1,-1-1,0 0,1-1,-1 1,1-1,-1 1,1-1,-1 0,0 0,0-1,1 1,-1-1,0 1,0-1,0 0,-1 0,1 0,0-1,-1 1,0 0,1-1,-1 0,0 0,0 0,5-5,-1 0,0 0,-1-1,0 0,0 0,-1-1,0 1,0-1,-1 1,-1-1,0 0,0 0,-1-1,1-5,-3 14,0 0,1 0,-1 0,0 0,0 0,0 0,0 1,-1-1,1 0,0 0,-1 1,1-1,-1 1,0-1,1 1,-1 0,0 0,0 0,0 0,0 0,0 0,0 0,0 0,0 1,0-1,0 1,0 0,-1 0,1 0,0 0,0 0,-1 0,-71 13,69-8,0 0,0 1,0 0,1-1,0 2,0-1,1 0,0 1,0-1,0 1,1 0,0 0,0 0,1 0,0 0,0 1,0-1,1 0,1 0,-1 1,1-1,0 0,0 0,3 6,0-7,1-1,1 1,-1-1,1 0,0 0,0-1,0 1,0-1,1-1,0 1,0-1,0 0,0-1,0 0,1 0,-1 0,1-1,-1 0,1-1,-1 0,1 0,-1 0,1-1,2 0,-4 1,-1 1,1-1,0 1,0-2,-1 1,1-1,0 0,0 0,-1 0,1-1,-1 0,1 0,-1 0,0-1,0 1,0-1,0-1,0 1,-1-1,0 1,1-1,-1-1,-1 1,4-5,-5 7,4-6,0-1,0 0,-1 0,0 0,-1-1,1 1,-2-1,0 0,0 0,-1 0,1-4,-21 213,19-214,0 1,1-1,0 0,1 1,1 0,0 0,1 0,1 0,0 0,1 1,0 1,1-1,9-11,-16 23,0 0,0 0,0-1,0 1,0 0,0 0,0 0,1 0,-1 0,0 0,1 0,-1 1,0-1,1 0,-1 1,1-1,-1 1,1 0,-1-1,1 1,-1 0,1 0,-1 0,1 0,0 0,-1 0,1 0,-1 1,1-1,-1 0,1 1,-1 0,1-1,-1 1,0 0,1-1,-1 1,0 0,0 0,1 0,-1 0,0 0,0 1,0-1,0 0,0 0,-1 1,1-1,27 73,-12 45,-4-83,-5-29</inkml:trace>
  <inkml:trace contextRef="#ctx0" brushRef="#br0" timeOffset="51128.074">8142 8534,'0'0</inkml:trace>
  <inkml:trace contextRef="#ctx0" brushRef="#br0" timeOffset="51129.074">8223 8534,'65'-15,"66"-36,-129 51,0 0,0-1,0 2,0-1,1 0,-1 0,0 1,0-1,0 1,0 0,0-1,0 1,-1 0,1 0,0 0,0 1,-1-1,1 0,0 0,-1 1,0-1,1 1,-1 0,0-1,0 1,0 0,0 0,0 0,0 0,0 0,0 0,-1 0,1 0,-1 0,0 0,0 0,1 2,-1 0,1 0,0 1,1-1,-1 0,1 0,0 0,0 0,0 0,0 0,1-1,-1 1,1-1,0 1,0-1,1 0,6 2</inkml:trace>
  <inkml:trace contextRef="#ctx0" brushRef="#br0" timeOffset="54002.97">8630 8467,'3'0,"3"0,2 3,-2 3,1 2,3 3,2 4,2-1,1-3,-2 0,0 0,0-1,1-3,-2 1,-1-2,-1-1</inkml:trace>
  <inkml:trace contextRef="#ctx0" brushRef="#br0" timeOffset="54003.97">33 4852,'58'30,"216"155,49-7,300 115,652 234,42 19,-906-337,-73-37,-178-94,-3 6,75 57,111 135,-171-131,-112-95,-16-12,1-2,2-1,1-3,1-2,5-1,19 1,1-3,64 13,-19-6,79 46,5 20,-17 15,-107-71,-71-38</inkml:trace>
  <inkml:trace contextRef="#ctx0" brushRef="#br0" timeOffset="57496.486">8744 8644,'6'0,"1"1,-1-1,0 0,0-1,0 1,1-1,-1-1,0 1,0-1,0 0,0 0,-1-1,1 0,-1 0,1 0,-1 0,0-1,0 0,-1 0,1-1,30-37,-3-1,-1-1,-3-2,-1 0,-3-2,11-31,-32 72,260-658,-123 365,13 6,48-52,-52 114,10 7,125-132,84-37,-277 310,4 3,3 5,6 3,-41 27,314-217,-129 105,16 5,-235 137,-2-2,0-1,-1-1,0-1,-2-1,5-7,88-110,-109 124</inkml:trace>
  <inkml:trace contextRef="#ctx0" brushRef="#br0" timeOffset="60156.164">12099 4240,'163'-1,"-16"-31,-72 26,-74 7,1 0,0 0,0 0,-1 0,1 0,0 0,-1 0,1 1,-1-1,0 1,1-1,-1 1,0-1,0 1,0 0,0 0,0-1,0 1,0 0,-1 0,1 0,-1 0,0 0,1 0,-1 0,0 0,0 0,0 0,0 0,0 0,-1 0,1 0,-1 0,1 0,-1-1,0 3,0 5,-1 27,-3 1,-1-1,-1-1,-3 1,-2 5,-29 143,40-167</inkml:trace>
  <inkml:trace contextRef="#ctx0" brushRef="#br0" timeOffset="60157.164">10194 6161,'-17'164,"21"-41,-3-121,1 0,-1 0,0 0,0 0,1-1,-1 1,1 0,-1-1,1 1,0-1,0 0,-1 1,1-1,0 0,0 0,0 0,0 0,1-1,-1 1,0 0,0-1,0 0,1 1,-1-1,0 0,0 0,0-1,1 1,-1 0,0-1,2 1,65-27,-66 23,0 1,0-1,0 0,-1 0,1 0,-1 0,0 0,0 0,-1-1,1 1,-1-1,0 1,0-1,0 1,-1-1,1 0,2-15,0 6</inkml:trace>
  <inkml:trace contextRef="#ctx0" brushRef="#br0" timeOffset="62583.499">10226 5911</inkml:trace>
  <inkml:trace contextRef="#ctx0" brushRef="#br0" timeOffset="62584.499">10144 5960,'0'0</inkml:trace>
  <inkml:trace contextRef="#ctx0" brushRef="#br0" timeOffset="73223.526">10389 6155,'15'212,"10"-150,1-90,-16 8,1 0,1 0,0 1,1 1,2 0,-1 1,2 0,0 2,1 0,1 0,0 2,1 0,11-5,-28 17,-1 0,1 1,-1-1,1 1,0-1,-1 1,1-1,0 1,-1 0,1 0,0 0,-1 0,1 0,0 0,-1 0,1 1,0-1,-1 1,1-1,-1 1,1 0,0-1,-1 1,0 0,1 0,-1 0,1 0,-1 0,0 0,0 1,0-1,0 0,0 1,0-1,0 0,0 1,0-1,-1 1,1 0,0-1,-1 1,0-1,1 1,-1 1,8 22,-1 1,-2 0,0 1,-2-1,-1 1,-1 0,-2 8,1-36,0-5</inkml:trace>
  <inkml:trace contextRef="#ctx0" brushRef="#br0" timeOffset="76415.447">10977 6127,'-44'34,"27"-19,14-13,0 0,0 1,0-1,1 1,-1-1,1 1,-1 0,1 0,0 0,0 0,1 0,-1 1,0-1,1 0,0 1,0-1,0 1,0 0,1-1,-1 3,1-2,0 0,1 0,0 0,-1 0,1 0,1 0,-1 0,0 0,1-1,0 1,0 0,0-1,0 1,1-1,-1 0,1 0,0 0,0 0,0 0,0-1,0 0,1 1,-1-1,1 0,-1 0,1-1,0 1,0-1,0 0,0 0,1 0,2 1,1 0,-1 0,1-1,-1 0,1-1,-1 0,1 0,0 0,-1-1,1 0,-1-1,1 0,-1 0,0 0,1-1,4-3,-4-1,0 0,0-1,-1 0,0 0,0 0,-1-1,0 0,-1-1,0 1,4-10,6-11,48-130,1-49,-38 143,8-45,-34 113,0-1,-1 0,1 0,0 0,-1 0,1 0,-1 0,0 0,1 0,-1 0,0 0,0 0,0 0,0 0,0 0,1-1,-1 1,-1 0,1-1,0 1,0-1,0 1,0-1,0 1,0-1,-1 0,1 1,0-1,0 0,0 0,-1 0,1 0,0 0,0-1,0 1,-1 0,1 0,0-1,0 1,0-1,0 1,0-1,0 1,-1-1,1 0,1 1,-1-1,0 0,0 0,0 0,0 0,1 0,-1 0,0 0,1 0,-1 0,0 0,1 0,0 0,-1 0,1-1,0 1,-1 0,1 0,0 0,0-1,0 1,0 0,0 0,1-2,-15 20,1-1,1 2,0 0,2 0,0 1,1 0,1 1,-6 18,10-16,1-1,1 0,0 1,2 0,1-1,1 10,0 29,8 87,18-45,9-24,-29-73</inkml:trace>
  <inkml:trace contextRef="#ctx0" brushRef="#br0" timeOffset="77361.869">11316 6237</inkml:trace>
  <inkml:trace contextRef="#ctx0" brushRef="#br0" timeOffset="80567.432">13026 3065,'9'-2,"-1"-1,1 0,-1 0,0-1,0 0,-1-1,1 1,-1-1,0-1,0 0,-1 0,1 0,2-4,-2 3,212-240,-96 117,5 5,71-48,11 17,-199 145</inkml:trace>
  <inkml:trace contextRef="#ctx0" brushRef="#br0" timeOffset="82027.875">13000 2784,'0'21,"1"16,-1 0,-2 0,-2 0,-2-1,-5 21,8-47,1-8,1-1,0 1,0 0,-1-1,1 1,1 0,-1 0,0-1,0 1,1 0,-1 0,1 0,-1 0,1 0,0 0,0 0,0 0,0 0,0 0,0 0,1 0,-1 0,0 0,1 0,0 0,-1 0,1-1,0 1,0 0,0 0,0-1,1 1,-1-1,0 1,1-1,-1 1,1-1,-1 0,1 0,0 1,-1-1,1 0,0-1,0 1,0 0,1 0,166-7,-86-10,-69 10</inkml:trace>
  <inkml:trace contextRef="#ctx0" brushRef="#br0" timeOffset="83775.981">13124 2375,'39'-50,"185"-197,-216 236,-1-1,0 1,0-1,-1-1,-1 1,0-1,-1 0,0 0,0-5,-3 17,-1 0,0 0,0 1,1-1,-1 0,0 0,0 0,0 0,0 0,0 0,-1 0,1 0,0 0,0 0,0 1,-1-1,1 0,-1 0,1 0,0 0,-1 1,0-1,1 0,-1 0,1 1,-1-1,0 0,1 1,-1-1,0 1,0-1,0 1,1-1,-1 1,0 0,0-1,0 1,0 0,0 0,0-1,1 1,-1 0,0 0,0 0,0 0,0 0,0 0,0 1,0-1,-53 14,43-10,-2 1,0 1,0 1,1 0,0 1,0 0,1 0,0 2,0-1,1 1,0 1,1 0,0 0,1 1,-4 7,7-6,0 0,0 0,1 0,1 1,0 0,1 0,1 0,0 2,0-9,1-1,-1-4,0-1,1 1,-1 0,1 0,-1 0,1 0,0 0,0-1,0 1,0 0,0 0,1 0,-1 0,0 0,1 0,-1-1,1 1,0 0,0 0,0-1,0 1,0 0,0-1,0 1,0-1,0 1,1-1,-1 0,1 0,-1 1,1-1,-1 0,1 0,0 0,17 1,-1 0,1-1,-1-2,1 1,-1-2,1 0,-1-2,0 0,7-3,-17 6,54-16,-40 10</inkml:trace>
  <inkml:trace contextRef="#ctx0" brushRef="#br0" timeOffset="84625.512">13644 1857,'-11'22,"-76"237,58-197,28-64,7-5</inkml:trace>
  <inkml:trace contextRef="#ctx0" brushRef="#br0" timeOffset="85511.011">13499 1938,'0'3,"5"6,5 7,4 2,4 5,2 1,1 3,2 2,-3-1,-2-5,2-2,-3 0,-2-5,0-2,-3-4</inkml:trace>
  <inkml:trace contextRef="#ctx0" brushRef="#br0" timeOffset="93687.625">15226 1384,'-34'4,"0"1,0 2,1 1,0 1,0 2,1 1,1 2,0 1,1 2,-27 18,-47 22,3-8,55-29,1 2,1 2,1 1,2 3,-20 17,-64 111,15 0,37-7,65-134,1 1,0 0,1 0,1 0,1 1,0-1,2 1,-1 0,2 0,0 1,1-1,2 3,2-8,0 0,1-1,0 0,1 0,1-1,0 1,0-1,1-1,0 1,0-1,1-1,1 1,-1-2,1 1,0-1,1-1,0 0,0-1,5 3,28 9,0-1,1-2,1-3,-1-1,2-2,34 1,-75-9,147 15,0-8,1-6,20-8,-144 8,1-2,-1 0,0-3,0 0,0-2,-1-1,0-1,0-1,-1-2,0-1,-1-1,0-1,-1-2,-1-1,0 0,0-3,-6-3,0-1,-1-1,-2 0,0-1,-2-1,-1 0,-1-1,-2 0,0-1,-2 0,-1-1,1-17,2-35,-3 0,-3-1,-9-81,3 144,-1-1,-1 1,0 1,-2-1,0 1,-2 0,0 0,-1 1,0 0,-2 1,0 0,-1 0,-1 1,0 1,-1 0,-5-3,5 10,1 0,-1 1,-1 0,0 1,0 1,0 0,0 1,-1 1,1 0,-1 1,0 1,0 0,0 1,1 1,-6 1,-2-2,-480 2,497-2,-1-1,1 1,0 0,0 0,-1 1,1-1,0 2,0-1,0 0,0 1,0 1,0-1,1 1,-1-1,1 2,-1-1,1 1,0-1,1 1,-1 1,0-1,1 1,0 0,0-1,1 2,-47 87,40-76</inkml:trace>
  <inkml:trace contextRef="#ctx0" brushRef="#br0" timeOffset="95435.396">14593 1940,'-6'3,"0"-1,0 1,0 0,0 1,0 0,0 0,1 0,0 0,0 1,0 0,1 0,-1 0,1 1,0-1,1 1,-2 2,0-1,-94 146,96-148,0 0,0 1,0-1,1 1,-1 0,1-1,1 1,-1 0,1 0,0 0,1 0,-1 1,1-1,0 0,1 0,-1 0,1 0,0 0,1 0,0 0,0 0,0-1,0 1,1-1,0 1,0-1,1 0,-1 0,1 0,0-1,0 1,1-1,-1 0,1 0,0-1,0 1,0-1,1 0,-1 0,1-1,0 0,5 2,1-1,0-1,1-1,-1 0,0 0,1-1,-1-1,0 0,1 0,-1-1,0-1,0 0,-1-1,1 0,-1-1,1 0,-1-1,-1 0,1-1,-1 0,-1 0,1-1,-1-1,0 1,-1-2,0 1,-1-1,1 0,-2 0,0-1,0 0,-1 0,0-1,-1 1,0-1,0-3,-1-8,-1-1,-1 1,-1 0,-2 0,0 0,-1 0,-1 0,-2-4,4 20,-1 1,0 0,0-1,0 1,0 0,-1 0,0 1,-1-1,1 1,-1 0,0 0,0 0,0 1,-1 0,0 0,0 0,0 1,0 0,0 0,-1 0,1 1,-1 0,0 0,1 1,-1 0,0 0,0 0,0 1,0 0,0 1,0-1,0 1,0 1,1-1,-1 1,0 0,1 1,0 0,-1 0,0 0,4 1,0 0,0 0,1 0,-1 1,1-1,0 1,0-1,0 1,1 0,0-1,0 1,0 0,0 0,1 0,0 0,0 0,0 0,0 0,1 0,0 0,1 2,-1 16,0-15,1 0,-1 0,1 0,1 0,-1-1,1 1,0-1,1 0,0 0,0 0,1 0,0-1,0 0,0 0,1 0,-1-1,2 1,3 2,127 77,-134-83,29 14,0 2,-1 2,-1 1,26 23,-14-27,-33-19</inkml:trace>
  <inkml:trace contextRef="#ctx0" brushRef="#br0" timeOffset="96497.631">15032 1971,'-17'414,"16"-412,1 1,-1 0,1 0,0-1,0 1,0 0,0 0,0-1,1 1,-1 0,1 0,0-1,-1 1,1 0,1-1,-1 1,0-1,1 1,-1-1,1 0,0 0,-1 0,1 0,0 0,0 0,1 0,-1 0,0-1,1 1,-1-1,0 0,1 0,0 0,-1 0,1 0,0 0,-1-1,4 1,143-15,-113 7,17-17,-45 15</inkml:trace>
  <inkml:trace contextRef="#ctx0" brushRef="#br0" timeOffset="97511.473">15387 1938,'0'3,"0"6,0 7,0 4,0 7,3 7,1 3,-1 1,3 0,-1-5,0-4,-2-5,2-6,0-3,-1-8,-1-7,-1-4</inkml:trace>
  <inkml:trace contextRef="#ctx0" brushRef="#br0" timeOffset="98222.684">15307 1904,'2'0,"5"0,3 0,5-3,7 0,1-1,3 2,-1 0,-1 0,-5-1,-3-1,-2 0,1 2,-4 0</inkml:trace>
  <inkml:trace contextRef="#ctx0" brushRef="#br0" timeOffset="98915.755">15648 1808,'15'69,"13"103,16 63,-34-194,-2-70,-4 8</inkml:trace>
  <inkml:trace contextRef="#ctx0" brushRef="#br0" timeOffset="100146.892">15820 1841,'-115'148,"99"-129,14-17,1-1,-1 0,0 1,0-1,1 1,-1 0,1 0,-1-1,1 1,0 0,0 0,0 0,0 0,0 1,0-1,0 0,1 0,-1 0,1 1,0-1,-1 0,1 1,0-1,1 0,-1 0,0 1,1-1,-1 0,1 0,-1 1,1-1,0 0,1 1,97 79,-66-60,67 41,-86-59</inkml:trace>
  <inkml:trace contextRef="#ctx0" brushRef="#br0" timeOffset="105249.653">7783 587,'0'0</inkml:trace>
  <inkml:trace contextRef="#ctx0" brushRef="#br0" timeOffset="110164.851">7968 619,'-1751'1,"1508"8,237-9,-1 0,-1 1,1 0,-1 0,1 0,0 1,0 0,0 0,0 1,0 0,0 0,-4 3,9-3,0-1,1 1,-1 0,1 0,-1-1,1 1,0 0,0 0,1 0,-1 0,1 0,-1 1,1-1,0 0,0 0,0 0,1 0,-1 0,1 0,-1 0,1 0,0 0,0 0,1 0,-1 0,1 1,3 11,7 36,29 70,-32-107,2-1,-1 0,2 0,0-1,0 0,1-1,1-1,0 0,0-1,1 0,0-2,0 1,1-2,0 0,0-1,16 4,29 3,1-3,0-3,62-1,-110-4,987 9,-279-3,-552-16,-166 9,0-1,0 0,-1 0,1 0,0-1,-1 1,1-1,-1 0,0 0,1 0,-1 0,0-1,0 1,-1-1,1 0,0 1,-1-1,0-1,0 1,1 0,-2 0,1-1,0 1,-1-1,0 0,0 1,0-1,0 0,0 0,-1 1,0-1,1 0,-2 0,1 0,0 0,-1 0,0 0,12-90,-2-47,-10 135,0 0,0 1,-1-1,1 0,-1 0,0 1,-1-1,1 1,-1 0,0 0,-1 0,1 0,-1 0,0 1,0 0,0-1,-1 1,0 1,1-1,-1 1,-5-2,-27-12,-1 2,0 1,-1 2,-1 2,0 2,-11 0,-17-5,-45-10,-2 6,0 5,-1 4,-24 6,113 5,0 0,0 2,0 1,1 1,0 1,0 1,1 2,0 0,1 2,-12 8,-17-2,41-19</inkml:trace>
  <inkml:trace contextRef="#ctx0" brushRef="#br0" timeOffset="111455.415">6334 734,'0'3,"0"9,0 8,0 6,0 7,0 1,0-3,0-4,0-3,0-4,0-2,0-1,0-1,0-3</inkml:trace>
  <inkml:trace contextRef="#ctx0" brushRef="#br0" timeOffset="112476.213">6269 651,'3'0,"4"0,2 0,4 0,2 0,1 3,1 1,2 2,5 1,-3 1,1 0,0-2,-2-1,-1-3,-1 0,-1-2,-8 0,-7 0</inkml:trace>
  <inkml:trace contextRef="#ctx0" brushRef="#br0" timeOffset="112919.884">6530 928</inkml:trace>
  <inkml:trace contextRef="#ctx0" brushRef="#br0" timeOffset="114384.109">6762 807,'10'194,"-14"-154,-13-68,14 17,1 1,0-1,1 0,0 1,1-1,0 0,0 0,1 0,1 0,0 1,0-1,1 1,3-7,-2 14,1 0,-1 1,1-1,0 1,-1 0,1 0,0 1,0 0,1-1,-1 2,0-1,0 0,0 1,1 0,-1 0,0 1,0 0,1 0,-1 0,0 0,0 1,0 0,0 0,-1 0,1 0,-1 1,2 0,109 71,-114-74,0 0,0-1,-1 1,1 0,0-1,0 1,-1-1,1 1,0 0,-1-1,1 1,0-1,-1 0,1 1,-1-1,1 0,-1 1,1-1,-1 0,0 1,1-1,-1 0,0 0,0 1,1-1,-1 0,0 0,0 0,0 1,0-1,0 0,0 0,0 0,0 0,0 1,0-1,-1 0,1 0,0 1,-1-1,1 0,0 0,-1 1,1-1,-1 0,1 1,-1-1,1 0,-1 1,0-6,-4-16,2 0,0 0,2 0,0 0,2 0,0 0,1 0,5-16,-1 22,0 7</inkml:trace>
  <inkml:trace contextRef="#ctx0" brushRef="#br0" timeOffset="114920.04">7327 994,'3'0,"1"0</inkml:trace>
  <inkml:trace contextRef="#ctx0" brushRef="#br0" timeOffset="115778.229">7669 749,'13'176,"-12"-170,-1 120,-4-116</inkml:trace>
  <inkml:trace contextRef="#ctx0" brushRef="#br0" timeOffset="116628.611">7524 765,'394'0,"-380"0</inkml:trace>
  <inkml:trace contextRef="#ctx0" brushRef="#br0" timeOffset="118975.349">0 4350,'31'-25,"1"1,1 3,1 0,0 2,2 2,0 1,20-5,-51 19,785-289,769-170,-200 138,-1054 255,-98 21,-2-9,-3-8,82-44,537-294,-719 350,-3-5,-2-5,-3-3,57-53,-114 85,178-176,-208 198,0-1,-1 0,0 0,-1-1,0 0,-1 1,0-2,-1 1,-1 0,0-1,0 1,-2-1,0 1,0-1,-1 1,-1-1,0-1,0 11,0-1,1 1,-1 0,-1 0,1 0,-1 0,1 0,-1 0,0 0,-1 1,1 0,0 0,-1 0,0 0,0 0,0 1,0-1,0 1,0 0,-2 0,-24-17,21 13,1 0,-1 0,1 0,1-1,-1 0,1-1,0 0,1 0,0 0,0-1,1 0,0 0,0-1,1 1,1-1,-1 0,1 0,1 0,0 0,1 0,-1-3,2 6,0 0,0 0,1 0,0 0,0 0,0 0,1 0,0 0,0 1,1-1,0 1,0-1,1 1,-1 0,1 0,1 1,-1-1,3-1,1 1</inkml:trace>
  <inkml:trace contextRef="#ctx0" brushRef="#br0" timeOffset="121030.26">6513 1275,'3'-3,"3"-1,4 1,3 0,2 1,1 1,1 0,0 1,0-3,-3-4,-1 0,0-2,-2-5,0 0,0 3,-1-1,-2 3</inkml:trace>
  <inkml:trace contextRef="#ctx0" brushRef="#br0" timeOffset="122601.605">8353 994,'4'1,"1"1,-1-1,0 1,-1 0,1 0,0 1,-1-1,1 1,-1 0,1 0,-1 0,0 0,-1 1,1-1,-1 1,1-1,0 4,8 8,180 176,-141-144,245 205,134 79,-404-312,49 36,-3 4,-2 2,45 55,108 161,65 61,-251-305,2-2,2-2,0-2,39 19,3 4,10 8,1-5,32 10,-103-55,0-1,0-2,1 0,0-1,-1-1,1-2,8 0,101 15,-40-1,-95-16</inkml:trace>
  <inkml:trace contextRef="#ctx0" brushRef="#br0" timeOffset="123533.923">11180 3095,'10'1,"-1"0,0 1,0 1,0 0,0 0,0 0,0 1,-1 0,0 1,0 0,0 0,7 7,11 5,-25-16,1 0,-1 0,1 0,-1-1,1 1,-1 1,1-1,-1 0,0 0,1 0,-1 1,0-1,0 1,0-1,0 1,0-1,-1 1,1-1,0 1,-1 0,1-1,-1 1,0 0,1 0,-1-1,0 1,0 0,0 0,0 0,0-1,-1 1,1 0,-1 0,1-1,-1 1,1 0,-1-1,0 1,0-1,0 1,0-1,0 1,0-1,0 0,0 1,-1-1,1 0,0 0,-1 0,1 0,-1 0,1 0,-2 0,-165 113,122-79,37-2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6:50:40.844"/>
    </inkml:context>
    <inkml:brush xml:id="br0">
      <inkml:brushProperty name="width" value="0.025" units="cm"/>
      <inkml:brushProperty name="height" value="0.025" units="cm"/>
      <inkml:brushProperty name="color" value="#E71224"/>
      <inkml:brushProperty name="ignorePressure" value="1"/>
    </inkml:brush>
    <inkml:context xml:id="ctx1">
      <inkml:inkSource xml:id="inkSrc2">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1" timeString="2022-08-08T06:52:04.737"/>
    </inkml:context>
    <inkml:brush xml:id="br1">
      <inkml:brushProperty name="width" value="0.025" units="cm"/>
      <inkml:brushProperty name="height" value="0.025" units="cm"/>
      <inkml:brushProperty name="color" value="#E71224"/>
    </inkml:brush>
  </inkml:definitions>
  <inkml:trace contextRef="#ctx0" brushRef="#br0">261 7377,'0'3,"3"9,6 8,11 6,6 7,5 3,6 5,1 2,1 4,-2-2,-1-3,-4-8,-7-10</inkml:trace>
  <inkml:trace contextRef="#ctx0" brushRef="#br0" timeOffset="1064.97">664 7458,'-16'14,"-1"0,-1-2,0 0,-1 0,0-2,-17 7,25-12,-77 34,-2-5,-2-3,-8-2,90-27,0 0,0 1,0 1,1 0,0 0,0 1,0 0,0 0,1 1,0 0,0 0,0 1,1 0,-2 4,3-3</inkml:trace>
  <inkml:trace contextRef="#ctx1" brushRef="#br1">280 3369 9882,'0'0'1660,"0"0"-748,0 0-177,0 0-35,0 0-124,0 0-247,0 0-201,0 0-74,0 0 94,11-1 2134,-2-6-2234,-1 0 0,0 0 1,-1-1-1,0 0 0,0 0 1,-1 0-1,0-1 1,0 0-1,-1-1 0,0 1 1,2-6-49,96-198 81,-75 160-136,-27 53 47,0 0 0,0 0 0,0 0 0,-1-1 0,1 1 0,0 0 0,0 1 0,-1-1 0,1 0 0,0 0 0,0 0 0,-1 0 0,1 1 0,0-1 0,-1 0 0,1 0 0,0 1 0,-1-1 0,1 1 0,0-1 0,-1 1 0,1-1 0,-1 1 0,1-1 0,0 1 0,-1-1 0,0 1 0,1 0 0,-1-1 0,1 1 0,-1 0 0,0-1 0,1 1 0,-1 0 0,0 0 0,0-1 0,0 1 0,0 0 0,1 0 0,-1-1 0,0 1 0,0 0 0,0 0 0,-1-1 0,1 1 0,0 0 0,0 0 0,0-1 0,0 1 0,-1 0 0,1 0 0,-1 0 8,5 9-25,25 75 27,-24-64 3,2 0 1,1 0-1,0-1 0,1 0 0,1 0 0,13 17-5,20-5-2,-42-31-5,-1 1-1,0-2 0,0 0-8,0 0-43,-6 6-373,-32 8 488,-1-3-1,0-1 1,-1-2-1,0-2 1,0-1-1,-1-2 1,1-2-1,-30-3-55,55 2 18,14 0 11,1 0 24,0 0-37,0 0-29,0 0-27,0 0 16,0 0-29,0 0-54,0 0-133,0 0-181,0 0-210,8 0-2997,-1 0-1270</inkml:trace>
  <inkml:trace contextRef="#ctx1" brushRef="#br1" timeOffset="445.396">508 3126 6025,'0'0'1319,"0"0"-227,0 0-158,0 0-23,0 0-135,-2 7 226,-96 141 1913,33-32-5943,65-114 1197,0-2-625,0 0-154</inkml:trace>
  <inkml:trace contextRef="#ctx1" brushRef="#br1" timeOffset="723.581">501 3257 8361,'0'0'1569,"0"0"-593,0 0-440,0 0 216,0 0-216,0 0-384,0 0-80,-51 94-64,40-76-8,4-1-360,-1-5-248,8-6-608,0-6-409,4 0-791</inkml:trace>
  <inkml:trace contextRef="#ctx1" brushRef="#br1" timeOffset="970.16">553 3273 8993,'0'0'2249,"0"0"-1297,0 0-272,0 0-296,0 0-200,0 0-184,0 0-56,-48 91-648,48-88-720,0 0-1857</inkml:trace>
  <inkml:trace contextRef="#ctx1" brushRef="#br1" timeOffset="1175.448">557 3273 8873,'22'18'2809,"-22"-18"-1521,0 0-600,0 6-464,0 3-200,-11 20-24,-3-3-184,-1-2-1648</inkml:trace>
  <inkml:trace contextRef="#ctx1" brushRef="#br1" timeOffset="14892.125">14742 5550 9578,'0'0'1788,"0"0"-592,0-29 1620,7-50-1814,3 38-967,-2-1 1,-1 0-1,-3-1 0,0-18-35,0-3 34,15-303-10,-16-89-16,-3-128-9,-15 318 10,4 153 7,4 7-13,-4 0-1,-5 0 1,-16-53-3,-44-192 1,-25-79-26,36 142 28,-2-78-6,27 135 27,15 100-48,23 103 65,-2 0 0,-1-1-1,-1 1 1,-1 1 0,-1-1-1,-2 1 1,0 1 0,-2 0 0,-1 0-1,-1 1 1,-2 1 0,0 1-1,-10-11-40,12 23 4,-2 1 1,0 0-1,0 1 0,-1 1 0,1 0 0,-2 2 0,1 0 0,-1 0 0,0 2 0,0 0 1,-1 1-5,-23-7 1,-316-65-241,-247-30-57,-242-13 266,354 56 40,-654-55-3,811 88 21,-811-53-36,373 61 16,160 16-15,-36 16 9,-1047 11-19,1199-23 19,-407 10 28,208 16-33,124 11 19,360-24-7,117 21-25,-578 190-21,443-168 74,208-49-38,-24 25-30,-63 40-23,102-63 0,2 1 0,-1 1 0,1-1 0,0 1 0,1 0 1,0 1-1,0-1 0,1 1 0,1-1 0,0 1 0,0 1 0,1-1 0,1 0 0,0 0 0,0 1 0,1 3 55,-22 188-230,-8 2 199,-21-6-1,21-38 24,16-93 9,-8 58 230,-4 44-79,4-100-121,8-32-21,2 5-4,12-42-13,0-1-1,-2 6-1588,0-3-2394,-1-3 302</inkml:trace>
  <inkml:trace contextRef="#ctx1" brushRef="#br1" timeOffset="15569.018">699 1709 8385,'0'0'2460,"0"0"-1499,0 0-530,0 0-87,0 0 121,0 0 24,0 0-141,-2-3-176,-8-7-9,7 8 15,3 2-172,5 35-117,1-16 104,61 147 166,-67-165-148,1 0 0,0 1 0,0-1 0,1 0 0,-1 1 0,0-1 0,0 0 0,0 0 0,1 0-1,-1 0 1,1 0 0,-1-1 0,1 1 0,-1 0 0,1-1 0,-1 1 0,1-1 0,0 1 0,-1-1 0,1 0 0,0 0 0,-1 0 0,1 1 0,0-2 0,-1 1 0,1 0 0,-1 0-1,2-1-10,7 1 69,6-3-50,0-1 0,0 0 0,0-1 0,-1-1 0,0-1 1,0 0-1,0-1 0,-1 0 0,0-1 0,-1-1 0,9-7-19,44-44-105,-41 35 104,-22 22 258,-2 3-4437,-1-3 286</inkml:trace>
  <inkml:trace contextRef="#ctx1" brushRef="#br1" timeOffset="16638.289">669 1728 5089,'0'0'4413,"0"0"-2953,0 0-656,0 0-233,0 0-17,0 0 179,5-9 495,185 1-1005,0 8-183,-135 28-496,-47-22 509,-8-5-63,0-1-146,0 0-95,0 0 6,0 0 55,0 0 108,0 0 34,0 0 0,0 0-279,0 0-929,0 0-1209</inkml:trace>
  <inkml:trace contextRef="#ctx1" brushRef="#br1" timeOffset="17008.529">774 1710 7633,'0'0'4329,"0"0"-3849,0 0-480,0 0-48,0 15 0,0-6 48,0 3 0,0 2-8,0-2-80,0 3-160,0-4-312,-3 1 40,-1-3-16,4 0-120,0-3-609,0-4-1319</inkml:trace>
  <inkml:trace contextRef="#ctx1" brushRef="#br1" timeOffset="17229.784">766 1726 9658,'118'15'1576,"-118"-15"-1120,0 9-280,0 3 56,-4 2 8,1 1-64,-5 0-168,5-4-8,-1-2-72,4-3-496,0 0-664,0-6-401,0 0-927,0-6-2089</inkml:trace>
  <inkml:trace contextRef="#ctx1" brushRef="#br1" timeOffset="17507.845">946 1743 8185,'0'0'1377,"0"0"-713,0 0-424,0 0-8,-4 23-176,1-11-8,-8 3-48,3-4-616,1-2-1529</inkml:trace>
  <inkml:trace contextRef="#ctx1" brushRef="#br1" timeOffset="17696.34">945 1737 9962,'121'-26'3240,"-124"34"-2464,-8 10-559,-4 2-217,-7 13-40,4-7-1233,3 0-4408</inkml:trace>
  <inkml:trace contextRef="#ctx1" brushRef="#br1" timeOffset="64279.976">8186 1617 8089,'0'0'5698,"0"0"-4039,0 0-1166,0 0-93,0 0-16,0 0-139,-2-3-125,-8-14-6,10 17-33,0 0 38,0 0 135,0 0-39,0 7-27,1 14-118,0 1 0,1-1 0,2 0 0,0 0 0,1 0 0,1 0 1,0-1-1,2 0 0,10 19-70,38 57-1615,-56-95 1753,3-2-5937,-3-7 858</inkml:trace>
  <inkml:trace contextRef="#ctx1" brushRef="#br1" timeOffset="64556.147">8294 1645 13586,'0'0'2105,"0"0"-1273,0 0-112,0 0-72,0 0-304,-12 0-288,9 9-56,-8 5 48,0 7 0,0 5-40,-8 1 8,5 2-8,-5 6-8,8 0-360,-7 12-512,3-6-736,8-9-5138</inkml:trace>
  <inkml:trace contextRef="#ctx1" brushRef="#br1" timeOffset="65342.904">8158 2655 13498,'0'0'1711,"0"0"-933,0 0-391,0 0-197,0 0-106,0 0-52,0 8 11,0-4-39,0 1 0,1-1-1,-1 1 1,1-1 0,0 1 0,0-1-1,0 0 1,1 1 0,-1-1 0,1 0-1,0 0 1,1 0 0,-1 0 0,0-1-1,1 1 1,0 0 0,2 2-4,101 90-71,-91-86-661,-4-6-2654,-7-3-2155</inkml:trace>
  <inkml:trace contextRef="#ctx1" brushRef="#br1" timeOffset="65565.521">8305 2654 14363,'0'0'2056,"0"0"-888,0 0-504,0 0-240,0 0-279,0 0-145,0 0 8,0 0-8,-41 91-88,30-56-513,-15 15-383,8-6-304,0-6-4281</inkml:trace>
  <inkml:trace contextRef="#ctx1" brushRef="#br1" timeOffset="66376.255">8110 3680 11866,'0'0'2122,"0"0"-1087,0 0-546,0 0-174,0 0-147,2 5-25,89 78 1123,-34-39-1282,-39-38-990,-6-11-2503,-4-8-155</inkml:trace>
  <inkml:trace contextRef="#ctx1" brushRef="#br1" timeOffset="66614.261">8276 3647 13586,'0'0'2201,"0"0"-385,0 0-928,0 0-367,0 0-273,0 0-232,0 0-8,-52 103 64,38-71-72,6 3-376,-10 9-489,7-9-1375,-4-8-10435</inkml:trace>
  <inkml:trace contextRef="#ctx1" brushRef="#br1" timeOffset="68060.878">10044 1890 7241,'0'0'1787,"0"0"-96,0 0-116,0 0-259,0 0-274,0 0-347,0 0-306,0 0-125,0 0-13,0 0-39,0 0 68,0 0 48,0 0 32,0 0-72,0 0-52,0 9 155,1-2-379,1 0 0,1 0 1,-1 0-1,1 0 1,0-1-1,1 0 0,-1 1 1,2-1-1,-1 0 1,0-1-1,1 1 0,0-1 1,0 0-1,6 4-12,2 5-3,45 36-573,-80-35 716,-76 27 55,33-11-4987,56-28-1122</inkml:trace>
  <inkml:trace contextRef="#ctx1" brushRef="#br1" timeOffset="68772.849">9917 2141 8425,'0'0'4258,"0"0"-2381,0 0-1073,0 0-329,0 0-195,0 0-173,0 0-45,8 0 138,175-24 663,-183 48-630,-15 75 359,-22-17-1176,9-30-5350,16-33-4532</inkml:trace>
  <inkml:trace contextRef="#ctx1" brushRef="#br1" timeOffset="69396.156">10048 2235 10682,'0'0'3329,"0"0"-2126,0 0-847,0 0-198,4-4-108,42-33-40,75-19 1242,-120 56-1231,-1-1-1,1 1 0,0-1 1,-1 1-1,1 0 0,-1-1 1,1 1-1,0 0 1,-1-1-1,1 1 0,0 0 1,0 0-1,-1-1 0,1 1 1,0 0-1,0 0 0,-1 0 1,1 0-1,0 0 1,0 0-1,-1 0 0,1 0 1,0 1-1,0-1 0,-1 0 1,1 0-1,0 1 0,0-1 1,-1 0-1,1 1 0,0-1 1,-1 0-1,1 1 1,-1-1-1,1 1 0,-1-1 1,1 1-1,-1 0 0,1-1 1,-1 1-1,1-1 0,-1 1 1,0 0-1,1-1 0,-1 1 1,0 0-1,1 0 1,-1-1-1,0 1 0,0 0 1,0 0-1,0-1 0,0 1 1,0 0-1,0 0 0,0-1 1,0 1-1,0 0 0,0 0 1,0-1-1,-1 1 1,1 0-1,0-1 0,0 1 1,-1 0-1,1 0 0,-1-1-20,1 11 33,1 3-18,-1-1 0,0 0 0,-2 0 0,1 1 0,-1-1 0,-1 0 0,0 0 0,-1-1 0,-2 4-15,-40 78-2089,24-53-1280</inkml:trace>
  <inkml:trace contextRef="#ctx1" brushRef="#br1" timeOffset="76569.861">5933 5484 13378,'0'0'1874,"0"0"-951,3-24 1365,-2 22-2256,0-1 0,0 1 0,-1-1-1,1 1 1,-1-1 0,0 0 0,0 1 0,0-1 0,0 1 0,0-1-1,0 1 1,-1-1 0,1 0 0,-1 1 0,0-1 0,0 1 0,0 0-1,0-1 1,0 1 0,0 0 0,-1-1 0,1 1 0,-1 0 0,1 0-1,-1 0 1,0 1 0,0-1 0,0 0 0,0 1 0,0-1 0,0 1-1,0-1 1,-1 1 0,1 0 0,0 0 0,-1 0 0,1 0 0,-1 1-1,1-1 1,-3 0-32,-2 0-36,0-1-1,0 1 1,0 0-1,0 1 1,0 0 0,0 0-1,0 0 1,0 1-1,0 0 1,0 1-1,0-1 1,0 1-1,0 1 1,-4 1 36,2 2-14,1 0 1,0 1-1,0 0 1,0 0-1,1 0 1,0 1 0,0 0-1,1 1 1,1 0-1,-1 0 1,1 0-1,0 0 1,1 1-1,0-1 1,1 1-1,0 0 1,1 0 0,0 1-1,0-1 1,1 0-1,0 1 1,1-1-1,1 7 14,-2-7-12,1 0 0,0 0 0,1 1 0,0-1 0,1 0 0,0 0 0,1 0 0,0 0 0,1 0-1,-1-1 1,2 1 0,-1-1 0,2 0 0,-1-1 0,1 1 0,0-1 0,6 6 12,-7-8-75,1-1 1,-1 0-1,1 1 0,1-2 1,-1 1-1,0-1 0,1 0 1,0 0-1,0-1 0,0 0 1,1 0-1,-1-1 0,1 0 1,-1 0-1,1-1 0,-1 0 1,1 0-1,0-1 0,0 0 1,0 0-1,-1-1 1,1 0-1,0 0 0,-1-1 1,1 0-1,-1 0 0,1 0 1,-1-1-1,0-1 0,0 1 1,1-2 74,7-7-154,0-1 1,-1 0 0,0-1-1,-1-1 1,-1 0 0,-1-1-1,0 0 1,-1-1 0,4-7 153,-11 63 2049,-3-19-1847,-2-17-203,2-1-1,-1 1 0,0 0 0,0 0 1,1-1-1,0 1 0,0 0 0,-1 0 1,2 0-1,-1 0 0,0-1 0,0 1 1,1 0-1,0 0 0,-1 0 0,1-1 1,0 1-1,0 0 0,1-1 0,-1 1 1,1-1-1,-1 1 0,1-1 0,0 0 0,0 0 1,-1 0-1,2 0 0,-1 0 0,0 0 1,0 0-1,1-1 0,-1 1 0,1-1 1,1 1 1,-1-1-31,1 0 1,-1-1-1,0 1 1,0-1 0,1 0-1,-1 0 1,0 0-1,1-1 1,-1 1-1,0-1 1,0 0-1,0 0 1,0 0 0,1 0-1,-1 0 1,0-1-1,-1 1 1,1-1-1,0 0 1,0 0 0,-1 0-1,1 0 1,-1 0-1,0-1 1,0 1-1,1-1 1,-2 1 0,1-1-1,0 0 1,0 0-1,-1 0 1,0 0-1,1 0 1,-1 0 0,0 0-1,-1 0 1,1 0-1,-1-1 1,1 1-1,-1-2 31,-2 2 37,-1 1 0,1 0 0,-1 0 0,0 1 0,1-1 0,-1 0 0,0 1 0,0 0 0,0 0 0,0 0 0,0 0 0,0 0 0,-1 1 0,1-1 0,0 1 0,0 0 0,0 0 0,-1 0 0,1 0 0,0 0 0,0 1 0,0 0 0,0-1 0,-3 2-37,-11-1-1002,1-1-3827,12 0-323</inkml:trace>
  <inkml:trace contextRef="#ctx1" brushRef="#br1" timeOffset="76783.29">6261 5325 14026,'0'0'2825,"0"0"-2121,0 0-184,0 0-432,0 0-88,0 0-584,0 0-472,-37 93-1312,33-63-9555</inkml:trace>
  <inkml:trace contextRef="#ctx1" brushRef="#br1" timeOffset="77112.119">6618 5666 10762,'0'0'5061,"0"0"-3766,0 0-798,0 0-286,-18 2-243,-54 11-54,70-13 83,1 0 0,-1 1 0,1-1 0,0 0 0,-1 1 0,1 0 0,-1-1 0,1 1 0,0 0 0,0 0 0,-1-1 0,1 1 0,0 0 0,0 0 0,0 0 0,0 1 0,0-1 0,0 0 0,0 0 0,1 0 0,-1 1 0,0-1 0,1 0 0,-1 1 0,1-1 0,-1 1 0,1-1 0,-1 1 0,1-1 0,0 1 0,0-1 0,0 1 0,0-1 0,0 1 0,0-1 0,0 1 0,1-1 0,-1 0 0,1 1 3,-1 6-11,0-1 15,0-6-52,-1 1 0,1 0-1,0-1 1,0 1 0,-1 0 0,1 0-1,0-1 1,1 1 0,-1 0 0,0 0-1,0-1 1,1 1 0,-1 0-1,1 0 1,-1-1 0,1 1 0,0-1-1,0 1 1,0-1 0,0 1-1,0-1 1,0 1 0,0-1 0,0 0-1,1 0 1,-1 1 0,0-1-1,1 0 1,-1 0 0,1 0 0,-1 0-1,1-1 1,-1 1 0,1 0 0,0-1-1,-1 1 1,1-1 0,0 1 48,54 2-6499,-30-3-824</inkml:trace>
  <inkml:trace contextRef="#ctx1" brushRef="#br1" timeOffset="78020.725">6930 5651 7497,'0'0'6454,"0"0"-4461,0 0-1054,0 0-292,0 0-163,-18-4-202,-55-9-110,36 20-58,33-3-93,0 0-7,0 1 1,0 0-1,1 0 1,-1 1-1,1-1 0,0 1 1,1-1-1,-1 1 0,1 0 1,0 0-1,1 0 1,-1 0-1,1 0 0,1 1 1,-1-1-1,1 0 1,0 0-1,0 1 0,1-1 1,0 4-15,1-8-52,-1-1-1,0 1 1,1-1 0,0 0 0,-1 1 0,1-1 0,0 0 0,-1 0 0,1 0 0,0 0 0,0-1-1,0 1 1,0 0 0,0-1 0,0 1 0,0-1 0,0 0 0,0 0 0,0 0 0,0 0 0,0 0-1,0 0 1,0 0 0,0-1 0,0 1 0,0-1 0,0 1 0,0-1 0,0 0 0,-1 0 0,1 0-1,0 0 1,0 0 0,-1 0 0,1 0 0,-1-1 0,2 0 52,52-79-765,-47 108 3006,40-2-4204,-45-25 1886,-1-1 0,1 0-1,0 0 1,0 0 0,0-1-1,0 1 1,-1-1 0,1 0-1,-1 1 1,1-1 0,-1 0-1,0-1 1,0 1 0,0 0-1,0 0 1,0-1 0,0 0-1,0 1 1,-1-1 0,0 0-1,1 1 1,-1-2 77,5-6 136,0 25 3065,18 14-4049,-21-29 766,-1 0 0,1 0 0,-1-1 0,1 1-1,-1 0 1,0-1 0,1 0 0,-1 1 0,0-1-1,1 0 1,-1 0 0,0 0 0,0-1 0,0 1-1,0 0 1,0-1 0,0 0 0,0 1 0,0-1 0,-1 0-1,1 0 1,0 0 0,-1 0 0,0 0 0,0 0-1,1 0 1,-1-1 0,0 1 0,-1 0 0,1-1-1,0 0 83,25-34 131,-24 36-66,-1 0 0,0-1 0,1 1 0,-1 0 0,1 0-1,-1 0 1,1 0 0,-1 1 0,1-1 0,0 0 0,-1 1 0,1-1 0,0 1 0,0-1 0,-1 1 0,1 0-1,0 0 1,0 0 0,0 0 0,-1 0 0,1 0 0,0 0 0,0 1 0,-1-1 0,1 1 0,0-1 0,0 1-1,-1 0 1,1-1 0,-1 1 0,1 0 0,-1 0 0,1 0 0,-1 0 0,1 0 0,-1 1 0,0-1 0,0 0-1,1 1 1,-1-1 0,0 1-65,22 111 566,-22-112-604,0 0 0,-1 0 0,1 0 1,0 0-1,0-1 0,0 1 0,0 0 1,0-1-1,0 1 0,0-1 0,0 1 1,0-1-1,0 1 0,0-1 0,0 0 1,0 0-1,0 1 0,0-1 0,1 0 0,-1 0 1,0 0-1,0 0 0,0 0 0,0-1 1,0 1-1,0 0 0,1 0 0,-1-1 1,0 1-1,0 0 0,0-1 0,0 1 1,0-1-1,0 0 0,0 1 0,-1-1 1,1 0-1,0 0 0,0 1 0,0-1 1,-1 0-1,1 0 0,0 0 0,-1 0 1,1 0-1,-1 0 0,1 0 0,-1 0 0,1 0 1,-1 0-1,0 0 0,1 0 0,-1 0 1,0-1-1,0 1 0,0 0 38,3-3 77,16-21-1223,-1 0-1518</inkml:trace>
  <inkml:trace contextRef="#ctx1" brushRef="#br1" timeOffset="78316.094">6790 5462 13418,'0'0'2643,"0"0"-1722,0 0-613,0 0-206,0 0-51,12-17 4,35-51 41,-44 65-61,-1 0-1,1 0 1,0 0 0,0 1 0,0-1 0,0 1 0,1 0-1,-1 0 1,0 0 0,1 0 0,0 0 0,-1 1 0,1-1-1,0 1 1,0 0 0,0 1 0,0-1 0,-1 1 0,1-1 0,0 1-1,0 0 1,0 0 0,0 1 0,0-1 0,2 2-35,14-1 73,5 14-564,-17 5-3897,-8-14-2854</inkml:trace>
  <inkml:trace contextRef="#ctx1" brushRef="#br1" timeOffset="78524.668">7182 5275 13394,'0'0'1673,"0"0"-1233,0 0-400,0 0-40,0 0-1360,121 30-1913</inkml:trace>
  <inkml:trace contextRef="#ctx1" brushRef="#br1" timeOffset="78905.811">7691 5617 13178,'0'0'1785,"0"0"-1032,0 0-427,0 0-128,-18 4 30,-57 12 16,72-15-206,0 0 0,0 0 0,0 0 0,0 1-1,1-1 1,-1 1 0,1 0 0,-1-1 0,1 1-1,0 0 1,-1 1 0,1-1 0,0 0 0,0 1-1,1-1 1,-1 1 0,0-1 0,1 1 0,0 0 0,-1 0-1,1 0 1,0 0 0,1 0 0,-1 0 0,0 0-1,1 1-37,-1 1 16,0-3-15,0 0 1,0-1-1,0 1 0,1 0 1,-1 0-1,1 0 1,-1-1-1,1 1 0,0 0 1,0 0-1,0 0 0,0 0 1,0 0-1,0-1 1,0 1-1,1 0 0,-1 0 1,1 0-1,-1 0 0,1-1 1,0 1-1,-1 0 0,1-1 1,0 1-1,0 0 1,0-1-1,1 1 0,-1-1 1,0 0-1,0 1 0,1-1 1,-1 0-1,1 0 0,-1 0 1,1 0-1,0 0 1,-1 0-1,1 0 0,0 0 1,1 0-2,2-1-75,-1 0 0,0-1 1,0 0-1,0 1 0,1-1 1,-1 0-1,0-1 0,0 1 1,0-1-1,-1 0 0,1 0 1,0 0-1,-1 0 0,1-1 1,-1 1-1,0-1 0,0 0 1,0 0-1,2-2 75,6-7-260,-1 0-1,0 0 1,0-1 0,-1 0 0,-1 0-1,0-1 1,-1-1 0,-1 1-1,0-1 1,0-4 260,19-97-5237,-20 59-1958</inkml:trace>
  <inkml:trace contextRef="#ctx1" brushRef="#br1" timeOffset="79114.734">7761 5227 8041,'0'0'2298,"0"0"256,0 0-473,0 0-839,0 0-630,-4 10-256,-14 76 540,24 289-442,-5-303-2253,-5-69-2269,-3-3-1918</inkml:trace>
  <inkml:trace contextRef="#ctx1" brushRef="#br1" timeOffset="79379.876">7556 5518 12882,'0'0'1937,"0"0"-1185,0 0-152,0 0-400,0 0-200,0 0-32,59-15 24,-23 15-264,5 0-232,14 9-832,-7 6-881,-12-7-2224</inkml:trace>
  <inkml:trace contextRef="#ctx1" brushRef="#br1" timeOffset="80117.704">7925 5585 13450,'0'0'1952,"0"0"-1059,0 0-409,0 0-163,0 0 49,-17 5-38,-54 14-58,68-19-255,1 1 0,-1 0 0,0 0 0,0 0 0,1 0-1,-1 0 1,1 1 0,-1-1 0,1 1 0,0-1 0,-1 1-1,1 0 1,0 0 0,0 0 0,0 0 0,0 1 0,1-1-1,-1 0 1,1 1 0,-1-1 0,1 1 0,0 0 0,0-1 0,0 1-1,0 0 1,0 0 0,1-1 0,0 1 0,-1 0 0,1 0-1,0 0 1,0 0 0,0 0 0,1 0 0,-1-1 0,1 3-19,0 10-38,-1-13-43,1 0 0,0 0-1,0 0 1,0 0 0,0-1-1,1 1 1,-1 0 0,0-1 0,1 1-1,-1 0 1,1-1 0,0 0-1,-1 1 1,1-1 0,0 0-1,0 0 1,0 0 0,0 0 0,0 0-1,0 0 1,0-1 0,0 1-1,0-1 1,0 1 0,0-1 0,0 0-1,0 0 1,0 0 0,1 0-1,-1 0 1,0 0 0,0-1 0,0 1-1,0-1 1,0 1 0,0-1-1,0 0 1,0 0 0,0 0-1,0 0 1,0 0 0,-1 0 0,1-1-1,1 0 82,37-61-2316,-35 42 8229,-6 36-5902,1-14-37,-1 1 1,0 0-1,1 0 1,-1 0 0,1-1-1,0 1 1,0 0-1,0 0 1,0 0 0,0 0-1,0 0 1,0 0-1,0 0 1,1 0 0,-1-1-1,1 1 1,0 0-1,-1 0 1,1 0-1,0-1 1,0 1 0,0 0-1,0-1 1,0 1-1,0-1 1,1 0 0,-1 1-1,0-1 1,1 0-1,-1 1 1,1-1 0,0 0-1,-1 0 1,1 0-1,0-1 1,-1 1-1,1 0 1,0-1 0,0 1-1,0-1 1,0 1-1,0-1 1,1 0 25,0 0-141,0-1 0,1 1 0,-1-1 0,0 0 0,0 0 0,0 0 0,0 0 0,0-1-1,0 1 1,0-1 0,0 1 0,0-1 0,-1 0 0,1-1 0,-1 1 0,1 0 0,-1-1 0,0 1 0,0-1 0,0 1 0,0-1 0,-1 0 0,1 0 0,-1 0-1,1 0 1,-1 0 0,0 0 0,0 0 0,-1-1 0,1 1 0,-1 0 0,1-1 141,4-44 4046,-5 130-4155,0-81-2,1 0 0,-1-1 0,0 1 0,0-1 1,0 1-1,1 0 0,-1-1 0,0 1 0,1-1 1,-1 1-1,0-1 0,1 1 0,-1-1 0,1 0 1,-1 1-1,1-1 0,-1 1 0,1-1 0,-1 0 1,1 1-1,-1-1 0,1 0 0,-1 0 0,1 1 1,-1-1-1,1 0 0,0 0 0,-1 0 0,1 0 1,0 0-1,-1 0 0,1 0 0,-1 0 0,1 0 1,0 0-1,-1 0 0,1 0 0,-1 0 0,1-1 1,0 1-1,-1 0 0,1 0 0,-1-1 0,1 1 1,-1 0-1,1-1 0,-1 1 0,1 0 0,-1-1 1,1 1-1,-1-1 0,0 1 0,1-1 0,-1 1 1,0-1-1,1 1 0,-1-1 0,0 1 0,1-1 1,-1 1-1,0-1 0,0 0 0,0 1 0,0-1 1,0 0 110,8-10-603,-1-5-293,9-16 2035,-15 31-994,-1 0-1,1 1 1,-1-1-1,1 0 1,0 1-1,-1-1 1,1 1-1,0-1 1,0 1-1,0 0 1,-1-1-1,1 1 1,0 0-1,0-1 1,0 1-1,0 0 1,-1 0-1,1 0 1,0 0-1,0 0 1,0 0-1,0 0 1,0 0 0,0 0-1,-1 0 1,1 0-1,0 0 1,0 1-1,0-1 1,0 0-1,-1 1 1,1-1-1,0 1 1,0-1-1,-1 0 1,2 1-145,3 5 77,-1-1 1,1 1-1,-1 0 0,0 0 1,0 0-1,0 0 0,-1 1 1,0 0-1,0-1 0,-1 1 1,0 0-1,0 0 0,0 3-77,-1 1-369,2 10-572,4-12-5781,-4-9-962</inkml:trace>
  <inkml:trace contextRef="#ctx1" brushRef="#br1" timeOffset="80914.1">8244 5552 14483,'0'0'1941,"0"0"-617,0 0-551,0 0-323,0 0-292,-10 14-132,-32 45-25,32-18-319,12-40 220,-1 0 0,1 0-1,0 0 1,0-1-1,0 1 1,0-1-1,0 1 1,0-1-1,0 0 1,-1 0-1,1 0 1,0 0-1,0 0 1,0 0-1,0 0 1,0-1-1,0 1 1,0-1-1,0 1 1,0-1-1,0 0 1,-1 0-1,1 0 1,0 0-1,-1 0 1,2-1 98,2-2-154,1-1 1,-1 1-1,0-1 1,0-1-1,-1 1 1,1-1-1,-1 0 1,-1 0-1,1 0 1,-1 0 0,0-1-1,0 1 1,-1-1-1,0 0 1,0 1-1,0-2 154,-2 7 1237,0 1-214,0 0-201,0 21 177,-1 11-534,0-20-385,1 0 1,0 0-1,1 1 0,0-1 1,0 0-1,2 0 0,-1 0 1,4 6-81,9 18 58,-7-19-60,0 0-1,-1 1 1,-1 0-1,-1 0 0,0 0 1,-2 1-1,0 0 1,0-1-1,-2 1 1,-1 0-1,0 5 3,-1-19-51,0 0-1,-1 0 0,1 0 1,-1-1-1,0 1 1,0 0-1,-1-1 0,1 1 1,-1-1-1,0 0 1,0 1-1,-1-2 0,1 1 1,-1 0-1,0-1 0,0 1 1,0-1-1,0 0 1,-1-1-1,1 1 0,-1-1 1,1 0-1,-1 0 0,0 0 1,0-1-1,0 1 1,0-1-1,-1 0 52,-4 1-611,0 0 1,0-1-1,-1 0 1,1-1-1,0 0 1,0-1-1,-1 0 1,1 0-1,0-1 1,0 0-1,0-1 1,0 0-1,-5-3 611,-15-9-8963</inkml:trace>
  <inkml:trace contextRef="#ctx1" brushRef="#br1" timeOffset="81104.595">7882 5240 13378,'0'0'2685,"0"0"-1590,0 0-473,0 0-251,0 0-194,0 0-127,11 0 230,62 3 774,-40-35-2317,-22 15-164,0 2-1216</inkml:trace>
  <inkml:trace contextRef="#ctx1" brushRef="#br1" timeOffset="82583.154">8613 5544 13434,'0'0'1678,"0"0"-482,0 0-161,0 0-310,0 0-176,0 0-223,0 0-160,-2-2 64,-11 5-78,15 26-55,33 54-774,-34-82 583,1-1 1,0 0-1,-1 1 1,1-1 0,-1 0-1,1 0 1,0 0-1,-1 0 1,1 0 0,-1 0-1,1-1 1,0 1-1,-1-1 1,1 1 0,-1-1-1,1 1 1,-1-1-1,1 0 1,-1 0 0,0 1-1,1-1 1,-1 0 0,0 0-1,0-1 1,0 1-1,0 0 1,0 0 0,0 0-1,0-1 1,0 1-1,0 0 1,0-1 0,-1 1-1,1-1 1,0 1-1,-1-1 1,1-1 93,3-3-221,55-57-263,-57 62 533,-1 0 0,1 1 1,0-1-1,0 1 0,0 0 1,0-1-1,-1 1 0,1 0 1,0 0-1,0 1 0,0-1 1,0 0-1,0 0 0,0 1 1,-1-1-1,1 1 0,0 0 1,0-1-1,-1 1 0,1 0 1,0 0-1,-1 0 0,1 0 1,-1 1-1,0-1 0,1 0 1,-1 1-1,0-1 0,0 0 1,1 1-1,-1 0 0,0-1 1,-1 1-1,2 1-49,23 64 129,-23-59-83,4 18-84,19-53 216,34-79 225,-22 44-604,-3-1 1,-4-1-1,18-53 201,-43 100-21,0-1 1,-2 0-1,1 0 0,-2-1 1,-1 1-1,0-1 0,-1 1 1,-2-6 20,1 21 21,0 0-1,-1 1 1,1-1 0,-1 0 0,0 1 0,0 0 0,1-1 0,-2 1 0,1 0 0,0 0-1,0 0 1,-1 0 0,1 0 0,-1 1 0,0-1 0,1 1 0,-1-1 0,0 1 0,0 0-1,0 0 1,0 1 0,0-1 0,0 0 0,0 1 0,0 0 0,0 0 0,0 0 0,0 0-1,0 0 1,0 0 0,0 1 0,0 0 0,0-1 0,0 1 0,0 0 0,0 1-21,-3 1 93,0 1 0,1 0 0,-1 0 1,1 0-1,0 1 0,0 0 0,1 0 1,0 0-1,-1 0 0,2 1 0,-1-1 1,1 1-1,-1 0 0,2 0 1,-1 0-1,1 1 0,0-1 0,0 1 1,0-1-1,1 1 0,0 0 0,1 2-93,-5 172 447,41 35-924,-29-171-603,24-53-345,-26 7 1413,-1 0 0,1 1 0,-1-1 0,1 1-1,-1 0 1,1 0 0,-1 1 0,0-1 0,1 1 0,-1 0 0,1 0 0,-1 0 0,0 1 0,0 0 0,0 0 0,0 0 0,0 0 0,0 0 0,0 1 0,-1 0 0,1-1 0,-1 1 0,0 1 0,0-1 0,0 0 0,0 1 0,-1 0 0,1-1 0,-1 1 0,0 0 0,0 0 0,0 0 0,-1 1-1,1-1 1,-1 0 0,0 1 0,0-1 0,-1 1 12,0-4-192,0 0-1,0 0 0,1-1 0,-1 1 1,0 0-1,0 0 0,0-1 1,1 1-1,-1 0 0,0 0 1,1-1-1,-1 1 0,1-1 0,-1 1 1,1 0-1,-1-1 0,1 1 1,-1-1-1,1 1 0,-1-1 0,1 1 1,0-1-1,-1 1 0,1-1 1,0 0-1,-1 1 0,1-1 0,0 0 1,-1 0-1,1 0 0,0 1 1,0-1-1,0 0 0,-1 0 0,1 0 1,0 0-1,0 0 0,-1 0 1,1 0-1,0-1 0,0 1 1,-1 0-1,1 0 0,0-1 0,-1 1 1,2 0 192,9-3-7124</inkml:trace>
  <inkml:trace contextRef="#ctx1" brushRef="#br1" timeOffset="83193.702">9307 5471 1640,'0'0'10130,"0"0"-6681,0 0-1954,0 0-434,0 0-421,-10 0-152,-34 2-123,39-1-313,1 0 0,0 0 0,0 1 0,0 0 0,0 0 0,0 0 0,1 0 1,-1 0-1,0 1 0,1-1 0,0 1 0,0 0 0,0 0 0,0 1 0,0-1 0,0 0 0,1 1 0,0 0 0,0-1 0,-2 5-52,-11 78-113,15-77-7,2-8 38,-1 0 1,0 1-1,0-1 0,1 0 1,-1 0-1,1 0 1,-1 0-1,1 0 0,-1-1 1,1 1-1,-1 0 0,1-1 1,0 1-1,-1-1 0,1 1 1,0-1-1,0 0 1,-1 0-1,1 0 0,0 0 1,0 0-1,-1 0 0,1 0 1,0-1-1,0 1 0,-1-1 1,1 1-1,0-1 1,-1 1-1,1-1 0,-1 0 1,1 0-1,-1 0 0,1 0 82,55-62-1706,-48 39 4881,-10 27-3202,0 0 1,1 1-1,-1-1 0,1 0 1,0 0-1,0 0 0,0 1 1,1-1-1,-1 0 0,1 0 1,0 0-1,-1 0 0,1 0 1,1 0-1,-1 0 0,0 0 1,1 0-1,-1 0 0,1-1 0,0 1 1,0-1-1,0 1 0,0-1 1,1 0-1,-1 1 0,1-1 1,-1-1-1,1 1 0,0 0 1,-1 0-1,1-1 0,0 0 1,0 0-1,0 0 0,0 0 1,0 0-1,0 0 0,1-1 0,-1 1 1,0-1-1,0 0 0,0 0 1,1 0-1,-1-1 0,2 1 27,2-4-109,-1-1-1,0 1 0,0-1 0,0 0 1,0 0-1,-1-1 0,0 1 0,0-1 1,0-1-1,-1 1 0,0-1 0,0 1 1,-1-1-1,1 0 0,-2 0 0,1-1 1,-1 1-1,0 0 0,0-3 110,-1-4 2551,0 68-2194,3 0 0,2 0 0,3-1 1,11 39-358,-11-51-475,-2 1 0,-2-1 0,-2 1 0,-1 37 475,-7-81-4619,-1-10-3500</inkml:trace>
  <inkml:trace contextRef="#ctx1" brushRef="#br1" timeOffset="83516.844">9429 5435 6649,'0'0'7672,"0"0"-5138,0 0-1442,0 0-518,0 0-395,0-3-232,3 0 69,0 0 0,0 1 1,1 0-1,-1 0 0,0 0 0,1 0 0,-1 0 0,1 1 1,0 0-1,-1-1 0,1 1 0,0 1 0,0-1 0,0 0 0,0 1 1,-1 0-1,1 0 0,0 0 0,0 0 0,0 1 0,0 0 1,0-1-1,3 3-16,-5-2-16,1 0 0,-1 0 0,0 1 1,0-1-1,0 1 0,0-1 0,-1 1 1,1 0-1,0 0 0,-1 0 0,1 0 1,-1 0-1,1 0 0,-1 0 0,0 0 0,0 1 1,0-1-1,0 1 0,-1-1 0,1 0 1,-1 1-1,1-1 0,-1 1 0,0-1 1,0 1-1,0-1 0,0 1 0,0-1 1,-1 1-1,1-1 0,-1 1 0,0-1 0,1 0 1,-1 1-1,0-1 0,-1 2 16,-46 41-2599,19-27-1283</inkml:trace>
  <inkml:trace contextRef="#ctx1" brushRef="#br1" timeOffset="83778.892">9102 5276 13866,'0'0'2665,"0"0"-2073,0 0-184,0 0-360,0 0 88,0 0 48,0 0-16,77 18-88,-69 2-80,-1 9-72,-7 24-448,0-6-888,-15 0-7442</inkml:trace>
  <inkml:trace contextRef="#ctx1" brushRef="#br1" timeOffset="84017.438">9087 5977 14051,'0'0'4408,"0"0"-4015,0 0-377,0 0-16,0 0-1593,0 0-8297</inkml:trace>
  <inkml:trace contextRef="#ctx1" brushRef="#br1" timeOffset="85365.29">9139 5372 9538,'0'0'2623,"0"0"-1208,0 0-332,0 0-339,0 0-240,0 0-161,0 0-26,0 0 71,-4-16 772,49-42-605,40-52-381,-76 100-162,-8 10 67,-1 0 66,12 15-60,162 140-1650,-144-127-283,-3-6-2558</inkml:trace>
  <inkml:trace contextRef="#ctx1" brushRef="#br1" timeOffset="86977.385">6213 6482 14347,'0'0'2164,"0"0"-1040,0 0-444,-4-6-316,-3-4-274,4 5-77,1 1 0,-1 0 1,1 0-1,-1 0 0,-1 0 0,1 0 0,0 1 0,-1-1 1,0 1-1,0 0 0,0 0 0,0 0 0,0 1 0,-1-1 0,1 1 1,-1 0-1,1 1 0,-1-1 0,0 1 0,0 0 0,1 0-13,0 0 9,0 1-1,1 0 0,-1 0 1,0 0-1,0 0 0,1 1 1,-1-1-1,1 1 0,-1 0 1,0 0-1,1 0 0,0 1 1,-1-1-1,1 1 1,0 0-1,0 0 0,0 0 1,0 0-1,0 0 0,0 1 1,0-1-1,1 1 0,0 0 1,-1 0-1,1 0 0,0 0 1,-1 2-9,-2 4-6,0 0 1,0 1-1,1-1 1,0 1-1,1 0 1,0 0 0,1 0-1,0 0 1,0 1-1,1-1 1,0 1-1,1-1 1,0 3 5,1-11-40,0 0 0,0 0 0,0 0 1,0 0-1,0 0 0,0 0 0,0-1 0,0 1 0,1 0 1,-1-1-1,1 1 0,-1-1 0,1 1 0,-1-1 0,1 0 0,0 0 1,0 0-1,0 0 0,0 0 0,0 0 0,0 0 0,0-1 0,0 1 1,0-1-1,0 1 0,0-1 0,0 0 0,0 0 0,0 0 1,0 0-1,1 0 0,-1 0 0,0-1 0,0 1 0,0-1 0,0 1 1,0-1-1,0 0 0,0 0 0,0 0 0,-1 0 0,1 0 1,0 0-1,0-1 0,-1 1 0,1 0 0,-1-1 0,1 0 0,-1 1 1,0-1-1,1 0 0,-1 1 0,0-1 0,0 0 0,0 0 40,65-110-1939,-18-8-3624,-33 75 1354</inkml:trace>
  <inkml:trace contextRef="#ctx1" brushRef="#br1" timeOffset="87207.322">6236 6122 8769,'0'0'2719,"0"0"-393,0 0-590,0 0-671,0 0-482,0 0 35,0 21 4,0 123 265,3 133-500,-1-258-579,0 0-413,-1-7-2570,-1-14-603</inkml:trace>
  <inkml:trace contextRef="#ctx1" brushRef="#br1" timeOffset="87498.671">6123 6235 14251,'0'0'2040,"0"0"-1440,0 0-248,0 0-352,0 0-24,0 0 24,55-8 8,-29 5-8,3 0 0,1 3-432,6 0-416,-10 0-1425,-4 0-3864</inkml:trace>
  <inkml:trace contextRef="#ctx1" brushRef="#br1" timeOffset="87933.652">6361 6488 13394,'0'0'1522,"0"0"-770,0 0-373,0 0-182,1-1-50,71-62 860,-71 62-1000,-1 1 0,0-1 0,1 1 1,-1 0-1,1-1 0,-1 1 0,0-1 0,1 1 1,-1-1-1,0 1 0,0-1 0,1 0 0,-1 1 1,0-1-1,0 1 0,0-1 0,0 1 0,0-1 1,0 0-1,0 1 0,0-1 0,0 1 1,0-1-1,0 0 0,0 1 0,0-1 0,0 1 1,0-1-1,-1 1 0,1-1 0,0 1 0,0-1 1,-1 1-1,1-1 0,0 1 0,-1-1 1,1 1-1,0-1 0,-1 1 0,1-1 0,-1 1 1,1 0-1,-1-1 0,1 1 0,-1 0 0,1-1 1,-1 1-1,1 0 0,-1 0 0,0 0 1,1 0-1,-1-1 0,1 1 0,-1 0 0,1 0 1,-1 0-1,0 0 0,1 0 0,-1 0 0,1 0 1,-2 1-8,-1-2 23,0 1 0,-1 0 1,1 0-1,0 0 0,-1 1 1,1-1-1,0 1 1,-1 0-1,1 0 0,0 0 1,0 0-1,0 1 0,0-1 1,0 1-1,0 0 0,0-1 1,1 2-1,-1-1 0,1 0 1,-1 0-1,1 1 0,0-1 1,0 1-1,0 0 1,0-1-1,0 1 0,1 0 1,-1 0-1,1 0 0,0 1 1,-1 0-24,-2 86 305,5-87-333,0 1 1,1-1 0,-1 0 0,1 0-1,0 0 1,-1 0 0,2 0-1,-1 0 1,0-1 0,0 1 0,1-1-1,0 1 1,-1-1 0,1 0-1,0 0 1,0 0 0,0-1 0,0 1-1,0-1 1,1 1 0,-1-1-1,0 0 1,1 0 0,-1-1 0,1 1-1,-1-1 1,1 1 0,-1-1-1,1 0 1,-1 0 0,1-1 0,-1 1-1,1-1 1,2-1 27,41-32-3560,-32 19-1129</inkml:trace>
  <inkml:trace contextRef="#ctx1" brushRef="#br1" timeOffset="88266.159">6415 6223 2880,'0'0'11243,"0"0"-10051,0 0-864,0 0-256,0 0 8,0 0 48,0 0 0,0 0 24,0 0 96,59-36-64,-51 36-72,-1 6-112,0-3 0,-3 3 0,-4 0-288,4 0-560,-4 0-1937,0-3-4208</inkml:trace>
  <inkml:trace contextRef="#ctx1" brushRef="#br1" timeOffset="88651.08">6579 6155 10898,'0'0'1604,"0"0"-764,0 0-324,0 0 50,3 0-139,-2 0-401,0 0 0,0 0 0,1 1 0,-1-1-1,0 0 1,0 0 0,1 1 0,-1-1 0,0 0 0,0 1 0,0-1 0,0 1 0,0 0-1,1-1 1,-1 1 0,0 0 0,0 0 0,-1-1 0,1 1 0,0 0 0,0 0-1,0 0 1,-1 0 0,1 0 0,0 0 0,-1 1 0,1-1 0,-1 0 0,1 0 0,-1 0-1,0 0 1,1 1 0,-1-1 0,0 0 0,0 0 0,0 1 0,0-1 0,0 0 0,0 0-1,0 1 1,0 0-26,-4 73 2288,4-74-2282,74-5-3425,-45-4-926</inkml:trace>
  <inkml:trace contextRef="#ctx1" brushRef="#br1" timeOffset="89369.33">7090 6496 10186,'0'0'4661,"0"0"-2964,0 0-735,0 0-425,0 0-258,0 0-133,0 0-20,-11-5-5,-38-16-5,-13 15 298,58 8-411,1 0-1,-1 0 0,0 0 0,0 0 1,1 1-1,0-1 0,-1 1 1,1 0-1,0 0 0,0 0 0,1 0 1,-1 1-1,1-1 0,-1 1 0,1 0 1,0-1-1,0 1 0,1 0 1,-1 0-1,1 0 0,0 0 0,0 1 1,0-1-1,0 4-2,1 1-63,0-6 57,-1 0 0,1 0 0,0 0 1,0-1-1,0 1 0,0 0 0,0 0 1,1 0-1,-1 0 0,1 0 0,0-1 1,-1 1-1,1 0 0,1-1 0,-1 1 1,0 0-1,1-1 0,-1 0 0,1 1 1,0-1-1,0 0 0,0 0 0,0 0 1,1 1 5,0-2-69,1-1 0,-1 0 0,0 0-1,1-1 1,-1 1 0,0-1 0,1 1 0,-1-1 0,0 0 0,0 0 0,0 0 0,0-1 0,0 1 0,0-1 0,0 0 0,0 0 0,-1 0 0,1 0 0,-1 0 0,1 0-1,-1-1 1,0 1 0,0-1 0,0 0 0,0 0 0,0 1 0,-1-1 0,1 0 0,-1-1 0,1 0 69,33-63-3049,-20 35-1111</inkml:trace>
  <inkml:trace contextRef="#ctx1" brushRef="#br1" timeOffset="90550.758">7103 6025 10626,'0'0'3346,"0"0"-2118,0 0-504,0 0-230,0 0-173,0 0 20,0 0-23,0 19-10,0 118 160,-4 271-843,26-410-2848,40-89-5011,-43 54 6706,-16 30 1926,7-13 29,-4 14 8393,-6 31-6127,0 100-1266,0-125-1454,1 1-1,0-1 1,-1 1-1,1-1 1,0 0 0,-1 1-1,1-1 1,0 0 0,-1 1-1,1-1 1,0 0-1,0 0 1,0 0 0,-1 1-1,1-1 1,0 0 0,0 0-1,0 0 1,-1 0-1,1-1 1,0 1 0,0 0-1,-1 0 1,1 0-1,0-1 1,0 1 0,-1 0-1,1-1 1,0 1 0,0 0-1,-1-1 1,1 1-1,-1-1 1,1 1 0,0-1-1,-1 0 1,1 1 0,-1-1-1,1 1 1,-1-1-1,0 0 1,1 1 0,-1-1 27,70-93-542,-63 118 3789,1 19-3439,-7-41 160,0-1 1,0 0 0,-1 0 0,1 0 0,0 0-1,0 0 1,0 0 0,0 0 0,0 0 0,0-1-1,1 1 1,-1 0 0,0-1 0,0 1 0,0-1-1,1 1 1,-1-1 0,0 1 0,1-1 0,-1 0-1,0 0 1,1 1 0,-1-1 0,1 0 0,-1 0-1,0-1 1,1 1 0,-1 0 0,0 0-1,1-1 1,-1 1 0,0-1 0,1 1 0,-1-1-1,0 1 1,0-1 0,0 0 0,0 1 0,1-1-1,-1 0 1,0 0 0,0 0 0,-1 0 0,1 0-1,0 0 32,41-50-691,-23 11 899,-19 39 234,0 1 32,0 0-17,0 19-56,-1-18-434,1 0 0,-1 1-1,1-1 1,0 0-1,-1 1 1,1-1 0,0 1-1,0-1 1,0 0 0,0 1-1,0-1 1,1 1 0,-1-1-1,0 0 1,1 1-1,-1-1 1,1 0 0,-1 1-1,1-1 1,-1 0 0,1 0-1,0 1 1,0-1-1,0 0 1,0 0 0,0 0-1,0 0 1,0 0 0,0 0-1,0 0 1,0-1-1,0 1 1,1 0 0,-1 0-1,0-1 1,0 1 0,1-1-1,-1 1 1,1-1-1,-1 0 1,0 0 0,1 1-1,-1-1 1,1 0 0,-1 0-1,0 0 1,1-1-1,-1 1 1,1 0 0,-1 0-1,0-1 1,1 1 0,-1-1-1,0 1 1,1-1 0,-1 0-1,0 1 1,0-1-1,0 0 1,1 0 33,34-59-375,-35 59 429,1 1 0,-1 0 0,0-1 0,0 1-1,0 0 1,0 0 0,1 0 0,-1 0 0,0 0 0,0 0-1,0 0 1,1 0 0,-1 1 0,0-1 0,0 0-1,0 1 1,0-1 0,0 1 0,0-1 0,0 1-1,0-1 1,0 1 0,0 0 0,0 0 0,0 0 0,0-1-1,0 1 1,-1 0 0,1 0 0,0 0 0,0 0-1,-1 0 1,1 0 0,-1 0 0,1 0 0,-1 1 0,0-1-1,1 0 1,-1 0-54,1 2 97,32 74-1348,-19-78-3533,-6-9 190,-1-4-4029</inkml:trace>
  <inkml:trace contextRef="#ctx1" brushRef="#br1" timeOffset="91057.497">7678 6400 6809,'0'0'4904,"0"0"-2137,0 0-1051,0 0-528,0 0-394,-12 8-273,-36 25-236,46-31-274,0 1 0,-1-1 0,1 0 0,0 1 0,0-1 0,0 1 0,1 0 0,-1 0 0,1-1-1,-1 1 1,1 0 0,0 0 0,0 0 0,0 1 0,1-1 0,-1 0 0,1 0 0,0 0 0,0 1 0,0-1 0,0 0 0,0 0 0,1 2-11,-1 5-17,1-9-44,0 0 1,1 0 0,-1-1 0,0 1-1,0-1 1,0 1 0,1-1 0,-1 0 0,0 1-1,1-1 1,-1 0 0,0 0 0,0 0-1,1 0 1,-1 0 0,0 0 0,1 0-1,-1 0 1,0 0 0,1-1 0,-1 1-1,0-1 1,0 1 0,1-1 0,-1 1-1,0-1 1,0 0 0,0 1 0,0-1-1,0 0 1,0 0 0,1 0 60,4-4-110,0 0 1,0-1-1,0 1 0,0-1 1,-1-1-1,0 1 0,0-1 0,-1 0 1,0 0-1,0 0 0,1-2 110,-1 120 3279,44 137-2719,-48-242-558,0 1 1,0-1 0,0 1 0,-1-1-1,0 0 1,0 1 0,-1-1 0,0 0-1,0 0 1,0 0 0,-1 0-1,0 0 1,0 0 0,0-1 0,-1 1-1,0-1 1,0 0 0,0 0 0,0-1-1,-5 5-2,3-4-146,-1-1-1,1 0 1,-1 0 0,1 0-1,-1-1 1,0 1-1,-1-2 1,1 1-1,0-1 1,-1 0-1,1-1 1,-1 1-1,0-2 1,-5 1 146,8-1-351,0 0 1,0 0-1,0 0 1,0-1-1,0 0 1,0 0-1,0 0 1,0-1-1,1 0 1,-1 0-1,1 0 0,-1 0 1,1-1-1,-3-1 351,-13-16-4442</inkml:trace>
  <inkml:trace contextRef="#ctx1" brushRef="#br1" timeOffset="91324.098">7247 6125 11706,'0'0'5457,"0"0"-5065,0 0-184,0 0-24,0 0 64,0 0-136,110-3-112,-77 3-224,-3 3-984,-12 3-4289</inkml:trace>
  <inkml:trace contextRef="#ctx1" brushRef="#br1" timeOffset="92125.913">8348 6407 7273,'0'0'5620,"0"0"-3875,0 0-981,0 0-290,0 0 17,0 0 101,-11-5-83,-32-12-47,41 16-440,-1 1 0,1 0 1,0 0-1,-1 0 0,1 0 1,-1 0-1,1 1 0,-1-1 0,1 1 1,0-1-1,-1 1 0,1 0 1,0 0-1,-1 0 0,1 0 1,0 1-1,0-1 0,0 0 1,0 1-1,0 0 0,1-1 1,-1 1-1,0 0 0,1 0 0,-1 0 1,1 0-1,0 0 0,-1 0 1,1 0-1,0 1 0,0-1 1,1 0-1,-1 1 0,0-1 1,1 0-1,0 1 0,-1-1 1,1 2-23,-1-1 9,-3 102 112,4-102-144,0 0 0,0-1 0,0 1-1,1 0 1,-1 0 0,1 0 0,0 0 0,-1-1 0,1 1 0,1 0 0,-1-1-1,0 1 1,1-1 0,-1 1 0,1-1 0,0 0 0,0 1 0,0-1-1,0 0 1,0 0 0,0-1 0,1 1 0,-1 0 0,0-1 0,1 1 0,-1-1-1,1 0 1,0 0 0,0 0 0,-1 0 0,1 0 0,0-1 0,1 1 23,3 0-294,0 0 0,0-1 0,0 0 0,0 0 0,0 0 0,0-1 0,0 0 1,0-1-1,0 1 0,0-1 0,0 0 0,-1-1 0,3-1 294,24-15-3118,-6 1-2415</inkml:trace>
  <inkml:trace contextRef="#ctx1" brushRef="#br1" timeOffset="92660.873">8589 6415 9554,'0'0'3027,"0"0"-1014,0 0-708,0 0-473,0 0-213,0 0-173,-9 2-146,-63 29 679,68-28-974,1 0 0,0 0 1,0 0-1,0 0 0,0 1 1,0-1-1,1 1 0,-1 0 1,1 0-1,0 0 0,0 0 1,1 0-1,-1 0 0,1 1 1,0-1-1,0 0 0,0 1 1,1-1-1,-1 1 0,1-1 1,0 1-6,2-4-111,-1 1 0,1-1 0,-1 0 1,1 0-1,0 0 0,-1 0 0,1-1 1,0 1-1,0 0 0,0-1 0,-1 1 0,1-1 1,0 0-1,0 1 0,0-1 0,0 0 1,0 0-1,0 0 0,0-1 0,0 1 1,-1 0-1,1-1 0,0 1 0,0-1 111,2-1-136,0 0-1,0 0 1,-1 0-1,1 0 1,0-1-1,-1 1 0,0-1 1,0 0-1,0 0 1,0-1-1,0 1 1,0 0-1,-1-1 1,0 0-1,0 1 1,0-1-1,0 0 0,0 0 1,-1 0-1,0 0 1,0-1-1,0 1 1,0 0-1,0 0 1,-1-1-1,0 0 137,0-7 1530,0 18 968,1 20-1236,35 38-862,10-53-3142,-36-14 412,0-8-2465</inkml:trace>
  <inkml:trace contextRef="#ctx1" brushRef="#br1" timeOffset="92927.707">8791 6384 11226,'0'0'2279,"0"0"-693,0 0-637,0 0-289,0 0-118,-7 0-210,-22 1-54,26 0-184,0 1 1,0 0-1,0-1 0,-1 1 0,2 0 0,-1 1 0,0-1 0,0 0 1,1 1-1,-1 0 0,1-1 0,0 1 0,0 0 0,0 0 0,0 1 0,0-1 1,1 0-1,-1 3-94,-11 89 354,13-75-350,1-18-50,0 1 0,0-1-1,0 1 1,0 0 0,1-1-1,-1 0 1,1 1-1,-1-1 1,1 0 0,0 0-1,0 0 1,0 0 0,0 0-1,0 0 1,0 0 0,1-1-1,-1 1 1,1-1-1,-1 0 1,1 0 0,-1 0-1,1 0 1,0 0 0,-1 0-1,1-1 1,0 1 0,0-1-1,-1 0 1,1 0-1,0 0 1,0 0 0,0 0-1,-1 0 1,1-1 0,0 0-1,0 0 47,0 0-159,1 0 0,-1 0 0,0-1 0,0 0 0,0 1 0,0-1 0,0 0 0,0-1 0,0 1 0,-1 0 0,1-1 0,-1 1 0,0-1-1,1 0 1,-1 0 0,0 0 0,-1 0 0,1 0 0,0-1 159,4-5-1429,9-17-5315</inkml:trace>
  <inkml:trace contextRef="#ctx1" brushRef="#br1" timeOffset="93285.83">8670 6058 14947,'0'0'2440,"0"0"-1672,0 0-272,0 0-327,0 0-169,0 0-88,-63 120-489,48-73-831,4-6-3905</inkml:trace>
  <inkml:trace contextRef="#ctx1" brushRef="#br1" timeOffset="93989.297">9168 6334 14307,'0'0'2839,"0"0"-1494,0 0-616,0 0-356,0 3-275,11 126 8,-10-120-105,-2 0-5,1 0 0,1 0 0,0 0-1,0 0 1,0 0 0,1 0 0,1 0 0,-1 0 0,1-1-1,1 1 1,0-1 0,0 0 0,2 3 4,-3-10-42,0 0 1,0 0-1,1 0 0,-1-1 1,0 1-1,0-1 0,0 1 1,0-1-1,1 0 1,-1-1-1,0 1 0,0-1 1,0 1-1,1-1 0,-1 0 1,0 0-1,0 0 0,0 0 1,-1-1-1,1 1 0,0-1 1,0 0-1,-1 0 1,1 0-1,-1 0 0,1 0 1,-1 0-1,0-1 0,2-1 42,7-7-111,0-1 0,-1 1-1,0-2 1,-1 1 0,0-1-1,-1-1 1,0 1 0,-1-2-1,-1 1 1,0-1 0,-1 1-1,2-10 112,0 10 2660,-11 217-3119,10-181-1000,11-17-4917,-6-5-3118</inkml:trace>
  <inkml:trace contextRef="#ctx1" brushRef="#br1" timeOffset="94274.195">9641 6301 11778,'0'0'2444,"0"0"-774,0 0-666,0 0-394,0 0-276,0 0-138,0 0-53,-13 6 88,-43 21 64,22 17 452,29-35-693,1 0-1,0 0 1,1 0 0,0 1-1,0-1 1,1 1 0,0 0 0,1 0-1,0-1 1,1 1 0,0 0-1,0 0 1,1 0 0,0 0-1,1 0-53,0-6-29,-1 1 1,1-1-1,0 0 0,0 0 0,0 0 0,1 0 0,0 0 0,-1-1 0,1 1 0,1-1 0,-1 0 1,0 0-1,1 0 0,-1 0 0,1-1 0,0 1 0,0-1 0,0 0 0,0 0 0,0 0 1,1-1-1,-1 0 0,0 1 0,1-1 0,-1-1 0,4 1 29,2 1-175,0-1 0,0 0 0,1-1 0,-1 0 0,0-1 0,1 0 0,-1 0 0,0-1 1,0-1-1,0 1 0,2-2 175,23-15-2539,-5 1-4687</inkml:trace>
  <inkml:trace contextRef="#ctx1" brushRef="#br1" timeOffset="95426.355">6122 7116 15443,'0'0'1672,"0"0"-893,0 0-367,0 0-180,2 11-111,43 191 47,-30-165-353,0-37-1569,19-49 968,35-58-262,-64 100 1079,-3 4 15,-1 1 0,1 0 1,0-1-1,-1 1 0,1 0 1,0 0-1,0 0 0,0 0 1,1 0-1,-1 1 0,0-1 1,1 1-1,-1-1 0,1 1 1,-1 0-1,1 0 0,0 0 1,-1 0-1,1 1 0,0-1 1,1 0-47,-2 3 74,0-1 1,0 1-1,-1-1 1,1 1 0,-1 0-1,1-1 1,-1 1-1,1 0 1,-1 0-1,0 0 1,0 0 0,0 0-1,0 0 1,0 1-1,-1-1 1,1 0-1,-1 0 1,1 1 0,-1-1-1,0 0 1,0 2-75,3 8 126,20 104-194,-22-115-131,1 0 0,0 0 0,0 0 0,0-1 0,0 1 0,0-1 0,0 1 0,0-1 0,0 1 0,0-1 0,0 0 0,0 0 0,1 0 0,-1 0 0,0-1 0,0 1 0,0 0 0,0-1 0,0 0 0,0 1 0,0-1 0,0 0 199,20-10-2923,-3-3-1425</inkml:trace>
  <inkml:trace contextRef="#ctx1" brushRef="#br1" timeOffset="95960.537">6630 7149 10266,'0'0'2364,"0"0"-411,0 0-604,0 0-475,0 0-90,0 0-195,-10 0-277,-31 1-129,37 0-163,1 0 1,0 0 0,1 0-1,-1 0 1,0 0-1,0 1 1,0-1 0,1 1-1,-1 0 1,1 0-1,-1 0 1,1 0 0,0 0-1,0 0 1,0 1-1,0-1 1,0 1-1,0-1 1,1 1 0,-1 0-1,0 1-20,-4 7 94,3-6-102,0 0 0,0 0 0,1 0 0,-1 0 0,1 1 1,1-1-1,-1 1 0,1-1 0,0 1 0,0 0 0,1-1 0,-1 1 0,1 0 0,1 1 8,0-6-70,0 0-1,1 0 1,-1 0 0,1 0-1,-1 0 1,1 0-1,0 0 1,-1 0-1,1 0 1,0-1-1,0 1 1,-1-1 0,1 0-1,0 1 1,0-1-1,0 0 1,0 0-1,-1 0 1,1 0 0,0 0-1,0-1 1,0 1-1,0 0 1,-1-1-1,1 1 1,0-1-1,-1 0 1,1 0 0,0 0-1,-1 1 1,1-1-1,-1-1 1,1 1-1,-1 0 1,1 0-1,-1-1 1,1 0 70,39-54-2501,-35 32 5098,-7 26-2614,1 1 0,-1-1 0,1 0 0,0 0 1,0 1-1,0-1 0,0 0 0,0 1 0,0-1 0,0 0 0,1 1 0,-1-1 1,1 0-1,0 0 0,0 0 0,0 0 0,0 1 0,0-1 0,0 0 0,0-1 1,1 1-1,-1 0 0,1 0 0,-1 0 0,1-1 0,0 1 0,-1-1 0,1 0 1,0 1-1,0-1 0,0 0 0,0 0 0,0 0 0,1 0 0,-1 0 0,0-1 1,0 1-1,1-1 0,-1 1 0,0-1 0,1 0 17,2 0-467,0 0-1,0-1 1,0 1-1,0-1 1,-1 0 0,1 0-1,0-1 1,0 1-1,-1-1 1,1 0 0,-1-1-1,0 1 1,0-1-1,1 1 1,-2-1 0,1-1-1,0 1 1,-1 0-1,3-4 468,9-8-6798</inkml:trace>
  <inkml:trace contextRef="#ctx1" brushRef="#br1" timeOffset="96387.078">6776 7159 9498,'0'0'2347,"0"0"-1126,0 0-748,0 0-307,0 0-105,4 6-104,15 22-153,-17-27 111,-1 0 0,1 0-1,-1-1 1,1 1-1,0 0 1,-1-1 0,1 1-1,0-1 1,0 1 0,-1-1-1,1 0 1,0 0-1,0 1 1,0-2 0,-1 1-1,1 0 1,0 0 0,0 0-1,-1-1 1,1 1-1,0-1 1,0 1 0,-1-1-1,1 0 1,-1 0 0,1 0-1,0 0 1,-1 0-1,0 0 1,1 0 0,0-1 85,34-46-2359,-28 8 4688,-8 40-815,0 0-334,0 27 1285,19 180-667,-11-151-1632,-2-1 0,-3 1 0,-2 37-166,-1-90-15,1-1 1,-1 1-1,0 0 0,0-1 1,0 1-1,-1 0 1,1-1-1,-1 1 1,1-1-1,-1 1 0,0-1 1,0 1-1,0-1 1,0 1-1,0-1 1,0 0-1,-1 0 0,1 1 1,-1-1-1,0 0 1,0-1-1,0 1 1,0 0-1,0 0 0,0-1 1,0 1-1,0-1 1,0 0-1,-1 1 1,1-1-1,-1 0 0,1 0 1,-1-1-1,1 1 1,-1-1-1,1 1 1,-1-1-1,0 0 0,1 0 1,-1 0-1,-1 0 15,-5 1-348,0-1-1,0 0 0,0-1 1,0 0-1,0 0 1,0-1-1,0 0 0,0-1 1,1 0-1,-1 0 0,1-1 1,0 0 348,-22-11-2771</inkml:trace>
  <inkml:trace contextRef="#ctx1" brushRef="#br1" timeOffset="96693.757">6595 6838 13418,'0'0'2305,"0"0"-1793,0 0-336,0 0-104,0 0-64,88 12-8,-59-3 0,15 2-560,-11-2-1897,-3 0-9377</inkml:trace>
  <inkml:trace contextRef="#ctx1" brushRef="#br1" timeOffset="97227.764">7272 7149 12578,'0'0'2387,"0"0"-1232,0 0-483,0 0-364,0 0-237,-8 16-68,-24 50 15,23 9 339,10-54-234,-1-18-148,0 1 0,0-1 1,0 0-1,0 1 0,0-1 0,1 0 0,0 1 0,-1-1 0,1 0 0,0 0 0,1 0 0,-1 0 0,1 0 0,-1 0 0,1 0 0,0 0 1,0-1-1,0 1 0,0-1 0,0 1 0,1-1 0,-1 0 0,1 0 0,-1 0 0,1 0 0,0 0 0,0-1 0,0 1 0,0-1 1,0 0-1,0 0 0,0 0 0,1 0 0,-1 0 0,0-1 0,0 0 0,1 1 0,-1-1 0,0 0 0,1-1 0,-1 1 0,0-1 0,1 1 1,-1-1-1,0 0 0,1 0 25,1-4-24,0-1 1,-1 1-1,1-1 0,-1 1 1,-1-1-1,1-1 1,-1 1-1,0 0 1,0-1-1,0 0 1,-1 1-1,0-1 0,-1 0 1,0 0-1,0 0 1,0 0-1,-1 0 1,0-1-1,0 1 1,-1 0-1,0-5 24,0 8 31,0 1 1,0-1-1,0 1 1,-1-1-1,1 1 1,-1 0-1,0-1 1,0 1-1,0 0 1,0 0-1,0 0 1,-1 1-1,1-1 1,-1 0-1,0 1 1,1 0-1,-1 0 1,0-1-1,-1 2 0,1-1 1,0 0-1,0 1 1,-1-1-1,1 1 1,-1 0-1,0 0 1,1 1-1,-1-1 1,1 1-1,-1 0 1,0-1-1,1 2 1,-1-1-1,0 0 1,1 1-1,-1 0 1,0-1-1,0 2-31,-39 49-3080,34-34-1065</inkml:trace>
  <inkml:trace contextRef="#ctx1" brushRef="#br1" timeOffset="97498.748">7263 7559 12442,'0'0'2425,"0"0"-1697,0 0-400,0 0-80,0 0-248,88-9-40,-62 0-288,3 4-456,1-4-457,6 0-615,-6 3-192,-1 0-929</inkml:trace>
  <inkml:trace contextRef="#ctx1" brushRef="#br1" timeOffset="97896.485">7773 7036 13394,'0'0'1568,"0"0"-971,0 0-394,0 0-109,0 0-36,0 0-41,0 0-2,7-4 33,24-9 40,-30 12-68,1 1 0,-1 0 0,1 0 0,-1 1 0,0-1 0,1 0 0,-1 0 0,1 1 0,-1-1 0,0 1 1,1-1-1,-1 1 0,0 0 0,0-1 0,1 1 0,-1 0 0,0 0 0,0 0 0,0 0 0,0 0 0,0 0 0,0 0 0,0 0 1,-1 0-1,1 0 0,0 1 0,0-1 0,-1 0 0,1 0 0,-1 1 0,1-1 0,-1 1 0,0-1 0,0 0 0,1 1 1,-1-1-1,0 1 0,0-1 0,0 0 0,0 1 0,-1-1 0,1 2-20,0-2 5,1 13-30,-1 0 0,0 0 0,-1 0 0,-1 0 1,0 0-1,-1 0 0,0 0 0,-1-1 0,-1 1 1,0-1-1,-1 0 0,0 0 0,-1 0 25,-37 61-7093,36-59-405</inkml:trace>
  <inkml:trace contextRef="#ctx1" brushRef="#br1" timeOffset="98144.37">7734 7473 11322,'0'0'2360,"0"0"-1367,0 0-265,0 0-560,0 0-88,0 0-80,0 0-328,8 9-616,-5-6-148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06:52:27.298"/>
    </inkml:context>
    <inkml:brush xml:id="br0">
      <inkml:brushProperty name="width" value="0.025" units="cm"/>
      <inkml:brushProperty name="height" value="0.025" units="cm"/>
      <inkml:brushProperty name="color" value="#E71224"/>
    </inkml:brush>
  </inkml:definitions>
  <inkml:trace contextRef="#ctx0" brushRef="#br0">34 133 7945,'0'0'4580,"0"0"-3104,0 0-938,0-2-105,0 262 1395,0-67-6018,0-192 557</inkml:trace>
  <inkml:trace contextRef="#ctx0" brushRef="#br0" timeOffset="511.405">1 183 10098,'0'0'2025,"0"0"-961,0 0-656,0 0-189,0 0 139,0 0 130,13 3-10,-3-2-391,-3 0-18,1 0-1,0 1 1,0 0 0,0 0-1,-1 1 1,1 0 0,-1 0-1,0 1 1,0 0 0,0 0-1,2 2-68,164 170 381,-82-76-627,-81-91 238,-5-24 60,-40-138-123,25 109-29,2 1-1,2-1 0,2 0 1,1-21 100,3 64-332,0 1-950,4 0-3458,3 0-264</inkml:trace>
  <inkml:trace contextRef="#ctx0" brushRef="#br0" timeOffset="927.295">510 0 4945,'0'0'7896,"0"0"-5555,0 0-1949,-1 20-262,-2 123 56,3-134-180,0 51-132,2 0-1,2 1 0,8 28 127,0-34-596,-12-55 533,1 0 0,-1 0-1,1 0 1,0 0 0,-1 0-1,1 0 1,-1 0 0,1 0-1,-1 0 1,1 0 0,0 0-1,-1-1 1,1 1 0,-1 0-1,1 0 1,-1-1 0,1 1-1,-1 0 1,1-1 0,-1 1 0,0-1-1,1 1 1,-1 0 0,1-1-1,-1 1 1,0-1 0,1 1-1,-1-1 1,0 1 0,0-1-1,0 1 1,1-1 0,-1 1-1,0-1 1,0 0 0,0 1-1,0-1 1,0 1 0,0-1-1,0 1 1,0-1 0,0 0-1,0 1 1,0-1 0,0 1-1,0-1 1,-1 1 0,1-1 63,0 0-75,22-98-1190,-19 90 1252,-3 10 88,0-1 0,1 1 0,-1-1 1,0 0-1,0 1 0,1-1 1,-1 0-1,0 1 0,0-1 1,1 0-1,-1 1 0,1-1 1,-1 0-1,0 0 0,1 1 0,-1-1 1,0 0-1,1 0 0,-1 0 1,1 0-1,-1 0 0,1 1 1,-1-1-1,0 0 0,1 0 0,-1 0 1,1 0-1,-1 0 0,1 0 1,-1 0-1,0 0 0,1-1 1,-1 1-1,1 0 0,-1 0 0,1 0 1,-1 0-1,0-1 0,1 1 1,-1 0-1,0 0 0,1-1 1,-1 1-1,0 0 0,1 0 0,-1-1 1,0 1-1,1 0 0,-1-1 1,0 1-1,0-1 0,1 1 1,-1 0-1,0-1 0,0 1 1,0-1-1,0 1 0,0 0 0,0-1 1,0 1-1,1-1 0,-1 1-75,44 102 750,-43-101-881,-1 0 1,1 0 0,0-1 0,0 1 0,-1 0-1,1 0 1,0-1 0,0 1 0,0 0 0,0-1-1,0 1 1,0-1 0,0 1 0,0-1 0,0 1-1,0-1 1,0 0 0,0 1 0,0-1 0,0 0-1,0 0 1,0 0 0,1 0 0,-1 0 0,0 0-1,0 0 1,0 0 0,0-1 0,0 1 0,0 0-1,0-1 1,0 1 0,0 0 0,0-1-1,1 0 132,6-7-3037</inkml:trace>
  <inkml:trace contextRef="#ctx0" brushRef="#br0" timeOffset="1835.219">843 312 7633,'0'0'1480,"0"0"-504,0 0-108,0 0 17,0 0 144,0 0 65,0 0-241,0 0-260,-4-3-132,3 1-440,0 1-1,-1 0 0,1-1 1,-1 1-1,1 0 0,-1 0 0,1 0 1,-1 0-1,0 0 0,0 1 1,1-1-1,-1 0 0,0 1 1,0-1-1,0 1 0,0 0 0,0 0 1,0-1-1,0 1 0,1 0 1,-1 1-1,0-1 0,0 0 1,0 1-1,0-1 0,0 1 0,0-1 1,1 1-1,-1 0 0,0 0 1,0 0-1,1 0 0,-1 0 1,1 0-1,-1 0 0,1 0 0,-1 1 1,1-1-1,0 1 0,-1 1-20,-4 5 19,2 1-1,-1 0 1,1 1 0,0-1-1,1 1 1,0-1-1,1 1 1,0 0 0,1 0-1,-1 0 1,2 0-1,0 0 1,0 0-1,1 0 1,1 6-19,-2-14-23,0 0-1,0 0 1,0 0 0,1 0-1,-1 0 1,1 0 0,-1 0-1,1 0 1,0 0 0,0 0-1,0-1 1,0 1 0,0 0-1,0-1 1,0 1 0,1 0-1,-1-1 1,1 1 0,-1-1-1,1 0 1,0 0 0,-1 1-1,1-1 1,0 0 0,0-1-1,0 1 1,-1 0 0,1 0-1,0-1 1,0 1 0,0-1-1,0 1 1,0-1 0,0 0-1,1 0 1,-1 0 0,0 0-1,0 0 1,0-1 0,0 1-1,0-1 1,0 1 0,0-1-1,0 0 1,-1 1 0,1-1-1,0 0 1,0 0 0,0-1-1,0 1 24,6-10-272,-1 1-1,0-2 1,0 1-1,-1-1 1,-1 0 0,0 0-1,0-1 1,0-3 272,-1-20 531,-4 36 161,0 17 483,15 45-565,-15-61-698,1 1 1,-1-1-1,1 1 0,-1-1 1,1 0-1,0 1 1,-1-1-1,1 0 0,0 0 1,0 1-1,0-1 0,0 0 1,0 0-1,0 0 1,1 0-1,-1 0 0,0 0 1,0 0-1,1-1 1,-1 1-1,1 0 0,-1-1 1,0 1-1,1-1 0,-1 0 1,1 1-1,-1-1 1,1 0-1,-1 0 0,1 0 1,-1 0-1,1 0 1,0 0-1,-1 0 0,1 0 1,-1-1-1,1 1 1,0-1 86,30-56-1876,-23 36 1171,-2 8 3833,1 32-976,-6-11-2102,-2-4-68,0 0 0,1 0 0,0 0 0,0-1 0,0 1 0,1 0 0,-1-1 1,1 1-1,0-1 0,0 1 0,0-1 0,0 0 0,1 0 0,-1 0 0,1 0 1,0 0-1,0 0 19,-2-3-75,1 0 0,-1-1 1,1 1-1,-1-1 0,1 1 1,-1-1-1,1 1 0,-1-1 1,1 0-1,-1 0 0,0 1 1,1-1-1,-1 0 0,0 0 1,0-1-1,0 1 0,0 0 1,0 0-1,0 0 0,0-1 1,0 1-1,0 0 0,-1-1 0,1 1 1,-1-1-1,1 1 0,-1-1 1,1 0 74,4-7-198,1-2 305,-5 9-39,0 0-1,0 0 1,0 0-1,0 0 1,0 0-1,0 0 1,1 0 0,-1 0-1,1 1 1,-1-1-1,1 1 1,0-1-1,0 1 1,-1-1-1,1 1 1,0 0 0,0 0-1,0 0 1,1 0-1,-1 0 1,0 1-1,0-1 1,0 1 0,0-1-1,1 1 1,-1 0-1,1-1-67,0 3 75,0-1 0,-1 1 0,1-1 0,-1 1 0,1 0-1,-1 0 1,0 0 0,0 0 0,0 0 0,0 0 0,0 1-1,0-1 1,-1 1 0,1-1 0,-1 1 0,1-1 0,-1 1-1,0 0 1,0 0 0,-1 0 0,1 0 0,0 2-75,10 20 340,-8-19-363,-3-4-4,1 0 0,-1-1 0,0 1 1,0 0-1,1-1 0,-1 1 1,1 0-1,0-1 0,-1 1 1,1-1-1,0 1 0,0-1 0,0 1 1,0-1-1,0 0 0,0 1 1,1-1-1,-1 0 0,0 0 0,1 0 1,-1 0-1,1 0 0,-1 0 1,1 0-1,-1-1 0,1 1 1,-1 0-1,1-1 0,0 1 0,-1-1 1,1 0-1,0 0 0,-1 1 1,1-1-1,0 0 0,0 0 0,-1-1 1,1 1-1,0 0 0,-1-1 1,1 1-1,0 0 0,-1-1 1,1 0-1,0 0 0,-1 1 0,1-1 1,0-1 26,5-6-291,-1-1 0,1 1 0,-1-2 0,-1 1 0,0-1 0,-1 1 0,1-1 0,-2 0 0,1-1 0,-1 0 291,4-12-2618</inkml:trace>
  <inkml:trace contextRef="#ctx0" brushRef="#br0" timeOffset="2125.934">749 267 6385,'0'0'7914,"0"0"-6978,0 0-680,0 0-248,0 0 40,0 0-40,59-93-8,-44 81 8,0 3-8,-4 3 0,0 6 16,-4 0-16,4 0-8,0 6-320,4 15-472,-4 2-1033,0-5-5376</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06:52:31.606"/>
    </inkml:context>
    <inkml:brush xml:id="br0">
      <inkml:brushProperty name="width" value="0.025" units="cm"/>
      <inkml:brushProperty name="height" value="0.025" units="cm"/>
      <inkml:brushProperty name="color" value="#E71224"/>
    </inkml:brush>
  </inkml:definitions>
  <inkml:trace contextRef="#ctx0" brushRef="#br0">1 80 11266,'4'-6'2384,"3"-6"-1679,0 0-545,8-2-96,-4 2-64,4 3 8,-1 0 64,-6 4-64,3 5 136,-4 0-16,1 0 40,-1 0-40,0 5-40,1 7-88,3 0-72,0 11-512,-4-5-1345,0-3-358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06:52:30.984"/>
    </inkml:context>
    <inkml:brush xml:id="br0">
      <inkml:brushProperty name="width" value="0.025" units="cm"/>
      <inkml:brushProperty name="height" value="0.025" units="cm"/>
      <inkml:brushProperty name="color" value="#E71224"/>
    </inkml:brush>
  </inkml:definitions>
  <inkml:trace contextRef="#ctx0" brushRef="#br0">0 109 5945,'0'0'7147,"0"0"-4792,0 0-1834,0 0-354,0 0-22,6 5 59,77 92 268,-83-96-485,1 0 0,-1-1 0,1 1-1,-1 0 1,1-1 0,-1 1 0,1 0 0,-1-1-1,1 1 1,0-1 0,-1 1 0,1-1-1,0 0 1,0 1 0,-1-1 0,1 0 0,0 1-1,0-1 1,0 0 0,-1 0 0,1 0-1,0 0 1,0 0 0,0 1 0,0-2 0,-1 1-1,1 0 1,0 0 0,0 0 0,0 0 0,-1 0-1,1-1 1,0 1 0,0 0 0,0-1-1,-1 1 1,1-1 0,0 1 0,-1-1 0,1 1-1,0-1 1,-1 1 0,1-1 0,-1 1-1,1-1 1,-1 0 0,1 1 0,-1-1 0,1 0-1,-1 0 1,0 1 0,1-1 0,-1 0-1,0 0 1,0 0 0,0 1 13,20-47-266,-20 47 267,34-99-221,-28 93 248,-6 6 141,0 0 11,0 0 58,1 2 16,39 173 702,-39-173-953,0 0-1,0 0 1,0-1-1,1 1 1,-1-1-1,0 1 1,1-1-1,-1 0 1,0 1-1,1-1 1,0 0-1,-1 0 1,1 0-1,0 0 1,0 0-1,-1 0 1,1 0-1,0-1 1,0 1-1,0-1 1,0 0-1,0 1 1,0-1-1,0 0 1,0 0-1,0 0 1,0 0-1,0 0 1,0-1-1,0 1-2,2 0 7,39-51-202,-30 33 106,-2-1 0,0-1 0,-1 0-1,-1 0 1,-1-1 0,-1-1 0,4-18 89,-10 16 100,-1 24 61,0 0-22,-2 0-121,0 0-1,0 1 1,0-1-1,0 0 1,0 1-1,0 0 1,0-1-1,0 1 1,0 0 0,0 0-1,1 0 1,-1 0-1,0 1 1,1-1-1,-1 0 1,1 1-1,-1-1 1,1 1 0,0 0-1,0-1 1,-1 1-1,1 0 1,0-1-1,0 3-17,-1 0 6,0 0 0,0 0 0,0 1 0,0-1 0,1 0 0,0 1 0,0 0 0,0-1 0,1 1 0,-1 0 0,1-1-1,0 1 1,0 0 0,1-1 0,0 1 0,-1-1 0,1 1 0,1 0 0,-1-1 0,1 0 0,0 1 0,0-1 0,0 0 0,0 0-1,1 0 1,0 0 0,0-1 0,0 1 0,0-1 0,0 1 0,1-1 0,-1 0 0,1 0 0,0-1 0,0 1 0,0-1 0,0 0 0,0 0-1,1 0 1,-1-1 0,1 1 0,-1-1 0,1 0 0,-1-1 0,4 1-6,-5-1-19,1 0 0,-1 0 0,0 0 0,1-1 0,-1 1 0,0-1 0,1 0 0,-1 0 0,0 0 0,0-1 0,0 1 0,0-1-1,0 0 1,0 1 0,-1-1 0,1-1 0,-1 1 0,1 0 0,-1 0 0,0-1 0,0 0 0,0 1 0,0-1 0,0 0 0,1-3 19,41-84-668,-43 87 663,-1 3 50,3 23 500,-3-21-528,0 4 8,1 0 1,0 0-1,0 0 0,0 0 0,1-1 1,0 1-1,0 0 0,0-1 1,1 1-1,0-1 0,0 0 0,2 3-25,-4-8-28,0 0 0,0 0 1,0 0-1,0 1 0,0-1 0,0 0 0,0 0 0,0 0 0,0-1 0,0 1 0,0 0 0,0 0 0,0-1 0,0 1 0,0 0 0,0-1 1,0 1-1,0-1 0,0 1 0,0-1 0,-1 0 0,1 1 0,0-1 0,0 0 0,0 0 0,-1 1 0,1-1 0,-1 0 0,1 0 0,0 0 1,-1 0-1,0 0 0,1 0 0,-1 0 0,1 0 0,-1 0 0,0 0 0,0 0 0,0 0 0,0 0 0,1 0 28,1-4-64,-1 3 84,-1 0 1,2 0-1,-1 1 0,0-1 0,0 0 1,0 0-1,1 1 0,-1-1 0,1 1 1,-1-1-1,1 1 0,0 0 0,0-1 1,0 1-1,-1 0 0,1 0 1,0 0-1,0 1 0,0-1 0,0 0 1,1 1-1,-1-1 0,0 1 0,0 0 1,0 0-1,0 0 0,0 0 0,1 0 1,-1 0-1,1 1-20,0-2 32,-1 2 1,1-1-1,-1 0 0,0 0 1,1 1-1,-1-1 0,0 1 1,1 0-1,-1 0 0,0 0 1,0 0-1,0 0 0,0 0 1,0 0-1,0 1 0,0-1 1,0 1-1,-1-1 0,1 1 1,0 0-1,-1 0 0,1 0 0,-1 0 1,0 0-1,0 0 0,0 0 1,0 0-1,0 0 0,0 2-32,4 4 14,28 85 51,-32-93-96,-1 0 0,1 0 1,0 0-1,-1 0 0,1 0 0,0 0 0,-1 0 0,1 0 1,0 0-1,-1 0 0,1 0 0,0 0 0,-1 0 0,1-1 1,-1 1-1,1 0 0,0 0 0,-1-1 0,1 1 0,-1-1 1,1 1-1,-1 0 0,1-1 0,-1 1 0,1-1 0,-1 1 1,1-1-1,-1 1 0,0-1 0,1 1 0,-1-1 0,0 0 1,1 1-1,-1-1 0,0 0 0,0 1 0,0-1 0,1 1 1,-1-1-1,0 0 0,0 1 0,0-1 0,0 0 1,0 0-1,0 1 0,0-1 0,-1 1 0,1-1 0,0 0 31,20-55-3267,-12 30-1917</inkml:trace>
  <inkml:trace contextRef="#ctx0" brushRef="#br0" timeOffset="360.099">121 16 14147,'0'0'2496,"0"0"-1744,0 0-752,0 0-24,0 0-624,0 0-544,-7 0-2729,11 0-188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06:52:43.437"/>
    </inkml:context>
    <inkml:brush xml:id="br0">
      <inkml:brushProperty name="width" value="0.025" units="cm"/>
      <inkml:brushProperty name="height" value="0.025" units="cm"/>
      <inkml:brushProperty name="color" value="#E71224"/>
    </inkml:brush>
  </inkml:definitions>
  <inkml:trace contextRef="#ctx0" brushRef="#br0">213 213 6449,'0'0'4165,"0"0"-2773,0 0-745,0 0-154,0 0-16,4 10 1550,195 361-975,58 91-679,-104-245-357,55 141-137,-187-325 113,-1 1 0,-1 0 0,-2 2 1,-1 0-1,5 19 8,21 23-835,-34-74-2558,-4-4-1845</inkml:trace>
  <inkml:trace contextRef="#ctx0" brushRef="#br0" timeOffset="1451.441">0 411 9514,'0'0'1449,"0"0"-722,0 0-238,0 0 141,0 0 147,0 0-39,0 0-180,0 0-118,11-9 870,-2-10-1138,-1-1-1,-1 0 0,-1 0 0,-1 0 1,-1-1-1,0 1 0,-2-1 0,0 0 1,-1-10-172,0 23 5,0 0 0,1 0 1,0 0-1,1 0 0,0 0 1,0 1-1,0-1 0,1 1 1,0 0-1,1 0 0,-1 1 0,1-1 1,5-4-6,21-34 8,-13 10-231,-2 39 38,291 155-1111,-241-121 704,-87-43 960,9 4-355,0 1 1,0 1-1,-1 0 1,1 0-1,0 1 1,1 1-1,-1 0 1,0 0-1,1 1 1,-7 3-14,-25 17 24,0 1 0,2 2 0,1 2 1,1 2-1,2 1 0,-24 28-24,59-59-93,-32 30-1203,7-19-4870,16-12-2690</inkml:trace>
  <inkml:trace contextRef="#ctx0" brushRef="#br0" timeOffset="1877.68">211 147 8793,'0'0'3929,"0"0"-3505,0 0-272,0 0-88,0 0 80,0 0 168,0 0-144,0 0-160,-37 79 73,22-52-81,-3 2-369,3-3-599,-7 1-224,7-4-200,8-11-1905</inkml:trace>
  <inkml:trace contextRef="#ctx0" brushRef="#br0" timeOffset="2098.052">219 196 12362,'0'0'1681,"0"0"-1217,0 0-344,0 0-120,-34 108 0,20-70-1737,6-2-5096</inkml:trace>
  <inkml:trace contextRef="#ctx0" brushRef="#br0" timeOffset="4167.667">1022 2108 4384,'0'0'7673,"0"0"-5204,0 0-1625,0 0-226,-2-5-104,-9-15-88,9 17-355,-1 1-1,1-1 1,-1 1-1,0 0 0,1 0 1,-1 0-1,0 0 1,0 1-1,-1-1 0,1 1 1,0-1-1,0 1 1,-1 0-1,1 1 1,0-1-1,-3 0-70,3 1 5,0-1 0,0 0 0,0 1 0,1 0 0,-1-1 0,0 1 0,0 0 0,0 1 0,0-1 0,0 0 0,1 1 0,-1 0 0,0 0 0,0-1 0,1 2 0,-1-1 0,0 0 0,1 0 0,-1 1 0,1 0 0,0-1 0,-1 1 0,1 0 0,0 0 0,0 0 0,0 0 0,0 1 0,1-1 0,-1 0 0,1 1 0,-1-1 0,1 1 0,0 0 0,0-1 0,0 1 0,0 1-5,-5 15 7,1 1 1,1-1-1,1 1 0,1-1 0,0 1 1,1 0-1,2 0 0,0 0 0,2 9-7,-3-21-57,1 0-1,0 0 0,0-1 1,1 1-1,0-1 0,0 1 0,1-1 1,0 0-1,0 0 0,1 0 1,0 0-1,0 0 0,0-1 0,1 0 1,0 0-1,0 0 0,1-1 1,0 1-1,0-1 0,0-1 0,0 1 1,1-1-1,-1 0 0,1 0 1,2-1 57,-7-2-22,1 0 0,0-1 1,-1 1-1,1-1 0,-1 0 0,1 1 1,0-2-1,-1 1 0,1 0 1,0 0-1,-1-1 0,1 1 1,-1-1-1,1 0 0,-1 0 0,1 0 1,-1 0-1,1 0 0,-1-1 1,0 1-1,0-1 0,0 1 1,0-1-1,0 0 0,0 0 1,0 0-1,0 0 0,-1 0 0,1 0 1,-1 0-1,0 0 0,1-1 1,-1 1-1,0-1 0,0 0 22,22-94-211,-22 89 173,-1 0 0,1-1 1,-1 1-1,-1-1 0,0 1 0,0 0 0,0-1 1,-1 1-1,0 0 0,-1 0 0,0 0 0,0 1 1,-1-1-1,0 1 0,0-1 0,-1 1 0,0 0 38,-4-4-42,0 0-1,-1 0 1,0 1-1,-1 0 1,0 1-1,0 0 0,-1 1 1,0 0-1,-1 1 1,0 0-1,0 1 1,-10-3 42,22 9 9,0 1 0,-1 0 0,1-1 0,0 1 1,0 0-1,0 0 0,0-1 0,0 1 1,0 0-1,0 0 0,0 0 0,0 1 0,0-1 1,0 0-1,1 0 0,-1 0 0,0 0 0,1 1 1,-1-1-1,1 0 0,0 1 0,-1-1 0,1 0 1,0 1-1,0-1 0,0 0 0,0 1 0,0-1 1,0 1-1,0-1 0,0 0 0,1 1 0,-1-1 1,0 0-1,1 1 0,-1-1 0,1 0 1,-1 0-1,1 1 0,0-1 0,0 0 0,0 0-9,5 17 45,2-1 1,0-1-1,1 1 0,1-1 0,0-1 0,1 0 0,1 0 1,0-1-1,6 4-45,-10-9 11,2 4-11,1-1 0,0 0 0,1-1 0,0 0 0,0 0 0,2-2 0,-1 1 0,1-2 0,0 0 0,1-1 0,12 5 0,24-11-1805,-24-18-3058,-20 5 145</inkml:trace>
  <inkml:trace contextRef="#ctx0" brushRef="#br0" timeOffset="4903.171">1271 2248 7377,'0'0'2772,"0"0"-1267,0 0-697,0 0-292,0 4-155,0 103 846,0-106-1297,1 0 0,0-1 0,0 1 1,0 0-1,0-1 0,-1 1 0,1-1 0,0 1 1,0-1-1,0 0 0,0 1 0,0-1 0,0 0 1,0 0-1,0 1 0,0-1 0,1 0 0,-1 0 1,0 0-1,0 0 0,0-1 0,0 1 0,0 0 1,0 0-1,0-1 0,0 1 0,0 0 1,0-1-1,0 1 0,0-1 0,-1 1 0,1-1 1,0 0-1,0 1 0,0-1 0,0 0 0,-1 0 1,1 1-1,0-1 0,-1 0 0,1 0 0,-1 0 1,1 0-1,-1 0 0,1 0 0,-1 0 90,55-80-3721,-55 80 4513,0 1 329,0 0 106,0 18 1261,1 57-1205,0-73-1345,0 0 1,0-1-1,0 1 0,0 0 1,0-1-1,0 1 1,0-1-1,1 0 1,-1 1-1,1-1 1,-1 0-1,1 0 0,-1 0 1,1 0-1,0 0 1,0 0-1,-1 0 1,1-1-1,0 1 1,0-1-1,0 1 1,0-1-1,0 0 0,0 0 1,-1 1-1,1-1 1,0-1-1,1 1 62,31-8-4381,-23-3-1319</inkml:trace>
  <inkml:trace contextRef="#ctx0" brushRef="#br0" timeOffset="5785.022">1578 2167 8849,'0'0'3784,"0"0"-2066,0 0-849,0 0-277,0 0-120,0 0-92,0 0-117,0 0-147,0 0-77,-14 2 38,-41 12 7,52-13-71,0 0 1,1 0-1,0 0 1,-1 1-1,1-1 1,0 1-1,-1 0 0,1-1 1,0 1-1,0 0 1,1 0-1,-1 0 1,0 1-1,1-1 0,-1 0 1,1 1-1,0-1 1,-1 1-1,1-1 1,0 1-1,1 0 0,-1-1 1,0 1-1,1 0 1,0-1-1,-1 1 1,1 0-1,0 0 0,1 0 1,-1-1-1,1 3-13,-1-3-1,-1 7 49,1-8-72,0 0 0,-1 1-1,1-1 1,0 0 0,-1 0-1,1 0 1,0 0-1,0 1 1,0-1 0,0 0-1,0 0 1,0 0 0,1 1-1,-1-1 1,0 0 0,1 0-1,-1 0 1,0 0 0,1 0-1,-1 0 1,1 0 0,0 0-1,-1 0 1,1 0 0,0 0-1,0 0 1,0 0 0,-1 0-1,1 0 1,0-1 0,0 1-1,0 0 1,0-1 0,0 1-1,0-1 1,1 1-1,-1-1 1,0 1 0,0-1-1,0 0 1,0 0 0,0 0-1,1 1 1,-1-1 0,0 0-1,0 0 1,0-1 0,1 1 24,1 0-68,-1 0-1,1 0 1,0 0 0,0-1 0,-1 1 0,1-1 0,-1 0 0,1 0 0,0 0 0,-1 0 0,0 0 0,1 0-1,-1-1 1,0 1 0,1-1 0,-1 0 0,0 1 0,0-1 0,0 0 0,-1 0 0,1 0 0,0-1 0,-1 1-1,0 0 1,1-1 0,-1 1 0,0-1 0,0 1 0,0-1 68,17 16 2649,37-13-4938,-49-4 1957,0-1 1,-1-1-1,0 1 1,0-1-1,-1 0 0,1 0 1,-1 0-1,-1-1 1,1 1-1,-1-1 0,2-6 332,-2 4 1458,-3 9 107,-1 8 1469,0 3-3960,1-9 932,0 3 3,-1 1 1,1-1-1,1 1 0,-1-1 0,1 1 0,0-1 0,0 0 0,0 1 0,1-1 0,0 0 0,0 0 0,0 1 0,0-2 0,2 3-9,-4-7 14,0 0-46,0 1 1,0-1-1,1 1 1,-1-1 0,0 0-1,0 1 1,0-1-1,0 1 1,1-1 0,-1 0-1,0 1 1,0-1-1,1 0 1,-1 1 0,0-1-1,1 0 1,-1 0-1,0 1 1,1-1 0,-1 0-1,0 0 1,1 1 0,-1-1-1,0 0 1,1 0-1,-1 0 1,1 0 0,-1 0-1,0 0 1,1 0-1,-1 1 1,1-1 0,-1 0-1,1-1 1,-1 1-1,0 0 1,1 0 0,-1 0-1,1 0 1,-1 0-1,0 0 1,1 0 0,-1-1-1,1 1 1,-1 0-1,0 0 1,1 0 0,-1-1-1,0 1 1,1 0-1,-1-1 1,0 1 0,1 0-1,-1-1 1,0 1 0,0 0-1,0-1 1,1 1-1,-1 0 1,0-1 0,0 1-1,0-1 1,0 1-1,0 0 1,1-1 0,-1 1-1,0-1 1,0 1-1,0 0 1,0-1 31,47-89-512,-47 89 567,1 0-1,-1 1 1,0-1-1,1 0 0,-1 0 1,1 1-1,0-1 1,-1 1-1,1-1 1,-1 0-1,1 1 0,0-1 1,0 1-1,-1 0 1,1-1-1,0 1 0,0-1 1,-1 1-1,1 0 1,0 0-1,0 0 1,0-1-1,0 1 0,-1 0 1,1 0-1,0 0 1,0 0-1,0 0 1,0 0-1,-1 0 0,1 1 1,0-1-1,0 0 1,0 0-1,-1 1 0,1-1 1,0 1-1,0-1 1,-1 0-1,1 1 1,0-1-1,0 1 0,-1 0 1,1-1-1,-1 1 1,1-1-1,-1 1 1,1 0-1,-1-1 0,1 1 1,-1 0-1,1 0 1,-1 0-1,0-1 0,0 1 1,1 0-1,-1 0 1,0 0-1,0-1 1,0 1-1,0 1-54,58 83 441,-56-85-504,0-1-1,0 1 0,0 0 1,0-1-1,0 1 1,0-1-1,0 1 0,-1-1 1,1 0-1,0 0 1,0 0-1,-1 0 0,1 0 1,-1 0-1,1 0 1,-1 0-1,1-1 0,-1 1 1,0-1-1,1 1 0,-1-1 1,0 1-1,0-1 1,0 0-1,-1 0 0,1 1 1,0-1-1,0 0 1,-1 0-1,1 0 0,-1 0 64,15-42-4447,-11 26-3754</inkml:trace>
  <inkml:trace contextRef="#ctx0" brushRef="#br0" timeOffset="6177.887">1597 1870 11666,'0'0'1655,"0"0"-993,0 0-491,0 0-103,0 0 104,0 0 78,5-6-16,15-15-34,-19 21-189,0-1 1,-1 1-1,1-1 1,0 1-1,0 0 0,0 0 1,-1 0-1,1-1 1,0 1-1,0 0 1,0 0-1,0 0 1,0 0-1,-1 0 1,1 0-1,0 1 1,0-1-1,0 0 1,-1 0-1,1 1 0,0-1 1,0 0-1,0 1 1,-1-1-1,1 1 1,0-1-1,-1 1 1,1-1-1,0 1 1,-1-1-1,1 1 1,-1 0-1,1-1 1,-1 1-1,1 0 0,-1 0 1,1-1-1,-1 1 1,0 0-1,1 0 1,-1 0-1,0-1 1,0 1-1,0 0 1,0 0-1,0 0 1,0 0-1,0-1 1,0 1-1,0 0 0,0 0 1,0 0-1,0 0 1,0-1-1,-1 1 1,1 0-1,0 0 1,-1 0-1,1-1 1,-1 1-12,0 25 68,10 58 69,42-77-2102,-32-8-566,3-7-2015</inkml:trace>
  <inkml:trace contextRef="#ctx0" brushRef="#br0" timeOffset="7307.945">2020 1758 12226,'0'0'2074,"0"0"-1140,0 0-608,0 0-27,0 0 50,1 18 29,9 112 187,23 114-306,-33-242-294,-1 0 1,2-1 0,-1 1-1,0 0 1,0 0 0,1 0-1,-1-1 1,0 1 0,1 0 0,0-1-1,-1 1 1,1 0 0,0-1-1,0 1 1,0-1 0,0 1-1,0-1 1,0 1 0,1-1-1,-1 0 1,0 0 0,1 0-1,-1 0 1,1 0 0,-1 0-1,1 0 1,0 0 0,-1 0 0,1-1-1,0 1 1,-1 0 0,1-1-1,0 0 1,0 1 0,0-1-1,-1 0 1,1 0 0,0 0-1,0 0 1,0 0 0,-1-1-1,1 1 1,0-1 0,0 1-1,-1-1 1,1 1 0,0-1 0,-1 0-1,1 0 1,-1 0 0,1 0-1,-1 0 1,1 0 0,-1 0-1,0 0 1,1-1 0,-1 1 34,76-80-379,-74 78 404,-2 2 153,-1 1 112,4 7 316,-3-4-604,0-1 0,0 1 0,0-1 0,0 1 0,1-1 0,-1 0 0,1 0-1,0 0 1,0 0 0,0 0 0,0 0 0,0 0 0,0 0 0,0-1 0,0 1 0,1-1 0,-1 1 0,1-1 0,-1 0 0,1 0 0,-1 0 0,1-1 0,0 1 0,-1 0 0,1-1 0,0 0 0,0 0 0,-1 0 0,1 0 0,0 0 0,1 0-2,40-53-557,3-62-2727,-48 128 7350,2 20-3467,0-5-423,-1-26-174,0-1 0,1 0-1,0 1 1,-1-1 0,1 0 0,0 0 0,-1 0-1,1 1 1,0-1 0,0 0 0,0 0-1,0 0 1,0 0 0,0 0 0,1-1 0,-1 1-1,0 0 1,0 0 0,1-1 0,-1 1 0,0-1-1,1 1 1,-1-1 0,0 0 0,1 1 0,-1-1-1,1 0 1,-1 0 0,0 0 0,1 0 0,-1 0-1,1 0-1,21 26 112,-13 121 1480,9 99-1455,-19-242-161,-1 0 0,1 0 0,-1 0 0,1 0 0,-1 0 0,-1 0 0,1 0 0,0 0-1,-1 0 1,0 0 0,0-1 0,0 1 0,0-1 0,-1 0 0,1 1 0,-1-1 0,0 0 0,0 0 0,0-1-1,0 1 1,-1-1 0,1 1 0,-1-1 0,1 0 0,-1 0 0,0-1 0,0 1 0,1-1 0,-1 0-1,-2 1 25,-60 2-2258,7-26-3699,32-1 42</inkml:trace>
  <inkml:trace contextRef="#ctx0" brushRef="#br0" timeOffset="7563.315">2232 1629 9153,'0'0'7914,"0"0"-7050,0 0-656,0 0-192,-26 102-16,26-55-624,-7-3-1208</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06:52:35.874"/>
    </inkml:context>
    <inkml:brush xml:id="br0">
      <inkml:brushProperty name="width" value="0.025" units="cm"/>
      <inkml:brushProperty name="height" value="0.025" units="cm"/>
      <inkml:brushProperty name="color" value="#E71224"/>
    </inkml:brush>
  </inkml:definitions>
  <inkml:trace contextRef="#ctx0" brushRef="#br0">1015 277 10082,'0'0'1436,"0"0"-833,0 0-250,0 0 59,0 0-57,-10 10-39,-76 77 453,-83 101 623,-187 250-779,75-50-737,169-245-5226,111-143 3432,1 0-2092</inkml:trace>
  <inkml:trace contextRef="#ctx0" brushRef="#br0" timeOffset="1067.067">750 164 9249,'0'0'2152,"0"0"-1002,0 0-274,0 0-107,0 0-245,0 0-244,0 0-165,0 0-84,0 0 3,0 0-19,0 0 1,0 0 32,0 0 11,0 0 9,0 0-3,0 0 3,0 0 3,0 0-39,19 0 197,237 65-90,-251-65-162,1 1 1,-1 1-1,0-1 1,0 1-1,0 0 1,0 0-1,0 0 1,-1 0-1,1 1 1,0 0-1,-1 0 1,0 1-1,0-1 1,3 4 22,18 21-2001,-21-27-1346,-3-1-907</inkml:trace>
  <inkml:trace contextRef="#ctx0" brushRef="#br0" timeOffset="2025.662">734 80 4488,'0'0'5732,"0"0"-4009,0 0-1360,0 0-279,8-6 151,164-27 1802,-37-7-3144,-134 39 1075,14 5 302,40 87-93,-41-71-145,67 123 18,-29-29-19,-42-104-271,-17-16-1,-61-14-938,34 16-1702,22 1-5925</inkml:trace>
  <inkml:trace contextRef="#ctx0" brushRef="#br0" timeOffset="6277.625">277 1926 9514,'0'0'5728,"0"0"-3959,0 0-1205,0 0-247,0 0-254,3-15-56,9-46-5,-11 57 0,0 0-1,0 1 0,1-1 0,-1 1 0,1-1 0,0 1 1,0 0-1,0 0 0,1 0 0,-1 0 0,1 0 1,-1 0-1,1 1 0,0-1 0,0 1 0,0 0 1,1 0-1,-1 0 0,1 0-1,-3 2 1,1 0-1,-1 0 1,1 0 0,0 0 0,-1 0-1,1 0 1,-1 1 0,1-1-1,0 1 1,-1-1 0,1 1 0,-1 0-1,0-1 1,1 1 0,-1 0-1,1 0 1,-1 0 0,0 0-1,0 0 1,0 0 0,0 0 0,1 1-1,-2-1 1,1 0 0,0 1-1,0-1 1,0 1 0,-1-1 0,1 1-1,0-1 1,-1 1 0,1-1-1,-1 1 1,0-1 0,0 1 0,0 0-1,6 11-363,11 8-1776,-9-15-1210</inkml:trace>
  <inkml:trace contextRef="#ctx0" brushRef="#br0" timeOffset="6526.504">522 1596 14963,'0'0'2008,"0"0"-1512,0 0-416,-22 103-80,14-62-656,5-6-1816</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06:52:35.874"/>
    </inkml:context>
    <inkml:brush xml:id="br0">
      <inkml:brushProperty name="width" value="0.025" units="cm"/>
      <inkml:brushProperty name="height" value="0.025" units="cm"/>
      <inkml:brushProperty name="color" value="#E71224"/>
    </inkml:brush>
  </inkml:definitions>
  <inkml:trace contextRef="#ctx0" brushRef="#br0">1943 277 10082,'0'0'1436,"0"0"-833,0 0-250,0 0 59,0 0-57,-10 10-39,-76 77 453,-83 101 623,-187 250-779,75-50-737,169-245-5226,111-143 3432,1 0-2092</inkml:trace>
  <inkml:trace contextRef="#ctx0" brushRef="#br0" timeOffset="1067.067">1678 164 9249,'0'0'2152,"0"0"-1002,0 0-274,0 0-107,0 0-245,0 0-244,0 0-165,0 0-84,0 0 3,0 0-19,0 0 1,0 0 32,0 0 11,0 0 9,0 0-3,0 0 3,0 0 3,0 0-39,19 0 197,237 65-90,-251-65-162,1 1 1,-1 1-1,0-1 1,0 1-1,0 0 1,0 0-1,0 0 1,-1 0-1,1 1 1,0 0-1,-1 0 1,0 1-1,0-1 1,3 4 22,18 21-2001,-21-27-1346,-3-1-907</inkml:trace>
  <inkml:trace contextRef="#ctx0" brushRef="#br0" timeOffset="2025.662">1662 80 4488,'0'0'5732,"0"0"-4009,0 0-1360,0 0-279,8-6 151,164-27 1802,-37-7-3144,-134 39 1075,14 5 302,40 87-93,-41-71-145,67 123 18,-29-29-19,-42-104-271,-17-16-1,-61-14-938,34 16-1702,22 1-5925</inkml:trace>
  <inkml:trace contextRef="#ctx0" brushRef="#br0" timeOffset="3629.91">147 1907 12578,'0'0'1561,"0"0"-688,0 0-270,0 0-204,0 0-95,-8-1 493,-24 262-85,24-172-2044,8-52-4436,0-36 442</inkml:trace>
  <inkml:trace contextRef="#ctx0" brushRef="#br0" timeOffset="3886.738">0 1951 11522,'0'0'1512,"0"0"-1136,0 0-136,0 0 112,0 0 185,0 0-161,0 0-176,70-100 120,-37 86-40,12-1-224,-5 0-56,0 4 0,5-1-64,-5 6-448,8 3-552,-8 3-865,-10 0-2272</inkml:trace>
  <inkml:trace contextRef="#ctx0" brushRef="#br0" timeOffset="4480.435">572 2090 9994,'0'0'1055,"0"0"-331,0 0-4,0 0-94,0 0-158,0 0-26,0 0-15,0 0-97,-15-9-14,-46-28-52,59 35-241,-1 1 1,1 0-1,-1 0 0,0 0 1,1 0-1,-1 0 1,0 0-1,0 1 1,0-1-1,1 1 1,-1 0-1,0 0 1,0 0-1,0 0 0,0 1 1,1-1-1,-1 1 1,0-1-1,0 1 1,1 0-1,-1 0 1,0 0-1,1 1 1,-1-1-1,1 0 0,0 1 1,-1 0-1,1 0 1,0 0-1,0-1 1,0 2-1,0-1 1,0 0-1,1 0 1,-1 1-1,1-1 0,-1 1 1,1-1-1,0 1 1,0-1-1,0 1 1,0 0-1,1 0 1,-1 1-24,0-2-16,0 0 0,0-1 1,1 1-1,-1 0 0,1-1 0,-1 1 1,1 0-1,0 0 0,-1 0 1,1 0-1,0-1 0,0 1 1,0 0-1,1 0 0,-1 0 0,0 0 1,1-1-1,-1 1 0,1 0 1,-1 0-1,1-1 0,0 1 0,0 0 1,0-1-1,0 1 0,0-1 1,0 1-1,0-1 0,1 0 1,-1 1-1,0-1 0,1 0 0,-1 0 1,1 0-1,-1 0 0,1 0 16,1-1-146,0-1 0,0 1-1,0-1 1,0 1 0,0-1-1,0 0 1,0 0 0,0-1-1,0 1 1,-1 0 0,1-1-1,0 0 1,-1 0 0,1 1-1,-1-2 1,0 1 0,0 0-1,0 0 1,0-1 0,0 1-1,0-1 1,0-1 146,5-4-395,42-76-6501,-48 89 12437,-1 9-4189,3 14-826,-3-25-596,0 1 1,1-1 0,0 0-1,-1 0 1,1 0 0,0 0-1,0 0 1,1 0 0,-1-1-1,1 1 1,-1 0 0,1-1-1,0 1 1,0-1 0,0 1-1,0-1 1,1 0 0,-1 0-1,0 0 1,1 0 0,0 0-1,-1-1 1,1 1 0,0-1-1,0 0 1,0 1 0,0-2-1,0 1 1,0 0 69,9-1-1681,-1 0-823</inkml:trace>
  <inkml:trace contextRef="#ctx0" brushRef="#br0" timeOffset="4696.414">700 2035 9418,'0'0'1464,"0"0"-384,0 0-328,0 0-504,0 0-168,0 97-56,0-82-24,4-3-160,-1-4-472,1-8-552,0 0-1217,-1 0-6287</inkml:trace>
  <inkml:trace contextRef="#ctx0" brushRef="#br0" timeOffset="4884.019">750 1906 12546,'0'0'0,"0"0"-744,0 0-9714</inkml:trace>
  <inkml:trace contextRef="#ctx0" brushRef="#br0" timeOffset="5216.756">392 1982 15171,'0'0'1840,"0"0"-1840,0 0-56,0 0-656,0 0 400,0 0-216,118-12-1841,-82 12-4928</inkml:trace>
  <inkml:trace contextRef="#ctx0" brushRef="#br0" timeOffset="5503.932">1145 2036 12242,'0'0'2569,"0"0"-1937,0 0-424,0 0-192,0 0 40,0 0-8,0 0-48,-99 117 0,84-88-72,-3 0-288,-1-5-648,1-4 247,0-11-79,-1-3-648,8-6-2785</inkml:trace>
  <inkml:trace contextRef="#ctx0" brushRef="#br0" timeOffset="5974.459">880 2096 7945,'0'0'3068,"0"0"-989,0 0-808,0 0-422,0 0-357,1 3-252,5 7-193,1 0-1,0-1 0,0 0 1,1 0-1,0-1 1,1 0-1,0 0 0,0-1 1,0 0-1,1-1 0,0 0 1,0 0-1,1-1 1,0 0-1,-1-1 0,2 0 1,-1-1-1,0-1 0,1 1 1,-1-2-1,1 0 1,0 0-1,4-1-46,-11 0-38,1-1-1,-1 1 1,1-1-1,-1-1 1,1 1-1,-1-1 1,0 0-1,0 0 1,0 0-1,0-1 1,0 0-1,-1 0 1,1 0-1,-1 0 1,0-1-1,0 0 1,0 0-1,0 0 1,0-2 38,-1 4-9,2-3-7,1 0-1,-1 0 1,0-1 0,0 0 0,-1 0-1,1 0 1,-1 0 0,-1-1-1,1 0 1,-1 1 0,0-1-1,-1-1 1,0 1 0,0 0 0,0 0-1,-1-1 1,0 1 0,0-6 16,-3 12 37,1-1 1,-1 1-1,0 0 1,1-1-1,-1 1 1,0 0-1,0 0 1,0 0-1,0 0 0,0 1 1,0-1-1,0 1 1,0-1-1,0 1 1,0-1-1,0 1 1,0 0-1,0 0 1,0 0-1,0 0 1,0 1-1,0-1 1,0 0-1,0 1 1,0 0-1,0-1 1,-1 1-38,0 2 49,-1 0-1,1 0 1,0 0 0,0 1 0,1-1 0,-1 1 0,1-1-1,-1 1 1,1 0 0,0 0 0,0 0 0,1 0 0,-1 0 0,1 0-1,0 1 1,0-1 0,1 0 0,-1 1 0,1-1 0,0 1-1,0-1 1,0 0 0,1 1 0,0 2-49,-1-1-16,1-1 3,1 1 1,0-1-1,1 1 0,-1-1 1,1 0-1,0 0 1,0 0-1,1 0 1,0 0-1,-1-1 0,1 0 1,1 0-1,-1 0 1,1 0-1,-1-1 1,1 1-1,0-1 1,0 0-1,1-1 0,-1 1 1,0-1-1,1 0 1,0-1-1,-1 1 1,1-1-1,5 0 13,-9 0-133,1-1-1,-1 0 1,1 0 0,-1 0 0,1 0-1,-1-1 1,1 1 0,-1-1-1,1 0 1,-1 1 0,0-1-1,1 0 1,-1 0 0,0-1 0,0 1-1,0 0 1,0-1 0,0 1-1,0-1 1,0 0 0,0 0 0,0 1-1,-1-1 1,1 0 0,-1 0-1,0-1 1,1 1 0,-1 0-1,0 0 1,0-1 133,7-15-2818</inkml:trace>
  <inkml:trace contextRef="#ctx0" brushRef="#br0" timeOffset="6277.625">1205 1926 9514,'0'0'5728,"0"0"-3959,0 0-1205,0 0-247,0 0-254,3-15-56,9-46-5,-11 57 0,0 0-1,0 1 0,1-1 0,-1 1 0,1-1 0,0 1 1,0 0-1,0 0 0,1 0 0,-1 0 0,1 0 1,-1 0-1,1 1 0,0-1 0,0 1 0,0 0 1,1 0-1,-1 0 0,1 0-1,-3 2 1,1 0-1,-1 0 1,1 0 0,0 0 0,-1 0-1,1 0 1,-1 1 0,1-1-1,0 1 1,-1-1 0,1 1 0,-1 0-1,0-1 1,1 1 0,-1 0-1,1 0 1,-1 0 0,0 0-1,0 0 1,0 0 0,0 0 0,1 1-1,-2-1 1,1 0 0,0 1-1,0-1 1,0 1 0,-1-1 0,1 1-1,0-1 1,-1 1 0,1-1-1,-1 1 1,0-1 0,0 1 0,0 0-1,6 11-363,11 8-1776,-9-15-1210</inkml:trace>
  <inkml:trace contextRef="#ctx0" brushRef="#br0" timeOffset="6526.504">1451 1596 14963,'0'0'2008,"0"0"-1512,0 0-416,-22 103-80,14-62-656,5-6-1816</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07:05:27.208"/>
    </inkml:context>
    <inkml:brush xml:id="br0">
      <inkml:brushProperty name="width" value="0.025" units="cm"/>
      <inkml:brushProperty name="height" value="0.025" units="cm"/>
      <inkml:brushProperty name="color" value="#E71224"/>
    </inkml:brush>
  </inkml:definitions>
  <inkml:trace contextRef="#ctx0" brushRef="#br0">994 4152 10698,'18'-11'1003,"214"-139"-345,196-86 297,-270 165-225,-135 67-320,-22 4 167,-1 0 158,0 0-166,0 0-244,-7 6-78,4-3-260,2-3-77,1 15-786,-1-6 30,-5-1-1634</inkml:trace>
  <inkml:trace contextRef="#ctx0" brushRef="#br0" timeOffset="1281.46">1 5184 9946,'0'0'2304,"0"0"-1457,0 0-677,0 0-115,23-20-30,155-126 434,399-235 684,-288 196-664,612-362 325,109-2-693,552-187 77,-643 383-188,-339 139 0,54-33-339,-458 149 297,-81 39 39,550-297 752,-404 206 406,44-46-1155,-97 52-15,45-13-458,-134 102 616,2 6-1,36-10-142,58-36-256,-194 94 142,22-18-295,-17 0-3061,-6 13-4216</inkml:trace>
  <inkml:trace contextRef="#ctx0" brushRef="#br0" timeOffset="2561.731">1499 744 7193,'0'0'4606,"0"0"-3298,0 0-1149,-9-15-82,-29-52 46,8-24 1162,26-53-305,17 141-1185,108 84 281,19 18 69,4-7 0,132 62-145,374 164 158,12 26 40,664 236-76,-486-207-97,70 82-10,-259-90 2,-470-261-33,126 99 16,-207-133-79,3-5 0,2-4 0,25 7 79,1-7-3212,-103-46-637</inkml:trace>
  <inkml:trace contextRef="#ctx0" brushRef="#br0" timeOffset="3488.435">7952 1 12410,'0'0'1271,"-18"25"-753,-224 322 297,171-241-456,-34 50 319,-6-4-1,-61 58-677,-37 1 164,-153 114-164,206-189-68,-172 146-321,-351 229 389,-125 45 8,629-422 31,5 7 1,-23 37-40,135-118-8,3 2 0,-38 57 8,90-114-84,0-1 0,0 1-1,0-1 1,0 0 0,-1 0 0,0 0 0,1 0 0,-2-1 0,1 1 0,0-1 0,-1 0 0,1-1 0,-1 1 0,0-1-1,0 1 1,0-2 0,0 1 0,0 0 0,0-1 84,-202 7-6755,162-7 4403</inkml:trace>
  <inkml:trace contextRef="#ctx0" brushRef="#br0" timeOffset="3840.331">228 3315 15915,'0'0'1448,"0"0"-1288,0 0-571,0 0 47,20-3 172,79-3 115,34 48 84,109 75 534,168 113-541,-27-13 121,-150-101-23,5-11 0,146 39-98,509 132-96,-869-269 87,584 158-2686,-480-133-759</inkml:trace>
  <inkml:trace contextRef="#ctx0" brushRef="#br0" timeOffset="4190.725">4951 5040 8849,'0'0'3773,"0"0"-2682,2-24-925,34-316 1082,-13 63-645,-7 47-494,9 2 0,11 0-1,44-141-108,60-41-1288,-26 148-3829,-75 180 1227</inkml:trace>
  <inkml:trace contextRef="#ctx0" brushRef="#br0" timeOffset="4434.443">5734 1971 11842,'0'0'2132,"0"0"-1162,0 0-624,-28 13-185,-44 23-18,1 3 1,-47 36-144,-118 91 159,-104 74-366,-213 105 207,320-233-1254,216-106 991,0 0 0,0-1 0,0-1 0,-1-1 0,0 0 0,0-1 0,-11-1 263,-41-4-4477,19-4-777</inkml:trace>
  <inkml:trace contextRef="#ctx0" brushRef="#br0" timeOffset="4674.434">3647 1547 7705,'0'0'5729,"0"0"-5064,0 0-665,0 0 104,0 0 64,85 179 840,0 8-72,32 39-256,30 23-384,22-3-200,15-29-88,22 6-8,22-9-344,-44-59-800,-29-32-348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83F1D65-CD00-4C60-A7D0-04E8F863F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TotalTime>
  <Pages>103</Pages>
  <Words>8600</Words>
  <Characters>49020</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750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37</cp:revision>
  <cp:lastPrinted>2021-06-02T14:00:00Z</cp:lastPrinted>
  <dcterms:created xsi:type="dcterms:W3CDTF">2022-06-30T16:14:00Z</dcterms:created>
  <dcterms:modified xsi:type="dcterms:W3CDTF">2022-08-08T07:08:00Z</dcterms:modified>
</cp:coreProperties>
</file>